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8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45"/>
        <w:gridCol w:w="662"/>
        <w:gridCol w:w="664"/>
        <w:gridCol w:w="656"/>
        <w:gridCol w:w="683"/>
        <w:gridCol w:w="716"/>
        <w:gridCol w:w="685"/>
        <w:gridCol w:w="660"/>
        <w:gridCol w:w="739"/>
        <w:gridCol w:w="633"/>
        <w:gridCol w:w="718"/>
        <w:gridCol w:w="720"/>
      </w:tblGrid>
      <w:tr w:rsidR="009A1418" w:rsidRPr="0039676A" w14:paraId="00D86A21" w14:textId="77777777" w:rsidTr="267D64F1">
        <w:trPr>
          <w:trHeight w:val="485"/>
        </w:trPr>
        <w:tc>
          <w:tcPr>
            <w:tcW w:w="5000" w:type="pct"/>
            <w:gridSpan w:val="13"/>
          </w:tcPr>
          <w:p w14:paraId="06605077" w14:textId="1A8DE04C" w:rsidR="009A1418" w:rsidRPr="0039676A" w:rsidRDefault="00DC36EF" w:rsidP="009A1418">
            <w:pPr>
              <w:ind w:left="47"/>
              <w:jc w:val="center"/>
              <w:rPr>
                <w:rFonts w:asciiTheme="minorHAnsi" w:hAnsiTheme="minorHAnsi"/>
                <w:sz w:val="24"/>
                <w:szCs w:val="24"/>
              </w:rPr>
            </w:pPr>
            <w:r w:rsidRPr="0039676A">
              <w:rPr>
                <w:rFonts w:asciiTheme="minorHAnsi" w:hAnsiTheme="minorHAnsi"/>
                <w:sz w:val="24"/>
                <w:szCs w:val="24"/>
              </w:rPr>
              <w:t>T</w:t>
            </w:r>
            <w:r w:rsidR="009A1418" w:rsidRPr="0039676A">
              <w:rPr>
                <w:rFonts w:asciiTheme="minorHAnsi" w:hAnsiTheme="minorHAnsi"/>
                <w:sz w:val="24"/>
                <w:szCs w:val="24"/>
              </w:rPr>
              <w:t>RANSPORTATION AGENCY FOR MONTEREY COUNTY (TAMC)</w:t>
            </w:r>
          </w:p>
          <w:p w14:paraId="37FB9FD3" w14:textId="77777777" w:rsidR="009A1418" w:rsidRPr="0039676A" w:rsidRDefault="009A1418" w:rsidP="009A1418">
            <w:pPr>
              <w:ind w:left="47"/>
              <w:jc w:val="center"/>
              <w:rPr>
                <w:rFonts w:asciiTheme="minorHAnsi" w:hAnsiTheme="minorHAnsi"/>
                <w:b/>
                <w:sz w:val="24"/>
                <w:szCs w:val="24"/>
              </w:rPr>
            </w:pPr>
            <w:r w:rsidRPr="0039676A">
              <w:rPr>
                <w:rFonts w:asciiTheme="minorHAnsi" w:hAnsiTheme="minorHAnsi"/>
                <w:b/>
                <w:sz w:val="24"/>
                <w:szCs w:val="24"/>
              </w:rPr>
              <w:t>RAIL POLICY COMMITTEE MEETING</w:t>
            </w:r>
          </w:p>
          <w:p w14:paraId="4B2F3D24" w14:textId="78F9418E" w:rsidR="009A1418" w:rsidRPr="0039676A" w:rsidRDefault="00BF54B9" w:rsidP="009A1418">
            <w:pPr>
              <w:ind w:left="47"/>
              <w:jc w:val="center"/>
              <w:rPr>
                <w:rFonts w:asciiTheme="minorHAnsi" w:hAnsiTheme="minorHAnsi"/>
                <w:i/>
                <w:sz w:val="24"/>
                <w:szCs w:val="24"/>
              </w:rPr>
            </w:pPr>
            <w:r>
              <w:rPr>
                <w:rFonts w:asciiTheme="minorHAnsi" w:hAnsiTheme="minorHAnsi"/>
                <w:bCs/>
                <w:i/>
                <w:sz w:val="24"/>
                <w:szCs w:val="24"/>
              </w:rPr>
              <w:t>Final</w:t>
            </w:r>
            <w:r w:rsidR="009A1418" w:rsidRPr="0039676A">
              <w:rPr>
                <w:rFonts w:asciiTheme="minorHAnsi" w:hAnsiTheme="minorHAnsi"/>
                <w:b/>
                <w:i/>
                <w:sz w:val="24"/>
                <w:szCs w:val="24"/>
              </w:rPr>
              <w:t xml:space="preserve"> </w:t>
            </w:r>
            <w:r w:rsidR="009A1418" w:rsidRPr="0039676A">
              <w:rPr>
                <w:rFonts w:asciiTheme="minorHAnsi" w:hAnsiTheme="minorHAnsi"/>
                <w:i/>
                <w:sz w:val="24"/>
                <w:szCs w:val="24"/>
              </w:rPr>
              <w:t xml:space="preserve">Minutes of </w:t>
            </w:r>
            <w:r w:rsidR="00407EE7">
              <w:rPr>
                <w:rFonts w:asciiTheme="minorHAnsi" w:hAnsiTheme="minorHAnsi"/>
                <w:i/>
                <w:sz w:val="24"/>
                <w:szCs w:val="24"/>
              </w:rPr>
              <w:t>January</w:t>
            </w:r>
            <w:r w:rsidR="00E22696">
              <w:rPr>
                <w:rFonts w:asciiTheme="minorHAnsi" w:hAnsiTheme="minorHAnsi"/>
                <w:i/>
                <w:sz w:val="24"/>
                <w:szCs w:val="24"/>
              </w:rPr>
              <w:t xml:space="preserve"> </w:t>
            </w:r>
            <w:r w:rsidR="00407EE7">
              <w:rPr>
                <w:rFonts w:asciiTheme="minorHAnsi" w:hAnsiTheme="minorHAnsi"/>
                <w:i/>
                <w:sz w:val="24"/>
                <w:szCs w:val="24"/>
              </w:rPr>
              <w:t>12</w:t>
            </w:r>
            <w:r w:rsidR="000C5CD5" w:rsidRPr="0039676A">
              <w:rPr>
                <w:rFonts w:asciiTheme="minorHAnsi" w:hAnsiTheme="minorHAnsi"/>
                <w:i/>
                <w:sz w:val="24"/>
                <w:szCs w:val="24"/>
              </w:rPr>
              <w:t>,</w:t>
            </w:r>
            <w:r w:rsidR="009A1418" w:rsidRPr="0039676A">
              <w:rPr>
                <w:rFonts w:asciiTheme="minorHAnsi" w:hAnsiTheme="minorHAnsi"/>
                <w:i/>
                <w:sz w:val="24"/>
                <w:szCs w:val="24"/>
              </w:rPr>
              <w:t xml:space="preserve"> 20</w:t>
            </w:r>
            <w:r w:rsidR="001441D6" w:rsidRPr="0039676A">
              <w:rPr>
                <w:rFonts w:asciiTheme="minorHAnsi" w:hAnsiTheme="minorHAnsi"/>
                <w:i/>
                <w:sz w:val="24"/>
                <w:szCs w:val="24"/>
              </w:rPr>
              <w:t>2</w:t>
            </w:r>
            <w:r w:rsidR="0085224D">
              <w:rPr>
                <w:rFonts w:asciiTheme="minorHAnsi" w:hAnsiTheme="minorHAnsi"/>
                <w:i/>
                <w:sz w:val="24"/>
                <w:szCs w:val="24"/>
              </w:rPr>
              <w:t>6</w:t>
            </w:r>
          </w:p>
          <w:p w14:paraId="28CD2711" w14:textId="77777777" w:rsidR="002C0F17" w:rsidRPr="0039676A" w:rsidRDefault="002C0F17" w:rsidP="002C0F17">
            <w:pPr>
              <w:ind w:left="47"/>
              <w:jc w:val="center"/>
              <w:rPr>
                <w:rFonts w:asciiTheme="minorHAnsi" w:hAnsiTheme="minorHAnsi" w:cstheme="minorHAnsi"/>
                <w:sz w:val="24"/>
                <w:szCs w:val="24"/>
              </w:rPr>
            </w:pPr>
            <w:r w:rsidRPr="0039676A">
              <w:rPr>
                <w:rFonts w:asciiTheme="minorHAnsi" w:hAnsiTheme="minorHAnsi" w:cstheme="minorHAnsi"/>
                <w:sz w:val="24"/>
                <w:szCs w:val="24"/>
              </w:rPr>
              <w:t xml:space="preserve">55-B Plaza Circle, Salinas, California 93901 - Transportation Agency Conference Room </w:t>
            </w:r>
          </w:p>
          <w:p w14:paraId="61608C25" w14:textId="77777777" w:rsidR="002C0F17" w:rsidRPr="0039676A" w:rsidRDefault="002C0F17" w:rsidP="002C0F17">
            <w:pPr>
              <w:ind w:left="47"/>
              <w:jc w:val="center"/>
              <w:rPr>
                <w:rFonts w:asciiTheme="minorHAnsi" w:hAnsiTheme="minorHAnsi" w:cstheme="minorHAnsi"/>
                <w:sz w:val="24"/>
                <w:szCs w:val="24"/>
              </w:rPr>
            </w:pPr>
            <w:r w:rsidRPr="0039676A">
              <w:rPr>
                <w:rFonts w:asciiTheme="minorHAnsi" w:hAnsiTheme="minorHAnsi" w:cstheme="minorHAnsi"/>
                <w:sz w:val="24"/>
                <w:szCs w:val="24"/>
              </w:rPr>
              <w:t>Alternate locations: 2616 1st Avenue, Marina, California 93933, Supervisor Askew's Office</w:t>
            </w:r>
          </w:p>
          <w:p w14:paraId="4FED4088" w14:textId="77777777" w:rsidR="002C0F17" w:rsidRPr="0039676A" w:rsidRDefault="002C0F17" w:rsidP="002C0F17">
            <w:pPr>
              <w:ind w:left="47"/>
              <w:jc w:val="center"/>
              <w:rPr>
                <w:rFonts w:asciiTheme="minorHAnsi" w:hAnsiTheme="minorHAnsi" w:cstheme="minorHAnsi"/>
                <w:sz w:val="24"/>
                <w:szCs w:val="24"/>
              </w:rPr>
            </w:pPr>
            <w:r w:rsidRPr="0039676A">
              <w:rPr>
                <w:rFonts w:asciiTheme="minorHAnsi" w:hAnsiTheme="minorHAnsi" w:cstheme="minorHAnsi"/>
                <w:sz w:val="24"/>
                <w:szCs w:val="24"/>
              </w:rPr>
              <w:t>11140 Speegle Street, Castroville CA, 95012, Supervisor Church's Office</w:t>
            </w:r>
          </w:p>
          <w:p w14:paraId="5BD17A1F" w14:textId="77777777" w:rsidR="002C0F17" w:rsidRPr="0039676A" w:rsidRDefault="002C0F17" w:rsidP="002C0F17">
            <w:pPr>
              <w:ind w:left="47"/>
              <w:jc w:val="center"/>
              <w:rPr>
                <w:rFonts w:asciiTheme="minorHAnsi" w:hAnsiTheme="minorHAnsi" w:cstheme="minorHAnsi"/>
                <w:sz w:val="24"/>
                <w:szCs w:val="24"/>
              </w:rPr>
            </w:pPr>
            <w:r w:rsidRPr="0039676A">
              <w:rPr>
                <w:rFonts w:asciiTheme="minorHAnsi" w:hAnsiTheme="minorHAnsi" w:cstheme="minorHAnsi"/>
                <w:sz w:val="24"/>
                <w:szCs w:val="24"/>
              </w:rPr>
              <w:t>168 West Alisal Street, 2nd Floor, Salinas, CA 93901, Supervisor Alejo's Office</w:t>
            </w:r>
          </w:p>
          <w:p w14:paraId="0E46D380" w14:textId="77777777" w:rsidR="002C0F17" w:rsidRPr="0039676A" w:rsidRDefault="002C0F17" w:rsidP="002C0F17">
            <w:pPr>
              <w:ind w:left="47"/>
              <w:jc w:val="center"/>
              <w:rPr>
                <w:rFonts w:asciiTheme="minorHAnsi" w:hAnsiTheme="minorHAnsi" w:cstheme="minorHAnsi"/>
                <w:sz w:val="24"/>
                <w:szCs w:val="24"/>
              </w:rPr>
            </w:pPr>
            <w:r w:rsidRPr="0039676A">
              <w:rPr>
                <w:rFonts w:asciiTheme="minorHAnsi" w:hAnsiTheme="minorHAnsi" w:cstheme="minorHAnsi"/>
                <w:sz w:val="24"/>
                <w:szCs w:val="24"/>
              </w:rPr>
              <w:t>248 Main St., Soledad, CA 93960, Mayor Velazquez’s Office</w:t>
            </w:r>
          </w:p>
          <w:p w14:paraId="3359387A" w14:textId="61DB0E1D" w:rsidR="00747F53" w:rsidRPr="0039676A" w:rsidRDefault="002C0F17" w:rsidP="002C0F17">
            <w:pPr>
              <w:ind w:left="47"/>
              <w:jc w:val="center"/>
              <w:rPr>
                <w:rFonts w:asciiTheme="minorHAnsi" w:hAnsiTheme="minorHAnsi" w:cstheme="minorHAnsi"/>
                <w:sz w:val="24"/>
                <w:szCs w:val="24"/>
              </w:rPr>
            </w:pPr>
            <w:r w:rsidRPr="0039676A">
              <w:rPr>
                <w:rFonts w:asciiTheme="minorHAnsi" w:hAnsiTheme="minorHAnsi" w:cstheme="minorHAnsi"/>
                <w:sz w:val="24"/>
                <w:szCs w:val="24"/>
              </w:rPr>
              <w:t>1200 Aguajito Rd. Suite 1, Monterey, CA 93940 Supervisor Daniels</w:t>
            </w:r>
            <w:r w:rsidR="00942874">
              <w:rPr>
                <w:rFonts w:asciiTheme="minorHAnsi" w:hAnsiTheme="minorHAnsi" w:cstheme="minorHAnsi"/>
                <w:sz w:val="24"/>
                <w:szCs w:val="24"/>
              </w:rPr>
              <w:t>’</w:t>
            </w:r>
            <w:r w:rsidRPr="0039676A">
              <w:rPr>
                <w:rFonts w:asciiTheme="minorHAnsi" w:hAnsiTheme="minorHAnsi" w:cstheme="minorHAnsi"/>
                <w:sz w:val="24"/>
                <w:szCs w:val="24"/>
              </w:rPr>
              <w:t xml:space="preserve"> Office </w:t>
            </w:r>
          </w:p>
        </w:tc>
      </w:tr>
      <w:tr w:rsidR="00407EE7" w:rsidRPr="0039676A" w14:paraId="1B5C98DA" w14:textId="17FE3382" w:rsidTr="00CB0A07">
        <w:trPr>
          <w:trHeight w:val="485"/>
        </w:trPr>
        <w:tc>
          <w:tcPr>
            <w:tcW w:w="1034" w:type="pct"/>
            <w:shd w:val="clear" w:color="auto" w:fill="D9D9D9" w:themeFill="background1" w:themeFillShade="D9"/>
          </w:tcPr>
          <w:p w14:paraId="528CAB6C" w14:textId="77777777" w:rsidR="00407EE7" w:rsidRPr="0039676A" w:rsidRDefault="00407EE7" w:rsidP="00407EE7">
            <w:pPr>
              <w:rPr>
                <w:rFonts w:asciiTheme="minorHAnsi" w:hAnsiTheme="minorHAnsi"/>
              </w:rPr>
            </w:pPr>
          </w:p>
        </w:tc>
        <w:tc>
          <w:tcPr>
            <w:tcW w:w="357" w:type="pct"/>
            <w:shd w:val="clear" w:color="auto" w:fill="D9D9D9" w:themeFill="background1" w:themeFillShade="D9"/>
          </w:tcPr>
          <w:p w14:paraId="4E3EC053" w14:textId="77777777" w:rsidR="00407EE7" w:rsidRPr="0039676A" w:rsidRDefault="00407EE7" w:rsidP="00407EE7">
            <w:pPr>
              <w:ind w:left="47"/>
              <w:jc w:val="center"/>
              <w:rPr>
                <w:rFonts w:asciiTheme="minorHAnsi" w:hAnsiTheme="minorHAnsi"/>
                <w:b/>
              </w:rPr>
            </w:pPr>
            <w:r w:rsidRPr="0039676A">
              <w:rPr>
                <w:rFonts w:asciiTheme="minorHAnsi" w:hAnsiTheme="minorHAnsi"/>
                <w:b/>
              </w:rPr>
              <w:t>JAN</w:t>
            </w:r>
          </w:p>
          <w:p w14:paraId="006E7E98" w14:textId="58651C1F" w:rsidR="00407EE7" w:rsidRPr="0039676A" w:rsidRDefault="00407EE7" w:rsidP="00407EE7">
            <w:pPr>
              <w:ind w:left="47"/>
              <w:jc w:val="center"/>
              <w:rPr>
                <w:rFonts w:asciiTheme="minorHAnsi" w:hAnsiTheme="minorHAnsi"/>
                <w:b/>
              </w:rPr>
            </w:pPr>
            <w:r w:rsidRPr="0039676A">
              <w:rPr>
                <w:rFonts w:asciiTheme="minorHAnsi" w:hAnsiTheme="minorHAnsi"/>
                <w:b/>
              </w:rPr>
              <w:t>25</w:t>
            </w:r>
          </w:p>
        </w:tc>
        <w:tc>
          <w:tcPr>
            <w:tcW w:w="317" w:type="pct"/>
            <w:shd w:val="clear" w:color="auto" w:fill="D9D9D9" w:themeFill="background1" w:themeFillShade="D9"/>
          </w:tcPr>
          <w:p w14:paraId="39F4C7A6" w14:textId="77777777" w:rsidR="00407EE7" w:rsidRPr="0039676A" w:rsidRDefault="00407EE7" w:rsidP="00407EE7">
            <w:pPr>
              <w:jc w:val="center"/>
              <w:rPr>
                <w:rFonts w:asciiTheme="minorHAnsi" w:hAnsiTheme="minorHAnsi"/>
                <w:b/>
              </w:rPr>
            </w:pPr>
            <w:r w:rsidRPr="0039676A">
              <w:rPr>
                <w:rFonts w:asciiTheme="minorHAnsi" w:hAnsiTheme="minorHAnsi"/>
                <w:b/>
              </w:rPr>
              <w:t>FEB</w:t>
            </w:r>
          </w:p>
          <w:p w14:paraId="24CB96E9" w14:textId="7E9C04D7" w:rsidR="00407EE7" w:rsidRPr="0039676A" w:rsidRDefault="00407EE7" w:rsidP="00407EE7">
            <w:pPr>
              <w:ind w:left="47"/>
              <w:jc w:val="center"/>
              <w:rPr>
                <w:rFonts w:asciiTheme="minorHAnsi" w:hAnsiTheme="minorHAnsi"/>
                <w:b/>
              </w:rPr>
            </w:pPr>
            <w:r w:rsidRPr="0039676A">
              <w:rPr>
                <w:rFonts w:asciiTheme="minorHAnsi" w:hAnsiTheme="minorHAnsi"/>
                <w:b/>
              </w:rPr>
              <w:t>25</w:t>
            </w:r>
          </w:p>
        </w:tc>
        <w:tc>
          <w:tcPr>
            <w:tcW w:w="318" w:type="pct"/>
            <w:shd w:val="clear" w:color="auto" w:fill="D9D9D9" w:themeFill="background1" w:themeFillShade="D9"/>
          </w:tcPr>
          <w:p w14:paraId="4272AEA1" w14:textId="77777777" w:rsidR="00407EE7" w:rsidRPr="0039676A" w:rsidRDefault="00407EE7" w:rsidP="00407EE7">
            <w:pPr>
              <w:jc w:val="center"/>
              <w:rPr>
                <w:rFonts w:asciiTheme="minorHAnsi" w:hAnsiTheme="minorHAnsi"/>
                <w:b/>
              </w:rPr>
            </w:pPr>
            <w:r w:rsidRPr="0039676A">
              <w:rPr>
                <w:rFonts w:asciiTheme="minorHAnsi" w:hAnsiTheme="minorHAnsi"/>
                <w:b/>
              </w:rPr>
              <w:t>MAR</w:t>
            </w:r>
          </w:p>
          <w:p w14:paraId="2C6C44B3" w14:textId="44A24083" w:rsidR="00407EE7" w:rsidRPr="0039676A" w:rsidRDefault="00407EE7" w:rsidP="00407EE7">
            <w:pPr>
              <w:ind w:left="47"/>
              <w:jc w:val="center"/>
              <w:rPr>
                <w:rFonts w:asciiTheme="minorHAnsi" w:hAnsiTheme="minorHAnsi"/>
                <w:b/>
              </w:rPr>
            </w:pPr>
            <w:r w:rsidRPr="0039676A">
              <w:rPr>
                <w:rFonts w:asciiTheme="minorHAnsi" w:hAnsiTheme="minorHAnsi"/>
                <w:b/>
              </w:rPr>
              <w:t>25</w:t>
            </w:r>
          </w:p>
        </w:tc>
        <w:tc>
          <w:tcPr>
            <w:tcW w:w="314" w:type="pct"/>
            <w:shd w:val="clear" w:color="auto" w:fill="D9D9D9" w:themeFill="background1" w:themeFillShade="D9"/>
          </w:tcPr>
          <w:p w14:paraId="1F91BC41" w14:textId="77777777" w:rsidR="00407EE7" w:rsidRPr="0039676A" w:rsidRDefault="00407EE7" w:rsidP="00407EE7">
            <w:pPr>
              <w:ind w:left="47"/>
              <w:jc w:val="center"/>
              <w:rPr>
                <w:rFonts w:asciiTheme="minorHAnsi" w:hAnsiTheme="minorHAnsi"/>
                <w:b/>
              </w:rPr>
            </w:pPr>
            <w:r w:rsidRPr="0039676A">
              <w:rPr>
                <w:rFonts w:asciiTheme="minorHAnsi" w:hAnsiTheme="minorHAnsi"/>
                <w:b/>
              </w:rPr>
              <w:t>APR</w:t>
            </w:r>
          </w:p>
          <w:p w14:paraId="50946420" w14:textId="34EFDB36" w:rsidR="00407EE7" w:rsidRPr="0039676A" w:rsidRDefault="00407EE7" w:rsidP="00407EE7">
            <w:pPr>
              <w:ind w:left="47"/>
              <w:jc w:val="center"/>
              <w:rPr>
                <w:rFonts w:asciiTheme="minorHAnsi" w:hAnsiTheme="minorHAnsi"/>
                <w:b/>
              </w:rPr>
            </w:pPr>
            <w:r w:rsidRPr="0039676A">
              <w:rPr>
                <w:rFonts w:asciiTheme="minorHAnsi" w:hAnsiTheme="minorHAnsi"/>
                <w:b/>
              </w:rPr>
              <w:t>25</w:t>
            </w:r>
          </w:p>
        </w:tc>
        <w:tc>
          <w:tcPr>
            <w:tcW w:w="327" w:type="pct"/>
            <w:shd w:val="clear" w:color="auto" w:fill="D9D9D9" w:themeFill="background1" w:themeFillShade="D9"/>
          </w:tcPr>
          <w:p w14:paraId="70B97909" w14:textId="77777777" w:rsidR="00407EE7" w:rsidRPr="0039676A" w:rsidRDefault="00407EE7" w:rsidP="00407EE7">
            <w:pPr>
              <w:jc w:val="center"/>
              <w:rPr>
                <w:rFonts w:asciiTheme="minorHAnsi" w:hAnsiTheme="minorHAnsi"/>
                <w:b/>
              </w:rPr>
            </w:pPr>
            <w:r w:rsidRPr="0039676A">
              <w:rPr>
                <w:rFonts w:asciiTheme="minorHAnsi" w:hAnsiTheme="minorHAnsi"/>
                <w:b/>
              </w:rPr>
              <w:t>MAY</w:t>
            </w:r>
          </w:p>
          <w:p w14:paraId="7E717F62" w14:textId="166546FB" w:rsidR="00407EE7" w:rsidRPr="0039676A" w:rsidRDefault="00407EE7" w:rsidP="00407EE7">
            <w:pPr>
              <w:ind w:left="47"/>
              <w:jc w:val="center"/>
              <w:rPr>
                <w:rFonts w:asciiTheme="minorHAnsi" w:hAnsiTheme="minorHAnsi"/>
                <w:b/>
              </w:rPr>
            </w:pPr>
            <w:r w:rsidRPr="0039676A">
              <w:rPr>
                <w:rFonts w:asciiTheme="minorHAnsi" w:hAnsiTheme="minorHAnsi"/>
                <w:b/>
              </w:rPr>
              <w:t>25</w:t>
            </w:r>
          </w:p>
        </w:tc>
        <w:tc>
          <w:tcPr>
            <w:tcW w:w="343" w:type="pct"/>
            <w:shd w:val="clear" w:color="auto" w:fill="D9D9D9" w:themeFill="background1" w:themeFillShade="D9"/>
          </w:tcPr>
          <w:p w14:paraId="4660D6A3" w14:textId="77777777" w:rsidR="00407EE7" w:rsidRDefault="00407EE7" w:rsidP="00407EE7">
            <w:pPr>
              <w:jc w:val="center"/>
              <w:rPr>
                <w:rFonts w:asciiTheme="minorHAnsi" w:hAnsiTheme="minorHAnsi"/>
                <w:b/>
              </w:rPr>
            </w:pPr>
            <w:r>
              <w:rPr>
                <w:rFonts w:asciiTheme="minorHAnsi" w:hAnsiTheme="minorHAnsi"/>
                <w:b/>
              </w:rPr>
              <w:t>JUN</w:t>
            </w:r>
          </w:p>
          <w:p w14:paraId="6062199F" w14:textId="0C1701B0" w:rsidR="00407EE7" w:rsidRPr="0039676A" w:rsidRDefault="00407EE7" w:rsidP="00407EE7">
            <w:pPr>
              <w:ind w:left="47"/>
              <w:jc w:val="center"/>
              <w:rPr>
                <w:rFonts w:asciiTheme="minorHAnsi" w:hAnsiTheme="minorHAnsi"/>
                <w:b/>
              </w:rPr>
            </w:pPr>
            <w:r>
              <w:rPr>
                <w:rFonts w:asciiTheme="minorHAnsi" w:hAnsiTheme="minorHAnsi"/>
                <w:b/>
              </w:rPr>
              <w:t>25</w:t>
            </w:r>
          </w:p>
        </w:tc>
        <w:tc>
          <w:tcPr>
            <w:tcW w:w="328" w:type="pct"/>
            <w:shd w:val="clear" w:color="auto" w:fill="D9D9D9" w:themeFill="background1" w:themeFillShade="D9"/>
          </w:tcPr>
          <w:p w14:paraId="295782DA" w14:textId="69A86193" w:rsidR="00407EE7" w:rsidRPr="0039676A" w:rsidRDefault="00407EE7" w:rsidP="00407EE7">
            <w:pPr>
              <w:ind w:left="47"/>
              <w:jc w:val="center"/>
              <w:rPr>
                <w:rFonts w:asciiTheme="minorHAnsi" w:hAnsiTheme="minorHAnsi"/>
                <w:b/>
              </w:rPr>
            </w:pPr>
            <w:r>
              <w:rPr>
                <w:rFonts w:asciiTheme="minorHAnsi" w:hAnsiTheme="minorHAnsi"/>
                <w:b/>
              </w:rPr>
              <w:t>JUL 25</w:t>
            </w:r>
          </w:p>
        </w:tc>
        <w:tc>
          <w:tcPr>
            <w:tcW w:w="316" w:type="pct"/>
            <w:shd w:val="clear" w:color="auto" w:fill="D9D9D9" w:themeFill="background1" w:themeFillShade="D9"/>
          </w:tcPr>
          <w:p w14:paraId="7BB43DC8" w14:textId="77777777" w:rsidR="00407EE7" w:rsidRDefault="00407EE7" w:rsidP="00407EE7">
            <w:pPr>
              <w:jc w:val="center"/>
              <w:rPr>
                <w:rFonts w:asciiTheme="minorHAnsi" w:hAnsiTheme="minorHAnsi"/>
                <w:b/>
              </w:rPr>
            </w:pPr>
            <w:r>
              <w:rPr>
                <w:rFonts w:asciiTheme="minorHAnsi" w:hAnsiTheme="minorHAnsi"/>
                <w:b/>
              </w:rPr>
              <w:t>AUG</w:t>
            </w:r>
          </w:p>
          <w:p w14:paraId="4924838A" w14:textId="4CB32BC0" w:rsidR="00407EE7" w:rsidRPr="0039676A" w:rsidRDefault="00407EE7" w:rsidP="00407EE7">
            <w:pPr>
              <w:ind w:left="47"/>
              <w:jc w:val="center"/>
              <w:rPr>
                <w:rFonts w:asciiTheme="minorHAnsi" w:hAnsiTheme="minorHAnsi"/>
                <w:b/>
              </w:rPr>
            </w:pPr>
            <w:r>
              <w:rPr>
                <w:rFonts w:asciiTheme="minorHAnsi" w:hAnsiTheme="minorHAnsi"/>
                <w:b/>
              </w:rPr>
              <w:t>25</w:t>
            </w:r>
          </w:p>
        </w:tc>
        <w:tc>
          <w:tcPr>
            <w:tcW w:w="354" w:type="pct"/>
            <w:shd w:val="clear" w:color="auto" w:fill="D9D9D9" w:themeFill="background1" w:themeFillShade="D9"/>
          </w:tcPr>
          <w:p w14:paraId="10A2359A" w14:textId="77777777" w:rsidR="00407EE7" w:rsidRDefault="00407EE7" w:rsidP="00407EE7">
            <w:pPr>
              <w:jc w:val="center"/>
              <w:rPr>
                <w:rFonts w:asciiTheme="minorHAnsi" w:hAnsiTheme="minorHAnsi"/>
                <w:b/>
              </w:rPr>
            </w:pPr>
            <w:r>
              <w:rPr>
                <w:rFonts w:asciiTheme="minorHAnsi" w:hAnsiTheme="minorHAnsi"/>
                <w:b/>
              </w:rPr>
              <w:t>SEP</w:t>
            </w:r>
          </w:p>
          <w:p w14:paraId="0F61ACEB" w14:textId="39EF080C" w:rsidR="00407EE7" w:rsidRPr="0039676A" w:rsidRDefault="00407EE7" w:rsidP="00407EE7">
            <w:pPr>
              <w:ind w:left="47"/>
              <w:jc w:val="center"/>
              <w:rPr>
                <w:rFonts w:asciiTheme="minorHAnsi" w:hAnsiTheme="minorHAnsi"/>
                <w:b/>
              </w:rPr>
            </w:pPr>
            <w:r>
              <w:rPr>
                <w:rFonts w:asciiTheme="minorHAnsi" w:hAnsiTheme="minorHAnsi"/>
                <w:b/>
              </w:rPr>
              <w:t>25</w:t>
            </w:r>
          </w:p>
        </w:tc>
        <w:tc>
          <w:tcPr>
            <w:tcW w:w="303" w:type="pct"/>
            <w:shd w:val="clear" w:color="auto" w:fill="D9D9D9" w:themeFill="background1" w:themeFillShade="D9"/>
          </w:tcPr>
          <w:p w14:paraId="2214898E" w14:textId="77777777" w:rsidR="00407EE7" w:rsidRDefault="00407EE7" w:rsidP="00407EE7">
            <w:pPr>
              <w:jc w:val="center"/>
              <w:rPr>
                <w:rFonts w:asciiTheme="minorHAnsi" w:hAnsiTheme="minorHAnsi"/>
                <w:b/>
              </w:rPr>
            </w:pPr>
            <w:r>
              <w:rPr>
                <w:rFonts w:asciiTheme="minorHAnsi" w:hAnsiTheme="minorHAnsi"/>
                <w:b/>
              </w:rPr>
              <w:t>OCT</w:t>
            </w:r>
          </w:p>
          <w:p w14:paraId="1BC6C6F7" w14:textId="08EDD439" w:rsidR="00407EE7" w:rsidRPr="0039676A" w:rsidRDefault="00407EE7" w:rsidP="00407EE7">
            <w:pPr>
              <w:ind w:left="47"/>
              <w:jc w:val="center"/>
              <w:rPr>
                <w:rFonts w:asciiTheme="minorHAnsi" w:hAnsiTheme="minorHAnsi"/>
                <w:b/>
              </w:rPr>
            </w:pPr>
            <w:r>
              <w:rPr>
                <w:rFonts w:asciiTheme="minorHAnsi" w:hAnsiTheme="minorHAnsi"/>
                <w:b/>
              </w:rPr>
              <w:t>25</w:t>
            </w:r>
          </w:p>
        </w:tc>
        <w:tc>
          <w:tcPr>
            <w:tcW w:w="344" w:type="pct"/>
            <w:shd w:val="clear" w:color="auto" w:fill="D9D9D9" w:themeFill="background1" w:themeFillShade="D9"/>
          </w:tcPr>
          <w:p w14:paraId="26F334B3" w14:textId="77777777" w:rsidR="00407EE7" w:rsidRDefault="00407EE7" w:rsidP="00407EE7">
            <w:pPr>
              <w:jc w:val="center"/>
              <w:rPr>
                <w:rFonts w:asciiTheme="minorHAnsi" w:hAnsiTheme="minorHAnsi"/>
                <w:b/>
              </w:rPr>
            </w:pPr>
            <w:r>
              <w:rPr>
                <w:rFonts w:asciiTheme="minorHAnsi" w:hAnsiTheme="minorHAnsi"/>
                <w:b/>
              </w:rPr>
              <w:t>NOV</w:t>
            </w:r>
          </w:p>
          <w:p w14:paraId="26B8D1FD" w14:textId="5B396E06" w:rsidR="00407EE7" w:rsidRPr="0039676A" w:rsidRDefault="00407EE7" w:rsidP="00407EE7">
            <w:pPr>
              <w:ind w:left="47"/>
              <w:jc w:val="center"/>
              <w:rPr>
                <w:rFonts w:asciiTheme="minorHAnsi" w:hAnsiTheme="minorHAnsi"/>
                <w:b/>
              </w:rPr>
            </w:pPr>
            <w:r>
              <w:rPr>
                <w:rFonts w:asciiTheme="minorHAnsi" w:hAnsiTheme="minorHAnsi"/>
                <w:b/>
              </w:rPr>
              <w:t>25</w:t>
            </w:r>
          </w:p>
        </w:tc>
        <w:tc>
          <w:tcPr>
            <w:tcW w:w="345" w:type="pct"/>
            <w:shd w:val="clear" w:color="auto" w:fill="D9D9D9" w:themeFill="background1" w:themeFillShade="D9"/>
          </w:tcPr>
          <w:p w14:paraId="004A34C8" w14:textId="77777777" w:rsidR="00407EE7" w:rsidRDefault="00407EE7" w:rsidP="00407EE7">
            <w:pPr>
              <w:jc w:val="center"/>
              <w:rPr>
                <w:rFonts w:asciiTheme="minorHAnsi" w:hAnsiTheme="minorHAnsi"/>
                <w:b/>
              </w:rPr>
            </w:pPr>
            <w:r>
              <w:rPr>
                <w:rFonts w:asciiTheme="minorHAnsi" w:hAnsiTheme="minorHAnsi"/>
                <w:b/>
              </w:rPr>
              <w:t>JAN</w:t>
            </w:r>
          </w:p>
          <w:p w14:paraId="0E0ABFF9" w14:textId="1B517617" w:rsidR="00407EE7" w:rsidRPr="0039676A" w:rsidRDefault="00407EE7" w:rsidP="00407EE7">
            <w:pPr>
              <w:jc w:val="center"/>
              <w:rPr>
                <w:rFonts w:asciiTheme="minorHAnsi" w:hAnsiTheme="minorHAnsi"/>
                <w:b/>
              </w:rPr>
            </w:pPr>
            <w:r>
              <w:rPr>
                <w:rFonts w:asciiTheme="minorHAnsi" w:hAnsiTheme="minorHAnsi"/>
                <w:b/>
              </w:rPr>
              <w:t>26</w:t>
            </w:r>
          </w:p>
        </w:tc>
      </w:tr>
      <w:tr w:rsidR="00407EE7" w:rsidRPr="0039676A" w14:paraId="39B14261" w14:textId="718A53E4" w:rsidTr="00CB0A07">
        <w:tc>
          <w:tcPr>
            <w:tcW w:w="1034" w:type="pct"/>
          </w:tcPr>
          <w:p w14:paraId="4A6090AD" w14:textId="77777777" w:rsidR="00407EE7" w:rsidRPr="00004835" w:rsidRDefault="00407EE7" w:rsidP="00407EE7">
            <w:pPr>
              <w:pStyle w:val="Header"/>
              <w:tabs>
                <w:tab w:val="clear" w:pos="4320"/>
                <w:tab w:val="clear" w:pos="8640"/>
              </w:tabs>
              <w:rPr>
                <w:rFonts w:asciiTheme="minorHAnsi" w:hAnsiTheme="minorHAnsi"/>
                <w:lang w:val="es-ES"/>
              </w:rPr>
            </w:pPr>
            <w:r w:rsidRPr="00004835">
              <w:rPr>
                <w:rFonts w:asciiTheme="minorHAnsi" w:hAnsiTheme="minorHAnsi"/>
                <w:lang w:val="es-ES"/>
              </w:rPr>
              <w:t xml:space="preserve">L. Alejo, Dist. 1 </w:t>
            </w:r>
          </w:p>
          <w:p w14:paraId="759B2080" w14:textId="419B0B02" w:rsidR="00407EE7" w:rsidRPr="00004835" w:rsidRDefault="00407EE7" w:rsidP="00407EE7">
            <w:pPr>
              <w:rPr>
                <w:rFonts w:asciiTheme="minorHAnsi" w:hAnsiTheme="minorHAnsi"/>
                <w:strike/>
                <w:lang w:val="es-ES"/>
              </w:rPr>
            </w:pPr>
            <w:r w:rsidRPr="00004835">
              <w:rPr>
                <w:rFonts w:asciiTheme="minorHAnsi" w:hAnsiTheme="minorHAnsi"/>
                <w:lang w:val="es-ES"/>
              </w:rPr>
              <w:t>(</w:t>
            </w:r>
            <w:r w:rsidRPr="006148A4">
              <w:rPr>
                <w:rFonts w:asciiTheme="minorHAnsi" w:hAnsiTheme="minorHAnsi"/>
                <w:lang w:val="es-ES"/>
              </w:rPr>
              <w:t>L. Gonzalez,</w:t>
            </w:r>
            <w:r w:rsidRPr="00465896">
              <w:rPr>
                <w:rFonts w:asciiTheme="minorHAnsi" w:hAnsiTheme="minorHAnsi"/>
                <w:lang w:val="es-ES"/>
              </w:rPr>
              <w:t xml:space="preserve"> </w:t>
            </w:r>
            <w:r w:rsidRPr="006148A4">
              <w:rPr>
                <w:rFonts w:asciiTheme="minorHAnsi" w:hAnsiTheme="minorHAnsi"/>
                <w:strike/>
                <w:lang w:val="es-ES"/>
              </w:rPr>
              <w:t>J. Gomez</w:t>
            </w:r>
            <w:r w:rsidRPr="00004835">
              <w:rPr>
                <w:rFonts w:asciiTheme="minorHAnsi" w:hAnsiTheme="minorHAnsi"/>
                <w:lang w:val="es-ES"/>
              </w:rPr>
              <w:t>)</w:t>
            </w:r>
          </w:p>
        </w:tc>
        <w:tc>
          <w:tcPr>
            <w:tcW w:w="357" w:type="pct"/>
          </w:tcPr>
          <w:p w14:paraId="453EC275"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77B17CCF" w14:textId="13B6DA06" w:rsidR="00407EE7" w:rsidRPr="000F538A" w:rsidRDefault="00407EE7" w:rsidP="00407EE7">
            <w:pPr>
              <w:jc w:val="center"/>
              <w:rPr>
                <w:rFonts w:asciiTheme="minorHAnsi" w:hAnsiTheme="minorHAnsi"/>
                <w:bCs/>
                <w:iCs/>
                <w:lang w:val="es-ES"/>
              </w:rPr>
            </w:pPr>
            <w:r w:rsidRPr="0039676A">
              <w:rPr>
                <w:rFonts w:asciiTheme="minorHAnsi" w:hAnsiTheme="minorHAnsi"/>
                <w:bCs/>
                <w:iCs/>
              </w:rPr>
              <w:t>(VC)</w:t>
            </w:r>
          </w:p>
        </w:tc>
        <w:tc>
          <w:tcPr>
            <w:tcW w:w="317" w:type="pct"/>
          </w:tcPr>
          <w:p w14:paraId="6F0E1778" w14:textId="68D6D1A6" w:rsidR="00407EE7" w:rsidRPr="0039676A" w:rsidRDefault="00407EE7" w:rsidP="00407EE7">
            <w:pPr>
              <w:jc w:val="center"/>
              <w:rPr>
                <w:rFonts w:asciiTheme="minorHAnsi" w:hAnsiTheme="minorHAnsi"/>
                <w:b/>
                <w:bCs/>
                <w:i/>
                <w:iCs/>
                <w:color w:val="FF0000"/>
              </w:rPr>
            </w:pPr>
            <w:r w:rsidRPr="0039676A">
              <w:rPr>
                <w:rFonts w:asciiTheme="minorHAnsi" w:hAnsiTheme="minorHAnsi"/>
                <w:bCs/>
                <w:iCs/>
              </w:rPr>
              <w:t>E</w:t>
            </w:r>
          </w:p>
        </w:tc>
        <w:tc>
          <w:tcPr>
            <w:tcW w:w="318" w:type="pct"/>
          </w:tcPr>
          <w:p w14:paraId="1435B35C"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0AA7439E" w14:textId="6B2E9308"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14" w:type="pct"/>
          </w:tcPr>
          <w:p w14:paraId="4DD9C2F7" w14:textId="74CB861A" w:rsidR="00407EE7" w:rsidRPr="0039676A" w:rsidRDefault="00407EE7" w:rsidP="00407EE7">
            <w:pPr>
              <w:jc w:val="center"/>
              <w:rPr>
                <w:rFonts w:asciiTheme="minorHAnsi" w:hAnsiTheme="minorHAnsi"/>
                <w:b/>
                <w:bCs/>
                <w:i/>
                <w:iCs/>
                <w:color w:val="FF0000"/>
              </w:rPr>
            </w:pPr>
            <w:r w:rsidRPr="0039676A">
              <w:rPr>
                <w:rFonts w:asciiTheme="minorHAnsi" w:hAnsiTheme="minorHAnsi"/>
                <w:b/>
                <w:iCs/>
                <w:color w:val="FF0000"/>
              </w:rPr>
              <w:t>C</w:t>
            </w:r>
          </w:p>
        </w:tc>
        <w:tc>
          <w:tcPr>
            <w:tcW w:w="327" w:type="pct"/>
          </w:tcPr>
          <w:p w14:paraId="3EE47860"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36194AE8" w14:textId="5DEAC820"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43" w:type="pct"/>
          </w:tcPr>
          <w:p w14:paraId="035B8392" w14:textId="130C57E2" w:rsidR="00407EE7" w:rsidRPr="0039676A" w:rsidRDefault="00407EE7" w:rsidP="00407EE7">
            <w:pPr>
              <w:jc w:val="center"/>
              <w:rPr>
                <w:rFonts w:asciiTheme="minorHAnsi" w:hAnsiTheme="minorHAnsi"/>
                <w:bCs/>
                <w:iCs/>
              </w:rPr>
            </w:pPr>
            <w:r>
              <w:rPr>
                <w:rFonts w:asciiTheme="minorHAnsi" w:hAnsiTheme="minorHAnsi"/>
                <w:bCs/>
                <w:iCs/>
              </w:rPr>
              <w:t>P</w:t>
            </w:r>
          </w:p>
        </w:tc>
        <w:tc>
          <w:tcPr>
            <w:tcW w:w="328" w:type="pct"/>
          </w:tcPr>
          <w:p w14:paraId="68D330FB" w14:textId="5B942DED" w:rsidR="00407EE7" w:rsidRPr="0039676A" w:rsidRDefault="00407EE7" w:rsidP="00407EE7">
            <w:pPr>
              <w:jc w:val="center"/>
              <w:rPr>
                <w:rFonts w:asciiTheme="minorHAnsi" w:hAnsiTheme="minorHAnsi"/>
                <w:b/>
                <w:bCs/>
                <w:i/>
                <w:iCs/>
                <w:color w:val="FF0000"/>
              </w:rPr>
            </w:pPr>
            <w:r w:rsidRPr="0039676A">
              <w:rPr>
                <w:rFonts w:asciiTheme="minorHAnsi" w:hAnsiTheme="minorHAnsi"/>
                <w:b/>
                <w:iCs/>
                <w:color w:val="FF0000"/>
              </w:rPr>
              <w:t>N</w:t>
            </w:r>
          </w:p>
        </w:tc>
        <w:tc>
          <w:tcPr>
            <w:tcW w:w="316" w:type="pct"/>
          </w:tcPr>
          <w:p w14:paraId="090B0F30" w14:textId="5EB2B91C" w:rsidR="00407EE7" w:rsidRPr="0039676A" w:rsidRDefault="00407EE7" w:rsidP="00407EE7">
            <w:pPr>
              <w:jc w:val="center"/>
              <w:rPr>
                <w:rFonts w:asciiTheme="minorHAnsi" w:hAnsiTheme="minorHAnsi"/>
                <w:bCs/>
                <w:iCs/>
              </w:rPr>
            </w:pPr>
            <w:r>
              <w:rPr>
                <w:rFonts w:asciiTheme="minorHAnsi" w:hAnsiTheme="minorHAnsi"/>
                <w:bCs/>
                <w:iCs/>
              </w:rPr>
              <w:t>P</w:t>
            </w:r>
          </w:p>
        </w:tc>
        <w:tc>
          <w:tcPr>
            <w:tcW w:w="354" w:type="pct"/>
          </w:tcPr>
          <w:p w14:paraId="0974431D"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08525D89" w14:textId="4C3F5E24"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03" w:type="pct"/>
          </w:tcPr>
          <w:p w14:paraId="360B642B"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5ADB13FB" w14:textId="6E0E9E55" w:rsidR="00407EE7" w:rsidRPr="0039676A" w:rsidRDefault="00407EE7" w:rsidP="00407EE7">
            <w:pPr>
              <w:jc w:val="center"/>
              <w:rPr>
                <w:rFonts w:asciiTheme="minorHAnsi" w:hAnsiTheme="minorHAnsi"/>
                <w:b/>
                <w:bCs/>
                <w:i/>
                <w:iCs/>
                <w:color w:val="FF0000"/>
              </w:rPr>
            </w:pPr>
            <w:r w:rsidRPr="0039676A">
              <w:rPr>
                <w:rFonts w:asciiTheme="minorHAnsi" w:hAnsiTheme="minorHAnsi"/>
                <w:bCs/>
                <w:iCs/>
              </w:rPr>
              <w:t>(VC)</w:t>
            </w:r>
          </w:p>
        </w:tc>
        <w:tc>
          <w:tcPr>
            <w:tcW w:w="344" w:type="pct"/>
          </w:tcPr>
          <w:p w14:paraId="219A5B67" w14:textId="41DD257B" w:rsidR="00407EE7" w:rsidRPr="0039676A" w:rsidRDefault="00407EE7" w:rsidP="00407EE7">
            <w:pPr>
              <w:jc w:val="center"/>
              <w:rPr>
                <w:rFonts w:asciiTheme="minorHAnsi" w:hAnsiTheme="minorHAnsi"/>
                <w:b/>
                <w:iCs/>
                <w:color w:val="FF0000"/>
              </w:rPr>
            </w:pPr>
            <w:r>
              <w:rPr>
                <w:rFonts w:asciiTheme="minorHAnsi" w:hAnsiTheme="minorHAnsi"/>
                <w:bCs/>
                <w:iCs/>
              </w:rPr>
              <w:t>P</w:t>
            </w:r>
          </w:p>
        </w:tc>
        <w:tc>
          <w:tcPr>
            <w:tcW w:w="345" w:type="pct"/>
          </w:tcPr>
          <w:p w14:paraId="62C15434" w14:textId="19DA37B0" w:rsidR="00407EE7" w:rsidRPr="0039676A" w:rsidRDefault="009E4C4C" w:rsidP="00407EE7">
            <w:pPr>
              <w:jc w:val="center"/>
              <w:rPr>
                <w:rFonts w:asciiTheme="minorHAnsi" w:hAnsiTheme="minorHAnsi"/>
                <w:bCs/>
                <w:iCs/>
              </w:rPr>
            </w:pPr>
            <w:r>
              <w:rPr>
                <w:rFonts w:asciiTheme="minorHAnsi" w:hAnsiTheme="minorHAnsi"/>
                <w:bCs/>
                <w:iCs/>
              </w:rPr>
              <w:t>P</w:t>
            </w:r>
          </w:p>
        </w:tc>
      </w:tr>
      <w:tr w:rsidR="00407EE7" w:rsidRPr="0039676A" w14:paraId="36A65ABF" w14:textId="28472BA3" w:rsidTr="00CB0A07">
        <w:tc>
          <w:tcPr>
            <w:tcW w:w="1034" w:type="pct"/>
          </w:tcPr>
          <w:p w14:paraId="714C29C6" w14:textId="09D53AD4" w:rsidR="00407EE7" w:rsidRPr="0039676A" w:rsidRDefault="00407EE7" w:rsidP="00407EE7">
            <w:pPr>
              <w:pStyle w:val="Header"/>
              <w:tabs>
                <w:tab w:val="clear" w:pos="4320"/>
                <w:tab w:val="clear" w:pos="8640"/>
              </w:tabs>
              <w:rPr>
                <w:rFonts w:asciiTheme="minorHAnsi" w:hAnsiTheme="minorHAnsi"/>
              </w:rPr>
            </w:pPr>
            <w:r w:rsidRPr="0039676A">
              <w:rPr>
                <w:rFonts w:asciiTheme="minorHAnsi" w:hAnsiTheme="minorHAnsi"/>
              </w:rPr>
              <w:t xml:space="preserve">G. Church, Dist. 2 </w:t>
            </w:r>
          </w:p>
          <w:p w14:paraId="604C5369" w14:textId="612B95E3" w:rsidR="00407EE7" w:rsidRPr="0039676A" w:rsidRDefault="00407EE7" w:rsidP="00407EE7">
            <w:pPr>
              <w:pStyle w:val="Header"/>
              <w:tabs>
                <w:tab w:val="clear" w:pos="4320"/>
                <w:tab w:val="clear" w:pos="8640"/>
              </w:tabs>
              <w:rPr>
                <w:rFonts w:asciiTheme="minorHAnsi" w:hAnsiTheme="minorHAnsi"/>
              </w:rPr>
            </w:pPr>
            <w:r w:rsidRPr="0039676A">
              <w:rPr>
                <w:rFonts w:asciiTheme="minorHAnsi" w:hAnsiTheme="minorHAnsi"/>
              </w:rPr>
              <w:t>(</w:t>
            </w:r>
            <w:r w:rsidRPr="0039676A">
              <w:rPr>
                <w:rFonts w:asciiTheme="minorHAnsi" w:hAnsiTheme="minorHAnsi"/>
                <w:strike/>
              </w:rPr>
              <w:t>M. Vierra</w:t>
            </w:r>
            <w:r w:rsidRPr="0039676A">
              <w:rPr>
                <w:rFonts w:asciiTheme="minorHAnsi" w:hAnsiTheme="minorHAnsi"/>
              </w:rPr>
              <w:t>, L. Gray)</w:t>
            </w:r>
          </w:p>
        </w:tc>
        <w:tc>
          <w:tcPr>
            <w:tcW w:w="357" w:type="pct"/>
          </w:tcPr>
          <w:p w14:paraId="5BF3AA3C"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16F209AF" w14:textId="2DD6B5BC"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17" w:type="pct"/>
          </w:tcPr>
          <w:p w14:paraId="2106C364"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w:t>
            </w:r>
          </w:p>
          <w:p w14:paraId="5E6A42D5" w14:textId="1B82A1DB" w:rsidR="00407EE7" w:rsidRPr="0039676A" w:rsidRDefault="00407EE7" w:rsidP="00407EE7">
            <w:pPr>
              <w:jc w:val="center"/>
              <w:rPr>
                <w:rFonts w:asciiTheme="minorHAnsi" w:hAnsiTheme="minorHAnsi"/>
                <w:b/>
                <w:bCs/>
                <w:i/>
                <w:iCs/>
                <w:color w:val="FF0000"/>
              </w:rPr>
            </w:pPr>
            <w:r w:rsidRPr="0039676A">
              <w:rPr>
                <w:rFonts w:asciiTheme="minorHAnsi" w:hAnsiTheme="minorHAnsi"/>
                <w:bCs/>
                <w:iCs/>
              </w:rPr>
              <w:t>(VC)</w:t>
            </w:r>
          </w:p>
        </w:tc>
        <w:tc>
          <w:tcPr>
            <w:tcW w:w="318" w:type="pct"/>
          </w:tcPr>
          <w:p w14:paraId="7D880FD1"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2D92D16D" w14:textId="67D3CD25"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14" w:type="pct"/>
          </w:tcPr>
          <w:p w14:paraId="74791996" w14:textId="4371E6F9" w:rsidR="00407EE7" w:rsidRPr="0039676A" w:rsidRDefault="00407EE7" w:rsidP="00407EE7">
            <w:pPr>
              <w:jc w:val="center"/>
              <w:rPr>
                <w:rFonts w:asciiTheme="minorHAnsi" w:hAnsiTheme="minorHAnsi"/>
                <w:b/>
                <w:bCs/>
                <w:i/>
                <w:iCs/>
                <w:color w:val="FF0000"/>
              </w:rPr>
            </w:pPr>
            <w:r w:rsidRPr="0039676A">
              <w:rPr>
                <w:rFonts w:asciiTheme="minorHAnsi" w:hAnsiTheme="minorHAnsi"/>
                <w:b/>
                <w:iCs/>
                <w:color w:val="FF0000"/>
              </w:rPr>
              <w:t>A</w:t>
            </w:r>
          </w:p>
        </w:tc>
        <w:tc>
          <w:tcPr>
            <w:tcW w:w="327" w:type="pct"/>
          </w:tcPr>
          <w:p w14:paraId="64D78B46" w14:textId="03B6B2D5" w:rsidR="00407EE7" w:rsidRPr="0039676A" w:rsidRDefault="00407EE7" w:rsidP="00407EE7">
            <w:pPr>
              <w:jc w:val="center"/>
              <w:rPr>
                <w:rFonts w:asciiTheme="minorHAnsi" w:hAnsiTheme="minorHAnsi"/>
                <w:bCs/>
                <w:iCs/>
              </w:rPr>
            </w:pPr>
            <w:r w:rsidRPr="0039676A">
              <w:rPr>
                <w:rFonts w:asciiTheme="minorHAnsi" w:hAnsiTheme="minorHAnsi"/>
                <w:bCs/>
                <w:iCs/>
              </w:rPr>
              <w:t>P(VC)</w:t>
            </w:r>
          </w:p>
        </w:tc>
        <w:tc>
          <w:tcPr>
            <w:tcW w:w="343" w:type="pct"/>
          </w:tcPr>
          <w:p w14:paraId="12F736BA" w14:textId="77777777" w:rsidR="00407EE7" w:rsidRDefault="00407EE7" w:rsidP="00407EE7">
            <w:pPr>
              <w:jc w:val="center"/>
              <w:rPr>
                <w:rFonts w:asciiTheme="minorHAnsi" w:hAnsiTheme="minorHAnsi"/>
                <w:bCs/>
                <w:iCs/>
              </w:rPr>
            </w:pPr>
            <w:r w:rsidRPr="0039676A">
              <w:rPr>
                <w:rFonts w:asciiTheme="minorHAnsi" w:hAnsiTheme="minorHAnsi"/>
                <w:bCs/>
                <w:iCs/>
              </w:rPr>
              <w:t>P(</w:t>
            </w:r>
            <w:r>
              <w:rPr>
                <w:rFonts w:asciiTheme="minorHAnsi" w:hAnsiTheme="minorHAnsi"/>
                <w:bCs/>
                <w:iCs/>
              </w:rPr>
              <w:t>A)</w:t>
            </w:r>
          </w:p>
          <w:p w14:paraId="3C06D8F7" w14:textId="30FB2A87"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28" w:type="pct"/>
          </w:tcPr>
          <w:p w14:paraId="6DBE6214" w14:textId="2E9B5649" w:rsidR="00407EE7" w:rsidRPr="0039676A" w:rsidRDefault="00407EE7" w:rsidP="00407EE7">
            <w:pPr>
              <w:jc w:val="center"/>
              <w:rPr>
                <w:rFonts w:asciiTheme="minorHAnsi" w:hAnsiTheme="minorHAnsi"/>
                <w:b/>
                <w:bCs/>
                <w:i/>
                <w:iCs/>
                <w:color w:val="FF0000"/>
              </w:rPr>
            </w:pPr>
            <w:r w:rsidRPr="0039676A">
              <w:rPr>
                <w:rFonts w:asciiTheme="minorHAnsi" w:hAnsiTheme="minorHAnsi"/>
                <w:b/>
                <w:iCs/>
                <w:color w:val="FF0000"/>
              </w:rPr>
              <w:t>O</w:t>
            </w:r>
          </w:p>
        </w:tc>
        <w:tc>
          <w:tcPr>
            <w:tcW w:w="316" w:type="pct"/>
          </w:tcPr>
          <w:p w14:paraId="3BC59E1D" w14:textId="1849EED0" w:rsidR="00407EE7" w:rsidRPr="0039676A" w:rsidRDefault="00407EE7" w:rsidP="00407EE7">
            <w:pPr>
              <w:jc w:val="center"/>
              <w:rPr>
                <w:rFonts w:asciiTheme="minorHAnsi" w:hAnsiTheme="minorHAnsi"/>
                <w:bCs/>
                <w:iCs/>
              </w:rPr>
            </w:pPr>
            <w:r>
              <w:rPr>
                <w:rFonts w:asciiTheme="minorHAnsi" w:hAnsiTheme="minorHAnsi"/>
                <w:bCs/>
                <w:iCs/>
              </w:rPr>
              <w:t>P</w:t>
            </w:r>
          </w:p>
        </w:tc>
        <w:tc>
          <w:tcPr>
            <w:tcW w:w="354" w:type="pct"/>
          </w:tcPr>
          <w:p w14:paraId="675B4F31"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274F9A53" w14:textId="34F9FC65"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03" w:type="pct"/>
          </w:tcPr>
          <w:p w14:paraId="75547040"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33E0292F" w14:textId="436344FB" w:rsidR="00407EE7" w:rsidRPr="0039676A" w:rsidRDefault="00407EE7" w:rsidP="00407EE7">
            <w:pPr>
              <w:jc w:val="center"/>
              <w:rPr>
                <w:rFonts w:asciiTheme="minorHAnsi" w:hAnsiTheme="minorHAnsi"/>
                <w:b/>
                <w:bCs/>
                <w:i/>
                <w:iCs/>
                <w:color w:val="FF0000"/>
              </w:rPr>
            </w:pPr>
            <w:r w:rsidRPr="0039676A">
              <w:rPr>
                <w:rFonts w:asciiTheme="minorHAnsi" w:hAnsiTheme="minorHAnsi"/>
                <w:bCs/>
                <w:iCs/>
              </w:rPr>
              <w:t>(VC)</w:t>
            </w:r>
          </w:p>
        </w:tc>
        <w:tc>
          <w:tcPr>
            <w:tcW w:w="344" w:type="pct"/>
          </w:tcPr>
          <w:p w14:paraId="525A233B" w14:textId="77777777" w:rsidR="00407EE7" w:rsidRDefault="00407EE7" w:rsidP="00407EE7">
            <w:pPr>
              <w:jc w:val="center"/>
              <w:rPr>
                <w:rFonts w:asciiTheme="minorHAnsi" w:hAnsiTheme="minorHAnsi"/>
                <w:bCs/>
                <w:iCs/>
              </w:rPr>
            </w:pPr>
            <w:r>
              <w:rPr>
                <w:rFonts w:asciiTheme="minorHAnsi" w:hAnsiTheme="minorHAnsi"/>
                <w:bCs/>
                <w:iCs/>
              </w:rPr>
              <w:t>P</w:t>
            </w:r>
          </w:p>
          <w:p w14:paraId="3998D168" w14:textId="6706644D" w:rsidR="00407EE7" w:rsidRPr="0039676A" w:rsidRDefault="00407EE7" w:rsidP="00407EE7">
            <w:pPr>
              <w:jc w:val="center"/>
              <w:rPr>
                <w:rFonts w:asciiTheme="minorHAnsi" w:hAnsiTheme="minorHAnsi"/>
                <w:b/>
                <w:iCs/>
                <w:color w:val="FF0000"/>
              </w:rPr>
            </w:pPr>
            <w:r>
              <w:rPr>
                <w:rFonts w:asciiTheme="minorHAnsi" w:hAnsiTheme="minorHAnsi"/>
                <w:bCs/>
                <w:iCs/>
              </w:rPr>
              <w:t>(VC)</w:t>
            </w:r>
          </w:p>
        </w:tc>
        <w:tc>
          <w:tcPr>
            <w:tcW w:w="345" w:type="pct"/>
          </w:tcPr>
          <w:p w14:paraId="18645475" w14:textId="77777777" w:rsidR="009E4C4C" w:rsidRDefault="009E4C4C" w:rsidP="009E4C4C">
            <w:pPr>
              <w:jc w:val="center"/>
              <w:rPr>
                <w:rFonts w:asciiTheme="minorHAnsi" w:hAnsiTheme="minorHAnsi"/>
                <w:bCs/>
                <w:iCs/>
              </w:rPr>
            </w:pPr>
            <w:r>
              <w:rPr>
                <w:rFonts w:asciiTheme="minorHAnsi" w:hAnsiTheme="minorHAnsi"/>
                <w:bCs/>
                <w:iCs/>
              </w:rPr>
              <w:t>P</w:t>
            </w:r>
          </w:p>
          <w:p w14:paraId="4D61E501" w14:textId="5C08D8C8" w:rsidR="00407EE7" w:rsidRPr="0039676A" w:rsidRDefault="009E4C4C" w:rsidP="009E4C4C">
            <w:pPr>
              <w:jc w:val="center"/>
              <w:rPr>
                <w:rFonts w:asciiTheme="minorHAnsi" w:hAnsiTheme="minorHAnsi"/>
                <w:bCs/>
                <w:iCs/>
              </w:rPr>
            </w:pPr>
            <w:r>
              <w:rPr>
                <w:rFonts w:asciiTheme="minorHAnsi" w:hAnsiTheme="minorHAnsi"/>
                <w:bCs/>
                <w:iCs/>
              </w:rPr>
              <w:t>(VC)</w:t>
            </w:r>
          </w:p>
        </w:tc>
      </w:tr>
      <w:tr w:rsidR="00407EE7" w:rsidRPr="0039676A" w14:paraId="262667F2" w14:textId="6C2F4708" w:rsidTr="00CB0A07">
        <w:tc>
          <w:tcPr>
            <w:tcW w:w="1034" w:type="pct"/>
          </w:tcPr>
          <w:p w14:paraId="26F434AB" w14:textId="299DA3BC" w:rsidR="00407EE7" w:rsidRPr="0039676A" w:rsidRDefault="00407EE7" w:rsidP="00407EE7">
            <w:pPr>
              <w:rPr>
                <w:rFonts w:asciiTheme="minorHAnsi" w:hAnsiTheme="minorHAnsi"/>
              </w:rPr>
            </w:pPr>
            <w:r w:rsidRPr="0039676A">
              <w:rPr>
                <w:rFonts w:asciiTheme="minorHAnsi" w:hAnsiTheme="minorHAnsi"/>
              </w:rPr>
              <w:t xml:space="preserve">W. Askew, Dist. 4 </w:t>
            </w:r>
          </w:p>
          <w:p w14:paraId="01955174" w14:textId="2B5A010B" w:rsidR="00407EE7" w:rsidRPr="0039676A" w:rsidRDefault="00407EE7" w:rsidP="00407EE7">
            <w:pPr>
              <w:rPr>
                <w:rFonts w:asciiTheme="minorHAnsi" w:hAnsiTheme="minorHAnsi"/>
              </w:rPr>
            </w:pPr>
            <w:r w:rsidRPr="0039676A">
              <w:rPr>
                <w:rFonts w:asciiTheme="minorHAnsi" w:hAnsiTheme="minorHAnsi"/>
              </w:rPr>
              <w:t>(Y. Anderson,</w:t>
            </w:r>
            <w:r w:rsidRPr="0039676A">
              <w:rPr>
                <w:rFonts w:asciiTheme="minorHAnsi" w:hAnsiTheme="minorHAnsi"/>
                <w:strike/>
              </w:rPr>
              <w:t xml:space="preserve"> E. Mora</w:t>
            </w:r>
            <w:r w:rsidRPr="0039676A">
              <w:rPr>
                <w:rFonts w:asciiTheme="minorHAnsi" w:hAnsiTheme="minorHAnsi"/>
              </w:rPr>
              <w:t>)</w:t>
            </w:r>
          </w:p>
        </w:tc>
        <w:tc>
          <w:tcPr>
            <w:tcW w:w="357" w:type="pct"/>
          </w:tcPr>
          <w:p w14:paraId="7B42BDF4"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5314DD48" w14:textId="4A7E2DA1"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17" w:type="pct"/>
          </w:tcPr>
          <w:p w14:paraId="65A95A38"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6279FB01" w14:textId="2CF7034A" w:rsidR="00407EE7" w:rsidRPr="0039676A" w:rsidRDefault="00407EE7" w:rsidP="00407EE7">
            <w:pPr>
              <w:jc w:val="center"/>
              <w:rPr>
                <w:rFonts w:asciiTheme="minorHAnsi" w:hAnsiTheme="minorHAnsi"/>
                <w:b/>
                <w:bCs/>
                <w:i/>
                <w:iCs/>
                <w:color w:val="FF0000"/>
              </w:rPr>
            </w:pPr>
            <w:r w:rsidRPr="0039676A">
              <w:rPr>
                <w:rFonts w:asciiTheme="minorHAnsi" w:hAnsiTheme="minorHAnsi"/>
                <w:bCs/>
                <w:iCs/>
              </w:rPr>
              <w:t>(VC)</w:t>
            </w:r>
          </w:p>
        </w:tc>
        <w:tc>
          <w:tcPr>
            <w:tcW w:w="318" w:type="pct"/>
          </w:tcPr>
          <w:p w14:paraId="1B460BC5"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7C9F4C1F" w14:textId="693E4EE5"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14" w:type="pct"/>
          </w:tcPr>
          <w:p w14:paraId="06383DA6" w14:textId="1665883A" w:rsidR="00407EE7" w:rsidRPr="0039676A" w:rsidRDefault="00407EE7" w:rsidP="00407EE7">
            <w:pPr>
              <w:jc w:val="center"/>
              <w:rPr>
                <w:rFonts w:asciiTheme="minorHAnsi" w:hAnsiTheme="minorHAnsi"/>
                <w:b/>
                <w:bCs/>
                <w:i/>
                <w:iCs/>
                <w:color w:val="FF0000"/>
              </w:rPr>
            </w:pPr>
            <w:r w:rsidRPr="0039676A">
              <w:rPr>
                <w:rFonts w:asciiTheme="minorHAnsi" w:hAnsiTheme="minorHAnsi"/>
                <w:b/>
                <w:iCs/>
                <w:color w:val="FF0000"/>
              </w:rPr>
              <w:t>N</w:t>
            </w:r>
          </w:p>
        </w:tc>
        <w:tc>
          <w:tcPr>
            <w:tcW w:w="327" w:type="pct"/>
          </w:tcPr>
          <w:p w14:paraId="36A1AA80" w14:textId="5027D52A" w:rsidR="00407EE7" w:rsidRPr="0039676A" w:rsidRDefault="00407EE7" w:rsidP="00407EE7">
            <w:pPr>
              <w:jc w:val="center"/>
              <w:rPr>
                <w:rFonts w:asciiTheme="minorHAnsi" w:hAnsiTheme="minorHAnsi"/>
                <w:bCs/>
                <w:iCs/>
              </w:rPr>
            </w:pPr>
            <w:r w:rsidRPr="0039676A">
              <w:rPr>
                <w:rFonts w:asciiTheme="minorHAnsi" w:hAnsiTheme="minorHAnsi"/>
                <w:bCs/>
                <w:iCs/>
              </w:rPr>
              <w:t>P(VC)</w:t>
            </w:r>
          </w:p>
        </w:tc>
        <w:tc>
          <w:tcPr>
            <w:tcW w:w="343" w:type="pct"/>
          </w:tcPr>
          <w:p w14:paraId="232979A9" w14:textId="77777777" w:rsidR="00407EE7" w:rsidRDefault="00407EE7" w:rsidP="00407EE7">
            <w:pPr>
              <w:jc w:val="center"/>
              <w:rPr>
                <w:rFonts w:asciiTheme="minorHAnsi" w:hAnsiTheme="minorHAnsi"/>
                <w:bCs/>
                <w:iCs/>
              </w:rPr>
            </w:pPr>
            <w:r w:rsidRPr="0039676A">
              <w:rPr>
                <w:rFonts w:asciiTheme="minorHAnsi" w:hAnsiTheme="minorHAnsi"/>
                <w:bCs/>
                <w:iCs/>
              </w:rPr>
              <w:t>P(</w:t>
            </w:r>
            <w:r>
              <w:rPr>
                <w:rFonts w:asciiTheme="minorHAnsi" w:hAnsiTheme="minorHAnsi"/>
                <w:bCs/>
                <w:iCs/>
              </w:rPr>
              <w:t>A)</w:t>
            </w:r>
          </w:p>
          <w:p w14:paraId="7316B5E1" w14:textId="092D143A"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28" w:type="pct"/>
          </w:tcPr>
          <w:p w14:paraId="494C8095" w14:textId="216DA1A8" w:rsidR="00407EE7" w:rsidRPr="0039676A" w:rsidRDefault="00407EE7" w:rsidP="00407EE7">
            <w:pPr>
              <w:jc w:val="center"/>
              <w:rPr>
                <w:rFonts w:asciiTheme="minorHAnsi" w:hAnsiTheme="minorHAnsi"/>
                <w:b/>
                <w:bCs/>
                <w:i/>
                <w:iCs/>
                <w:color w:val="FF0000"/>
              </w:rPr>
            </w:pPr>
            <w:r w:rsidRPr="0039676A">
              <w:rPr>
                <w:rFonts w:asciiTheme="minorHAnsi" w:hAnsiTheme="minorHAnsi"/>
                <w:b/>
                <w:iCs/>
                <w:color w:val="FF0000"/>
              </w:rPr>
              <w:t>M</w:t>
            </w:r>
          </w:p>
        </w:tc>
        <w:tc>
          <w:tcPr>
            <w:tcW w:w="316" w:type="pct"/>
          </w:tcPr>
          <w:p w14:paraId="16EDBA1C" w14:textId="05DF606F" w:rsidR="00407EE7" w:rsidRPr="0039676A" w:rsidRDefault="00407EE7" w:rsidP="00407EE7">
            <w:pPr>
              <w:jc w:val="center"/>
              <w:rPr>
                <w:rFonts w:asciiTheme="minorHAnsi" w:hAnsiTheme="minorHAnsi"/>
                <w:bCs/>
                <w:iCs/>
              </w:rPr>
            </w:pPr>
            <w:r w:rsidRPr="0039676A">
              <w:rPr>
                <w:rFonts w:asciiTheme="minorHAnsi" w:hAnsiTheme="minorHAnsi"/>
                <w:bCs/>
                <w:iCs/>
              </w:rPr>
              <w:t>P(</w:t>
            </w:r>
            <w:r>
              <w:rPr>
                <w:rFonts w:asciiTheme="minorHAnsi" w:hAnsiTheme="minorHAnsi"/>
                <w:bCs/>
                <w:iCs/>
              </w:rPr>
              <w:t>A)</w:t>
            </w:r>
          </w:p>
        </w:tc>
        <w:tc>
          <w:tcPr>
            <w:tcW w:w="354" w:type="pct"/>
          </w:tcPr>
          <w:p w14:paraId="658330DA"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39097FD1" w14:textId="74F613AD" w:rsidR="00407EE7" w:rsidRPr="0039676A" w:rsidRDefault="00407EE7" w:rsidP="00407EE7">
            <w:pPr>
              <w:jc w:val="center"/>
              <w:rPr>
                <w:rFonts w:asciiTheme="minorHAnsi" w:hAnsiTheme="minorHAnsi"/>
                <w:bCs/>
                <w:iCs/>
              </w:rPr>
            </w:pPr>
            <w:r w:rsidRPr="0039676A">
              <w:rPr>
                <w:rFonts w:asciiTheme="minorHAnsi" w:hAnsiTheme="minorHAnsi"/>
                <w:bCs/>
                <w:iCs/>
              </w:rPr>
              <w:t>(VC)</w:t>
            </w:r>
          </w:p>
        </w:tc>
        <w:tc>
          <w:tcPr>
            <w:tcW w:w="303" w:type="pct"/>
          </w:tcPr>
          <w:p w14:paraId="1F5DD70D"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3C793EE1" w14:textId="6E0FC34B" w:rsidR="00407EE7" w:rsidRPr="0039676A" w:rsidRDefault="00407EE7" w:rsidP="00407EE7">
            <w:pPr>
              <w:jc w:val="center"/>
              <w:rPr>
                <w:rFonts w:asciiTheme="minorHAnsi" w:hAnsiTheme="minorHAnsi"/>
                <w:b/>
                <w:bCs/>
                <w:i/>
                <w:iCs/>
                <w:color w:val="FF0000"/>
              </w:rPr>
            </w:pPr>
            <w:r w:rsidRPr="0039676A">
              <w:rPr>
                <w:rFonts w:asciiTheme="minorHAnsi" w:hAnsiTheme="minorHAnsi"/>
                <w:bCs/>
                <w:iCs/>
              </w:rPr>
              <w:t>(VC)</w:t>
            </w:r>
          </w:p>
        </w:tc>
        <w:tc>
          <w:tcPr>
            <w:tcW w:w="344" w:type="pct"/>
          </w:tcPr>
          <w:p w14:paraId="6DC40F93"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126E224C" w14:textId="15967A02" w:rsidR="00407EE7" w:rsidRPr="0039676A" w:rsidRDefault="00407EE7" w:rsidP="00407EE7">
            <w:pPr>
              <w:jc w:val="center"/>
              <w:rPr>
                <w:rFonts w:asciiTheme="minorHAnsi" w:hAnsiTheme="minorHAnsi"/>
                <w:b/>
                <w:iCs/>
                <w:color w:val="FF0000"/>
              </w:rPr>
            </w:pPr>
            <w:r w:rsidRPr="0039676A">
              <w:rPr>
                <w:rFonts w:asciiTheme="minorHAnsi" w:hAnsiTheme="minorHAnsi"/>
                <w:bCs/>
                <w:iCs/>
              </w:rPr>
              <w:t>(VC)</w:t>
            </w:r>
          </w:p>
        </w:tc>
        <w:tc>
          <w:tcPr>
            <w:tcW w:w="345" w:type="pct"/>
          </w:tcPr>
          <w:p w14:paraId="0E5A62AA" w14:textId="77777777" w:rsidR="00A713F3" w:rsidRPr="0039676A" w:rsidRDefault="00A713F3" w:rsidP="00A713F3">
            <w:pPr>
              <w:jc w:val="center"/>
              <w:rPr>
                <w:rFonts w:asciiTheme="minorHAnsi" w:hAnsiTheme="minorHAnsi"/>
                <w:bCs/>
                <w:iCs/>
              </w:rPr>
            </w:pPr>
            <w:r w:rsidRPr="0039676A">
              <w:rPr>
                <w:rFonts w:asciiTheme="minorHAnsi" w:hAnsiTheme="minorHAnsi"/>
                <w:bCs/>
                <w:iCs/>
              </w:rPr>
              <w:t>P(A)</w:t>
            </w:r>
          </w:p>
          <w:p w14:paraId="6CC4FAF6" w14:textId="3C87D5FF" w:rsidR="00407EE7" w:rsidRPr="0039676A" w:rsidRDefault="00A713F3" w:rsidP="00A713F3">
            <w:pPr>
              <w:jc w:val="center"/>
              <w:rPr>
                <w:rFonts w:asciiTheme="minorHAnsi" w:hAnsiTheme="minorHAnsi"/>
                <w:bCs/>
                <w:iCs/>
              </w:rPr>
            </w:pPr>
            <w:r w:rsidRPr="0039676A">
              <w:rPr>
                <w:rFonts w:asciiTheme="minorHAnsi" w:hAnsiTheme="minorHAnsi"/>
                <w:bCs/>
                <w:iCs/>
              </w:rPr>
              <w:t>(VC)</w:t>
            </w:r>
          </w:p>
        </w:tc>
      </w:tr>
      <w:tr w:rsidR="00407EE7" w:rsidRPr="0062490A" w14:paraId="3D3BA4E1" w14:textId="01643365" w:rsidTr="00CB0A07">
        <w:trPr>
          <w:trHeight w:val="458"/>
        </w:trPr>
        <w:tc>
          <w:tcPr>
            <w:tcW w:w="1034" w:type="pct"/>
          </w:tcPr>
          <w:p w14:paraId="2A6E7A72" w14:textId="28AA053F" w:rsidR="00407EE7" w:rsidRPr="0062490A" w:rsidRDefault="00407EE7" w:rsidP="00407EE7">
            <w:pPr>
              <w:rPr>
                <w:rFonts w:asciiTheme="minorHAnsi" w:hAnsiTheme="minorHAnsi"/>
              </w:rPr>
            </w:pPr>
            <w:r w:rsidRPr="0062490A">
              <w:rPr>
                <w:rFonts w:asciiTheme="minorHAnsi" w:hAnsiTheme="minorHAnsi"/>
              </w:rPr>
              <w:t xml:space="preserve">K. Daniels, Dist. 5, </w:t>
            </w:r>
          </w:p>
          <w:p w14:paraId="6B5C1E7C" w14:textId="09512BE5" w:rsidR="00407EE7" w:rsidRPr="0062490A" w:rsidRDefault="00407EE7" w:rsidP="00407EE7">
            <w:pPr>
              <w:rPr>
                <w:rFonts w:asciiTheme="minorHAnsi" w:hAnsiTheme="minorHAnsi"/>
              </w:rPr>
            </w:pPr>
            <w:r w:rsidRPr="0062490A">
              <w:rPr>
                <w:rFonts w:asciiTheme="minorHAnsi" w:hAnsiTheme="minorHAnsi"/>
              </w:rPr>
              <w:t>(K. Craig)</w:t>
            </w:r>
          </w:p>
        </w:tc>
        <w:tc>
          <w:tcPr>
            <w:tcW w:w="357" w:type="pct"/>
          </w:tcPr>
          <w:p w14:paraId="524FD8CA" w14:textId="48D35F17"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17" w:type="pct"/>
          </w:tcPr>
          <w:p w14:paraId="5C3CAB87" w14:textId="6FF3D051" w:rsidR="00407EE7" w:rsidRPr="0062490A" w:rsidRDefault="00407EE7" w:rsidP="00407EE7">
            <w:pPr>
              <w:jc w:val="center"/>
              <w:rPr>
                <w:rFonts w:asciiTheme="minorHAnsi" w:hAnsiTheme="minorHAnsi"/>
                <w:b/>
                <w:bCs/>
                <w:i/>
                <w:iCs/>
                <w:color w:val="FF0000"/>
              </w:rPr>
            </w:pPr>
            <w:r w:rsidRPr="0062490A">
              <w:rPr>
                <w:rFonts w:asciiTheme="minorHAnsi" w:hAnsiTheme="minorHAnsi"/>
                <w:bCs/>
                <w:iCs/>
              </w:rPr>
              <w:t>P</w:t>
            </w:r>
          </w:p>
        </w:tc>
        <w:tc>
          <w:tcPr>
            <w:tcW w:w="318" w:type="pct"/>
          </w:tcPr>
          <w:p w14:paraId="1E8D3455" w14:textId="778BA0E5" w:rsidR="00407EE7" w:rsidRPr="0062490A" w:rsidRDefault="00407EE7" w:rsidP="00407EE7">
            <w:pPr>
              <w:jc w:val="center"/>
              <w:rPr>
                <w:rFonts w:asciiTheme="minorHAnsi" w:hAnsiTheme="minorHAnsi"/>
                <w:bCs/>
                <w:iCs/>
              </w:rPr>
            </w:pPr>
            <w:r w:rsidRPr="0062490A">
              <w:rPr>
                <w:rFonts w:asciiTheme="minorHAnsi" w:hAnsiTheme="minorHAnsi"/>
                <w:bCs/>
                <w:iCs/>
              </w:rPr>
              <w:t>E</w:t>
            </w:r>
          </w:p>
        </w:tc>
        <w:tc>
          <w:tcPr>
            <w:tcW w:w="314" w:type="pct"/>
          </w:tcPr>
          <w:p w14:paraId="2A1D7600" w14:textId="42A85991" w:rsidR="00407EE7" w:rsidRPr="0062490A" w:rsidRDefault="00407EE7" w:rsidP="00407EE7">
            <w:pPr>
              <w:jc w:val="center"/>
              <w:rPr>
                <w:rFonts w:asciiTheme="minorHAnsi" w:hAnsiTheme="minorHAnsi"/>
                <w:b/>
                <w:bCs/>
                <w:i/>
                <w:iCs/>
                <w:color w:val="FF0000"/>
              </w:rPr>
            </w:pPr>
            <w:r w:rsidRPr="0062490A">
              <w:rPr>
                <w:rFonts w:asciiTheme="minorHAnsi" w:hAnsiTheme="minorHAnsi"/>
                <w:b/>
                <w:iCs/>
                <w:color w:val="FF0000"/>
              </w:rPr>
              <w:t>C</w:t>
            </w:r>
          </w:p>
        </w:tc>
        <w:tc>
          <w:tcPr>
            <w:tcW w:w="327" w:type="pct"/>
          </w:tcPr>
          <w:p w14:paraId="47449EAA" w14:textId="4F80EA90" w:rsidR="00407EE7" w:rsidRPr="0062490A" w:rsidRDefault="00407EE7" w:rsidP="00407EE7">
            <w:pPr>
              <w:jc w:val="center"/>
              <w:rPr>
                <w:rFonts w:asciiTheme="minorHAnsi" w:hAnsiTheme="minorHAnsi"/>
                <w:bCs/>
                <w:iCs/>
              </w:rPr>
            </w:pPr>
            <w:r w:rsidRPr="0062490A">
              <w:rPr>
                <w:rFonts w:asciiTheme="minorHAnsi" w:hAnsiTheme="minorHAnsi"/>
                <w:bCs/>
                <w:iCs/>
              </w:rPr>
              <w:t>P(VC)</w:t>
            </w:r>
          </w:p>
        </w:tc>
        <w:tc>
          <w:tcPr>
            <w:tcW w:w="343" w:type="pct"/>
          </w:tcPr>
          <w:p w14:paraId="2E87B03B" w14:textId="1FB37CD1" w:rsidR="00407EE7" w:rsidRPr="0062490A" w:rsidRDefault="00407EE7" w:rsidP="00407EE7">
            <w:pPr>
              <w:jc w:val="center"/>
              <w:rPr>
                <w:rFonts w:asciiTheme="minorHAnsi" w:hAnsiTheme="minorHAnsi"/>
                <w:bCs/>
                <w:iCs/>
              </w:rPr>
            </w:pPr>
            <w:r w:rsidRPr="0062490A">
              <w:rPr>
                <w:rFonts w:asciiTheme="minorHAnsi" w:hAnsiTheme="minorHAnsi"/>
                <w:bCs/>
                <w:iCs/>
              </w:rPr>
              <w:t>P(VC)</w:t>
            </w:r>
          </w:p>
        </w:tc>
        <w:tc>
          <w:tcPr>
            <w:tcW w:w="328" w:type="pct"/>
          </w:tcPr>
          <w:p w14:paraId="2680A46C" w14:textId="43C823FC" w:rsidR="00407EE7" w:rsidRPr="0062490A" w:rsidRDefault="00407EE7" w:rsidP="00407EE7">
            <w:pPr>
              <w:jc w:val="center"/>
              <w:rPr>
                <w:rFonts w:asciiTheme="minorHAnsi" w:hAnsiTheme="minorHAnsi"/>
                <w:b/>
                <w:bCs/>
                <w:i/>
                <w:iCs/>
                <w:color w:val="FF0000"/>
              </w:rPr>
            </w:pPr>
            <w:r w:rsidRPr="0062490A">
              <w:rPr>
                <w:rFonts w:asciiTheme="minorHAnsi" w:hAnsiTheme="minorHAnsi"/>
                <w:b/>
                <w:iCs/>
                <w:color w:val="FF0000"/>
              </w:rPr>
              <w:t>E</w:t>
            </w:r>
          </w:p>
        </w:tc>
        <w:tc>
          <w:tcPr>
            <w:tcW w:w="316" w:type="pct"/>
          </w:tcPr>
          <w:p w14:paraId="303086AC" w14:textId="70194E04" w:rsidR="00407EE7" w:rsidRPr="0062490A" w:rsidRDefault="00407EE7" w:rsidP="00407EE7">
            <w:pPr>
              <w:jc w:val="center"/>
              <w:rPr>
                <w:rFonts w:asciiTheme="minorHAnsi" w:hAnsiTheme="minorHAnsi"/>
                <w:bCs/>
                <w:iCs/>
              </w:rPr>
            </w:pPr>
            <w:r>
              <w:rPr>
                <w:rFonts w:asciiTheme="minorHAnsi" w:hAnsiTheme="minorHAnsi"/>
                <w:bCs/>
                <w:iCs/>
              </w:rPr>
              <w:t>P</w:t>
            </w:r>
          </w:p>
        </w:tc>
        <w:tc>
          <w:tcPr>
            <w:tcW w:w="354" w:type="pct"/>
          </w:tcPr>
          <w:p w14:paraId="15D2D6A2"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50AB3A3E" w14:textId="5480BCF9" w:rsidR="00407EE7" w:rsidRPr="0062490A" w:rsidRDefault="00407EE7" w:rsidP="00407EE7">
            <w:pPr>
              <w:jc w:val="center"/>
              <w:rPr>
                <w:rFonts w:asciiTheme="minorHAnsi" w:hAnsiTheme="minorHAnsi"/>
                <w:bCs/>
                <w:iCs/>
              </w:rPr>
            </w:pPr>
            <w:r w:rsidRPr="0039676A">
              <w:rPr>
                <w:rFonts w:asciiTheme="minorHAnsi" w:hAnsiTheme="minorHAnsi"/>
                <w:bCs/>
                <w:iCs/>
              </w:rPr>
              <w:t>(VC)</w:t>
            </w:r>
          </w:p>
        </w:tc>
        <w:tc>
          <w:tcPr>
            <w:tcW w:w="303" w:type="pct"/>
          </w:tcPr>
          <w:p w14:paraId="69DE782B"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53E63A7C" w14:textId="16B4F00D" w:rsidR="00407EE7" w:rsidRPr="0062490A" w:rsidRDefault="00407EE7" w:rsidP="00407EE7">
            <w:pPr>
              <w:jc w:val="center"/>
              <w:rPr>
                <w:rFonts w:asciiTheme="minorHAnsi" w:hAnsiTheme="minorHAnsi"/>
                <w:b/>
                <w:bCs/>
                <w:i/>
                <w:iCs/>
                <w:color w:val="FF0000"/>
              </w:rPr>
            </w:pPr>
            <w:r w:rsidRPr="0039676A">
              <w:rPr>
                <w:rFonts w:asciiTheme="minorHAnsi" w:hAnsiTheme="minorHAnsi"/>
                <w:bCs/>
                <w:iCs/>
              </w:rPr>
              <w:t>(VC)</w:t>
            </w:r>
          </w:p>
        </w:tc>
        <w:tc>
          <w:tcPr>
            <w:tcW w:w="344" w:type="pct"/>
          </w:tcPr>
          <w:p w14:paraId="3669E1D0" w14:textId="77777777" w:rsidR="00407EE7" w:rsidRDefault="00407EE7" w:rsidP="00407EE7">
            <w:pPr>
              <w:jc w:val="center"/>
              <w:rPr>
                <w:rFonts w:asciiTheme="minorHAnsi" w:hAnsiTheme="minorHAnsi"/>
                <w:bCs/>
                <w:iCs/>
              </w:rPr>
            </w:pPr>
            <w:r>
              <w:rPr>
                <w:rFonts w:asciiTheme="minorHAnsi" w:hAnsiTheme="minorHAnsi"/>
                <w:bCs/>
                <w:iCs/>
              </w:rPr>
              <w:t>P</w:t>
            </w:r>
          </w:p>
          <w:p w14:paraId="425E7858" w14:textId="1708C028" w:rsidR="00407EE7" w:rsidRPr="0062490A" w:rsidRDefault="00407EE7" w:rsidP="00407EE7">
            <w:pPr>
              <w:jc w:val="center"/>
              <w:rPr>
                <w:rFonts w:asciiTheme="minorHAnsi" w:hAnsiTheme="minorHAnsi"/>
                <w:b/>
                <w:iCs/>
                <w:color w:val="FF0000"/>
              </w:rPr>
            </w:pPr>
            <w:r>
              <w:rPr>
                <w:rFonts w:asciiTheme="minorHAnsi" w:hAnsiTheme="minorHAnsi"/>
                <w:bCs/>
                <w:iCs/>
              </w:rPr>
              <w:t>(VC)</w:t>
            </w:r>
          </w:p>
        </w:tc>
        <w:tc>
          <w:tcPr>
            <w:tcW w:w="345" w:type="pct"/>
          </w:tcPr>
          <w:p w14:paraId="7A79B85E" w14:textId="77777777" w:rsidR="00A713F3" w:rsidRDefault="00A713F3" w:rsidP="00A713F3">
            <w:pPr>
              <w:jc w:val="center"/>
              <w:rPr>
                <w:rFonts w:asciiTheme="minorHAnsi" w:hAnsiTheme="minorHAnsi"/>
                <w:bCs/>
                <w:iCs/>
              </w:rPr>
            </w:pPr>
            <w:r>
              <w:rPr>
                <w:rFonts w:asciiTheme="minorHAnsi" w:hAnsiTheme="minorHAnsi"/>
                <w:bCs/>
                <w:iCs/>
              </w:rPr>
              <w:t>P</w:t>
            </w:r>
          </w:p>
          <w:p w14:paraId="7C146C26" w14:textId="2AA2F3AC" w:rsidR="00407EE7" w:rsidRPr="0062490A" w:rsidRDefault="00A713F3" w:rsidP="00A713F3">
            <w:pPr>
              <w:jc w:val="center"/>
              <w:rPr>
                <w:rFonts w:asciiTheme="minorHAnsi" w:hAnsiTheme="minorHAnsi"/>
                <w:bCs/>
                <w:iCs/>
              </w:rPr>
            </w:pPr>
            <w:r>
              <w:rPr>
                <w:rFonts w:asciiTheme="minorHAnsi" w:hAnsiTheme="minorHAnsi"/>
                <w:bCs/>
                <w:iCs/>
              </w:rPr>
              <w:t>(VC)</w:t>
            </w:r>
          </w:p>
        </w:tc>
      </w:tr>
      <w:tr w:rsidR="00407EE7" w:rsidRPr="0062490A" w14:paraId="28455DF0" w14:textId="0F26FA15" w:rsidTr="00CB0A07">
        <w:tc>
          <w:tcPr>
            <w:tcW w:w="1034" w:type="pct"/>
          </w:tcPr>
          <w:p w14:paraId="24138AB8" w14:textId="241B2D06" w:rsidR="00407EE7" w:rsidRPr="0062490A" w:rsidRDefault="00407EE7" w:rsidP="00407EE7">
            <w:pPr>
              <w:rPr>
                <w:rFonts w:asciiTheme="minorHAnsi" w:hAnsiTheme="minorHAnsi"/>
              </w:rPr>
            </w:pPr>
            <w:r w:rsidRPr="0062490A">
              <w:rPr>
                <w:rFonts w:asciiTheme="minorHAnsi" w:hAnsiTheme="minorHAnsi"/>
              </w:rPr>
              <w:t>M. LeBarre, King City, Chair (C. DeLeon)</w:t>
            </w:r>
          </w:p>
        </w:tc>
        <w:tc>
          <w:tcPr>
            <w:tcW w:w="357" w:type="pct"/>
          </w:tcPr>
          <w:p w14:paraId="2D9392B5" w14:textId="45C07EF8" w:rsidR="00407EE7" w:rsidRPr="0062490A" w:rsidRDefault="00407EE7" w:rsidP="00407EE7">
            <w:pPr>
              <w:jc w:val="center"/>
              <w:rPr>
                <w:rFonts w:asciiTheme="minorHAnsi" w:hAnsiTheme="minorHAnsi"/>
                <w:bCs/>
                <w:iCs/>
              </w:rPr>
            </w:pPr>
            <w:r w:rsidRPr="0062490A">
              <w:rPr>
                <w:rFonts w:asciiTheme="minorHAnsi" w:hAnsiTheme="minorHAnsi"/>
              </w:rPr>
              <w:t>P</w:t>
            </w:r>
          </w:p>
        </w:tc>
        <w:tc>
          <w:tcPr>
            <w:tcW w:w="317" w:type="pct"/>
          </w:tcPr>
          <w:p w14:paraId="116FF00A" w14:textId="04D3D207" w:rsidR="00407EE7" w:rsidRPr="0062490A" w:rsidRDefault="00407EE7" w:rsidP="00407EE7">
            <w:pPr>
              <w:jc w:val="center"/>
              <w:rPr>
                <w:rFonts w:asciiTheme="minorHAnsi" w:hAnsiTheme="minorHAnsi"/>
                <w:bCs/>
                <w:iCs/>
              </w:rPr>
            </w:pPr>
            <w:r w:rsidRPr="0062490A">
              <w:rPr>
                <w:rFonts w:asciiTheme="minorHAnsi" w:hAnsiTheme="minorHAnsi"/>
                <w:bCs/>
                <w:iCs/>
              </w:rPr>
              <w:t>E</w:t>
            </w:r>
          </w:p>
        </w:tc>
        <w:tc>
          <w:tcPr>
            <w:tcW w:w="318" w:type="pct"/>
          </w:tcPr>
          <w:p w14:paraId="0E5871A6" w14:textId="4D2D1987" w:rsidR="00407EE7" w:rsidRPr="0062490A" w:rsidRDefault="00407EE7" w:rsidP="00407EE7">
            <w:pPr>
              <w:jc w:val="center"/>
              <w:rPr>
                <w:rFonts w:asciiTheme="minorHAnsi" w:hAnsiTheme="minorHAnsi"/>
                <w:b/>
                <w:bCs/>
                <w:i/>
                <w:iCs/>
                <w:color w:val="FF0000"/>
              </w:rPr>
            </w:pPr>
            <w:r w:rsidRPr="0062490A">
              <w:rPr>
                <w:rFonts w:asciiTheme="minorHAnsi" w:hAnsiTheme="minorHAnsi"/>
                <w:bCs/>
                <w:iCs/>
              </w:rPr>
              <w:t>P</w:t>
            </w:r>
          </w:p>
        </w:tc>
        <w:tc>
          <w:tcPr>
            <w:tcW w:w="314" w:type="pct"/>
          </w:tcPr>
          <w:p w14:paraId="720CA1C0" w14:textId="563938B7" w:rsidR="00407EE7" w:rsidRPr="0062490A" w:rsidRDefault="00407EE7" w:rsidP="00407EE7">
            <w:pPr>
              <w:jc w:val="center"/>
              <w:rPr>
                <w:rFonts w:asciiTheme="minorHAnsi" w:hAnsiTheme="minorHAnsi"/>
                <w:bCs/>
                <w:iCs/>
              </w:rPr>
            </w:pPr>
            <w:r w:rsidRPr="0062490A">
              <w:rPr>
                <w:rFonts w:asciiTheme="minorHAnsi" w:hAnsiTheme="minorHAnsi"/>
                <w:b/>
                <w:iCs/>
                <w:color w:val="FF0000"/>
              </w:rPr>
              <w:t>E</w:t>
            </w:r>
          </w:p>
        </w:tc>
        <w:tc>
          <w:tcPr>
            <w:tcW w:w="327" w:type="pct"/>
          </w:tcPr>
          <w:p w14:paraId="69A648A5" w14:textId="6C41BB2A"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43" w:type="pct"/>
          </w:tcPr>
          <w:p w14:paraId="2B3DD28F" w14:textId="30B62FAC" w:rsidR="00407EE7" w:rsidRPr="0062490A" w:rsidRDefault="00407EE7" w:rsidP="00407EE7">
            <w:pPr>
              <w:jc w:val="center"/>
              <w:rPr>
                <w:rFonts w:asciiTheme="minorHAnsi" w:hAnsiTheme="minorHAnsi"/>
                <w:b/>
                <w:bCs/>
                <w:i/>
                <w:iCs/>
                <w:color w:val="FF0000"/>
              </w:rPr>
            </w:pPr>
            <w:r w:rsidRPr="0062490A">
              <w:rPr>
                <w:rFonts w:asciiTheme="minorHAnsi" w:hAnsiTheme="minorHAnsi"/>
                <w:bCs/>
                <w:iCs/>
              </w:rPr>
              <w:t>P</w:t>
            </w:r>
          </w:p>
        </w:tc>
        <w:tc>
          <w:tcPr>
            <w:tcW w:w="328" w:type="pct"/>
          </w:tcPr>
          <w:p w14:paraId="7DC39202" w14:textId="584FA53C" w:rsidR="00407EE7" w:rsidRPr="0062490A" w:rsidRDefault="00407EE7" w:rsidP="00407EE7">
            <w:pPr>
              <w:jc w:val="center"/>
              <w:rPr>
                <w:rFonts w:asciiTheme="minorHAnsi" w:hAnsiTheme="minorHAnsi"/>
                <w:b/>
                <w:bCs/>
                <w:i/>
                <w:iCs/>
                <w:color w:val="FF0000"/>
              </w:rPr>
            </w:pPr>
            <w:r w:rsidRPr="0062490A">
              <w:rPr>
                <w:rFonts w:asciiTheme="minorHAnsi" w:hAnsiTheme="minorHAnsi"/>
                <w:b/>
                <w:iCs/>
                <w:color w:val="FF0000"/>
              </w:rPr>
              <w:t>E</w:t>
            </w:r>
          </w:p>
        </w:tc>
        <w:tc>
          <w:tcPr>
            <w:tcW w:w="316" w:type="pct"/>
          </w:tcPr>
          <w:p w14:paraId="52C563AA" w14:textId="0282E124" w:rsidR="00407EE7" w:rsidRPr="0062490A" w:rsidRDefault="00407EE7" w:rsidP="00407EE7">
            <w:pPr>
              <w:jc w:val="center"/>
              <w:rPr>
                <w:rFonts w:asciiTheme="minorHAnsi" w:hAnsiTheme="minorHAnsi"/>
                <w:bCs/>
                <w:iCs/>
              </w:rPr>
            </w:pPr>
            <w:r>
              <w:rPr>
                <w:rFonts w:asciiTheme="minorHAnsi" w:hAnsiTheme="minorHAnsi"/>
                <w:bCs/>
                <w:iCs/>
              </w:rPr>
              <w:t>P</w:t>
            </w:r>
          </w:p>
        </w:tc>
        <w:tc>
          <w:tcPr>
            <w:tcW w:w="354" w:type="pct"/>
          </w:tcPr>
          <w:p w14:paraId="798D6438" w14:textId="7203DC98" w:rsidR="00407EE7" w:rsidRPr="0062490A" w:rsidRDefault="00407EE7" w:rsidP="00407EE7">
            <w:pPr>
              <w:jc w:val="center"/>
              <w:rPr>
                <w:rFonts w:asciiTheme="minorHAnsi" w:hAnsiTheme="minorHAnsi"/>
                <w:bCs/>
                <w:iCs/>
              </w:rPr>
            </w:pPr>
            <w:r>
              <w:rPr>
                <w:rFonts w:asciiTheme="minorHAnsi" w:hAnsiTheme="minorHAnsi"/>
                <w:bCs/>
                <w:iCs/>
              </w:rPr>
              <w:t>P</w:t>
            </w:r>
          </w:p>
        </w:tc>
        <w:tc>
          <w:tcPr>
            <w:tcW w:w="303" w:type="pct"/>
          </w:tcPr>
          <w:p w14:paraId="404AB506" w14:textId="1932AE1B" w:rsidR="00407EE7" w:rsidRPr="0062490A" w:rsidRDefault="00407EE7" w:rsidP="00407EE7">
            <w:pPr>
              <w:jc w:val="center"/>
              <w:rPr>
                <w:rFonts w:asciiTheme="minorHAnsi" w:hAnsiTheme="minorHAnsi"/>
                <w:b/>
                <w:bCs/>
                <w:i/>
                <w:iCs/>
                <w:color w:val="FF0000"/>
              </w:rPr>
            </w:pPr>
            <w:r>
              <w:rPr>
                <w:rFonts w:asciiTheme="minorHAnsi" w:hAnsiTheme="minorHAnsi"/>
                <w:bCs/>
                <w:iCs/>
              </w:rPr>
              <w:t>P</w:t>
            </w:r>
          </w:p>
        </w:tc>
        <w:tc>
          <w:tcPr>
            <w:tcW w:w="344" w:type="pct"/>
          </w:tcPr>
          <w:p w14:paraId="0D0F8A9D" w14:textId="484E082B" w:rsidR="00407EE7" w:rsidRPr="0062490A" w:rsidRDefault="00407EE7" w:rsidP="00407EE7">
            <w:pPr>
              <w:jc w:val="center"/>
              <w:rPr>
                <w:rFonts w:asciiTheme="minorHAnsi" w:hAnsiTheme="minorHAnsi"/>
                <w:b/>
                <w:iCs/>
                <w:color w:val="FF0000"/>
              </w:rPr>
            </w:pPr>
            <w:r>
              <w:rPr>
                <w:rFonts w:asciiTheme="minorHAnsi" w:hAnsiTheme="minorHAnsi"/>
                <w:bCs/>
                <w:iCs/>
              </w:rPr>
              <w:t>P</w:t>
            </w:r>
          </w:p>
        </w:tc>
        <w:tc>
          <w:tcPr>
            <w:tcW w:w="345" w:type="pct"/>
          </w:tcPr>
          <w:p w14:paraId="6554A0C3" w14:textId="54249EA0" w:rsidR="00407EE7" w:rsidRPr="0062490A" w:rsidRDefault="00A713F3" w:rsidP="00407EE7">
            <w:pPr>
              <w:jc w:val="center"/>
              <w:rPr>
                <w:rFonts w:asciiTheme="minorHAnsi" w:hAnsiTheme="minorHAnsi"/>
                <w:bCs/>
                <w:iCs/>
              </w:rPr>
            </w:pPr>
            <w:r>
              <w:rPr>
                <w:rFonts w:asciiTheme="minorHAnsi" w:hAnsiTheme="minorHAnsi"/>
                <w:bCs/>
                <w:iCs/>
              </w:rPr>
              <w:t>P</w:t>
            </w:r>
          </w:p>
        </w:tc>
      </w:tr>
      <w:tr w:rsidR="00407EE7" w:rsidRPr="0062490A" w14:paraId="3A477F33" w14:textId="7A9F6F38" w:rsidTr="00CB0A07">
        <w:tc>
          <w:tcPr>
            <w:tcW w:w="1034" w:type="pct"/>
            <w:shd w:val="clear" w:color="auto" w:fill="FFFFFF" w:themeFill="background1"/>
          </w:tcPr>
          <w:p w14:paraId="4517FC8E" w14:textId="77777777" w:rsidR="00407EE7" w:rsidRPr="0062490A" w:rsidRDefault="00407EE7" w:rsidP="00407EE7">
            <w:pPr>
              <w:rPr>
                <w:rFonts w:asciiTheme="minorHAnsi" w:hAnsiTheme="minorHAnsi"/>
                <w:lang w:val="es-ES"/>
              </w:rPr>
            </w:pPr>
            <w:r w:rsidRPr="0062490A">
              <w:rPr>
                <w:rFonts w:asciiTheme="minorHAnsi" w:hAnsiTheme="minorHAnsi"/>
                <w:lang w:val="es-ES"/>
              </w:rPr>
              <w:t xml:space="preserve">B. Delgado, Marina </w:t>
            </w:r>
          </w:p>
          <w:p w14:paraId="34312E92" w14:textId="744E4887" w:rsidR="00407EE7" w:rsidRPr="001D38B3" w:rsidRDefault="00407EE7" w:rsidP="00407EE7">
            <w:pPr>
              <w:rPr>
                <w:rFonts w:asciiTheme="minorHAnsi" w:hAnsiTheme="minorHAnsi"/>
                <w:lang w:val="es-ES"/>
              </w:rPr>
            </w:pPr>
            <w:r w:rsidRPr="001D38B3">
              <w:rPr>
                <w:rFonts w:asciiTheme="minorHAnsi" w:hAnsiTheme="minorHAnsi"/>
                <w:lang w:val="es-ES"/>
              </w:rPr>
              <w:t xml:space="preserve">(J. </w:t>
            </w:r>
            <w:r w:rsidRPr="00CE4EAA">
              <w:rPr>
                <w:rFonts w:asciiTheme="minorHAnsi" w:hAnsiTheme="minorHAnsi"/>
                <w:lang w:val="es-ES"/>
              </w:rPr>
              <w:t>McAdams L. Visscher</w:t>
            </w:r>
            <w:r w:rsidRPr="001D38B3">
              <w:rPr>
                <w:rFonts w:asciiTheme="minorHAnsi" w:hAnsiTheme="minorHAnsi"/>
                <w:lang w:val="es-ES"/>
              </w:rPr>
              <w:t>)</w:t>
            </w:r>
          </w:p>
        </w:tc>
        <w:tc>
          <w:tcPr>
            <w:tcW w:w="357" w:type="pct"/>
          </w:tcPr>
          <w:p w14:paraId="3796F4F5" w14:textId="749C2299" w:rsidR="00407EE7" w:rsidRPr="000F538A" w:rsidRDefault="00407EE7" w:rsidP="00407EE7">
            <w:pPr>
              <w:jc w:val="center"/>
              <w:rPr>
                <w:rFonts w:asciiTheme="minorHAnsi" w:hAnsiTheme="minorHAnsi"/>
                <w:bCs/>
                <w:iCs/>
                <w:lang w:val="es-ES"/>
              </w:rPr>
            </w:pPr>
            <w:r w:rsidRPr="0062490A">
              <w:rPr>
                <w:rFonts w:asciiTheme="minorHAnsi" w:hAnsiTheme="minorHAnsi"/>
              </w:rPr>
              <w:t>A</w:t>
            </w:r>
          </w:p>
        </w:tc>
        <w:tc>
          <w:tcPr>
            <w:tcW w:w="317" w:type="pct"/>
          </w:tcPr>
          <w:p w14:paraId="24E844A4"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w:t>
            </w:r>
          </w:p>
          <w:p w14:paraId="35402FD3" w14:textId="7D9E0132" w:rsidR="00407EE7" w:rsidRPr="0062490A" w:rsidRDefault="00407EE7" w:rsidP="00407EE7">
            <w:pPr>
              <w:jc w:val="center"/>
              <w:rPr>
                <w:rFonts w:asciiTheme="minorHAnsi" w:hAnsiTheme="minorHAnsi"/>
                <w:b/>
                <w:bCs/>
                <w:i/>
                <w:iCs/>
                <w:color w:val="FF0000"/>
              </w:rPr>
            </w:pPr>
            <w:r w:rsidRPr="0062490A">
              <w:rPr>
                <w:rFonts w:asciiTheme="minorHAnsi" w:hAnsiTheme="minorHAnsi"/>
                <w:bCs/>
                <w:iCs/>
              </w:rPr>
              <w:t>(VC)</w:t>
            </w:r>
          </w:p>
        </w:tc>
        <w:tc>
          <w:tcPr>
            <w:tcW w:w="318" w:type="pct"/>
          </w:tcPr>
          <w:p w14:paraId="31A0CF27"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w:t>
            </w:r>
          </w:p>
          <w:p w14:paraId="7A777CCD" w14:textId="0137EBE8" w:rsidR="00407EE7" w:rsidRPr="0062490A" w:rsidRDefault="00407EE7" w:rsidP="00407EE7">
            <w:pPr>
              <w:jc w:val="center"/>
              <w:rPr>
                <w:rFonts w:asciiTheme="minorHAnsi" w:hAnsiTheme="minorHAnsi"/>
                <w:bCs/>
                <w:iCs/>
              </w:rPr>
            </w:pPr>
            <w:r w:rsidRPr="0062490A">
              <w:rPr>
                <w:rFonts w:asciiTheme="minorHAnsi" w:hAnsiTheme="minorHAnsi"/>
                <w:bCs/>
                <w:iCs/>
              </w:rPr>
              <w:t>(VC)</w:t>
            </w:r>
          </w:p>
        </w:tc>
        <w:tc>
          <w:tcPr>
            <w:tcW w:w="314" w:type="pct"/>
          </w:tcPr>
          <w:p w14:paraId="54FBCBCB" w14:textId="5961C380" w:rsidR="00407EE7" w:rsidRPr="0062490A" w:rsidRDefault="00407EE7" w:rsidP="00407EE7">
            <w:pPr>
              <w:jc w:val="center"/>
              <w:rPr>
                <w:rFonts w:asciiTheme="minorHAnsi" w:hAnsiTheme="minorHAnsi"/>
                <w:color w:val="FF0000"/>
              </w:rPr>
            </w:pPr>
            <w:r w:rsidRPr="0062490A">
              <w:rPr>
                <w:rFonts w:asciiTheme="minorHAnsi" w:hAnsiTheme="minorHAnsi"/>
                <w:b/>
                <w:iCs/>
                <w:color w:val="FF0000"/>
              </w:rPr>
              <w:t>L</w:t>
            </w:r>
          </w:p>
        </w:tc>
        <w:tc>
          <w:tcPr>
            <w:tcW w:w="327" w:type="pct"/>
          </w:tcPr>
          <w:p w14:paraId="5AC60662" w14:textId="1695E364" w:rsidR="00407EE7" w:rsidRPr="0062490A" w:rsidRDefault="00407EE7" w:rsidP="00407EE7">
            <w:pPr>
              <w:jc w:val="center"/>
              <w:rPr>
                <w:rFonts w:asciiTheme="minorHAnsi" w:hAnsiTheme="minorHAnsi"/>
                <w:bCs/>
                <w:iCs/>
              </w:rPr>
            </w:pPr>
            <w:r w:rsidRPr="0062490A">
              <w:rPr>
                <w:rFonts w:asciiTheme="minorHAnsi" w:hAnsiTheme="minorHAnsi"/>
                <w:bCs/>
                <w:iCs/>
              </w:rPr>
              <w:t>P(VC)</w:t>
            </w:r>
          </w:p>
        </w:tc>
        <w:tc>
          <w:tcPr>
            <w:tcW w:w="343" w:type="pct"/>
          </w:tcPr>
          <w:p w14:paraId="79EFBD0F" w14:textId="0F4122C3"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28" w:type="pct"/>
          </w:tcPr>
          <w:p w14:paraId="7D34D205" w14:textId="50DF457E" w:rsidR="00407EE7" w:rsidRPr="0062490A" w:rsidRDefault="00407EE7" w:rsidP="00407EE7">
            <w:pPr>
              <w:jc w:val="center"/>
              <w:rPr>
                <w:rFonts w:asciiTheme="minorHAnsi" w:hAnsiTheme="minorHAnsi"/>
                <w:b/>
                <w:bCs/>
                <w:i/>
                <w:iCs/>
                <w:color w:val="FF0000"/>
              </w:rPr>
            </w:pPr>
            <w:r w:rsidRPr="0062490A">
              <w:rPr>
                <w:rFonts w:asciiTheme="minorHAnsi" w:hAnsiTheme="minorHAnsi"/>
                <w:b/>
                <w:iCs/>
                <w:color w:val="FF0000"/>
              </w:rPr>
              <w:t>T</w:t>
            </w:r>
          </w:p>
        </w:tc>
        <w:tc>
          <w:tcPr>
            <w:tcW w:w="316" w:type="pct"/>
          </w:tcPr>
          <w:p w14:paraId="6E6A0778" w14:textId="2079C486" w:rsidR="00407EE7" w:rsidRPr="0062490A" w:rsidRDefault="00407EE7" w:rsidP="00407EE7">
            <w:pPr>
              <w:jc w:val="center"/>
              <w:rPr>
                <w:rFonts w:asciiTheme="minorHAnsi" w:hAnsiTheme="minorHAnsi"/>
                <w:bCs/>
                <w:iCs/>
              </w:rPr>
            </w:pPr>
            <w:r>
              <w:rPr>
                <w:rFonts w:asciiTheme="minorHAnsi" w:hAnsiTheme="minorHAnsi"/>
                <w:bCs/>
                <w:iCs/>
              </w:rPr>
              <w:t>P</w:t>
            </w:r>
          </w:p>
        </w:tc>
        <w:tc>
          <w:tcPr>
            <w:tcW w:w="354" w:type="pct"/>
          </w:tcPr>
          <w:p w14:paraId="7A7502AC"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74AD77F5" w14:textId="75F470F3" w:rsidR="00407EE7" w:rsidRPr="0062490A" w:rsidRDefault="00407EE7" w:rsidP="00407EE7">
            <w:pPr>
              <w:jc w:val="center"/>
              <w:rPr>
                <w:rFonts w:asciiTheme="minorHAnsi" w:hAnsiTheme="minorHAnsi"/>
                <w:bCs/>
                <w:iCs/>
              </w:rPr>
            </w:pPr>
            <w:r w:rsidRPr="0039676A">
              <w:rPr>
                <w:rFonts w:asciiTheme="minorHAnsi" w:hAnsiTheme="minorHAnsi"/>
                <w:bCs/>
                <w:iCs/>
              </w:rPr>
              <w:t>(VC)</w:t>
            </w:r>
          </w:p>
        </w:tc>
        <w:tc>
          <w:tcPr>
            <w:tcW w:w="303" w:type="pct"/>
          </w:tcPr>
          <w:p w14:paraId="3D9E0CD8"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w:t>
            </w:r>
          </w:p>
          <w:p w14:paraId="3DDFEB77" w14:textId="735F89F7" w:rsidR="00407EE7" w:rsidRPr="0062490A" w:rsidRDefault="00407EE7" w:rsidP="00407EE7">
            <w:pPr>
              <w:jc w:val="center"/>
              <w:rPr>
                <w:rFonts w:asciiTheme="minorHAnsi" w:hAnsiTheme="minorHAnsi"/>
                <w:b/>
                <w:bCs/>
                <w:i/>
                <w:iCs/>
                <w:color w:val="FF0000"/>
              </w:rPr>
            </w:pPr>
            <w:r w:rsidRPr="0039676A">
              <w:rPr>
                <w:rFonts w:asciiTheme="minorHAnsi" w:hAnsiTheme="minorHAnsi"/>
                <w:bCs/>
                <w:iCs/>
              </w:rPr>
              <w:t>(VC)</w:t>
            </w:r>
          </w:p>
        </w:tc>
        <w:tc>
          <w:tcPr>
            <w:tcW w:w="344" w:type="pct"/>
          </w:tcPr>
          <w:p w14:paraId="5258F8A4" w14:textId="333CBE38" w:rsidR="00407EE7" w:rsidRPr="0062490A" w:rsidRDefault="00407EE7" w:rsidP="00407EE7">
            <w:pPr>
              <w:jc w:val="center"/>
              <w:rPr>
                <w:rFonts w:asciiTheme="minorHAnsi" w:hAnsiTheme="minorHAnsi"/>
                <w:b/>
                <w:iCs/>
                <w:color w:val="FF0000"/>
              </w:rPr>
            </w:pPr>
            <w:r>
              <w:rPr>
                <w:rFonts w:asciiTheme="minorHAnsi" w:hAnsiTheme="minorHAnsi"/>
                <w:bCs/>
                <w:iCs/>
              </w:rPr>
              <w:t>A</w:t>
            </w:r>
          </w:p>
        </w:tc>
        <w:tc>
          <w:tcPr>
            <w:tcW w:w="345" w:type="pct"/>
          </w:tcPr>
          <w:p w14:paraId="3DF57C0E" w14:textId="77777777" w:rsidR="00A713F3" w:rsidRPr="0039676A" w:rsidRDefault="00A713F3" w:rsidP="00A713F3">
            <w:pPr>
              <w:jc w:val="center"/>
              <w:rPr>
                <w:rFonts w:asciiTheme="minorHAnsi" w:hAnsiTheme="minorHAnsi"/>
                <w:bCs/>
                <w:iCs/>
              </w:rPr>
            </w:pPr>
            <w:r w:rsidRPr="0039676A">
              <w:rPr>
                <w:rFonts w:asciiTheme="minorHAnsi" w:hAnsiTheme="minorHAnsi"/>
                <w:bCs/>
                <w:iCs/>
              </w:rPr>
              <w:t>P(A)</w:t>
            </w:r>
          </w:p>
          <w:p w14:paraId="517AA3B0" w14:textId="70FC6C55" w:rsidR="00407EE7" w:rsidRPr="0062490A" w:rsidRDefault="008C450A" w:rsidP="00407EE7">
            <w:pPr>
              <w:jc w:val="center"/>
              <w:rPr>
                <w:rFonts w:asciiTheme="minorHAnsi" w:hAnsiTheme="minorHAnsi"/>
                <w:bCs/>
                <w:iCs/>
              </w:rPr>
            </w:pPr>
            <w:r>
              <w:rPr>
                <w:rFonts w:asciiTheme="minorHAnsi" w:hAnsiTheme="minorHAnsi"/>
                <w:bCs/>
                <w:iCs/>
              </w:rPr>
              <w:t>(VC)</w:t>
            </w:r>
          </w:p>
        </w:tc>
      </w:tr>
      <w:tr w:rsidR="00407EE7" w:rsidRPr="0062490A" w14:paraId="5EA6C476" w14:textId="17E9FF63" w:rsidTr="00CB0A07">
        <w:tc>
          <w:tcPr>
            <w:tcW w:w="1034" w:type="pct"/>
            <w:shd w:val="clear" w:color="auto" w:fill="FFFFFF" w:themeFill="background1"/>
          </w:tcPr>
          <w:p w14:paraId="63E79646" w14:textId="77777777" w:rsidR="00407EE7" w:rsidRPr="0062490A" w:rsidRDefault="00407EE7" w:rsidP="00407EE7">
            <w:pPr>
              <w:rPr>
                <w:rFonts w:asciiTheme="minorHAnsi" w:hAnsiTheme="minorHAnsi"/>
              </w:rPr>
            </w:pPr>
            <w:r w:rsidRPr="0062490A">
              <w:rPr>
                <w:rFonts w:asciiTheme="minorHAnsi" w:hAnsiTheme="minorHAnsi"/>
              </w:rPr>
              <w:t xml:space="preserve">E. Smith, Monterey </w:t>
            </w:r>
          </w:p>
          <w:p w14:paraId="467CF7F6" w14:textId="0E7283CC" w:rsidR="00407EE7" w:rsidRPr="0062490A" w:rsidRDefault="00407EE7" w:rsidP="00407EE7">
            <w:pPr>
              <w:rPr>
                <w:rFonts w:asciiTheme="minorHAnsi" w:hAnsiTheme="minorHAnsi"/>
              </w:rPr>
            </w:pPr>
            <w:r w:rsidRPr="0062490A">
              <w:rPr>
                <w:rFonts w:asciiTheme="minorHAnsi" w:hAnsiTheme="minorHAnsi"/>
              </w:rPr>
              <w:t>(K. Barber, M. Garcia, A. Renny)</w:t>
            </w:r>
          </w:p>
        </w:tc>
        <w:tc>
          <w:tcPr>
            <w:tcW w:w="357" w:type="pct"/>
          </w:tcPr>
          <w:p w14:paraId="4020746D" w14:textId="3C5A3CFD" w:rsidR="00407EE7" w:rsidRPr="0062490A" w:rsidRDefault="00407EE7" w:rsidP="00407EE7">
            <w:pPr>
              <w:jc w:val="center"/>
              <w:rPr>
                <w:rFonts w:asciiTheme="minorHAnsi" w:hAnsiTheme="minorHAnsi"/>
                <w:bCs/>
                <w:iCs/>
              </w:rPr>
            </w:pPr>
            <w:r w:rsidRPr="0062490A">
              <w:rPr>
                <w:rFonts w:asciiTheme="minorHAnsi" w:hAnsiTheme="minorHAnsi"/>
              </w:rPr>
              <w:t>P</w:t>
            </w:r>
          </w:p>
        </w:tc>
        <w:tc>
          <w:tcPr>
            <w:tcW w:w="317" w:type="pct"/>
          </w:tcPr>
          <w:p w14:paraId="381F5BD4" w14:textId="6CE29D29" w:rsidR="00407EE7" w:rsidRPr="0062490A" w:rsidRDefault="00407EE7" w:rsidP="00407EE7">
            <w:pPr>
              <w:jc w:val="center"/>
              <w:rPr>
                <w:rFonts w:asciiTheme="minorHAnsi" w:hAnsiTheme="minorHAnsi"/>
                <w:b/>
                <w:bCs/>
                <w:i/>
                <w:iCs/>
                <w:color w:val="FF0000"/>
              </w:rPr>
            </w:pPr>
            <w:r w:rsidRPr="0062490A">
              <w:rPr>
                <w:rFonts w:asciiTheme="minorHAnsi" w:hAnsiTheme="minorHAnsi"/>
                <w:bCs/>
                <w:iCs/>
              </w:rPr>
              <w:t>A</w:t>
            </w:r>
          </w:p>
        </w:tc>
        <w:tc>
          <w:tcPr>
            <w:tcW w:w="318" w:type="pct"/>
          </w:tcPr>
          <w:p w14:paraId="2612B2E0" w14:textId="4CB41346"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14" w:type="pct"/>
          </w:tcPr>
          <w:p w14:paraId="36651391" w14:textId="33543521" w:rsidR="00407EE7" w:rsidRPr="0062490A" w:rsidRDefault="00407EE7" w:rsidP="00407EE7">
            <w:pPr>
              <w:jc w:val="center"/>
              <w:rPr>
                <w:rFonts w:asciiTheme="minorHAnsi" w:hAnsiTheme="minorHAnsi"/>
                <w:b/>
                <w:bCs/>
                <w:i/>
                <w:iCs/>
                <w:color w:val="FF0000"/>
              </w:rPr>
            </w:pPr>
            <w:r w:rsidRPr="0062490A">
              <w:rPr>
                <w:rFonts w:asciiTheme="minorHAnsi" w:hAnsiTheme="minorHAnsi"/>
                <w:b/>
                <w:iCs/>
                <w:color w:val="FF0000"/>
              </w:rPr>
              <w:t>L</w:t>
            </w:r>
          </w:p>
        </w:tc>
        <w:tc>
          <w:tcPr>
            <w:tcW w:w="327" w:type="pct"/>
          </w:tcPr>
          <w:p w14:paraId="5EAC737F" w14:textId="4086FE84"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43" w:type="pct"/>
          </w:tcPr>
          <w:p w14:paraId="18D7B677" w14:textId="15DEEB64"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28" w:type="pct"/>
          </w:tcPr>
          <w:p w14:paraId="267FB937" w14:textId="23F92236" w:rsidR="00407EE7" w:rsidRPr="0062490A" w:rsidRDefault="00407EE7" w:rsidP="00407EE7">
            <w:pPr>
              <w:jc w:val="center"/>
              <w:rPr>
                <w:rFonts w:asciiTheme="minorHAnsi" w:hAnsiTheme="minorHAnsi"/>
                <w:b/>
                <w:bCs/>
                <w:i/>
                <w:iCs/>
                <w:color w:val="FF0000"/>
              </w:rPr>
            </w:pPr>
            <w:r w:rsidRPr="0062490A">
              <w:rPr>
                <w:rFonts w:asciiTheme="minorHAnsi" w:hAnsiTheme="minorHAnsi"/>
                <w:b/>
                <w:iCs/>
                <w:color w:val="FF0000"/>
              </w:rPr>
              <w:t>I</w:t>
            </w:r>
          </w:p>
        </w:tc>
        <w:tc>
          <w:tcPr>
            <w:tcW w:w="316" w:type="pct"/>
          </w:tcPr>
          <w:p w14:paraId="0CF13F7C" w14:textId="27A24504" w:rsidR="00407EE7" w:rsidRPr="0062490A" w:rsidRDefault="00407EE7" w:rsidP="00407EE7">
            <w:pPr>
              <w:jc w:val="center"/>
              <w:rPr>
                <w:rFonts w:asciiTheme="minorHAnsi" w:hAnsiTheme="minorHAnsi"/>
                <w:bCs/>
                <w:iCs/>
              </w:rPr>
            </w:pPr>
            <w:r>
              <w:rPr>
                <w:rFonts w:asciiTheme="minorHAnsi" w:hAnsiTheme="minorHAnsi"/>
                <w:bCs/>
                <w:iCs/>
              </w:rPr>
              <w:t>P</w:t>
            </w:r>
          </w:p>
        </w:tc>
        <w:tc>
          <w:tcPr>
            <w:tcW w:w="354" w:type="pct"/>
          </w:tcPr>
          <w:p w14:paraId="1E1D3CFC" w14:textId="173E644D" w:rsidR="00407EE7" w:rsidRPr="0062490A" w:rsidRDefault="00407EE7" w:rsidP="00407EE7">
            <w:pPr>
              <w:jc w:val="center"/>
              <w:rPr>
                <w:rFonts w:asciiTheme="minorHAnsi" w:hAnsiTheme="minorHAnsi"/>
                <w:bCs/>
                <w:iCs/>
              </w:rPr>
            </w:pPr>
            <w:r>
              <w:rPr>
                <w:rFonts w:asciiTheme="minorHAnsi" w:hAnsiTheme="minorHAnsi"/>
                <w:bCs/>
                <w:iCs/>
              </w:rPr>
              <w:t>P</w:t>
            </w:r>
          </w:p>
        </w:tc>
        <w:tc>
          <w:tcPr>
            <w:tcW w:w="303" w:type="pct"/>
          </w:tcPr>
          <w:p w14:paraId="62B94738" w14:textId="4F9A9A24" w:rsidR="00407EE7" w:rsidRPr="0062490A" w:rsidRDefault="00407EE7" w:rsidP="00407EE7">
            <w:pPr>
              <w:jc w:val="center"/>
              <w:rPr>
                <w:rFonts w:asciiTheme="minorHAnsi" w:hAnsiTheme="minorHAnsi"/>
                <w:b/>
                <w:bCs/>
                <w:i/>
                <w:iCs/>
                <w:color w:val="FF0000"/>
              </w:rPr>
            </w:pPr>
            <w:r>
              <w:rPr>
                <w:rFonts w:asciiTheme="minorHAnsi" w:hAnsiTheme="minorHAnsi"/>
                <w:bCs/>
                <w:iCs/>
              </w:rPr>
              <w:t>P</w:t>
            </w:r>
          </w:p>
        </w:tc>
        <w:tc>
          <w:tcPr>
            <w:tcW w:w="344" w:type="pct"/>
          </w:tcPr>
          <w:p w14:paraId="78EE079B" w14:textId="79182B72" w:rsidR="00407EE7" w:rsidRPr="0062490A" w:rsidRDefault="00407EE7" w:rsidP="00407EE7">
            <w:pPr>
              <w:jc w:val="center"/>
              <w:rPr>
                <w:rFonts w:asciiTheme="minorHAnsi" w:hAnsiTheme="minorHAnsi"/>
                <w:b/>
                <w:iCs/>
                <w:color w:val="FF0000"/>
              </w:rPr>
            </w:pPr>
            <w:r>
              <w:rPr>
                <w:rFonts w:asciiTheme="minorHAnsi" w:hAnsiTheme="minorHAnsi"/>
                <w:bCs/>
                <w:iCs/>
              </w:rPr>
              <w:t>A</w:t>
            </w:r>
          </w:p>
        </w:tc>
        <w:tc>
          <w:tcPr>
            <w:tcW w:w="345" w:type="pct"/>
          </w:tcPr>
          <w:p w14:paraId="06F72BB2" w14:textId="647CA7F1" w:rsidR="00407EE7" w:rsidRPr="0062490A" w:rsidRDefault="00933B12" w:rsidP="00407EE7">
            <w:pPr>
              <w:jc w:val="center"/>
              <w:rPr>
                <w:rFonts w:asciiTheme="minorHAnsi" w:hAnsiTheme="minorHAnsi"/>
                <w:bCs/>
                <w:iCs/>
              </w:rPr>
            </w:pPr>
            <w:r>
              <w:rPr>
                <w:rFonts w:asciiTheme="minorHAnsi" w:hAnsiTheme="minorHAnsi"/>
                <w:bCs/>
                <w:iCs/>
              </w:rPr>
              <w:t>P</w:t>
            </w:r>
          </w:p>
        </w:tc>
      </w:tr>
      <w:tr w:rsidR="00407EE7" w:rsidRPr="0062490A" w14:paraId="2369DA72" w14:textId="5FE13FC7" w:rsidTr="00CB0A07">
        <w:tc>
          <w:tcPr>
            <w:tcW w:w="1034" w:type="pct"/>
            <w:shd w:val="clear" w:color="auto" w:fill="FFFFFF" w:themeFill="background1"/>
          </w:tcPr>
          <w:p w14:paraId="3ECBC626" w14:textId="0A841FA0" w:rsidR="00407EE7" w:rsidRPr="0062490A" w:rsidRDefault="00933B12" w:rsidP="00407EE7">
            <w:pPr>
              <w:rPr>
                <w:rFonts w:asciiTheme="minorHAnsi" w:hAnsiTheme="minorHAnsi"/>
                <w:lang w:val="es-ES"/>
              </w:rPr>
            </w:pPr>
            <w:r>
              <w:rPr>
                <w:rFonts w:asciiTheme="minorHAnsi" w:hAnsiTheme="minorHAnsi"/>
                <w:lang w:val="es-ES"/>
              </w:rPr>
              <w:t>D. Donohue</w:t>
            </w:r>
            <w:r w:rsidR="00407EE7" w:rsidRPr="0062490A">
              <w:rPr>
                <w:rFonts w:asciiTheme="minorHAnsi" w:hAnsiTheme="minorHAnsi"/>
                <w:lang w:val="es-ES"/>
              </w:rPr>
              <w:t>, Salinas,</w:t>
            </w:r>
          </w:p>
          <w:p w14:paraId="2A7D6D22" w14:textId="01B4AF98" w:rsidR="00407EE7" w:rsidRPr="0062490A" w:rsidRDefault="00407EE7" w:rsidP="00407EE7">
            <w:pPr>
              <w:rPr>
                <w:rFonts w:asciiTheme="minorHAnsi" w:hAnsiTheme="minorHAnsi"/>
                <w:lang w:val="es-ES"/>
              </w:rPr>
            </w:pPr>
            <w:r w:rsidRPr="0062490A">
              <w:rPr>
                <w:rFonts w:asciiTheme="minorHAnsi" w:hAnsiTheme="minorHAnsi"/>
                <w:lang w:val="es-ES"/>
              </w:rPr>
              <w:t>(</w:t>
            </w:r>
            <w:r>
              <w:rPr>
                <w:rFonts w:asciiTheme="minorHAnsi" w:hAnsiTheme="minorHAnsi"/>
                <w:lang w:val="es-ES"/>
              </w:rPr>
              <w:t>M</w:t>
            </w:r>
            <w:r w:rsidRPr="0062490A">
              <w:rPr>
                <w:rFonts w:asciiTheme="minorHAnsi" w:hAnsiTheme="minorHAnsi"/>
                <w:lang w:val="es-ES"/>
              </w:rPr>
              <w:t xml:space="preserve">. </w:t>
            </w:r>
            <w:r w:rsidRPr="00CE4EAA">
              <w:rPr>
                <w:rFonts w:asciiTheme="minorHAnsi" w:hAnsiTheme="minorHAnsi"/>
                <w:lang w:val="es-ES"/>
              </w:rPr>
              <w:t>D'Arrigo</w:t>
            </w:r>
            <w:r w:rsidRPr="0062490A">
              <w:rPr>
                <w:rFonts w:asciiTheme="minorHAnsi" w:hAnsiTheme="minorHAnsi"/>
                <w:lang w:val="es-ES"/>
              </w:rPr>
              <w:t>)</w:t>
            </w:r>
          </w:p>
        </w:tc>
        <w:tc>
          <w:tcPr>
            <w:tcW w:w="357" w:type="pct"/>
          </w:tcPr>
          <w:p w14:paraId="6053CCAF" w14:textId="2F47A27C" w:rsidR="00407EE7" w:rsidRPr="000F538A" w:rsidRDefault="00407EE7" w:rsidP="00407EE7">
            <w:pPr>
              <w:jc w:val="center"/>
              <w:rPr>
                <w:rFonts w:asciiTheme="minorHAnsi" w:hAnsiTheme="minorHAnsi"/>
                <w:bCs/>
                <w:iCs/>
                <w:lang w:val="es-ES"/>
              </w:rPr>
            </w:pPr>
            <w:r w:rsidRPr="0062490A">
              <w:rPr>
                <w:rFonts w:asciiTheme="minorHAnsi" w:hAnsiTheme="minorHAnsi"/>
              </w:rPr>
              <w:t>A</w:t>
            </w:r>
          </w:p>
        </w:tc>
        <w:tc>
          <w:tcPr>
            <w:tcW w:w="317" w:type="pct"/>
          </w:tcPr>
          <w:p w14:paraId="09E031F7" w14:textId="6A314271"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18" w:type="pct"/>
          </w:tcPr>
          <w:p w14:paraId="78E982C8" w14:textId="7ECEC941"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14" w:type="pct"/>
          </w:tcPr>
          <w:p w14:paraId="314B1962" w14:textId="5E0BCB81" w:rsidR="00407EE7" w:rsidRPr="0062490A" w:rsidRDefault="00407EE7" w:rsidP="00407EE7">
            <w:pPr>
              <w:jc w:val="center"/>
              <w:rPr>
                <w:rFonts w:asciiTheme="minorHAnsi" w:hAnsiTheme="minorHAnsi"/>
                <w:b/>
                <w:bCs/>
                <w:i/>
                <w:iCs/>
                <w:color w:val="FF0000"/>
              </w:rPr>
            </w:pPr>
            <w:r w:rsidRPr="0062490A">
              <w:rPr>
                <w:rFonts w:asciiTheme="minorHAnsi" w:hAnsiTheme="minorHAnsi"/>
                <w:b/>
                <w:iCs/>
                <w:color w:val="FF0000"/>
              </w:rPr>
              <w:t>E</w:t>
            </w:r>
          </w:p>
        </w:tc>
        <w:tc>
          <w:tcPr>
            <w:tcW w:w="327" w:type="pct"/>
          </w:tcPr>
          <w:p w14:paraId="29199FA4" w14:textId="058B0EAD"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43" w:type="pct"/>
          </w:tcPr>
          <w:p w14:paraId="570E24A7" w14:textId="42BEAB29"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28" w:type="pct"/>
          </w:tcPr>
          <w:p w14:paraId="54A0FED9" w14:textId="27B91318" w:rsidR="00407EE7" w:rsidRPr="0062490A" w:rsidRDefault="00407EE7" w:rsidP="00407EE7">
            <w:pPr>
              <w:jc w:val="center"/>
              <w:rPr>
                <w:rFonts w:asciiTheme="minorHAnsi" w:hAnsiTheme="minorHAnsi"/>
                <w:bCs/>
                <w:iCs/>
              </w:rPr>
            </w:pPr>
            <w:r w:rsidRPr="0062490A">
              <w:rPr>
                <w:rFonts w:asciiTheme="minorHAnsi" w:hAnsiTheme="minorHAnsi"/>
                <w:b/>
                <w:iCs/>
                <w:color w:val="FF0000"/>
              </w:rPr>
              <w:t>N</w:t>
            </w:r>
          </w:p>
        </w:tc>
        <w:tc>
          <w:tcPr>
            <w:tcW w:w="316" w:type="pct"/>
          </w:tcPr>
          <w:p w14:paraId="3F5D9F0D" w14:textId="021E5956" w:rsidR="00407EE7" w:rsidRPr="0062490A" w:rsidRDefault="00407EE7" w:rsidP="00407EE7">
            <w:pPr>
              <w:jc w:val="center"/>
              <w:rPr>
                <w:rFonts w:asciiTheme="minorHAnsi" w:hAnsiTheme="minorHAnsi"/>
                <w:bCs/>
                <w:iCs/>
              </w:rPr>
            </w:pPr>
            <w:r>
              <w:rPr>
                <w:rFonts w:asciiTheme="minorHAnsi" w:hAnsiTheme="minorHAnsi"/>
                <w:bCs/>
                <w:iCs/>
              </w:rPr>
              <w:t>P</w:t>
            </w:r>
          </w:p>
        </w:tc>
        <w:tc>
          <w:tcPr>
            <w:tcW w:w="354" w:type="pct"/>
          </w:tcPr>
          <w:p w14:paraId="05AB95DC" w14:textId="6155F502" w:rsidR="00407EE7" w:rsidRPr="0062490A" w:rsidRDefault="00407EE7" w:rsidP="00407EE7">
            <w:pPr>
              <w:jc w:val="center"/>
              <w:rPr>
                <w:rFonts w:asciiTheme="minorHAnsi" w:hAnsiTheme="minorHAnsi"/>
                <w:bCs/>
                <w:iCs/>
              </w:rPr>
            </w:pPr>
            <w:r>
              <w:rPr>
                <w:rFonts w:asciiTheme="minorHAnsi" w:hAnsiTheme="minorHAnsi"/>
                <w:bCs/>
                <w:iCs/>
              </w:rPr>
              <w:t>P</w:t>
            </w:r>
          </w:p>
        </w:tc>
        <w:tc>
          <w:tcPr>
            <w:tcW w:w="303" w:type="pct"/>
          </w:tcPr>
          <w:p w14:paraId="22A0CE20" w14:textId="39A5337B" w:rsidR="00407EE7" w:rsidRPr="0062490A" w:rsidRDefault="00407EE7" w:rsidP="00407EE7">
            <w:pPr>
              <w:jc w:val="center"/>
              <w:rPr>
                <w:rFonts w:asciiTheme="minorHAnsi" w:hAnsiTheme="minorHAnsi"/>
                <w:b/>
                <w:bCs/>
                <w:i/>
                <w:iCs/>
                <w:color w:val="FF0000"/>
              </w:rPr>
            </w:pPr>
            <w:r>
              <w:rPr>
                <w:rFonts w:asciiTheme="minorHAnsi" w:hAnsiTheme="minorHAnsi"/>
                <w:bCs/>
                <w:iCs/>
              </w:rPr>
              <w:t>P</w:t>
            </w:r>
          </w:p>
        </w:tc>
        <w:tc>
          <w:tcPr>
            <w:tcW w:w="344" w:type="pct"/>
          </w:tcPr>
          <w:p w14:paraId="0E1053C1" w14:textId="11B4D9CA" w:rsidR="00407EE7" w:rsidRPr="0062490A" w:rsidRDefault="00407EE7" w:rsidP="00407EE7">
            <w:pPr>
              <w:jc w:val="center"/>
              <w:rPr>
                <w:rFonts w:asciiTheme="minorHAnsi" w:hAnsiTheme="minorHAnsi"/>
                <w:b/>
                <w:iCs/>
                <w:color w:val="FF0000"/>
              </w:rPr>
            </w:pPr>
            <w:r>
              <w:rPr>
                <w:rFonts w:asciiTheme="minorHAnsi" w:hAnsiTheme="minorHAnsi"/>
                <w:bCs/>
                <w:iCs/>
              </w:rPr>
              <w:t>A</w:t>
            </w:r>
          </w:p>
        </w:tc>
        <w:tc>
          <w:tcPr>
            <w:tcW w:w="345" w:type="pct"/>
          </w:tcPr>
          <w:p w14:paraId="5F58A443" w14:textId="09BDE763" w:rsidR="00407EE7" w:rsidRPr="0062490A" w:rsidRDefault="00933B12" w:rsidP="00407EE7">
            <w:pPr>
              <w:jc w:val="center"/>
              <w:rPr>
                <w:rFonts w:asciiTheme="minorHAnsi" w:hAnsiTheme="minorHAnsi"/>
                <w:bCs/>
                <w:iCs/>
              </w:rPr>
            </w:pPr>
            <w:r>
              <w:rPr>
                <w:rFonts w:asciiTheme="minorHAnsi" w:hAnsiTheme="minorHAnsi"/>
                <w:bCs/>
                <w:iCs/>
              </w:rPr>
              <w:t>P</w:t>
            </w:r>
          </w:p>
        </w:tc>
      </w:tr>
      <w:tr w:rsidR="00407EE7" w:rsidRPr="0062490A" w14:paraId="082E550E" w14:textId="15D0F072" w:rsidTr="00CB0A07">
        <w:tc>
          <w:tcPr>
            <w:tcW w:w="1034" w:type="pct"/>
            <w:shd w:val="clear" w:color="auto" w:fill="FFFFFF" w:themeFill="background1"/>
          </w:tcPr>
          <w:p w14:paraId="704CCF03" w14:textId="2C251EFC" w:rsidR="00407EE7" w:rsidRPr="0062490A" w:rsidRDefault="00407EE7" w:rsidP="00407EE7">
            <w:pPr>
              <w:rPr>
                <w:rFonts w:asciiTheme="minorHAnsi" w:hAnsiTheme="minorHAnsi"/>
              </w:rPr>
            </w:pPr>
            <w:r w:rsidRPr="0062490A">
              <w:rPr>
                <w:rFonts w:asciiTheme="minorHAnsi" w:hAnsiTheme="minorHAnsi"/>
              </w:rPr>
              <w:t xml:space="preserve">M. Carbone, Sand City </w:t>
            </w:r>
          </w:p>
          <w:p w14:paraId="2EEE1E42" w14:textId="72B758D9" w:rsidR="00407EE7" w:rsidRPr="0062490A" w:rsidRDefault="00407EE7" w:rsidP="00407EE7">
            <w:pPr>
              <w:rPr>
                <w:rFonts w:asciiTheme="minorHAnsi" w:hAnsiTheme="minorHAnsi"/>
              </w:rPr>
            </w:pPr>
            <w:r w:rsidRPr="0062490A">
              <w:rPr>
                <w:rFonts w:asciiTheme="minorHAnsi" w:hAnsiTheme="minorHAnsi"/>
              </w:rPr>
              <w:t>(J. Blackwelder)</w:t>
            </w:r>
          </w:p>
        </w:tc>
        <w:tc>
          <w:tcPr>
            <w:tcW w:w="357" w:type="pct"/>
          </w:tcPr>
          <w:p w14:paraId="56D81A48" w14:textId="6213E7A2"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17" w:type="pct"/>
          </w:tcPr>
          <w:p w14:paraId="3B7521C3" w14:textId="30AA161B"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18" w:type="pct"/>
          </w:tcPr>
          <w:p w14:paraId="179D02A5" w14:textId="081EE500"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14" w:type="pct"/>
          </w:tcPr>
          <w:p w14:paraId="7D7B2E62" w14:textId="2443E6A7" w:rsidR="00407EE7" w:rsidRPr="0062490A" w:rsidRDefault="00407EE7" w:rsidP="00407EE7">
            <w:pPr>
              <w:jc w:val="center"/>
              <w:rPr>
                <w:rFonts w:asciiTheme="minorHAnsi" w:hAnsiTheme="minorHAnsi"/>
                <w:b/>
                <w:bCs/>
                <w:i/>
                <w:iCs/>
                <w:color w:val="FF0000"/>
              </w:rPr>
            </w:pPr>
            <w:r w:rsidRPr="0062490A">
              <w:rPr>
                <w:rFonts w:asciiTheme="minorHAnsi" w:hAnsiTheme="minorHAnsi"/>
                <w:b/>
                <w:iCs/>
                <w:color w:val="FF0000"/>
              </w:rPr>
              <w:t>D</w:t>
            </w:r>
          </w:p>
        </w:tc>
        <w:tc>
          <w:tcPr>
            <w:tcW w:w="327" w:type="pct"/>
          </w:tcPr>
          <w:p w14:paraId="79AF5983" w14:textId="5BF44A3E"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43" w:type="pct"/>
          </w:tcPr>
          <w:p w14:paraId="5709F6CB" w14:textId="45D1017E"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28" w:type="pct"/>
          </w:tcPr>
          <w:p w14:paraId="344D9B7E" w14:textId="7E3317DC" w:rsidR="00407EE7" w:rsidRPr="0062490A" w:rsidRDefault="00407EE7" w:rsidP="00407EE7">
            <w:pPr>
              <w:jc w:val="center"/>
              <w:rPr>
                <w:rFonts w:asciiTheme="minorHAnsi" w:hAnsiTheme="minorHAnsi"/>
                <w:bCs/>
                <w:iCs/>
              </w:rPr>
            </w:pPr>
            <w:r w:rsidRPr="0062490A">
              <w:rPr>
                <w:rFonts w:asciiTheme="minorHAnsi" w:hAnsiTheme="minorHAnsi"/>
                <w:b/>
                <w:iCs/>
                <w:color w:val="FF0000"/>
              </w:rPr>
              <w:t>G</w:t>
            </w:r>
          </w:p>
        </w:tc>
        <w:tc>
          <w:tcPr>
            <w:tcW w:w="316" w:type="pct"/>
          </w:tcPr>
          <w:p w14:paraId="20531122" w14:textId="09275201" w:rsidR="00407EE7" w:rsidRPr="0062490A" w:rsidRDefault="00407EE7" w:rsidP="00407EE7">
            <w:pPr>
              <w:jc w:val="center"/>
              <w:rPr>
                <w:rFonts w:asciiTheme="minorHAnsi" w:hAnsiTheme="minorHAnsi"/>
                <w:bCs/>
                <w:iCs/>
              </w:rPr>
            </w:pPr>
            <w:r>
              <w:rPr>
                <w:rFonts w:asciiTheme="minorHAnsi" w:hAnsiTheme="minorHAnsi"/>
                <w:bCs/>
                <w:iCs/>
              </w:rPr>
              <w:t>P</w:t>
            </w:r>
          </w:p>
        </w:tc>
        <w:tc>
          <w:tcPr>
            <w:tcW w:w="354" w:type="pct"/>
          </w:tcPr>
          <w:p w14:paraId="2DC50F75" w14:textId="4481A63D" w:rsidR="00407EE7" w:rsidRPr="0062490A" w:rsidRDefault="00407EE7" w:rsidP="00407EE7">
            <w:pPr>
              <w:jc w:val="center"/>
              <w:rPr>
                <w:rFonts w:asciiTheme="minorHAnsi" w:hAnsiTheme="minorHAnsi"/>
                <w:bCs/>
                <w:iCs/>
              </w:rPr>
            </w:pPr>
            <w:r>
              <w:rPr>
                <w:rFonts w:asciiTheme="minorHAnsi" w:hAnsiTheme="minorHAnsi"/>
                <w:bCs/>
                <w:iCs/>
              </w:rPr>
              <w:t>E</w:t>
            </w:r>
          </w:p>
        </w:tc>
        <w:tc>
          <w:tcPr>
            <w:tcW w:w="303" w:type="pct"/>
          </w:tcPr>
          <w:p w14:paraId="3CD33CA4"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w:t>
            </w:r>
          </w:p>
          <w:p w14:paraId="7BEEC7A1" w14:textId="0ECA2830" w:rsidR="00407EE7" w:rsidRPr="0062490A" w:rsidRDefault="00407EE7" w:rsidP="00407EE7">
            <w:pPr>
              <w:jc w:val="center"/>
              <w:rPr>
                <w:rFonts w:asciiTheme="minorHAnsi" w:hAnsiTheme="minorHAnsi"/>
                <w:b/>
                <w:bCs/>
                <w:i/>
                <w:iCs/>
                <w:color w:val="FF0000"/>
              </w:rPr>
            </w:pPr>
            <w:r w:rsidRPr="0039676A">
              <w:rPr>
                <w:rFonts w:asciiTheme="minorHAnsi" w:hAnsiTheme="minorHAnsi"/>
                <w:bCs/>
                <w:iCs/>
              </w:rPr>
              <w:t>(VC)</w:t>
            </w:r>
          </w:p>
        </w:tc>
        <w:tc>
          <w:tcPr>
            <w:tcW w:w="344" w:type="pct"/>
          </w:tcPr>
          <w:p w14:paraId="7C746D49"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126D5A4F" w14:textId="19917E09" w:rsidR="00407EE7" w:rsidRPr="0062490A" w:rsidRDefault="00407EE7" w:rsidP="00407EE7">
            <w:pPr>
              <w:jc w:val="center"/>
              <w:rPr>
                <w:rFonts w:asciiTheme="minorHAnsi" w:hAnsiTheme="minorHAnsi"/>
                <w:b/>
                <w:iCs/>
                <w:color w:val="FF0000"/>
              </w:rPr>
            </w:pPr>
            <w:r w:rsidRPr="0039676A">
              <w:rPr>
                <w:rFonts w:asciiTheme="minorHAnsi" w:hAnsiTheme="minorHAnsi"/>
                <w:bCs/>
                <w:iCs/>
              </w:rPr>
              <w:t>(VC)</w:t>
            </w:r>
          </w:p>
        </w:tc>
        <w:tc>
          <w:tcPr>
            <w:tcW w:w="345" w:type="pct"/>
          </w:tcPr>
          <w:p w14:paraId="0BA51585" w14:textId="55628586" w:rsidR="00407EE7" w:rsidRPr="0062490A" w:rsidRDefault="00933B12" w:rsidP="00407EE7">
            <w:pPr>
              <w:jc w:val="center"/>
              <w:rPr>
                <w:rFonts w:asciiTheme="minorHAnsi" w:hAnsiTheme="minorHAnsi"/>
                <w:bCs/>
                <w:iCs/>
              </w:rPr>
            </w:pPr>
            <w:r>
              <w:rPr>
                <w:rFonts w:asciiTheme="minorHAnsi" w:hAnsiTheme="minorHAnsi"/>
                <w:bCs/>
                <w:iCs/>
              </w:rPr>
              <w:t>E</w:t>
            </w:r>
          </w:p>
        </w:tc>
      </w:tr>
      <w:tr w:rsidR="00407EE7" w:rsidRPr="0062490A" w14:paraId="6F556BBE" w14:textId="7114E1F1" w:rsidTr="00CB0A07">
        <w:tc>
          <w:tcPr>
            <w:tcW w:w="1034" w:type="pct"/>
            <w:shd w:val="clear" w:color="auto" w:fill="FFFFFF" w:themeFill="background1"/>
          </w:tcPr>
          <w:p w14:paraId="7481B115" w14:textId="5D175A76" w:rsidR="00407EE7" w:rsidRPr="0062490A" w:rsidRDefault="00407EE7" w:rsidP="00407EE7">
            <w:pPr>
              <w:rPr>
                <w:rFonts w:asciiTheme="minorHAnsi" w:hAnsiTheme="minorHAnsi"/>
              </w:rPr>
            </w:pPr>
            <w:r w:rsidRPr="0062490A">
              <w:rPr>
                <w:rFonts w:asciiTheme="minorHAnsi" w:hAnsiTheme="minorHAnsi"/>
              </w:rPr>
              <w:t>I. Oglesby, Seaside</w:t>
            </w:r>
          </w:p>
          <w:p w14:paraId="2E7358E8" w14:textId="77777777" w:rsidR="00407EE7" w:rsidRPr="0062490A" w:rsidRDefault="00407EE7" w:rsidP="00407EE7">
            <w:pPr>
              <w:rPr>
                <w:rFonts w:asciiTheme="minorHAnsi" w:hAnsiTheme="minorHAnsi"/>
              </w:rPr>
            </w:pPr>
            <w:r w:rsidRPr="0062490A">
              <w:rPr>
                <w:rFonts w:asciiTheme="minorHAnsi" w:hAnsiTheme="minorHAnsi"/>
              </w:rPr>
              <w:t>(D. Pacheco)</w:t>
            </w:r>
          </w:p>
        </w:tc>
        <w:tc>
          <w:tcPr>
            <w:tcW w:w="357" w:type="pct"/>
          </w:tcPr>
          <w:p w14:paraId="5503B8D0" w14:textId="7D9CE420"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17" w:type="pct"/>
          </w:tcPr>
          <w:p w14:paraId="0AD5E57F" w14:textId="06E89D0F"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18" w:type="pct"/>
          </w:tcPr>
          <w:p w14:paraId="4AD1FC1F" w14:textId="24DDFEA0"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14" w:type="pct"/>
          </w:tcPr>
          <w:p w14:paraId="74C219EF" w14:textId="4D2D48F5" w:rsidR="00407EE7" w:rsidRPr="0062490A" w:rsidRDefault="00407EE7" w:rsidP="00407EE7">
            <w:pPr>
              <w:jc w:val="center"/>
              <w:rPr>
                <w:rFonts w:asciiTheme="minorHAnsi" w:hAnsiTheme="minorHAnsi"/>
                <w:b/>
                <w:bCs/>
                <w:i/>
                <w:iCs/>
                <w:color w:val="FF0000"/>
              </w:rPr>
            </w:pPr>
          </w:p>
        </w:tc>
        <w:tc>
          <w:tcPr>
            <w:tcW w:w="327" w:type="pct"/>
          </w:tcPr>
          <w:p w14:paraId="5569DC82" w14:textId="737E001C"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43" w:type="pct"/>
          </w:tcPr>
          <w:p w14:paraId="593D5CA3" w14:textId="43D73705" w:rsidR="00407EE7" w:rsidRPr="0062490A" w:rsidRDefault="00407EE7" w:rsidP="00407EE7">
            <w:pPr>
              <w:jc w:val="center"/>
              <w:rPr>
                <w:rFonts w:asciiTheme="minorHAnsi" w:hAnsiTheme="minorHAnsi"/>
                <w:bCs/>
                <w:iCs/>
              </w:rPr>
            </w:pPr>
            <w:r w:rsidRPr="0062490A">
              <w:rPr>
                <w:rFonts w:asciiTheme="minorHAnsi" w:hAnsiTheme="minorHAnsi"/>
                <w:bCs/>
                <w:iCs/>
              </w:rPr>
              <w:t>P</w:t>
            </w:r>
          </w:p>
        </w:tc>
        <w:tc>
          <w:tcPr>
            <w:tcW w:w="328" w:type="pct"/>
          </w:tcPr>
          <w:p w14:paraId="2217CB42" w14:textId="1120F128" w:rsidR="00407EE7" w:rsidRPr="0062490A" w:rsidRDefault="00407EE7" w:rsidP="00407EE7">
            <w:pPr>
              <w:jc w:val="center"/>
              <w:rPr>
                <w:rFonts w:asciiTheme="minorHAnsi" w:hAnsiTheme="minorHAnsi"/>
                <w:bCs/>
                <w:iCs/>
              </w:rPr>
            </w:pPr>
          </w:p>
        </w:tc>
        <w:tc>
          <w:tcPr>
            <w:tcW w:w="316" w:type="pct"/>
          </w:tcPr>
          <w:p w14:paraId="05DD67FD" w14:textId="3266969B" w:rsidR="00407EE7" w:rsidRPr="0062490A" w:rsidRDefault="00407EE7" w:rsidP="00407EE7">
            <w:pPr>
              <w:jc w:val="center"/>
              <w:rPr>
                <w:rFonts w:asciiTheme="minorHAnsi" w:hAnsiTheme="minorHAnsi"/>
                <w:bCs/>
                <w:iCs/>
              </w:rPr>
            </w:pPr>
            <w:r>
              <w:rPr>
                <w:rFonts w:asciiTheme="minorHAnsi" w:hAnsiTheme="minorHAnsi"/>
                <w:bCs/>
                <w:iCs/>
              </w:rPr>
              <w:t>P</w:t>
            </w:r>
          </w:p>
        </w:tc>
        <w:tc>
          <w:tcPr>
            <w:tcW w:w="354" w:type="pct"/>
          </w:tcPr>
          <w:p w14:paraId="19EB138E" w14:textId="24AC7F58" w:rsidR="00407EE7" w:rsidRPr="0062490A" w:rsidRDefault="00407EE7" w:rsidP="00407EE7">
            <w:pPr>
              <w:jc w:val="center"/>
              <w:rPr>
                <w:rFonts w:asciiTheme="minorHAnsi" w:hAnsiTheme="minorHAnsi"/>
                <w:bCs/>
                <w:iCs/>
              </w:rPr>
            </w:pPr>
            <w:r>
              <w:rPr>
                <w:rFonts w:asciiTheme="minorHAnsi" w:hAnsiTheme="minorHAnsi"/>
                <w:bCs/>
                <w:iCs/>
              </w:rPr>
              <w:t>P</w:t>
            </w:r>
          </w:p>
        </w:tc>
        <w:tc>
          <w:tcPr>
            <w:tcW w:w="303" w:type="pct"/>
          </w:tcPr>
          <w:p w14:paraId="6A59DC5D" w14:textId="089E0DF1" w:rsidR="00407EE7" w:rsidRPr="0062490A" w:rsidRDefault="00407EE7" w:rsidP="00407EE7">
            <w:pPr>
              <w:jc w:val="center"/>
              <w:rPr>
                <w:rFonts w:asciiTheme="minorHAnsi" w:hAnsiTheme="minorHAnsi"/>
                <w:b/>
                <w:bCs/>
                <w:i/>
                <w:iCs/>
                <w:color w:val="FF0000"/>
              </w:rPr>
            </w:pPr>
            <w:r>
              <w:rPr>
                <w:rFonts w:asciiTheme="minorHAnsi" w:hAnsiTheme="minorHAnsi"/>
                <w:bCs/>
                <w:iCs/>
              </w:rPr>
              <w:t>P</w:t>
            </w:r>
          </w:p>
        </w:tc>
        <w:tc>
          <w:tcPr>
            <w:tcW w:w="344" w:type="pct"/>
          </w:tcPr>
          <w:p w14:paraId="1467DB51" w14:textId="32898828" w:rsidR="00407EE7" w:rsidRPr="0062490A" w:rsidRDefault="00407EE7" w:rsidP="00407EE7">
            <w:pPr>
              <w:jc w:val="center"/>
              <w:rPr>
                <w:rFonts w:asciiTheme="minorHAnsi" w:hAnsiTheme="minorHAnsi"/>
                <w:b/>
                <w:iCs/>
                <w:color w:val="FF0000"/>
              </w:rPr>
            </w:pPr>
            <w:r>
              <w:rPr>
                <w:rFonts w:asciiTheme="minorHAnsi" w:hAnsiTheme="minorHAnsi"/>
                <w:bCs/>
                <w:iCs/>
              </w:rPr>
              <w:t>A</w:t>
            </w:r>
          </w:p>
        </w:tc>
        <w:tc>
          <w:tcPr>
            <w:tcW w:w="345" w:type="pct"/>
          </w:tcPr>
          <w:p w14:paraId="492CCA1E" w14:textId="1F579C26" w:rsidR="00407EE7" w:rsidRPr="0062490A" w:rsidRDefault="00791F3D" w:rsidP="00407EE7">
            <w:pPr>
              <w:jc w:val="center"/>
              <w:rPr>
                <w:rFonts w:asciiTheme="minorHAnsi" w:hAnsiTheme="minorHAnsi"/>
                <w:bCs/>
                <w:iCs/>
              </w:rPr>
            </w:pPr>
            <w:r>
              <w:rPr>
                <w:rFonts w:asciiTheme="minorHAnsi" w:hAnsiTheme="minorHAnsi"/>
                <w:bCs/>
                <w:iCs/>
              </w:rPr>
              <w:t>P</w:t>
            </w:r>
          </w:p>
        </w:tc>
      </w:tr>
      <w:tr w:rsidR="00407EE7" w:rsidRPr="0062490A" w14:paraId="168867FA" w14:textId="3A20263F" w:rsidTr="00CB0A07">
        <w:tc>
          <w:tcPr>
            <w:tcW w:w="1034" w:type="pct"/>
            <w:shd w:val="clear" w:color="auto" w:fill="FFFFFF" w:themeFill="background1"/>
          </w:tcPr>
          <w:p w14:paraId="04AFD45D" w14:textId="3D5041B2" w:rsidR="00407EE7" w:rsidRPr="0062490A" w:rsidRDefault="00407EE7" w:rsidP="00407EE7">
            <w:pPr>
              <w:rPr>
                <w:rFonts w:asciiTheme="minorHAnsi" w:hAnsiTheme="minorHAnsi"/>
                <w:lang w:val="es-ES"/>
              </w:rPr>
            </w:pPr>
            <w:r w:rsidRPr="0062490A">
              <w:rPr>
                <w:rFonts w:asciiTheme="minorHAnsi" w:hAnsiTheme="minorHAnsi"/>
                <w:lang w:val="es-ES"/>
              </w:rPr>
              <w:t xml:space="preserve">A. Velazquez, Soledad </w:t>
            </w:r>
          </w:p>
          <w:p w14:paraId="3B135681" w14:textId="5D3103AA" w:rsidR="00407EE7" w:rsidRPr="0062490A" w:rsidRDefault="00407EE7" w:rsidP="00407EE7">
            <w:pPr>
              <w:rPr>
                <w:rFonts w:asciiTheme="minorHAnsi" w:hAnsiTheme="minorHAnsi"/>
                <w:lang w:val="es-ES"/>
              </w:rPr>
            </w:pPr>
            <w:r w:rsidRPr="0062490A">
              <w:rPr>
                <w:rFonts w:asciiTheme="minorHAnsi" w:hAnsiTheme="minorHAnsi"/>
                <w:lang w:val="es-ES"/>
              </w:rPr>
              <w:t>(F. Ansaldo-Sanchez)</w:t>
            </w:r>
          </w:p>
        </w:tc>
        <w:tc>
          <w:tcPr>
            <w:tcW w:w="357" w:type="pct"/>
          </w:tcPr>
          <w:p w14:paraId="0D1A20EE" w14:textId="61392372" w:rsidR="00407EE7" w:rsidRPr="0062490A" w:rsidRDefault="00407EE7" w:rsidP="00407EE7">
            <w:pPr>
              <w:jc w:val="center"/>
              <w:rPr>
                <w:rFonts w:asciiTheme="minorHAnsi" w:hAnsiTheme="minorHAnsi"/>
                <w:bCs/>
                <w:iCs/>
                <w:lang w:val="es-ES"/>
              </w:rPr>
            </w:pPr>
            <w:r w:rsidRPr="0062490A">
              <w:rPr>
                <w:rFonts w:asciiTheme="minorHAnsi" w:hAnsiTheme="minorHAnsi"/>
              </w:rPr>
              <w:t>A*</w:t>
            </w:r>
          </w:p>
        </w:tc>
        <w:tc>
          <w:tcPr>
            <w:tcW w:w="317" w:type="pct"/>
          </w:tcPr>
          <w:p w14:paraId="6811C01A"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w:t>
            </w:r>
          </w:p>
          <w:p w14:paraId="3E6E1038" w14:textId="0C0390AC" w:rsidR="00407EE7" w:rsidRPr="000F538A" w:rsidRDefault="00407EE7" w:rsidP="00407EE7">
            <w:pPr>
              <w:jc w:val="center"/>
              <w:rPr>
                <w:rFonts w:asciiTheme="minorHAnsi" w:hAnsiTheme="minorHAnsi"/>
                <w:bCs/>
                <w:iCs/>
                <w:lang w:val="es-ES"/>
              </w:rPr>
            </w:pPr>
            <w:r w:rsidRPr="0062490A">
              <w:rPr>
                <w:rFonts w:asciiTheme="minorHAnsi" w:hAnsiTheme="minorHAnsi"/>
                <w:bCs/>
                <w:iCs/>
              </w:rPr>
              <w:t>(VC)</w:t>
            </w:r>
          </w:p>
        </w:tc>
        <w:tc>
          <w:tcPr>
            <w:tcW w:w="318" w:type="pct"/>
          </w:tcPr>
          <w:p w14:paraId="7FD1C72F"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w:t>
            </w:r>
          </w:p>
          <w:p w14:paraId="1F71124E" w14:textId="2DD358D3" w:rsidR="00407EE7" w:rsidRPr="0062490A" w:rsidRDefault="00407EE7" w:rsidP="00407EE7">
            <w:pPr>
              <w:jc w:val="center"/>
              <w:rPr>
                <w:rFonts w:asciiTheme="minorHAnsi" w:hAnsiTheme="minorHAnsi"/>
                <w:bCs/>
                <w:iCs/>
              </w:rPr>
            </w:pPr>
            <w:r w:rsidRPr="0062490A">
              <w:rPr>
                <w:rFonts w:asciiTheme="minorHAnsi" w:hAnsiTheme="minorHAnsi"/>
                <w:bCs/>
                <w:iCs/>
              </w:rPr>
              <w:t>(VC)</w:t>
            </w:r>
          </w:p>
        </w:tc>
        <w:tc>
          <w:tcPr>
            <w:tcW w:w="314" w:type="pct"/>
          </w:tcPr>
          <w:p w14:paraId="4FD80BA2" w14:textId="3B98760F" w:rsidR="00407EE7" w:rsidRPr="0062490A" w:rsidRDefault="00407EE7" w:rsidP="00407EE7">
            <w:pPr>
              <w:jc w:val="center"/>
              <w:rPr>
                <w:rFonts w:asciiTheme="minorHAnsi" w:hAnsiTheme="minorHAnsi"/>
                <w:b/>
                <w:bCs/>
                <w:i/>
                <w:iCs/>
              </w:rPr>
            </w:pPr>
          </w:p>
        </w:tc>
        <w:tc>
          <w:tcPr>
            <w:tcW w:w="327" w:type="pct"/>
          </w:tcPr>
          <w:p w14:paraId="2E4322C4" w14:textId="20036F25" w:rsidR="00407EE7" w:rsidRPr="0062490A" w:rsidRDefault="00407EE7" w:rsidP="00407EE7">
            <w:pPr>
              <w:jc w:val="center"/>
              <w:rPr>
                <w:rFonts w:asciiTheme="minorHAnsi" w:hAnsiTheme="minorHAnsi"/>
                <w:bCs/>
                <w:iCs/>
              </w:rPr>
            </w:pPr>
            <w:r w:rsidRPr="0062490A">
              <w:rPr>
                <w:rFonts w:asciiTheme="minorHAnsi" w:hAnsiTheme="minorHAnsi"/>
                <w:bCs/>
                <w:iCs/>
              </w:rPr>
              <w:t>P(VC)</w:t>
            </w:r>
          </w:p>
        </w:tc>
        <w:tc>
          <w:tcPr>
            <w:tcW w:w="343" w:type="pct"/>
          </w:tcPr>
          <w:p w14:paraId="609975AB" w14:textId="3ECBA5C6"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28" w:type="pct"/>
          </w:tcPr>
          <w:p w14:paraId="7A44115C" w14:textId="4DBA265D" w:rsidR="00407EE7" w:rsidRPr="0062490A" w:rsidRDefault="00407EE7" w:rsidP="00407EE7">
            <w:pPr>
              <w:jc w:val="center"/>
              <w:rPr>
                <w:rFonts w:asciiTheme="minorHAnsi" w:hAnsiTheme="minorHAnsi"/>
                <w:bCs/>
                <w:iCs/>
              </w:rPr>
            </w:pPr>
          </w:p>
        </w:tc>
        <w:tc>
          <w:tcPr>
            <w:tcW w:w="316" w:type="pct"/>
          </w:tcPr>
          <w:p w14:paraId="205AFA5F" w14:textId="25A373C6" w:rsidR="00407EE7" w:rsidRPr="0062490A" w:rsidRDefault="00407EE7" w:rsidP="00407EE7">
            <w:pPr>
              <w:jc w:val="center"/>
              <w:rPr>
                <w:rFonts w:asciiTheme="minorHAnsi" w:hAnsiTheme="minorHAnsi"/>
                <w:bCs/>
                <w:iCs/>
              </w:rPr>
            </w:pPr>
            <w:r>
              <w:rPr>
                <w:rFonts w:asciiTheme="minorHAnsi" w:hAnsiTheme="minorHAnsi"/>
                <w:bCs/>
                <w:iCs/>
              </w:rPr>
              <w:t>P</w:t>
            </w:r>
          </w:p>
        </w:tc>
        <w:tc>
          <w:tcPr>
            <w:tcW w:w="354" w:type="pct"/>
          </w:tcPr>
          <w:p w14:paraId="0A9D3A6A"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w:t>
            </w:r>
          </w:p>
          <w:p w14:paraId="5D43E367" w14:textId="4CD6B2EC" w:rsidR="00407EE7" w:rsidRPr="0062490A" w:rsidRDefault="00407EE7" w:rsidP="00407EE7">
            <w:pPr>
              <w:jc w:val="center"/>
              <w:rPr>
                <w:rFonts w:asciiTheme="minorHAnsi" w:hAnsiTheme="minorHAnsi"/>
                <w:bCs/>
                <w:iCs/>
              </w:rPr>
            </w:pPr>
            <w:r w:rsidRPr="0039676A">
              <w:rPr>
                <w:rFonts w:asciiTheme="minorHAnsi" w:hAnsiTheme="minorHAnsi"/>
                <w:bCs/>
                <w:iCs/>
              </w:rPr>
              <w:t>(VC)</w:t>
            </w:r>
          </w:p>
        </w:tc>
        <w:tc>
          <w:tcPr>
            <w:tcW w:w="303" w:type="pct"/>
          </w:tcPr>
          <w:p w14:paraId="1077DEE8" w14:textId="639AED56" w:rsidR="00407EE7" w:rsidRPr="0062490A" w:rsidRDefault="00407EE7" w:rsidP="00407EE7">
            <w:pPr>
              <w:jc w:val="center"/>
              <w:rPr>
                <w:rFonts w:asciiTheme="minorHAnsi" w:hAnsiTheme="minorHAnsi"/>
                <w:bCs/>
                <w:iCs/>
              </w:rPr>
            </w:pPr>
            <w:r>
              <w:rPr>
                <w:rFonts w:asciiTheme="minorHAnsi" w:hAnsiTheme="minorHAnsi"/>
                <w:bCs/>
                <w:iCs/>
              </w:rPr>
              <w:t>E</w:t>
            </w:r>
          </w:p>
        </w:tc>
        <w:tc>
          <w:tcPr>
            <w:tcW w:w="344" w:type="pct"/>
          </w:tcPr>
          <w:p w14:paraId="61AF20C1" w14:textId="498FE1C5" w:rsidR="00407EE7" w:rsidRPr="0062490A" w:rsidRDefault="00407EE7" w:rsidP="00407EE7">
            <w:pPr>
              <w:jc w:val="center"/>
              <w:rPr>
                <w:rFonts w:asciiTheme="minorHAnsi" w:hAnsiTheme="minorHAnsi"/>
                <w:bCs/>
                <w:iCs/>
              </w:rPr>
            </w:pPr>
            <w:r>
              <w:rPr>
                <w:rFonts w:asciiTheme="minorHAnsi" w:hAnsiTheme="minorHAnsi"/>
                <w:bCs/>
                <w:iCs/>
              </w:rPr>
              <w:t>A</w:t>
            </w:r>
          </w:p>
        </w:tc>
        <w:tc>
          <w:tcPr>
            <w:tcW w:w="345" w:type="pct"/>
          </w:tcPr>
          <w:p w14:paraId="2E604520" w14:textId="77777777" w:rsidR="00791F3D" w:rsidRDefault="00791F3D" w:rsidP="00791F3D">
            <w:pPr>
              <w:jc w:val="center"/>
              <w:rPr>
                <w:rFonts w:asciiTheme="minorHAnsi" w:hAnsiTheme="minorHAnsi"/>
                <w:bCs/>
                <w:iCs/>
              </w:rPr>
            </w:pPr>
            <w:r>
              <w:rPr>
                <w:rFonts w:asciiTheme="minorHAnsi" w:hAnsiTheme="minorHAnsi"/>
                <w:bCs/>
                <w:iCs/>
              </w:rPr>
              <w:t>P</w:t>
            </w:r>
          </w:p>
          <w:p w14:paraId="7E68198C" w14:textId="3E4896FF" w:rsidR="00407EE7" w:rsidRPr="0062490A" w:rsidRDefault="00791F3D" w:rsidP="00791F3D">
            <w:pPr>
              <w:jc w:val="center"/>
              <w:rPr>
                <w:rFonts w:asciiTheme="minorHAnsi" w:hAnsiTheme="minorHAnsi"/>
                <w:bCs/>
                <w:iCs/>
              </w:rPr>
            </w:pPr>
            <w:r>
              <w:rPr>
                <w:rFonts w:asciiTheme="minorHAnsi" w:hAnsiTheme="minorHAnsi"/>
                <w:bCs/>
                <w:iCs/>
              </w:rPr>
              <w:t>(VC)</w:t>
            </w:r>
          </w:p>
        </w:tc>
      </w:tr>
      <w:tr w:rsidR="00407EE7" w:rsidRPr="0062490A" w14:paraId="29229FC6" w14:textId="07CF233F" w:rsidTr="00CB0A07">
        <w:tc>
          <w:tcPr>
            <w:tcW w:w="1034" w:type="pct"/>
          </w:tcPr>
          <w:p w14:paraId="1846F5E2" w14:textId="77777777" w:rsidR="00407EE7" w:rsidRPr="0062490A" w:rsidRDefault="00407EE7" w:rsidP="00407EE7">
            <w:pPr>
              <w:rPr>
                <w:rFonts w:asciiTheme="minorHAnsi" w:hAnsiTheme="minorHAnsi"/>
              </w:rPr>
            </w:pPr>
            <w:r w:rsidRPr="0062490A">
              <w:rPr>
                <w:rFonts w:asciiTheme="minorHAnsi" w:hAnsiTheme="minorHAnsi"/>
              </w:rPr>
              <w:t>M. Twomey, AMBAG (</w:t>
            </w:r>
            <w:r w:rsidRPr="00D85DD2">
              <w:rPr>
                <w:rFonts w:asciiTheme="minorHAnsi" w:hAnsiTheme="minorHAnsi"/>
                <w:strike/>
              </w:rPr>
              <w:t>H. Adamson</w:t>
            </w:r>
            <w:r w:rsidRPr="0062490A">
              <w:rPr>
                <w:rFonts w:asciiTheme="minorHAnsi" w:hAnsiTheme="minorHAnsi"/>
                <w:strike/>
              </w:rPr>
              <w:t>,</w:t>
            </w:r>
            <w:r w:rsidRPr="0062490A">
              <w:rPr>
                <w:rFonts w:asciiTheme="minorHAnsi" w:hAnsiTheme="minorHAnsi"/>
              </w:rPr>
              <w:t xml:space="preserve"> </w:t>
            </w:r>
          </w:p>
          <w:p w14:paraId="3C02E943" w14:textId="28F34912" w:rsidR="00407EE7" w:rsidRPr="0062490A" w:rsidRDefault="00407EE7" w:rsidP="00407EE7">
            <w:pPr>
              <w:rPr>
                <w:rFonts w:asciiTheme="minorHAnsi" w:hAnsiTheme="minorHAnsi"/>
              </w:rPr>
            </w:pPr>
            <w:r w:rsidRPr="00D85DD2">
              <w:rPr>
                <w:rFonts w:asciiTheme="minorHAnsi" w:hAnsiTheme="minorHAnsi"/>
              </w:rPr>
              <w:t>P. Hierling</w:t>
            </w:r>
            <w:r w:rsidRPr="0062490A">
              <w:rPr>
                <w:rFonts w:asciiTheme="minorHAnsi" w:hAnsiTheme="minorHAnsi"/>
              </w:rPr>
              <w:t>)</w:t>
            </w:r>
          </w:p>
        </w:tc>
        <w:tc>
          <w:tcPr>
            <w:tcW w:w="357" w:type="pct"/>
          </w:tcPr>
          <w:p w14:paraId="2FD52121"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A)</w:t>
            </w:r>
          </w:p>
          <w:p w14:paraId="701DC2D3" w14:textId="1E64AB4F" w:rsidR="00407EE7" w:rsidRPr="0062490A" w:rsidRDefault="00407EE7" w:rsidP="00407EE7">
            <w:pPr>
              <w:jc w:val="center"/>
              <w:rPr>
                <w:rFonts w:asciiTheme="minorHAnsi" w:hAnsiTheme="minorHAnsi"/>
                <w:bCs/>
                <w:iCs/>
              </w:rPr>
            </w:pPr>
            <w:r w:rsidRPr="0062490A">
              <w:rPr>
                <w:rFonts w:asciiTheme="minorHAnsi" w:hAnsiTheme="minorHAnsi"/>
                <w:bCs/>
                <w:iCs/>
              </w:rPr>
              <w:t>(VC)</w:t>
            </w:r>
          </w:p>
        </w:tc>
        <w:tc>
          <w:tcPr>
            <w:tcW w:w="317" w:type="pct"/>
          </w:tcPr>
          <w:p w14:paraId="170CB1A5"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A)</w:t>
            </w:r>
          </w:p>
          <w:p w14:paraId="40C80F57" w14:textId="5D07C667" w:rsidR="00407EE7" w:rsidRPr="0062490A" w:rsidRDefault="00407EE7" w:rsidP="00407EE7">
            <w:pPr>
              <w:jc w:val="center"/>
              <w:rPr>
                <w:rFonts w:asciiTheme="minorHAnsi" w:hAnsiTheme="minorHAnsi"/>
                <w:bCs/>
                <w:iCs/>
              </w:rPr>
            </w:pPr>
            <w:r w:rsidRPr="0062490A">
              <w:rPr>
                <w:rFonts w:asciiTheme="minorHAnsi" w:hAnsiTheme="minorHAnsi"/>
                <w:bCs/>
                <w:iCs/>
              </w:rPr>
              <w:t>(VC)</w:t>
            </w:r>
          </w:p>
        </w:tc>
        <w:tc>
          <w:tcPr>
            <w:tcW w:w="318" w:type="pct"/>
          </w:tcPr>
          <w:p w14:paraId="56014BA7" w14:textId="0E5357DB"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14" w:type="pct"/>
          </w:tcPr>
          <w:p w14:paraId="0AC037B6" w14:textId="1A0D080D" w:rsidR="00407EE7" w:rsidRPr="0062490A" w:rsidRDefault="00407EE7" w:rsidP="00407EE7">
            <w:pPr>
              <w:jc w:val="center"/>
              <w:rPr>
                <w:rFonts w:asciiTheme="minorHAnsi" w:hAnsiTheme="minorHAnsi"/>
                <w:bCs/>
                <w:iCs/>
              </w:rPr>
            </w:pPr>
          </w:p>
        </w:tc>
        <w:tc>
          <w:tcPr>
            <w:tcW w:w="327" w:type="pct"/>
          </w:tcPr>
          <w:p w14:paraId="2E5E1865"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A)</w:t>
            </w:r>
          </w:p>
          <w:p w14:paraId="0B260621" w14:textId="6ADA9821" w:rsidR="00407EE7" w:rsidRPr="0062490A" w:rsidRDefault="00407EE7" w:rsidP="00407EE7">
            <w:pPr>
              <w:jc w:val="center"/>
              <w:rPr>
                <w:rFonts w:asciiTheme="minorHAnsi" w:hAnsiTheme="minorHAnsi"/>
                <w:bCs/>
                <w:iCs/>
              </w:rPr>
            </w:pPr>
            <w:r w:rsidRPr="0062490A">
              <w:rPr>
                <w:rFonts w:asciiTheme="minorHAnsi" w:hAnsiTheme="minorHAnsi"/>
                <w:bCs/>
                <w:iCs/>
              </w:rPr>
              <w:t>(VC)</w:t>
            </w:r>
          </w:p>
        </w:tc>
        <w:tc>
          <w:tcPr>
            <w:tcW w:w="343" w:type="pct"/>
          </w:tcPr>
          <w:p w14:paraId="5F0B2817"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A)</w:t>
            </w:r>
          </w:p>
          <w:p w14:paraId="4CC5DEA1" w14:textId="4A0DEF2B" w:rsidR="00407EE7" w:rsidRPr="0062490A" w:rsidRDefault="00407EE7" w:rsidP="00407EE7">
            <w:pPr>
              <w:jc w:val="center"/>
              <w:rPr>
                <w:rFonts w:asciiTheme="minorHAnsi" w:hAnsiTheme="minorHAnsi"/>
                <w:bCs/>
                <w:iCs/>
              </w:rPr>
            </w:pPr>
            <w:r w:rsidRPr="0062490A">
              <w:rPr>
                <w:rFonts w:asciiTheme="minorHAnsi" w:hAnsiTheme="minorHAnsi"/>
                <w:bCs/>
                <w:iCs/>
              </w:rPr>
              <w:t>(VC)</w:t>
            </w:r>
          </w:p>
        </w:tc>
        <w:tc>
          <w:tcPr>
            <w:tcW w:w="328" w:type="pct"/>
          </w:tcPr>
          <w:p w14:paraId="5DFA9AA2" w14:textId="6E453F71" w:rsidR="00407EE7" w:rsidRPr="0062490A" w:rsidRDefault="00407EE7" w:rsidP="00407EE7">
            <w:pPr>
              <w:jc w:val="center"/>
              <w:rPr>
                <w:rFonts w:asciiTheme="minorHAnsi" w:hAnsiTheme="minorHAnsi"/>
                <w:bCs/>
                <w:iCs/>
              </w:rPr>
            </w:pPr>
          </w:p>
        </w:tc>
        <w:tc>
          <w:tcPr>
            <w:tcW w:w="316" w:type="pct"/>
          </w:tcPr>
          <w:p w14:paraId="720B1203" w14:textId="139D2548" w:rsidR="00407EE7" w:rsidRPr="0062490A" w:rsidRDefault="00407EE7" w:rsidP="00407EE7">
            <w:pPr>
              <w:jc w:val="center"/>
              <w:rPr>
                <w:rFonts w:asciiTheme="minorHAnsi" w:hAnsiTheme="minorHAnsi"/>
                <w:bCs/>
                <w:iCs/>
              </w:rPr>
            </w:pPr>
            <w:r>
              <w:rPr>
                <w:rFonts w:asciiTheme="minorHAnsi" w:hAnsiTheme="minorHAnsi"/>
                <w:bCs/>
                <w:iCs/>
              </w:rPr>
              <w:t>A</w:t>
            </w:r>
          </w:p>
        </w:tc>
        <w:tc>
          <w:tcPr>
            <w:tcW w:w="354" w:type="pct"/>
          </w:tcPr>
          <w:p w14:paraId="2DBF0323" w14:textId="0EABFAC6" w:rsidR="00407EE7" w:rsidRPr="0062490A" w:rsidRDefault="00407EE7" w:rsidP="00407EE7">
            <w:pPr>
              <w:jc w:val="center"/>
              <w:rPr>
                <w:rFonts w:asciiTheme="minorHAnsi" w:hAnsiTheme="minorHAnsi"/>
                <w:bCs/>
                <w:iCs/>
              </w:rPr>
            </w:pPr>
            <w:r>
              <w:rPr>
                <w:rFonts w:asciiTheme="minorHAnsi" w:hAnsiTheme="minorHAnsi"/>
                <w:bCs/>
                <w:iCs/>
              </w:rPr>
              <w:t>P(A)</w:t>
            </w:r>
          </w:p>
        </w:tc>
        <w:tc>
          <w:tcPr>
            <w:tcW w:w="303" w:type="pct"/>
          </w:tcPr>
          <w:p w14:paraId="76C03992"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13E82DE9" w14:textId="476D865B" w:rsidR="00407EE7" w:rsidRPr="0062490A" w:rsidRDefault="00407EE7" w:rsidP="00407EE7">
            <w:pPr>
              <w:jc w:val="center"/>
              <w:rPr>
                <w:rFonts w:asciiTheme="minorHAnsi" w:hAnsiTheme="minorHAnsi"/>
                <w:bCs/>
                <w:iCs/>
              </w:rPr>
            </w:pPr>
            <w:r w:rsidRPr="0039676A">
              <w:rPr>
                <w:rFonts w:asciiTheme="minorHAnsi" w:hAnsiTheme="minorHAnsi"/>
                <w:bCs/>
                <w:iCs/>
              </w:rPr>
              <w:t>(VC)</w:t>
            </w:r>
          </w:p>
        </w:tc>
        <w:tc>
          <w:tcPr>
            <w:tcW w:w="344" w:type="pct"/>
          </w:tcPr>
          <w:p w14:paraId="4FC835B0"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4D35EF1A" w14:textId="4EC0789A" w:rsidR="00407EE7" w:rsidRPr="0062490A" w:rsidRDefault="00407EE7" w:rsidP="00407EE7">
            <w:pPr>
              <w:jc w:val="center"/>
              <w:rPr>
                <w:rFonts w:asciiTheme="minorHAnsi" w:hAnsiTheme="minorHAnsi"/>
                <w:bCs/>
                <w:iCs/>
              </w:rPr>
            </w:pPr>
            <w:r w:rsidRPr="0039676A">
              <w:rPr>
                <w:rFonts w:asciiTheme="minorHAnsi" w:hAnsiTheme="minorHAnsi"/>
                <w:bCs/>
                <w:iCs/>
              </w:rPr>
              <w:t>(VC)</w:t>
            </w:r>
          </w:p>
        </w:tc>
        <w:tc>
          <w:tcPr>
            <w:tcW w:w="345" w:type="pct"/>
          </w:tcPr>
          <w:p w14:paraId="3E15F0C1" w14:textId="77777777" w:rsidR="00407EE7" w:rsidRDefault="008C450A" w:rsidP="00407EE7">
            <w:pPr>
              <w:jc w:val="center"/>
              <w:rPr>
                <w:rFonts w:asciiTheme="minorHAnsi" w:hAnsiTheme="minorHAnsi"/>
                <w:bCs/>
                <w:iCs/>
              </w:rPr>
            </w:pPr>
            <w:r>
              <w:rPr>
                <w:rFonts w:asciiTheme="minorHAnsi" w:hAnsiTheme="minorHAnsi"/>
                <w:bCs/>
                <w:iCs/>
              </w:rPr>
              <w:t>P(</w:t>
            </w:r>
            <w:r w:rsidR="00791F3D">
              <w:rPr>
                <w:rFonts w:asciiTheme="minorHAnsi" w:hAnsiTheme="minorHAnsi"/>
                <w:bCs/>
                <w:iCs/>
              </w:rPr>
              <w:t>A</w:t>
            </w:r>
            <w:r>
              <w:rPr>
                <w:rFonts w:asciiTheme="minorHAnsi" w:hAnsiTheme="minorHAnsi"/>
                <w:bCs/>
                <w:iCs/>
              </w:rPr>
              <w:t>)</w:t>
            </w:r>
          </w:p>
          <w:p w14:paraId="3087E40E" w14:textId="0B61262E" w:rsidR="008C450A" w:rsidRPr="0062490A" w:rsidRDefault="008C450A" w:rsidP="00407EE7">
            <w:pPr>
              <w:jc w:val="center"/>
              <w:rPr>
                <w:rFonts w:asciiTheme="minorHAnsi" w:hAnsiTheme="minorHAnsi"/>
                <w:bCs/>
                <w:iCs/>
              </w:rPr>
            </w:pPr>
            <w:r>
              <w:rPr>
                <w:rFonts w:asciiTheme="minorHAnsi" w:hAnsiTheme="minorHAnsi"/>
                <w:bCs/>
                <w:iCs/>
              </w:rPr>
              <w:t>(VC)</w:t>
            </w:r>
          </w:p>
        </w:tc>
      </w:tr>
      <w:tr w:rsidR="00407EE7" w:rsidRPr="0062490A" w14:paraId="59083E6C" w14:textId="147083F1" w:rsidTr="00CB0A07">
        <w:tc>
          <w:tcPr>
            <w:tcW w:w="1034" w:type="pct"/>
          </w:tcPr>
          <w:p w14:paraId="305834EA" w14:textId="5A48CAD8" w:rsidR="00407EE7" w:rsidRPr="0062490A" w:rsidRDefault="00407EE7" w:rsidP="00407EE7">
            <w:pPr>
              <w:rPr>
                <w:rFonts w:asciiTheme="minorHAnsi" w:hAnsiTheme="minorHAnsi"/>
              </w:rPr>
            </w:pPr>
            <w:r w:rsidRPr="0062490A">
              <w:rPr>
                <w:rFonts w:asciiTheme="minorHAnsi" w:hAnsiTheme="minorHAnsi"/>
              </w:rPr>
              <w:t xml:space="preserve">A. Lopez, </w:t>
            </w:r>
          </w:p>
          <w:p w14:paraId="42F2C182" w14:textId="77777777" w:rsidR="00407EE7" w:rsidRPr="0062490A" w:rsidRDefault="00407EE7" w:rsidP="00407EE7">
            <w:pPr>
              <w:rPr>
                <w:rFonts w:asciiTheme="minorHAnsi" w:hAnsiTheme="minorHAnsi"/>
              </w:rPr>
            </w:pPr>
            <w:r w:rsidRPr="0062490A">
              <w:rPr>
                <w:rFonts w:asciiTheme="minorHAnsi" w:hAnsiTheme="minorHAnsi"/>
              </w:rPr>
              <w:t>Caltrans District 5</w:t>
            </w:r>
          </w:p>
        </w:tc>
        <w:tc>
          <w:tcPr>
            <w:tcW w:w="357" w:type="pct"/>
          </w:tcPr>
          <w:p w14:paraId="0D2089B8" w14:textId="48DF99B7"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17" w:type="pct"/>
          </w:tcPr>
          <w:p w14:paraId="345009D2" w14:textId="4518DF4A" w:rsidR="00407EE7" w:rsidRPr="0062490A" w:rsidRDefault="00407EE7" w:rsidP="00407EE7">
            <w:pPr>
              <w:jc w:val="center"/>
              <w:rPr>
                <w:rFonts w:asciiTheme="minorHAnsi" w:hAnsiTheme="minorHAnsi"/>
                <w:bCs/>
                <w:iCs/>
              </w:rPr>
            </w:pPr>
            <w:r w:rsidRPr="0062490A">
              <w:rPr>
                <w:rFonts w:asciiTheme="minorHAnsi" w:hAnsiTheme="minorHAnsi"/>
                <w:bCs/>
                <w:iCs/>
              </w:rPr>
              <w:t>P(VC)</w:t>
            </w:r>
          </w:p>
        </w:tc>
        <w:tc>
          <w:tcPr>
            <w:tcW w:w="318" w:type="pct"/>
          </w:tcPr>
          <w:p w14:paraId="663B039B"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w:t>
            </w:r>
          </w:p>
          <w:p w14:paraId="7D959D0B" w14:textId="01063677" w:rsidR="00407EE7" w:rsidRPr="0062490A" w:rsidRDefault="00407EE7" w:rsidP="00407EE7">
            <w:pPr>
              <w:jc w:val="center"/>
              <w:rPr>
                <w:rFonts w:asciiTheme="minorHAnsi" w:hAnsiTheme="minorHAnsi"/>
                <w:bCs/>
                <w:iCs/>
              </w:rPr>
            </w:pPr>
            <w:r w:rsidRPr="0062490A">
              <w:rPr>
                <w:rFonts w:asciiTheme="minorHAnsi" w:hAnsiTheme="minorHAnsi"/>
                <w:bCs/>
                <w:iCs/>
              </w:rPr>
              <w:t>(VC)</w:t>
            </w:r>
          </w:p>
        </w:tc>
        <w:tc>
          <w:tcPr>
            <w:tcW w:w="314" w:type="pct"/>
          </w:tcPr>
          <w:p w14:paraId="6FB6B471" w14:textId="66A62C4D" w:rsidR="00407EE7" w:rsidRPr="0062490A" w:rsidRDefault="00407EE7" w:rsidP="00407EE7">
            <w:pPr>
              <w:jc w:val="center"/>
              <w:rPr>
                <w:rFonts w:asciiTheme="minorHAnsi" w:hAnsiTheme="minorHAnsi"/>
                <w:bCs/>
                <w:iCs/>
              </w:rPr>
            </w:pPr>
          </w:p>
        </w:tc>
        <w:tc>
          <w:tcPr>
            <w:tcW w:w="327" w:type="pct"/>
          </w:tcPr>
          <w:p w14:paraId="4F354039" w14:textId="66642EF2"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43" w:type="pct"/>
          </w:tcPr>
          <w:p w14:paraId="48ED9735" w14:textId="2C69F134" w:rsidR="00407EE7" w:rsidRPr="0062490A" w:rsidRDefault="00407EE7" w:rsidP="00407EE7">
            <w:pPr>
              <w:jc w:val="center"/>
              <w:rPr>
                <w:rFonts w:asciiTheme="minorHAnsi" w:hAnsiTheme="minorHAnsi"/>
                <w:bCs/>
                <w:iCs/>
              </w:rPr>
            </w:pPr>
            <w:r w:rsidRPr="0062490A">
              <w:rPr>
                <w:rFonts w:asciiTheme="minorHAnsi" w:hAnsiTheme="minorHAnsi"/>
                <w:bCs/>
                <w:iCs/>
              </w:rPr>
              <w:t>A</w:t>
            </w:r>
          </w:p>
        </w:tc>
        <w:tc>
          <w:tcPr>
            <w:tcW w:w="328" w:type="pct"/>
          </w:tcPr>
          <w:p w14:paraId="5DCEB78D" w14:textId="07E52426" w:rsidR="00407EE7" w:rsidRPr="0062490A" w:rsidRDefault="00407EE7" w:rsidP="00407EE7">
            <w:pPr>
              <w:jc w:val="center"/>
              <w:rPr>
                <w:rFonts w:asciiTheme="minorHAnsi" w:hAnsiTheme="minorHAnsi"/>
                <w:bCs/>
                <w:iCs/>
              </w:rPr>
            </w:pPr>
          </w:p>
        </w:tc>
        <w:tc>
          <w:tcPr>
            <w:tcW w:w="316" w:type="pct"/>
          </w:tcPr>
          <w:p w14:paraId="77571D6C" w14:textId="77777777" w:rsidR="00407EE7" w:rsidRDefault="00407EE7" w:rsidP="00407EE7">
            <w:pPr>
              <w:jc w:val="center"/>
              <w:rPr>
                <w:rFonts w:asciiTheme="minorHAnsi" w:hAnsiTheme="minorHAnsi"/>
                <w:bCs/>
                <w:iCs/>
              </w:rPr>
            </w:pPr>
            <w:r>
              <w:rPr>
                <w:rFonts w:asciiTheme="minorHAnsi" w:hAnsiTheme="minorHAnsi"/>
                <w:bCs/>
                <w:iCs/>
              </w:rPr>
              <w:t>P</w:t>
            </w:r>
          </w:p>
          <w:p w14:paraId="5E647A42" w14:textId="6410A7A7" w:rsidR="00407EE7" w:rsidRPr="0062490A" w:rsidRDefault="00407EE7" w:rsidP="00407EE7">
            <w:pPr>
              <w:jc w:val="center"/>
              <w:rPr>
                <w:rFonts w:asciiTheme="minorHAnsi" w:hAnsiTheme="minorHAnsi"/>
                <w:bCs/>
                <w:iCs/>
              </w:rPr>
            </w:pPr>
            <w:r>
              <w:rPr>
                <w:rFonts w:asciiTheme="minorHAnsi" w:hAnsiTheme="minorHAnsi"/>
                <w:bCs/>
                <w:iCs/>
              </w:rPr>
              <w:t>(VC)</w:t>
            </w:r>
          </w:p>
        </w:tc>
        <w:tc>
          <w:tcPr>
            <w:tcW w:w="354" w:type="pct"/>
          </w:tcPr>
          <w:p w14:paraId="4FB30E3E" w14:textId="6DFC8F67" w:rsidR="00407EE7" w:rsidRPr="0062490A" w:rsidRDefault="00407EE7" w:rsidP="00407EE7">
            <w:pPr>
              <w:jc w:val="center"/>
              <w:rPr>
                <w:rFonts w:asciiTheme="minorHAnsi" w:hAnsiTheme="minorHAnsi"/>
                <w:bCs/>
                <w:iCs/>
              </w:rPr>
            </w:pPr>
            <w:r>
              <w:rPr>
                <w:rFonts w:asciiTheme="minorHAnsi" w:hAnsiTheme="minorHAnsi"/>
                <w:bCs/>
                <w:iCs/>
              </w:rPr>
              <w:t>A</w:t>
            </w:r>
          </w:p>
        </w:tc>
        <w:tc>
          <w:tcPr>
            <w:tcW w:w="303" w:type="pct"/>
          </w:tcPr>
          <w:p w14:paraId="23363951" w14:textId="0D16452D" w:rsidR="00407EE7" w:rsidRPr="0062490A" w:rsidRDefault="00407EE7" w:rsidP="00407EE7">
            <w:pPr>
              <w:jc w:val="center"/>
              <w:rPr>
                <w:rFonts w:asciiTheme="minorHAnsi" w:hAnsiTheme="minorHAnsi"/>
                <w:bCs/>
                <w:iCs/>
              </w:rPr>
            </w:pPr>
            <w:r>
              <w:rPr>
                <w:rFonts w:asciiTheme="minorHAnsi" w:hAnsiTheme="minorHAnsi"/>
                <w:bCs/>
                <w:iCs/>
              </w:rPr>
              <w:t>A</w:t>
            </w:r>
          </w:p>
        </w:tc>
        <w:tc>
          <w:tcPr>
            <w:tcW w:w="344" w:type="pct"/>
          </w:tcPr>
          <w:p w14:paraId="72419544" w14:textId="2A689269" w:rsidR="00407EE7" w:rsidRPr="0062490A" w:rsidRDefault="00407EE7" w:rsidP="00407EE7">
            <w:pPr>
              <w:jc w:val="center"/>
              <w:rPr>
                <w:rFonts w:asciiTheme="minorHAnsi" w:hAnsiTheme="minorHAnsi"/>
                <w:bCs/>
                <w:iCs/>
              </w:rPr>
            </w:pPr>
            <w:r>
              <w:rPr>
                <w:rFonts w:asciiTheme="minorHAnsi" w:hAnsiTheme="minorHAnsi"/>
                <w:bCs/>
                <w:iCs/>
              </w:rPr>
              <w:t>A</w:t>
            </w:r>
          </w:p>
        </w:tc>
        <w:tc>
          <w:tcPr>
            <w:tcW w:w="345" w:type="pct"/>
          </w:tcPr>
          <w:p w14:paraId="3B82676D" w14:textId="7C4D7505" w:rsidR="00407EE7" w:rsidRPr="0062490A" w:rsidRDefault="00F575AB" w:rsidP="00407EE7">
            <w:pPr>
              <w:jc w:val="center"/>
              <w:rPr>
                <w:rFonts w:asciiTheme="minorHAnsi" w:hAnsiTheme="minorHAnsi"/>
                <w:bCs/>
                <w:iCs/>
              </w:rPr>
            </w:pPr>
            <w:r>
              <w:rPr>
                <w:rFonts w:asciiTheme="minorHAnsi" w:hAnsiTheme="minorHAnsi"/>
                <w:bCs/>
                <w:iCs/>
              </w:rPr>
              <w:t>A</w:t>
            </w:r>
          </w:p>
        </w:tc>
      </w:tr>
      <w:tr w:rsidR="00407EE7" w:rsidRPr="0039676A" w14:paraId="063035AD" w14:textId="58613A1D" w:rsidTr="00CB0A07">
        <w:tc>
          <w:tcPr>
            <w:tcW w:w="1034" w:type="pct"/>
          </w:tcPr>
          <w:p w14:paraId="2C4FA4A7" w14:textId="309BFA49" w:rsidR="00407EE7" w:rsidRPr="0062490A" w:rsidRDefault="00407EE7" w:rsidP="00407EE7">
            <w:pPr>
              <w:pStyle w:val="Header"/>
              <w:rPr>
                <w:rFonts w:asciiTheme="minorHAnsi" w:hAnsiTheme="minorHAnsi"/>
              </w:rPr>
            </w:pPr>
            <w:r w:rsidRPr="0062490A">
              <w:rPr>
                <w:rFonts w:asciiTheme="minorHAnsi" w:hAnsiTheme="minorHAnsi"/>
              </w:rPr>
              <w:t>C. Sedoryk, MST (L. Rheinheimer</w:t>
            </w:r>
            <w:r w:rsidRPr="0062490A">
              <w:rPr>
                <w:rFonts w:asciiTheme="minorHAnsi" w:hAnsiTheme="minorHAnsi"/>
                <w:strike/>
              </w:rPr>
              <w:t>/</w:t>
            </w:r>
            <w:r w:rsidRPr="0062490A">
              <w:rPr>
                <w:rFonts w:asciiTheme="minorHAnsi" w:hAnsiTheme="minorHAnsi"/>
                <w:strike/>
              </w:rPr>
              <w:br/>
              <w:t>M. Overmeyer</w:t>
            </w:r>
            <w:r w:rsidRPr="0062490A">
              <w:rPr>
                <w:rFonts w:asciiTheme="minorHAnsi" w:hAnsiTheme="minorHAnsi"/>
              </w:rPr>
              <w:t>)</w:t>
            </w:r>
          </w:p>
        </w:tc>
        <w:tc>
          <w:tcPr>
            <w:tcW w:w="357" w:type="pct"/>
          </w:tcPr>
          <w:p w14:paraId="0A510A4E" w14:textId="08C58F6E" w:rsidR="00407EE7" w:rsidRPr="0062490A" w:rsidRDefault="00407EE7" w:rsidP="00407EE7">
            <w:pPr>
              <w:jc w:val="center"/>
              <w:rPr>
                <w:rFonts w:asciiTheme="minorHAnsi" w:hAnsiTheme="minorHAnsi"/>
              </w:rPr>
            </w:pPr>
            <w:r w:rsidRPr="0062490A">
              <w:rPr>
                <w:rFonts w:asciiTheme="minorHAnsi" w:hAnsiTheme="minorHAnsi"/>
                <w:bCs/>
                <w:iCs/>
              </w:rPr>
              <w:t>A</w:t>
            </w:r>
          </w:p>
        </w:tc>
        <w:tc>
          <w:tcPr>
            <w:tcW w:w="317" w:type="pct"/>
          </w:tcPr>
          <w:p w14:paraId="6205195E" w14:textId="1E1C14CD" w:rsidR="00407EE7" w:rsidRPr="0062490A" w:rsidRDefault="00407EE7" w:rsidP="00407EE7">
            <w:pPr>
              <w:jc w:val="center"/>
              <w:rPr>
                <w:rFonts w:asciiTheme="minorHAnsi" w:hAnsiTheme="minorHAnsi"/>
              </w:rPr>
            </w:pPr>
            <w:r w:rsidRPr="0062490A">
              <w:rPr>
                <w:rFonts w:asciiTheme="minorHAnsi" w:hAnsiTheme="minorHAnsi"/>
                <w:bCs/>
                <w:iCs/>
              </w:rPr>
              <w:t>A</w:t>
            </w:r>
          </w:p>
        </w:tc>
        <w:tc>
          <w:tcPr>
            <w:tcW w:w="318" w:type="pct"/>
          </w:tcPr>
          <w:p w14:paraId="3656CBE6"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A)</w:t>
            </w:r>
          </w:p>
          <w:p w14:paraId="78AB0C7A" w14:textId="3AD8FEB6" w:rsidR="00407EE7" w:rsidRPr="0062490A" w:rsidRDefault="00407EE7" w:rsidP="00407EE7">
            <w:pPr>
              <w:jc w:val="center"/>
              <w:rPr>
                <w:rFonts w:asciiTheme="minorHAnsi" w:hAnsiTheme="minorHAnsi"/>
              </w:rPr>
            </w:pPr>
            <w:r w:rsidRPr="0062490A">
              <w:rPr>
                <w:rFonts w:asciiTheme="minorHAnsi" w:hAnsiTheme="minorHAnsi"/>
                <w:bCs/>
                <w:iCs/>
              </w:rPr>
              <w:t>(VC)</w:t>
            </w:r>
          </w:p>
        </w:tc>
        <w:tc>
          <w:tcPr>
            <w:tcW w:w="314" w:type="pct"/>
          </w:tcPr>
          <w:p w14:paraId="550AA2A6" w14:textId="57FE7261" w:rsidR="00407EE7" w:rsidRPr="0062490A" w:rsidRDefault="00407EE7" w:rsidP="00407EE7">
            <w:pPr>
              <w:jc w:val="center"/>
              <w:rPr>
                <w:rFonts w:asciiTheme="minorHAnsi" w:hAnsiTheme="minorHAnsi"/>
              </w:rPr>
            </w:pPr>
          </w:p>
        </w:tc>
        <w:tc>
          <w:tcPr>
            <w:tcW w:w="327" w:type="pct"/>
          </w:tcPr>
          <w:p w14:paraId="31B062E3" w14:textId="77777777" w:rsidR="00407EE7" w:rsidRPr="0062490A" w:rsidRDefault="00407EE7" w:rsidP="00407EE7">
            <w:pPr>
              <w:jc w:val="center"/>
              <w:rPr>
                <w:rFonts w:asciiTheme="minorHAnsi" w:hAnsiTheme="minorHAnsi"/>
                <w:bCs/>
                <w:iCs/>
              </w:rPr>
            </w:pPr>
            <w:r w:rsidRPr="0062490A">
              <w:rPr>
                <w:rFonts w:asciiTheme="minorHAnsi" w:hAnsiTheme="minorHAnsi"/>
                <w:bCs/>
                <w:iCs/>
              </w:rPr>
              <w:t>P(A)</w:t>
            </w:r>
          </w:p>
          <w:p w14:paraId="140E9DBD" w14:textId="56CE5EFA" w:rsidR="00407EE7" w:rsidRPr="0062490A" w:rsidRDefault="00407EE7" w:rsidP="00407EE7">
            <w:pPr>
              <w:jc w:val="center"/>
              <w:rPr>
                <w:rFonts w:asciiTheme="minorHAnsi" w:hAnsiTheme="minorHAnsi"/>
              </w:rPr>
            </w:pPr>
            <w:r w:rsidRPr="0062490A">
              <w:rPr>
                <w:rFonts w:asciiTheme="minorHAnsi" w:hAnsiTheme="minorHAnsi"/>
                <w:bCs/>
                <w:iCs/>
              </w:rPr>
              <w:t>(VC)</w:t>
            </w:r>
          </w:p>
        </w:tc>
        <w:tc>
          <w:tcPr>
            <w:tcW w:w="343" w:type="pct"/>
          </w:tcPr>
          <w:p w14:paraId="0FC61090" w14:textId="461E85B8" w:rsidR="00407EE7" w:rsidRPr="0062490A" w:rsidRDefault="00407EE7" w:rsidP="00407EE7">
            <w:pPr>
              <w:jc w:val="center"/>
              <w:rPr>
                <w:rFonts w:asciiTheme="minorHAnsi" w:hAnsiTheme="minorHAnsi"/>
              </w:rPr>
            </w:pPr>
            <w:r w:rsidRPr="0062490A">
              <w:rPr>
                <w:rFonts w:asciiTheme="minorHAnsi" w:hAnsiTheme="minorHAnsi"/>
                <w:bCs/>
                <w:iCs/>
              </w:rPr>
              <w:t>A</w:t>
            </w:r>
          </w:p>
        </w:tc>
        <w:tc>
          <w:tcPr>
            <w:tcW w:w="328" w:type="pct"/>
          </w:tcPr>
          <w:p w14:paraId="3C7620EE" w14:textId="2C23F5C9" w:rsidR="00407EE7" w:rsidRPr="0062490A" w:rsidRDefault="00407EE7" w:rsidP="00407EE7">
            <w:pPr>
              <w:jc w:val="center"/>
              <w:rPr>
                <w:rFonts w:asciiTheme="minorHAnsi" w:hAnsiTheme="minorHAnsi"/>
              </w:rPr>
            </w:pPr>
          </w:p>
        </w:tc>
        <w:tc>
          <w:tcPr>
            <w:tcW w:w="316" w:type="pct"/>
          </w:tcPr>
          <w:p w14:paraId="1BFCC913" w14:textId="77777777" w:rsidR="00407EE7" w:rsidRDefault="00407EE7" w:rsidP="00407EE7">
            <w:pPr>
              <w:jc w:val="center"/>
              <w:rPr>
                <w:rFonts w:asciiTheme="minorHAnsi" w:hAnsiTheme="minorHAnsi"/>
                <w:bCs/>
                <w:iCs/>
              </w:rPr>
            </w:pPr>
            <w:r>
              <w:rPr>
                <w:rFonts w:asciiTheme="minorHAnsi" w:hAnsiTheme="minorHAnsi"/>
                <w:bCs/>
                <w:iCs/>
              </w:rPr>
              <w:t>P(A)</w:t>
            </w:r>
          </w:p>
          <w:p w14:paraId="1ADA2248" w14:textId="4BBAA097" w:rsidR="00407EE7" w:rsidRPr="0062490A" w:rsidRDefault="00407EE7" w:rsidP="00407EE7">
            <w:pPr>
              <w:jc w:val="center"/>
              <w:rPr>
                <w:rFonts w:asciiTheme="minorHAnsi" w:hAnsiTheme="minorHAnsi"/>
              </w:rPr>
            </w:pPr>
            <w:r>
              <w:rPr>
                <w:rFonts w:asciiTheme="minorHAnsi" w:hAnsiTheme="minorHAnsi"/>
                <w:bCs/>
                <w:iCs/>
              </w:rPr>
              <w:t>(VC)</w:t>
            </w:r>
          </w:p>
        </w:tc>
        <w:tc>
          <w:tcPr>
            <w:tcW w:w="354" w:type="pct"/>
          </w:tcPr>
          <w:p w14:paraId="51AF8DA8"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3D61D323" w14:textId="56DA46D6" w:rsidR="00407EE7" w:rsidRPr="0062490A" w:rsidRDefault="00407EE7" w:rsidP="00407EE7">
            <w:pPr>
              <w:jc w:val="center"/>
              <w:rPr>
                <w:rFonts w:asciiTheme="minorHAnsi" w:hAnsiTheme="minorHAnsi"/>
              </w:rPr>
            </w:pPr>
            <w:r w:rsidRPr="0039676A">
              <w:rPr>
                <w:rFonts w:asciiTheme="minorHAnsi" w:hAnsiTheme="minorHAnsi"/>
                <w:bCs/>
                <w:iCs/>
              </w:rPr>
              <w:t>(VC)</w:t>
            </w:r>
          </w:p>
        </w:tc>
        <w:tc>
          <w:tcPr>
            <w:tcW w:w="303" w:type="pct"/>
          </w:tcPr>
          <w:p w14:paraId="0EDC73A9"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6CEDBB48" w14:textId="3A4DCDCC" w:rsidR="00407EE7" w:rsidRPr="0062490A" w:rsidRDefault="00407EE7" w:rsidP="00407EE7">
            <w:pPr>
              <w:jc w:val="center"/>
              <w:rPr>
                <w:rFonts w:asciiTheme="minorHAnsi" w:hAnsiTheme="minorHAnsi"/>
              </w:rPr>
            </w:pPr>
            <w:r w:rsidRPr="0039676A">
              <w:rPr>
                <w:rFonts w:asciiTheme="minorHAnsi" w:hAnsiTheme="minorHAnsi"/>
                <w:bCs/>
                <w:iCs/>
              </w:rPr>
              <w:t>(VC)</w:t>
            </w:r>
          </w:p>
        </w:tc>
        <w:tc>
          <w:tcPr>
            <w:tcW w:w="344" w:type="pct"/>
          </w:tcPr>
          <w:p w14:paraId="55DCD5D0" w14:textId="77777777" w:rsidR="00407EE7" w:rsidRPr="0039676A" w:rsidRDefault="00407EE7" w:rsidP="00407EE7">
            <w:pPr>
              <w:jc w:val="center"/>
              <w:rPr>
                <w:rFonts w:asciiTheme="minorHAnsi" w:hAnsiTheme="minorHAnsi"/>
                <w:bCs/>
                <w:iCs/>
              </w:rPr>
            </w:pPr>
            <w:r w:rsidRPr="0039676A">
              <w:rPr>
                <w:rFonts w:asciiTheme="minorHAnsi" w:hAnsiTheme="minorHAnsi"/>
                <w:bCs/>
                <w:iCs/>
              </w:rPr>
              <w:t>P(A)</w:t>
            </w:r>
          </w:p>
          <w:p w14:paraId="7736A3A0" w14:textId="14036A13" w:rsidR="00407EE7" w:rsidRPr="0062490A" w:rsidRDefault="00407EE7" w:rsidP="00407EE7">
            <w:pPr>
              <w:jc w:val="center"/>
              <w:rPr>
                <w:rFonts w:asciiTheme="minorHAnsi" w:hAnsiTheme="minorHAnsi"/>
              </w:rPr>
            </w:pPr>
            <w:r w:rsidRPr="0039676A">
              <w:rPr>
                <w:rFonts w:asciiTheme="minorHAnsi" w:hAnsiTheme="minorHAnsi"/>
                <w:bCs/>
                <w:iCs/>
              </w:rPr>
              <w:t>(VC)</w:t>
            </w:r>
          </w:p>
        </w:tc>
        <w:tc>
          <w:tcPr>
            <w:tcW w:w="345" w:type="pct"/>
          </w:tcPr>
          <w:p w14:paraId="7892B50C" w14:textId="77777777" w:rsidR="00407EE7" w:rsidRDefault="00F575AB" w:rsidP="00F575AB">
            <w:pPr>
              <w:jc w:val="center"/>
              <w:rPr>
                <w:rFonts w:asciiTheme="minorHAnsi" w:hAnsiTheme="minorHAnsi"/>
                <w:bCs/>
                <w:iCs/>
              </w:rPr>
            </w:pPr>
            <w:r>
              <w:rPr>
                <w:rFonts w:asciiTheme="minorHAnsi" w:hAnsiTheme="minorHAnsi"/>
                <w:bCs/>
                <w:iCs/>
              </w:rPr>
              <w:t>P(A)</w:t>
            </w:r>
          </w:p>
          <w:p w14:paraId="24FF5276" w14:textId="1301761C" w:rsidR="00752A8A" w:rsidRPr="0039676A" w:rsidRDefault="00752A8A" w:rsidP="00F575AB">
            <w:pPr>
              <w:jc w:val="center"/>
              <w:rPr>
                <w:rFonts w:asciiTheme="minorHAnsi" w:hAnsiTheme="minorHAnsi"/>
                <w:bCs/>
                <w:iCs/>
              </w:rPr>
            </w:pPr>
            <w:r>
              <w:rPr>
                <w:rFonts w:asciiTheme="minorHAnsi" w:hAnsiTheme="minorHAnsi"/>
                <w:bCs/>
                <w:iCs/>
              </w:rPr>
              <w:t>(VC)</w:t>
            </w:r>
          </w:p>
        </w:tc>
      </w:tr>
    </w:tbl>
    <w:p w14:paraId="74CE6B90" w14:textId="77777777" w:rsidR="000D25B4" w:rsidRPr="0039676A" w:rsidRDefault="000D25B4">
      <w:bookmarkStart w:id="0" w:name="_Toc445370669"/>
      <w:r w:rsidRPr="0039676A">
        <w:rPr>
          <w:b/>
        </w:rPr>
        <w:br w:type="page"/>
      </w:r>
    </w:p>
    <w:tbl>
      <w:tblPr>
        <w:tblW w:w="506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8"/>
        <w:gridCol w:w="662"/>
        <w:gridCol w:w="662"/>
        <w:gridCol w:w="662"/>
        <w:gridCol w:w="662"/>
        <w:gridCol w:w="663"/>
        <w:gridCol w:w="663"/>
        <w:gridCol w:w="663"/>
        <w:gridCol w:w="663"/>
        <w:gridCol w:w="663"/>
        <w:gridCol w:w="663"/>
        <w:gridCol w:w="663"/>
        <w:gridCol w:w="656"/>
      </w:tblGrid>
      <w:tr w:rsidR="00B901D8" w:rsidRPr="0039676A" w14:paraId="2A342A68" w14:textId="43BF77AC" w:rsidTr="00B7370C">
        <w:trPr>
          <w:cantSplit/>
        </w:trPr>
        <w:tc>
          <w:tcPr>
            <w:tcW w:w="1103" w:type="pct"/>
            <w:shd w:val="clear" w:color="auto" w:fill="D9D9D9" w:themeFill="background1" w:themeFillShade="D9"/>
          </w:tcPr>
          <w:bookmarkEnd w:id="0"/>
          <w:p w14:paraId="23D92D13" w14:textId="20303783" w:rsidR="00B901D8" w:rsidRPr="0039676A" w:rsidRDefault="00B901D8" w:rsidP="00B901D8">
            <w:pPr>
              <w:pStyle w:val="Heading1"/>
              <w:keepNext w:val="0"/>
              <w:rPr>
                <w:rFonts w:asciiTheme="minorHAnsi" w:hAnsiTheme="minorHAnsi"/>
                <w:bCs/>
              </w:rPr>
            </w:pPr>
            <w:r w:rsidRPr="0039676A">
              <w:rPr>
                <w:rFonts w:asciiTheme="minorHAnsi" w:hAnsiTheme="minorHAnsi"/>
                <w:bCs/>
              </w:rPr>
              <w:lastRenderedPageBreak/>
              <w:t>STAFF</w:t>
            </w:r>
          </w:p>
        </w:tc>
        <w:tc>
          <w:tcPr>
            <w:tcW w:w="325" w:type="pct"/>
            <w:shd w:val="clear" w:color="auto" w:fill="D9D9D9" w:themeFill="background1" w:themeFillShade="D9"/>
          </w:tcPr>
          <w:p w14:paraId="432D4C3E" w14:textId="77777777" w:rsidR="00B901D8" w:rsidRPr="006F44A7" w:rsidRDefault="00B901D8" w:rsidP="00B901D8">
            <w:pPr>
              <w:pStyle w:val="Heading1"/>
              <w:keepNext w:val="0"/>
              <w:jc w:val="center"/>
              <w:rPr>
                <w:rFonts w:asciiTheme="minorHAnsi" w:hAnsiTheme="minorHAnsi" w:cstheme="minorHAnsi"/>
              </w:rPr>
            </w:pPr>
            <w:r w:rsidRPr="006F44A7">
              <w:rPr>
                <w:rFonts w:asciiTheme="minorHAnsi" w:hAnsiTheme="minorHAnsi" w:cstheme="minorHAnsi"/>
              </w:rPr>
              <w:t>JAN</w:t>
            </w:r>
          </w:p>
          <w:p w14:paraId="664A0656" w14:textId="3BD2BA5E" w:rsidR="00B901D8" w:rsidRPr="006F44A7" w:rsidRDefault="00B901D8" w:rsidP="00B901D8">
            <w:pPr>
              <w:jc w:val="center"/>
              <w:rPr>
                <w:rFonts w:asciiTheme="minorHAnsi" w:hAnsiTheme="minorHAnsi" w:cstheme="minorHAnsi"/>
                <w:b/>
              </w:rPr>
            </w:pPr>
            <w:r w:rsidRPr="006F44A7">
              <w:rPr>
                <w:rFonts w:asciiTheme="minorHAnsi" w:hAnsiTheme="minorHAnsi" w:cstheme="minorHAnsi"/>
                <w:b/>
              </w:rPr>
              <w:t>25</w:t>
            </w:r>
          </w:p>
        </w:tc>
        <w:tc>
          <w:tcPr>
            <w:tcW w:w="325" w:type="pct"/>
            <w:shd w:val="clear" w:color="auto" w:fill="D9D9D9" w:themeFill="background1" w:themeFillShade="D9"/>
          </w:tcPr>
          <w:p w14:paraId="1E448BCE" w14:textId="77777777" w:rsidR="00B901D8" w:rsidRPr="006F44A7" w:rsidRDefault="00B901D8" w:rsidP="00B901D8">
            <w:pPr>
              <w:pStyle w:val="Heading1"/>
              <w:keepNext w:val="0"/>
              <w:jc w:val="center"/>
              <w:rPr>
                <w:rFonts w:asciiTheme="minorHAnsi" w:hAnsiTheme="minorHAnsi" w:cstheme="minorHAnsi"/>
              </w:rPr>
            </w:pPr>
            <w:r w:rsidRPr="006F44A7">
              <w:rPr>
                <w:rFonts w:asciiTheme="minorHAnsi" w:hAnsiTheme="minorHAnsi" w:cstheme="minorHAnsi"/>
              </w:rPr>
              <w:t>FEB</w:t>
            </w:r>
          </w:p>
          <w:p w14:paraId="40E2053C" w14:textId="46B427A4" w:rsidR="00B901D8" w:rsidRPr="006F44A7" w:rsidRDefault="00B901D8" w:rsidP="00B901D8">
            <w:pPr>
              <w:jc w:val="center"/>
              <w:rPr>
                <w:rFonts w:asciiTheme="minorHAnsi" w:hAnsiTheme="minorHAnsi" w:cstheme="minorHAnsi"/>
                <w:b/>
              </w:rPr>
            </w:pPr>
            <w:r w:rsidRPr="006F44A7">
              <w:rPr>
                <w:rFonts w:asciiTheme="minorHAnsi" w:hAnsiTheme="minorHAnsi" w:cstheme="minorHAnsi"/>
                <w:b/>
              </w:rPr>
              <w:t>25</w:t>
            </w:r>
          </w:p>
        </w:tc>
        <w:tc>
          <w:tcPr>
            <w:tcW w:w="325" w:type="pct"/>
            <w:shd w:val="clear" w:color="auto" w:fill="D9D9D9" w:themeFill="background1" w:themeFillShade="D9"/>
          </w:tcPr>
          <w:p w14:paraId="08619533" w14:textId="77777777" w:rsidR="00B901D8" w:rsidRPr="006F44A7" w:rsidRDefault="00B901D8" w:rsidP="00B901D8">
            <w:pPr>
              <w:pStyle w:val="Heading1"/>
              <w:keepNext w:val="0"/>
              <w:jc w:val="center"/>
              <w:rPr>
                <w:rFonts w:asciiTheme="minorHAnsi" w:hAnsiTheme="minorHAnsi" w:cstheme="minorHAnsi"/>
              </w:rPr>
            </w:pPr>
            <w:r w:rsidRPr="006F44A7">
              <w:rPr>
                <w:rFonts w:asciiTheme="minorHAnsi" w:hAnsiTheme="minorHAnsi" w:cstheme="minorHAnsi"/>
              </w:rPr>
              <w:t>MAR</w:t>
            </w:r>
          </w:p>
          <w:p w14:paraId="39EFA02B" w14:textId="22A5781B" w:rsidR="00B901D8" w:rsidRPr="006F44A7" w:rsidRDefault="00B901D8" w:rsidP="00B901D8">
            <w:pPr>
              <w:jc w:val="center"/>
              <w:rPr>
                <w:rFonts w:asciiTheme="minorHAnsi" w:hAnsiTheme="minorHAnsi" w:cstheme="minorHAnsi"/>
                <w:b/>
              </w:rPr>
            </w:pPr>
            <w:r w:rsidRPr="006F44A7">
              <w:rPr>
                <w:rFonts w:asciiTheme="minorHAnsi" w:hAnsiTheme="minorHAnsi" w:cstheme="minorHAnsi"/>
                <w:b/>
              </w:rPr>
              <w:t>25</w:t>
            </w:r>
          </w:p>
        </w:tc>
        <w:tc>
          <w:tcPr>
            <w:tcW w:w="325" w:type="pct"/>
            <w:shd w:val="clear" w:color="auto" w:fill="D9D9D9" w:themeFill="background1" w:themeFillShade="D9"/>
          </w:tcPr>
          <w:p w14:paraId="40FD6E96" w14:textId="77777777" w:rsidR="00B901D8" w:rsidRPr="006F44A7" w:rsidRDefault="00B901D8" w:rsidP="00B901D8">
            <w:pPr>
              <w:pStyle w:val="Heading1"/>
              <w:keepNext w:val="0"/>
              <w:jc w:val="center"/>
              <w:rPr>
                <w:rFonts w:asciiTheme="minorHAnsi" w:hAnsiTheme="minorHAnsi" w:cstheme="minorHAnsi"/>
              </w:rPr>
            </w:pPr>
            <w:r w:rsidRPr="006F44A7">
              <w:rPr>
                <w:rFonts w:asciiTheme="minorHAnsi" w:hAnsiTheme="minorHAnsi" w:cstheme="minorHAnsi"/>
              </w:rPr>
              <w:t>APR</w:t>
            </w:r>
          </w:p>
          <w:p w14:paraId="38E07580" w14:textId="558854F8" w:rsidR="00B901D8" w:rsidRPr="006F44A7" w:rsidRDefault="00B901D8" w:rsidP="00B901D8">
            <w:pPr>
              <w:jc w:val="center"/>
              <w:rPr>
                <w:rFonts w:asciiTheme="minorHAnsi" w:hAnsiTheme="minorHAnsi" w:cstheme="minorHAnsi"/>
                <w:b/>
              </w:rPr>
            </w:pPr>
            <w:r w:rsidRPr="006F44A7">
              <w:rPr>
                <w:rFonts w:asciiTheme="minorHAnsi" w:hAnsiTheme="minorHAnsi" w:cstheme="minorHAnsi"/>
                <w:b/>
              </w:rPr>
              <w:t>25</w:t>
            </w:r>
          </w:p>
        </w:tc>
        <w:tc>
          <w:tcPr>
            <w:tcW w:w="325" w:type="pct"/>
            <w:shd w:val="clear" w:color="auto" w:fill="D9D9D9" w:themeFill="background1" w:themeFillShade="D9"/>
          </w:tcPr>
          <w:p w14:paraId="6A309E2F" w14:textId="77777777" w:rsidR="00B901D8" w:rsidRPr="006F44A7" w:rsidRDefault="00B901D8" w:rsidP="00B901D8">
            <w:pPr>
              <w:pStyle w:val="Heading1"/>
              <w:keepNext w:val="0"/>
              <w:jc w:val="center"/>
              <w:rPr>
                <w:rFonts w:asciiTheme="minorHAnsi" w:hAnsiTheme="minorHAnsi" w:cstheme="minorHAnsi"/>
              </w:rPr>
            </w:pPr>
            <w:r w:rsidRPr="006F44A7">
              <w:rPr>
                <w:rFonts w:asciiTheme="minorHAnsi" w:hAnsiTheme="minorHAnsi" w:cstheme="minorHAnsi"/>
              </w:rPr>
              <w:t>MAY</w:t>
            </w:r>
          </w:p>
          <w:p w14:paraId="16088E36" w14:textId="66316716" w:rsidR="00B901D8" w:rsidRPr="006F44A7" w:rsidRDefault="00B901D8" w:rsidP="00B901D8">
            <w:pPr>
              <w:jc w:val="center"/>
              <w:rPr>
                <w:rFonts w:asciiTheme="minorHAnsi" w:hAnsiTheme="minorHAnsi" w:cstheme="minorHAnsi"/>
                <w:b/>
              </w:rPr>
            </w:pPr>
            <w:r w:rsidRPr="006F44A7">
              <w:rPr>
                <w:rFonts w:asciiTheme="minorHAnsi" w:hAnsiTheme="minorHAnsi" w:cstheme="minorHAnsi"/>
                <w:b/>
              </w:rPr>
              <w:t>25</w:t>
            </w:r>
          </w:p>
        </w:tc>
        <w:tc>
          <w:tcPr>
            <w:tcW w:w="325" w:type="pct"/>
            <w:shd w:val="clear" w:color="auto" w:fill="D9D9D9" w:themeFill="background1" w:themeFillShade="D9"/>
          </w:tcPr>
          <w:p w14:paraId="104C940E" w14:textId="77777777" w:rsidR="00B901D8" w:rsidRPr="006F44A7" w:rsidRDefault="00B901D8" w:rsidP="00B901D8">
            <w:pPr>
              <w:pStyle w:val="Heading1"/>
              <w:keepNext w:val="0"/>
              <w:jc w:val="center"/>
              <w:rPr>
                <w:rFonts w:asciiTheme="minorHAnsi" w:hAnsiTheme="minorHAnsi" w:cstheme="minorHAnsi"/>
              </w:rPr>
            </w:pPr>
            <w:r w:rsidRPr="006F44A7">
              <w:rPr>
                <w:rFonts w:asciiTheme="minorHAnsi" w:hAnsiTheme="minorHAnsi" w:cstheme="minorHAnsi"/>
              </w:rPr>
              <w:t>JUN</w:t>
            </w:r>
          </w:p>
          <w:p w14:paraId="614477DF" w14:textId="64D8A77D" w:rsidR="00B901D8" w:rsidRPr="006F44A7" w:rsidRDefault="00B901D8" w:rsidP="00B901D8">
            <w:pPr>
              <w:jc w:val="center"/>
              <w:rPr>
                <w:rFonts w:asciiTheme="minorHAnsi" w:hAnsiTheme="minorHAnsi" w:cstheme="minorHAnsi"/>
                <w:b/>
              </w:rPr>
            </w:pPr>
            <w:r w:rsidRPr="006F44A7">
              <w:rPr>
                <w:rFonts w:asciiTheme="minorHAnsi" w:hAnsiTheme="minorHAnsi" w:cstheme="minorHAnsi"/>
                <w:b/>
              </w:rPr>
              <w:t>25</w:t>
            </w:r>
          </w:p>
        </w:tc>
        <w:tc>
          <w:tcPr>
            <w:tcW w:w="325" w:type="pct"/>
            <w:shd w:val="clear" w:color="auto" w:fill="D9D9D9" w:themeFill="background1" w:themeFillShade="D9"/>
          </w:tcPr>
          <w:p w14:paraId="669E4E69" w14:textId="77777777" w:rsidR="00B901D8" w:rsidRDefault="00B901D8" w:rsidP="00B901D8">
            <w:pPr>
              <w:jc w:val="center"/>
              <w:rPr>
                <w:rFonts w:asciiTheme="minorHAnsi" w:hAnsiTheme="minorHAnsi" w:cstheme="minorHAnsi"/>
                <w:b/>
              </w:rPr>
            </w:pPr>
            <w:r>
              <w:rPr>
                <w:rFonts w:asciiTheme="minorHAnsi" w:hAnsiTheme="minorHAnsi" w:cstheme="minorHAnsi"/>
                <w:b/>
              </w:rPr>
              <w:t>JUL</w:t>
            </w:r>
          </w:p>
          <w:p w14:paraId="1AB78014" w14:textId="6232F07A" w:rsidR="00B901D8" w:rsidRPr="006F44A7" w:rsidRDefault="00B901D8" w:rsidP="00B901D8">
            <w:pPr>
              <w:jc w:val="center"/>
              <w:rPr>
                <w:rFonts w:asciiTheme="minorHAnsi" w:hAnsiTheme="minorHAnsi" w:cstheme="minorHAnsi"/>
                <w:b/>
              </w:rPr>
            </w:pPr>
            <w:r>
              <w:rPr>
                <w:rFonts w:asciiTheme="minorHAnsi" w:hAnsiTheme="minorHAnsi" w:cstheme="minorHAnsi"/>
                <w:b/>
              </w:rPr>
              <w:t>25</w:t>
            </w:r>
          </w:p>
        </w:tc>
        <w:tc>
          <w:tcPr>
            <w:tcW w:w="325" w:type="pct"/>
            <w:shd w:val="clear" w:color="auto" w:fill="D9D9D9" w:themeFill="background1" w:themeFillShade="D9"/>
          </w:tcPr>
          <w:p w14:paraId="57406C75" w14:textId="77777777" w:rsidR="00B901D8" w:rsidRDefault="00B901D8" w:rsidP="00B901D8">
            <w:pPr>
              <w:jc w:val="center"/>
              <w:rPr>
                <w:rFonts w:asciiTheme="minorHAnsi" w:hAnsiTheme="minorHAnsi" w:cstheme="minorHAnsi"/>
                <w:b/>
              </w:rPr>
            </w:pPr>
            <w:r>
              <w:rPr>
                <w:rFonts w:asciiTheme="minorHAnsi" w:hAnsiTheme="minorHAnsi" w:cstheme="minorHAnsi"/>
                <w:b/>
              </w:rPr>
              <w:t>AUG</w:t>
            </w:r>
          </w:p>
          <w:p w14:paraId="0CB93F7C" w14:textId="5D8DB32C" w:rsidR="00B901D8" w:rsidRPr="006F44A7" w:rsidRDefault="00B901D8" w:rsidP="00B901D8">
            <w:pPr>
              <w:jc w:val="center"/>
              <w:rPr>
                <w:rFonts w:asciiTheme="minorHAnsi" w:hAnsiTheme="minorHAnsi" w:cstheme="minorHAnsi"/>
                <w:b/>
              </w:rPr>
            </w:pPr>
            <w:r>
              <w:rPr>
                <w:rFonts w:asciiTheme="minorHAnsi" w:hAnsiTheme="minorHAnsi" w:cstheme="minorHAnsi"/>
                <w:b/>
              </w:rPr>
              <w:t>25</w:t>
            </w:r>
          </w:p>
        </w:tc>
        <w:tc>
          <w:tcPr>
            <w:tcW w:w="325" w:type="pct"/>
            <w:shd w:val="clear" w:color="auto" w:fill="D9D9D9" w:themeFill="background1" w:themeFillShade="D9"/>
          </w:tcPr>
          <w:p w14:paraId="201F83B1" w14:textId="77777777" w:rsidR="00B901D8" w:rsidRDefault="00B901D8" w:rsidP="00B901D8">
            <w:pPr>
              <w:jc w:val="center"/>
              <w:rPr>
                <w:rFonts w:asciiTheme="minorHAnsi" w:hAnsiTheme="minorHAnsi" w:cstheme="minorHAnsi"/>
                <w:b/>
              </w:rPr>
            </w:pPr>
            <w:r>
              <w:rPr>
                <w:rFonts w:asciiTheme="minorHAnsi" w:hAnsiTheme="minorHAnsi" w:cstheme="minorHAnsi"/>
                <w:b/>
              </w:rPr>
              <w:t>SEP</w:t>
            </w:r>
          </w:p>
          <w:p w14:paraId="39C51EB6" w14:textId="740BD592" w:rsidR="00B901D8" w:rsidRPr="006F44A7" w:rsidRDefault="00B901D8" w:rsidP="00B901D8">
            <w:pPr>
              <w:jc w:val="center"/>
              <w:rPr>
                <w:rFonts w:asciiTheme="minorHAnsi" w:hAnsiTheme="minorHAnsi" w:cstheme="minorHAnsi"/>
                <w:b/>
              </w:rPr>
            </w:pPr>
            <w:r>
              <w:rPr>
                <w:rFonts w:asciiTheme="minorHAnsi" w:hAnsiTheme="minorHAnsi" w:cstheme="minorHAnsi"/>
                <w:b/>
              </w:rPr>
              <w:t>25</w:t>
            </w:r>
          </w:p>
        </w:tc>
        <w:tc>
          <w:tcPr>
            <w:tcW w:w="325" w:type="pct"/>
            <w:shd w:val="clear" w:color="auto" w:fill="D9D9D9" w:themeFill="background1" w:themeFillShade="D9"/>
          </w:tcPr>
          <w:p w14:paraId="050D2BB1" w14:textId="77777777" w:rsidR="00B901D8" w:rsidRDefault="00B901D8" w:rsidP="00B901D8">
            <w:pPr>
              <w:jc w:val="center"/>
              <w:rPr>
                <w:rFonts w:asciiTheme="minorHAnsi" w:hAnsiTheme="minorHAnsi" w:cstheme="minorHAnsi"/>
                <w:b/>
              </w:rPr>
            </w:pPr>
            <w:r>
              <w:rPr>
                <w:rFonts w:asciiTheme="minorHAnsi" w:hAnsiTheme="minorHAnsi" w:cstheme="minorHAnsi"/>
                <w:b/>
              </w:rPr>
              <w:t>OCT</w:t>
            </w:r>
          </w:p>
          <w:p w14:paraId="5A37FB77" w14:textId="6551DD45" w:rsidR="00B901D8" w:rsidRPr="006F44A7" w:rsidRDefault="00B901D8" w:rsidP="00B901D8">
            <w:pPr>
              <w:jc w:val="center"/>
              <w:rPr>
                <w:rFonts w:asciiTheme="minorHAnsi" w:hAnsiTheme="minorHAnsi" w:cstheme="minorHAnsi"/>
                <w:b/>
              </w:rPr>
            </w:pPr>
            <w:r>
              <w:rPr>
                <w:rFonts w:asciiTheme="minorHAnsi" w:hAnsiTheme="minorHAnsi" w:cstheme="minorHAnsi"/>
                <w:b/>
              </w:rPr>
              <w:t>25</w:t>
            </w:r>
          </w:p>
        </w:tc>
        <w:tc>
          <w:tcPr>
            <w:tcW w:w="325" w:type="pct"/>
            <w:shd w:val="clear" w:color="auto" w:fill="D9D9D9" w:themeFill="background1" w:themeFillShade="D9"/>
          </w:tcPr>
          <w:p w14:paraId="10A29435" w14:textId="77777777" w:rsidR="00B901D8" w:rsidRDefault="00B901D8" w:rsidP="00B901D8">
            <w:pPr>
              <w:jc w:val="center"/>
              <w:rPr>
                <w:rFonts w:asciiTheme="minorHAnsi" w:hAnsiTheme="minorHAnsi" w:cstheme="minorHAnsi"/>
                <w:b/>
              </w:rPr>
            </w:pPr>
            <w:r>
              <w:rPr>
                <w:rFonts w:asciiTheme="minorHAnsi" w:hAnsiTheme="minorHAnsi" w:cstheme="minorHAnsi"/>
                <w:b/>
              </w:rPr>
              <w:t>NOV</w:t>
            </w:r>
          </w:p>
          <w:p w14:paraId="30B6EBC8" w14:textId="481C7D8F" w:rsidR="00B901D8" w:rsidRPr="006F44A7" w:rsidRDefault="00B901D8" w:rsidP="00B901D8">
            <w:pPr>
              <w:jc w:val="center"/>
              <w:rPr>
                <w:rFonts w:asciiTheme="minorHAnsi" w:hAnsiTheme="minorHAnsi" w:cstheme="minorHAnsi"/>
                <w:b/>
              </w:rPr>
            </w:pPr>
            <w:r>
              <w:rPr>
                <w:rFonts w:asciiTheme="minorHAnsi" w:hAnsiTheme="minorHAnsi" w:cstheme="minorHAnsi"/>
                <w:b/>
              </w:rPr>
              <w:t>25</w:t>
            </w:r>
          </w:p>
        </w:tc>
        <w:tc>
          <w:tcPr>
            <w:tcW w:w="322" w:type="pct"/>
            <w:shd w:val="clear" w:color="auto" w:fill="D9D9D9" w:themeFill="background1" w:themeFillShade="D9"/>
          </w:tcPr>
          <w:p w14:paraId="5E60BEBE" w14:textId="77777777" w:rsidR="00B901D8" w:rsidRDefault="00B901D8" w:rsidP="00B901D8">
            <w:pPr>
              <w:jc w:val="center"/>
              <w:rPr>
                <w:rFonts w:asciiTheme="minorHAnsi" w:hAnsiTheme="minorHAnsi" w:cstheme="minorHAnsi"/>
                <w:b/>
              </w:rPr>
            </w:pPr>
            <w:r>
              <w:rPr>
                <w:rFonts w:asciiTheme="minorHAnsi" w:hAnsiTheme="minorHAnsi" w:cstheme="minorHAnsi"/>
                <w:b/>
              </w:rPr>
              <w:t>JAN</w:t>
            </w:r>
          </w:p>
          <w:p w14:paraId="20ECB45E" w14:textId="669A454C" w:rsidR="00B901D8" w:rsidRPr="006F44A7" w:rsidRDefault="00B901D8" w:rsidP="00B901D8">
            <w:pPr>
              <w:jc w:val="center"/>
              <w:rPr>
                <w:rFonts w:asciiTheme="minorHAnsi" w:hAnsiTheme="minorHAnsi" w:cstheme="minorHAnsi"/>
                <w:b/>
              </w:rPr>
            </w:pPr>
            <w:r>
              <w:rPr>
                <w:rFonts w:asciiTheme="minorHAnsi" w:hAnsiTheme="minorHAnsi" w:cstheme="minorHAnsi"/>
                <w:b/>
              </w:rPr>
              <w:t>26</w:t>
            </w:r>
          </w:p>
        </w:tc>
      </w:tr>
      <w:tr w:rsidR="00D923B7" w:rsidRPr="0039676A" w14:paraId="1C9D2D38" w14:textId="77777777" w:rsidTr="00DF739B">
        <w:tc>
          <w:tcPr>
            <w:tcW w:w="1103" w:type="pct"/>
          </w:tcPr>
          <w:p w14:paraId="27890DB8" w14:textId="7CCDD74C" w:rsidR="00D923B7" w:rsidRPr="0039676A" w:rsidRDefault="00D923B7" w:rsidP="00D923B7">
            <w:pPr>
              <w:rPr>
                <w:rFonts w:asciiTheme="minorHAnsi" w:hAnsiTheme="minorHAnsi"/>
              </w:rPr>
            </w:pPr>
            <w:r w:rsidRPr="000F7228">
              <w:rPr>
                <w:rFonts w:asciiTheme="minorHAnsi" w:hAnsiTheme="minorHAnsi"/>
              </w:rPr>
              <w:t>R. Bigelow, Contracts and Grants</w:t>
            </w:r>
          </w:p>
        </w:tc>
        <w:tc>
          <w:tcPr>
            <w:tcW w:w="325" w:type="pct"/>
          </w:tcPr>
          <w:p w14:paraId="4FE0236F" w14:textId="7FC96C87" w:rsidR="00D923B7" w:rsidRPr="0039676A" w:rsidRDefault="00D923B7" w:rsidP="00D923B7">
            <w:pPr>
              <w:jc w:val="center"/>
              <w:rPr>
                <w:rFonts w:asciiTheme="minorHAnsi" w:hAnsiTheme="minorHAnsi"/>
              </w:rPr>
            </w:pPr>
            <w:r>
              <w:rPr>
                <w:rFonts w:asciiTheme="minorHAnsi" w:hAnsiTheme="minorHAnsi"/>
              </w:rPr>
              <w:t>-</w:t>
            </w:r>
          </w:p>
        </w:tc>
        <w:tc>
          <w:tcPr>
            <w:tcW w:w="325" w:type="pct"/>
          </w:tcPr>
          <w:p w14:paraId="64BC4020" w14:textId="6D5562DD" w:rsidR="00D923B7" w:rsidRPr="0039676A" w:rsidRDefault="00D923B7" w:rsidP="00D923B7">
            <w:pPr>
              <w:jc w:val="center"/>
              <w:rPr>
                <w:rFonts w:asciiTheme="minorHAnsi" w:hAnsiTheme="minorHAnsi"/>
              </w:rPr>
            </w:pPr>
            <w:r>
              <w:rPr>
                <w:rFonts w:asciiTheme="minorHAnsi" w:hAnsiTheme="minorHAnsi"/>
              </w:rPr>
              <w:t>-</w:t>
            </w:r>
          </w:p>
        </w:tc>
        <w:tc>
          <w:tcPr>
            <w:tcW w:w="325" w:type="pct"/>
          </w:tcPr>
          <w:p w14:paraId="24F4ED8F" w14:textId="7FBEA0CE" w:rsidR="00D923B7" w:rsidRPr="0039676A" w:rsidRDefault="00D923B7" w:rsidP="00D923B7">
            <w:pPr>
              <w:jc w:val="center"/>
              <w:rPr>
                <w:rFonts w:asciiTheme="minorHAnsi" w:hAnsiTheme="minorHAnsi"/>
              </w:rPr>
            </w:pPr>
            <w:r>
              <w:rPr>
                <w:rFonts w:asciiTheme="minorHAnsi" w:hAnsiTheme="minorHAnsi"/>
              </w:rPr>
              <w:t>-</w:t>
            </w:r>
          </w:p>
        </w:tc>
        <w:tc>
          <w:tcPr>
            <w:tcW w:w="325" w:type="pct"/>
          </w:tcPr>
          <w:p w14:paraId="634A49EF" w14:textId="7CF7C9F9" w:rsidR="00D923B7" w:rsidRPr="0039676A" w:rsidRDefault="00D923B7" w:rsidP="00D923B7">
            <w:pPr>
              <w:jc w:val="center"/>
              <w:rPr>
                <w:rFonts w:asciiTheme="minorHAnsi" w:hAnsiTheme="minorHAnsi"/>
                <w:b/>
                <w:iCs/>
                <w:color w:val="FF0000"/>
              </w:rPr>
            </w:pPr>
          </w:p>
        </w:tc>
        <w:tc>
          <w:tcPr>
            <w:tcW w:w="325" w:type="pct"/>
          </w:tcPr>
          <w:p w14:paraId="34033E80" w14:textId="4F2C0E06" w:rsidR="00D923B7" w:rsidRPr="0039676A" w:rsidRDefault="00D923B7" w:rsidP="00D923B7">
            <w:pPr>
              <w:jc w:val="center"/>
              <w:rPr>
                <w:rFonts w:asciiTheme="minorHAnsi" w:hAnsiTheme="minorHAnsi"/>
              </w:rPr>
            </w:pPr>
            <w:r>
              <w:rPr>
                <w:rFonts w:asciiTheme="minorHAnsi" w:hAnsiTheme="minorHAnsi"/>
              </w:rPr>
              <w:t>-</w:t>
            </w:r>
          </w:p>
        </w:tc>
        <w:tc>
          <w:tcPr>
            <w:tcW w:w="325" w:type="pct"/>
          </w:tcPr>
          <w:p w14:paraId="7B8184D2" w14:textId="6822DA83" w:rsidR="00D923B7" w:rsidRDefault="00D923B7" w:rsidP="00D923B7">
            <w:pPr>
              <w:jc w:val="center"/>
              <w:rPr>
                <w:rFonts w:asciiTheme="minorHAnsi" w:hAnsiTheme="minorHAnsi"/>
              </w:rPr>
            </w:pPr>
            <w:r>
              <w:rPr>
                <w:rFonts w:asciiTheme="minorHAnsi" w:hAnsiTheme="minorHAnsi"/>
              </w:rPr>
              <w:t>-</w:t>
            </w:r>
          </w:p>
        </w:tc>
        <w:tc>
          <w:tcPr>
            <w:tcW w:w="325" w:type="pct"/>
          </w:tcPr>
          <w:p w14:paraId="32D161B4" w14:textId="3EE5A5CA" w:rsidR="00D923B7" w:rsidRPr="0039676A" w:rsidRDefault="00D923B7" w:rsidP="00D923B7">
            <w:pPr>
              <w:jc w:val="center"/>
              <w:rPr>
                <w:rFonts w:asciiTheme="minorHAnsi" w:hAnsiTheme="minorHAnsi"/>
                <w:b/>
                <w:iCs/>
                <w:color w:val="FF0000"/>
              </w:rPr>
            </w:pPr>
          </w:p>
        </w:tc>
        <w:tc>
          <w:tcPr>
            <w:tcW w:w="325" w:type="pct"/>
          </w:tcPr>
          <w:p w14:paraId="259E0225" w14:textId="1C25C7BB" w:rsidR="00D923B7" w:rsidRDefault="00D923B7" w:rsidP="00D923B7">
            <w:pPr>
              <w:jc w:val="center"/>
              <w:rPr>
                <w:rFonts w:asciiTheme="minorHAnsi" w:hAnsiTheme="minorHAnsi"/>
              </w:rPr>
            </w:pPr>
            <w:r>
              <w:rPr>
                <w:rFonts w:asciiTheme="minorHAnsi" w:hAnsiTheme="minorHAnsi"/>
              </w:rPr>
              <w:t>-</w:t>
            </w:r>
          </w:p>
        </w:tc>
        <w:tc>
          <w:tcPr>
            <w:tcW w:w="325" w:type="pct"/>
          </w:tcPr>
          <w:p w14:paraId="706C193D"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39C5116B" w14:textId="7E111DDC" w:rsidR="00D923B7"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71B385EB"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583A16C1" w14:textId="0F257219" w:rsidR="00D923B7"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2A96E7F3" w14:textId="77777777" w:rsidR="00D923B7" w:rsidRPr="000F7228" w:rsidRDefault="00D923B7" w:rsidP="00D923B7">
            <w:pPr>
              <w:jc w:val="center"/>
              <w:rPr>
                <w:rFonts w:asciiTheme="minorHAnsi" w:hAnsiTheme="minorHAnsi"/>
              </w:rPr>
            </w:pPr>
            <w:r w:rsidRPr="000F7228">
              <w:rPr>
                <w:rFonts w:asciiTheme="minorHAnsi" w:hAnsiTheme="minorHAnsi"/>
              </w:rPr>
              <w:t>P</w:t>
            </w:r>
          </w:p>
          <w:p w14:paraId="4787BEA2" w14:textId="7A4D17F6" w:rsidR="00D923B7" w:rsidRDefault="00D923B7" w:rsidP="00D923B7">
            <w:pPr>
              <w:jc w:val="center"/>
              <w:rPr>
                <w:rFonts w:asciiTheme="minorHAnsi" w:hAnsiTheme="minorHAnsi"/>
              </w:rPr>
            </w:pPr>
            <w:r w:rsidRPr="000F7228">
              <w:rPr>
                <w:rFonts w:asciiTheme="minorHAnsi" w:hAnsiTheme="minorHAnsi"/>
              </w:rPr>
              <w:t>(VC)</w:t>
            </w:r>
          </w:p>
        </w:tc>
        <w:tc>
          <w:tcPr>
            <w:tcW w:w="322" w:type="pct"/>
          </w:tcPr>
          <w:p w14:paraId="3DA9227F" w14:textId="7A9D2B87" w:rsidR="00D923B7" w:rsidRDefault="00D923B7" w:rsidP="00D923B7">
            <w:pPr>
              <w:jc w:val="center"/>
              <w:rPr>
                <w:rFonts w:asciiTheme="minorHAnsi" w:hAnsiTheme="minorHAnsi"/>
              </w:rPr>
            </w:pPr>
            <w:r>
              <w:rPr>
                <w:rFonts w:asciiTheme="minorHAnsi" w:hAnsiTheme="minorHAnsi"/>
              </w:rPr>
              <w:t>A</w:t>
            </w:r>
          </w:p>
        </w:tc>
      </w:tr>
      <w:tr w:rsidR="00D923B7" w:rsidRPr="000F7228" w14:paraId="694FB824" w14:textId="77777777">
        <w:tc>
          <w:tcPr>
            <w:tcW w:w="1103" w:type="pct"/>
          </w:tcPr>
          <w:p w14:paraId="6142F2A0" w14:textId="77777777" w:rsidR="00D923B7" w:rsidRPr="0039676A" w:rsidRDefault="00D923B7" w:rsidP="00D923B7">
            <w:pPr>
              <w:rPr>
                <w:rFonts w:asciiTheme="minorHAnsi" w:hAnsiTheme="minorHAnsi"/>
              </w:rPr>
            </w:pPr>
            <w:r w:rsidRPr="0039676A">
              <w:rPr>
                <w:rFonts w:asciiTheme="minorHAnsi" w:hAnsiTheme="minorHAnsi"/>
              </w:rPr>
              <w:t>D. Bilse,</w:t>
            </w:r>
          </w:p>
          <w:p w14:paraId="72E6CCB1" w14:textId="6062C47B" w:rsidR="00D923B7" w:rsidRPr="000F7228" w:rsidRDefault="00D923B7" w:rsidP="00D923B7">
            <w:pPr>
              <w:rPr>
                <w:rFonts w:asciiTheme="minorHAnsi" w:hAnsiTheme="minorHAnsi"/>
              </w:rPr>
            </w:pPr>
            <w:r w:rsidRPr="0039676A">
              <w:rPr>
                <w:rFonts w:asciiTheme="minorHAnsi" w:hAnsiTheme="minorHAnsi"/>
              </w:rPr>
              <w:t>Principal Engineer</w:t>
            </w:r>
          </w:p>
        </w:tc>
        <w:tc>
          <w:tcPr>
            <w:tcW w:w="325" w:type="pct"/>
          </w:tcPr>
          <w:p w14:paraId="48189327"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1B479398" w14:textId="71D20B4B" w:rsidR="00D923B7"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23F5FA46" w14:textId="22082B11" w:rsidR="00D923B7" w:rsidRDefault="00D923B7" w:rsidP="00D923B7">
            <w:pPr>
              <w:jc w:val="center"/>
              <w:rPr>
                <w:rFonts w:asciiTheme="minorHAnsi" w:hAnsiTheme="minorHAnsi"/>
              </w:rPr>
            </w:pPr>
            <w:r w:rsidRPr="0039676A">
              <w:rPr>
                <w:rFonts w:asciiTheme="minorHAnsi" w:hAnsiTheme="minorHAnsi"/>
              </w:rPr>
              <w:t>P</w:t>
            </w:r>
          </w:p>
        </w:tc>
        <w:tc>
          <w:tcPr>
            <w:tcW w:w="325" w:type="pct"/>
          </w:tcPr>
          <w:p w14:paraId="2E8F10EB" w14:textId="2E68F787" w:rsidR="00D923B7" w:rsidRDefault="00D923B7" w:rsidP="00D923B7">
            <w:pPr>
              <w:jc w:val="center"/>
              <w:rPr>
                <w:rFonts w:asciiTheme="minorHAnsi" w:hAnsiTheme="minorHAnsi"/>
              </w:rPr>
            </w:pPr>
            <w:r w:rsidRPr="0039676A">
              <w:rPr>
                <w:rFonts w:asciiTheme="minorHAnsi" w:hAnsiTheme="minorHAnsi"/>
              </w:rPr>
              <w:t>A</w:t>
            </w:r>
          </w:p>
        </w:tc>
        <w:tc>
          <w:tcPr>
            <w:tcW w:w="325" w:type="pct"/>
          </w:tcPr>
          <w:p w14:paraId="4188D7C5" w14:textId="0BECD368" w:rsidR="00D923B7" w:rsidRPr="000F7228" w:rsidRDefault="00D923B7" w:rsidP="00D923B7">
            <w:pPr>
              <w:jc w:val="center"/>
              <w:rPr>
                <w:rFonts w:asciiTheme="minorHAnsi" w:hAnsiTheme="minorHAnsi"/>
              </w:rPr>
            </w:pPr>
            <w:r w:rsidRPr="0039676A">
              <w:rPr>
                <w:rFonts w:asciiTheme="minorHAnsi" w:hAnsiTheme="minorHAnsi"/>
                <w:b/>
                <w:iCs/>
                <w:color w:val="FF0000"/>
              </w:rPr>
              <w:t>L</w:t>
            </w:r>
          </w:p>
        </w:tc>
        <w:tc>
          <w:tcPr>
            <w:tcW w:w="325" w:type="pct"/>
          </w:tcPr>
          <w:p w14:paraId="1776FCB3"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39CA7696" w14:textId="4AC9102E" w:rsidR="00D923B7"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1E7E948C"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2734200D" w14:textId="79157E8C" w:rsidR="00D923B7"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15BE581C" w14:textId="48A4A9D5" w:rsidR="00D923B7" w:rsidRPr="000F7228" w:rsidRDefault="00D923B7" w:rsidP="00D923B7">
            <w:pPr>
              <w:jc w:val="center"/>
              <w:rPr>
                <w:rFonts w:asciiTheme="minorHAnsi" w:hAnsiTheme="minorHAnsi"/>
              </w:rPr>
            </w:pPr>
            <w:r w:rsidRPr="0062490A">
              <w:rPr>
                <w:rFonts w:asciiTheme="minorHAnsi" w:hAnsiTheme="minorHAnsi"/>
                <w:b/>
                <w:iCs/>
                <w:color w:val="FF0000"/>
              </w:rPr>
              <w:t>T</w:t>
            </w:r>
          </w:p>
        </w:tc>
        <w:tc>
          <w:tcPr>
            <w:tcW w:w="325" w:type="pct"/>
          </w:tcPr>
          <w:p w14:paraId="4246E54A" w14:textId="70143CA6" w:rsidR="00D923B7" w:rsidRDefault="00D923B7" w:rsidP="00D923B7">
            <w:pPr>
              <w:jc w:val="center"/>
              <w:rPr>
                <w:rFonts w:asciiTheme="minorHAnsi" w:hAnsiTheme="minorHAnsi"/>
              </w:rPr>
            </w:pPr>
            <w:r>
              <w:rPr>
                <w:rFonts w:asciiTheme="minorHAnsi" w:hAnsiTheme="minorHAnsi"/>
              </w:rPr>
              <w:t>A</w:t>
            </w:r>
          </w:p>
        </w:tc>
        <w:tc>
          <w:tcPr>
            <w:tcW w:w="325" w:type="pct"/>
          </w:tcPr>
          <w:p w14:paraId="34D72DC9" w14:textId="53679833" w:rsidR="00D923B7" w:rsidRPr="0039676A" w:rsidRDefault="00D923B7" w:rsidP="00D923B7">
            <w:pPr>
              <w:jc w:val="center"/>
              <w:rPr>
                <w:rFonts w:asciiTheme="minorHAnsi" w:hAnsiTheme="minorHAnsi"/>
                <w:bCs/>
                <w:iCs/>
              </w:rPr>
            </w:pPr>
            <w:r>
              <w:rPr>
                <w:rFonts w:asciiTheme="minorHAnsi" w:hAnsiTheme="minorHAnsi"/>
              </w:rPr>
              <w:t>A</w:t>
            </w:r>
          </w:p>
        </w:tc>
        <w:tc>
          <w:tcPr>
            <w:tcW w:w="325" w:type="pct"/>
          </w:tcPr>
          <w:p w14:paraId="4846CBF2"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3E04530F" w14:textId="5F0AE093" w:rsidR="00D923B7" w:rsidRPr="0039676A" w:rsidRDefault="00D923B7" w:rsidP="00D923B7">
            <w:pPr>
              <w:jc w:val="center"/>
              <w:rPr>
                <w:rFonts w:asciiTheme="minorHAnsi" w:hAnsiTheme="minorHAnsi"/>
                <w:bCs/>
                <w:iCs/>
              </w:rPr>
            </w:pPr>
            <w:r w:rsidRPr="0039676A">
              <w:rPr>
                <w:rFonts w:asciiTheme="minorHAnsi" w:hAnsiTheme="minorHAnsi"/>
                <w:bCs/>
                <w:iCs/>
              </w:rPr>
              <w:t>(VC)</w:t>
            </w:r>
          </w:p>
        </w:tc>
        <w:tc>
          <w:tcPr>
            <w:tcW w:w="325" w:type="pct"/>
          </w:tcPr>
          <w:p w14:paraId="46F33486" w14:textId="3F564331" w:rsidR="00D923B7" w:rsidRPr="000F7228" w:rsidRDefault="00D923B7" w:rsidP="00D923B7">
            <w:pPr>
              <w:jc w:val="center"/>
              <w:rPr>
                <w:rFonts w:asciiTheme="minorHAnsi" w:hAnsiTheme="minorHAnsi"/>
              </w:rPr>
            </w:pPr>
            <w:r>
              <w:rPr>
                <w:rFonts w:asciiTheme="minorHAnsi" w:hAnsiTheme="minorHAnsi"/>
              </w:rPr>
              <w:t>A</w:t>
            </w:r>
          </w:p>
        </w:tc>
        <w:tc>
          <w:tcPr>
            <w:tcW w:w="322" w:type="pct"/>
          </w:tcPr>
          <w:p w14:paraId="7B32DCDB" w14:textId="6B5C75D5" w:rsidR="00D923B7" w:rsidRDefault="00D923B7" w:rsidP="00D923B7">
            <w:pPr>
              <w:jc w:val="center"/>
              <w:rPr>
                <w:rFonts w:asciiTheme="minorHAnsi" w:hAnsiTheme="minorHAnsi"/>
              </w:rPr>
            </w:pPr>
            <w:r>
              <w:rPr>
                <w:rFonts w:asciiTheme="minorHAnsi" w:hAnsiTheme="minorHAnsi"/>
              </w:rPr>
              <w:t>A</w:t>
            </w:r>
          </w:p>
        </w:tc>
      </w:tr>
      <w:tr w:rsidR="00D923B7" w:rsidRPr="0039676A" w14:paraId="29F1FBB4" w14:textId="6C0072AB" w:rsidTr="00B7370C">
        <w:tc>
          <w:tcPr>
            <w:tcW w:w="1103" w:type="pct"/>
          </w:tcPr>
          <w:p w14:paraId="1020667C" w14:textId="6514CBE6" w:rsidR="00D923B7" w:rsidRPr="0039676A" w:rsidRDefault="00D923B7" w:rsidP="00D923B7">
            <w:pPr>
              <w:rPr>
                <w:rFonts w:asciiTheme="minorHAnsi" w:hAnsiTheme="minorHAnsi"/>
              </w:rPr>
            </w:pPr>
            <w:r w:rsidRPr="0039676A">
              <w:rPr>
                <w:rFonts w:asciiTheme="minorHAnsi" w:hAnsiTheme="minorHAnsi"/>
              </w:rPr>
              <w:t>A. Guther,</w:t>
            </w:r>
            <w:r w:rsidRPr="0039676A">
              <w:rPr>
                <w:rFonts w:asciiTheme="minorHAnsi" w:hAnsiTheme="minorHAnsi"/>
              </w:rPr>
              <w:br/>
              <w:t>Transp. Planner</w:t>
            </w:r>
          </w:p>
        </w:tc>
        <w:tc>
          <w:tcPr>
            <w:tcW w:w="325" w:type="pct"/>
          </w:tcPr>
          <w:p w14:paraId="751FE4FF" w14:textId="7FE89DB8"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63A0F70E" w14:textId="19F79CF3"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3132CDFF" w14:textId="4B4CC88E"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0515776C" w14:textId="5BB6C4DA" w:rsidR="00D923B7" w:rsidRPr="0039676A" w:rsidRDefault="00D923B7" w:rsidP="00D923B7">
            <w:pPr>
              <w:jc w:val="center"/>
              <w:rPr>
                <w:rFonts w:asciiTheme="minorHAnsi" w:hAnsiTheme="minorHAnsi"/>
              </w:rPr>
            </w:pPr>
            <w:r w:rsidRPr="0039676A">
              <w:rPr>
                <w:rFonts w:asciiTheme="minorHAnsi" w:hAnsiTheme="minorHAnsi"/>
                <w:b/>
                <w:iCs/>
                <w:color w:val="FF0000"/>
              </w:rPr>
              <w:t>L</w:t>
            </w:r>
          </w:p>
        </w:tc>
        <w:tc>
          <w:tcPr>
            <w:tcW w:w="325" w:type="pct"/>
          </w:tcPr>
          <w:p w14:paraId="23931E29" w14:textId="0DAAD429"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6D99F11F"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5DF8E003" w14:textId="45C4365C"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2FB6BA1E" w14:textId="13664A41" w:rsidR="00D923B7" w:rsidRPr="0039676A" w:rsidRDefault="00D923B7" w:rsidP="00D923B7">
            <w:pPr>
              <w:jc w:val="center"/>
              <w:rPr>
                <w:rFonts w:asciiTheme="minorHAnsi" w:hAnsiTheme="minorHAnsi"/>
              </w:rPr>
            </w:pPr>
            <w:r w:rsidRPr="0062490A">
              <w:rPr>
                <w:rFonts w:asciiTheme="minorHAnsi" w:hAnsiTheme="minorHAnsi"/>
                <w:b/>
                <w:iCs/>
                <w:color w:val="FF0000"/>
              </w:rPr>
              <w:t>I</w:t>
            </w:r>
          </w:p>
        </w:tc>
        <w:tc>
          <w:tcPr>
            <w:tcW w:w="325" w:type="pct"/>
          </w:tcPr>
          <w:p w14:paraId="100EE160" w14:textId="563B697E"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25E8D680" w14:textId="404AE45C"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7079AFEF" w14:textId="1427723E"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075F4FF3" w14:textId="48567FAD" w:rsidR="00D923B7" w:rsidRPr="0039676A" w:rsidRDefault="00D923B7" w:rsidP="00D923B7">
            <w:pPr>
              <w:jc w:val="center"/>
              <w:rPr>
                <w:rFonts w:asciiTheme="minorHAnsi" w:hAnsiTheme="minorHAnsi"/>
              </w:rPr>
            </w:pPr>
            <w:r>
              <w:rPr>
                <w:rFonts w:asciiTheme="minorHAnsi" w:hAnsiTheme="minorHAnsi"/>
              </w:rPr>
              <w:t>P</w:t>
            </w:r>
          </w:p>
        </w:tc>
        <w:tc>
          <w:tcPr>
            <w:tcW w:w="322" w:type="pct"/>
          </w:tcPr>
          <w:p w14:paraId="0FFA2C41" w14:textId="396CF0CE" w:rsidR="00D923B7" w:rsidRPr="0039676A" w:rsidRDefault="00D923B7" w:rsidP="00D923B7">
            <w:pPr>
              <w:jc w:val="center"/>
              <w:rPr>
                <w:rFonts w:asciiTheme="minorHAnsi" w:hAnsiTheme="minorHAnsi"/>
              </w:rPr>
            </w:pPr>
            <w:r>
              <w:rPr>
                <w:rFonts w:asciiTheme="minorHAnsi" w:hAnsiTheme="minorHAnsi"/>
              </w:rPr>
              <w:t>P</w:t>
            </w:r>
          </w:p>
        </w:tc>
      </w:tr>
      <w:tr w:rsidR="00D923B7" w:rsidRPr="0039676A" w14:paraId="17BE905F" w14:textId="54BC76D5" w:rsidTr="00B7370C">
        <w:tc>
          <w:tcPr>
            <w:tcW w:w="1103" w:type="pct"/>
          </w:tcPr>
          <w:p w14:paraId="4351F006" w14:textId="1A9CEAAC" w:rsidR="00D923B7" w:rsidRPr="008537D9" w:rsidRDefault="00D923B7" w:rsidP="00D923B7">
            <w:pPr>
              <w:rPr>
                <w:rFonts w:asciiTheme="minorHAnsi" w:hAnsiTheme="minorHAnsi"/>
              </w:rPr>
            </w:pPr>
            <w:r w:rsidRPr="0039676A">
              <w:rPr>
                <w:rFonts w:asciiTheme="minorHAnsi" w:hAnsiTheme="minorHAnsi"/>
              </w:rPr>
              <w:t xml:space="preserve">A. </w:t>
            </w:r>
            <w:r>
              <w:rPr>
                <w:rFonts w:asciiTheme="minorHAnsi" w:hAnsiTheme="minorHAnsi"/>
              </w:rPr>
              <w:t>Hernandez</w:t>
            </w:r>
            <w:r w:rsidRPr="0039676A">
              <w:rPr>
                <w:rFonts w:asciiTheme="minorHAnsi" w:hAnsiTheme="minorHAnsi"/>
              </w:rPr>
              <w:t>,</w:t>
            </w:r>
            <w:r w:rsidRPr="0039676A">
              <w:rPr>
                <w:rFonts w:asciiTheme="minorHAnsi" w:hAnsiTheme="minorHAnsi"/>
              </w:rPr>
              <w:br/>
              <w:t>Transp. Planner</w:t>
            </w:r>
          </w:p>
        </w:tc>
        <w:tc>
          <w:tcPr>
            <w:tcW w:w="325" w:type="pct"/>
          </w:tcPr>
          <w:p w14:paraId="5F18468B" w14:textId="4EB2BB04" w:rsidR="00D923B7" w:rsidRPr="0039676A" w:rsidRDefault="009B21DE" w:rsidP="00D923B7">
            <w:pPr>
              <w:jc w:val="center"/>
              <w:rPr>
                <w:rFonts w:asciiTheme="minorHAnsi" w:hAnsiTheme="minorHAnsi"/>
              </w:rPr>
            </w:pPr>
            <w:r>
              <w:rPr>
                <w:rFonts w:asciiTheme="minorHAnsi" w:hAnsiTheme="minorHAnsi"/>
              </w:rPr>
              <w:t>A</w:t>
            </w:r>
          </w:p>
        </w:tc>
        <w:tc>
          <w:tcPr>
            <w:tcW w:w="325" w:type="pct"/>
          </w:tcPr>
          <w:p w14:paraId="41571B70" w14:textId="337BD162" w:rsidR="00D923B7" w:rsidRPr="0039676A" w:rsidRDefault="009B21DE" w:rsidP="00D923B7">
            <w:pPr>
              <w:jc w:val="center"/>
              <w:rPr>
                <w:rFonts w:asciiTheme="minorHAnsi" w:hAnsiTheme="minorHAnsi"/>
              </w:rPr>
            </w:pPr>
            <w:r>
              <w:rPr>
                <w:rFonts w:asciiTheme="minorHAnsi" w:hAnsiTheme="minorHAnsi"/>
              </w:rPr>
              <w:t>A</w:t>
            </w:r>
          </w:p>
        </w:tc>
        <w:tc>
          <w:tcPr>
            <w:tcW w:w="325" w:type="pct"/>
          </w:tcPr>
          <w:p w14:paraId="45C46277" w14:textId="4BBCC3F8" w:rsidR="00D923B7" w:rsidRPr="0039676A" w:rsidRDefault="009B21DE" w:rsidP="00D923B7">
            <w:pPr>
              <w:jc w:val="center"/>
              <w:rPr>
                <w:rFonts w:asciiTheme="minorHAnsi" w:hAnsiTheme="minorHAnsi"/>
              </w:rPr>
            </w:pPr>
            <w:r>
              <w:rPr>
                <w:rFonts w:asciiTheme="minorHAnsi" w:hAnsiTheme="minorHAnsi"/>
              </w:rPr>
              <w:t>A</w:t>
            </w:r>
          </w:p>
        </w:tc>
        <w:tc>
          <w:tcPr>
            <w:tcW w:w="325" w:type="pct"/>
          </w:tcPr>
          <w:p w14:paraId="1A0253B6" w14:textId="1837E42E" w:rsidR="00D923B7" w:rsidRPr="0039676A" w:rsidRDefault="00D923B7" w:rsidP="00D923B7">
            <w:pPr>
              <w:jc w:val="center"/>
              <w:rPr>
                <w:rFonts w:asciiTheme="minorHAnsi" w:hAnsiTheme="minorHAnsi"/>
              </w:rPr>
            </w:pPr>
          </w:p>
        </w:tc>
        <w:tc>
          <w:tcPr>
            <w:tcW w:w="325" w:type="pct"/>
          </w:tcPr>
          <w:p w14:paraId="665236D8" w14:textId="388C9969" w:rsidR="00D923B7" w:rsidRPr="0039676A" w:rsidRDefault="009B21DE" w:rsidP="00D923B7">
            <w:pPr>
              <w:jc w:val="center"/>
              <w:rPr>
                <w:rFonts w:asciiTheme="minorHAnsi" w:hAnsiTheme="minorHAnsi"/>
              </w:rPr>
            </w:pPr>
            <w:r>
              <w:rPr>
                <w:rFonts w:asciiTheme="minorHAnsi" w:hAnsiTheme="minorHAnsi"/>
              </w:rPr>
              <w:t>A</w:t>
            </w:r>
          </w:p>
        </w:tc>
        <w:tc>
          <w:tcPr>
            <w:tcW w:w="325" w:type="pct"/>
          </w:tcPr>
          <w:p w14:paraId="7B0EF27A" w14:textId="0D735291" w:rsidR="00D923B7" w:rsidRPr="0039676A" w:rsidRDefault="009B21DE" w:rsidP="00D923B7">
            <w:pPr>
              <w:jc w:val="center"/>
              <w:rPr>
                <w:rFonts w:asciiTheme="minorHAnsi" w:hAnsiTheme="minorHAnsi"/>
              </w:rPr>
            </w:pPr>
            <w:r>
              <w:rPr>
                <w:rFonts w:asciiTheme="minorHAnsi" w:hAnsiTheme="minorHAnsi"/>
              </w:rPr>
              <w:t>A</w:t>
            </w:r>
          </w:p>
        </w:tc>
        <w:tc>
          <w:tcPr>
            <w:tcW w:w="325" w:type="pct"/>
          </w:tcPr>
          <w:p w14:paraId="077935C0" w14:textId="6DF7D0DF" w:rsidR="00D923B7" w:rsidRPr="0039676A" w:rsidRDefault="00D923B7" w:rsidP="00D923B7">
            <w:pPr>
              <w:jc w:val="center"/>
              <w:rPr>
                <w:rFonts w:asciiTheme="minorHAnsi" w:hAnsiTheme="minorHAnsi"/>
              </w:rPr>
            </w:pPr>
          </w:p>
        </w:tc>
        <w:tc>
          <w:tcPr>
            <w:tcW w:w="325" w:type="pct"/>
          </w:tcPr>
          <w:p w14:paraId="500FAAF1" w14:textId="74B039D2" w:rsidR="00D923B7" w:rsidRPr="0039676A" w:rsidRDefault="009B21DE" w:rsidP="00D923B7">
            <w:pPr>
              <w:jc w:val="center"/>
              <w:rPr>
                <w:rFonts w:asciiTheme="minorHAnsi" w:hAnsiTheme="minorHAnsi"/>
              </w:rPr>
            </w:pPr>
            <w:r>
              <w:rPr>
                <w:rFonts w:asciiTheme="minorHAnsi" w:hAnsiTheme="minorHAnsi"/>
              </w:rPr>
              <w:t>A</w:t>
            </w:r>
          </w:p>
        </w:tc>
        <w:tc>
          <w:tcPr>
            <w:tcW w:w="325" w:type="pct"/>
          </w:tcPr>
          <w:p w14:paraId="041DAF21" w14:textId="4FAC3902" w:rsidR="00D923B7" w:rsidRPr="0039676A" w:rsidRDefault="009B21DE" w:rsidP="00D923B7">
            <w:pPr>
              <w:jc w:val="center"/>
              <w:rPr>
                <w:rFonts w:asciiTheme="minorHAnsi" w:hAnsiTheme="minorHAnsi"/>
              </w:rPr>
            </w:pPr>
            <w:r>
              <w:rPr>
                <w:rFonts w:asciiTheme="minorHAnsi" w:hAnsiTheme="minorHAnsi"/>
              </w:rPr>
              <w:t>A</w:t>
            </w:r>
          </w:p>
        </w:tc>
        <w:tc>
          <w:tcPr>
            <w:tcW w:w="325" w:type="pct"/>
          </w:tcPr>
          <w:p w14:paraId="01D434B9" w14:textId="1E903334" w:rsidR="00D923B7" w:rsidRPr="0039676A" w:rsidRDefault="009B21DE" w:rsidP="00D923B7">
            <w:pPr>
              <w:jc w:val="center"/>
              <w:rPr>
                <w:rFonts w:asciiTheme="minorHAnsi" w:hAnsiTheme="minorHAnsi"/>
              </w:rPr>
            </w:pPr>
            <w:r>
              <w:rPr>
                <w:rFonts w:asciiTheme="minorHAnsi" w:hAnsiTheme="minorHAnsi"/>
              </w:rPr>
              <w:t>A</w:t>
            </w:r>
          </w:p>
        </w:tc>
        <w:tc>
          <w:tcPr>
            <w:tcW w:w="325" w:type="pct"/>
          </w:tcPr>
          <w:p w14:paraId="44F7455E" w14:textId="7F648A34" w:rsidR="00D923B7" w:rsidRPr="0039676A" w:rsidRDefault="009B21DE" w:rsidP="00D923B7">
            <w:pPr>
              <w:jc w:val="center"/>
              <w:rPr>
                <w:rFonts w:asciiTheme="minorHAnsi" w:hAnsiTheme="minorHAnsi"/>
              </w:rPr>
            </w:pPr>
            <w:r>
              <w:rPr>
                <w:rFonts w:asciiTheme="minorHAnsi" w:hAnsiTheme="minorHAnsi"/>
              </w:rPr>
              <w:t>A</w:t>
            </w:r>
          </w:p>
        </w:tc>
        <w:tc>
          <w:tcPr>
            <w:tcW w:w="322" w:type="pct"/>
          </w:tcPr>
          <w:p w14:paraId="55A073FD" w14:textId="4B939936" w:rsidR="00D923B7" w:rsidRPr="0039676A" w:rsidRDefault="00D923B7" w:rsidP="00D923B7">
            <w:pPr>
              <w:jc w:val="center"/>
              <w:rPr>
                <w:rFonts w:asciiTheme="minorHAnsi" w:hAnsiTheme="minorHAnsi"/>
              </w:rPr>
            </w:pPr>
            <w:r>
              <w:rPr>
                <w:rFonts w:asciiTheme="minorHAnsi" w:hAnsiTheme="minorHAnsi"/>
              </w:rPr>
              <w:t>P</w:t>
            </w:r>
            <w:r w:rsidR="00CB1D4B">
              <w:rPr>
                <w:rFonts w:asciiTheme="minorHAnsi" w:hAnsiTheme="minorHAnsi"/>
              </w:rPr>
              <w:t xml:space="preserve"> (VC)</w:t>
            </w:r>
          </w:p>
        </w:tc>
      </w:tr>
      <w:tr w:rsidR="00D923B7" w:rsidRPr="0039676A" w14:paraId="77255213" w14:textId="0DC267AE" w:rsidTr="00B7370C">
        <w:tc>
          <w:tcPr>
            <w:tcW w:w="1103" w:type="pct"/>
          </w:tcPr>
          <w:p w14:paraId="04B5459C" w14:textId="3F0D66B2" w:rsidR="00D923B7" w:rsidRPr="0039676A" w:rsidRDefault="00D923B7" w:rsidP="00D923B7">
            <w:pPr>
              <w:rPr>
                <w:rFonts w:asciiTheme="minorHAnsi" w:hAnsiTheme="minorHAnsi"/>
              </w:rPr>
            </w:pPr>
            <w:r w:rsidRPr="000F7228">
              <w:rPr>
                <w:rFonts w:asciiTheme="minorHAnsi" w:hAnsiTheme="minorHAnsi"/>
              </w:rPr>
              <w:t>J. Kise, Director of Finance and Admin</w:t>
            </w:r>
          </w:p>
        </w:tc>
        <w:tc>
          <w:tcPr>
            <w:tcW w:w="325" w:type="pct"/>
          </w:tcPr>
          <w:p w14:paraId="249CBACB" w14:textId="00297D94"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52C3521C" w14:textId="77777777" w:rsidR="00D923B7" w:rsidRDefault="00D923B7" w:rsidP="00D923B7">
            <w:pPr>
              <w:jc w:val="center"/>
              <w:rPr>
                <w:rFonts w:asciiTheme="minorHAnsi" w:hAnsiTheme="minorHAnsi"/>
              </w:rPr>
            </w:pPr>
            <w:r>
              <w:rPr>
                <w:rFonts w:asciiTheme="minorHAnsi" w:hAnsiTheme="minorHAnsi"/>
              </w:rPr>
              <w:t>A</w:t>
            </w:r>
          </w:p>
          <w:p w14:paraId="2BB6B0B3" w14:textId="71E67962" w:rsidR="00D923B7" w:rsidRPr="0039676A" w:rsidRDefault="00D923B7" w:rsidP="00D923B7">
            <w:pPr>
              <w:jc w:val="center"/>
              <w:rPr>
                <w:rFonts w:asciiTheme="minorHAnsi" w:hAnsiTheme="minorHAnsi"/>
              </w:rPr>
            </w:pPr>
          </w:p>
        </w:tc>
        <w:tc>
          <w:tcPr>
            <w:tcW w:w="325" w:type="pct"/>
          </w:tcPr>
          <w:p w14:paraId="1AA58A49" w14:textId="2A31D09F"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5BB6E264" w14:textId="49B1BE65" w:rsidR="00D923B7" w:rsidRPr="0039676A" w:rsidRDefault="00D923B7" w:rsidP="00D923B7">
            <w:pPr>
              <w:jc w:val="center"/>
              <w:rPr>
                <w:rFonts w:asciiTheme="minorHAnsi" w:hAnsiTheme="minorHAnsi"/>
              </w:rPr>
            </w:pPr>
          </w:p>
        </w:tc>
        <w:tc>
          <w:tcPr>
            <w:tcW w:w="325" w:type="pct"/>
          </w:tcPr>
          <w:p w14:paraId="1218084C" w14:textId="541D1A75"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3F0309A6" w14:textId="7B8CEB45"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72960E6D" w14:textId="5B35E528" w:rsidR="00D923B7" w:rsidRPr="0039676A" w:rsidRDefault="00D923B7" w:rsidP="00D923B7">
            <w:pPr>
              <w:jc w:val="center"/>
              <w:rPr>
                <w:rFonts w:asciiTheme="minorHAnsi" w:hAnsiTheme="minorHAnsi"/>
              </w:rPr>
            </w:pPr>
          </w:p>
        </w:tc>
        <w:tc>
          <w:tcPr>
            <w:tcW w:w="325" w:type="pct"/>
          </w:tcPr>
          <w:p w14:paraId="01B465BC" w14:textId="682A9E11"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45FED083"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00AF93C6" w14:textId="5B91FF5D"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0AFE8175"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6AC4C86E" w14:textId="60B923D8"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1A4A08F6" w14:textId="39A0F41B" w:rsidR="00D923B7" w:rsidRPr="0039676A" w:rsidRDefault="00D923B7" w:rsidP="00D923B7">
            <w:pPr>
              <w:jc w:val="center"/>
              <w:rPr>
                <w:rFonts w:asciiTheme="minorHAnsi" w:hAnsiTheme="minorHAnsi"/>
              </w:rPr>
            </w:pPr>
            <w:r w:rsidRPr="000F7228">
              <w:rPr>
                <w:rFonts w:asciiTheme="minorHAnsi" w:hAnsiTheme="minorHAnsi"/>
                <w:bCs/>
                <w:iCs/>
              </w:rPr>
              <w:t>A</w:t>
            </w:r>
          </w:p>
        </w:tc>
        <w:tc>
          <w:tcPr>
            <w:tcW w:w="322" w:type="pct"/>
          </w:tcPr>
          <w:p w14:paraId="7A07C1DD" w14:textId="6EC17317" w:rsidR="00D923B7" w:rsidRPr="0039676A" w:rsidRDefault="00D923B7" w:rsidP="00D923B7">
            <w:pPr>
              <w:jc w:val="center"/>
              <w:rPr>
                <w:rFonts w:asciiTheme="minorHAnsi" w:hAnsiTheme="minorHAnsi"/>
              </w:rPr>
            </w:pPr>
            <w:r>
              <w:rPr>
                <w:rFonts w:asciiTheme="minorHAnsi" w:hAnsiTheme="minorHAnsi"/>
              </w:rPr>
              <w:t>A</w:t>
            </w:r>
          </w:p>
        </w:tc>
      </w:tr>
      <w:tr w:rsidR="00D923B7" w:rsidRPr="0039676A" w14:paraId="7D63E726" w14:textId="497F684D" w:rsidTr="00B7370C">
        <w:tc>
          <w:tcPr>
            <w:tcW w:w="1103" w:type="pct"/>
          </w:tcPr>
          <w:p w14:paraId="204A53C2" w14:textId="73CA9956" w:rsidR="00D923B7" w:rsidRPr="0039676A" w:rsidRDefault="00D923B7" w:rsidP="00D923B7">
            <w:pPr>
              <w:rPr>
                <w:rFonts w:asciiTheme="minorHAnsi" w:hAnsiTheme="minorHAnsi"/>
              </w:rPr>
            </w:pPr>
            <w:r w:rsidRPr="0039676A">
              <w:rPr>
                <w:rFonts w:asciiTheme="minorHAnsi" w:hAnsiTheme="minorHAnsi"/>
              </w:rPr>
              <w:t>M. Montiel</w:t>
            </w:r>
          </w:p>
          <w:p w14:paraId="725B2C2E" w14:textId="5E7BF485" w:rsidR="00D923B7" w:rsidRPr="0039676A" w:rsidRDefault="00D923B7" w:rsidP="00D923B7">
            <w:pPr>
              <w:rPr>
                <w:rFonts w:asciiTheme="minorHAnsi" w:hAnsiTheme="minorHAnsi"/>
              </w:rPr>
            </w:pPr>
            <w:r w:rsidRPr="0039676A">
              <w:rPr>
                <w:rFonts w:asciiTheme="minorHAnsi" w:hAnsiTheme="minorHAnsi"/>
              </w:rPr>
              <w:t>Admin Assistant</w:t>
            </w:r>
          </w:p>
        </w:tc>
        <w:tc>
          <w:tcPr>
            <w:tcW w:w="325" w:type="pct"/>
          </w:tcPr>
          <w:p w14:paraId="1DA1F09B" w14:textId="0E67DE62"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68982E91" w14:textId="41CB1B6F"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313F5CB9" w14:textId="27E85641"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66D4FC32" w14:textId="1741C8CB" w:rsidR="00D923B7" w:rsidRPr="0039676A" w:rsidRDefault="00D923B7" w:rsidP="00D923B7">
            <w:pPr>
              <w:jc w:val="center"/>
              <w:rPr>
                <w:rFonts w:asciiTheme="minorHAnsi" w:hAnsiTheme="minorHAnsi"/>
              </w:rPr>
            </w:pPr>
            <w:r w:rsidRPr="0039676A">
              <w:rPr>
                <w:rFonts w:asciiTheme="minorHAnsi" w:hAnsiTheme="minorHAnsi"/>
                <w:b/>
                <w:iCs/>
                <w:color w:val="FF0000"/>
              </w:rPr>
              <w:t>C</w:t>
            </w:r>
          </w:p>
        </w:tc>
        <w:tc>
          <w:tcPr>
            <w:tcW w:w="325" w:type="pct"/>
          </w:tcPr>
          <w:p w14:paraId="13DC05F3" w14:textId="51C0CAAB"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7ADCF172" w14:textId="6C2BE16D"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0927AF22" w14:textId="6A741499" w:rsidR="00D923B7" w:rsidRPr="0039676A" w:rsidRDefault="00D923B7" w:rsidP="00D923B7">
            <w:pPr>
              <w:jc w:val="center"/>
              <w:rPr>
                <w:rFonts w:asciiTheme="minorHAnsi" w:hAnsiTheme="minorHAnsi"/>
              </w:rPr>
            </w:pPr>
            <w:r w:rsidRPr="0062490A">
              <w:rPr>
                <w:rFonts w:asciiTheme="minorHAnsi" w:hAnsiTheme="minorHAnsi"/>
                <w:b/>
                <w:iCs/>
                <w:color w:val="FF0000"/>
              </w:rPr>
              <w:t>E</w:t>
            </w:r>
          </w:p>
        </w:tc>
        <w:tc>
          <w:tcPr>
            <w:tcW w:w="325" w:type="pct"/>
          </w:tcPr>
          <w:p w14:paraId="5276639F" w14:textId="0247111F"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22D8B46A" w14:textId="7B687613"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6E8DFE54" w14:textId="7186B05C" w:rsidR="00D923B7" w:rsidRPr="0039676A" w:rsidRDefault="00D923B7" w:rsidP="00D923B7">
            <w:pPr>
              <w:jc w:val="center"/>
              <w:rPr>
                <w:rFonts w:asciiTheme="minorHAnsi" w:hAnsiTheme="minorHAnsi"/>
              </w:rPr>
            </w:pPr>
            <w:r>
              <w:rPr>
                <w:rFonts w:asciiTheme="minorHAnsi" w:hAnsiTheme="minorHAnsi"/>
              </w:rPr>
              <w:t>E</w:t>
            </w:r>
          </w:p>
        </w:tc>
        <w:tc>
          <w:tcPr>
            <w:tcW w:w="325" w:type="pct"/>
          </w:tcPr>
          <w:p w14:paraId="5862C2B7" w14:textId="5728BB1F" w:rsidR="00D923B7" w:rsidRPr="0039676A" w:rsidRDefault="00D923B7" w:rsidP="00D923B7">
            <w:pPr>
              <w:jc w:val="center"/>
              <w:rPr>
                <w:rFonts w:asciiTheme="minorHAnsi" w:hAnsiTheme="minorHAnsi"/>
              </w:rPr>
            </w:pPr>
            <w:r>
              <w:rPr>
                <w:rFonts w:asciiTheme="minorHAnsi" w:hAnsiTheme="minorHAnsi"/>
              </w:rPr>
              <w:t>P</w:t>
            </w:r>
          </w:p>
        </w:tc>
        <w:tc>
          <w:tcPr>
            <w:tcW w:w="322" w:type="pct"/>
          </w:tcPr>
          <w:p w14:paraId="5E2B3736" w14:textId="1738F097" w:rsidR="00D923B7" w:rsidRPr="0039676A" w:rsidRDefault="00D923B7" w:rsidP="00D923B7">
            <w:pPr>
              <w:jc w:val="center"/>
              <w:rPr>
                <w:rFonts w:asciiTheme="minorHAnsi" w:hAnsiTheme="minorHAnsi"/>
              </w:rPr>
            </w:pPr>
            <w:r>
              <w:rPr>
                <w:rFonts w:asciiTheme="minorHAnsi" w:hAnsiTheme="minorHAnsi"/>
              </w:rPr>
              <w:t>P</w:t>
            </w:r>
          </w:p>
        </w:tc>
      </w:tr>
      <w:tr w:rsidR="00D923B7" w:rsidRPr="0039676A" w14:paraId="4F64843E" w14:textId="77777777" w:rsidTr="00B7370C">
        <w:tc>
          <w:tcPr>
            <w:tcW w:w="1103" w:type="pct"/>
          </w:tcPr>
          <w:p w14:paraId="002A4E9D" w14:textId="4BB6109D" w:rsidR="00D923B7" w:rsidRPr="0039676A" w:rsidRDefault="00D923B7" w:rsidP="00D923B7">
            <w:pPr>
              <w:rPr>
                <w:rFonts w:asciiTheme="minorHAnsi" w:hAnsiTheme="minorHAnsi"/>
              </w:rPr>
            </w:pPr>
            <w:r w:rsidRPr="0039676A">
              <w:rPr>
                <w:rFonts w:asciiTheme="minorHAnsi" w:hAnsiTheme="minorHAnsi"/>
              </w:rPr>
              <w:t>T.</w:t>
            </w:r>
            <w:r>
              <w:rPr>
                <w:rFonts w:asciiTheme="minorHAnsi" w:hAnsiTheme="minorHAnsi"/>
              </w:rPr>
              <w:t xml:space="preserve"> </w:t>
            </w:r>
            <w:r w:rsidRPr="0039676A">
              <w:rPr>
                <w:rFonts w:asciiTheme="minorHAnsi" w:hAnsiTheme="minorHAnsi"/>
              </w:rPr>
              <w:t>Muck,</w:t>
            </w:r>
            <w:r w:rsidRPr="0039676A">
              <w:rPr>
                <w:rFonts w:asciiTheme="minorHAnsi" w:hAnsiTheme="minorHAnsi"/>
              </w:rPr>
              <w:br/>
              <w:t>Executive Director</w:t>
            </w:r>
          </w:p>
        </w:tc>
        <w:tc>
          <w:tcPr>
            <w:tcW w:w="325" w:type="pct"/>
          </w:tcPr>
          <w:p w14:paraId="542E74E8" w14:textId="22A84089"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1547C2B9" w14:textId="24A6911F"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7D05EFE5" w14:textId="1694BFE6"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67D12956" w14:textId="6392AA5A" w:rsidR="00D923B7" w:rsidRPr="0039676A" w:rsidRDefault="00D923B7" w:rsidP="00D923B7">
            <w:pPr>
              <w:jc w:val="center"/>
              <w:rPr>
                <w:rFonts w:asciiTheme="minorHAnsi" w:hAnsiTheme="minorHAnsi"/>
              </w:rPr>
            </w:pPr>
            <w:r w:rsidRPr="0039676A">
              <w:rPr>
                <w:rFonts w:asciiTheme="minorHAnsi" w:hAnsiTheme="minorHAnsi"/>
                <w:b/>
                <w:iCs/>
                <w:color w:val="FF0000"/>
              </w:rPr>
              <w:t>C</w:t>
            </w:r>
          </w:p>
        </w:tc>
        <w:tc>
          <w:tcPr>
            <w:tcW w:w="325" w:type="pct"/>
          </w:tcPr>
          <w:p w14:paraId="5E2BBFE7" w14:textId="0C9E29B2" w:rsidR="00D923B7" w:rsidRPr="0039676A" w:rsidRDefault="00D923B7" w:rsidP="00D923B7">
            <w:pPr>
              <w:jc w:val="center"/>
              <w:rPr>
                <w:rFonts w:asciiTheme="minorHAnsi" w:hAnsiTheme="minorHAnsi"/>
              </w:rPr>
            </w:pPr>
            <w:r w:rsidRPr="0039676A">
              <w:rPr>
                <w:rFonts w:asciiTheme="minorHAnsi" w:hAnsiTheme="minorHAnsi"/>
              </w:rPr>
              <w:t>P</w:t>
            </w:r>
          </w:p>
        </w:tc>
        <w:tc>
          <w:tcPr>
            <w:tcW w:w="325" w:type="pct"/>
          </w:tcPr>
          <w:p w14:paraId="4F6DDDD4" w14:textId="2AB253D4"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44E3F0D9" w14:textId="1646AE68" w:rsidR="00D923B7" w:rsidRPr="0039676A" w:rsidRDefault="00D923B7" w:rsidP="00D923B7">
            <w:pPr>
              <w:jc w:val="center"/>
              <w:rPr>
                <w:rFonts w:asciiTheme="minorHAnsi" w:hAnsiTheme="minorHAnsi"/>
              </w:rPr>
            </w:pPr>
            <w:r w:rsidRPr="0039676A">
              <w:rPr>
                <w:rFonts w:asciiTheme="minorHAnsi" w:hAnsiTheme="minorHAnsi"/>
                <w:b/>
                <w:iCs/>
                <w:color w:val="FF0000"/>
              </w:rPr>
              <w:t>N</w:t>
            </w:r>
          </w:p>
        </w:tc>
        <w:tc>
          <w:tcPr>
            <w:tcW w:w="325" w:type="pct"/>
          </w:tcPr>
          <w:p w14:paraId="779B7EB5" w14:textId="309D7CB6"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2358E9B4" w14:textId="24C61D0C"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250A7349" w14:textId="5F552169" w:rsidR="00D923B7" w:rsidRPr="0039676A" w:rsidRDefault="00D923B7" w:rsidP="00D923B7">
            <w:pPr>
              <w:jc w:val="center"/>
              <w:rPr>
                <w:rFonts w:asciiTheme="minorHAnsi" w:hAnsiTheme="minorHAnsi"/>
              </w:rPr>
            </w:pPr>
            <w:r>
              <w:rPr>
                <w:rFonts w:asciiTheme="minorHAnsi" w:hAnsiTheme="minorHAnsi"/>
              </w:rPr>
              <w:t>P</w:t>
            </w:r>
          </w:p>
        </w:tc>
        <w:tc>
          <w:tcPr>
            <w:tcW w:w="325" w:type="pct"/>
          </w:tcPr>
          <w:p w14:paraId="1CF589A5" w14:textId="5FEFA0FE" w:rsidR="00D923B7" w:rsidRPr="0039676A" w:rsidRDefault="00D923B7" w:rsidP="00D923B7">
            <w:pPr>
              <w:jc w:val="center"/>
              <w:rPr>
                <w:rFonts w:asciiTheme="minorHAnsi" w:hAnsiTheme="minorHAnsi"/>
              </w:rPr>
            </w:pPr>
            <w:r>
              <w:rPr>
                <w:rFonts w:asciiTheme="minorHAnsi" w:hAnsiTheme="minorHAnsi"/>
              </w:rPr>
              <w:t>P</w:t>
            </w:r>
          </w:p>
        </w:tc>
        <w:tc>
          <w:tcPr>
            <w:tcW w:w="322" w:type="pct"/>
          </w:tcPr>
          <w:p w14:paraId="3FB30580" w14:textId="0700270A" w:rsidR="00D923B7" w:rsidRPr="0039676A" w:rsidRDefault="00D923B7" w:rsidP="00D923B7">
            <w:pPr>
              <w:jc w:val="center"/>
              <w:rPr>
                <w:rFonts w:asciiTheme="minorHAnsi" w:hAnsiTheme="minorHAnsi"/>
              </w:rPr>
            </w:pPr>
            <w:r>
              <w:rPr>
                <w:rFonts w:asciiTheme="minorHAnsi" w:hAnsiTheme="minorHAnsi"/>
              </w:rPr>
              <w:t>P</w:t>
            </w:r>
          </w:p>
        </w:tc>
      </w:tr>
      <w:tr w:rsidR="00D923B7" w:rsidRPr="0039676A" w14:paraId="63BFA333" w14:textId="77777777" w:rsidTr="00B7370C">
        <w:tc>
          <w:tcPr>
            <w:tcW w:w="1103" w:type="pct"/>
          </w:tcPr>
          <w:p w14:paraId="69FBB0E2" w14:textId="21F610BF" w:rsidR="00D923B7" w:rsidRPr="0039676A" w:rsidRDefault="00D923B7" w:rsidP="00D923B7">
            <w:pPr>
              <w:rPr>
                <w:rFonts w:asciiTheme="minorHAnsi" w:hAnsiTheme="minorHAnsi"/>
              </w:rPr>
            </w:pPr>
            <w:r w:rsidRPr="000F7228">
              <w:rPr>
                <w:rFonts w:asciiTheme="minorHAnsi" w:hAnsiTheme="minorHAnsi"/>
              </w:rPr>
              <w:t>M. Park, Finance Officer/</w:t>
            </w:r>
            <w:r>
              <w:rPr>
                <w:rFonts w:asciiTheme="minorHAnsi" w:hAnsiTheme="minorHAnsi"/>
              </w:rPr>
              <w:t xml:space="preserve"> </w:t>
            </w:r>
            <w:r w:rsidRPr="000F7228">
              <w:rPr>
                <w:rFonts w:asciiTheme="minorHAnsi" w:hAnsiTheme="minorHAnsi"/>
              </w:rPr>
              <w:t>Analyst</w:t>
            </w:r>
          </w:p>
        </w:tc>
        <w:tc>
          <w:tcPr>
            <w:tcW w:w="325" w:type="pct"/>
          </w:tcPr>
          <w:p w14:paraId="4043FF5F" w14:textId="77ED44CD"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64756F5F"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0BA8AD84" w14:textId="083E75F1"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611557CD" w14:textId="5F3F5DA4"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0AD62BD1" w14:textId="4712272D" w:rsidR="00D923B7" w:rsidRPr="0039676A" w:rsidRDefault="00D923B7" w:rsidP="00D923B7">
            <w:pPr>
              <w:jc w:val="center"/>
              <w:rPr>
                <w:rFonts w:asciiTheme="minorHAnsi" w:hAnsiTheme="minorHAnsi"/>
              </w:rPr>
            </w:pPr>
          </w:p>
        </w:tc>
        <w:tc>
          <w:tcPr>
            <w:tcW w:w="325" w:type="pct"/>
          </w:tcPr>
          <w:p w14:paraId="555BAA52" w14:textId="1CF8342C" w:rsidR="00D923B7" w:rsidRPr="0039676A" w:rsidRDefault="00D923B7" w:rsidP="00D923B7">
            <w:pPr>
              <w:jc w:val="center"/>
              <w:rPr>
                <w:rFonts w:asciiTheme="minorHAnsi" w:hAnsiTheme="minorHAnsi"/>
              </w:rPr>
            </w:pPr>
            <w:r>
              <w:rPr>
                <w:rFonts w:asciiTheme="minorHAnsi" w:hAnsiTheme="minorHAnsi"/>
              </w:rPr>
              <w:t>A</w:t>
            </w:r>
          </w:p>
        </w:tc>
        <w:tc>
          <w:tcPr>
            <w:tcW w:w="325" w:type="pct"/>
          </w:tcPr>
          <w:p w14:paraId="78F63C6B"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38A1EAE0" w14:textId="1978DD2B"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36BC5A1C" w14:textId="048468D5" w:rsidR="00D923B7" w:rsidRPr="0039676A" w:rsidRDefault="00D923B7" w:rsidP="00D923B7">
            <w:pPr>
              <w:jc w:val="center"/>
              <w:rPr>
                <w:rFonts w:asciiTheme="minorHAnsi" w:hAnsiTheme="minorHAnsi"/>
              </w:rPr>
            </w:pPr>
          </w:p>
        </w:tc>
        <w:tc>
          <w:tcPr>
            <w:tcW w:w="325" w:type="pct"/>
          </w:tcPr>
          <w:p w14:paraId="4CC97DAE"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72D9A9A1" w14:textId="68E76BDA"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11217CC4"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234D6DF1" w14:textId="4CBC1443"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66623CDB"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6C7F721E" w14:textId="61C59AB0"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74CC38D0" w14:textId="77777777" w:rsidR="00D923B7" w:rsidRPr="000F7228" w:rsidRDefault="00D923B7" w:rsidP="00D923B7">
            <w:pPr>
              <w:jc w:val="center"/>
              <w:rPr>
                <w:rFonts w:asciiTheme="minorHAnsi" w:hAnsiTheme="minorHAnsi"/>
              </w:rPr>
            </w:pPr>
            <w:r w:rsidRPr="000F7228">
              <w:rPr>
                <w:rFonts w:asciiTheme="minorHAnsi" w:hAnsiTheme="minorHAnsi"/>
              </w:rPr>
              <w:t>P</w:t>
            </w:r>
          </w:p>
          <w:p w14:paraId="7049D23F" w14:textId="59AC6C76" w:rsidR="00D923B7" w:rsidRPr="0039676A" w:rsidRDefault="00D923B7" w:rsidP="00D923B7">
            <w:pPr>
              <w:jc w:val="center"/>
              <w:rPr>
                <w:rFonts w:asciiTheme="minorHAnsi" w:hAnsiTheme="minorHAnsi"/>
              </w:rPr>
            </w:pPr>
            <w:r w:rsidRPr="000F7228">
              <w:rPr>
                <w:rFonts w:asciiTheme="minorHAnsi" w:hAnsiTheme="minorHAnsi"/>
              </w:rPr>
              <w:t>(VC)</w:t>
            </w:r>
          </w:p>
        </w:tc>
        <w:tc>
          <w:tcPr>
            <w:tcW w:w="322" w:type="pct"/>
          </w:tcPr>
          <w:p w14:paraId="3573B0B6" w14:textId="46C9D018" w:rsidR="00D923B7" w:rsidRPr="0039676A" w:rsidRDefault="00D923B7" w:rsidP="00D923B7">
            <w:pPr>
              <w:jc w:val="center"/>
              <w:rPr>
                <w:rFonts w:asciiTheme="minorHAnsi" w:hAnsiTheme="minorHAnsi"/>
              </w:rPr>
            </w:pPr>
            <w:r>
              <w:rPr>
                <w:rFonts w:asciiTheme="minorHAnsi" w:hAnsiTheme="minorHAnsi"/>
              </w:rPr>
              <w:t>A</w:t>
            </w:r>
          </w:p>
        </w:tc>
      </w:tr>
      <w:tr w:rsidR="00D923B7" w:rsidRPr="000F7228" w14:paraId="3EFC10F4" w14:textId="77777777" w:rsidTr="00B7370C">
        <w:tc>
          <w:tcPr>
            <w:tcW w:w="1103" w:type="pct"/>
          </w:tcPr>
          <w:p w14:paraId="398FC983" w14:textId="27D45EB4" w:rsidR="00D923B7" w:rsidRPr="000F7228" w:rsidRDefault="00D923B7" w:rsidP="00D923B7">
            <w:pPr>
              <w:rPr>
                <w:rFonts w:asciiTheme="minorHAnsi" w:hAnsiTheme="minorHAnsi"/>
              </w:rPr>
            </w:pPr>
            <w:r w:rsidRPr="000F7228">
              <w:rPr>
                <w:rFonts w:asciiTheme="minorHAnsi" w:hAnsiTheme="minorHAnsi"/>
              </w:rPr>
              <w:t>J. Strause,</w:t>
            </w:r>
          </w:p>
          <w:p w14:paraId="1C5090C0" w14:textId="01F994BC" w:rsidR="00D923B7" w:rsidRPr="000F7228" w:rsidRDefault="00D923B7" w:rsidP="00D923B7">
            <w:pPr>
              <w:rPr>
                <w:rFonts w:asciiTheme="minorHAnsi" w:hAnsiTheme="minorHAnsi"/>
              </w:rPr>
            </w:pPr>
            <w:r>
              <w:rPr>
                <w:rFonts w:asciiTheme="minorHAnsi" w:hAnsiTheme="minorHAnsi"/>
              </w:rPr>
              <w:t>Senior</w:t>
            </w:r>
            <w:r w:rsidRPr="000F7228">
              <w:rPr>
                <w:rFonts w:asciiTheme="minorHAnsi" w:hAnsiTheme="minorHAnsi"/>
              </w:rPr>
              <w:t xml:space="preserve"> Transp. Planner</w:t>
            </w:r>
          </w:p>
        </w:tc>
        <w:tc>
          <w:tcPr>
            <w:tcW w:w="325" w:type="pct"/>
          </w:tcPr>
          <w:p w14:paraId="4459A3C6" w14:textId="7A9C5A83" w:rsidR="00D923B7" w:rsidRPr="000F7228" w:rsidRDefault="00D923B7" w:rsidP="00D923B7">
            <w:pPr>
              <w:jc w:val="center"/>
              <w:rPr>
                <w:rFonts w:asciiTheme="minorHAnsi" w:hAnsiTheme="minorHAnsi"/>
              </w:rPr>
            </w:pPr>
            <w:r w:rsidRPr="000F7228">
              <w:rPr>
                <w:rFonts w:asciiTheme="minorHAnsi" w:hAnsiTheme="minorHAnsi"/>
              </w:rPr>
              <w:t>A</w:t>
            </w:r>
          </w:p>
        </w:tc>
        <w:tc>
          <w:tcPr>
            <w:tcW w:w="325" w:type="pct"/>
          </w:tcPr>
          <w:p w14:paraId="3DECCE61" w14:textId="5B495643" w:rsidR="00D923B7" w:rsidRPr="000F7228" w:rsidRDefault="00D923B7" w:rsidP="00D923B7">
            <w:pPr>
              <w:jc w:val="center"/>
              <w:rPr>
                <w:rFonts w:asciiTheme="minorHAnsi" w:hAnsiTheme="minorHAnsi"/>
              </w:rPr>
            </w:pPr>
            <w:r>
              <w:rPr>
                <w:rFonts w:asciiTheme="minorHAnsi" w:hAnsiTheme="minorHAnsi"/>
              </w:rPr>
              <w:t>A</w:t>
            </w:r>
          </w:p>
        </w:tc>
        <w:tc>
          <w:tcPr>
            <w:tcW w:w="325" w:type="pct"/>
          </w:tcPr>
          <w:p w14:paraId="40B624D9" w14:textId="277F4027" w:rsidR="00D923B7" w:rsidRPr="000F7228" w:rsidRDefault="00D923B7" w:rsidP="00D923B7">
            <w:pPr>
              <w:jc w:val="center"/>
              <w:rPr>
                <w:rFonts w:asciiTheme="minorHAnsi" w:hAnsiTheme="minorHAnsi"/>
              </w:rPr>
            </w:pPr>
            <w:r w:rsidRPr="000F7228">
              <w:rPr>
                <w:rFonts w:asciiTheme="minorHAnsi" w:hAnsiTheme="minorHAnsi"/>
              </w:rPr>
              <w:t>A</w:t>
            </w:r>
          </w:p>
        </w:tc>
        <w:tc>
          <w:tcPr>
            <w:tcW w:w="325" w:type="pct"/>
          </w:tcPr>
          <w:p w14:paraId="26B068DB" w14:textId="57CCDCA7" w:rsidR="00D923B7" w:rsidRPr="000F7228" w:rsidRDefault="00D923B7" w:rsidP="00D923B7">
            <w:pPr>
              <w:jc w:val="center"/>
              <w:rPr>
                <w:rFonts w:asciiTheme="minorHAnsi" w:hAnsiTheme="minorHAnsi"/>
              </w:rPr>
            </w:pPr>
            <w:r w:rsidRPr="000F7228">
              <w:rPr>
                <w:rFonts w:asciiTheme="minorHAnsi" w:hAnsiTheme="minorHAnsi"/>
                <w:b/>
                <w:iCs/>
                <w:color w:val="FF0000"/>
              </w:rPr>
              <w:t>D</w:t>
            </w:r>
          </w:p>
        </w:tc>
        <w:tc>
          <w:tcPr>
            <w:tcW w:w="325" w:type="pct"/>
          </w:tcPr>
          <w:p w14:paraId="6939CD41" w14:textId="77777777" w:rsidR="00D923B7" w:rsidRPr="000F7228" w:rsidRDefault="00D923B7" w:rsidP="00D923B7">
            <w:pPr>
              <w:jc w:val="center"/>
              <w:rPr>
                <w:rFonts w:asciiTheme="minorHAnsi" w:hAnsiTheme="minorHAnsi"/>
                <w:bCs/>
                <w:iCs/>
              </w:rPr>
            </w:pPr>
            <w:r w:rsidRPr="000F7228">
              <w:rPr>
                <w:rFonts w:asciiTheme="minorHAnsi" w:hAnsiTheme="minorHAnsi"/>
                <w:bCs/>
                <w:iCs/>
              </w:rPr>
              <w:t>P</w:t>
            </w:r>
          </w:p>
          <w:p w14:paraId="58B37319" w14:textId="6984279A" w:rsidR="00D923B7" w:rsidRPr="000F7228" w:rsidRDefault="00D923B7" w:rsidP="00D923B7">
            <w:pPr>
              <w:jc w:val="center"/>
              <w:rPr>
                <w:rFonts w:asciiTheme="minorHAnsi" w:hAnsiTheme="minorHAnsi"/>
              </w:rPr>
            </w:pPr>
            <w:r w:rsidRPr="000F7228">
              <w:rPr>
                <w:rFonts w:asciiTheme="minorHAnsi" w:hAnsiTheme="minorHAnsi"/>
                <w:bCs/>
                <w:iCs/>
              </w:rPr>
              <w:t>(VC)</w:t>
            </w:r>
          </w:p>
        </w:tc>
        <w:tc>
          <w:tcPr>
            <w:tcW w:w="325" w:type="pct"/>
          </w:tcPr>
          <w:p w14:paraId="7753623E" w14:textId="0DF03BDB" w:rsidR="00D923B7" w:rsidRPr="000F7228" w:rsidRDefault="00D923B7" w:rsidP="00D923B7">
            <w:pPr>
              <w:jc w:val="center"/>
              <w:rPr>
                <w:rFonts w:asciiTheme="minorHAnsi" w:hAnsiTheme="minorHAnsi"/>
              </w:rPr>
            </w:pPr>
            <w:r w:rsidRPr="000F7228">
              <w:rPr>
                <w:rFonts w:asciiTheme="minorHAnsi" w:hAnsiTheme="minorHAnsi"/>
              </w:rPr>
              <w:t>A</w:t>
            </w:r>
          </w:p>
        </w:tc>
        <w:tc>
          <w:tcPr>
            <w:tcW w:w="325" w:type="pct"/>
          </w:tcPr>
          <w:p w14:paraId="54ECCE65" w14:textId="5434EC2A" w:rsidR="00D923B7" w:rsidRPr="000F7228" w:rsidRDefault="00D923B7" w:rsidP="00D923B7">
            <w:pPr>
              <w:jc w:val="center"/>
              <w:rPr>
                <w:rFonts w:asciiTheme="minorHAnsi" w:hAnsiTheme="minorHAnsi"/>
              </w:rPr>
            </w:pPr>
            <w:r w:rsidRPr="000F7228">
              <w:rPr>
                <w:rFonts w:asciiTheme="minorHAnsi" w:hAnsiTheme="minorHAnsi"/>
                <w:b/>
                <w:iCs/>
                <w:color w:val="FF0000"/>
              </w:rPr>
              <w:t>G</w:t>
            </w:r>
          </w:p>
        </w:tc>
        <w:tc>
          <w:tcPr>
            <w:tcW w:w="325" w:type="pct"/>
          </w:tcPr>
          <w:p w14:paraId="0D54FC86" w14:textId="77777777" w:rsidR="00D923B7" w:rsidRPr="000F7228" w:rsidRDefault="00D923B7" w:rsidP="00D923B7">
            <w:pPr>
              <w:jc w:val="center"/>
              <w:rPr>
                <w:rFonts w:asciiTheme="minorHAnsi" w:hAnsiTheme="minorHAnsi"/>
                <w:bCs/>
                <w:iCs/>
              </w:rPr>
            </w:pPr>
            <w:r w:rsidRPr="000F7228">
              <w:rPr>
                <w:rFonts w:asciiTheme="minorHAnsi" w:hAnsiTheme="minorHAnsi"/>
                <w:bCs/>
                <w:iCs/>
              </w:rPr>
              <w:t>P</w:t>
            </w:r>
          </w:p>
          <w:p w14:paraId="1BB6EBDC" w14:textId="10685E6D" w:rsidR="00D923B7" w:rsidRPr="000F7228" w:rsidRDefault="00D923B7" w:rsidP="00D923B7">
            <w:pPr>
              <w:jc w:val="center"/>
              <w:rPr>
                <w:rFonts w:asciiTheme="minorHAnsi" w:hAnsiTheme="minorHAnsi"/>
              </w:rPr>
            </w:pPr>
            <w:r w:rsidRPr="000F7228">
              <w:rPr>
                <w:rFonts w:asciiTheme="minorHAnsi" w:hAnsiTheme="minorHAnsi"/>
                <w:bCs/>
                <w:iCs/>
              </w:rPr>
              <w:t>(VC)</w:t>
            </w:r>
          </w:p>
        </w:tc>
        <w:tc>
          <w:tcPr>
            <w:tcW w:w="325" w:type="pct"/>
          </w:tcPr>
          <w:p w14:paraId="5383115D" w14:textId="0EFB227D" w:rsidR="00D923B7" w:rsidRPr="000F7228" w:rsidRDefault="00D923B7" w:rsidP="00D923B7">
            <w:pPr>
              <w:jc w:val="center"/>
              <w:rPr>
                <w:rFonts w:asciiTheme="minorHAnsi" w:hAnsiTheme="minorHAnsi"/>
              </w:rPr>
            </w:pPr>
            <w:r w:rsidRPr="000F7228">
              <w:rPr>
                <w:rFonts w:asciiTheme="minorHAnsi" w:hAnsiTheme="minorHAnsi"/>
              </w:rPr>
              <w:t>A</w:t>
            </w:r>
          </w:p>
        </w:tc>
        <w:tc>
          <w:tcPr>
            <w:tcW w:w="325" w:type="pct"/>
          </w:tcPr>
          <w:p w14:paraId="663E10B2" w14:textId="5366D34D" w:rsidR="00D923B7" w:rsidRPr="000F7228" w:rsidRDefault="00D923B7" w:rsidP="00D923B7">
            <w:pPr>
              <w:jc w:val="center"/>
              <w:rPr>
                <w:rFonts w:asciiTheme="minorHAnsi" w:hAnsiTheme="minorHAnsi"/>
              </w:rPr>
            </w:pPr>
            <w:r w:rsidRPr="000F7228">
              <w:rPr>
                <w:rFonts w:asciiTheme="minorHAnsi" w:hAnsiTheme="minorHAnsi"/>
              </w:rPr>
              <w:t>A</w:t>
            </w:r>
          </w:p>
        </w:tc>
        <w:tc>
          <w:tcPr>
            <w:tcW w:w="325" w:type="pct"/>
          </w:tcPr>
          <w:p w14:paraId="2AC50C29" w14:textId="77777777" w:rsidR="00D923B7" w:rsidRPr="000F7228" w:rsidRDefault="00D923B7" w:rsidP="00D923B7">
            <w:pPr>
              <w:jc w:val="center"/>
              <w:rPr>
                <w:rFonts w:asciiTheme="minorHAnsi" w:hAnsiTheme="minorHAnsi"/>
                <w:bCs/>
                <w:iCs/>
              </w:rPr>
            </w:pPr>
            <w:r w:rsidRPr="000F7228">
              <w:rPr>
                <w:rFonts w:asciiTheme="minorHAnsi" w:hAnsiTheme="minorHAnsi"/>
                <w:bCs/>
                <w:iCs/>
              </w:rPr>
              <w:t>P</w:t>
            </w:r>
          </w:p>
          <w:p w14:paraId="76137CCA" w14:textId="64705CE8" w:rsidR="00D923B7" w:rsidRPr="000F7228" w:rsidRDefault="00D923B7" w:rsidP="00D923B7">
            <w:pPr>
              <w:jc w:val="center"/>
              <w:rPr>
                <w:rFonts w:asciiTheme="minorHAnsi" w:hAnsiTheme="minorHAnsi"/>
              </w:rPr>
            </w:pPr>
            <w:r w:rsidRPr="000F7228">
              <w:rPr>
                <w:rFonts w:asciiTheme="minorHAnsi" w:hAnsiTheme="minorHAnsi"/>
                <w:bCs/>
                <w:iCs/>
              </w:rPr>
              <w:t>(VC)</w:t>
            </w:r>
          </w:p>
        </w:tc>
        <w:tc>
          <w:tcPr>
            <w:tcW w:w="322" w:type="pct"/>
          </w:tcPr>
          <w:p w14:paraId="7AC7D2C4"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0D80A7FD" w14:textId="5EEDAC8D" w:rsidR="00D923B7" w:rsidRPr="000F7228" w:rsidRDefault="00D923B7" w:rsidP="00D923B7">
            <w:pPr>
              <w:jc w:val="center"/>
              <w:rPr>
                <w:rFonts w:asciiTheme="minorHAnsi" w:hAnsiTheme="minorHAnsi"/>
              </w:rPr>
            </w:pPr>
            <w:r w:rsidRPr="0039676A">
              <w:rPr>
                <w:rFonts w:asciiTheme="minorHAnsi" w:hAnsiTheme="minorHAnsi"/>
                <w:bCs/>
                <w:iCs/>
              </w:rPr>
              <w:t>(VC)</w:t>
            </w:r>
          </w:p>
        </w:tc>
      </w:tr>
      <w:tr w:rsidR="00D923B7" w:rsidRPr="000F7228" w14:paraId="5DE3C7BE" w14:textId="77777777" w:rsidTr="00C06FD5">
        <w:trPr>
          <w:trHeight w:val="431"/>
        </w:trPr>
        <w:tc>
          <w:tcPr>
            <w:tcW w:w="1103" w:type="pct"/>
          </w:tcPr>
          <w:p w14:paraId="067A5728" w14:textId="4B233FB8" w:rsidR="00D923B7" w:rsidRPr="000F7228" w:rsidRDefault="00D923B7" w:rsidP="00D923B7">
            <w:pPr>
              <w:rPr>
                <w:rFonts w:asciiTheme="minorHAnsi" w:hAnsiTheme="minorHAnsi"/>
              </w:rPr>
            </w:pPr>
            <w:r w:rsidRPr="0039676A">
              <w:rPr>
                <w:rFonts w:asciiTheme="minorHAnsi" w:hAnsiTheme="minorHAnsi"/>
              </w:rPr>
              <w:t xml:space="preserve">C. Watson, </w:t>
            </w:r>
            <w:r w:rsidRPr="0039676A">
              <w:rPr>
                <w:rFonts w:asciiTheme="minorHAnsi" w:hAnsiTheme="minorHAnsi"/>
              </w:rPr>
              <w:br/>
              <w:t xml:space="preserve">Director of Planning </w:t>
            </w:r>
          </w:p>
        </w:tc>
        <w:tc>
          <w:tcPr>
            <w:tcW w:w="325" w:type="pct"/>
          </w:tcPr>
          <w:p w14:paraId="170D7F8D" w14:textId="2250638A" w:rsidR="00D923B7" w:rsidRPr="000F7228" w:rsidRDefault="00D923B7" w:rsidP="00D923B7">
            <w:pPr>
              <w:jc w:val="center"/>
              <w:rPr>
                <w:rFonts w:asciiTheme="minorHAnsi" w:hAnsiTheme="minorHAnsi"/>
              </w:rPr>
            </w:pPr>
            <w:r w:rsidRPr="0039676A">
              <w:rPr>
                <w:rFonts w:asciiTheme="minorHAnsi" w:hAnsiTheme="minorHAnsi"/>
              </w:rPr>
              <w:t>P</w:t>
            </w:r>
          </w:p>
        </w:tc>
        <w:tc>
          <w:tcPr>
            <w:tcW w:w="325" w:type="pct"/>
          </w:tcPr>
          <w:p w14:paraId="7BE2FC31" w14:textId="01077BFB" w:rsidR="00D923B7" w:rsidRPr="000F7228" w:rsidRDefault="00D923B7" w:rsidP="00D923B7">
            <w:pPr>
              <w:jc w:val="center"/>
              <w:rPr>
                <w:rFonts w:asciiTheme="minorHAnsi" w:hAnsiTheme="minorHAnsi"/>
              </w:rPr>
            </w:pPr>
            <w:r w:rsidRPr="0039676A">
              <w:rPr>
                <w:rFonts w:asciiTheme="minorHAnsi" w:hAnsiTheme="minorHAnsi"/>
              </w:rPr>
              <w:t>P</w:t>
            </w:r>
          </w:p>
        </w:tc>
        <w:tc>
          <w:tcPr>
            <w:tcW w:w="325" w:type="pct"/>
          </w:tcPr>
          <w:p w14:paraId="4DF1D7F0" w14:textId="172BED4E" w:rsidR="00D923B7" w:rsidRPr="000F7228" w:rsidRDefault="00D923B7" w:rsidP="00D923B7">
            <w:pPr>
              <w:jc w:val="center"/>
              <w:rPr>
                <w:rFonts w:asciiTheme="minorHAnsi" w:hAnsiTheme="minorHAnsi"/>
              </w:rPr>
            </w:pPr>
            <w:r w:rsidRPr="0039676A">
              <w:rPr>
                <w:rFonts w:asciiTheme="minorHAnsi" w:hAnsiTheme="minorHAnsi"/>
              </w:rPr>
              <w:t>P</w:t>
            </w:r>
          </w:p>
        </w:tc>
        <w:tc>
          <w:tcPr>
            <w:tcW w:w="325" w:type="pct"/>
          </w:tcPr>
          <w:p w14:paraId="51F60101" w14:textId="0B3B87C2" w:rsidR="00D923B7" w:rsidRPr="000F7228" w:rsidRDefault="00D923B7" w:rsidP="00D923B7">
            <w:pPr>
              <w:jc w:val="center"/>
              <w:rPr>
                <w:rFonts w:asciiTheme="minorHAnsi" w:hAnsiTheme="minorHAnsi"/>
              </w:rPr>
            </w:pPr>
            <w:r w:rsidRPr="0039676A">
              <w:rPr>
                <w:rFonts w:asciiTheme="minorHAnsi" w:hAnsiTheme="minorHAnsi"/>
                <w:b/>
                <w:iCs/>
                <w:color w:val="FF0000"/>
              </w:rPr>
              <w:t>A</w:t>
            </w:r>
          </w:p>
        </w:tc>
        <w:tc>
          <w:tcPr>
            <w:tcW w:w="325" w:type="pct"/>
          </w:tcPr>
          <w:p w14:paraId="65917600" w14:textId="05D3C1DC" w:rsidR="00D923B7" w:rsidRPr="000F7228" w:rsidRDefault="00D923B7" w:rsidP="00D923B7">
            <w:pPr>
              <w:jc w:val="center"/>
              <w:rPr>
                <w:rFonts w:asciiTheme="minorHAnsi" w:hAnsiTheme="minorHAnsi"/>
              </w:rPr>
            </w:pPr>
            <w:r w:rsidRPr="0039676A">
              <w:rPr>
                <w:rFonts w:asciiTheme="minorHAnsi" w:hAnsiTheme="minorHAnsi"/>
              </w:rPr>
              <w:t>P</w:t>
            </w:r>
          </w:p>
        </w:tc>
        <w:tc>
          <w:tcPr>
            <w:tcW w:w="325" w:type="pct"/>
          </w:tcPr>
          <w:p w14:paraId="1868DAC2" w14:textId="27C0BC60" w:rsidR="00D923B7" w:rsidRPr="000F7228" w:rsidRDefault="00D923B7" w:rsidP="00D923B7">
            <w:pPr>
              <w:jc w:val="center"/>
              <w:rPr>
                <w:rFonts w:asciiTheme="minorHAnsi" w:hAnsiTheme="minorHAnsi"/>
              </w:rPr>
            </w:pPr>
            <w:r>
              <w:rPr>
                <w:rFonts w:asciiTheme="minorHAnsi" w:hAnsiTheme="minorHAnsi"/>
              </w:rPr>
              <w:t>P</w:t>
            </w:r>
          </w:p>
        </w:tc>
        <w:tc>
          <w:tcPr>
            <w:tcW w:w="325" w:type="pct"/>
          </w:tcPr>
          <w:p w14:paraId="099D0884" w14:textId="2807677C" w:rsidR="00D923B7" w:rsidRPr="000F7228" w:rsidRDefault="00D923B7" w:rsidP="00D923B7">
            <w:pPr>
              <w:jc w:val="center"/>
              <w:rPr>
                <w:rFonts w:asciiTheme="minorHAnsi" w:hAnsiTheme="minorHAnsi"/>
              </w:rPr>
            </w:pPr>
            <w:r w:rsidRPr="0039676A">
              <w:rPr>
                <w:rFonts w:asciiTheme="minorHAnsi" w:hAnsiTheme="minorHAnsi"/>
                <w:b/>
                <w:iCs/>
                <w:color w:val="FF0000"/>
              </w:rPr>
              <w:t>O</w:t>
            </w:r>
          </w:p>
        </w:tc>
        <w:tc>
          <w:tcPr>
            <w:tcW w:w="325" w:type="pct"/>
          </w:tcPr>
          <w:p w14:paraId="2B46D3DE"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685C60BB" w14:textId="573AB84D" w:rsidR="00D923B7" w:rsidRPr="000F7228"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3AF7C94A" w14:textId="4D41ED36" w:rsidR="00D923B7" w:rsidRPr="000F7228" w:rsidRDefault="00D923B7" w:rsidP="00D923B7">
            <w:pPr>
              <w:jc w:val="center"/>
              <w:rPr>
                <w:rFonts w:asciiTheme="minorHAnsi" w:hAnsiTheme="minorHAnsi"/>
              </w:rPr>
            </w:pPr>
            <w:r>
              <w:rPr>
                <w:rFonts w:asciiTheme="minorHAnsi" w:hAnsiTheme="minorHAnsi"/>
              </w:rPr>
              <w:t>P</w:t>
            </w:r>
          </w:p>
        </w:tc>
        <w:tc>
          <w:tcPr>
            <w:tcW w:w="325" w:type="pct"/>
          </w:tcPr>
          <w:p w14:paraId="4EF1F02D" w14:textId="75360103" w:rsidR="00D923B7" w:rsidRPr="000F7228" w:rsidRDefault="00D923B7" w:rsidP="00D923B7">
            <w:pPr>
              <w:jc w:val="center"/>
              <w:rPr>
                <w:rFonts w:asciiTheme="minorHAnsi" w:hAnsiTheme="minorHAnsi"/>
              </w:rPr>
            </w:pPr>
            <w:r>
              <w:rPr>
                <w:rFonts w:asciiTheme="minorHAnsi" w:hAnsiTheme="minorHAnsi"/>
              </w:rPr>
              <w:t>P</w:t>
            </w:r>
          </w:p>
        </w:tc>
        <w:tc>
          <w:tcPr>
            <w:tcW w:w="325" w:type="pct"/>
          </w:tcPr>
          <w:p w14:paraId="3297D573" w14:textId="33D1CC79" w:rsidR="00D923B7" w:rsidRPr="000F7228" w:rsidRDefault="00D923B7" w:rsidP="00D923B7">
            <w:pPr>
              <w:jc w:val="center"/>
              <w:rPr>
                <w:rFonts w:asciiTheme="minorHAnsi" w:hAnsiTheme="minorHAnsi"/>
              </w:rPr>
            </w:pPr>
            <w:r>
              <w:rPr>
                <w:rFonts w:asciiTheme="minorHAnsi" w:hAnsiTheme="minorHAnsi"/>
              </w:rPr>
              <w:t>P</w:t>
            </w:r>
          </w:p>
        </w:tc>
        <w:tc>
          <w:tcPr>
            <w:tcW w:w="322" w:type="pct"/>
          </w:tcPr>
          <w:p w14:paraId="1E6E3AF4" w14:textId="129E0584" w:rsidR="00D923B7" w:rsidRPr="000F7228" w:rsidRDefault="00D923B7" w:rsidP="00D923B7">
            <w:pPr>
              <w:jc w:val="center"/>
              <w:rPr>
                <w:rFonts w:asciiTheme="minorHAnsi" w:hAnsiTheme="minorHAnsi"/>
              </w:rPr>
            </w:pPr>
            <w:r>
              <w:rPr>
                <w:rFonts w:asciiTheme="minorHAnsi" w:hAnsiTheme="minorHAnsi"/>
              </w:rPr>
              <w:t>P</w:t>
            </w:r>
          </w:p>
        </w:tc>
      </w:tr>
      <w:tr w:rsidR="00D923B7" w:rsidRPr="000F7228" w14:paraId="66090A80" w14:textId="77777777" w:rsidTr="00B7370C">
        <w:tc>
          <w:tcPr>
            <w:tcW w:w="1103" w:type="pct"/>
          </w:tcPr>
          <w:p w14:paraId="01A47175" w14:textId="77777777" w:rsidR="00D923B7" w:rsidRPr="0039676A" w:rsidRDefault="00D923B7" w:rsidP="00D923B7">
            <w:pPr>
              <w:rPr>
                <w:rFonts w:asciiTheme="minorHAnsi" w:hAnsiTheme="minorHAnsi"/>
              </w:rPr>
            </w:pPr>
            <w:r w:rsidRPr="0039676A">
              <w:rPr>
                <w:rFonts w:asciiTheme="minorHAnsi" w:hAnsiTheme="minorHAnsi"/>
              </w:rPr>
              <w:t>L. Williamson,</w:t>
            </w:r>
          </w:p>
          <w:p w14:paraId="0672B65E" w14:textId="1CA13DE5" w:rsidR="00D923B7" w:rsidRPr="000F7228" w:rsidRDefault="00D923B7" w:rsidP="00D923B7">
            <w:pPr>
              <w:rPr>
                <w:rFonts w:asciiTheme="minorHAnsi" w:hAnsiTheme="minorHAnsi"/>
              </w:rPr>
            </w:pPr>
            <w:r w:rsidRPr="0039676A">
              <w:rPr>
                <w:rFonts w:asciiTheme="minorHAnsi" w:hAnsiTheme="minorHAnsi"/>
              </w:rPr>
              <w:t>Senior Engineer</w:t>
            </w:r>
          </w:p>
        </w:tc>
        <w:tc>
          <w:tcPr>
            <w:tcW w:w="325" w:type="pct"/>
          </w:tcPr>
          <w:p w14:paraId="284B6136" w14:textId="70D029FF" w:rsidR="00D923B7" w:rsidRPr="000F7228" w:rsidRDefault="00D923B7" w:rsidP="00D923B7">
            <w:pPr>
              <w:jc w:val="center"/>
              <w:rPr>
                <w:rFonts w:asciiTheme="minorHAnsi" w:hAnsiTheme="minorHAnsi"/>
              </w:rPr>
            </w:pPr>
            <w:r w:rsidRPr="0039676A">
              <w:rPr>
                <w:rFonts w:asciiTheme="minorHAnsi" w:hAnsiTheme="minorHAnsi"/>
              </w:rPr>
              <w:t>A</w:t>
            </w:r>
          </w:p>
        </w:tc>
        <w:tc>
          <w:tcPr>
            <w:tcW w:w="325" w:type="pct"/>
          </w:tcPr>
          <w:p w14:paraId="6EDD186D" w14:textId="7CE7FCA1" w:rsidR="00D923B7" w:rsidRPr="000F7228" w:rsidRDefault="00D923B7" w:rsidP="00D923B7">
            <w:pPr>
              <w:jc w:val="center"/>
              <w:rPr>
                <w:rFonts w:asciiTheme="minorHAnsi" w:hAnsiTheme="minorHAnsi"/>
              </w:rPr>
            </w:pPr>
            <w:r w:rsidRPr="0039676A">
              <w:rPr>
                <w:rFonts w:asciiTheme="minorHAnsi" w:hAnsiTheme="minorHAnsi"/>
              </w:rPr>
              <w:t>A</w:t>
            </w:r>
          </w:p>
        </w:tc>
        <w:tc>
          <w:tcPr>
            <w:tcW w:w="325" w:type="pct"/>
          </w:tcPr>
          <w:p w14:paraId="32FEF633" w14:textId="6AD39EC0" w:rsidR="00D923B7" w:rsidRPr="000F7228" w:rsidRDefault="00D923B7" w:rsidP="00D923B7">
            <w:pPr>
              <w:jc w:val="center"/>
              <w:rPr>
                <w:rFonts w:asciiTheme="minorHAnsi" w:hAnsiTheme="minorHAnsi"/>
              </w:rPr>
            </w:pPr>
            <w:r w:rsidRPr="0039676A">
              <w:rPr>
                <w:rFonts w:asciiTheme="minorHAnsi" w:hAnsiTheme="minorHAnsi"/>
              </w:rPr>
              <w:t>A</w:t>
            </w:r>
          </w:p>
        </w:tc>
        <w:tc>
          <w:tcPr>
            <w:tcW w:w="325" w:type="pct"/>
          </w:tcPr>
          <w:p w14:paraId="7A37CBE1" w14:textId="537E2C1A" w:rsidR="00D923B7" w:rsidRPr="000F7228" w:rsidRDefault="00D923B7" w:rsidP="00D923B7">
            <w:pPr>
              <w:jc w:val="center"/>
              <w:rPr>
                <w:rFonts w:asciiTheme="minorHAnsi" w:hAnsiTheme="minorHAnsi"/>
              </w:rPr>
            </w:pPr>
            <w:r w:rsidRPr="0039676A">
              <w:rPr>
                <w:rFonts w:asciiTheme="minorHAnsi" w:hAnsiTheme="minorHAnsi"/>
                <w:b/>
                <w:iCs/>
                <w:color w:val="FF0000"/>
              </w:rPr>
              <w:t>E</w:t>
            </w:r>
          </w:p>
        </w:tc>
        <w:tc>
          <w:tcPr>
            <w:tcW w:w="325" w:type="pct"/>
          </w:tcPr>
          <w:p w14:paraId="49957046" w14:textId="2A6EC121" w:rsidR="00D923B7" w:rsidRPr="000F7228" w:rsidRDefault="00D923B7" w:rsidP="00D923B7">
            <w:pPr>
              <w:jc w:val="center"/>
              <w:rPr>
                <w:rFonts w:asciiTheme="minorHAnsi" w:hAnsiTheme="minorHAnsi"/>
              </w:rPr>
            </w:pPr>
            <w:r w:rsidRPr="0039676A">
              <w:rPr>
                <w:rFonts w:asciiTheme="minorHAnsi" w:hAnsiTheme="minorHAnsi"/>
              </w:rPr>
              <w:t>A</w:t>
            </w:r>
          </w:p>
        </w:tc>
        <w:tc>
          <w:tcPr>
            <w:tcW w:w="325" w:type="pct"/>
          </w:tcPr>
          <w:p w14:paraId="0500F8E3" w14:textId="7329BBFE" w:rsidR="00D923B7" w:rsidRPr="000F7228" w:rsidRDefault="00D923B7" w:rsidP="00D923B7">
            <w:pPr>
              <w:jc w:val="center"/>
              <w:rPr>
                <w:rFonts w:asciiTheme="minorHAnsi" w:hAnsiTheme="minorHAnsi"/>
              </w:rPr>
            </w:pPr>
            <w:r>
              <w:rPr>
                <w:rFonts w:asciiTheme="minorHAnsi" w:hAnsiTheme="minorHAnsi"/>
              </w:rPr>
              <w:t>P</w:t>
            </w:r>
          </w:p>
        </w:tc>
        <w:tc>
          <w:tcPr>
            <w:tcW w:w="325" w:type="pct"/>
          </w:tcPr>
          <w:p w14:paraId="1158CC92" w14:textId="28F5C1AA" w:rsidR="00D923B7" w:rsidRPr="000F7228" w:rsidRDefault="00D923B7" w:rsidP="00D923B7">
            <w:pPr>
              <w:jc w:val="center"/>
              <w:rPr>
                <w:rFonts w:asciiTheme="minorHAnsi" w:hAnsiTheme="minorHAnsi"/>
              </w:rPr>
            </w:pPr>
            <w:r w:rsidRPr="0062490A">
              <w:rPr>
                <w:rFonts w:asciiTheme="minorHAnsi" w:hAnsiTheme="minorHAnsi"/>
                <w:b/>
                <w:iCs/>
                <w:color w:val="FF0000"/>
              </w:rPr>
              <w:t>E</w:t>
            </w:r>
          </w:p>
        </w:tc>
        <w:tc>
          <w:tcPr>
            <w:tcW w:w="325" w:type="pct"/>
          </w:tcPr>
          <w:p w14:paraId="16ACC80C" w14:textId="77135BEA" w:rsidR="00D923B7" w:rsidRPr="000F7228" w:rsidRDefault="00D923B7" w:rsidP="00D923B7">
            <w:pPr>
              <w:jc w:val="center"/>
              <w:rPr>
                <w:rFonts w:asciiTheme="minorHAnsi" w:hAnsiTheme="minorHAnsi"/>
              </w:rPr>
            </w:pPr>
            <w:r>
              <w:rPr>
                <w:rFonts w:asciiTheme="minorHAnsi" w:hAnsiTheme="minorHAnsi"/>
              </w:rPr>
              <w:t>P</w:t>
            </w:r>
          </w:p>
        </w:tc>
        <w:tc>
          <w:tcPr>
            <w:tcW w:w="325" w:type="pct"/>
          </w:tcPr>
          <w:p w14:paraId="7D832103" w14:textId="7B414096" w:rsidR="00D923B7" w:rsidRPr="000F7228" w:rsidRDefault="00D923B7" w:rsidP="00D923B7">
            <w:pPr>
              <w:jc w:val="center"/>
              <w:rPr>
                <w:rFonts w:asciiTheme="minorHAnsi" w:hAnsiTheme="minorHAnsi"/>
              </w:rPr>
            </w:pPr>
            <w:r>
              <w:rPr>
                <w:rFonts w:asciiTheme="minorHAnsi" w:hAnsiTheme="minorHAnsi"/>
              </w:rPr>
              <w:t>P</w:t>
            </w:r>
          </w:p>
        </w:tc>
        <w:tc>
          <w:tcPr>
            <w:tcW w:w="325" w:type="pct"/>
          </w:tcPr>
          <w:p w14:paraId="2A967A2F" w14:textId="4975C054" w:rsidR="00D923B7" w:rsidRPr="000F7228" w:rsidRDefault="00D923B7" w:rsidP="00D923B7">
            <w:pPr>
              <w:jc w:val="center"/>
              <w:rPr>
                <w:rFonts w:asciiTheme="minorHAnsi" w:hAnsiTheme="minorHAnsi"/>
              </w:rPr>
            </w:pPr>
            <w:r>
              <w:rPr>
                <w:rFonts w:asciiTheme="minorHAnsi" w:hAnsiTheme="minorHAnsi"/>
              </w:rPr>
              <w:t>E</w:t>
            </w:r>
          </w:p>
        </w:tc>
        <w:tc>
          <w:tcPr>
            <w:tcW w:w="325" w:type="pct"/>
          </w:tcPr>
          <w:p w14:paraId="69DA2DEB" w14:textId="6A3B1785" w:rsidR="00D923B7" w:rsidRPr="000F7228" w:rsidRDefault="00D923B7" w:rsidP="00D923B7">
            <w:pPr>
              <w:jc w:val="center"/>
              <w:rPr>
                <w:rFonts w:asciiTheme="minorHAnsi" w:hAnsiTheme="minorHAnsi"/>
              </w:rPr>
            </w:pPr>
            <w:r>
              <w:rPr>
                <w:rFonts w:asciiTheme="minorHAnsi" w:hAnsiTheme="minorHAnsi"/>
              </w:rPr>
              <w:t>P</w:t>
            </w:r>
          </w:p>
        </w:tc>
        <w:tc>
          <w:tcPr>
            <w:tcW w:w="322" w:type="pct"/>
          </w:tcPr>
          <w:p w14:paraId="18456C8D"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79CAEEAA" w14:textId="3A620CE1" w:rsidR="00D923B7" w:rsidRPr="000F7228" w:rsidRDefault="00D923B7" w:rsidP="00D923B7">
            <w:pPr>
              <w:jc w:val="center"/>
              <w:rPr>
                <w:rFonts w:asciiTheme="minorHAnsi" w:hAnsiTheme="minorHAnsi"/>
              </w:rPr>
            </w:pPr>
            <w:r w:rsidRPr="0039676A">
              <w:rPr>
                <w:rFonts w:asciiTheme="minorHAnsi" w:hAnsiTheme="minorHAnsi"/>
                <w:bCs/>
                <w:iCs/>
              </w:rPr>
              <w:t>(VC)</w:t>
            </w:r>
          </w:p>
        </w:tc>
      </w:tr>
      <w:tr w:rsidR="00D923B7" w:rsidRPr="000F7228" w14:paraId="0906C199" w14:textId="77777777" w:rsidTr="00DF739B">
        <w:tc>
          <w:tcPr>
            <w:tcW w:w="1103" w:type="pct"/>
          </w:tcPr>
          <w:p w14:paraId="7E87F2EB" w14:textId="394C79C6" w:rsidR="00D923B7" w:rsidRPr="0039676A" w:rsidRDefault="00D923B7" w:rsidP="00D923B7">
            <w:pPr>
              <w:rPr>
                <w:rFonts w:asciiTheme="minorHAnsi" w:hAnsiTheme="minorHAnsi"/>
              </w:rPr>
            </w:pPr>
            <w:r w:rsidRPr="0039676A">
              <w:rPr>
                <w:rFonts w:asciiTheme="minorHAnsi" w:hAnsiTheme="minorHAnsi"/>
              </w:rPr>
              <w:t>M. Zeller,</w:t>
            </w:r>
            <w:r w:rsidRPr="0039676A">
              <w:rPr>
                <w:rFonts w:asciiTheme="minorHAnsi" w:hAnsiTheme="minorHAnsi"/>
              </w:rPr>
              <w:br/>
              <w:t>Director of Programming &amp; Project Delivery</w:t>
            </w:r>
          </w:p>
        </w:tc>
        <w:tc>
          <w:tcPr>
            <w:tcW w:w="325" w:type="pct"/>
          </w:tcPr>
          <w:p w14:paraId="45E87B25"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407F2A7D" w14:textId="02C90898"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755B7400"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698DE6D5" w14:textId="507E1A77"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10CA1862"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03DD6907" w14:textId="34161037"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6012D761" w14:textId="4D78D2B0" w:rsidR="00D923B7" w:rsidRPr="0039676A" w:rsidRDefault="00D923B7" w:rsidP="00D923B7">
            <w:pPr>
              <w:jc w:val="center"/>
              <w:rPr>
                <w:rFonts w:asciiTheme="minorHAnsi" w:hAnsiTheme="minorHAnsi"/>
                <w:b/>
                <w:iCs/>
                <w:color w:val="FF0000"/>
              </w:rPr>
            </w:pPr>
            <w:r w:rsidRPr="0039676A">
              <w:rPr>
                <w:rFonts w:asciiTheme="minorHAnsi" w:hAnsiTheme="minorHAnsi"/>
                <w:b/>
                <w:iCs/>
                <w:color w:val="FF0000"/>
              </w:rPr>
              <w:t>N</w:t>
            </w:r>
          </w:p>
        </w:tc>
        <w:tc>
          <w:tcPr>
            <w:tcW w:w="325" w:type="pct"/>
          </w:tcPr>
          <w:p w14:paraId="2F37996F"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4DDD9A06" w14:textId="0305F598" w:rsidR="00D923B7" w:rsidRPr="0039676A"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16AB7986"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496AC6B3" w14:textId="4B61D117" w:rsidR="00D923B7" w:rsidRDefault="00D923B7" w:rsidP="00D923B7">
            <w:pPr>
              <w:jc w:val="center"/>
              <w:rPr>
                <w:rFonts w:asciiTheme="minorHAnsi" w:hAnsiTheme="minorHAnsi"/>
              </w:rPr>
            </w:pPr>
            <w:r w:rsidRPr="0039676A">
              <w:rPr>
                <w:rFonts w:asciiTheme="minorHAnsi" w:hAnsiTheme="minorHAnsi"/>
                <w:bCs/>
                <w:iCs/>
              </w:rPr>
              <w:t>(VC)</w:t>
            </w:r>
          </w:p>
        </w:tc>
        <w:tc>
          <w:tcPr>
            <w:tcW w:w="325" w:type="pct"/>
          </w:tcPr>
          <w:p w14:paraId="205597CC" w14:textId="029F2DCF" w:rsidR="00D923B7" w:rsidRPr="0039676A" w:rsidRDefault="00D923B7" w:rsidP="00D923B7">
            <w:pPr>
              <w:jc w:val="center"/>
              <w:rPr>
                <w:rFonts w:asciiTheme="minorHAnsi" w:hAnsiTheme="minorHAnsi"/>
                <w:b/>
                <w:iCs/>
                <w:color w:val="FF0000"/>
              </w:rPr>
            </w:pPr>
            <w:r w:rsidRPr="0039676A">
              <w:rPr>
                <w:rFonts w:asciiTheme="minorHAnsi" w:hAnsiTheme="minorHAnsi"/>
                <w:b/>
                <w:iCs/>
                <w:color w:val="FF0000"/>
              </w:rPr>
              <w:t>M</w:t>
            </w:r>
          </w:p>
        </w:tc>
        <w:tc>
          <w:tcPr>
            <w:tcW w:w="325" w:type="pct"/>
          </w:tcPr>
          <w:p w14:paraId="2FAD187F"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0EAD2DA0" w14:textId="77777777" w:rsidR="00D923B7" w:rsidRPr="0039676A" w:rsidRDefault="00D923B7" w:rsidP="00D923B7">
            <w:pPr>
              <w:jc w:val="center"/>
              <w:rPr>
                <w:rFonts w:asciiTheme="minorHAnsi" w:hAnsiTheme="minorHAnsi"/>
                <w:bCs/>
                <w:iCs/>
              </w:rPr>
            </w:pPr>
          </w:p>
        </w:tc>
        <w:tc>
          <w:tcPr>
            <w:tcW w:w="325" w:type="pct"/>
          </w:tcPr>
          <w:p w14:paraId="24BC15AA" w14:textId="1E917FC1" w:rsidR="00D923B7" w:rsidRDefault="00D923B7" w:rsidP="00D923B7">
            <w:pPr>
              <w:jc w:val="center"/>
              <w:rPr>
                <w:rFonts w:asciiTheme="minorHAnsi" w:hAnsiTheme="minorHAnsi"/>
              </w:rPr>
            </w:pPr>
            <w:r>
              <w:rPr>
                <w:rFonts w:asciiTheme="minorHAnsi" w:hAnsiTheme="minorHAnsi"/>
              </w:rPr>
              <w:t>P</w:t>
            </w:r>
          </w:p>
        </w:tc>
        <w:tc>
          <w:tcPr>
            <w:tcW w:w="325" w:type="pct"/>
          </w:tcPr>
          <w:p w14:paraId="5E97D99F" w14:textId="4EDEE1C2" w:rsidR="00D923B7" w:rsidRDefault="00D923B7" w:rsidP="00D923B7">
            <w:pPr>
              <w:jc w:val="center"/>
              <w:rPr>
                <w:rFonts w:asciiTheme="minorHAnsi" w:hAnsiTheme="minorHAnsi"/>
              </w:rPr>
            </w:pPr>
            <w:r>
              <w:rPr>
                <w:rFonts w:asciiTheme="minorHAnsi" w:hAnsiTheme="minorHAnsi"/>
              </w:rPr>
              <w:t>P</w:t>
            </w:r>
          </w:p>
        </w:tc>
        <w:tc>
          <w:tcPr>
            <w:tcW w:w="325" w:type="pct"/>
          </w:tcPr>
          <w:p w14:paraId="028491D1" w14:textId="5787B6BA" w:rsidR="00D923B7" w:rsidRDefault="00D923B7" w:rsidP="00D923B7">
            <w:pPr>
              <w:jc w:val="center"/>
              <w:rPr>
                <w:rFonts w:asciiTheme="minorHAnsi" w:hAnsiTheme="minorHAnsi"/>
              </w:rPr>
            </w:pPr>
            <w:r>
              <w:rPr>
                <w:rFonts w:asciiTheme="minorHAnsi" w:hAnsiTheme="minorHAnsi"/>
              </w:rPr>
              <w:t>P</w:t>
            </w:r>
          </w:p>
        </w:tc>
        <w:tc>
          <w:tcPr>
            <w:tcW w:w="322" w:type="pct"/>
          </w:tcPr>
          <w:p w14:paraId="0C79E2F4" w14:textId="77777777" w:rsidR="00D923B7" w:rsidRPr="0039676A" w:rsidRDefault="00D923B7" w:rsidP="00D923B7">
            <w:pPr>
              <w:jc w:val="center"/>
              <w:rPr>
                <w:rFonts w:asciiTheme="minorHAnsi" w:hAnsiTheme="minorHAnsi"/>
                <w:bCs/>
                <w:iCs/>
              </w:rPr>
            </w:pPr>
            <w:r w:rsidRPr="0039676A">
              <w:rPr>
                <w:rFonts w:asciiTheme="minorHAnsi" w:hAnsiTheme="minorHAnsi"/>
                <w:bCs/>
                <w:iCs/>
              </w:rPr>
              <w:t>P</w:t>
            </w:r>
          </w:p>
          <w:p w14:paraId="32DAA55D" w14:textId="3B0454E7" w:rsidR="00D923B7" w:rsidRDefault="00D923B7" w:rsidP="00D923B7">
            <w:pPr>
              <w:jc w:val="center"/>
              <w:rPr>
                <w:rFonts w:asciiTheme="minorHAnsi" w:hAnsiTheme="minorHAnsi"/>
              </w:rPr>
            </w:pPr>
            <w:r w:rsidRPr="0039676A">
              <w:rPr>
                <w:rFonts w:asciiTheme="minorHAnsi" w:hAnsiTheme="minorHAnsi"/>
                <w:bCs/>
                <w:iCs/>
              </w:rPr>
              <w:t>(VC)</w:t>
            </w:r>
          </w:p>
        </w:tc>
      </w:tr>
    </w:tbl>
    <w:p w14:paraId="21E0A993" w14:textId="77777777" w:rsidR="00424D4E" w:rsidRPr="0039676A" w:rsidRDefault="00424D4E" w:rsidP="002F24A0">
      <w:pPr>
        <w:rPr>
          <w:rFonts w:asciiTheme="minorHAnsi" w:hAnsiTheme="minorHAnsi" w:cstheme="minorHAnsi"/>
          <w:sz w:val="10"/>
          <w:szCs w:val="10"/>
        </w:rPr>
      </w:pPr>
    </w:p>
    <w:p w14:paraId="71949474" w14:textId="59B6C1AC" w:rsidR="000319DC" w:rsidRPr="0039676A" w:rsidRDefault="002F24A0" w:rsidP="00465381">
      <w:pPr>
        <w:tabs>
          <w:tab w:val="left" w:pos="1260"/>
          <w:tab w:val="left" w:pos="2340"/>
          <w:tab w:val="left" w:pos="4500"/>
          <w:tab w:val="left" w:pos="5670"/>
          <w:tab w:val="left" w:pos="8010"/>
        </w:tabs>
        <w:rPr>
          <w:rFonts w:asciiTheme="minorHAnsi" w:hAnsiTheme="minorHAnsi" w:cstheme="minorHAnsi"/>
        </w:rPr>
      </w:pPr>
      <w:r w:rsidRPr="0039676A">
        <w:rPr>
          <w:rFonts w:asciiTheme="minorHAnsi" w:hAnsiTheme="minorHAnsi" w:cstheme="minorHAnsi"/>
        </w:rPr>
        <w:t>P = Present</w:t>
      </w:r>
      <w:r w:rsidR="009C76D3" w:rsidRPr="0039676A">
        <w:rPr>
          <w:rFonts w:asciiTheme="minorHAnsi" w:hAnsiTheme="minorHAnsi" w:cstheme="minorHAnsi"/>
        </w:rPr>
        <w:tab/>
      </w:r>
      <w:r w:rsidRPr="0039676A">
        <w:rPr>
          <w:rFonts w:asciiTheme="minorHAnsi" w:hAnsiTheme="minorHAnsi" w:cstheme="minorHAnsi"/>
        </w:rPr>
        <w:t>A = Absent</w:t>
      </w:r>
      <w:r w:rsidR="009C76D3" w:rsidRPr="0039676A">
        <w:rPr>
          <w:rFonts w:asciiTheme="minorHAnsi" w:hAnsiTheme="minorHAnsi" w:cstheme="minorHAnsi"/>
        </w:rPr>
        <w:tab/>
      </w:r>
      <w:r w:rsidRPr="0039676A">
        <w:rPr>
          <w:rFonts w:asciiTheme="minorHAnsi" w:hAnsiTheme="minorHAnsi" w:cstheme="minorHAnsi"/>
        </w:rPr>
        <w:t xml:space="preserve">P(A) = </w:t>
      </w:r>
      <w:r w:rsidR="0016574A" w:rsidRPr="0039676A">
        <w:rPr>
          <w:rFonts w:asciiTheme="minorHAnsi" w:hAnsiTheme="minorHAnsi" w:cstheme="minorHAnsi"/>
        </w:rPr>
        <w:t>Alternate Present</w:t>
      </w:r>
      <w:r w:rsidR="009C76D3" w:rsidRPr="0039676A">
        <w:rPr>
          <w:rFonts w:asciiTheme="minorHAnsi" w:hAnsiTheme="minorHAnsi" w:cstheme="minorHAnsi"/>
        </w:rPr>
        <w:tab/>
      </w:r>
      <w:r w:rsidRPr="0039676A">
        <w:rPr>
          <w:rFonts w:asciiTheme="minorHAnsi" w:hAnsiTheme="minorHAnsi" w:cstheme="minorHAnsi"/>
        </w:rPr>
        <w:t>E = Excused</w:t>
      </w:r>
      <w:r w:rsidR="00DD7F7E" w:rsidRPr="0039676A">
        <w:rPr>
          <w:rFonts w:asciiTheme="minorHAnsi" w:hAnsiTheme="minorHAnsi" w:cstheme="minorHAnsi"/>
        </w:rPr>
        <w:tab/>
        <w:t>(VC) = Video Conference</w:t>
      </w:r>
      <w:r w:rsidR="00A26C99" w:rsidRPr="0039676A">
        <w:rPr>
          <w:rFonts w:asciiTheme="minorHAnsi" w:hAnsiTheme="minorHAnsi" w:cstheme="minorHAnsi"/>
        </w:rPr>
        <w:t xml:space="preserve"> </w:t>
      </w:r>
      <w:r w:rsidR="00A26C99" w:rsidRPr="0039676A">
        <w:rPr>
          <w:rFonts w:asciiTheme="minorHAnsi" w:hAnsiTheme="minorHAnsi" w:cstheme="minorHAnsi"/>
        </w:rPr>
        <w:tab/>
        <w:t>*</w:t>
      </w:r>
      <w:r w:rsidR="00465381" w:rsidRPr="0039676A">
        <w:rPr>
          <w:rFonts w:asciiTheme="minorHAnsi" w:hAnsiTheme="minorHAnsi" w:cstheme="minorHAnsi"/>
        </w:rPr>
        <w:t xml:space="preserve"> = New representative</w:t>
      </w:r>
    </w:p>
    <w:p w14:paraId="77C783D9" w14:textId="77777777" w:rsidR="00B9361C" w:rsidRPr="0039676A" w:rsidRDefault="00B9361C" w:rsidP="009C76D3">
      <w:pPr>
        <w:tabs>
          <w:tab w:val="left" w:pos="2160"/>
          <w:tab w:val="left" w:pos="4320"/>
          <w:tab w:val="left" w:pos="7020"/>
        </w:tabs>
        <w:rPr>
          <w:sz w:val="8"/>
          <w:szCs w:val="8"/>
        </w:rPr>
      </w:pPr>
    </w:p>
    <w:tbl>
      <w:tblPr>
        <w:tblW w:w="5092" w:type="pct"/>
        <w:tblInd w:w="-5" w:type="dxa"/>
        <w:tblLook w:val="0000" w:firstRow="0" w:lastRow="0" w:firstColumn="0" w:lastColumn="0" w:noHBand="0" w:noVBand="0"/>
      </w:tblPr>
      <w:tblGrid>
        <w:gridCol w:w="809"/>
        <w:gridCol w:w="2308"/>
        <w:gridCol w:w="3040"/>
        <w:gridCol w:w="2201"/>
        <w:gridCol w:w="1907"/>
      </w:tblGrid>
      <w:tr w:rsidR="00B53BDD" w:rsidRPr="009268BE" w14:paraId="544ED00B" w14:textId="77777777" w:rsidTr="00A67530">
        <w:trPr>
          <w:trHeight w:val="360"/>
        </w:trPr>
        <w:tc>
          <w:tcPr>
            <w:tcW w:w="394" w:type="pct"/>
            <w:vAlign w:val="center"/>
          </w:tcPr>
          <w:p w14:paraId="5CAF685E" w14:textId="37F949E4" w:rsidR="006E2298" w:rsidRPr="009268BE" w:rsidRDefault="006E2298" w:rsidP="009268BE">
            <w:pPr>
              <w:spacing w:before="120" w:after="120" w:line="276" w:lineRule="auto"/>
              <w:rPr>
                <w:rFonts w:asciiTheme="minorHAnsi" w:hAnsiTheme="minorHAnsi" w:cstheme="minorHAnsi"/>
                <w:b/>
                <w:sz w:val="24"/>
                <w:szCs w:val="24"/>
              </w:rPr>
            </w:pPr>
            <w:r w:rsidRPr="009268BE">
              <w:rPr>
                <w:rFonts w:asciiTheme="minorHAnsi" w:hAnsiTheme="minorHAnsi" w:cstheme="minorHAnsi"/>
                <w:b/>
                <w:sz w:val="24"/>
                <w:szCs w:val="24"/>
              </w:rPr>
              <w:t>1.</w:t>
            </w:r>
          </w:p>
        </w:tc>
        <w:tc>
          <w:tcPr>
            <w:tcW w:w="4606" w:type="pct"/>
            <w:gridSpan w:val="4"/>
          </w:tcPr>
          <w:p w14:paraId="5043CE51" w14:textId="77777777" w:rsidR="006E2298" w:rsidRPr="009268BE" w:rsidRDefault="006E2298" w:rsidP="009268BE">
            <w:pPr>
              <w:pStyle w:val="Heading5"/>
              <w:keepNext w:val="0"/>
              <w:spacing w:before="120" w:after="120" w:line="276" w:lineRule="auto"/>
              <w:rPr>
                <w:rFonts w:asciiTheme="minorHAnsi" w:hAnsiTheme="minorHAnsi" w:cstheme="minorHAnsi"/>
                <w:b w:val="0"/>
                <w:bCs/>
                <w:sz w:val="24"/>
                <w:szCs w:val="24"/>
                <w:u w:val="single"/>
              </w:rPr>
            </w:pPr>
            <w:r w:rsidRPr="009268BE">
              <w:rPr>
                <w:rFonts w:asciiTheme="minorHAnsi" w:hAnsiTheme="minorHAnsi" w:cstheme="minorHAnsi"/>
                <w:sz w:val="24"/>
                <w:szCs w:val="24"/>
                <w:u w:val="single"/>
              </w:rPr>
              <w:t>QUORUM CHECK AND CALL TO ORDER</w:t>
            </w:r>
          </w:p>
        </w:tc>
      </w:tr>
      <w:tr w:rsidR="00B53BDD" w:rsidRPr="009268BE" w14:paraId="53FF035C" w14:textId="77777777" w:rsidTr="00A67530">
        <w:trPr>
          <w:trHeight w:val="80"/>
        </w:trPr>
        <w:tc>
          <w:tcPr>
            <w:tcW w:w="394" w:type="pct"/>
            <w:vAlign w:val="center"/>
          </w:tcPr>
          <w:p w14:paraId="6E900EEF" w14:textId="77777777" w:rsidR="006E2298" w:rsidRPr="009268BE" w:rsidRDefault="006E2298" w:rsidP="009268BE">
            <w:pPr>
              <w:spacing w:before="120" w:after="120" w:line="276" w:lineRule="auto"/>
              <w:rPr>
                <w:rFonts w:asciiTheme="minorHAnsi" w:hAnsiTheme="minorHAnsi" w:cstheme="minorHAnsi"/>
                <w:b/>
                <w:sz w:val="24"/>
                <w:szCs w:val="24"/>
              </w:rPr>
            </w:pPr>
          </w:p>
        </w:tc>
        <w:tc>
          <w:tcPr>
            <w:tcW w:w="4606" w:type="pct"/>
            <w:gridSpan w:val="4"/>
          </w:tcPr>
          <w:p w14:paraId="2799D7F8" w14:textId="4CEF9DB7" w:rsidR="001E6D4F" w:rsidRPr="009268BE" w:rsidRDefault="006E2298" w:rsidP="009268BE">
            <w:pPr>
              <w:pStyle w:val="Heading5"/>
              <w:keepNext w:val="0"/>
              <w:spacing w:before="120" w:after="120" w:line="276" w:lineRule="auto"/>
              <w:rPr>
                <w:rFonts w:asciiTheme="minorHAnsi" w:hAnsiTheme="minorHAnsi" w:cstheme="minorHAnsi"/>
                <w:b w:val="0"/>
                <w:bCs/>
                <w:sz w:val="24"/>
                <w:szCs w:val="24"/>
              </w:rPr>
            </w:pPr>
            <w:r w:rsidRPr="009268BE">
              <w:rPr>
                <w:rFonts w:asciiTheme="minorHAnsi" w:hAnsiTheme="minorHAnsi" w:cstheme="minorHAnsi"/>
                <w:b w:val="0"/>
                <w:bCs/>
                <w:sz w:val="24"/>
                <w:szCs w:val="24"/>
              </w:rPr>
              <w:t xml:space="preserve">Chair </w:t>
            </w:r>
            <w:r w:rsidR="00146540" w:rsidRPr="009268BE">
              <w:rPr>
                <w:rFonts w:asciiTheme="minorHAnsi" w:hAnsiTheme="minorHAnsi" w:cstheme="minorHAnsi"/>
                <w:b w:val="0"/>
                <w:bCs/>
                <w:sz w:val="24"/>
                <w:szCs w:val="24"/>
              </w:rPr>
              <w:t>LeBarre</w:t>
            </w:r>
            <w:r w:rsidRPr="009268BE">
              <w:rPr>
                <w:rFonts w:asciiTheme="minorHAnsi" w:hAnsiTheme="minorHAnsi" w:cstheme="minorHAnsi"/>
                <w:b w:val="0"/>
                <w:bCs/>
                <w:sz w:val="24"/>
                <w:szCs w:val="24"/>
              </w:rPr>
              <w:t xml:space="preserve"> called the meeting to order at </w:t>
            </w:r>
            <w:r w:rsidR="002549BF" w:rsidRPr="009268BE">
              <w:rPr>
                <w:rFonts w:asciiTheme="minorHAnsi" w:hAnsiTheme="minorHAnsi" w:cstheme="minorHAnsi"/>
                <w:b w:val="0"/>
                <w:bCs/>
                <w:sz w:val="24"/>
                <w:szCs w:val="24"/>
              </w:rPr>
              <w:t>2</w:t>
            </w:r>
            <w:r w:rsidRPr="009268BE">
              <w:rPr>
                <w:rFonts w:asciiTheme="minorHAnsi" w:hAnsiTheme="minorHAnsi" w:cstheme="minorHAnsi"/>
                <w:b w:val="0"/>
                <w:bCs/>
                <w:sz w:val="24"/>
                <w:szCs w:val="24"/>
              </w:rPr>
              <w:t>:</w:t>
            </w:r>
            <w:r w:rsidR="007F076D" w:rsidRPr="009268BE">
              <w:rPr>
                <w:rFonts w:asciiTheme="minorHAnsi" w:hAnsiTheme="minorHAnsi" w:cstheme="minorHAnsi"/>
                <w:b w:val="0"/>
                <w:bCs/>
                <w:sz w:val="24"/>
                <w:szCs w:val="24"/>
              </w:rPr>
              <w:t>0</w:t>
            </w:r>
            <w:r w:rsidR="00CB37EC" w:rsidRPr="009268BE">
              <w:rPr>
                <w:rFonts w:asciiTheme="minorHAnsi" w:hAnsiTheme="minorHAnsi" w:cstheme="minorHAnsi"/>
                <w:b w:val="0"/>
                <w:bCs/>
                <w:sz w:val="24"/>
                <w:szCs w:val="24"/>
              </w:rPr>
              <w:t>2</w:t>
            </w:r>
            <w:r w:rsidR="00436D9D" w:rsidRPr="009268BE">
              <w:rPr>
                <w:rFonts w:asciiTheme="minorHAnsi" w:hAnsiTheme="minorHAnsi" w:cstheme="minorHAnsi"/>
                <w:b w:val="0"/>
                <w:bCs/>
                <w:sz w:val="24"/>
                <w:szCs w:val="24"/>
              </w:rPr>
              <w:t xml:space="preserve"> </w:t>
            </w:r>
            <w:r w:rsidRPr="009268BE">
              <w:rPr>
                <w:rFonts w:asciiTheme="minorHAnsi" w:hAnsiTheme="minorHAnsi" w:cstheme="minorHAnsi"/>
                <w:b w:val="0"/>
                <w:bCs/>
                <w:sz w:val="24"/>
                <w:szCs w:val="24"/>
              </w:rPr>
              <w:t xml:space="preserve">p.m. </w:t>
            </w:r>
            <w:r w:rsidR="00C604C5" w:rsidRPr="009268BE">
              <w:rPr>
                <w:rFonts w:asciiTheme="minorHAnsi" w:hAnsiTheme="minorHAnsi" w:cstheme="minorHAnsi"/>
                <w:b w:val="0"/>
                <w:bCs/>
                <w:color w:val="000000" w:themeColor="text1"/>
                <w:sz w:val="24"/>
                <w:szCs w:val="24"/>
              </w:rPr>
              <w:t>Maria Montiel</w:t>
            </w:r>
            <w:r w:rsidR="008501FB" w:rsidRPr="009268BE">
              <w:rPr>
                <w:rFonts w:asciiTheme="minorHAnsi" w:hAnsiTheme="minorHAnsi" w:cstheme="minorHAnsi"/>
                <w:b w:val="0"/>
                <w:bCs/>
                <w:color w:val="000000" w:themeColor="text1"/>
                <w:sz w:val="24"/>
                <w:szCs w:val="24"/>
              </w:rPr>
              <w:t xml:space="preserve">, </w:t>
            </w:r>
            <w:r w:rsidR="00F04F5B" w:rsidRPr="009268BE">
              <w:rPr>
                <w:rFonts w:asciiTheme="minorHAnsi" w:hAnsiTheme="minorHAnsi" w:cstheme="minorHAnsi"/>
                <w:b w:val="0"/>
                <w:bCs/>
                <w:color w:val="000000" w:themeColor="text1"/>
                <w:sz w:val="24"/>
                <w:szCs w:val="24"/>
              </w:rPr>
              <w:t>Administrative Assistant</w:t>
            </w:r>
            <w:r w:rsidR="008501FB" w:rsidRPr="009268BE">
              <w:rPr>
                <w:rFonts w:asciiTheme="minorHAnsi" w:hAnsiTheme="minorHAnsi" w:cstheme="minorHAnsi"/>
                <w:b w:val="0"/>
                <w:bCs/>
                <w:color w:val="000000" w:themeColor="text1"/>
                <w:sz w:val="24"/>
                <w:szCs w:val="24"/>
              </w:rPr>
              <w:t>, called the roll and confirmed a quorum was established.</w:t>
            </w:r>
            <w:r w:rsidRPr="009268BE">
              <w:rPr>
                <w:rFonts w:asciiTheme="minorHAnsi" w:hAnsiTheme="minorHAnsi" w:cstheme="minorHAnsi"/>
                <w:b w:val="0"/>
                <w:bCs/>
                <w:sz w:val="24"/>
                <w:szCs w:val="24"/>
              </w:rPr>
              <w:t xml:space="preserve"> </w:t>
            </w:r>
          </w:p>
        </w:tc>
      </w:tr>
      <w:tr w:rsidR="00B53BDD" w:rsidRPr="009268BE" w14:paraId="5150DA14" w14:textId="77777777" w:rsidTr="00A67530">
        <w:trPr>
          <w:trHeight w:val="80"/>
        </w:trPr>
        <w:tc>
          <w:tcPr>
            <w:tcW w:w="394" w:type="pct"/>
            <w:vAlign w:val="center"/>
          </w:tcPr>
          <w:p w14:paraId="2F416F7B" w14:textId="0228D5BD" w:rsidR="00A4670E" w:rsidRPr="009268BE" w:rsidRDefault="00A4670E" w:rsidP="009268BE">
            <w:pPr>
              <w:spacing w:before="120" w:after="120" w:line="276" w:lineRule="auto"/>
              <w:rPr>
                <w:rFonts w:asciiTheme="minorHAnsi" w:hAnsiTheme="minorHAnsi" w:cstheme="minorHAnsi"/>
                <w:sz w:val="24"/>
                <w:szCs w:val="24"/>
              </w:rPr>
            </w:pPr>
          </w:p>
        </w:tc>
        <w:tc>
          <w:tcPr>
            <w:tcW w:w="4606" w:type="pct"/>
            <w:gridSpan w:val="4"/>
          </w:tcPr>
          <w:p w14:paraId="7C5E863D" w14:textId="3FD5A507" w:rsidR="00A4670E" w:rsidRPr="009268BE" w:rsidRDefault="00A4670E" w:rsidP="009268BE">
            <w:pPr>
              <w:pStyle w:val="Heading2"/>
              <w:keepNext w:val="0"/>
              <w:spacing w:before="120" w:after="120" w:line="276" w:lineRule="auto"/>
              <w:rPr>
                <w:rFonts w:asciiTheme="minorHAnsi" w:hAnsiTheme="minorHAnsi" w:cstheme="minorHAnsi"/>
                <w:bCs/>
                <w:szCs w:val="24"/>
                <w:u w:val="single"/>
              </w:rPr>
            </w:pPr>
          </w:p>
        </w:tc>
      </w:tr>
      <w:tr w:rsidR="00B53BDD" w:rsidRPr="009268BE" w14:paraId="448254F3" w14:textId="77777777" w:rsidTr="00A67530">
        <w:trPr>
          <w:trHeight w:val="80"/>
        </w:trPr>
        <w:tc>
          <w:tcPr>
            <w:tcW w:w="394" w:type="pct"/>
            <w:vAlign w:val="center"/>
          </w:tcPr>
          <w:p w14:paraId="0F3C00E7" w14:textId="77777777" w:rsidR="00A4670E" w:rsidRPr="009268BE" w:rsidRDefault="00A4670E" w:rsidP="009268BE">
            <w:pPr>
              <w:spacing w:before="120" w:after="120" w:line="276" w:lineRule="auto"/>
              <w:rPr>
                <w:rFonts w:asciiTheme="minorHAnsi" w:hAnsiTheme="minorHAnsi" w:cstheme="minorHAnsi"/>
                <w:sz w:val="24"/>
                <w:szCs w:val="24"/>
              </w:rPr>
            </w:pPr>
          </w:p>
        </w:tc>
        <w:tc>
          <w:tcPr>
            <w:tcW w:w="4606" w:type="pct"/>
            <w:gridSpan w:val="4"/>
          </w:tcPr>
          <w:p w14:paraId="0BFB5897" w14:textId="77777777" w:rsidR="00A4670E" w:rsidRPr="009268BE" w:rsidRDefault="00A4670E" w:rsidP="009268BE">
            <w:pPr>
              <w:pStyle w:val="Heading2"/>
              <w:keepNext w:val="0"/>
              <w:spacing w:before="120" w:after="120" w:line="276" w:lineRule="auto"/>
              <w:rPr>
                <w:rFonts w:asciiTheme="minorHAnsi" w:hAnsiTheme="minorHAnsi" w:cstheme="minorHAnsi"/>
                <w:bCs/>
                <w:szCs w:val="24"/>
                <w:u w:val="single"/>
              </w:rPr>
            </w:pPr>
            <w:bookmarkStart w:id="1" w:name="_Toc445370670"/>
            <w:r w:rsidRPr="009268BE">
              <w:rPr>
                <w:rFonts w:asciiTheme="minorHAnsi" w:hAnsiTheme="minorHAnsi" w:cstheme="minorHAnsi"/>
                <w:bCs/>
                <w:szCs w:val="24"/>
                <w:u w:val="single"/>
              </w:rPr>
              <w:t>OTHERS PRESENT</w:t>
            </w:r>
            <w:bookmarkEnd w:id="1"/>
          </w:p>
        </w:tc>
      </w:tr>
      <w:tr w:rsidR="001F1032" w:rsidRPr="009268BE" w14:paraId="20A1D993" w14:textId="77777777" w:rsidTr="00E92392">
        <w:trPr>
          <w:trHeight w:val="288"/>
        </w:trPr>
        <w:tc>
          <w:tcPr>
            <w:tcW w:w="394" w:type="pct"/>
            <w:vAlign w:val="center"/>
          </w:tcPr>
          <w:p w14:paraId="7748C178" w14:textId="77777777" w:rsidR="001F1032" w:rsidRPr="009268BE" w:rsidRDefault="001F1032" w:rsidP="00C41D05">
            <w:pPr>
              <w:spacing w:before="120" w:after="120" w:line="276" w:lineRule="auto"/>
              <w:rPr>
                <w:rFonts w:asciiTheme="minorHAnsi" w:hAnsiTheme="minorHAnsi" w:cstheme="minorHAnsi"/>
                <w:sz w:val="24"/>
                <w:szCs w:val="24"/>
              </w:rPr>
            </w:pPr>
          </w:p>
        </w:tc>
        <w:tc>
          <w:tcPr>
            <w:tcW w:w="1124" w:type="pct"/>
          </w:tcPr>
          <w:p w14:paraId="3D331400" w14:textId="2D750C28" w:rsidR="001F1032" w:rsidRPr="009268BE" w:rsidRDefault="006148A4" w:rsidP="00C41D05">
            <w:pPr>
              <w:spacing w:before="120" w:after="120" w:line="276" w:lineRule="auto"/>
              <w:ind w:left="16"/>
              <w:rPr>
                <w:rFonts w:asciiTheme="minorHAnsi" w:hAnsiTheme="minorHAnsi" w:cstheme="minorHAnsi"/>
                <w:sz w:val="24"/>
                <w:szCs w:val="24"/>
              </w:rPr>
            </w:pPr>
            <w:r w:rsidRPr="009268BE">
              <w:rPr>
                <w:rFonts w:asciiTheme="minorHAnsi" w:hAnsiTheme="minorHAnsi" w:cstheme="minorHAnsi"/>
                <w:sz w:val="24"/>
                <w:szCs w:val="24"/>
              </w:rPr>
              <w:t>Linda Gonzalez</w:t>
            </w:r>
          </w:p>
        </w:tc>
        <w:tc>
          <w:tcPr>
            <w:tcW w:w="1481" w:type="pct"/>
          </w:tcPr>
          <w:p w14:paraId="6B932421" w14:textId="02B258B5" w:rsidR="001F1032" w:rsidRPr="009268BE" w:rsidRDefault="001F1032" w:rsidP="00C41D05">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District 1 office</w:t>
            </w:r>
          </w:p>
        </w:tc>
        <w:tc>
          <w:tcPr>
            <w:tcW w:w="1072" w:type="pct"/>
          </w:tcPr>
          <w:p w14:paraId="06DE07EB" w14:textId="3BC163BC" w:rsidR="001F1032" w:rsidRPr="009268BE" w:rsidRDefault="006D76B8" w:rsidP="00C41D05">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Kimbley Craig</w:t>
            </w:r>
          </w:p>
        </w:tc>
        <w:tc>
          <w:tcPr>
            <w:tcW w:w="929" w:type="pct"/>
          </w:tcPr>
          <w:p w14:paraId="0EE274A7" w14:textId="5887AA65" w:rsidR="001F1032" w:rsidRPr="009268BE" w:rsidRDefault="006D76B8" w:rsidP="00C41D05">
            <w:pPr>
              <w:spacing w:before="120" w:after="120" w:line="276" w:lineRule="auto"/>
              <w:ind w:right="72"/>
              <w:rPr>
                <w:rFonts w:asciiTheme="minorHAnsi" w:hAnsiTheme="minorHAnsi" w:cstheme="minorHAnsi"/>
                <w:sz w:val="24"/>
                <w:szCs w:val="24"/>
              </w:rPr>
            </w:pPr>
            <w:r w:rsidRPr="009268BE">
              <w:rPr>
                <w:rFonts w:asciiTheme="minorHAnsi" w:hAnsiTheme="minorHAnsi" w:cstheme="minorHAnsi"/>
                <w:sz w:val="24"/>
                <w:szCs w:val="24"/>
              </w:rPr>
              <w:t>District 5 office</w:t>
            </w:r>
          </w:p>
        </w:tc>
      </w:tr>
      <w:tr w:rsidR="003E11DF" w:rsidRPr="009268BE" w14:paraId="2529BC6A" w14:textId="77777777" w:rsidTr="00E92392">
        <w:trPr>
          <w:trHeight w:val="288"/>
        </w:trPr>
        <w:tc>
          <w:tcPr>
            <w:tcW w:w="394" w:type="pct"/>
            <w:vAlign w:val="center"/>
          </w:tcPr>
          <w:p w14:paraId="14B15AFC" w14:textId="77777777" w:rsidR="003E11DF" w:rsidRPr="009268BE" w:rsidRDefault="003E11DF" w:rsidP="00C41D05">
            <w:pPr>
              <w:spacing w:before="120" w:after="120" w:line="276" w:lineRule="auto"/>
              <w:rPr>
                <w:rFonts w:asciiTheme="minorHAnsi" w:hAnsiTheme="minorHAnsi" w:cstheme="minorHAnsi"/>
                <w:sz w:val="24"/>
                <w:szCs w:val="24"/>
              </w:rPr>
            </w:pPr>
          </w:p>
        </w:tc>
        <w:tc>
          <w:tcPr>
            <w:tcW w:w="1124" w:type="pct"/>
          </w:tcPr>
          <w:p w14:paraId="72FC1F0E" w14:textId="29612AAB" w:rsidR="003E11DF" w:rsidRPr="009268BE" w:rsidRDefault="00BB5400" w:rsidP="00C41D05">
            <w:pPr>
              <w:spacing w:before="120" w:after="120" w:line="276" w:lineRule="auto"/>
              <w:ind w:left="16"/>
              <w:rPr>
                <w:rFonts w:asciiTheme="minorHAnsi" w:hAnsiTheme="minorHAnsi" w:cstheme="minorHAnsi"/>
                <w:sz w:val="24"/>
                <w:szCs w:val="24"/>
              </w:rPr>
            </w:pPr>
            <w:r w:rsidRPr="009268BE">
              <w:rPr>
                <w:rFonts w:asciiTheme="minorHAnsi" w:hAnsiTheme="minorHAnsi" w:cstheme="minorHAnsi"/>
                <w:sz w:val="24"/>
                <w:szCs w:val="24"/>
              </w:rPr>
              <w:t>Javier Gomez</w:t>
            </w:r>
          </w:p>
        </w:tc>
        <w:tc>
          <w:tcPr>
            <w:tcW w:w="1481" w:type="pct"/>
          </w:tcPr>
          <w:p w14:paraId="4D404E0D" w14:textId="13B9A822" w:rsidR="003E11DF" w:rsidRPr="009268BE" w:rsidRDefault="00BB5400" w:rsidP="00C41D05">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District 1 office</w:t>
            </w:r>
          </w:p>
        </w:tc>
        <w:tc>
          <w:tcPr>
            <w:tcW w:w="1072" w:type="pct"/>
          </w:tcPr>
          <w:p w14:paraId="36FF2D34" w14:textId="6370909D" w:rsidR="003E11DF" w:rsidRPr="00C41D05" w:rsidRDefault="002E0E01" w:rsidP="00C41D05">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Roland LeBrun</w:t>
            </w:r>
          </w:p>
        </w:tc>
        <w:tc>
          <w:tcPr>
            <w:tcW w:w="929" w:type="pct"/>
          </w:tcPr>
          <w:p w14:paraId="7675ED9E" w14:textId="7341BC53" w:rsidR="003E11DF" w:rsidRPr="009268BE" w:rsidRDefault="002E0E01" w:rsidP="00C41D05">
            <w:pPr>
              <w:spacing w:before="120" w:after="120" w:line="276" w:lineRule="auto"/>
              <w:ind w:right="72"/>
              <w:rPr>
                <w:rFonts w:asciiTheme="minorHAnsi" w:hAnsiTheme="minorHAnsi" w:cstheme="minorHAnsi"/>
                <w:sz w:val="24"/>
                <w:szCs w:val="24"/>
              </w:rPr>
            </w:pPr>
            <w:r w:rsidRPr="009268BE">
              <w:rPr>
                <w:rFonts w:asciiTheme="minorHAnsi" w:hAnsiTheme="minorHAnsi" w:cstheme="minorHAnsi"/>
                <w:sz w:val="24"/>
                <w:szCs w:val="24"/>
              </w:rPr>
              <w:t>Public</w:t>
            </w:r>
          </w:p>
        </w:tc>
      </w:tr>
      <w:tr w:rsidR="00316739" w:rsidRPr="009268BE" w14:paraId="180A40BE" w14:textId="77777777" w:rsidTr="00E92392">
        <w:trPr>
          <w:trHeight w:val="288"/>
        </w:trPr>
        <w:tc>
          <w:tcPr>
            <w:tcW w:w="394" w:type="pct"/>
            <w:vAlign w:val="center"/>
          </w:tcPr>
          <w:p w14:paraId="6C0EDA8B" w14:textId="77777777" w:rsidR="00316739" w:rsidRPr="009268BE" w:rsidRDefault="00316739" w:rsidP="00C41D05">
            <w:pPr>
              <w:spacing w:before="120" w:after="120" w:line="276" w:lineRule="auto"/>
              <w:rPr>
                <w:rFonts w:asciiTheme="minorHAnsi" w:hAnsiTheme="minorHAnsi" w:cstheme="minorHAnsi"/>
                <w:sz w:val="24"/>
                <w:szCs w:val="24"/>
              </w:rPr>
            </w:pPr>
          </w:p>
        </w:tc>
        <w:tc>
          <w:tcPr>
            <w:tcW w:w="1124" w:type="pct"/>
          </w:tcPr>
          <w:p w14:paraId="10E2FAB7" w14:textId="7C9934E0" w:rsidR="00316739" w:rsidRPr="009268BE" w:rsidRDefault="006D76B8" w:rsidP="00C41D05">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Adam Cuellar</w:t>
            </w:r>
          </w:p>
        </w:tc>
        <w:tc>
          <w:tcPr>
            <w:tcW w:w="1481" w:type="pct"/>
          </w:tcPr>
          <w:p w14:paraId="6EB8E777" w14:textId="061E1F10" w:rsidR="00316739" w:rsidRPr="009268BE" w:rsidRDefault="006D76B8" w:rsidP="00C41D05">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Caltrans</w:t>
            </w:r>
          </w:p>
        </w:tc>
        <w:tc>
          <w:tcPr>
            <w:tcW w:w="1072" w:type="pct"/>
          </w:tcPr>
          <w:p w14:paraId="4694A7C8" w14:textId="5ECBAD83" w:rsidR="00316739" w:rsidRPr="009268BE" w:rsidRDefault="00316739" w:rsidP="00C41D05">
            <w:pPr>
              <w:spacing w:before="120" w:after="120" w:line="276" w:lineRule="auto"/>
              <w:rPr>
                <w:rFonts w:asciiTheme="minorHAnsi" w:hAnsiTheme="minorHAnsi" w:cstheme="minorHAnsi"/>
                <w:sz w:val="24"/>
                <w:szCs w:val="24"/>
              </w:rPr>
            </w:pPr>
          </w:p>
        </w:tc>
        <w:tc>
          <w:tcPr>
            <w:tcW w:w="929" w:type="pct"/>
          </w:tcPr>
          <w:p w14:paraId="4FF57EB2" w14:textId="46CC63CB" w:rsidR="00BB5400" w:rsidRPr="009268BE" w:rsidRDefault="00BB5400" w:rsidP="00C41D05">
            <w:pPr>
              <w:spacing w:before="120" w:after="120" w:line="276" w:lineRule="auto"/>
              <w:ind w:right="72"/>
              <w:rPr>
                <w:rFonts w:asciiTheme="minorHAnsi" w:hAnsiTheme="minorHAnsi" w:cstheme="minorHAnsi"/>
                <w:sz w:val="24"/>
                <w:szCs w:val="24"/>
              </w:rPr>
            </w:pPr>
          </w:p>
        </w:tc>
      </w:tr>
    </w:tbl>
    <w:p w14:paraId="112EDEF0" w14:textId="77777777" w:rsidR="0066745D" w:rsidRPr="00C41D05" w:rsidRDefault="0066745D" w:rsidP="00C41D05">
      <w:pPr>
        <w:spacing w:before="120" w:after="120" w:line="276" w:lineRule="auto"/>
        <w:rPr>
          <w:rFonts w:asciiTheme="minorHAnsi" w:hAnsiTheme="minorHAnsi" w:cstheme="minorHAnsi"/>
          <w:sz w:val="24"/>
          <w:szCs w:val="24"/>
        </w:rPr>
      </w:pPr>
      <w:r w:rsidRPr="00C41D05">
        <w:rPr>
          <w:rFonts w:asciiTheme="minorHAnsi" w:hAnsiTheme="minorHAnsi" w:cstheme="minorHAnsi"/>
          <w:sz w:val="24"/>
          <w:szCs w:val="24"/>
        </w:rPr>
        <w:br w:type="page"/>
      </w:r>
    </w:p>
    <w:tbl>
      <w:tblPr>
        <w:tblW w:w="5092" w:type="pct"/>
        <w:tblInd w:w="-5" w:type="dxa"/>
        <w:tblLook w:val="0000" w:firstRow="0" w:lastRow="0" w:firstColumn="0" w:lastColumn="0" w:noHBand="0" w:noVBand="0"/>
      </w:tblPr>
      <w:tblGrid>
        <w:gridCol w:w="875"/>
        <w:gridCol w:w="9390"/>
      </w:tblGrid>
      <w:tr w:rsidR="00316739" w:rsidRPr="009268BE" w14:paraId="0A5087F5" w14:textId="77777777" w:rsidTr="006537D3">
        <w:tc>
          <w:tcPr>
            <w:tcW w:w="426" w:type="pct"/>
            <w:vAlign w:val="center"/>
          </w:tcPr>
          <w:p w14:paraId="62FBB0C1" w14:textId="3D23C2A6" w:rsidR="00316739" w:rsidRPr="009268BE" w:rsidRDefault="00316739" w:rsidP="009268BE">
            <w:pPr>
              <w:spacing w:before="120" w:after="120" w:line="276" w:lineRule="auto"/>
              <w:rPr>
                <w:rFonts w:asciiTheme="minorHAnsi" w:hAnsiTheme="minorHAnsi" w:cstheme="minorHAnsi"/>
                <w:b/>
                <w:sz w:val="24"/>
                <w:szCs w:val="24"/>
              </w:rPr>
            </w:pPr>
            <w:r w:rsidRPr="009268BE">
              <w:rPr>
                <w:rFonts w:asciiTheme="minorHAnsi" w:hAnsiTheme="minorHAnsi" w:cstheme="minorHAnsi"/>
                <w:b/>
                <w:sz w:val="24"/>
                <w:szCs w:val="24"/>
              </w:rPr>
              <w:lastRenderedPageBreak/>
              <w:t>2.</w:t>
            </w:r>
          </w:p>
        </w:tc>
        <w:tc>
          <w:tcPr>
            <w:tcW w:w="4574" w:type="pct"/>
          </w:tcPr>
          <w:p w14:paraId="6CB8D858" w14:textId="77777777" w:rsidR="00316739" w:rsidRPr="009268BE" w:rsidRDefault="00316739" w:rsidP="009268BE">
            <w:pPr>
              <w:pStyle w:val="Heading2"/>
              <w:keepNext w:val="0"/>
              <w:spacing w:before="120" w:after="120" w:line="276" w:lineRule="auto"/>
              <w:rPr>
                <w:rFonts w:asciiTheme="minorHAnsi" w:hAnsiTheme="minorHAnsi" w:cstheme="minorHAnsi"/>
                <w:szCs w:val="24"/>
                <w:u w:val="single"/>
              </w:rPr>
            </w:pPr>
            <w:bookmarkStart w:id="2" w:name="_Toc445370671"/>
            <w:r w:rsidRPr="009268BE">
              <w:rPr>
                <w:rFonts w:asciiTheme="minorHAnsi" w:hAnsiTheme="minorHAnsi" w:cstheme="minorHAnsi"/>
                <w:szCs w:val="24"/>
                <w:u w:val="single"/>
              </w:rPr>
              <w:t>PUBLIC COMMENTS</w:t>
            </w:r>
            <w:bookmarkEnd w:id="2"/>
          </w:p>
        </w:tc>
      </w:tr>
      <w:tr w:rsidR="00316739" w:rsidRPr="009268BE" w14:paraId="1D7E972A" w14:textId="77777777" w:rsidTr="006537D3">
        <w:trPr>
          <w:trHeight w:val="468"/>
        </w:trPr>
        <w:tc>
          <w:tcPr>
            <w:tcW w:w="426" w:type="pct"/>
            <w:vAlign w:val="center"/>
          </w:tcPr>
          <w:p w14:paraId="4E7C6957" w14:textId="77777777" w:rsidR="00316739" w:rsidRPr="009268BE" w:rsidRDefault="00316739" w:rsidP="009268BE">
            <w:pPr>
              <w:pStyle w:val="Heading2"/>
              <w:keepNext w:val="0"/>
              <w:spacing w:before="120" w:after="120" w:line="276" w:lineRule="auto"/>
              <w:rPr>
                <w:rFonts w:asciiTheme="minorHAnsi" w:hAnsiTheme="minorHAnsi" w:cstheme="minorHAnsi"/>
                <w:szCs w:val="24"/>
              </w:rPr>
            </w:pPr>
          </w:p>
        </w:tc>
        <w:tc>
          <w:tcPr>
            <w:tcW w:w="4574" w:type="pct"/>
          </w:tcPr>
          <w:p w14:paraId="15E2164F" w14:textId="6FB6F62C" w:rsidR="00316739" w:rsidRPr="009268BE" w:rsidRDefault="00B901D8"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None.</w:t>
            </w:r>
          </w:p>
        </w:tc>
      </w:tr>
      <w:tr w:rsidR="00316739" w:rsidRPr="009268BE" w14:paraId="7433369A" w14:textId="77777777" w:rsidTr="006537D3">
        <w:trPr>
          <w:trHeight w:val="315"/>
        </w:trPr>
        <w:tc>
          <w:tcPr>
            <w:tcW w:w="426" w:type="pct"/>
            <w:vAlign w:val="center"/>
          </w:tcPr>
          <w:p w14:paraId="33A630CB" w14:textId="77777777" w:rsidR="00316739" w:rsidRPr="009268BE" w:rsidRDefault="00316739" w:rsidP="009268BE">
            <w:pPr>
              <w:spacing w:before="120" w:after="120" w:line="276" w:lineRule="auto"/>
              <w:rPr>
                <w:rFonts w:asciiTheme="minorHAnsi" w:hAnsiTheme="minorHAnsi" w:cstheme="minorHAnsi"/>
                <w:bCs/>
                <w:sz w:val="24"/>
                <w:szCs w:val="24"/>
              </w:rPr>
            </w:pPr>
          </w:p>
        </w:tc>
        <w:tc>
          <w:tcPr>
            <w:tcW w:w="4574" w:type="pct"/>
          </w:tcPr>
          <w:p w14:paraId="09AAB01E" w14:textId="77777777" w:rsidR="00316739" w:rsidRPr="009268BE" w:rsidRDefault="00316739" w:rsidP="009268BE">
            <w:pPr>
              <w:pStyle w:val="Heading6"/>
              <w:keepNext w:val="0"/>
              <w:spacing w:before="120" w:after="120" w:line="276" w:lineRule="auto"/>
              <w:rPr>
                <w:rFonts w:asciiTheme="minorHAnsi" w:hAnsiTheme="minorHAnsi" w:cstheme="minorHAnsi"/>
                <w:bCs/>
                <w:i w:val="0"/>
                <w:iCs w:val="0"/>
                <w:szCs w:val="24"/>
                <w:u w:val="single"/>
              </w:rPr>
            </w:pPr>
          </w:p>
        </w:tc>
      </w:tr>
      <w:tr w:rsidR="00316739" w:rsidRPr="009268BE" w14:paraId="1F6A0389" w14:textId="77777777" w:rsidTr="00567135">
        <w:trPr>
          <w:trHeight w:val="315"/>
        </w:trPr>
        <w:tc>
          <w:tcPr>
            <w:tcW w:w="426" w:type="pct"/>
            <w:vAlign w:val="center"/>
          </w:tcPr>
          <w:p w14:paraId="1F33D83D" w14:textId="5CE7E276" w:rsidR="00316739" w:rsidRPr="009268BE" w:rsidRDefault="00316739" w:rsidP="009268BE">
            <w:pPr>
              <w:spacing w:before="120" w:after="120" w:line="276" w:lineRule="auto"/>
              <w:rPr>
                <w:rFonts w:asciiTheme="minorHAnsi" w:hAnsiTheme="minorHAnsi" w:cstheme="minorHAnsi"/>
                <w:b/>
                <w:sz w:val="24"/>
                <w:szCs w:val="24"/>
              </w:rPr>
            </w:pPr>
            <w:r w:rsidRPr="009268BE">
              <w:rPr>
                <w:rFonts w:asciiTheme="minorHAnsi" w:hAnsiTheme="minorHAnsi" w:cstheme="minorHAnsi"/>
                <w:b/>
                <w:sz w:val="24"/>
                <w:szCs w:val="24"/>
              </w:rPr>
              <w:t>3.</w:t>
            </w:r>
          </w:p>
        </w:tc>
        <w:tc>
          <w:tcPr>
            <w:tcW w:w="4574" w:type="pct"/>
          </w:tcPr>
          <w:p w14:paraId="22FB57F4" w14:textId="77777777" w:rsidR="00316739" w:rsidRPr="009268BE" w:rsidRDefault="00316739" w:rsidP="009268BE">
            <w:pPr>
              <w:pStyle w:val="Heading6"/>
              <w:keepNext w:val="0"/>
              <w:spacing w:before="120" w:after="120" w:line="276" w:lineRule="auto"/>
              <w:rPr>
                <w:rFonts w:asciiTheme="minorHAnsi" w:hAnsiTheme="minorHAnsi" w:cstheme="minorHAnsi"/>
                <w:b/>
                <w:bCs/>
                <w:i w:val="0"/>
                <w:iCs w:val="0"/>
                <w:szCs w:val="24"/>
                <w:u w:val="single"/>
              </w:rPr>
            </w:pPr>
            <w:r w:rsidRPr="009268BE">
              <w:rPr>
                <w:rFonts w:asciiTheme="minorHAnsi" w:hAnsiTheme="minorHAnsi" w:cstheme="minorHAnsi"/>
                <w:b/>
                <w:bCs/>
                <w:i w:val="0"/>
                <w:iCs w:val="0"/>
                <w:szCs w:val="24"/>
                <w:u w:val="single"/>
              </w:rPr>
              <w:t>CONSENT AGENDA</w:t>
            </w:r>
          </w:p>
        </w:tc>
      </w:tr>
      <w:tr w:rsidR="00316739" w:rsidRPr="009268BE" w14:paraId="5DD53AE4" w14:textId="77777777" w:rsidTr="00567135">
        <w:trPr>
          <w:trHeight w:val="315"/>
        </w:trPr>
        <w:tc>
          <w:tcPr>
            <w:tcW w:w="426" w:type="pct"/>
            <w:vAlign w:val="center"/>
          </w:tcPr>
          <w:p w14:paraId="4016AF28" w14:textId="052B8F34" w:rsidR="00316739" w:rsidRPr="009268BE" w:rsidRDefault="00316739" w:rsidP="009268BE">
            <w:pPr>
              <w:spacing w:before="120" w:after="120" w:line="276" w:lineRule="auto"/>
              <w:rPr>
                <w:rFonts w:asciiTheme="minorHAnsi" w:hAnsiTheme="minorHAnsi" w:cstheme="minorHAnsi"/>
                <w:b/>
                <w:sz w:val="24"/>
                <w:szCs w:val="24"/>
              </w:rPr>
            </w:pPr>
            <w:bookmarkStart w:id="3" w:name="_Toc445370672"/>
            <w:r w:rsidRPr="009268BE">
              <w:rPr>
                <w:rFonts w:asciiTheme="minorHAnsi" w:hAnsiTheme="minorHAnsi" w:cstheme="minorHAnsi"/>
                <w:b/>
                <w:bCs/>
                <w:sz w:val="24"/>
                <w:szCs w:val="24"/>
              </w:rPr>
              <w:t>M/S/C</w:t>
            </w:r>
            <w:bookmarkEnd w:id="3"/>
          </w:p>
        </w:tc>
        <w:tc>
          <w:tcPr>
            <w:tcW w:w="4574" w:type="pct"/>
          </w:tcPr>
          <w:p w14:paraId="414A636E" w14:textId="2928EB6F" w:rsidR="00316739" w:rsidRPr="009268BE" w:rsidRDefault="007C278B" w:rsidP="009268BE">
            <w:pPr>
              <w:pStyle w:val="Heading6"/>
              <w:keepNext w:val="0"/>
              <w:spacing w:before="120" w:after="120" w:line="276" w:lineRule="auto"/>
              <w:rPr>
                <w:rFonts w:asciiTheme="minorHAnsi" w:hAnsiTheme="minorHAnsi" w:cstheme="minorHAnsi"/>
                <w:i w:val="0"/>
                <w:iCs w:val="0"/>
                <w:szCs w:val="24"/>
              </w:rPr>
            </w:pPr>
            <w:r w:rsidRPr="009268BE">
              <w:rPr>
                <w:rFonts w:asciiTheme="minorHAnsi" w:hAnsiTheme="minorHAnsi" w:cstheme="minorHAnsi"/>
                <w:i w:val="0"/>
                <w:iCs w:val="0"/>
                <w:szCs w:val="24"/>
              </w:rPr>
              <w:t>Smith</w:t>
            </w:r>
            <w:r w:rsidR="00B901D8" w:rsidRPr="009268BE">
              <w:rPr>
                <w:rFonts w:asciiTheme="minorHAnsi" w:hAnsiTheme="minorHAnsi" w:cstheme="minorHAnsi"/>
                <w:i w:val="0"/>
                <w:iCs w:val="0"/>
                <w:szCs w:val="24"/>
              </w:rPr>
              <w:t xml:space="preserve"> </w:t>
            </w:r>
            <w:r w:rsidR="00316739" w:rsidRPr="009268BE">
              <w:rPr>
                <w:rFonts w:asciiTheme="minorHAnsi" w:hAnsiTheme="minorHAnsi" w:cstheme="minorHAnsi"/>
                <w:i w:val="0"/>
                <w:iCs w:val="0"/>
                <w:szCs w:val="24"/>
              </w:rPr>
              <w:t xml:space="preserve">/ </w:t>
            </w:r>
            <w:r w:rsidRPr="009268BE">
              <w:rPr>
                <w:rFonts w:asciiTheme="minorHAnsi" w:hAnsiTheme="minorHAnsi" w:cstheme="minorHAnsi"/>
                <w:i w:val="0"/>
                <w:iCs w:val="0"/>
                <w:szCs w:val="24"/>
              </w:rPr>
              <w:t xml:space="preserve">Oglesby </w:t>
            </w:r>
            <w:r w:rsidR="00316739" w:rsidRPr="009268BE">
              <w:rPr>
                <w:rFonts w:asciiTheme="minorHAnsi" w:hAnsiTheme="minorHAnsi" w:cstheme="minorHAnsi"/>
                <w:i w:val="0"/>
                <w:iCs w:val="0"/>
                <w:szCs w:val="24"/>
              </w:rPr>
              <w:t xml:space="preserve">/ unanimous </w:t>
            </w:r>
          </w:p>
        </w:tc>
      </w:tr>
      <w:tr w:rsidR="00316739" w:rsidRPr="009268BE" w14:paraId="77B22030" w14:textId="77777777" w:rsidTr="00567135">
        <w:trPr>
          <w:trHeight w:val="85"/>
        </w:trPr>
        <w:tc>
          <w:tcPr>
            <w:tcW w:w="426" w:type="pct"/>
            <w:vAlign w:val="center"/>
          </w:tcPr>
          <w:p w14:paraId="7C446B62" w14:textId="301A884E" w:rsidR="00316739" w:rsidRPr="009268BE" w:rsidRDefault="00316739" w:rsidP="009268BE">
            <w:pPr>
              <w:pStyle w:val="Heading2"/>
              <w:keepNext w:val="0"/>
              <w:spacing w:before="120" w:after="120" w:line="276" w:lineRule="auto"/>
              <w:rPr>
                <w:rFonts w:asciiTheme="minorHAnsi" w:hAnsiTheme="minorHAnsi" w:cstheme="minorHAnsi"/>
                <w:bCs/>
                <w:szCs w:val="24"/>
              </w:rPr>
            </w:pPr>
            <w:bookmarkStart w:id="4" w:name="_Toc445370674"/>
            <w:r w:rsidRPr="009268BE">
              <w:rPr>
                <w:rFonts w:asciiTheme="minorHAnsi" w:hAnsiTheme="minorHAnsi" w:cstheme="minorHAnsi"/>
                <w:bCs/>
                <w:szCs w:val="24"/>
              </w:rPr>
              <w:t>3.1</w:t>
            </w:r>
            <w:bookmarkEnd w:id="4"/>
          </w:p>
        </w:tc>
        <w:tc>
          <w:tcPr>
            <w:tcW w:w="4574" w:type="pct"/>
          </w:tcPr>
          <w:p w14:paraId="67D87FF7" w14:textId="2C99CB05" w:rsidR="00316739" w:rsidRPr="009268BE" w:rsidRDefault="00316739" w:rsidP="009268BE">
            <w:pPr>
              <w:spacing w:before="120" w:after="120" w:line="276" w:lineRule="auto"/>
              <w:rPr>
                <w:rFonts w:asciiTheme="minorHAnsi" w:hAnsiTheme="minorHAnsi" w:cstheme="minorHAnsi"/>
                <w:bCs/>
                <w:sz w:val="24"/>
                <w:szCs w:val="24"/>
              </w:rPr>
            </w:pPr>
            <w:r w:rsidRPr="009268BE">
              <w:rPr>
                <w:rFonts w:asciiTheme="minorHAnsi" w:hAnsiTheme="minorHAnsi" w:cstheme="minorHAnsi"/>
                <w:bCs/>
                <w:sz w:val="24"/>
                <w:szCs w:val="24"/>
              </w:rPr>
              <w:t>Approved</w:t>
            </w:r>
            <w:r w:rsidRPr="009268BE">
              <w:rPr>
                <w:rFonts w:asciiTheme="minorHAnsi" w:hAnsiTheme="minorHAnsi" w:cstheme="minorHAnsi"/>
                <w:b/>
                <w:bCs/>
                <w:sz w:val="24"/>
                <w:szCs w:val="24"/>
              </w:rPr>
              <w:t xml:space="preserve"> </w:t>
            </w:r>
            <w:r w:rsidRPr="009268BE">
              <w:rPr>
                <w:rFonts w:asciiTheme="minorHAnsi" w:hAnsiTheme="minorHAnsi" w:cstheme="minorHAnsi"/>
                <w:sz w:val="24"/>
                <w:szCs w:val="24"/>
              </w:rPr>
              <w:t xml:space="preserve">minutes of </w:t>
            </w:r>
            <w:r w:rsidR="00B901D8" w:rsidRPr="009268BE">
              <w:rPr>
                <w:rFonts w:asciiTheme="minorHAnsi" w:hAnsiTheme="minorHAnsi" w:cstheme="minorHAnsi"/>
                <w:sz w:val="24"/>
                <w:szCs w:val="24"/>
              </w:rPr>
              <w:t>November</w:t>
            </w:r>
            <w:r w:rsidRPr="009268BE">
              <w:rPr>
                <w:rFonts w:asciiTheme="minorHAnsi" w:hAnsiTheme="minorHAnsi" w:cstheme="minorHAnsi"/>
                <w:sz w:val="24"/>
                <w:szCs w:val="24"/>
              </w:rPr>
              <w:t xml:space="preserve"> </w:t>
            </w:r>
            <w:r w:rsidR="00B901D8" w:rsidRPr="009268BE">
              <w:rPr>
                <w:rFonts w:asciiTheme="minorHAnsi" w:hAnsiTheme="minorHAnsi" w:cstheme="minorHAnsi"/>
                <w:sz w:val="24"/>
                <w:szCs w:val="24"/>
              </w:rPr>
              <w:t>3</w:t>
            </w:r>
            <w:r w:rsidRPr="009268BE">
              <w:rPr>
                <w:rFonts w:asciiTheme="minorHAnsi" w:hAnsiTheme="minorHAnsi" w:cstheme="minorHAnsi"/>
                <w:sz w:val="24"/>
                <w:szCs w:val="24"/>
              </w:rPr>
              <w:t xml:space="preserve">, 2025, Rail Policy Committee meeting. </w:t>
            </w:r>
          </w:p>
        </w:tc>
      </w:tr>
      <w:tr w:rsidR="00316739" w:rsidRPr="009268BE" w14:paraId="14B5F919" w14:textId="77777777" w:rsidTr="00567135">
        <w:trPr>
          <w:trHeight w:val="85"/>
        </w:trPr>
        <w:tc>
          <w:tcPr>
            <w:tcW w:w="426" w:type="pct"/>
            <w:vAlign w:val="center"/>
          </w:tcPr>
          <w:p w14:paraId="72B8B7EA" w14:textId="622AA16C" w:rsidR="00316739" w:rsidRPr="009268BE" w:rsidRDefault="00316739" w:rsidP="009268BE">
            <w:pPr>
              <w:pStyle w:val="Heading2"/>
              <w:keepNext w:val="0"/>
              <w:spacing w:before="120" w:after="120" w:line="276" w:lineRule="auto"/>
              <w:rPr>
                <w:rFonts w:asciiTheme="minorHAnsi" w:hAnsiTheme="minorHAnsi" w:cstheme="minorHAnsi"/>
                <w:bCs/>
                <w:szCs w:val="24"/>
              </w:rPr>
            </w:pPr>
            <w:r w:rsidRPr="009268BE">
              <w:rPr>
                <w:rFonts w:asciiTheme="minorHAnsi" w:hAnsiTheme="minorHAnsi" w:cstheme="minorHAnsi"/>
                <w:bCs/>
                <w:szCs w:val="24"/>
              </w:rPr>
              <w:t>3.2</w:t>
            </w:r>
          </w:p>
        </w:tc>
        <w:tc>
          <w:tcPr>
            <w:tcW w:w="4574" w:type="pct"/>
          </w:tcPr>
          <w:p w14:paraId="33746E3D" w14:textId="562C0A0F" w:rsidR="00316739" w:rsidRPr="009268BE" w:rsidRDefault="008E5367" w:rsidP="009268BE">
            <w:pPr>
              <w:spacing w:before="120" w:after="120" w:line="276" w:lineRule="auto"/>
              <w:rPr>
                <w:rFonts w:asciiTheme="minorHAnsi" w:hAnsiTheme="minorHAnsi" w:cstheme="minorHAnsi"/>
                <w:bCs/>
                <w:sz w:val="24"/>
                <w:szCs w:val="24"/>
              </w:rPr>
            </w:pPr>
            <w:r w:rsidRPr="009268BE">
              <w:rPr>
                <w:rFonts w:asciiTheme="minorHAnsi" w:hAnsiTheme="minorHAnsi" w:cstheme="minorHAnsi"/>
                <w:bCs/>
                <w:sz w:val="24"/>
                <w:szCs w:val="24"/>
              </w:rPr>
              <w:t>Received correspondence.</w:t>
            </w:r>
          </w:p>
        </w:tc>
      </w:tr>
      <w:tr w:rsidR="00316739" w:rsidRPr="009268BE" w14:paraId="6A7E3DA5" w14:textId="77777777" w:rsidTr="00567135">
        <w:trPr>
          <w:trHeight w:val="85"/>
        </w:trPr>
        <w:tc>
          <w:tcPr>
            <w:tcW w:w="426" w:type="pct"/>
            <w:vAlign w:val="center"/>
          </w:tcPr>
          <w:p w14:paraId="5E80BA45" w14:textId="16847065" w:rsidR="00316739" w:rsidRPr="009268BE" w:rsidRDefault="00316739" w:rsidP="009268BE">
            <w:pPr>
              <w:pStyle w:val="Heading2"/>
              <w:keepNext w:val="0"/>
              <w:spacing w:before="120" w:after="120" w:line="276" w:lineRule="auto"/>
              <w:rPr>
                <w:rFonts w:asciiTheme="minorHAnsi" w:hAnsiTheme="minorHAnsi" w:cstheme="minorHAnsi"/>
                <w:bCs/>
                <w:szCs w:val="24"/>
              </w:rPr>
            </w:pPr>
            <w:r w:rsidRPr="009268BE">
              <w:rPr>
                <w:rFonts w:asciiTheme="minorHAnsi" w:hAnsiTheme="minorHAnsi" w:cstheme="minorHAnsi"/>
                <w:bCs/>
                <w:szCs w:val="24"/>
              </w:rPr>
              <w:t>3.3</w:t>
            </w:r>
          </w:p>
        </w:tc>
        <w:tc>
          <w:tcPr>
            <w:tcW w:w="4574" w:type="pct"/>
          </w:tcPr>
          <w:p w14:paraId="0B76E00E" w14:textId="655755ED" w:rsidR="00316739" w:rsidRPr="009268BE" w:rsidRDefault="008E5367" w:rsidP="009268BE">
            <w:pPr>
              <w:spacing w:before="120" w:after="120" w:line="276" w:lineRule="auto"/>
              <w:rPr>
                <w:rFonts w:asciiTheme="minorHAnsi" w:hAnsiTheme="minorHAnsi" w:cstheme="minorHAnsi"/>
                <w:bCs/>
                <w:sz w:val="24"/>
                <w:szCs w:val="24"/>
              </w:rPr>
            </w:pPr>
            <w:r w:rsidRPr="009268BE">
              <w:rPr>
                <w:rFonts w:asciiTheme="minorHAnsi" w:hAnsiTheme="minorHAnsi" w:cstheme="minorHAnsi"/>
                <w:bCs/>
                <w:sz w:val="24"/>
                <w:szCs w:val="24"/>
              </w:rPr>
              <w:t>Received media clippings attached online.</w:t>
            </w:r>
          </w:p>
        </w:tc>
      </w:tr>
      <w:tr w:rsidR="00316739" w:rsidRPr="009268BE" w14:paraId="5E9BE905" w14:textId="77777777" w:rsidTr="00567135">
        <w:trPr>
          <w:trHeight w:val="109"/>
        </w:trPr>
        <w:tc>
          <w:tcPr>
            <w:tcW w:w="426" w:type="pct"/>
            <w:vAlign w:val="center"/>
          </w:tcPr>
          <w:p w14:paraId="15272113" w14:textId="77777777" w:rsidR="00316739" w:rsidRPr="009268BE" w:rsidRDefault="00316739" w:rsidP="009268BE">
            <w:pPr>
              <w:pStyle w:val="Heading2"/>
              <w:keepNext w:val="0"/>
              <w:spacing w:before="120" w:after="120" w:line="276" w:lineRule="auto"/>
              <w:rPr>
                <w:rFonts w:asciiTheme="minorHAnsi" w:hAnsiTheme="minorHAnsi" w:cstheme="minorHAnsi"/>
                <w:bCs/>
                <w:szCs w:val="24"/>
              </w:rPr>
            </w:pPr>
          </w:p>
        </w:tc>
        <w:tc>
          <w:tcPr>
            <w:tcW w:w="4574" w:type="pct"/>
          </w:tcPr>
          <w:p w14:paraId="192C96A5" w14:textId="35FC9C3C" w:rsidR="00316739" w:rsidRPr="009268BE" w:rsidRDefault="00316739" w:rsidP="009268BE">
            <w:pPr>
              <w:pStyle w:val="BodyText"/>
              <w:tabs>
                <w:tab w:val="left" w:pos="3180"/>
              </w:tabs>
              <w:spacing w:before="120" w:after="120" w:line="276" w:lineRule="auto"/>
              <w:rPr>
                <w:rFonts w:asciiTheme="minorHAnsi" w:hAnsiTheme="minorHAnsi" w:cstheme="minorHAnsi"/>
                <w:b/>
                <w:szCs w:val="24"/>
                <w:u w:val="single"/>
              </w:rPr>
            </w:pPr>
            <w:r w:rsidRPr="009268BE">
              <w:rPr>
                <w:rFonts w:asciiTheme="minorHAnsi" w:hAnsiTheme="minorHAnsi" w:cstheme="minorHAnsi"/>
                <w:b/>
                <w:szCs w:val="24"/>
                <w:u w:val="single"/>
              </w:rPr>
              <w:t>END OF CONSENT AGENDA</w:t>
            </w:r>
          </w:p>
        </w:tc>
      </w:tr>
      <w:tr w:rsidR="00B06833" w:rsidRPr="009268BE" w14:paraId="6BBA1856" w14:textId="77777777" w:rsidTr="00567135">
        <w:trPr>
          <w:trHeight w:val="109"/>
        </w:trPr>
        <w:tc>
          <w:tcPr>
            <w:tcW w:w="426" w:type="pct"/>
            <w:vAlign w:val="center"/>
          </w:tcPr>
          <w:p w14:paraId="7CA7D8B7" w14:textId="77777777" w:rsidR="00B06833" w:rsidRPr="009268BE" w:rsidRDefault="00B06833" w:rsidP="009268BE">
            <w:pPr>
              <w:pStyle w:val="Heading2"/>
              <w:keepNext w:val="0"/>
              <w:spacing w:before="120" w:after="120" w:line="276" w:lineRule="auto"/>
              <w:rPr>
                <w:rFonts w:asciiTheme="minorHAnsi" w:hAnsiTheme="minorHAnsi" w:cstheme="minorHAnsi"/>
                <w:bCs/>
                <w:szCs w:val="24"/>
              </w:rPr>
            </w:pPr>
          </w:p>
        </w:tc>
        <w:tc>
          <w:tcPr>
            <w:tcW w:w="4574" w:type="pct"/>
          </w:tcPr>
          <w:p w14:paraId="4E31E8BA" w14:textId="77777777" w:rsidR="00B06833" w:rsidRPr="009268BE" w:rsidRDefault="00B06833" w:rsidP="009268BE">
            <w:pPr>
              <w:pStyle w:val="BodyText"/>
              <w:tabs>
                <w:tab w:val="left" w:pos="3180"/>
              </w:tabs>
              <w:spacing w:before="120" w:after="120" w:line="276" w:lineRule="auto"/>
              <w:rPr>
                <w:rFonts w:asciiTheme="minorHAnsi" w:hAnsiTheme="minorHAnsi" w:cstheme="minorHAnsi"/>
                <w:b/>
                <w:szCs w:val="24"/>
                <w:u w:val="single"/>
              </w:rPr>
            </w:pPr>
          </w:p>
        </w:tc>
      </w:tr>
      <w:tr w:rsidR="00DC169A" w:rsidRPr="009268BE" w14:paraId="7A381646" w14:textId="77777777" w:rsidTr="00567135">
        <w:trPr>
          <w:trHeight w:val="109"/>
        </w:trPr>
        <w:tc>
          <w:tcPr>
            <w:tcW w:w="426" w:type="pct"/>
          </w:tcPr>
          <w:p w14:paraId="2CC9061A" w14:textId="17C95542" w:rsidR="00DC169A" w:rsidRPr="009268BE" w:rsidRDefault="0074201C" w:rsidP="009268BE">
            <w:pPr>
              <w:spacing w:before="120" w:after="120" w:line="276" w:lineRule="auto"/>
              <w:rPr>
                <w:rFonts w:asciiTheme="minorHAnsi" w:hAnsiTheme="minorHAnsi" w:cstheme="minorHAnsi"/>
                <w:b/>
                <w:sz w:val="24"/>
                <w:szCs w:val="24"/>
              </w:rPr>
            </w:pPr>
            <w:r w:rsidRPr="009268BE">
              <w:rPr>
                <w:rFonts w:asciiTheme="minorHAnsi" w:hAnsiTheme="minorHAnsi" w:cstheme="minorHAnsi"/>
                <w:sz w:val="24"/>
                <w:szCs w:val="24"/>
              </w:rPr>
              <w:br w:type="page"/>
            </w:r>
            <w:r w:rsidR="00DC169A" w:rsidRPr="009268BE">
              <w:rPr>
                <w:rFonts w:asciiTheme="minorHAnsi" w:hAnsiTheme="minorHAnsi" w:cstheme="minorHAnsi"/>
                <w:sz w:val="24"/>
                <w:szCs w:val="24"/>
              </w:rPr>
              <w:br w:type="page"/>
            </w:r>
            <w:r w:rsidR="00CA0215" w:rsidRPr="009268BE">
              <w:rPr>
                <w:rFonts w:asciiTheme="minorHAnsi" w:hAnsiTheme="minorHAnsi" w:cstheme="minorHAnsi"/>
                <w:b/>
                <w:sz w:val="24"/>
                <w:szCs w:val="24"/>
              </w:rPr>
              <w:t>4</w:t>
            </w:r>
            <w:r w:rsidR="00DC169A" w:rsidRPr="009268BE">
              <w:rPr>
                <w:rFonts w:asciiTheme="minorHAnsi" w:hAnsiTheme="minorHAnsi" w:cstheme="minorHAnsi"/>
                <w:b/>
                <w:sz w:val="24"/>
                <w:szCs w:val="24"/>
              </w:rPr>
              <w:t>.</w:t>
            </w:r>
          </w:p>
        </w:tc>
        <w:tc>
          <w:tcPr>
            <w:tcW w:w="4574" w:type="pct"/>
          </w:tcPr>
          <w:p w14:paraId="36FBF022" w14:textId="591BF4CE" w:rsidR="00DC169A" w:rsidRPr="009268BE" w:rsidRDefault="008E5367" w:rsidP="009268BE">
            <w:pPr>
              <w:spacing w:before="120" w:after="120" w:line="276" w:lineRule="auto"/>
              <w:rPr>
                <w:rFonts w:asciiTheme="minorHAnsi" w:eastAsiaTheme="minorHAnsi" w:hAnsiTheme="minorHAnsi" w:cstheme="minorHAnsi"/>
                <w:b/>
                <w:bCs/>
                <w:sz w:val="24"/>
                <w:szCs w:val="24"/>
                <w:u w:val="single"/>
              </w:rPr>
            </w:pPr>
            <w:r w:rsidRPr="009268BE">
              <w:rPr>
                <w:rFonts w:asciiTheme="minorHAnsi" w:eastAsiaTheme="minorHAnsi" w:hAnsiTheme="minorHAnsi" w:cstheme="minorHAnsi"/>
                <w:b/>
                <w:bCs/>
                <w:sz w:val="24"/>
                <w:szCs w:val="24"/>
                <w:u w:val="single"/>
              </w:rPr>
              <w:t>COAST CORRIDOR RAIL PROJECT UPDATE</w:t>
            </w:r>
          </w:p>
        </w:tc>
      </w:tr>
      <w:tr w:rsidR="00DC5383" w:rsidRPr="009268BE" w14:paraId="456CA36A" w14:textId="77777777" w:rsidTr="00567135">
        <w:trPr>
          <w:trHeight w:val="109"/>
        </w:trPr>
        <w:tc>
          <w:tcPr>
            <w:tcW w:w="426" w:type="pct"/>
          </w:tcPr>
          <w:p w14:paraId="64670F93" w14:textId="5B5F002D" w:rsidR="00DC5383" w:rsidRPr="009268BE" w:rsidRDefault="007E5271" w:rsidP="009268BE">
            <w:pPr>
              <w:spacing w:before="120" w:after="120" w:line="276" w:lineRule="auto"/>
              <w:rPr>
                <w:rFonts w:asciiTheme="minorHAnsi" w:hAnsiTheme="minorHAnsi" w:cstheme="minorHAnsi"/>
                <w:b/>
                <w:bCs/>
                <w:sz w:val="24"/>
                <w:szCs w:val="24"/>
              </w:rPr>
            </w:pPr>
            <w:r w:rsidRPr="009268BE">
              <w:rPr>
                <w:rFonts w:asciiTheme="minorHAnsi" w:hAnsiTheme="minorHAnsi" w:cstheme="minorHAnsi"/>
                <w:b/>
                <w:bCs/>
                <w:sz w:val="24"/>
                <w:szCs w:val="24"/>
              </w:rPr>
              <w:t>M/S/C</w:t>
            </w:r>
          </w:p>
        </w:tc>
        <w:tc>
          <w:tcPr>
            <w:tcW w:w="4574" w:type="pct"/>
          </w:tcPr>
          <w:p w14:paraId="3DD732E4" w14:textId="0D5BF9C3" w:rsidR="007E5271" w:rsidRPr="009268BE" w:rsidRDefault="007C278B" w:rsidP="009268BE">
            <w:pPr>
              <w:pStyle w:val="Default"/>
              <w:spacing w:before="120" w:after="120" w:line="276" w:lineRule="auto"/>
              <w:rPr>
                <w:rFonts w:asciiTheme="minorHAnsi" w:hAnsiTheme="minorHAnsi" w:cstheme="minorHAnsi"/>
                <w:shd w:val="clear" w:color="auto" w:fill="FFFFFF"/>
              </w:rPr>
            </w:pPr>
            <w:r w:rsidRPr="009268BE">
              <w:rPr>
                <w:rFonts w:asciiTheme="minorHAnsi" w:hAnsiTheme="minorHAnsi" w:cstheme="minorHAnsi"/>
                <w:shd w:val="clear" w:color="auto" w:fill="FFFFFF"/>
              </w:rPr>
              <w:t>Smith</w:t>
            </w:r>
            <w:r w:rsidR="00901A54" w:rsidRPr="009268BE">
              <w:rPr>
                <w:rFonts w:asciiTheme="minorHAnsi" w:hAnsiTheme="minorHAnsi" w:cstheme="minorHAnsi"/>
                <w:shd w:val="clear" w:color="auto" w:fill="FFFFFF"/>
              </w:rPr>
              <w:t>/</w:t>
            </w:r>
            <w:r w:rsidRPr="009268BE">
              <w:rPr>
                <w:rFonts w:asciiTheme="minorHAnsi" w:hAnsiTheme="minorHAnsi" w:cstheme="minorHAnsi"/>
                <w:shd w:val="clear" w:color="auto" w:fill="FFFFFF"/>
              </w:rPr>
              <w:t xml:space="preserve"> Alejo </w:t>
            </w:r>
            <w:r w:rsidR="00901A54" w:rsidRPr="009268BE">
              <w:rPr>
                <w:rFonts w:asciiTheme="minorHAnsi" w:hAnsiTheme="minorHAnsi" w:cstheme="minorHAnsi"/>
                <w:shd w:val="clear" w:color="auto" w:fill="FFFFFF"/>
              </w:rPr>
              <w:t>/</w:t>
            </w:r>
            <w:r w:rsidR="002B3BE3" w:rsidRPr="009268BE">
              <w:rPr>
                <w:rFonts w:asciiTheme="minorHAnsi" w:hAnsiTheme="minorHAnsi" w:cstheme="minorHAnsi"/>
                <w:shd w:val="clear" w:color="auto" w:fill="FFFFFF"/>
              </w:rPr>
              <w:t xml:space="preserve"> </w:t>
            </w:r>
            <w:r w:rsidR="00901A54" w:rsidRPr="009268BE">
              <w:rPr>
                <w:rFonts w:asciiTheme="minorHAnsi" w:hAnsiTheme="minorHAnsi" w:cstheme="minorHAnsi"/>
                <w:shd w:val="clear" w:color="auto" w:fill="FFFFFF"/>
              </w:rPr>
              <w:t>unanimous</w:t>
            </w:r>
          </w:p>
          <w:p w14:paraId="6E8E830D" w14:textId="3D0BACBC" w:rsidR="007C278B" w:rsidRPr="009268BE" w:rsidRDefault="007C278B"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Committee Member Smith nominated Dave Potter as the TAMC representative to the CRCC Policy Committee and Chair LeBarre as his alternate, and the motion was seconded by Supervisor Alejo.</w:t>
            </w:r>
          </w:p>
          <w:p w14:paraId="6C466C2D" w14:textId="77777777" w:rsidR="007C278B" w:rsidRPr="009268BE" w:rsidRDefault="007C278B"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 xml:space="preserve">The Committee received an update on the planned increase in passenger rail service along the coast corridor between San Francisco and Los Angeles; and recommended the Board of Directors appoint representatives to the Coast Rail Coordinating Council Policy Committee. </w:t>
            </w:r>
          </w:p>
          <w:p w14:paraId="72B15A2D" w14:textId="779DADE2" w:rsidR="007C278B" w:rsidRPr="009268BE" w:rsidRDefault="007C278B"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 xml:space="preserve">Christina Watson, Director of Planning, </w:t>
            </w:r>
            <w:r w:rsidR="00EE047A" w:rsidRPr="009268BE">
              <w:rPr>
                <w:rFonts w:asciiTheme="minorHAnsi" w:hAnsiTheme="minorHAnsi" w:cstheme="minorHAnsi"/>
                <w:sz w:val="24"/>
                <w:szCs w:val="24"/>
              </w:rPr>
              <w:t xml:space="preserve">reported that the CRCC Policy Committee met on November 21, </w:t>
            </w:r>
            <w:r w:rsidR="003377F5" w:rsidRPr="009268BE">
              <w:rPr>
                <w:rFonts w:asciiTheme="minorHAnsi" w:hAnsiTheme="minorHAnsi" w:cstheme="minorHAnsi"/>
                <w:sz w:val="24"/>
                <w:szCs w:val="24"/>
              </w:rPr>
              <w:t>2025,</w:t>
            </w:r>
            <w:r w:rsidR="00EE047A" w:rsidRPr="009268BE">
              <w:rPr>
                <w:rFonts w:asciiTheme="minorHAnsi" w:hAnsiTheme="minorHAnsi" w:cstheme="minorHAnsi"/>
                <w:sz w:val="24"/>
                <w:szCs w:val="24"/>
              </w:rPr>
              <w:t xml:space="preserve"> in King City and discussed </w:t>
            </w:r>
            <w:r w:rsidR="0008701A" w:rsidRPr="009268BE">
              <w:rPr>
                <w:rFonts w:asciiTheme="minorHAnsi" w:hAnsiTheme="minorHAnsi" w:cstheme="minorHAnsi"/>
                <w:sz w:val="24"/>
                <w:szCs w:val="24"/>
              </w:rPr>
              <w:t xml:space="preserve">a </w:t>
            </w:r>
            <w:r w:rsidR="00EE047A" w:rsidRPr="009268BE">
              <w:rPr>
                <w:rFonts w:asciiTheme="minorHAnsi" w:hAnsiTheme="minorHAnsi" w:cstheme="minorHAnsi"/>
                <w:sz w:val="24"/>
                <w:szCs w:val="24"/>
              </w:rPr>
              <w:t xml:space="preserve">potential application for Federal Railroad Administration funding for projects supporting passenger rail service on the coast rail corridor. She noted that the application is due February 6, 2026. </w:t>
            </w:r>
            <w:r w:rsidRPr="009268BE">
              <w:rPr>
                <w:rFonts w:asciiTheme="minorHAnsi" w:hAnsiTheme="minorHAnsi" w:cstheme="minorHAnsi"/>
                <w:sz w:val="24"/>
                <w:szCs w:val="24"/>
              </w:rPr>
              <w:t xml:space="preserve">Ms. Watson noted that the next CRCC Policy Committee meeting is planned for February 20, 2026, in San Luis Obispo. </w:t>
            </w:r>
          </w:p>
          <w:p w14:paraId="40972CFB" w14:textId="6B482FA0" w:rsidR="00EE047A" w:rsidRPr="009268BE" w:rsidRDefault="00A9716C"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Committee</w:t>
            </w:r>
            <w:r w:rsidR="007C278B" w:rsidRPr="009268BE">
              <w:rPr>
                <w:rFonts w:asciiTheme="minorHAnsi" w:hAnsiTheme="minorHAnsi" w:cstheme="minorHAnsi"/>
                <w:sz w:val="24"/>
                <w:szCs w:val="24"/>
              </w:rPr>
              <w:t xml:space="preserve"> Member Daniels expressed </w:t>
            </w:r>
            <w:r w:rsidR="0008701A" w:rsidRPr="009268BE">
              <w:rPr>
                <w:rFonts w:asciiTheme="minorHAnsi" w:hAnsiTheme="minorHAnsi" w:cstheme="minorHAnsi"/>
                <w:sz w:val="24"/>
                <w:szCs w:val="24"/>
              </w:rPr>
              <w:t xml:space="preserve">her </w:t>
            </w:r>
            <w:r w:rsidR="007C278B" w:rsidRPr="009268BE">
              <w:rPr>
                <w:rFonts w:asciiTheme="minorHAnsi" w:hAnsiTheme="minorHAnsi" w:cstheme="minorHAnsi"/>
                <w:sz w:val="24"/>
                <w:szCs w:val="24"/>
              </w:rPr>
              <w:t xml:space="preserve">interest in attending </w:t>
            </w:r>
            <w:r w:rsidR="00E063B2" w:rsidRPr="009268BE">
              <w:rPr>
                <w:rFonts w:asciiTheme="minorHAnsi" w:hAnsiTheme="minorHAnsi" w:cstheme="minorHAnsi"/>
                <w:sz w:val="24"/>
                <w:szCs w:val="24"/>
              </w:rPr>
              <w:t xml:space="preserve">CRCC </w:t>
            </w:r>
            <w:r w:rsidR="00EE047A" w:rsidRPr="009268BE">
              <w:rPr>
                <w:rFonts w:asciiTheme="minorHAnsi" w:hAnsiTheme="minorHAnsi" w:cstheme="minorHAnsi"/>
                <w:sz w:val="24"/>
                <w:szCs w:val="24"/>
              </w:rPr>
              <w:t>meetings</w:t>
            </w:r>
            <w:r w:rsidR="00F71F8D" w:rsidRPr="009268BE">
              <w:rPr>
                <w:rFonts w:asciiTheme="minorHAnsi" w:hAnsiTheme="minorHAnsi" w:cstheme="minorHAnsi"/>
                <w:sz w:val="24"/>
                <w:szCs w:val="24"/>
              </w:rPr>
              <w:t xml:space="preserve">. She noted </w:t>
            </w:r>
            <w:r w:rsidR="00E063B2" w:rsidRPr="009268BE">
              <w:rPr>
                <w:rFonts w:asciiTheme="minorHAnsi" w:hAnsiTheme="minorHAnsi" w:cstheme="minorHAnsi"/>
                <w:sz w:val="24"/>
                <w:szCs w:val="24"/>
              </w:rPr>
              <w:t xml:space="preserve">that </w:t>
            </w:r>
            <w:r w:rsidR="00EE047A" w:rsidRPr="009268BE">
              <w:rPr>
                <w:rFonts w:asciiTheme="minorHAnsi" w:hAnsiTheme="minorHAnsi" w:cstheme="minorHAnsi"/>
                <w:sz w:val="24"/>
                <w:szCs w:val="24"/>
              </w:rPr>
              <w:t xml:space="preserve">should </w:t>
            </w:r>
            <w:r w:rsidR="00F71F8D" w:rsidRPr="009268BE">
              <w:rPr>
                <w:rFonts w:asciiTheme="minorHAnsi" w:hAnsiTheme="minorHAnsi" w:cstheme="minorHAnsi"/>
                <w:sz w:val="24"/>
                <w:szCs w:val="24"/>
              </w:rPr>
              <w:t>Mr. Potter</w:t>
            </w:r>
            <w:r w:rsidR="00EE047A" w:rsidRPr="009268BE">
              <w:rPr>
                <w:rFonts w:asciiTheme="minorHAnsi" w:hAnsiTheme="minorHAnsi" w:cstheme="minorHAnsi"/>
                <w:sz w:val="24"/>
                <w:szCs w:val="24"/>
              </w:rPr>
              <w:t xml:space="preserve"> choose to step down, she</w:t>
            </w:r>
            <w:r w:rsidR="00E063B2" w:rsidRPr="009268BE">
              <w:rPr>
                <w:rFonts w:asciiTheme="minorHAnsi" w:hAnsiTheme="minorHAnsi" w:cstheme="minorHAnsi"/>
                <w:sz w:val="24"/>
                <w:szCs w:val="24"/>
              </w:rPr>
              <w:t xml:space="preserve"> would be</w:t>
            </w:r>
            <w:r w:rsidR="00EE047A" w:rsidRPr="009268BE">
              <w:rPr>
                <w:rFonts w:asciiTheme="minorHAnsi" w:hAnsiTheme="minorHAnsi" w:cstheme="minorHAnsi"/>
                <w:sz w:val="24"/>
                <w:szCs w:val="24"/>
              </w:rPr>
              <w:t xml:space="preserve"> very interested in serving in this role for TAMC</w:t>
            </w:r>
            <w:r w:rsidR="003377F5" w:rsidRPr="009268BE">
              <w:rPr>
                <w:rFonts w:asciiTheme="minorHAnsi" w:hAnsiTheme="minorHAnsi" w:cstheme="minorHAnsi"/>
                <w:sz w:val="24"/>
                <w:szCs w:val="24"/>
              </w:rPr>
              <w:t>.</w:t>
            </w:r>
          </w:p>
          <w:p w14:paraId="43A19052" w14:textId="5045A706" w:rsidR="008754EC" w:rsidRPr="009268BE" w:rsidRDefault="008754EC"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Committee Member Vela</w:t>
            </w:r>
            <w:r w:rsidR="00B628EF" w:rsidRPr="009268BE">
              <w:rPr>
                <w:rFonts w:asciiTheme="minorHAnsi" w:hAnsiTheme="minorHAnsi" w:cstheme="minorHAnsi"/>
                <w:sz w:val="24"/>
                <w:szCs w:val="24"/>
              </w:rPr>
              <w:t>zquez</w:t>
            </w:r>
            <w:r w:rsidRPr="009268BE">
              <w:rPr>
                <w:rFonts w:asciiTheme="minorHAnsi" w:hAnsiTheme="minorHAnsi" w:cstheme="minorHAnsi"/>
                <w:sz w:val="24"/>
                <w:szCs w:val="24"/>
              </w:rPr>
              <w:t xml:space="preserve"> </w:t>
            </w:r>
            <w:r w:rsidR="00B628EF" w:rsidRPr="009268BE">
              <w:rPr>
                <w:rFonts w:asciiTheme="minorHAnsi" w:hAnsiTheme="minorHAnsi" w:cstheme="minorHAnsi"/>
                <w:sz w:val="24"/>
                <w:szCs w:val="24"/>
              </w:rPr>
              <w:t xml:space="preserve">noted that </w:t>
            </w:r>
            <w:r w:rsidR="001948EA" w:rsidRPr="009268BE">
              <w:rPr>
                <w:rFonts w:asciiTheme="minorHAnsi" w:hAnsiTheme="minorHAnsi" w:cstheme="minorHAnsi"/>
                <w:sz w:val="24"/>
                <w:szCs w:val="24"/>
              </w:rPr>
              <w:t xml:space="preserve">she </w:t>
            </w:r>
            <w:r w:rsidR="004B4DA8" w:rsidRPr="009268BE">
              <w:rPr>
                <w:rFonts w:asciiTheme="minorHAnsi" w:hAnsiTheme="minorHAnsi" w:cstheme="minorHAnsi"/>
                <w:sz w:val="24"/>
                <w:szCs w:val="24"/>
              </w:rPr>
              <w:t xml:space="preserve">wants to keep </w:t>
            </w:r>
            <w:r w:rsidR="00234C0D" w:rsidRPr="009268BE">
              <w:rPr>
                <w:rFonts w:asciiTheme="minorHAnsi" w:hAnsiTheme="minorHAnsi" w:cstheme="minorHAnsi"/>
                <w:sz w:val="24"/>
                <w:szCs w:val="24"/>
              </w:rPr>
              <w:t xml:space="preserve">the </w:t>
            </w:r>
            <w:r w:rsidR="00E063B2" w:rsidRPr="009268BE">
              <w:rPr>
                <w:rFonts w:asciiTheme="minorHAnsi" w:hAnsiTheme="minorHAnsi" w:cstheme="minorHAnsi"/>
                <w:sz w:val="24"/>
                <w:szCs w:val="24"/>
              </w:rPr>
              <w:t>C</w:t>
            </w:r>
            <w:r w:rsidR="00234C0D" w:rsidRPr="009268BE">
              <w:rPr>
                <w:rFonts w:asciiTheme="minorHAnsi" w:hAnsiTheme="minorHAnsi" w:cstheme="minorHAnsi"/>
                <w:sz w:val="24"/>
                <w:szCs w:val="24"/>
              </w:rPr>
              <w:t xml:space="preserve">ity of </w:t>
            </w:r>
            <w:r w:rsidR="004B4DA8" w:rsidRPr="009268BE">
              <w:rPr>
                <w:rFonts w:asciiTheme="minorHAnsi" w:hAnsiTheme="minorHAnsi" w:cstheme="minorHAnsi"/>
                <w:sz w:val="24"/>
                <w:szCs w:val="24"/>
              </w:rPr>
              <w:t xml:space="preserve">Soledad </w:t>
            </w:r>
            <w:r w:rsidR="00E063B2" w:rsidRPr="009268BE">
              <w:rPr>
                <w:rFonts w:asciiTheme="minorHAnsi" w:hAnsiTheme="minorHAnsi" w:cstheme="minorHAnsi"/>
                <w:sz w:val="24"/>
                <w:szCs w:val="24"/>
              </w:rPr>
              <w:t>i</w:t>
            </w:r>
            <w:r w:rsidR="004B4DA8" w:rsidRPr="009268BE">
              <w:rPr>
                <w:rFonts w:asciiTheme="minorHAnsi" w:hAnsiTheme="minorHAnsi" w:cstheme="minorHAnsi"/>
                <w:sz w:val="24"/>
                <w:szCs w:val="24"/>
              </w:rPr>
              <w:t>n the</w:t>
            </w:r>
            <w:r w:rsidR="00E063B2" w:rsidRPr="009268BE">
              <w:rPr>
                <w:rFonts w:asciiTheme="minorHAnsi" w:hAnsiTheme="minorHAnsi" w:cstheme="minorHAnsi"/>
                <w:sz w:val="24"/>
                <w:szCs w:val="24"/>
              </w:rPr>
              <w:t xml:space="preserve"> CRCC</w:t>
            </w:r>
            <w:r w:rsidR="004B4DA8" w:rsidRPr="009268BE">
              <w:rPr>
                <w:rFonts w:asciiTheme="minorHAnsi" w:hAnsiTheme="minorHAnsi" w:cstheme="minorHAnsi"/>
                <w:sz w:val="24"/>
                <w:szCs w:val="24"/>
              </w:rPr>
              <w:t xml:space="preserve"> vision for a station in the future,</w:t>
            </w:r>
            <w:r w:rsidR="00CF3471" w:rsidRPr="009268BE">
              <w:rPr>
                <w:rFonts w:asciiTheme="minorHAnsi" w:hAnsiTheme="minorHAnsi" w:cstheme="minorHAnsi"/>
                <w:sz w:val="24"/>
                <w:szCs w:val="24"/>
              </w:rPr>
              <w:t xml:space="preserve"> and that she is</w:t>
            </w:r>
            <w:r w:rsidR="004B4DA8" w:rsidRPr="009268BE">
              <w:rPr>
                <w:rFonts w:asciiTheme="minorHAnsi" w:hAnsiTheme="minorHAnsi" w:cstheme="minorHAnsi"/>
                <w:sz w:val="24"/>
                <w:szCs w:val="24"/>
              </w:rPr>
              <w:t xml:space="preserve"> interested in taking </w:t>
            </w:r>
            <w:r w:rsidR="00081A59">
              <w:rPr>
                <w:rFonts w:asciiTheme="minorHAnsi" w:hAnsiTheme="minorHAnsi" w:cstheme="minorHAnsi"/>
                <w:sz w:val="24"/>
                <w:szCs w:val="24"/>
              </w:rPr>
              <w:t xml:space="preserve">on </w:t>
            </w:r>
            <w:r w:rsidR="004B4DA8" w:rsidRPr="009268BE">
              <w:rPr>
                <w:rFonts w:asciiTheme="minorHAnsi" w:hAnsiTheme="minorHAnsi" w:cstheme="minorHAnsi"/>
                <w:sz w:val="24"/>
                <w:szCs w:val="24"/>
              </w:rPr>
              <w:t xml:space="preserve">a role </w:t>
            </w:r>
            <w:r w:rsidR="00081A59">
              <w:rPr>
                <w:rFonts w:asciiTheme="minorHAnsi" w:hAnsiTheme="minorHAnsi" w:cstheme="minorHAnsi"/>
                <w:sz w:val="24"/>
                <w:szCs w:val="24"/>
              </w:rPr>
              <w:t>o</w:t>
            </w:r>
            <w:r w:rsidR="004B4DA8" w:rsidRPr="009268BE">
              <w:rPr>
                <w:rFonts w:asciiTheme="minorHAnsi" w:hAnsiTheme="minorHAnsi" w:cstheme="minorHAnsi"/>
                <w:sz w:val="24"/>
                <w:szCs w:val="24"/>
              </w:rPr>
              <w:t>n the CRCC</w:t>
            </w:r>
            <w:r w:rsidR="00234C0D" w:rsidRPr="009268BE">
              <w:rPr>
                <w:rFonts w:asciiTheme="minorHAnsi" w:hAnsiTheme="minorHAnsi" w:cstheme="minorHAnsi"/>
                <w:sz w:val="24"/>
                <w:szCs w:val="24"/>
              </w:rPr>
              <w:t>.</w:t>
            </w:r>
          </w:p>
          <w:p w14:paraId="14F4B9B6" w14:textId="1B2578CF" w:rsidR="00532EEE" w:rsidRPr="009268BE" w:rsidRDefault="00A85C1A"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lastRenderedPageBreak/>
              <w:t xml:space="preserve">Chair LeBarre </w:t>
            </w:r>
            <w:r w:rsidR="00AB17D5" w:rsidRPr="009268BE">
              <w:rPr>
                <w:rFonts w:asciiTheme="minorHAnsi" w:hAnsiTheme="minorHAnsi" w:cstheme="minorHAnsi"/>
                <w:sz w:val="24"/>
                <w:szCs w:val="24"/>
              </w:rPr>
              <w:t>mentioned that</w:t>
            </w:r>
            <w:r w:rsidR="002A1D93" w:rsidRPr="009268BE">
              <w:rPr>
                <w:rFonts w:asciiTheme="minorHAnsi" w:hAnsiTheme="minorHAnsi" w:cstheme="minorHAnsi"/>
                <w:sz w:val="24"/>
                <w:szCs w:val="24"/>
              </w:rPr>
              <w:t xml:space="preserve"> </w:t>
            </w:r>
            <w:r w:rsidR="00AB17D5" w:rsidRPr="009268BE">
              <w:rPr>
                <w:rFonts w:asciiTheme="minorHAnsi" w:hAnsiTheme="minorHAnsi" w:cstheme="minorHAnsi"/>
                <w:sz w:val="24"/>
                <w:szCs w:val="24"/>
              </w:rPr>
              <w:t>if Board</w:t>
            </w:r>
            <w:r w:rsidR="00CF3471" w:rsidRPr="009268BE">
              <w:rPr>
                <w:rFonts w:asciiTheme="minorHAnsi" w:hAnsiTheme="minorHAnsi" w:cstheme="minorHAnsi"/>
                <w:sz w:val="24"/>
                <w:szCs w:val="24"/>
              </w:rPr>
              <w:t xml:space="preserve"> </w:t>
            </w:r>
            <w:r w:rsidR="00AB17D5" w:rsidRPr="009268BE">
              <w:rPr>
                <w:rFonts w:asciiTheme="minorHAnsi" w:hAnsiTheme="minorHAnsi" w:cstheme="minorHAnsi"/>
                <w:sz w:val="24"/>
                <w:szCs w:val="24"/>
              </w:rPr>
              <w:t>members want to attend meetings</w:t>
            </w:r>
            <w:r w:rsidR="001948EA" w:rsidRPr="009268BE">
              <w:rPr>
                <w:rFonts w:asciiTheme="minorHAnsi" w:hAnsiTheme="minorHAnsi" w:cstheme="minorHAnsi"/>
                <w:sz w:val="24"/>
                <w:szCs w:val="24"/>
              </w:rPr>
              <w:t xml:space="preserve"> </w:t>
            </w:r>
            <w:r w:rsidR="00AB17D5" w:rsidRPr="009268BE">
              <w:rPr>
                <w:rFonts w:asciiTheme="minorHAnsi" w:hAnsiTheme="minorHAnsi" w:cstheme="minorHAnsi"/>
                <w:sz w:val="24"/>
                <w:szCs w:val="24"/>
              </w:rPr>
              <w:t xml:space="preserve">they </w:t>
            </w:r>
            <w:r w:rsidR="001948EA" w:rsidRPr="009268BE">
              <w:rPr>
                <w:rFonts w:asciiTheme="minorHAnsi" w:hAnsiTheme="minorHAnsi" w:cstheme="minorHAnsi"/>
                <w:sz w:val="24"/>
                <w:szCs w:val="24"/>
              </w:rPr>
              <w:t xml:space="preserve">can </w:t>
            </w:r>
            <w:r w:rsidR="00AB17D5" w:rsidRPr="009268BE">
              <w:rPr>
                <w:rFonts w:asciiTheme="minorHAnsi" w:hAnsiTheme="minorHAnsi" w:cstheme="minorHAnsi"/>
                <w:sz w:val="24"/>
                <w:szCs w:val="24"/>
              </w:rPr>
              <w:t>be reimbursed</w:t>
            </w:r>
            <w:r w:rsidR="00CF3471" w:rsidRPr="009268BE">
              <w:rPr>
                <w:rFonts w:asciiTheme="minorHAnsi" w:hAnsiTheme="minorHAnsi" w:cstheme="minorHAnsi"/>
                <w:sz w:val="24"/>
                <w:szCs w:val="24"/>
              </w:rPr>
              <w:t xml:space="preserve"> for their travel,</w:t>
            </w:r>
            <w:r w:rsidR="00AB17D5" w:rsidRPr="009268BE">
              <w:rPr>
                <w:rFonts w:asciiTheme="minorHAnsi" w:hAnsiTheme="minorHAnsi" w:cstheme="minorHAnsi"/>
                <w:sz w:val="24"/>
                <w:szCs w:val="24"/>
              </w:rPr>
              <w:t xml:space="preserve"> even if they</w:t>
            </w:r>
            <w:r w:rsidR="00393A78" w:rsidRPr="009268BE">
              <w:rPr>
                <w:rFonts w:asciiTheme="minorHAnsi" w:hAnsiTheme="minorHAnsi" w:cstheme="minorHAnsi"/>
                <w:sz w:val="24"/>
                <w:szCs w:val="24"/>
              </w:rPr>
              <w:t xml:space="preserve"> a</w:t>
            </w:r>
            <w:r w:rsidR="00AB17D5" w:rsidRPr="009268BE">
              <w:rPr>
                <w:rFonts w:asciiTheme="minorHAnsi" w:hAnsiTheme="minorHAnsi" w:cstheme="minorHAnsi"/>
                <w:sz w:val="24"/>
                <w:szCs w:val="24"/>
              </w:rPr>
              <w:t>re not an official rep</w:t>
            </w:r>
            <w:r w:rsidR="001948EA" w:rsidRPr="009268BE">
              <w:rPr>
                <w:rFonts w:asciiTheme="minorHAnsi" w:hAnsiTheme="minorHAnsi" w:cstheme="minorHAnsi"/>
                <w:sz w:val="24"/>
                <w:szCs w:val="24"/>
              </w:rPr>
              <w:t>resentative.</w:t>
            </w:r>
          </w:p>
          <w:p w14:paraId="6FAA636F" w14:textId="62D28968" w:rsidR="00F6309B" w:rsidRPr="009268BE" w:rsidRDefault="00AE746B"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Committee Member Daniels mentioned</w:t>
            </w:r>
            <w:r w:rsidR="006D3776" w:rsidRPr="009268BE">
              <w:rPr>
                <w:rFonts w:asciiTheme="minorHAnsi" w:hAnsiTheme="minorHAnsi" w:cstheme="minorHAnsi"/>
                <w:sz w:val="24"/>
                <w:szCs w:val="24"/>
              </w:rPr>
              <w:t xml:space="preserve"> </w:t>
            </w:r>
            <w:r w:rsidR="00C63F93" w:rsidRPr="009268BE">
              <w:rPr>
                <w:rFonts w:asciiTheme="minorHAnsi" w:hAnsiTheme="minorHAnsi" w:cstheme="minorHAnsi"/>
                <w:sz w:val="24"/>
                <w:szCs w:val="24"/>
              </w:rPr>
              <w:t xml:space="preserve">the Salinas train station </w:t>
            </w:r>
            <w:r w:rsidR="006D3776" w:rsidRPr="009268BE">
              <w:rPr>
                <w:rFonts w:asciiTheme="minorHAnsi" w:hAnsiTheme="minorHAnsi" w:cstheme="minorHAnsi"/>
                <w:sz w:val="24"/>
                <w:szCs w:val="24"/>
              </w:rPr>
              <w:t>need</w:t>
            </w:r>
            <w:r w:rsidR="00C63F93" w:rsidRPr="009268BE">
              <w:rPr>
                <w:rFonts w:asciiTheme="minorHAnsi" w:hAnsiTheme="minorHAnsi" w:cstheme="minorHAnsi"/>
                <w:sz w:val="24"/>
                <w:szCs w:val="24"/>
              </w:rPr>
              <w:t>s</w:t>
            </w:r>
            <w:r w:rsidR="006D3776" w:rsidRPr="009268BE">
              <w:rPr>
                <w:rFonts w:asciiTheme="minorHAnsi" w:hAnsiTheme="minorHAnsi" w:cstheme="minorHAnsi"/>
                <w:sz w:val="24"/>
                <w:szCs w:val="24"/>
              </w:rPr>
              <w:t xml:space="preserve"> </w:t>
            </w:r>
            <w:r w:rsidRPr="009268BE">
              <w:rPr>
                <w:rFonts w:asciiTheme="minorHAnsi" w:hAnsiTheme="minorHAnsi" w:cstheme="minorHAnsi"/>
                <w:sz w:val="24"/>
                <w:szCs w:val="24"/>
              </w:rPr>
              <w:t>train</w:t>
            </w:r>
            <w:r w:rsidR="00C63F93" w:rsidRPr="009268BE">
              <w:rPr>
                <w:rFonts w:asciiTheme="minorHAnsi" w:hAnsiTheme="minorHAnsi" w:cstheme="minorHAnsi"/>
                <w:sz w:val="24"/>
                <w:szCs w:val="24"/>
              </w:rPr>
              <w:t xml:space="preserve"> arrival</w:t>
            </w:r>
            <w:r w:rsidRPr="009268BE">
              <w:rPr>
                <w:rFonts w:asciiTheme="minorHAnsi" w:hAnsiTheme="minorHAnsi" w:cstheme="minorHAnsi"/>
                <w:sz w:val="24"/>
                <w:szCs w:val="24"/>
              </w:rPr>
              <w:t xml:space="preserve"> info</w:t>
            </w:r>
            <w:r w:rsidR="006D3776" w:rsidRPr="009268BE">
              <w:rPr>
                <w:rFonts w:asciiTheme="minorHAnsi" w:hAnsiTheme="minorHAnsi" w:cstheme="minorHAnsi"/>
                <w:sz w:val="24"/>
                <w:szCs w:val="24"/>
              </w:rPr>
              <w:t>rmation</w:t>
            </w:r>
            <w:r w:rsidRPr="009268BE">
              <w:rPr>
                <w:rFonts w:asciiTheme="minorHAnsi" w:hAnsiTheme="minorHAnsi" w:cstheme="minorHAnsi"/>
                <w:sz w:val="24"/>
                <w:szCs w:val="24"/>
              </w:rPr>
              <w:t xml:space="preserve"> at</w:t>
            </w:r>
            <w:r w:rsidR="00D45250" w:rsidRPr="009268BE">
              <w:rPr>
                <w:rFonts w:asciiTheme="minorHAnsi" w:hAnsiTheme="minorHAnsi" w:cstheme="minorHAnsi"/>
                <w:sz w:val="24"/>
                <w:szCs w:val="24"/>
              </w:rPr>
              <w:t xml:space="preserve"> the</w:t>
            </w:r>
            <w:r w:rsidRPr="009268BE">
              <w:rPr>
                <w:rFonts w:asciiTheme="minorHAnsi" w:hAnsiTheme="minorHAnsi" w:cstheme="minorHAnsi"/>
                <w:sz w:val="24"/>
                <w:szCs w:val="24"/>
              </w:rPr>
              <w:t xml:space="preserve"> station</w:t>
            </w:r>
            <w:r w:rsidR="006D3776" w:rsidRPr="009268BE">
              <w:rPr>
                <w:rFonts w:asciiTheme="minorHAnsi" w:hAnsiTheme="minorHAnsi" w:cstheme="minorHAnsi"/>
                <w:sz w:val="24"/>
                <w:szCs w:val="24"/>
              </w:rPr>
              <w:t xml:space="preserve">. </w:t>
            </w:r>
            <w:r w:rsidR="007E212D" w:rsidRPr="009268BE">
              <w:rPr>
                <w:rFonts w:asciiTheme="minorHAnsi" w:hAnsiTheme="minorHAnsi" w:cstheme="minorHAnsi"/>
                <w:sz w:val="24"/>
                <w:szCs w:val="24"/>
              </w:rPr>
              <w:t xml:space="preserve">Executive </w:t>
            </w:r>
            <w:r w:rsidR="00F6309B" w:rsidRPr="009268BE">
              <w:rPr>
                <w:rFonts w:asciiTheme="minorHAnsi" w:hAnsiTheme="minorHAnsi" w:cstheme="minorHAnsi"/>
                <w:sz w:val="24"/>
                <w:szCs w:val="24"/>
              </w:rPr>
              <w:t xml:space="preserve">Director </w:t>
            </w:r>
            <w:r w:rsidR="007E212D" w:rsidRPr="009268BE">
              <w:rPr>
                <w:rFonts w:asciiTheme="minorHAnsi" w:hAnsiTheme="minorHAnsi" w:cstheme="minorHAnsi"/>
                <w:sz w:val="24"/>
                <w:szCs w:val="24"/>
              </w:rPr>
              <w:t xml:space="preserve">Todd </w:t>
            </w:r>
            <w:r w:rsidR="00F6309B" w:rsidRPr="009268BE">
              <w:rPr>
                <w:rFonts w:asciiTheme="minorHAnsi" w:hAnsiTheme="minorHAnsi" w:cstheme="minorHAnsi"/>
                <w:sz w:val="24"/>
                <w:szCs w:val="24"/>
              </w:rPr>
              <w:t xml:space="preserve">Muck replied that </w:t>
            </w:r>
            <w:r w:rsidR="002D68D9" w:rsidRPr="009268BE">
              <w:rPr>
                <w:rFonts w:asciiTheme="minorHAnsi" w:hAnsiTheme="minorHAnsi" w:cstheme="minorHAnsi"/>
                <w:sz w:val="24"/>
                <w:szCs w:val="24"/>
              </w:rPr>
              <w:t xml:space="preserve">Agency staff will work with the City of Salinas and bring back </w:t>
            </w:r>
            <w:r w:rsidR="00F9712A" w:rsidRPr="009268BE">
              <w:rPr>
                <w:rFonts w:asciiTheme="minorHAnsi" w:hAnsiTheme="minorHAnsi" w:cstheme="minorHAnsi"/>
                <w:sz w:val="24"/>
                <w:szCs w:val="24"/>
              </w:rPr>
              <w:t xml:space="preserve">this issue </w:t>
            </w:r>
            <w:r w:rsidR="002D68D9" w:rsidRPr="009268BE">
              <w:rPr>
                <w:rFonts w:asciiTheme="minorHAnsi" w:hAnsiTheme="minorHAnsi" w:cstheme="minorHAnsi"/>
                <w:sz w:val="24"/>
                <w:szCs w:val="24"/>
              </w:rPr>
              <w:t>at a future meeting.</w:t>
            </w:r>
          </w:p>
          <w:p w14:paraId="09AE8012" w14:textId="64537675" w:rsidR="00AE746B" w:rsidRPr="009268BE" w:rsidRDefault="002D68D9"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t>Committee Member Alejo</w:t>
            </w:r>
            <w:r w:rsidR="00762C78" w:rsidRPr="009268BE">
              <w:rPr>
                <w:rFonts w:asciiTheme="minorHAnsi" w:hAnsiTheme="minorHAnsi" w:cstheme="minorHAnsi"/>
                <w:sz w:val="24"/>
                <w:szCs w:val="24"/>
              </w:rPr>
              <w:t xml:space="preserve"> noted that the</w:t>
            </w:r>
            <w:r w:rsidR="00AE746B" w:rsidRPr="009268BE">
              <w:rPr>
                <w:rFonts w:asciiTheme="minorHAnsi" w:hAnsiTheme="minorHAnsi" w:cstheme="minorHAnsi"/>
                <w:sz w:val="24"/>
                <w:szCs w:val="24"/>
              </w:rPr>
              <w:t xml:space="preserve"> </w:t>
            </w:r>
            <w:r w:rsidR="007E212D" w:rsidRPr="009268BE">
              <w:rPr>
                <w:rFonts w:asciiTheme="minorHAnsi" w:hAnsiTheme="minorHAnsi" w:cstheme="minorHAnsi"/>
                <w:sz w:val="24"/>
                <w:szCs w:val="24"/>
              </w:rPr>
              <w:t xml:space="preserve">County/ Salinas </w:t>
            </w:r>
            <w:r w:rsidR="00AE746B" w:rsidRPr="009268BE">
              <w:rPr>
                <w:rFonts w:asciiTheme="minorHAnsi" w:hAnsiTheme="minorHAnsi" w:cstheme="minorHAnsi"/>
                <w:sz w:val="24"/>
                <w:szCs w:val="24"/>
              </w:rPr>
              <w:t>ad-hoc committee</w:t>
            </w:r>
            <w:r w:rsidR="00AB4AE9" w:rsidRPr="009268BE">
              <w:rPr>
                <w:rFonts w:asciiTheme="minorHAnsi" w:hAnsiTheme="minorHAnsi" w:cstheme="minorHAnsi"/>
                <w:sz w:val="24"/>
                <w:szCs w:val="24"/>
              </w:rPr>
              <w:t xml:space="preserve"> is working on signage and </w:t>
            </w:r>
            <w:r w:rsidR="00DD4C27" w:rsidRPr="009268BE">
              <w:rPr>
                <w:rFonts w:asciiTheme="minorHAnsi" w:hAnsiTheme="minorHAnsi" w:cstheme="minorHAnsi"/>
                <w:sz w:val="24"/>
                <w:szCs w:val="24"/>
              </w:rPr>
              <w:t xml:space="preserve">it </w:t>
            </w:r>
            <w:r w:rsidR="00AE746B" w:rsidRPr="009268BE">
              <w:rPr>
                <w:rFonts w:asciiTheme="minorHAnsi" w:hAnsiTheme="minorHAnsi" w:cstheme="minorHAnsi"/>
                <w:sz w:val="24"/>
                <w:szCs w:val="24"/>
              </w:rPr>
              <w:t>does</w:t>
            </w:r>
            <w:r w:rsidR="007E212D" w:rsidRPr="009268BE">
              <w:rPr>
                <w:rFonts w:asciiTheme="minorHAnsi" w:hAnsiTheme="minorHAnsi" w:cstheme="minorHAnsi"/>
                <w:sz w:val="24"/>
                <w:szCs w:val="24"/>
              </w:rPr>
              <w:t xml:space="preserve"> </w:t>
            </w:r>
            <w:r w:rsidR="00AE746B" w:rsidRPr="009268BE">
              <w:rPr>
                <w:rFonts w:asciiTheme="minorHAnsi" w:hAnsiTheme="minorHAnsi" w:cstheme="minorHAnsi"/>
                <w:sz w:val="24"/>
                <w:szCs w:val="24"/>
              </w:rPr>
              <w:t>n</w:t>
            </w:r>
            <w:r w:rsidR="007E212D" w:rsidRPr="009268BE">
              <w:rPr>
                <w:rFonts w:asciiTheme="minorHAnsi" w:hAnsiTheme="minorHAnsi" w:cstheme="minorHAnsi"/>
                <w:sz w:val="24"/>
                <w:szCs w:val="24"/>
              </w:rPr>
              <w:t>o</w:t>
            </w:r>
            <w:r w:rsidR="00AE746B" w:rsidRPr="009268BE">
              <w:rPr>
                <w:rFonts w:asciiTheme="minorHAnsi" w:hAnsiTheme="minorHAnsi" w:cstheme="minorHAnsi"/>
                <w:sz w:val="24"/>
                <w:szCs w:val="24"/>
              </w:rPr>
              <w:t xml:space="preserve">t </w:t>
            </w:r>
            <w:r w:rsidR="00DD4C27" w:rsidRPr="009268BE">
              <w:rPr>
                <w:rFonts w:asciiTheme="minorHAnsi" w:hAnsiTheme="minorHAnsi" w:cstheme="minorHAnsi"/>
                <w:sz w:val="24"/>
                <w:szCs w:val="24"/>
              </w:rPr>
              <w:t>seem</w:t>
            </w:r>
            <w:r w:rsidR="00112932" w:rsidRPr="009268BE">
              <w:rPr>
                <w:rFonts w:asciiTheme="minorHAnsi" w:hAnsiTheme="minorHAnsi" w:cstheme="minorHAnsi"/>
                <w:sz w:val="24"/>
                <w:szCs w:val="24"/>
              </w:rPr>
              <w:t xml:space="preserve"> like it would be</w:t>
            </w:r>
            <w:r w:rsidR="00AE746B" w:rsidRPr="009268BE">
              <w:rPr>
                <w:rFonts w:asciiTheme="minorHAnsi" w:hAnsiTheme="minorHAnsi" w:cstheme="minorHAnsi"/>
                <w:sz w:val="24"/>
                <w:szCs w:val="24"/>
              </w:rPr>
              <w:t xml:space="preserve"> </w:t>
            </w:r>
            <w:r w:rsidR="007E212D" w:rsidRPr="009268BE">
              <w:rPr>
                <w:rFonts w:asciiTheme="minorHAnsi" w:hAnsiTheme="minorHAnsi" w:cstheme="minorHAnsi"/>
                <w:sz w:val="24"/>
                <w:szCs w:val="24"/>
              </w:rPr>
              <w:t>expensive</w:t>
            </w:r>
            <w:r w:rsidR="00112932" w:rsidRPr="009268BE">
              <w:rPr>
                <w:rFonts w:asciiTheme="minorHAnsi" w:hAnsiTheme="minorHAnsi" w:cstheme="minorHAnsi"/>
                <w:sz w:val="24"/>
                <w:szCs w:val="24"/>
              </w:rPr>
              <w:t xml:space="preserve"> to </w:t>
            </w:r>
            <w:r w:rsidR="009268BE" w:rsidRPr="009268BE">
              <w:rPr>
                <w:rFonts w:asciiTheme="minorHAnsi" w:hAnsiTheme="minorHAnsi" w:cstheme="minorHAnsi"/>
                <w:sz w:val="24"/>
                <w:szCs w:val="24"/>
              </w:rPr>
              <w:t>upgrade</w:t>
            </w:r>
            <w:r w:rsidR="00AB4AE9" w:rsidRPr="009268BE">
              <w:rPr>
                <w:rFonts w:asciiTheme="minorHAnsi" w:hAnsiTheme="minorHAnsi" w:cstheme="minorHAnsi"/>
                <w:sz w:val="24"/>
                <w:szCs w:val="24"/>
              </w:rPr>
              <w:t>.</w:t>
            </w:r>
          </w:p>
          <w:p w14:paraId="60CD7775" w14:textId="4C19E89A" w:rsidR="00660DA0" w:rsidRPr="009268BE" w:rsidRDefault="00660DA0" w:rsidP="00C41D05">
            <w:pPr>
              <w:spacing w:before="120" w:after="120" w:line="276" w:lineRule="auto"/>
              <w:rPr>
                <w:rFonts w:asciiTheme="minorHAnsi" w:eastAsiaTheme="minorHAnsi" w:hAnsiTheme="minorHAnsi" w:cstheme="minorHAnsi"/>
                <w:sz w:val="24"/>
                <w:szCs w:val="24"/>
              </w:rPr>
            </w:pPr>
            <w:r w:rsidRPr="009268BE">
              <w:rPr>
                <w:rFonts w:asciiTheme="minorHAnsi" w:hAnsiTheme="minorHAnsi" w:cstheme="minorHAnsi"/>
                <w:sz w:val="24"/>
                <w:szCs w:val="24"/>
              </w:rPr>
              <w:t xml:space="preserve">Committee Member Donohue noted that the train station has risen in strategic importance to the </w:t>
            </w:r>
            <w:r w:rsidR="00DD4C27" w:rsidRPr="009268BE">
              <w:rPr>
                <w:rFonts w:asciiTheme="minorHAnsi" w:hAnsiTheme="minorHAnsi" w:cstheme="minorHAnsi"/>
                <w:sz w:val="24"/>
                <w:szCs w:val="24"/>
              </w:rPr>
              <w:t>city</w:t>
            </w:r>
            <w:r w:rsidRPr="009268BE">
              <w:rPr>
                <w:rFonts w:asciiTheme="minorHAnsi" w:hAnsiTheme="minorHAnsi" w:cstheme="minorHAnsi"/>
                <w:sz w:val="24"/>
                <w:szCs w:val="24"/>
              </w:rPr>
              <w:t xml:space="preserve"> and mentioned that Monterey-Salinas Transit is involved.  </w:t>
            </w:r>
          </w:p>
        </w:tc>
      </w:tr>
      <w:tr w:rsidR="00B06833" w:rsidRPr="009268BE" w14:paraId="54DE647D" w14:textId="77777777" w:rsidTr="709999D7">
        <w:trPr>
          <w:trHeight w:val="109"/>
        </w:trPr>
        <w:tc>
          <w:tcPr>
            <w:tcW w:w="426" w:type="pct"/>
          </w:tcPr>
          <w:p w14:paraId="5A325895" w14:textId="77777777" w:rsidR="00B06833" w:rsidRPr="009268BE" w:rsidRDefault="00B06833" w:rsidP="009268BE">
            <w:pPr>
              <w:spacing w:before="120" w:after="120" w:line="276" w:lineRule="auto"/>
              <w:rPr>
                <w:rFonts w:asciiTheme="minorHAnsi" w:hAnsiTheme="minorHAnsi" w:cstheme="minorHAnsi"/>
                <w:sz w:val="24"/>
                <w:szCs w:val="24"/>
              </w:rPr>
            </w:pPr>
          </w:p>
        </w:tc>
        <w:tc>
          <w:tcPr>
            <w:tcW w:w="4574" w:type="pct"/>
          </w:tcPr>
          <w:p w14:paraId="587D2AC3" w14:textId="77777777" w:rsidR="00B06833" w:rsidRPr="009268BE" w:rsidRDefault="00B06833" w:rsidP="009268BE">
            <w:pPr>
              <w:spacing w:before="120" w:after="120" w:line="276" w:lineRule="auto"/>
              <w:rPr>
                <w:rFonts w:asciiTheme="minorHAnsi" w:eastAsiaTheme="minorHAnsi" w:hAnsiTheme="minorHAnsi" w:cstheme="minorHAnsi"/>
                <w:b/>
                <w:bCs/>
                <w:sz w:val="24"/>
                <w:szCs w:val="24"/>
                <w:u w:val="single"/>
              </w:rPr>
            </w:pPr>
          </w:p>
        </w:tc>
      </w:tr>
      <w:tr w:rsidR="00056332" w:rsidRPr="009268BE" w14:paraId="0A71028F" w14:textId="77777777" w:rsidTr="709999D7">
        <w:trPr>
          <w:trHeight w:val="109"/>
        </w:trPr>
        <w:tc>
          <w:tcPr>
            <w:tcW w:w="426" w:type="pct"/>
          </w:tcPr>
          <w:p w14:paraId="531AE7D3" w14:textId="7EDEA3A6" w:rsidR="00056332" w:rsidRPr="009268BE" w:rsidRDefault="00056332"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rPr>
              <w:br w:type="page"/>
            </w:r>
            <w:r w:rsidRPr="009268BE">
              <w:rPr>
                <w:rFonts w:asciiTheme="minorHAnsi" w:hAnsiTheme="minorHAnsi" w:cstheme="minorHAnsi"/>
                <w:b/>
                <w:sz w:val="24"/>
                <w:szCs w:val="24"/>
              </w:rPr>
              <w:t>5.</w:t>
            </w:r>
          </w:p>
        </w:tc>
        <w:tc>
          <w:tcPr>
            <w:tcW w:w="4574" w:type="pct"/>
          </w:tcPr>
          <w:p w14:paraId="4A3C6810" w14:textId="682D6662" w:rsidR="00056332" w:rsidRPr="009268BE" w:rsidRDefault="00B73631" w:rsidP="009268BE">
            <w:pPr>
              <w:spacing w:before="120" w:after="120" w:line="276" w:lineRule="auto"/>
              <w:rPr>
                <w:rFonts w:asciiTheme="minorHAnsi" w:eastAsiaTheme="minorHAnsi" w:hAnsiTheme="minorHAnsi" w:cstheme="minorHAnsi"/>
                <w:b/>
                <w:bCs/>
                <w:sz w:val="24"/>
                <w:szCs w:val="24"/>
                <w:u w:val="single"/>
              </w:rPr>
            </w:pPr>
            <w:r w:rsidRPr="009268BE">
              <w:rPr>
                <w:rFonts w:asciiTheme="minorHAnsi" w:eastAsiaTheme="minorHAnsi" w:hAnsiTheme="minorHAnsi" w:cstheme="minorHAnsi"/>
                <w:b/>
                <w:bCs/>
                <w:sz w:val="24"/>
                <w:szCs w:val="24"/>
                <w:u w:val="single"/>
              </w:rPr>
              <w:t>PAJARO/ WATSONVILLE MULTIMODAL STATION PROJECT UPDATE</w:t>
            </w:r>
          </w:p>
        </w:tc>
      </w:tr>
      <w:tr w:rsidR="00056332" w:rsidRPr="009268BE" w14:paraId="3BD9F994" w14:textId="77777777" w:rsidTr="709999D7">
        <w:trPr>
          <w:trHeight w:val="109"/>
        </w:trPr>
        <w:tc>
          <w:tcPr>
            <w:tcW w:w="426" w:type="pct"/>
          </w:tcPr>
          <w:p w14:paraId="6D9BF05F" w14:textId="10DDB7FE" w:rsidR="00056332" w:rsidRPr="009268BE" w:rsidRDefault="00056332" w:rsidP="009268BE">
            <w:pPr>
              <w:spacing w:before="120" w:after="120" w:line="276" w:lineRule="auto"/>
              <w:rPr>
                <w:rFonts w:asciiTheme="minorHAnsi" w:hAnsiTheme="minorHAnsi" w:cstheme="minorHAnsi"/>
                <w:sz w:val="24"/>
                <w:szCs w:val="24"/>
              </w:rPr>
            </w:pPr>
          </w:p>
        </w:tc>
        <w:tc>
          <w:tcPr>
            <w:tcW w:w="4574" w:type="pct"/>
          </w:tcPr>
          <w:p w14:paraId="035FAF41" w14:textId="43574ABF" w:rsidR="00056332" w:rsidRPr="009268BE" w:rsidRDefault="00056332" w:rsidP="009268BE">
            <w:pPr>
              <w:spacing w:before="120" w:after="120" w:line="276" w:lineRule="auto"/>
              <w:rPr>
                <w:rFonts w:asciiTheme="minorHAnsi" w:hAnsiTheme="minorHAnsi" w:cstheme="minorHAnsi"/>
                <w:sz w:val="24"/>
                <w:szCs w:val="24"/>
                <w:shd w:val="clear" w:color="auto" w:fill="FFFFFF"/>
              </w:rPr>
            </w:pPr>
            <w:r w:rsidRPr="009268BE">
              <w:rPr>
                <w:rFonts w:asciiTheme="minorHAnsi" w:hAnsiTheme="minorHAnsi" w:cstheme="minorHAnsi"/>
                <w:sz w:val="24"/>
                <w:szCs w:val="24"/>
                <w:shd w:val="clear" w:color="auto" w:fill="FFFFFF"/>
              </w:rPr>
              <w:t xml:space="preserve">The Committee received </w:t>
            </w:r>
            <w:r w:rsidR="003A4782" w:rsidRPr="009268BE">
              <w:rPr>
                <w:rFonts w:asciiTheme="minorHAnsi" w:hAnsiTheme="minorHAnsi" w:cstheme="minorHAnsi"/>
                <w:sz w:val="24"/>
                <w:szCs w:val="24"/>
                <w:shd w:val="clear" w:color="auto" w:fill="FFFFFF"/>
              </w:rPr>
              <w:t>an update on the Pajaro/ Watsonville Multimodal Station Project.</w:t>
            </w:r>
            <w:r w:rsidR="001B7B68" w:rsidRPr="009268BE">
              <w:rPr>
                <w:rFonts w:asciiTheme="minorHAnsi" w:hAnsiTheme="minorHAnsi" w:cstheme="minorHAnsi"/>
                <w:sz w:val="24"/>
                <w:szCs w:val="24"/>
                <w:shd w:val="clear" w:color="auto" w:fill="FFFFFF"/>
              </w:rPr>
              <w:t xml:space="preserve"> </w:t>
            </w:r>
          </w:p>
          <w:p w14:paraId="67F62C4A" w14:textId="4DABB51D" w:rsidR="008B68FF" w:rsidRPr="009268BE" w:rsidRDefault="0073230D" w:rsidP="009268BE">
            <w:pPr>
              <w:spacing w:before="120" w:after="120" w:line="276" w:lineRule="auto"/>
              <w:rPr>
                <w:rFonts w:asciiTheme="minorHAnsi" w:hAnsiTheme="minorHAnsi" w:cstheme="minorHAnsi"/>
                <w:sz w:val="24"/>
                <w:szCs w:val="24"/>
                <w:shd w:val="clear" w:color="auto" w:fill="FFFFFF"/>
              </w:rPr>
            </w:pPr>
            <w:r w:rsidRPr="009268BE">
              <w:rPr>
                <w:rFonts w:asciiTheme="minorHAnsi" w:hAnsiTheme="minorHAnsi" w:cstheme="minorHAnsi"/>
                <w:sz w:val="24"/>
                <w:szCs w:val="24"/>
                <w:shd w:val="clear" w:color="auto" w:fill="FFFFFF"/>
              </w:rPr>
              <w:t xml:space="preserve">Alissa Guther, </w:t>
            </w:r>
            <w:r w:rsidR="009268BE">
              <w:rPr>
                <w:rFonts w:asciiTheme="minorHAnsi" w:hAnsiTheme="minorHAnsi" w:cstheme="minorHAnsi"/>
                <w:sz w:val="24"/>
                <w:szCs w:val="24"/>
                <w:shd w:val="clear" w:color="auto" w:fill="FFFFFF"/>
              </w:rPr>
              <w:t xml:space="preserve">Associate </w:t>
            </w:r>
            <w:r w:rsidRPr="009268BE">
              <w:rPr>
                <w:rFonts w:asciiTheme="minorHAnsi" w:hAnsiTheme="minorHAnsi" w:cstheme="minorHAnsi"/>
                <w:sz w:val="24"/>
                <w:szCs w:val="24"/>
                <w:shd w:val="clear" w:color="auto" w:fill="FFFFFF"/>
              </w:rPr>
              <w:t>Transportation Planner</w:t>
            </w:r>
            <w:r w:rsidR="00A86F05" w:rsidRPr="009268BE">
              <w:rPr>
                <w:rFonts w:asciiTheme="minorHAnsi" w:hAnsiTheme="minorHAnsi" w:cstheme="minorHAnsi"/>
                <w:sz w:val="24"/>
                <w:szCs w:val="24"/>
                <w:shd w:val="clear" w:color="auto" w:fill="FFFFFF"/>
              </w:rPr>
              <w:t>,</w:t>
            </w:r>
            <w:r w:rsidRPr="009268BE">
              <w:rPr>
                <w:rFonts w:asciiTheme="minorHAnsi" w:hAnsiTheme="minorHAnsi" w:cstheme="minorHAnsi"/>
                <w:sz w:val="24"/>
                <w:szCs w:val="24"/>
                <w:shd w:val="clear" w:color="auto" w:fill="FFFFFF"/>
              </w:rPr>
              <w:t xml:space="preserve"> reported</w:t>
            </w:r>
            <w:r w:rsidR="008266C7" w:rsidRPr="009268BE">
              <w:rPr>
                <w:rFonts w:asciiTheme="minorHAnsi" w:hAnsiTheme="minorHAnsi" w:cstheme="minorHAnsi"/>
                <w:sz w:val="24"/>
                <w:szCs w:val="24"/>
                <w:shd w:val="clear" w:color="auto" w:fill="FFFFFF"/>
              </w:rPr>
              <w:t xml:space="preserve"> </w:t>
            </w:r>
            <w:r w:rsidR="008B68FF" w:rsidRPr="009268BE">
              <w:rPr>
                <w:rFonts w:asciiTheme="minorHAnsi" w:hAnsiTheme="minorHAnsi" w:cstheme="minorHAnsi"/>
                <w:sz w:val="24"/>
                <w:szCs w:val="24"/>
                <w:shd w:val="clear" w:color="auto" w:fill="FFFFFF"/>
              </w:rPr>
              <w:t xml:space="preserve">that the </w:t>
            </w:r>
            <w:r w:rsidR="009B682D" w:rsidRPr="009268BE">
              <w:rPr>
                <w:rFonts w:asciiTheme="minorHAnsi" w:hAnsiTheme="minorHAnsi" w:cstheme="minorHAnsi"/>
                <w:sz w:val="24"/>
                <w:szCs w:val="24"/>
                <w:shd w:val="clear" w:color="auto" w:fill="FFFFFF"/>
              </w:rPr>
              <w:t xml:space="preserve">Pajaro/ Watsonville station will be the connection point for Santa Cruz County to new passenger rail service on the Coast mainline tracks between Salinas and the San Francisco Bay Area, as well as a hub for future round-the-bay service. </w:t>
            </w:r>
            <w:r w:rsidR="0028702A">
              <w:rPr>
                <w:rFonts w:asciiTheme="minorHAnsi" w:hAnsiTheme="minorHAnsi" w:cstheme="minorHAnsi"/>
                <w:sz w:val="24"/>
                <w:szCs w:val="24"/>
                <w:shd w:val="clear" w:color="auto" w:fill="FFFFFF"/>
              </w:rPr>
              <w:t>She reported that the Santa Cruz County Regional Transportation Commission (SCCRTC) a</w:t>
            </w:r>
            <w:r w:rsidR="00F338A6">
              <w:rPr>
                <w:rFonts w:asciiTheme="minorHAnsi" w:hAnsiTheme="minorHAnsi" w:cstheme="minorHAnsi"/>
                <w:sz w:val="24"/>
                <w:szCs w:val="24"/>
                <w:shd w:val="clear" w:color="auto" w:fill="FFFFFF"/>
              </w:rPr>
              <w:t>cce</w:t>
            </w:r>
            <w:r w:rsidR="0028702A">
              <w:rPr>
                <w:rFonts w:asciiTheme="minorHAnsi" w:hAnsiTheme="minorHAnsi" w:cstheme="minorHAnsi"/>
                <w:sz w:val="24"/>
                <w:szCs w:val="24"/>
                <w:shd w:val="clear" w:color="auto" w:fill="FFFFFF"/>
              </w:rPr>
              <w:t xml:space="preserve">pted the Zero-Emission Passenger Rail Trail (ZEPRT) </w:t>
            </w:r>
            <w:r w:rsidR="00E808DF" w:rsidRPr="00E808DF">
              <w:rPr>
                <w:rFonts w:asciiTheme="minorHAnsi" w:hAnsiTheme="minorHAnsi" w:cstheme="minorHAnsi"/>
                <w:sz w:val="24"/>
                <w:szCs w:val="24"/>
                <w:shd w:val="clear" w:color="auto" w:fill="FFFFFF"/>
              </w:rPr>
              <w:t>Project Concept Report</w:t>
            </w:r>
            <w:r w:rsidR="0029531D">
              <w:rPr>
                <w:rFonts w:asciiTheme="minorHAnsi" w:hAnsiTheme="minorHAnsi" w:cstheme="minorHAnsi"/>
                <w:sz w:val="24"/>
                <w:szCs w:val="24"/>
                <w:shd w:val="clear" w:color="auto" w:fill="FFFFFF"/>
              </w:rPr>
              <w:t xml:space="preserve"> </w:t>
            </w:r>
            <w:r w:rsidR="0029531D" w:rsidRPr="0029531D">
              <w:rPr>
                <w:rFonts w:asciiTheme="minorHAnsi" w:hAnsiTheme="minorHAnsi" w:cstheme="minorHAnsi"/>
                <w:sz w:val="24"/>
                <w:szCs w:val="24"/>
                <w:shd w:val="clear" w:color="auto" w:fill="FFFFFF"/>
              </w:rPr>
              <w:t>and pledged their support for passenger rail as a long-term improvement, while directing staff to pursue the interim trail configuration between San Lorenzo River in Santa Cruz and State Park Drive in Aptos</w:t>
            </w:r>
            <w:r w:rsidR="0028702A">
              <w:rPr>
                <w:rFonts w:asciiTheme="minorHAnsi" w:hAnsiTheme="minorHAnsi" w:cstheme="minorHAnsi"/>
                <w:sz w:val="24"/>
                <w:szCs w:val="24"/>
                <w:shd w:val="clear" w:color="auto" w:fill="FFFFFF"/>
              </w:rPr>
              <w:t xml:space="preserve">. </w:t>
            </w:r>
            <w:r w:rsidR="00DE7D02" w:rsidRPr="009268BE">
              <w:rPr>
                <w:rFonts w:asciiTheme="minorHAnsi" w:hAnsiTheme="minorHAnsi" w:cstheme="minorHAnsi"/>
                <w:sz w:val="24"/>
                <w:szCs w:val="24"/>
                <w:shd w:val="clear" w:color="auto" w:fill="FFFFFF"/>
              </w:rPr>
              <w:t xml:space="preserve">The next phase of the ZEPRT </w:t>
            </w:r>
            <w:r w:rsidR="003D521D">
              <w:rPr>
                <w:rFonts w:asciiTheme="minorHAnsi" w:hAnsiTheme="minorHAnsi" w:cstheme="minorHAnsi"/>
                <w:sz w:val="24"/>
                <w:szCs w:val="24"/>
                <w:shd w:val="clear" w:color="auto" w:fill="FFFFFF"/>
              </w:rPr>
              <w:t xml:space="preserve">rail </w:t>
            </w:r>
            <w:r w:rsidR="00DE7D02" w:rsidRPr="009268BE">
              <w:rPr>
                <w:rFonts w:asciiTheme="minorHAnsi" w:hAnsiTheme="minorHAnsi" w:cstheme="minorHAnsi"/>
                <w:sz w:val="24"/>
                <w:szCs w:val="24"/>
                <w:shd w:val="clear" w:color="auto" w:fill="FFFFFF"/>
              </w:rPr>
              <w:t xml:space="preserve">project </w:t>
            </w:r>
            <w:r w:rsidR="00E73883">
              <w:rPr>
                <w:rFonts w:asciiTheme="minorHAnsi" w:hAnsiTheme="minorHAnsi" w:cstheme="minorHAnsi"/>
                <w:sz w:val="24"/>
                <w:szCs w:val="24"/>
                <w:shd w:val="clear" w:color="auto" w:fill="FFFFFF"/>
              </w:rPr>
              <w:t>is to secure funds to</w:t>
            </w:r>
            <w:r w:rsidR="00DE7D02" w:rsidRPr="009268BE">
              <w:rPr>
                <w:rFonts w:asciiTheme="minorHAnsi" w:hAnsiTheme="minorHAnsi" w:cstheme="minorHAnsi"/>
                <w:sz w:val="24"/>
                <w:szCs w:val="24"/>
                <w:shd w:val="clear" w:color="auto" w:fill="FFFFFF"/>
              </w:rPr>
              <w:t xml:space="preserve"> complete preliminary engineering and environmental analysis. </w:t>
            </w:r>
            <w:r w:rsidR="00EE0BC2" w:rsidRPr="009268BE">
              <w:rPr>
                <w:rFonts w:asciiTheme="minorHAnsi" w:hAnsiTheme="minorHAnsi" w:cstheme="minorHAnsi"/>
                <w:sz w:val="24"/>
                <w:szCs w:val="24"/>
                <w:shd w:val="clear" w:color="auto" w:fill="FFFFFF"/>
              </w:rPr>
              <w:t xml:space="preserve">Ms. Guther noted that Agency staff </w:t>
            </w:r>
            <w:r w:rsidR="00E35BAF" w:rsidRPr="009268BE">
              <w:rPr>
                <w:rFonts w:asciiTheme="minorHAnsi" w:hAnsiTheme="minorHAnsi" w:cstheme="minorHAnsi"/>
                <w:sz w:val="24"/>
                <w:szCs w:val="24"/>
                <w:shd w:val="clear" w:color="auto" w:fill="FFFFFF"/>
              </w:rPr>
              <w:t>are</w:t>
            </w:r>
            <w:r w:rsidR="00EE0BC2" w:rsidRPr="009268BE">
              <w:rPr>
                <w:rFonts w:asciiTheme="minorHAnsi" w:hAnsiTheme="minorHAnsi" w:cstheme="minorHAnsi"/>
                <w:sz w:val="24"/>
                <w:szCs w:val="24"/>
                <w:shd w:val="clear" w:color="auto" w:fill="FFFFFF"/>
              </w:rPr>
              <w:t xml:space="preserve"> coordinating with </w:t>
            </w:r>
            <w:r w:rsidR="00734832">
              <w:rPr>
                <w:rFonts w:asciiTheme="minorHAnsi" w:hAnsiTheme="minorHAnsi" w:cstheme="minorHAnsi"/>
                <w:sz w:val="24"/>
                <w:szCs w:val="24"/>
                <w:shd w:val="clear" w:color="auto" w:fill="FFFFFF"/>
              </w:rPr>
              <w:t>SCCRTC</w:t>
            </w:r>
            <w:r w:rsidR="00346ADA" w:rsidRPr="009268BE">
              <w:rPr>
                <w:rFonts w:asciiTheme="minorHAnsi" w:hAnsiTheme="minorHAnsi" w:cstheme="minorHAnsi"/>
                <w:sz w:val="24"/>
                <w:szCs w:val="24"/>
                <w:shd w:val="clear" w:color="auto" w:fill="FFFFFF"/>
              </w:rPr>
              <w:t xml:space="preserve"> </w:t>
            </w:r>
            <w:r w:rsidR="00E35BAF" w:rsidRPr="009268BE">
              <w:rPr>
                <w:rFonts w:asciiTheme="minorHAnsi" w:hAnsiTheme="minorHAnsi" w:cstheme="minorHAnsi"/>
                <w:sz w:val="24"/>
                <w:szCs w:val="24"/>
                <w:shd w:val="clear" w:color="auto" w:fill="FFFFFF"/>
              </w:rPr>
              <w:t>staff on a potential joint meeting with the Rail Policy Committee.</w:t>
            </w:r>
          </w:p>
          <w:p w14:paraId="3F686255" w14:textId="3CD34C49" w:rsidR="005D4C03" w:rsidRPr="009268BE" w:rsidRDefault="005D4C03" w:rsidP="00C41D05">
            <w:pPr>
              <w:spacing w:before="120" w:after="120" w:line="276" w:lineRule="auto"/>
              <w:rPr>
                <w:rFonts w:asciiTheme="minorHAnsi" w:hAnsiTheme="minorHAnsi" w:cstheme="minorHAnsi"/>
                <w:sz w:val="24"/>
                <w:szCs w:val="24"/>
                <w:shd w:val="clear" w:color="auto" w:fill="FFFFFF"/>
              </w:rPr>
            </w:pPr>
            <w:r w:rsidRPr="009268BE">
              <w:rPr>
                <w:rFonts w:asciiTheme="minorHAnsi" w:hAnsiTheme="minorHAnsi" w:cstheme="minorHAnsi"/>
                <w:sz w:val="24"/>
                <w:szCs w:val="24"/>
                <w:shd w:val="clear" w:color="auto" w:fill="FFFFFF"/>
              </w:rPr>
              <w:t xml:space="preserve">Committee Member </w:t>
            </w:r>
            <w:r w:rsidR="0052581D" w:rsidRPr="009268BE">
              <w:rPr>
                <w:rFonts w:asciiTheme="minorHAnsi" w:hAnsiTheme="minorHAnsi" w:cstheme="minorHAnsi"/>
                <w:sz w:val="24"/>
                <w:szCs w:val="24"/>
                <w:shd w:val="clear" w:color="auto" w:fill="FFFFFF"/>
              </w:rPr>
              <w:t xml:space="preserve">Alejo </w:t>
            </w:r>
            <w:r w:rsidR="00B373B5">
              <w:rPr>
                <w:rFonts w:asciiTheme="minorHAnsi" w:hAnsiTheme="minorHAnsi" w:cstheme="minorHAnsi"/>
                <w:sz w:val="24"/>
                <w:szCs w:val="24"/>
                <w:shd w:val="clear" w:color="auto" w:fill="FFFFFF"/>
              </w:rPr>
              <w:t>recommended</w:t>
            </w:r>
            <w:r w:rsidR="00B373B5" w:rsidRPr="009268BE">
              <w:rPr>
                <w:rFonts w:asciiTheme="minorHAnsi" w:hAnsiTheme="minorHAnsi" w:cstheme="minorHAnsi"/>
                <w:sz w:val="24"/>
                <w:szCs w:val="24"/>
                <w:shd w:val="clear" w:color="auto" w:fill="FFFFFF"/>
              </w:rPr>
              <w:t xml:space="preserve"> </w:t>
            </w:r>
            <w:r w:rsidRPr="009268BE">
              <w:rPr>
                <w:rFonts w:asciiTheme="minorHAnsi" w:hAnsiTheme="minorHAnsi" w:cstheme="minorHAnsi"/>
                <w:sz w:val="24"/>
                <w:szCs w:val="24"/>
                <w:shd w:val="clear" w:color="auto" w:fill="FFFFFF"/>
              </w:rPr>
              <w:t>continued advocacy for rail funding</w:t>
            </w:r>
            <w:r w:rsidR="00232300" w:rsidRPr="009268BE">
              <w:rPr>
                <w:rFonts w:asciiTheme="minorHAnsi" w:hAnsiTheme="minorHAnsi" w:cstheme="minorHAnsi"/>
                <w:sz w:val="24"/>
                <w:szCs w:val="24"/>
                <w:shd w:val="clear" w:color="auto" w:fill="FFFFFF"/>
              </w:rPr>
              <w:t>. He noted that</w:t>
            </w:r>
            <w:r w:rsidRPr="009268BE">
              <w:rPr>
                <w:rFonts w:asciiTheme="minorHAnsi" w:hAnsiTheme="minorHAnsi" w:cstheme="minorHAnsi"/>
                <w:sz w:val="24"/>
                <w:szCs w:val="24"/>
                <w:shd w:val="clear" w:color="auto" w:fill="FFFFFF"/>
              </w:rPr>
              <w:t xml:space="preserve"> Sen</w:t>
            </w:r>
            <w:r w:rsidR="00232300" w:rsidRPr="009268BE">
              <w:rPr>
                <w:rFonts w:asciiTheme="minorHAnsi" w:hAnsiTheme="minorHAnsi" w:cstheme="minorHAnsi"/>
                <w:sz w:val="24"/>
                <w:szCs w:val="24"/>
                <w:shd w:val="clear" w:color="auto" w:fill="FFFFFF"/>
              </w:rPr>
              <w:t>ator</w:t>
            </w:r>
            <w:r w:rsidRPr="009268BE">
              <w:rPr>
                <w:rFonts w:asciiTheme="minorHAnsi" w:hAnsiTheme="minorHAnsi" w:cstheme="minorHAnsi"/>
                <w:sz w:val="24"/>
                <w:szCs w:val="24"/>
                <w:shd w:val="clear" w:color="auto" w:fill="FFFFFF"/>
              </w:rPr>
              <w:t xml:space="preserve"> Laird is budget chair</w:t>
            </w:r>
            <w:r w:rsidR="00232300" w:rsidRPr="009268BE">
              <w:rPr>
                <w:rFonts w:asciiTheme="minorHAnsi" w:hAnsiTheme="minorHAnsi" w:cstheme="minorHAnsi"/>
                <w:sz w:val="24"/>
                <w:szCs w:val="24"/>
                <w:shd w:val="clear" w:color="auto" w:fill="FFFFFF"/>
              </w:rPr>
              <w:t xml:space="preserve"> and</w:t>
            </w:r>
            <w:r w:rsidRPr="009268BE">
              <w:rPr>
                <w:rFonts w:asciiTheme="minorHAnsi" w:hAnsiTheme="minorHAnsi" w:cstheme="minorHAnsi"/>
                <w:sz w:val="24"/>
                <w:szCs w:val="24"/>
                <w:shd w:val="clear" w:color="auto" w:fill="FFFFFF"/>
              </w:rPr>
              <w:t xml:space="preserve"> </w:t>
            </w:r>
            <w:r w:rsidR="00B373B5">
              <w:rPr>
                <w:rFonts w:asciiTheme="minorHAnsi" w:hAnsiTheme="minorHAnsi" w:cstheme="minorHAnsi"/>
                <w:sz w:val="24"/>
                <w:szCs w:val="24"/>
                <w:shd w:val="clear" w:color="auto" w:fill="FFFFFF"/>
              </w:rPr>
              <w:t xml:space="preserve">there is an </w:t>
            </w:r>
            <w:r w:rsidRPr="009268BE">
              <w:rPr>
                <w:rFonts w:asciiTheme="minorHAnsi" w:hAnsiTheme="minorHAnsi" w:cstheme="minorHAnsi"/>
                <w:sz w:val="24"/>
                <w:szCs w:val="24"/>
                <w:shd w:val="clear" w:color="auto" w:fill="FFFFFF"/>
              </w:rPr>
              <w:t>opportunity to request funds</w:t>
            </w:r>
            <w:r w:rsidR="00232300" w:rsidRPr="009268BE">
              <w:rPr>
                <w:rFonts w:asciiTheme="minorHAnsi" w:hAnsiTheme="minorHAnsi" w:cstheme="minorHAnsi"/>
                <w:sz w:val="24"/>
                <w:szCs w:val="24"/>
                <w:shd w:val="clear" w:color="auto" w:fill="FFFFFF"/>
              </w:rPr>
              <w:t>. Ms. Watson replied that she is w</w:t>
            </w:r>
            <w:r w:rsidRPr="009268BE">
              <w:rPr>
                <w:rFonts w:asciiTheme="minorHAnsi" w:hAnsiTheme="minorHAnsi" w:cstheme="minorHAnsi"/>
                <w:sz w:val="24"/>
                <w:szCs w:val="24"/>
                <w:shd w:val="clear" w:color="auto" w:fill="FFFFFF"/>
              </w:rPr>
              <w:t>orking w</w:t>
            </w:r>
            <w:r w:rsidR="0052581D" w:rsidRPr="009268BE">
              <w:rPr>
                <w:rFonts w:asciiTheme="minorHAnsi" w:hAnsiTheme="minorHAnsi" w:cstheme="minorHAnsi"/>
                <w:sz w:val="24"/>
                <w:szCs w:val="24"/>
                <w:shd w:val="clear" w:color="auto" w:fill="FFFFFF"/>
              </w:rPr>
              <w:t xml:space="preserve">ith </w:t>
            </w:r>
            <w:r w:rsidR="00B373B5">
              <w:rPr>
                <w:rFonts w:asciiTheme="minorHAnsi" w:hAnsiTheme="minorHAnsi" w:cstheme="minorHAnsi"/>
                <w:sz w:val="24"/>
                <w:szCs w:val="24"/>
                <w:shd w:val="clear" w:color="auto" w:fill="FFFFFF"/>
              </w:rPr>
              <w:t>TAMC’s legislative analyst, Gus</w:t>
            </w:r>
            <w:r w:rsidR="0052581D" w:rsidRPr="009268BE">
              <w:rPr>
                <w:rFonts w:asciiTheme="minorHAnsi" w:hAnsiTheme="minorHAnsi" w:cstheme="minorHAnsi"/>
                <w:sz w:val="24"/>
                <w:szCs w:val="24"/>
                <w:shd w:val="clear" w:color="auto" w:fill="FFFFFF"/>
              </w:rPr>
              <w:t xml:space="preserve"> Khori</w:t>
            </w:r>
            <w:r w:rsidR="00B373B5">
              <w:rPr>
                <w:rFonts w:asciiTheme="minorHAnsi" w:hAnsiTheme="minorHAnsi" w:cstheme="minorHAnsi"/>
                <w:sz w:val="24"/>
                <w:szCs w:val="24"/>
                <w:shd w:val="clear" w:color="auto" w:fill="FFFFFF"/>
              </w:rPr>
              <w:t xml:space="preserve">, to </w:t>
            </w:r>
            <w:r w:rsidRPr="009268BE">
              <w:rPr>
                <w:rFonts w:asciiTheme="minorHAnsi" w:hAnsiTheme="minorHAnsi" w:cstheme="minorHAnsi"/>
                <w:sz w:val="24"/>
                <w:szCs w:val="24"/>
                <w:shd w:val="clear" w:color="auto" w:fill="FFFFFF"/>
              </w:rPr>
              <w:t xml:space="preserve">consider putting in an ask </w:t>
            </w:r>
            <w:r w:rsidR="00B373B5">
              <w:rPr>
                <w:rFonts w:asciiTheme="minorHAnsi" w:hAnsiTheme="minorHAnsi" w:cstheme="minorHAnsi"/>
                <w:sz w:val="24"/>
                <w:szCs w:val="24"/>
                <w:shd w:val="clear" w:color="auto" w:fill="FFFFFF"/>
              </w:rPr>
              <w:t>for an</w:t>
            </w:r>
            <w:r w:rsidRPr="009268BE">
              <w:rPr>
                <w:rFonts w:asciiTheme="minorHAnsi" w:hAnsiTheme="minorHAnsi" w:cstheme="minorHAnsi"/>
                <w:sz w:val="24"/>
                <w:szCs w:val="24"/>
                <w:shd w:val="clear" w:color="auto" w:fill="FFFFFF"/>
              </w:rPr>
              <w:t xml:space="preserve"> eligible</w:t>
            </w:r>
            <w:r w:rsidR="00B373B5">
              <w:rPr>
                <w:rFonts w:asciiTheme="minorHAnsi" w:hAnsiTheme="minorHAnsi" w:cstheme="minorHAnsi"/>
                <w:sz w:val="24"/>
                <w:szCs w:val="24"/>
                <w:shd w:val="clear" w:color="auto" w:fill="FFFFFF"/>
              </w:rPr>
              <w:t xml:space="preserve"> project</w:t>
            </w:r>
            <w:r w:rsidR="0052581D" w:rsidRPr="009268BE">
              <w:rPr>
                <w:rFonts w:asciiTheme="minorHAnsi" w:hAnsiTheme="minorHAnsi" w:cstheme="minorHAnsi"/>
                <w:sz w:val="24"/>
                <w:szCs w:val="24"/>
                <w:shd w:val="clear" w:color="auto" w:fill="FFFFFF"/>
              </w:rPr>
              <w:t>.</w:t>
            </w:r>
          </w:p>
          <w:p w14:paraId="12615A82" w14:textId="5402373B" w:rsidR="00127665" w:rsidRPr="00C41D05" w:rsidRDefault="00D57C20" w:rsidP="009268BE">
            <w:pPr>
              <w:spacing w:before="120" w:after="120" w:line="276" w:lineRule="auto"/>
              <w:rPr>
                <w:rFonts w:asciiTheme="minorHAnsi" w:hAnsiTheme="minorHAnsi" w:cstheme="minorHAnsi"/>
                <w:sz w:val="24"/>
                <w:szCs w:val="24"/>
              </w:rPr>
            </w:pPr>
            <w:r w:rsidRPr="009268BE">
              <w:rPr>
                <w:rFonts w:asciiTheme="minorHAnsi" w:hAnsiTheme="minorHAnsi" w:cstheme="minorHAnsi"/>
                <w:sz w:val="24"/>
                <w:szCs w:val="24"/>
                <w:shd w:val="clear" w:color="auto" w:fill="FFFFFF"/>
              </w:rPr>
              <w:t xml:space="preserve">Committee </w:t>
            </w:r>
            <w:r w:rsidR="00BE640B" w:rsidRPr="009268BE">
              <w:rPr>
                <w:rFonts w:asciiTheme="minorHAnsi" w:hAnsiTheme="minorHAnsi" w:cstheme="minorHAnsi"/>
                <w:sz w:val="24"/>
                <w:szCs w:val="24"/>
                <w:shd w:val="clear" w:color="auto" w:fill="FFFFFF"/>
              </w:rPr>
              <w:t>M</w:t>
            </w:r>
            <w:r w:rsidRPr="009268BE">
              <w:rPr>
                <w:rFonts w:asciiTheme="minorHAnsi" w:hAnsiTheme="minorHAnsi" w:cstheme="minorHAnsi"/>
                <w:sz w:val="24"/>
                <w:szCs w:val="24"/>
                <w:shd w:val="clear" w:color="auto" w:fill="FFFFFF"/>
              </w:rPr>
              <w:t xml:space="preserve">ember Church </w:t>
            </w:r>
            <w:r w:rsidR="00244E64" w:rsidRPr="009268BE">
              <w:rPr>
                <w:rFonts w:asciiTheme="minorHAnsi" w:hAnsiTheme="minorHAnsi" w:cstheme="minorHAnsi"/>
                <w:sz w:val="24"/>
                <w:szCs w:val="24"/>
                <w:shd w:val="clear" w:color="auto" w:fill="FFFFFF"/>
              </w:rPr>
              <w:t>noted</w:t>
            </w:r>
            <w:r w:rsidR="007F68E0" w:rsidRPr="009268BE">
              <w:rPr>
                <w:rFonts w:asciiTheme="minorHAnsi" w:hAnsiTheme="minorHAnsi" w:cstheme="minorHAnsi"/>
                <w:sz w:val="24"/>
                <w:szCs w:val="24"/>
                <w:shd w:val="clear" w:color="auto" w:fill="FFFFFF"/>
              </w:rPr>
              <w:t xml:space="preserve"> </w:t>
            </w:r>
            <w:r w:rsidR="00244E64" w:rsidRPr="009268BE">
              <w:rPr>
                <w:rFonts w:asciiTheme="minorHAnsi" w:hAnsiTheme="minorHAnsi" w:cstheme="minorHAnsi"/>
                <w:sz w:val="24"/>
                <w:szCs w:val="24"/>
                <w:shd w:val="clear" w:color="auto" w:fill="FFFFFF"/>
              </w:rPr>
              <w:t>that</w:t>
            </w:r>
            <w:r w:rsidR="007F68E0" w:rsidRPr="009268BE">
              <w:rPr>
                <w:rFonts w:asciiTheme="minorHAnsi" w:hAnsiTheme="minorHAnsi" w:cstheme="minorHAnsi"/>
                <w:sz w:val="24"/>
                <w:szCs w:val="24"/>
                <w:shd w:val="clear" w:color="auto" w:fill="FFFFFF"/>
              </w:rPr>
              <w:t xml:space="preserve"> Pajaro needs investment</w:t>
            </w:r>
            <w:r w:rsidR="00F20DDA">
              <w:rPr>
                <w:rFonts w:asciiTheme="minorHAnsi" w:hAnsiTheme="minorHAnsi" w:cstheme="minorHAnsi"/>
                <w:sz w:val="24"/>
                <w:szCs w:val="24"/>
                <w:shd w:val="clear" w:color="auto" w:fill="FFFFFF"/>
              </w:rPr>
              <w:t>s</w:t>
            </w:r>
            <w:r w:rsidR="007F68E0" w:rsidRPr="009268BE">
              <w:rPr>
                <w:rFonts w:asciiTheme="minorHAnsi" w:hAnsiTheme="minorHAnsi" w:cstheme="minorHAnsi"/>
                <w:sz w:val="24"/>
                <w:szCs w:val="24"/>
                <w:shd w:val="clear" w:color="auto" w:fill="FFFFFF"/>
              </w:rPr>
              <w:t xml:space="preserve"> </w:t>
            </w:r>
            <w:r w:rsidR="008A06D1">
              <w:rPr>
                <w:rFonts w:asciiTheme="minorHAnsi" w:hAnsiTheme="minorHAnsi" w:cstheme="minorHAnsi"/>
                <w:sz w:val="24"/>
                <w:szCs w:val="24"/>
                <w:shd w:val="clear" w:color="auto" w:fill="FFFFFF"/>
              </w:rPr>
              <w:t>in advance of the train station project</w:t>
            </w:r>
            <w:r w:rsidR="007F68E0" w:rsidRPr="009268BE">
              <w:rPr>
                <w:rFonts w:asciiTheme="minorHAnsi" w:hAnsiTheme="minorHAnsi" w:cstheme="minorHAnsi"/>
                <w:sz w:val="24"/>
                <w:szCs w:val="24"/>
                <w:shd w:val="clear" w:color="auto" w:fill="FFFFFF"/>
              </w:rPr>
              <w:t>.</w:t>
            </w:r>
            <w:r w:rsidR="00244E64" w:rsidRPr="009268BE">
              <w:rPr>
                <w:rFonts w:asciiTheme="minorHAnsi" w:hAnsiTheme="minorHAnsi" w:cstheme="minorHAnsi"/>
                <w:sz w:val="24"/>
                <w:szCs w:val="24"/>
                <w:shd w:val="clear" w:color="auto" w:fill="FFFFFF"/>
              </w:rPr>
              <w:t xml:space="preserve"> </w:t>
            </w:r>
            <w:r w:rsidR="007F68E0" w:rsidRPr="009268BE">
              <w:rPr>
                <w:rFonts w:asciiTheme="minorHAnsi" w:hAnsiTheme="minorHAnsi" w:cstheme="minorHAnsi"/>
                <w:sz w:val="24"/>
                <w:szCs w:val="24"/>
                <w:shd w:val="clear" w:color="auto" w:fill="FFFFFF"/>
              </w:rPr>
              <w:t xml:space="preserve">He noted that </w:t>
            </w:r>
            <w:r w:rsidR="008A06D1">
              <w:rPr>
                <w:rFonts w:asciiTheme="minorHAnsi" w:hAnsiTheme="minorHAnsi" w:cstheme="minorHAnsi"/>
                <w:sz w:val="24"/>
                <w:szCs w:val="24"/>
                <w:shd w:val="clear" w:color="auto" w:fill="FFFFFF"/>
              </w:rPr>
              <w:t>the County is</w:t>
            </w:r>
            <w:r w:rsidR="007F68E0" w:rsidRPr="009268BE">
              <w:rPr>
                <w:rFonts w:asciiTheme="minorHAnsi" w:hAnsiTheme="minorHAnsi" w:cstheme="minorHAnsi"/>
                <w:sz w:val="24"/>
                <w:szCs w:val="24"/>
                <w:shd w:val="clear" w:color="auto" w:fill="FFFFFF"/>
              </w:rPr>
              <w:t xml:space="preserve"> trying to get Union Pacific Railroad </w:t>
            </w:r>
            <w:r w:rsidR="000F46FA" w:rsidRPr="009268BE">
              <w:rPr>
                <w:rFonts w:asciiTheme="minorHAnsi" w:hAnsiTheme="minorHAnsi" w:cstheme="minorHAnsi"/>
                <w:sz w:val="24"/>
                <w:szCs w:val="24"/>
                <w:shd w:val="clear" w:color="auto" w:fill="FFFFFF"/>
              </w:rPr>
              <w:t>assistance</w:t>
            </w:r>
            <w:r w:rsidR="008A06D1">
              <w:rPr>
                <w:rFonts w:asciiTheme="minorHAnsi" w:hAnsiTheme="minorHAnsi" w:cstheme="minorHAnsi"/>
                <w:sz w:val="24"/>
                <w:szCs w:val="24"/>
                <w:shd w:val="clear" w:color="auto" w:fill="FFFFFF"/>
              </w:rPr>
              <w:t xml:space="preserve"> in abating </w:t>
            </w:r>
            <w:r w:rsidR="00F20DDA">
              <w:rPr>
                <w:rFonts w:asciiTheme="minorHAnsi" w:hAnsiTheme="minorHAnsi" w:cstheme="minorHAnsi"/>
                <w:sz w:val="24"/>
                <w:szCs w:val="24"/>
                <w:shd w:val="clear" w:color="auto" w:fill="FFFFFF"/>
              </w:rPr>
              <w:t>illegal activities on their property</w:t>
            </w:r>
            <w:r w:rsidR="00361CB8" w:rsidRPr="009268BE">
              <w:rPr>
                <w:rFonts w:asciiTheme="minorHAnsi" w:hAnsiTheme="minorHAnsi" w:cstheme="minorHAnsi"/>
                <w:sz w:val="24"/>
                <w:szCs w:val="24"/>
                <w:shd w:val="clear" w:color="auto" w:fill="FFFFFF"/>
              </w:rPr>
              <w:t>.</w:t>
            </w:r>
          </w:p>
        </w:tc>
      </w:tr>
    </w:tbl>
    <w:p w14:paraId="2E023954" w14:textId="77777777" w:rsidR="00F247E6" w:rsidRDefault="00F247E6" w:rsidP="00C41D05">
      <w:pPr>
        <w:spacing w:before="120" w:after="120" w:line="276" w:lineRule="auto"/>
      </w:pPr>
      <w:r>
        <w:br w:type="page"/>
      </w:r>
    </w:p>
    <w:tbl>
      <w:tblPr>
        <w:tblW w:w="5092" w:type="pct"/>
        <w:tblInd w:w="-5" w:type="dxa"/>
        <w:tblLook w:val="0000" w:firstRow="0" w:lastRow="0" w:firstColumn="0" w:lastColumn="0" w:noHBand="0" w:noVBand="0"/>
      </w:tblPr>
      <w:tblGrid>
        <w:gridCol w:w="875"/>
        <w:gridCol w:w="9390"/>
      </w:tblGrid>
      <w:tr w:rsidR="00284287" w:rsidRPr="009268BE" w14:paraId="78909107" w14:textId="77777777" w:rsidTr="00284287">
        <w:trPr>
          <w:trHeight w:val="109"/>
        </w:trPr>
        <w:tc>
          <w:tcPr>
            <w:tcW w:w="426" w:type="pct"/>
          </w:tcPr>
          <w:p w14:paraId="54C2F247" w14:textId="1924A608" w:rsidR="00284287" w:rsidRPr="009268BE" w:rsidRDefault="00284287" w:rsidP="009268BE">
            <w:pPr>
              <w:spacing w:before="120" w:after="120" w:line="276" w:lineRule="auto"/>
              <w:rPr>
                <w:rFonts w:asciiTheme="minorHAnsi" w:hAnsiTheme="minorHAnsi" w:cstheme="minorHAnsi"/>
                <w:b/>
                <w:sz w:val="24"/>
                <w:szCs w:val="24"/>
              </w:rPr>
            </w:pPr>
            <w:r w:rsidRPr="009268BE">
              <w:rPr>
                <w:rFonts w:asciiTheme="minorHAnsi" w:hAnsiTheme="minorHAnsi" w:cstheme="minorHAnsi"/>
                <w:sz w:val="24"/>
                <w:szCs w:val="24"/>
              </w:rPr>
              <w:lastRenderedPageBreak/>
              <w:br w:type="page"/>
            </w:r>
            <w:r w:rsidRPr="009268BE">
              <w:rPr>
                <w:rFonts w:asciiTheme="minorHAnsi" w:hAnsiTheme="minorHAnsi" w:cstheme="minorHAnsi"/>
                <w:b/>
                <w:sz w:val="24"/>
                <w:szCs w:val="24"/>
              </w:rPr>
              <w:t>6.</w:t>
            </w:r>
          </w:p>
        </w:tc>
        <w:tc>
          <w:tcPr>
            <w:tcW w:w="4574" w:type="pct"/>
          </w:tcPr>
          <w:p w14:paraId="55D57259" w14:textId="2463C731" w:rsidR="00284287" w:rsidRPr="009268BE" w:rsidRDefault="00D74B3C" w:rsidP="009268BE">
            <w:pPr>
              <w:spacing w:before="120" w:after="120" w:line="276" w:lineRule="auto"/>
              <w:rPr>
                <w:rFonts w:asciiTheme="minorHAnsi" w:eastAsiaTheme="minorHAnsi" w:hAnsiTheme="minorHAnsi" w:cstheme="minorHAnsi"/>
                <w:bCs/>
                <w:sz w:val="24"/>
                <w:szCs w:val="24"/>
                <w:u w:val="single"/>
              </w:rPr>
            </w:pPr>
            <w:r w:rsidRPr="009268BE">
              <w:rPr>
                <w:rFonts w:asciiTheme="minorHAnsi" w:hAnsiTheme="minorHAnsi" w:cstheme="minorHAnsi"/>
                <w:b/>
                <w:bCs/>
                <w:sz w:val="24"/>
                <w:szCs w:val="24"/>
                <w:u w:val="single"/>
                <w:shd w:val="clear" w:color="auto" w:fill="FFFFFF"/>
              </w:rPr>
              <w:t>SALINAS RAIL KICK START PROJECT UPDATE</w:t>
            </w:r>
          </w:p>
        </w:tc>
      </w:tr>
      <w:tr w:rsidR="00284287" w:rsidRPr="009268BE" w14:paraId="7B1498B1" w14:textId="77777777" w:rsidTr="00284287">
        <w:trPr>
          <w:trHeight w:val="109"/>
        </w:trPr>
        <w:tc>
          <w:tcPr>
            <w:tcW w:w="426" w:type="pct"/>
          </w:tcPr>
          <w:p w14:paraId="4DAA1B13" w14:textId="77777777" w:rsidR="00284287" w:rsidRPr="009268BE" w:rsidRDefault="00284287" w:rsidP="009268BE">
            <w:pPr>
              <w:spacing w:before="120" w:after="120" w:line="276" w:lineRule="auto"/>
              <w:rPr>
                <w:rFonts w:asciiTheme="minorHAnsi" w:hAnsiTheme="minorHAnsi" w:cstheme="minorHAnsi"/>
                <w:b/>
                <w:sz w:val="24"/>
                <w:szCs w:val="24"/>
              </w:rPr>
            </w:pPr>
          </w:p>
        </w:tc>
        <w:tc>
          <w:tcPr>
            <w:tcW w:w="4574" w:type="pct"/>
          </w:tcPr>
          <w:p w14:paraId="17D1B03F" w14:textId="61C702DC" w:rsidR="00284287" w:rsidRPr="009268BE" w:rsidRDefault="00284287" w:rsidP="009268BE">
            <w:pPr>
              <w:spacing w:before="120" w:after="120" w:line="276" w:lineRule="auto"/>
              <w:rPr>
                <w:rFonts w:asciiTheme="minorHAnsi" w:hAnsiTheme="minorHAnsi" w:cstheme="minorHAnsi"/>
                <w:sz w:val="24"/>
                <w:szCs w:val="24"/>
                <w:shd w:val="clear" w:color="auto" w:fill="FFFFFF"/>
              </w:rPr>
            </w:pPr>
            <w:r w:rsidRPr="009268BE">
              <w:rPr>
                <w:rFonts w:asciiTheme="minorHAnsi" w:eastAsiaTheme="minorHAnsi" w:hAnsiTheme="minorHAnsi" w:cstheme="minorHAnsi"/>
                <w:sz w:val="24"/>
                <w:szCs w:val="24"/>
              </w:rPr>
              <w:t xml:space="preserve">The Committee </w:t>
            </w:r>
            <w:r w:rsidR="00D74B3C" w:rsidRPr="009268BE">
              <w:rPr>
                <w:rFonts w:asciiTheme="minorHAnsi" w:eastAsiaTheme="minorHAnsi" w:hAnsiTheme="minorHAnsi" w:cstheme="minorHAnsi"/>
                <w:sz w:val="24"/>
                <w:szCs w:val="24"/>
              </w:rPr>
              <w:t>received an update on the Salinas Rail Kick Start project</w:t>
            </w:r>
          </w:p>
          <w:p w14:paraId="5B72C7C6" w14:textId="26C909D0" w:rsidR="00D80A54" w:rsidRPr="009268BE" w:rsidRDefault="00832A28" w:rsidP="009268BE">
            <w:pPr>
              <w:spacing w:before="120" w:after="120" w:line="276" w:lineRule="auto"/>
              <w:rPr>
                <w:rFonts w:asciiTheme="minorHAnsi" w:eastAsiaTheme="minorHAnsi" w:hAnsiTheme="minorHAnsi" w:cstheme="minorHAnsi"/>
                <w:sz w:val="24"/>
                <w:szCs w:val="24"/>
              </w:rPr>
            </w:pPr>
            <w:r w:rsidRPr="009268BE">
              <w:rPr>
                <w:rFonts w:asciiTheme="minorHAnsi" w:hAnsiTheme="minorHAnsi" w:cstheme="minorHAnsi"/>
                <w:sz w:val="24"/>
                <w:szCs w:val="24"/>
                <w:shd w:val="clear" w:color="auto" w:fill="FFFFFF"/>
              </w:rPr>
              <w:t xml:space="preserve">Christina Watson, Director of </w:t>
            </w:r>
            <w:r w:rsidR="006F7115" w:rsidRPr="009268BE">
              <w:rPr>
                <w:rFonts w:asciiTheme="minorHAnsi" w:hAnsiTheme="minorHAnsi" w:cstheme="minorHAnsi"/>
                <w:sz w:val="24"/>
                <w:szCs w:val="24"/>
                <w:shd w:val="clear" w:color="auto" w:fill="FFFFFF"/>
              </w:rPr>
              <w:t>Planning,</w:t>
            </w:r>
            <w:r w:rsidR="005738EE" w:rsidRPr="009268BE">
              <w:rPr>
                <w:rFonts w:asciiTheme="minorHAnsi" w:hAnsiTheme="minorHAnsi" w:cstheme="minorHAnsi"/>
                <w:sz w:val="24"/>
                <w:szCs w:val="24"/>
                <w:shd w:val="clear" w:color="auto" w:fill="FFFFFF"/>
              </w:rPr>
              <w:t xml:space="preserve"> </w:t>
            </w:r>
            <w:r w:rsidR="001A7C72" w:rsidRPr="009268BE">
              <w:rPr>
                <w:rFonts w:asciiTheme="minorHAnsi" w:hAnsiTheme="minorHAnsi" w:cstheme="minorHAnsi"/>
                <w:sz w:val="24"/>
                <w:szCs w:val="24"/>
                <w:shd w:val="clear" w:color="auto" w:fill="FFFFFF"/>
              </w:rPr>
              <w:t xml:space="preserve">reported on the Monterey County Rail Extension Project. Ms. Watson noted that </w:t>
            </w:r>
            <w:r w:rsidR="00D80A54" w:rsidRPr="009268BE">
              <w:rPr>
                <w:rFonts w:asciiTheme="minorHAnsi" w:hAnsiTheme="minorHAnsi" w:cstheme="minorHAnsi"/>
                <w:sz w:val="24"/>
                <w:szCs w:val="24"/>
                <w:shd w:val="clear" w:color="auto" w:fill="FFFFFF"/>
              </w:rPr>
              <w:t>Union Pacific Railroad</w:t>
            </w:r>
            <w:r w:rsidR="00470C84" w:rsidRPr="009268BE">
              <w:rPr>
                <w:rFonts w:asciiTheme="minorHAnsi" w:hAnsiTheme="minorHAnsi" w:cstheme="minorHAnsi"/>
                <w:sz w:val="24"/>
                <w:szCs w:val="24"/>
                <w:shd w:val="clear" w:color="auto" w:fill="FFFFFF"/>
              </w:rPr>
              <w:t xml:space="preserve"> responded with comments on </w:t>
            </w:r>
            <w:r w:rsidR="00A165A0">
              <w:rPr>
                <w:rFonts w:asciiTheme="minorHAnsi" w:hAnsiTheme="minorHAnsi" w:cstheme="minorHAnsi"/>
                <w:sz w:val="24"/>
                <w:szCs w:val="24"/>
                <w:shd w:val="clear" w:color="auto" w:fill="FFFFFF"/>
              </w:rPr>
              <w:t xml:space="preserve">Gilroy plans in </w:t>
            </w:r>
            <w:r w:rsidR="00470C84" w:rsidRPr="009268BE">
              <w:rPr>
                <w:rFonts w:asciiTheme="minorHAnsi" w:hAnsiTheme="minorHAnsi" w:cstheme="minorHAnsi"/>
                <w:sz w:val="24"/>
                <w:szCs w:val="24"/>
                <w:shd w:val="clear" w:color="auto" w:fill="FFFFFF"/>
              </w:rPr>
              <w:t xml:space="preserve">December 2025 and requested a resubmittal. She noted that the team anticipates submitting 30% plans for the Salinas layover </w:t>
            </w:r>
            <w:r w:rsidR="00AD5399" w:rsidRPr="009268BE">
              <w:rPr>
                <w:rFonts w:asciiTheme="minorHAnsi" w:hAnsiTheme="minorHAnsi" w:cstheme="minorHAnsi"/>
                <w:sz w:val="24"/>
                <w:szCs w:val="24"/>
                <w:shd w:val="clear" w:color="auto" w:fill="FFFFFF"/>
              </w:rPr>
              <w:t>facility</w:t>
            </w:r>
            <w:r w:rsidR="00470C84" w:rsidRPr="009268BE">
              <w:rPr>
                <w:rFonts w:asciiTheme="minorHAnsi" w:hAnsiTheme="minorHAnsi" w:cstheme="minorHAnsi"/>
                <w:sz w:val="24"/>
                <w:szCs w:val="24"/>
                <w:shd w:val="clear" w:color="auto" w:fill="FFFFFF"/>
              </w:rPr>
              <w:t xml:space="preserve"> in early 202</w:t>
            </w:r>
            <w:r w:rsidR="00AD5399" w:rsidRPr="009268BE">
              <w:rPr>
                <w:rFonts w:asciiTheme="minorHAnsi" w:hAnsiTheme="minorHAnsi" w:cstheme="minorHAnsi"/>
                <w:sz w:val="24"/>
                <w:szCs w:val="24"/>
                <w:shd w:val="clear" w:color="auto" w:fill="FFFFFF"/>
              </w:rPr>
              <w:t xml:space="preserve">6. Ms. Watson noted that </w:t>
            </w:r>
            <w:r w:rsidR="00390CB4" w:rsidRPr="009268BE">
              <w:rPr>
                <w:rFonts w:asciiTheme="minorHAnsi" w:hAnsiTheme="minorHAnsi" w:cstheme="minorHAnsi"/>
                <w:sz w:val="24"/>
                <w:szCs w:val="24"/>
                <w:shd w:val="clear" w:color="auto" w:fill="FFFFFF"/>
              </w:rPr>
              <w:t xml:space="preserve">TAMC, Caltrans, HDR, and UPRR are discussing the potential for a siding in vicinity of the Watsonville yard as a near-term improvement to support freight service and passenger rail on-time </w:t>
            </w:r>
            <w:r w:rsidR="00390CB4" w:rsidRPr="009268BE">
              <w:rPr>
                <w:rFonts w:asciiTheme="minorHAnsi" w:eastAsiaTheme="minorHAnsi" w:hAnsiTheme="minorHAnsi" w:cstheme="minorHAnsi"/>
                <w:sz w:val="24"/>
                <w:szCs w:val="24"/>
              </w:rPr>
              <w:t>performance.</w:t>
            </w:r>
          </w:p>
          <w:p w14:paraId="494A5DF7" w14:textId="2ECC5EC9" w:rsidR="002562B7" w:rsidRPr="009268BE" w:rsidRDefault="00CA0B8A" w:rsidP="009268BE">
            <w:pPr>
              <w:spacing w:before="120" w:after="120" w:line="276" w:lineRule="auto"/>
              <w:rPr>
                <w:rFonts w:asciiTheme="minorHAnsi" w:eastAsiaTheme="minorHAnsi" w:hAnsiTheme="minorHAnsi" w:cstheme="minorHAnsi"/>
                <w:sz w:val="24"/>
                <w:szCs w:val="24"/>
              </w:rPr>
            </w:pPr>
            <w:r w:rsidRPr="009268BE">
              <w:rPr>
                <w:rFonts w:asciiTheme="minorHAnsi" w:eastAsiaTheme="minorHAnsi" w:hAnsiTheme="minorHAnsi" w:cstheme="minorHAnsi"/>
                <w:sz w:val="24"/>
                <w:szCs w:val="24"/>
              </w:rPr>
              <w:t xml:space="preserve">Mike Zeller, Director of </w:t>
            </w:r>
            <w:r w:rsidR="002562B7" w:rsidRPr="009268BE">
              <w:rPr>
                <w:rFonts w:asciiTheme="minorHAnsi" w:eastAsiaTheme="minorHAnsi" w:hAnsiTheme="minorHAnsi" w:cstheme="minorHAnsi"/>
                <w:sz w:val="24"/>
                <w:szCs w:val="24"/>
              </w:rPr>
              <w:t xml:space="preserve">Programming and Project </w:t>
            </w:r>
            <w:r w:rsidR="006A1658" w:rsidRPr="009268BE">
              <w:rPr>
                <w:rFonts w:asciiTheme="minorHAnsi" w:eastAsiaTheme="minorHAnsi" w:hAnsiTheme="minorHAnsi" w:cstheme="minorHAnsi"/>
                <w:sz w:val="24"/>
                <w:szCs w:val="24"/>
              </w:rPr>
              <w:t>Delivery,</w:t>
            </w:r>
            <w:r w:rsidR="002562B7" w:rsidRPr="009268BE">
              <w:rPr>
                <w:rFonts w:asciiTheme="minorHAnsi" w:eastAsiaTheme="minorHAnsi" w:hAnsiTheme="minorHAnsi" w:cstheme="minorHAnsi"/>
                <w:sz w:val="24"/>
                <w:szCs w:val="24"/>
              </w:rPr>
              <w:t xml:space="preserve"> reported that </w:t>
            </w:r>
            <w:r w:rsidR="00D76337">
              <w:rPr>
                <w:rFonts w:asciiTheme="minorHAnsi" w:eastAsiaTheme="minorHAnsi" w:hAnsiTheme="minorHAnsi" w:cstheme="minorHAnsi"/>
                <w:sz w:val="24"/>
                <w:szCs w:val="24"/>
              </w:rPr>
              <w:t>staff is</w:t>
            </w:r>
            <w:r w:rsidR="007C4EBE" w:rsidRPr="009268BE">
              <w:rPr>
                <w:rFonts w:asciiTheme="minorHAnsi" w:eastAsiaTheme="minorHAnsi" w:hAnsiTheme="minorHAnsi" w:cstheme="minorHAnsi"/>
                <w:sz w:val="24"/>
                <w:szCs w:val="24"/>
              </w:rPr>
              <w:t xml:space="preserve"> working on </w:t>
            </w:r>
            <w:r w:rsidR="00D76337">
              <w:rPr>
                <w:rFonts w:asciiTheme="minorHAnsi" w:eastAsiaTheme="minorHAnsi" w:hAnsiTheme="minorHAnsi" w:cstheme="minorHAnsi"/>
                <w:sz w:val="24"/>
                <w:szCs w:val="24"/>
              </w:rPr>
              <w:t>installing</w:t>
            </w:r>
            <w:r w:rsidR="00D76337" w:rsidRPr="009268BE">
              <w:rPr>
                <w:rFonts w:asciiTheme="minorHAnsi" w:eastAsiaTheme="minorHAnsi" w:hAnsiTheme="minorHAnsi" w:cstheme="minorHAnsi"/>
                <w:sz w:val="24"/>
                <w:szCs w:val="24"/>
              </w:rPr>
              <w:t xml:space="preserve"> </w:t>
            </w:r>
            <w:r w:rsidR="002562B7" w:rsidRPr="009268BE">
              <w:rPr>
                <w:rFonts w:asciiTheme="minorHAnsi" w:eastAsiaTheme="minorHAnsi" w:hAnsiTheme="minorHAnsi" w:cstheme="minorHAnsi"/>
                <w:sz w:val="24"/>
                <w:szCs w:val="24"/>
              </w:rPr>
              <w:t>fencing</w:t>
            </w:r>
            <w:r w:rsidR="00CF35A0" w:rsidRPr="009268BE">
              <w:rPr>
                <w:rFonts w:asciiTheme="minorHAnsi" w:eastAsiaTheme="minorHAnsi" w:hAnsiTheme="minorHAnsi" w:cstheme="minorHAnsi"/>
                <w:sz w:val="24"/>
                <w:szCs w:val="24"/>
              </w:rPr>
              <w:t xml:space="preserve"> and </w:t>
            </w:r>
            <w:r w:rsidR="00D76337">
              <w:rPr>
                <w:rFonts w:asciiTheme="minorHAnsi" w:eastAsiaTheme="minorHAnsi" w:hAnsiTheme="minorHAnsi" w:cstheme="minorHAnsi"/>
                <w:sz w:val="24"/>
                <w:szCs w:val="24"/>
              </w:rPr>
              <w:t>a</w:t>
            </w:r>
            <w:r w:rsidR="002562B7" w:rsidRPr="009268BE">
              <w:rPr>
                <w:rFonts w:asciiTheme="minorHAnsi" w:eastAsiaTheme="minorHAnsi" w:hAnsiTheme="minorHAnsi" w:cstheme="minorHAnsi"/>
                <w:sz w:val="24"/>
                <w:szCs w:val="24"/>
              </w:rPr>
              <w:t xml:space="preserve"> gate</w:t>
            </w:r>
            <w:r w:rsidR="00D76337">
              <w:rPr>
                <w:rFonts w:asciiTheme="minorHAnsi" w:eastAsiaTheme="minorHAnsi" w:hAnsiTheme="minorHAnsi" w:cstheme="minorHAnsi"/>
                <w:sz w:val="24"/>
                <w:szCs w:val="24"/>
              </w:rPr>
              <w:t xml:space="preserve"> on</w:t>
            </w:r>
            <w:r w:rsidR="00D76337" w:rsidRPr="009268BE">
              <w:rPr>
                <w:rFonts w:asciiTheme="minorHAnsi" w:eastAsiaTheme="minorHAnsi" w:hAnsiTheme="minorHAnsi" w:cstheme="minorHAnsi"/>
                <w:sz w:val="24"/>
                <w:szCs w:val="24"/>
              </w:rPr>
              <w:t xml:space="preserve"> New Street</w:t>
            </w:r>
            <w:r w:rsidR="007C4EBE" w:rsidRPr="009268BE">
              <w:rPr>
                <w:rFonts w:asciiTheme="minorHAnsi" w:eastAsiaTheme="minorHAnsi" w:hAnsiTheme="minorHAnsi" w:cstheme="minorHAnsi"/>
                <w:sz w:val="24"/>
                <w:szCs w:val="24"/>
              </w:rPr>
              <w:t>.</w:t>
            </w:r>
          </w:p>
          <w:p w14:paraId="11DD8A70" w14:textId="25BE5A36" w:rsidR="00C67591" w:rsidRPr="009268BE" w:rsidRDefault="006A1658" w:rsidP="009268BE">
            <w:pPr>
              <w:spacing w:before="120" w:after="120" w:line="276" w:lineRule="auto"/>
              <w:rPr>
                <w:rFonts w:asciiTheme="minorHAnsi" w:hAnsiTheme="minorHAnsi" w:cstheme="minorHAnsi"/>
                <w:sz w:val="24"/>
                <w:szCs w:val="24"/>
                <w:shd w:val="clear" w:color="auto" w:fill="FFFFFF"/>
              </w:rPr>
            </w:pPr>
            <w:r w:rsidRPr="009268BE">
              <w:rPr>
                <w:rFonts w:asciiTheme="minorHAnsi" w:eastAsiaTheme="minorHAnsi" w:hAnsiTheme="minorHAnsi" w:cstheme="minorHAnsi"/>
                <w:sz w:val="24"/>
                <w:szCs w:val="24"/>
              </w:rPr>
              <w:t>Roland</w:t>
            </w:r>
            <w:r w:rsidR="003412D7" w:rsidRPr="009268BE">
              <w:rPr>
                <w:rFonts w:asciiTheme="minorHAnsi" w:eastAsiaTheme="minorHAnsi" w:hAnsiTheme="minorHAnsi" w:cstheme="minorHAnsi"/>
                <w:sz w:val="24"/>
                <w:szCs w:val="24"/>
              </w:rPr>
              <w:t xml:space="preserve"> LeBrun</w:t>
            </w:r>
            <w:r w:rsidR="004C4299" w:rsidRPr="009268BE">
              <w:rPr>
                <w:rFonts w:asciiTheme="minorHAnsi" w:eastAsiaTheme="minorHAnsi" w:hAnsiTheme="minorHAnsi" w:cstheme="minorHAnsi"/>
                <w:sz w:val="24"/>
                <w:szCs w:val="24"/>
              </w:rPr>
              <w:t>, member of public</w:t>
            </w:r>
            <w:r w:rsidR="007D3D84" w:rsidRPr="009268BE">
              <w:rPr>
                <w:rFonts w:asciiTheme="minorHAnsi" w:eastAsiaTheme="minorHAnsi" w:hAnsiTheme="minorHAnsi" w:cstheme="minorHAnsi"/>
                <w:sz w:val="24"/>
                <w:szCs w:val="24"/>
              </w:rPr>
              <w:t xml:space="preserve"> noted that an</w:t>
            </w:r>
            <w:r w:rsidRPr="009268BE">
              <w:rPr>
                <w:rFonts w:asciiTheme="minorHAnsi" w:eastAsiaTheme="minorHAnsi" w:hAnsiTheme="minorHAnsi" w:cstheme="minorHAnsi"/>
                <w:sz w:val="24"/>
                <w:szCs w:val="24"/>
              </w:rPr>
              <w:t xml:space="preserve"> opportunity to reach out to </w:t>
            </w:r>
            <w:r w:rsidR="00D76337">
              <w:rPr>
                <w:rFonts w:asciiTheme="minorHAnsi" w:eastAsiaTheme="minorHAnsi" w:hAnsiTheme="minorHAnsi" w:cstheme="minorHAnsi"/>
                <w:sz w:val="24"/>
                <w:szCs w:val="24"/>
              </w:rPr>
              <w:t>Altamont Corridor Express (</w:t>
            </w:r>
            <w:r w:rsidRPr="009268BE">
              <w:rPr>
                <w:rFonts w:asciiTheme="minorHAnsi" w:eastAsiaTheme="minorHAnsi" w:hAnsiTheme="minorHAnsi" w:cstheme="minorHAnsi"/>
                <w:sz w:val="24"/>
                <w:szCs w:val="24"/>
              </w:rPr>
              <w:t>ACE</w:t>
            </w:r>
            <w:r w:rsidR="00D76337">
              <w:rPr>
                <w:rFonts w:asciiTheme="minorHAnsi" w:eastAsiaTheme="minorHAnsi" w:hAnsiTheme="minorHAnsi" w:cstheme="minorHAnsi"/>
                <w:sz w:val="24"/>
                <w:szCs w:val="24"/>
              </w:rPr>
              <w:t>)</w:t>
            </w:r>
            <w:r w:rsidRPr="009268BE">
              <w:rPr>
                <w:rFonts w:asciiTheme="minorHAnsi" w:eastAsiaTheme="minorHAnsi" w:hAnsiTheme="minorHAnsi" w:cstheme="minorHAnsi"/>
                <w:sz w:val="24"/>
                <w:szCs w:val="24"/>
              </w:rPr>
              <w:t xml:space="preserve"> about extending their trains </w:t>
            </w:r>
            <w:r w:rsidR="00DD4C27" w:rsidRPr="009268BE">
              <w:rPr>
                <w:rFonts w:asciiTheme="minorHAnsi" w:eastAsiaTheme="minorHAnsi" w:hAnsiTheme="minorHAnsi" w:cstheme="minorHAnsi"/>
                <w:sz w:val="24"/>
                <w:szCs w:val="24"/>
              </w:rPr>
              <w:t>southward.</w:t>
            </w:r>
          </w:p>
        </w:tc>
      </w:tr>
      <w:tr w:rsidR="00284287" w:rsidRPr="009268BE" w14:paraId="4BE916E1" w14:textId="77777777" w:rsidTr="00284287">
        <w:trPr>
          <w:trHeight w:val="109"/>
        </w:trPr>
        <w:tc>
          <w:tcPr>
            <w:tcW w:w="426" w:type="pct"/>
          </w:tcPr>
          <w:p w14:paraId="5078A826" w14:textId="66CBE7C8" w:rsidR="00284287" w:rsidRPr="00B06833" w:rsidRDefault="00284287" w:rsidP="009268BE">
            <w:pPr>
              <w:spacing w:before="120" w:after="120" w:line="276" w:lineRule="auto"/>
              <w:rPr>
                <w:rFonts w:asciiTheme="minorHAnsi" w:hAnsiTheme="minorHAnsi" w:cstheme="minorHAnsi"/>
                <w:bCs/>
                <w:sz w:val="22"/>
                <w:szCs w:val="22"/>
              </w:rPr>
            </w:pPr>
          </w:p>
        </w:tc>
        <w:tc>
          <w:tcPr>
            <w:tcW w:w="4574" w:type="pct"/>
          </w:tcPr>
          <w:p w14:paraId="3FD7912C" w14:textId="77777777" w:rsidR="00284287" w:rsidRPr="00B06833" w:rsidRDefault="00284287" w:rsidP="009268BE">
            <w:pPr>
              <w:spacing w:before="120" w:after="120" w:line="276" w:lineRule="auto"/>
              <w:rPr>
                <w:rFonts w:asciiTheme="minorHAnsi" w:hAnsiTheme="minorHAnsi" w:cstheme="minorHAnsi"/>
                <w:bCs/>
                <w:sz w:val="22"/>
                <w:szCs w:val="22"/>
              </w:rPr>
            </w:pPr>
          </w:p>
        </w:tc>
      </w:tr>
      <w:tr w:rsidR="007479F9" w:rsidRPr="009268BE" w14:paraId="60263616" w14:textId="77777777" w:rsidTr="00284287">
        <w:trPr>
          <w:trHeight w:val="109"/>
        </w:trPr>
        <w:tc>
          <w:tcPr>
            <w:tcW w:w="426" w:type="pct"/>
          </w:tcPr>
          <w:p w14:paraId="1D12109A" w14:textId="4562BFB5" w:rsidR="007479F9" w:rsidRPr="009268BE" w:rsidRDefault="007479F9" w:rsidP="009268BE">
            <w:pPr>
              <w:spacing w:before="120" w:after="120" w:line="276" w:lineRule="auto"/>
              <w:rPr>
                <w:rFonts w:asciiTheme="minorHAnsi" w:hAnsiTheme="minorHAnsi" w:cstheme="minorHAnsi"/>
                <w:b/>
                <w:sz w:val="24"/>
                <w:szCs w:val="24"/>
              </w:rPr>
            </w:pPr>
            <w:r w:rsidRPr="009268BE">
              <w:rPr>
                <w:rFonts w:asciiTheme="minorHAnsi" w:hAnsiTheme="minorHAnsi" w:cstheme="minorHAnsi"/>
                <w:b/>
                <w:sz w:val="24"/>
                <w:szCs w:val="24"/>
              </w:rPr>
              <w:t>7.</w:t>
            </w:r>
          </w:p>
        </w:tc>
        <w:tc>
          <w:tcPr>
            <w:tcW w:w="4574" w:type="pct"/>
          </w:tcPr>
          <w:p w14:paraId="59139ACB" w14:textId="7DC2A267" w:rsidR="007479F9" w:rsidRPr="009268BE" w:rsidRDefault="0013782A" w:rsidP="009268BE">
            <w:pPr>
              <w:spacing w:before="120" w:after="120" w:line="276" w:lineRule="auto"/>
              <w:rPr>
                <w:rFonts w:asciiTheme="minorHAnsi" w:hAnsiTheme="minorHAnsi" w:cstheme="minorHAnsi"/>
                <w:b/>
                <w:sz w:val="24"/>
                <w:szCs w:val="24"/>
                <w:u w:val="single"/>
              </w:rPr>
            </w:pPr>
            <w:r w:rsidRPr="009268BE">
              <w:rPr>
                <w:rFonts w:asciiTheme="minorHAnsi" w:hAnsiTheme="minorHAnsi" w:cstheme="minorHAnsi"/>
                <w:b/>
                <w:sz w:val="24"/>
                <w:szCs w:val="24"/>
                <w:u w:val="single"/>
              </w:rPr>
              <w:t>HIGHWAY 1 ELKHORN SLOUGH CORRIDOR CLIMATE RESILIENCY PROJECT</w:t>
            </w:r>
          </w:p>
        </w:tc>
      </w:tr>
      <w:tr w:rsidR="00284287" w:rsidRPr="009268BE" w14:paraId="0E24B0E4" w14:textId="77777777" w:rsidTr="00284287">
        <w:trPr>
          <w:trHeight w:val="109"/>
        </w:trPr>
        <w:tc>
          <w:tcPr>
            <w:tcW w:w="426" w:type="pct"/>
          </w:tcPr>
          <w:p w14:paraId="427D15B2" w14:textId="592ECA91" w:rsidR="00284287" w:rsidRPr="009268BE" w:rsidRDefault="00284287" w:rsidP="009268BE">
            <w:pPr>
              <w:spacing w:before="120" w:after="120" w:line="276" w:lineRule="auto"/>
              <w:rPr>
                <w:rFonts w:asciiTheme="minorHAnsi" w:hAnsiTheme="minorHAnsi" w:cstheme="minorHAnsi"/>
                <w:b/>
                <w:sz w:val="24"/>
                <w:szCs w:val="24"/>
              </w:rPr>
            </w:pPr>
          </w:p>
        </w:tc>
        <w:tc>
          <w:tcPr>
            <w:tcW w:w="4574" w:type="pct"/>
          </w:tcPr>
          <w:p w14:paraId="29115E54" w14:textId="42EE9F73" w:rsidR="00166F6F" w:rsidRPr="009268BE" w:rsidRDefault="006D4DF5" w:rsidP="009268BE">
            <w:pPr>
              <w:spacing w:before="120" w:after="120" w:line="276" w:lineRule="auto"/>
              <w:rPr>
                <w:rFonts w:asciiTheme="minorHAnsi" w:eastAsiaTheme="minorHAnsi" w:hAnsiTheme="minorHAnsi" w:cstheme="minorHAnsi"/>
                <w:sz w:val="24"/>
                <w:szCs w:val="24"/>
              </w:rPr>
            </w:pPr>
            <w:r w:rsidRPr="009268BE">
              <w:rPr>
                <w:rFonts w:asciiTheme="minorHAnsi" w:eastAsiaTheme="minorHAnsi" w:hAnsiTheme="minorHAnsi" w:cstheme="minorHAnsi"/>
                <w:sz w:val="24"/>
                <w:szCs w:val="24"/>
              </w:rPr>
              <w:t xml:space="preserve">The Committee received </w:t>
            </w:r>
            <w:r w:rsidR="006927D8" w:rsidRPr="009268BE">
              <w:rPr>
                <w:rFonts w:asciiTheme="minorHAnsi" w:eastAsiaTheme="minorHAnsi" w:hAnsiTheme="minorHAnsi" w:cstheme="minorHAnsi"/>
                <w:sz w:val="24"/>
                <w:szCs w:val="24"/>
              </w:rPr>
              <w:t>an update on the Highway 1 Elkhorn Slough Corridor Climate Resiliency project activities.</w:t>
            </w:r>
          </w:p>
          <w:p w14:paraId="53B627E0" w14:textId="4A0582A3" w:rsidR="00006E10" w:rsidRPr="009268BE" w:rsidRDefault="006927D8" w:rsidP="009268BE">
            <w:pPr>
              <w:spacing w:before="120" w:after="120" w:line="276" w:lineRule="auto"/>
              <w:rPr>
                <w:rFonts w:asciiTheme="minorHAnsi" w:eastAsiaTheme="minorHAnsi" w:hAnsiTheme="minorHAnsi" w:cstheme="minorHAnsi"/>
                <w:sz w:val="24"/>
                <w:szCs w:val="24"/>
              </w:rPr>
            </w:pPr>
            <w:r w:rsidRPr="009268BE">
              <w:rPr>
                <w:rFonts w:asciiTheme="minorHAnsi" w:eastAsiaTheme="minorHAnsi" w:hAnsiTheme="minorHAnsi" w:cstheme="minorHAnsi"/>
                <w:sz w:val="24"/>
                <w:szCs w:val="24"/>
              </w:rPr>
              <w:t xml:space="preserve">Alissa Guther, Transportation Planner reported that the </w:t>
            </w:r>
            <w:r w:rsidR="00C9741E" w:rsidRPr="009268BE">
              <w:rPr>
                <w:rFonts w:asciiTheme="minorHAnsi" w:eastAsiaTheme="minorHAnsi" w:hAnsiTheme="minorHAnsi" w:cstheme="minorHAnsi"/>
                <w:sz w:val="24"/>
                <w:szCs w:val="24"/>
              </w:rPr>
              <w:t xml:space="preserve">Planning and Environmental Linkages Study </w:t>
            </w:r>
            <w:r w:rsidR="00507718" w:rsidRPr="009268BE">
              <w:rPr>
                <w:rFonts w:asciiTheme="minorHAnsi" w:eastAsiaTheme="minorHAnsi" w:hAnsiTheme="minorHAnsi" w:cstheme="minorHAnsi"/>
                <w:sz w:val="24"/>
                <w:szCs w:val="24"/>
              </w:rPr>
              <w:t>will focus on an eight-mile stretch o</w:t>
            </w:r>
            <w:r w:rsidR="00797AC2" w:rsidRPr="009268BE">
              <w:rPr>
                <w:rFonts w:asciiTheme="minorHAnsi" w:eastAsiaTheme="minorHAnsi" w:hAnsiTheme="minorHAnsi" w:cstheme="minorHAnsi"/>
                <w:sz w:val="24"/>
                <w:szCs w:val="24"/>
              </w:rPr>
              <w:t xml:space="preserve">f Highway </w:t>
            </w:r>
            <w:r w:rsidR="00196009" w:rsidRPr="009268BE">
              <w:rPr>
                <w:rFonts w:asciiTheme="minorHAnsi" w:eastAsiaTheme="minorHAnsi" w:hAnsiTheme="minorHAnsi" w:cstheme="minorHAnsi"/>
                <w:sz w:val="24"/>
                <w:szCs w:val="24"/>
              </w:rPr>
              <w:t xml:space="preserve">1 and the parallel five miles of rail tracks traversing Elkhorn Slough. </w:t>
            </w:r>
            <w:r w:rsidR="004A1C83" w:rsidRPr="009268BE">
              <w:rPr>
                <w:rFonts w:asciiTheme="minorHAnsi" w:eastAsiaTheme="minorHAnsi" w:hAnsiTheme="minorHAnsi" w:cstheme="minorHAnsi"/>
                <w:sz w:val="24"/>
                <w:szCs w:val="24"/>
              </w:rPr>
              <w:t xml:space="preserve">She noted that the </w:t>
            </w:r>
            <w:r w:rsidR="00C9741E">
              <w:rPr>
                <w:rFonts w:asciiTheme="minorHAnsi" w:eastAsiaTheme="minorHAnsi" w:hAnsiTheme="minorHAnsi" w:cstheme="minorHAnsi"/>
                <w:sz w:val="24"/>
                <w:szCs w:val="24"/>
              </w:rPr>
              <w:t xml:space="preserve">team </w:t>
            </w:r>
            <w:r w:rsidR="00B270B1">
              <w:rPr>
                <w:rFonts w:asciiTheme="minorHAnsi" w:eastAsiaTheme="minorHAnsi" w:hAnsiTheme="minorHAnsi" w:cstheme="minorHAnsi"/>
                <w:sz w:val="24"/>
                <w:szCs w:val="24"/>
              </w:rPr>
              <w:t>held a site visit to observe the overtopping of the tracks during King Tides in December</w:t>
            </w:r>
            <w:r w:rsidR="00FD224B" w:rsidRPr="009268BE">
              <w:rPr>
                <w:rFonts w:asciiTheme="minorHAnsi" w:eastAsiaTheme="minorHAnsi" w:hAnsiTheme="minorHAnsi" w:cstheme="minorHAnsi"/>
                <w:sz w:val="24"/>
                <w:szCs w:val="24"/>
              </w:rPr>
              <w:t>.</w:t>
            </w:r>
            <w:r w:rsidR="00B270B1">
              <w:rPr>
                <w:rFonts w:asciiTheme="minorHAnsi" w:eastAsiaTheme="minorHAnsi" w:hAnsiTheme="minorHAnsi" w:cstheme="minorHAnsi"/>
                <w:sz w:val="24"/>
                <w:szCs w:val="24"/>
              </w:rPr>
              <w:t xml:space="preserve"> She reported that the team would be initiating outreach efforts in March, including in-person meetings and an online survey.</w:t>
            </w:r>
          </w:p>
        </w:tc>
      </w:tr>
      <w:tr w:rsidR="00B06833" w:rsidRPr="009268BE" w14:paraId="7F3A5873" w14:textId="77777777" w:rsidTr="00284287">
        <w:trPr>
          <w:trHeight w:val="109"/>
        </w:trPr>
        <w:tc>
          <w:tcPr>
            <w:tcW w:w="426" w:type="pct"/>
          </w:tcPr>
          <w:p w14:paraId="1DED475A" w14:textId="77777777" w:rsidR="00B06833" w:rsidRPr="00B06833" w:rsidRDefault="00B06833" w:rsidP="009268BE">
            <w:pPr>
              <w:spacing w:before="120" w:after="120" w:line="276" w:lineRule="auto"/>
              <w:rPr>
                <w:rFonts w:asciiTheme="minorHAnsi" w:hAnsiTheme="minorHAnsi" w:cstheme="minorHAnsi"/>
                <w:bCs/>
                <w:sz w:val="22"/>
                <w:szCs w:val="22"/>
              </w:rPr>
            </w:pPr>
          </w:p>
        </w:tc>
        <w:tc>
          <w:tcPr>
            <w:tcW w:w="4574" w:type="pct"/>
          </w:tcPr>
          <w:p w14:paraId="32D70DD4" w14:textId="77777777" w:rsidR="00B06833" w:rsidRPr="00B06833" w:rsidRDefault="00B06833" w:rsidP="009268BE">
            <w:pPr>
              <w:spacing w:before="120" w:after="120" w:line="276" w:lineRule="auto"/>
              <w:rPr>
                <w:rFonts w:asciiTheme="minorHAnsi" w:hAnsiTheme="minorHAnsi" w:cstheme="minorHAnsi"/>
                <w:bCs/>
                <w:sz w:val="22"/>
                <w:szCs w:val="22"/>
                <w:u w:val="single"/>
              </w:rPr>
            </w:pPr>
          </w:p>
        </w:tc>
      </w:tr>
      <w:tr w:rsidR="007479F9" w:rsidRPr="009268BE" w14:paraId="4529348C" w14:textId="77777777" w:rsidTr="00284287">
        <w:trPr>
          <w:trHeight w:val="109"/>
        </w:trPr>
        <w:tc>
          <w:tcPr>
            <w:tcW w:w="426" w:type="pct"/>
          </w:tcPr>
          <w:p w14:paraId="0FC6AE88" w14:textId="3CE63A6A" w:rsidR="007479F9" w:rsidRPr="009268BE" w:rsidRDefault="007479F9" w:rsidP="009268BE">
            <w:pPr>
              <w:spacing w:before="120" w:after="120" w:line="276" w:lineRule="auto"/>
              <w:rPr>
                <w:rFonts w:asciiTheme="minorHAnsi" w:hAnsiTheme="minorHAnsi" w:cstheme="minorHAnsi"/>
                <w:b/>
                <w:sz w:val="24"/>
                <w:szCs w:val="24"/>
              </w:rPr>
            </w:pPr>
            <w:r w:rsidRPr="009268BE">
              <w:rPr>
                <w:rFonts w:asciiTheme="minorHAnsi" w:hAnsiTheme="minorHAnsi" w:cstheme="minorHAnsi"/>
                <w:b/>
                <w:sz w:val="24"/>
                <w:szCs w:val="24"/>
              </w:rPr>
              <w:t>8.</w:t>
            </w:r>
          </w:p>
        </w:tc>
        <w:tc>
          <w:tcPr>
            <w:tcW w:w="4574" w:type="pct"/>
          </w:tcPr>
          <w:p w14:paraId="54225BD1" w14:textId="491B2874" w:rsidR="007479F9" w:rsidRPr="009268BE" w:rsidRDefault="007479F9" w:rsidP="009268BE">
            <w:pPr>
              <w:spacing w:before="120" w:after="120" w:line="276" w:lineRule="auto"/>
              <w:rPr>
                <w:rFonts w:asciiTheme="minorHAnsi" w:hAnsiTheme="minorHAnsi" w:cstheme="minorHAnsi"/>
                <w:b/>
                <w:sz w:val="24"/>
                <w:szCs w:val="24"/>
                <w:u w:val="single"/>
              </w:rPr>
            </w:pPr>
            <w:r w:rsidRPr="009268BE">
              <w:rPr>
                <w:rFonts w:asciiTheme="minorHAnsi" w:hAnsiTheme="minorHAnsi" w:cstheme="minorHAnsi"/>
                <w:b/>
                <w:sz w:val="24"/>
                <w:szCs w:val="24"/>
                <w:u w:val="single"/>
              </w:rPr>
              <w:t>ANNOUNCEMENTS AND/OR COMMENTS FROM COMMITTEE MEMBERS</w:t>
            </w:r>
          </w:p>
        </w:tc>
      </w:tr>
      <w:tr w:rsidR="007479F9" w:rsidRPr="009268BE" w14:paraId="7A51DAB9" w14:textId="77777777" w:rsidTr="00284287">
        <w:trPr>
          <w:trHeight w:val="109"/>
        </w:trPr>
        <w:tc>
          <w:tcPr>
            <w:tcW w:w="426" w:type="pct"/>
          </w:tcPr>
          <w:p w14:paraId="44788FFD" w14:textId="72EFAA93" w:rsidR="007479F9" w:rsidRPr="009268BE" w:rsidRDefault="007479F9" w:rsidP="009268BE">
            <w:pPr>
              <w:spacing w:before="120" w:after="120" w:line="276" w:lineRule="auto"/>
              <w:rPr>
                <w:rFonts w:asciiTheme="minorHAnsi" w:hAnsiTheme="minorHAnsi" w:cstheme="minorHAnsi"/>
                <w:b/>
                <w:sz w:val="24"/>
                <w:szCs w:val="24"/>
              </w:rPr>
            </w:pPr>
          </w:p>
        </w:tc>
        <w:tc>
          <w:tcPr>
            <w:tcW w:w="4574" w:type="pct"/>
          </w:tcPr>
          <w:p w14:paraId="6038B3AD" w14:textId="36AD7810" w:rsidR="007479F9" w:rsidRPr="009268BE" w:rsidRDefault="00852724" w:rsidP="009268BE">
            <w:pPr>
              <w:spacing w:before="120" w:after="120" w:line="276" w:lineRule="auto"/>
              <w:rPr>
                <w:rFonts w:asciiTheme="minorHAnsi" w:eastAsiaTheme="minorHAnsi" w:hAnsiTheme="minorHAnsi" w:cstheme="minorHAnsi"/>
                <w:sz w:val="24"/>
                <w:szCs w:val="24"/>
              </w:rPr>
            </w:pPr>
            <w:r w:rsidRPr="009268BE">
              <w:rPr>
                <w:rFonts w:asciiTheme="minorHAnsi" w:eastAsiaTheme="minorHAnsi" w:hAnsiTheme="minorHAnsi" w:cstheme="minorHAnsi"/>
                <w:sz w:val="24"/>
                <w:szCs w:val="24"/>
              </w:rPr>
              <w:t>Christina Watson, Director of Planning</w:t>
            </w:r>
            <w:r w:rsidR="001E3422" w:rsidRPr="009268BE">
              <w:rPr>
                <w:rFonts w:asciiTheme="minorHAnsi" w:eastAsiaTheme="minorHAnsi" w:hAnsiTheme="minorHAnsi" w:cstheme="minorHAnsi"/>
                <w:sz w:val="24"/>
                <w:szCs w:val="24"/>
              </w:rPr>
              <w:t>,</w:t>
            </w:r>
            <w:r w:rsidRPr="009268BE">
              <w:rPr>
                <w:rFonts w:asciiTheme="minorHAnsi" w:eastAsiaTheme="minorHAnsi" w:hAnsiTheme="minorHAnsi" w:cstheme="minorHAnsi"/>
                <w:sz w:val="24"/>
                <w:szCs w:val="24"/>
              </w:rPr>
              <w:t xml:space="preserve"> announced </w:t>
            </w:r>
            <w:r w:rsidR="001E3422" w:rsidRPr="009268BE">
              <w:rPr>
                <w:rFonts w:asciiTheme="minorHAnsi" w:eastAsiaTheme="minorHAnsi" w:hAnsiTheme="minorHAnsi" w:cstheme="minorHAnsi"/>
                <w:sz w:val="24"/>
                <w:szCs w:val="24"/>
              </w:rPr>
              <w:t>that</w:t>
            </w:r>
            <w:r w:rsidR="00673692" w:rsidRPr="009268BE">
              <w:rPr>
                <w:rFonts w:asciiTheme="minorHAnsi" w:eastAsiaTheme="minorHAnsi" w:hAnsiTheme="minorHAnsi" w:cstheme="minorHAnsi"/>
                <w:sz w:val="24"/>
                <w:szCs w:val="24"/>
              </w:rPr>
              <w:t xml:space="preserve"> the Agency is considering cancelling the February 2 meeting. The next meeting is scheduled for March </w:t>
            </w:r>
            <w:r w:rsidR="0081005D" w:rsidRPr="009268BE">
              <w:rPr>
                <w:rFonts w:asciiTheme="minorHAnsi" w:eastAsiaTheme="minorHAnsi" w:hAnsiTheme="minorHAnsi" w:cstheme="minorHAnsi"/>
                <w:sz w:val="24"/>
                <w:szCs w:val="24"/>
              </w:rPr>
              <w:t>2, 2026.</w:t>
            </w:r>
          </w:p>
        </w:tc>
      </w:tr>
      <w:tr w:rsidR="007479F9" w:rsidRPr="009268BE" w14:paraId="08BB6A24" w14:textId="77777777" w:rsidTr="00284287">
        <w:trPr>
          <w:trHeight w:val="109"/>
        </w:trPr>
        <w:tc>
          <w:tcPr>
            <w:tcW w:w="426" w:type="pct"/>
          </w:tcPr>
          <w:p w14:paraId="23024930" w14:textId="77777777" w:rsidR="007479F9" w:rsidRPr="00B06833" w:rsidRDefault="007479F9" w:rsidP="009268BE">
            <w:pPr>
              <w:spacing w:before="120" w:after="120" w:line="276" w:lineRule="auto"/>
              <w:rPr>
                <w:rFonts w:asciiTheme="minorHAnsi" w:hAnsiTheme="minorHAnsi" w:cstheme="minorHAnsi"/>
                <w:bCs/>
                <w:sz w:val="22"/>
                <w:szCs w:val="22"/>
              </w:rPr>
            </w:pPr>
          </w:p>
        </w:tc>
        <w:tc>
          <w:tcPr>
            <w:tcW w:w="4574" w:type="pct"/>
          </w:tcPr>
          <w:p w14:paraId="29BE687E" w14:textId="77777777" w:rsidR="007479F9" w:rsidRPr="00B06833" w:rsidRDefault="007479F9" w:rsidP="009268BE">
            <w:pPr>
              <w:spacing w:before="120" w:after="120" w:line="276" w:lineRule="auto"/>
              <w:rPr>
                <w:rFonts w:asciiTheme="minorHAnsi" w:hAnsiTheme="minorHAnsi" w:cstheme="minorHAnsi"/>
                <w:bCs/>
                <w:sz w:val="22"/>
                <w:szCs w:val="22"/>
              </w:rPr>
            </w:pPr>
          </w:p>
        </w:tc>
      </w:tr>
      <w:tr w:rsidR="007479F9" w:rsidRPr="009268BE" w14:paraId="48D7C6AC" w14:textId="77777777" w:rsidTr="00284287">
        <w:trPr>
          <w:trHeight w:val="109"/>
        </w:trPr>
        <w:tc>
          <w:tcPr>
            <w:tcW w:w="426" w:type="pct"/>
          </w:tcPr>
          <w:p w14:paraId="071400B9" w14:textId="46FCAA08" w:rsidR="007479F9" w:rsidRPr="009268BE" w:rsidRDefault="007479F9" w:rsidP="009268BE">
            <w:pPr>
              <w:spacing w:before="120" w:after="120" w:line="276" w:lineRule="auto"/>
              <w:rPr>
                <w:rFonts w:asciiTheme="minorHAnsi" w:hAnsiTheme="minorHAnsi" w:cstheme="minorHAnsi"/>
                <w:b/>
                <w:sz w:val="24"/>
                <w:szCs w:val="24"/>
              </w:rPr>
            </w:pPr>
            <w:r w:rsidRPr="009268BE">
              <w:rPr>
                <w:rFonts w:asciiTheme="minorHAnsi" w:hAnsiTheme="minorHAnsi" w:cstheme="minorHAnsi"/>
                <w:b/>
                <w:sz w:val="24"/>
                <w:szCs w:val="24"/>
              </w:rPr>
              <w:t>9.</w:t>
            </w:r>
          </w:p>
        </w:tc>
        <w:tc>
          <w:tcPr>
            <w:tcW w:w="4574" w:type="pct"/>
          </w:tcPr>
          <w:p w14:paraId="256C5A7A" w14:textId="0CAE4E74" w:rsidR="007479F9" w:rsidRPr="009268BE" w:rsidRDefault="007479F9" w:rsidP="009268BE">
            <w:pPr>
              <w:spacing w:before="120" w:after="120" w:line="276" w:lineRule="auto"/>
              <w:rPr>
                <w:rFonts w:asciiTheme="minorHAnsi" w:hAnsiTheme="minorHAnsi" w:cstheme="minorHAnsi"/>
                <w:b/>
                <w:sz w:val="24"/>
                <w:szCs w:val="24"/>
                <w:u w:val="single"/>
              </w:rPr>
            </w:pPr>
            <w:r w:rsidRPr="009268BE">
              <w:rPr>
                <w:rFonts w:asciiTheme="minorHAnsi" w:hAnsiTheme="minorHAnsi" w:cstheme="minorHAnsi"/>
                <w:b/>
                <w:sz w:val="24"/>
                <w:szCs w:val="24"/>
                <w:u w:val="single"/>
              </w:rPr>
              <w:t>ADJOURN</w:t>
            </w:r>
          </w:p>
        </w:tc>
      </w:tr>
      <w:tr w:rsidR="007479F9" w:rsidRPr="009268BE" w14:paraId="7BBC9B52" w14:textId="77777777" w:rsidTr="00284287">
        <w:trPr>
          <w:trHeight w:val="109"/>
        </w:trPr>
        <w:tc>
          <w:tcPr>
            <w:tcW w:w="426" w:type="pct"/>
          </w:tcPr>
          <w:p w14:paraId="654B5894" w14:textId="1087266A" w:rsidR="007479F9" w:rsidRPr="009268BE" w:rsidRDefault="007479F9" w:rsidP="009268BE">
            <w:pPr>
              <w:spacing w:before="120" w:after="120" w:line="276" w:lineRule="auto"/>
              <w:rPr>
                <w:rFonts w:asciiTheme="minorHAnsi" w:hAnsiTheme="minorHAnsi" w:cstheme="minorHAnsi"/>
                <w:b/>
                <w:sz w:val="24"/>
                <w:szCs w:val="24"/>
              </w:rPr>
            </w:pPr>
          </w:p>
        </w:tc>
        <w:tc>
          <w:tcPr>
            <w:tcW w:w="4574" w:type="pct"/>
          </w:tcPr>
          <w:p w14:paraId="16920AFF" w14:textId="3A4DD96B" w:rsidR="007479F9" w:rsidRPr="009268BE" w:rsidRDefault="007479F9" w:rsidP="009268BE">
            <w:pPr>
              <w:spacing w:before="120" w:after="120" w:line="276" w:lineRule="auto"/>
              <w:rPr>
                <w:rFonts w:asciiTheme="minorHAnsi" w:hAnsiTheme="minorHAnsi" w:cstheme="minorHAnsi"/>
                <w:bCs/>
                <w:sz w:val="24"/>
                <w:szCs w:val="24"/>
              </w:rPr>
            </w:pPr>
            <w:r w:rsidRPr="009268BE">
              <w:rPr>
                <w:rFonts w:asciiTheme="minorHAnsi" w:hAnsiTheme="minorHAnsi" w:cstheme="minorHAnsi"/>
                <w:sz w:val="24"/>
                <w:szCs w:val="24"/>
              </w:rPr>
              <w:t>Chair LeBarre adjourned the meeting at 3:1</w:t>
            </w:r>
            <w:r w:rsidR="0081005D" w:rsidRPr="009268BE">
              <w:rPr>
                <w:rFonts w:asciiTheme="minorHAnsi" w:hAnsiTheme="minorHAnsi" w:cstheme="minorHAnsi"/>
                <w:sz w:val="24"/>
                <w:szCs w:val="24"/>
              </w:rPr>
              <w:t>5</w:t>
            </w:r>
            <w:r w:rsidRPr="009268BE">
              <w:rPr>
                <w:rFonts w:asciiTheme="minorHAnsi" w:hAnsiTheme="minorHAnsi" w:cstheme="minorHAnsi"/>
                <w:sz w:val="24"/>
                <w:szCs w:val="24"/>
              </w:rPr>
              <w:t xml:space="preserve"> p.m.</w:t>
            </w:r>
          </w:p>
        </w:tc>
      </w:tr>
    </w:tbl>
    <w:p w14:paraId="477DC734" w14:textId="77777777" w:rsidR="001950DD" w:rsidRPr="00C41D05" w:rsidRDefault="001950DD" w:rsidP="009C5D6A">
      <w:pPr>
        <w:spacing w:before="120" w:after="120" w:line="276" w:lineRule="auto"/>
        <w:rPr>
          <w:rFonts w:asciiTheme="minorHAnsi" w:hAnsiTheme="minorHAnsi" w:cstheme="minorHAnsi"/>
          <w:sz w:val="2"/>
          <w:szCs w:val="2"/>
        </w:rPr>
      </w:pPr>
    </w:p>
    <w:sectPr w:rsidR="001950DD" w:rsidRPr="00C41D05" w:rsidSect="00977DF9">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080" w:bottom="1440" w:left="1080" w:header="576" w:footer="57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66B6B" w14:textId="77777777" w:rsidR="009C5322" w:rsidRDefault="009C5322">
      <w:r>
        <w:separator/>
      </w:r>
    </w:p>
  </w:endnote>
  <w:endnote w:type="continuationSeparator" w:id="0">
    <w:p w14:paraId="55477B5E" w14:textId="77777777" w:rsidR="009C5322" w:rsidRDefault="009C5322">
      <w:r>
        <w:continuationSeparator/>
      </w:r>
    </w:p>
  </w:endnote>
  <w:endnote w:type="continuationNotice" w:id="1">
    <w:p w14:paraId="75134E2E" w14:textId="77777777" w:rsidR="009C5322" w:rsidRDefault="009C53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425B" w14:textId="77777777" w:rsidR="00BF54B9" w:rsidRDefault="00BF54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2B328" w14:textId="3E353932" w:rsidR="00CA781F" w:rsidRPr="007D6D3A" w:rsidRDefault="00CA781F">
    <w:pPr>
      <w:pStyle w:val="Footer"/>
      <w:rPr>
        <w:rFonts w:asciiTheme="minorHAnsi" w:hAnsiTheme="minorHAnsi" w:cstheme="minorHAnsi"/>
        <w:i/>
        <w:iCs/>
      </w:rPr>
    </w:pPr>
    <w:r w:rsidRPr="007D6D3A">
      <w:rPr>
        <w:rFonts w:asciiTheme="minorHAnsi" w:hAnsiTheme="minorHAnsi" w:cstheme="minorHAnsi"/>
        <w:i/>
        <w:iCs/>
      </w:rPr>
      <w:fldChar w:fldCharType="begin"/>
    </w:r>
    <w:r w:rsidRPr="007D6D3A">
      <w:rPr>
        <w:rFonts w:asciiTheme="minorHAnsi" w:hAnsiTheme="minorHAnsi" w:cstheme="minorHAnsi"/>
        <w:i/>
        <w:iCs/>
      </w:rPr>
      <w:instrText xml:space="preserve"> FILENAME \p \* MERGEFORMAT </w:instrText>
    </w:r>
    <w:r w:rsidRPr="007D6D3A">
      <w:rPr>
        <w:rFonts w:asciiTheme="minorHAnsi" w:hAnsiTheme="minorHAnsi" w:cstheme="minorHAnsi"/>
        <w:i/>
        <w:iCs/>
      </w:rPr>
      <w:fldChar w:fldCharType="separate"/>
    </w:r>
    <w:r w:rsidR="004B3DAF">
      <w:rPr>
        <w:rFonts w:asciiTheme="minorHAnsi" w:hAnsiTheme="minorHAnsi" w:cstheme="minorHAnsi"/>
        <w:i/>
        <w:iCs/>
        <w:noProof/>
      </w:rPr>
      <w:t>https://tamcmonterey.sharepoint.com/sites/Committees/Shared Documents/Rail Policy/2020-2029/2026/01 January/Final_RPC_Minutes_January_2026_Meeting.docx</w:t>
    </w:r>
    <w:r w:rsidRPr="007D6D3A">
      <w:rPr>
        <w:rFonts w:asciiTheme="minorHAnsi" w:hAnsiTheme="minorHAnsi" w:cstheme="minorHAnsi"/>
        <w:i/>
        <w:i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B2D7E" w14:textId="77777777" w:rsidR="00BF54B9" w:rsidRDefault="00BF5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EA9508" w14:textId="77777777" w:rsidR="009C5322" w:rsidRDefault="009C5322">
      <w:r>
        <w:separator/>
      </w:r>
    </w:p>
  </w:footnote>
  <w:footnote w:type="continuationSeparator" w:id="0">
    <w:p w14:paraId="47A44A76" w14:textId="77777777" w:rsidR="009C5322" w:rsidRDefault="009C5322">
      <w:r>
        <w:continuationSeparator/>
      </w:r>
    </w:p>
  </w:footnote>
  <w:footnote w:type="continuationNotice" w:id="1">
    <w:p w14:paraId="40D8535A" w14:textId="77777777" w:rsidR="009C5322" w:rsidRDefault="009C53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8C8A3" w14:textId="77777777" w:rsidR="00BF54B9" w:rsidRDefault="00BF54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84411" w14:textId="53DB3A05" w:rsidR="004D0930" w:rsidRPr="001E1C7C" w:rsidRDefault="00BF54B9">
    <w:pPr>
      <w:pStyle w:val="Header"/>
      <w:rPr>
        <w:rFonts w:asciiTheme="minorHAnsi" w:hAnsiTheme="minorHAnsi"/>
        <w:i/>
      </w:rPr>
    </w:pPr>
    <w:r>
      <w:rPr>
        <w:rFonts w:asciiTheme="minorHAnsi" w:hAnsiTheme="minorHAnsi"/>
        <w:i/>
      </w:rPr>
      <w:t>Final</w:t>
    </w:r>
    <w:r w:rsidR="004D0930" w:rsidRPr="001E1C7C">
      <w:rPr>
        <w:rFonts w:asciiTheme="minorHAnsi" w:hAnsiTheme="minorHAnsi"/>
        <w:i/>
      </w:rPr>
      <w:t xml:space="preserve"> Rail Policy Committee Meeting Minutes of </w:t>
    </w:r>
    <w:r w:rsidR="00B901D8">
      <w:rPr>
        <w:rFonts w:asciiTheme="minorHAnsi" w:hAnsiTheme="minorHAnsi"/>
        <w:i/>
      </w:rPr>
      <w:t>January</w:t>
    </w:r>
    <w:r w:rsidR="00A048ED">
      <w:rPr>
        <w:rFonts w:asciiTheme="minorHAnsi" w:hAnsiTheme="minorHAnsi"/>
        <w:i/>
      </w:rPr>
      <w:t xml:space="preserve"> </w:t>
    </w:r>
    <w:r w:rsidR="00B901D8">
      <w:rPr>
        <w:rFonts w:asciiTheme="minorHAnsi" w:hAnsiTheme="minorHAnsi"/>
        <w:i/>
      </w:rPr>
      <w:t>1</w:t>
    </w:r>
    <w:r w:rsidR="0085224D">
      <w:rPr>
        <w:rFonts w:asciiTheme="minorHAnsi" w:hAnsiTheme="minorHAnsi"/>
        <w:i/>
      </w:rPr>
      <w:t>2</w:t>
    </w:r>
    <w:r w:rsidR="0059471B">
      <w:rPr>
        <w:rFonts w:asciiTheme="minorHAnsi" w:hAnsiTheme="minorHAnsi"/>
        <w:i/>
      </w:rPr>
      <w:t>,</w:t>
    </w:r>
    <w:r w:rsidR="00900ADB">
      <w:rPr>
        <w:rFonts w:asciiTheme="minorHAnsi" w:hAnsiTheme="minorHAnsi"/>
        <w:i/>
      </w:rPr>
      <w:t xml:space="preserve"> 202</w:t>
    </w:r>
    <w:r w:rsidR="00B901D8">
      <w:rPr>
        <w:rFonts w:asciiTheme="minorHAnsi" w:hAnsiTheme="minorHAnsi"/>
        <w:i/>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6D8FE" w14:textId="77777777" w:rsidR="004D0930" w:rsidRDefault="004D0930">
    <w:pPr>
      <w:pStyle w:val="Header"/>
      <w:tabs>
        <w:tab w:val="clear" w:pos="8640"/>
        <w:tab w:val="right" w:pos="10350"/>
      </w:tabs>
      <w:rPr>
        <w:b/>
        <w:sz w:val="24"/>
        <w:szCs w:val="24"/>
      </w:rPr>
    </w:pPr>
    <w:r>
      <w:tab/>
    </w:r>
    <w:r>
      <w:tab/>
    </w:r>
  </w:p>
</w:hdr>
</file>

<file path=word/intelligence2.xml><?xml version="1.0" encoding="utf-8"?>
<int2:intelligence xmlns:int2="http://schemas.microsoft.com/office/intelligence/2020/intelligence" xmlns:oel="http://schemas.microsoft.com/office/2019/extlst">
  <int2:observations>
    <int2:textHash int2:hashCode="+P8SD4XxVBep7T" int2:id="WlIBUaE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D06F4"/>
    <w:multiLevelType w:val="hybridMultilevel"/>
    <w:tmpl w:val="39A24E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6845127"/>
    <w:multiLevelType w:val="hybridMultilevel"/>
    <w:tmpl w:val="709EF9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DB3462"/>
    <w:multiLevelType w:val="hybridMultilevel"/>
    <w:tmpl w:val="CFEE78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884DB1"/>
    <w:multiLevelType w:val="hybridMultilevel"/>
    <w:tmpl w:val="211E0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5854271">
    <w:abstractNumId w:val="0"/>
  </w:num>
  <w:num w:numId="2" w16cid:durableId="1573081895">
    <w:abstractNumId w:val="3"/>
  </w:num>
  <w:num w:numId="3" w16cid:durableId="1486631375">
    <w:abstractNumId w:val="2"/>
  </w:num>
  <w:num w:numId="4" w16cid:durableId="1318652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activeWritingStyle w:appName="MSWord" w:lang="en-US" w:vendorID="64" w:dllVersion="0" w:nlCheck="1" w:checkStyle="0"/>
  <w:activeWritingStyle w:appName="MSWord" w:lang="es-ES" w:vendorID="64" w:dllVersion="0" w:nlCheck="1" w:checkStyle="0"/>
  <w:defaultTabStop w:val="720"/>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xMDa1MDAyNzczMDRX0lEKTi0uzszPAykwrAUATA2ilywAAAA="/>
  </w:docVars>
  <w:rsids>
    <w:rsidRoot w:val="0033249E"/>
    <w:rsid w:val="000000E2"/>
    <w:rsid w:val="00000296"/>
    <w:rsid w:val="000002EB"/>
    <w:rsid w:val="000004D2"/>
    <w:rsid w:val="000005BF"/>
    <w:rsid w:val="000008AB"/>
    <w:rsid w:val="00000B0B"/>
    <w:rsid w:val="00001060"/>
    <w:rsid w:val="00001065"/>
    <w:rsid w:val="000013F0"/>
    <w:rsid w:val="000014CD"/>
    <w:rsid w:val="00001598"/>
    <w:rsid w:val="000015E6"/>
    <w:rsid w:val="0000172A"/>
    <w:rsid w:val="00001A14"/>
    <w:rsid w:val="00001A9F"/>
    <w:rsid w:val="00001D9B"/>
    <w:rsid w:val="000026C5"/>
    <w:rsid w:val="000028D9"/>
    <w:rsid w:val="00002DA5"/>
    <w:rsid w:val="00002E42"/>
    <w:rsid w:val="00002F31"/>
    <w:rsid w:val="00002FCA"/>
    <w:rsid w:val="000031F8"/>
    <w:rsid w:val="0000349F"/>
    <w:rsid w:val="00004159"/>
    <w:rsid w:val="00004321"/>
    <w:rsid w:val="00004835"/>
    <w:rsid w:val="00004912"/>
    <w:rsid w:val="000051BC"/>
    <w:rsid w:val="000055CA"/>
    <w:rsid w:val="00005607"/>
    <w:rsid w:val="00005D42"/>
    <w:rsid w:val="00005ECB"/>
    <w:rsid w:val="00005F04"/>
    <w:rsid w:val="0000627C"/>
    <w:rsid w:val="0000657E"/>
    <w:rsid w:val="000067DC"/>
    <w:rsid w:val="000067F0"/>
    <w:rsid w:val="00006B43"/>
    <w:rsid w:val="00006E10"/>
    <w:rsid w:val="00007207"/>
    <w:rsid w:val="000074FC"/>
    <w:rsid w:val="000076DF"/>
    <w:rsid w:val="000079F1"/>
    <w:rsid w:val="00007D5E"/>
    <w:rsid w:val="00007EE3"/>
    <w:rsid w:val="00010033"/>
    <w:rsid w:val="0001012F"/>
    <w:rsid w:val="00010317"/>
    <w:rsid w:val="0001058E"/>
    <w:rsid w:val="00010830"/>
    <w:rsid w:val="00011351"/>
    <w:rsid w:val="000116A2"/>
    <w:rsid w:val="00011950"/>
    <w:rsid w:val="00011A2D"/>
    <w:rsid w:val="00011CF1"/>
    <w:rsid w:val="000121EE"/>
    <w:rsid w:val="00012834"/>
    <w:rsid w:val="00012D71"/>
    <w:rsid w:val="00012E7A"/>
    <w:rsid w:val="000130F5"/>
    <w:rsid w:val="000136C8"/>
    <w:rsid w:val="00013FF2"/>
    <w:rsid w:val="000141A8"/>
    <w:rsid w:val="00014523"/>
    <w:rsid w:val="00014560"/>
    <w:rsid w:val="00015248"/>
    <w:rsid w:val="000154B2"/>
    <w:rsid w:val="000154BF"/>
    <w:rsid w:val="000155D9"/>
    <w:rsid w:val="000158D0"/>
    <w:rsid w:val="00015AA0"/>
    <w:rsid w:val="00015B0C"/>
    <w:rsid w:val="0001605B"/>
    <w:rsid w:val="000160BD"/>
    <w:rsid w:val="0001652A"/>
    <w:rsid w:val="000165F6"/>
    <w:rsid w:val="00016680"/>
    <w:rsid w:val="00016972"/>
    <w:rsid w:val="00016AD3"/>
    <w:rsid w:val="00016BA3"/>
    <w:rsid w:val="0001712D"/>
    <w:rsid w:val="00017264"/>
    <w:rsid w:val="000172B7"/>
    <w:rsid w:val="000172F1"/>
    <w:rsid w:val="00017660"/>
    <w:rsid w:val="0001769F"/>
    <w:rsid w:val="0001775A"/>
    <w:rsid w:val="00017A4F"/>
    <w:rsid w:val="00017AD0"/>
    <w:rsid w:val="00017CF6"/>
    <w:rsid w:val="00017F82"/>
    <w:rsid w:val="00020177"/>
    <w:rsid w:val="000203D3"/>
    <w:rsid w:val="0002040A"/>
    <w:rsid w:val="00020487"/>
    <w:rsid w:val="00020676"/>
    <w:rsid w:val="00020BC1"/>
    <w:rsid w:val="00020CEC"/>
    <w:rsid w:val="00020DA4"/>
    <w:rsid w:val="0002176A"/>
    <w:rsid w:val="00021B7D"/>
    <w:rsid w:val="00021BB5"/>
    <w:rsid w:val="00021D7C"/>
    <w:rsid w:val="00021E19"/>
    <w:rsid w:val="000220BC"/>
    <w:rsid w:val="00022150"/>
    <w:rsid w:val="000225A0"/>
    <w:rsid w:val="000225C3"/>
    <w:rsid w:val="000227AB"/>
    <w:rsid w:val="0002287F"/>
    <w:rsid w:val="00022B52"/>
    <w:rsid w:val="00022B97"/>
    <w:rsid w:val="00022DB0"/>
    <w:rsid w:val="00023081"/>
    <w:rsid w:val="00023104"/>
    <w:rsid w:val="000231F2"/>
    <w:rsid w:val="000232B6"/>
    <w:rsid w:val="00023329"/>
    <w:rsid w:val="0002357C"/>
    <w:rsid w:val="00023843"/>
    <w:rsid w:val="0002384A"/>
    <w:rsid w:val="00023A4C"/>
    <w:rsid w:val="00023E06"/>
    <w:rsid w:val="000240B0"/>
    <w:rsid w:val="00024F31"/>
    <w:rsid w:val="00024F53"/>
    <w:rsid w:val="0002534D"/>
    <w:rsid w:val="000259B5"/>
    <w:rsid w:val="00025D49"/>
    <w:rsid w:val="00025E08"/>
    <w:rsid w:val="00025F14"/>
    <w:rsid w:val="0002611A"/>
    <w:rsid w:val="000262EC"/>
    <w:rsid w:val="000263AF"/>
    <w:rsid w:val="000267F4"/>
    <w:rsid w:val="00026915"/>
    <w:rsid w:val="00026B6D"/>
    <w:rsid w:val="00026C7E"/>
    <w:rsid w:val="00026F97"/>
    <w:rsid w:val="000270BF"/>
    <w:rsid w:val="000272A8"/>
    <w:rsid w:val="000273F7"/>
    <w:rsid w:val="000278B8"/>
    <w:rsid w:val="00027A0D"/>
    <w:rsid w:val="00027F43"/>
    <w:rsid w:val="0003060D"/>
    <w:rsid w:val="0003062E"/>
    <w:rsid w:val="00030691"/>
    <w:rsid w:val="000308ED"/>
    <w:rsid w:val="00030963"/>
    <w:rsid w:val="00030C97"/>
    <w:rsid w:val="00030DAF"/>
    <w:rsid w:val="000310AA"/>
    <w:rsid w:val="00031111"/>
    <w:rsid w:val="000319C3"/>
    <w:rsid w:val="000319DC"/>
    <w:rsid w:val="00031E10"/>
    <w:rsid w:val="00031F9F"/>
    <w:rsid w:val="00032261"/>
    <w:rsid w:val="00032488"/>
    <w:rsid w:val="00032D4B"/>
    <w:rsid w:val="00032D7F"/>
    <w:rsid w:val="00032FA2"/>
    <w:rsid w:val="000333D8"/>
    <w:rsid w:val="000335BA"/>
    <w:rsid w:val="000335BC"/>
    <w:rsid w:val="000336A3"/>
    <w:rsid w:val="00033893"/>
    <w:rsid w:val="00033EEB"/>
    <w:rsid w:val="00034402"/>
    <w:rsid w:val="000344BB"/>
    <w:rsid w:val="000344F6"/>
    <w:rsid w:val="00034620"/>
    <w:rsid w:val="000346D2"/>
    <w:rsid w:val="00034D50"/>
    <w:rsid w:val="00035493"/>
    <w:rsid w:val="0003554C"/>
    <w:rsid w:val="000357D0"/>
    <w:rsid w:val="00035998"/>
    <w:rsid w:val="00035A27"/>
    <w:rsid w:val="00035A56"/>
    <w:rsid w:val="00035B5D"/>
    <w:rsid w:val="00035CC1"/>
    <w:rsid w:val="00035CEE"/>
    <w:rsid w:val="000363B0"/>
    <w:rsid w:val="000363E8"/>
    <w:rsid w:val="00036515"/>
    <w:rsid w:val="0003652F"/>
    <w:rsid w:val="000366ED"/>
    <w:rsid w:val="00036B15"/>
    <w:rsid w:val="00036B52"/>
    <w:rsid w:val="00036FE4"/>
    <w:rsid w:val="0003737E"/>
    <w:rsid w:val="00037A5B"/>
    <w:rsid w:val="00037B8B"/>
    <w:rsid w:val="0004070F"/>
    <w:rsid w:val="0004075D"/>
    <w:rsid w:val="000408BF"/>
    <w:rsid w:val="00040A9B"/>
    <w:rsid w:val="00040E29"/>
    <w:rsid w:val="00041123"/>
    <w:rsid w:val="0004133C"/>
    <w:rsid w:val="0004147D"/>
    <w:rsid w:val="00041A38"/>
    <w:rsid w:val="00041D46"/>
    <w:rsid w:val="00041DC0"/>
    <w:rsid w:val="00041E6E"/>
    <w:rsid w:val="00042386"/>
    <w:rsid w:val="00042398"/>
    <w:rsid w:val="00042648"/>
    <w:rsid w:val="0004337A"/>
    <w:rsid w:val="00043E1E"/>
    <w:rsid w:val="000442CB"/>
    <w:rsid w:val="00044538"/>
    <w:rsid w:val="00044F7E"/>
    <w:rsid w:val="000452C1"/>
    <w:rsid w:val="00045471"/>
    <w:rsid w:val="00045E1B"/>
    <w:rsid w:val="00045E87"/>
    <w:rsid w:val="00045F2F"/>
    <w:rsid w:val="00045F89"/>
    <w:rsid w:val="000468C7"/>
    <w:rsid w:val="000468EB"/>
    <w:rsid w:val="00046919"/>
    <w:rsid w:val="00046D09"/>
    <w:rsid w:val="00047023"/>
    <w:rsid w:val="000472DC"/>
    <w:rsid w:val="00047337"/>
    <w:rsid w:val="000477EB"/>
    <w:rsid w:val="00047AFA"/>
    <w:rsid w:val="00050159"/>
    <w:rsid w:val="000501E1"/>
    <w:rsid w:val="0005028C"/>
    <w:rsid w:val="00050729"/>
    <w:rsid w:val="000509EF"/>
    <w:rsid w:val="00050A73"/>
    <w:rsid w:val="00050FE3"/>
    <w:rsid w:val="0005168D"/>
    <w:rsid w:val="0005180D"/>
    <w:rsid w:val="000518CC"/>
    <w:rsid w:val="00051BB7"/>
    <w:rsid w:val="00051DE7"/>
    <w:rsid w:val="000520A3"/>
    <w:rsid w:val="000531F1"/>
    <w:rsid w:val="000535BC"/>
    <w:rsid w:val="0005372D"/>
    <w:rsid w:val="00053835"/>
    <w:rsid w:val="000539A5"/>
    <w:rsid w:val="00053F4C"/>
    <w:rsid w:val="000541B8"/>
    <w:rsid w:val="000544B4"/>
    <w:rsid w:val="000548DA"/>
    <w:rsid w:val="000551E0"/>
    <w:rsid w:val="000555EB"/>
    <w:rsid w:val="00055A3C"/>
    <w:rsid w:val="00055AC5"/>
    <w:rsid w:val="000560CD"/>
    <w:rsid w:val="00056105"/>
    <w:rsid w:val="00056145"/>
    <w:rsid w:val="00056332"/>
    <w:rsid w:val="0005684F"/>
    <w:rsid w:val="000568BC"/>
    <w:rsid w:val="000571DB"/>
    <w:rsid w:val="000572B5"/>
    <w:rsid w:val="00057BA3"/>
    <w:rsid w:val="00057D5D"/>
    <w:rsid w:val="0006000E"/>
    <w:rsid w:val="000603E7"/>
    <w:rsid w:val="00060759"/>
    <w:rsid w:val="00060915"/>
    <w:rsid w:val="00060B60"/>
    <w:rsid w:val="00060BA9"/>
    <w:rsid w:val="00060F82"/>
    <w:rsid w:val="000613E6"/>
    <w:rsid w:val="00061779"/>
    <w:rsid w:val="0006184D"/>
    <w:rsid w:val="00061B6F"/>
    <w:rsid w:val="00061BC4"/>
    <w:rsid w:val="00061BDD"/>
    <w:rsid w:val="00061CBA"/>
    <w:rsid w:val="000626C6"/>
    <w:rsid w:val="00062DD3"/>
    <w:rsid w:val="00062F97"/>
    <w:rsid w:val="00063ADD"/>
    <w:rsid w:val="000644DC"/>
    <w:rsid w:val="00064929"/>
    <w:rsid w:val="00064BB9"/>
    <w:rsid w:val="00064DA7"/>
    <w:rsid w:val="00065145"/>
    <w:rsid w:val="000652E1"/>
    <w:rsid w:val="0006550E"/>
    <w:rsid w:val="000656FC"/>
    <w:rsid w:val="00065DBF"/>
    <w:rsid w:val="00066429"/>
    <w:rsid w:val="000669E6"/>
    <w:rsid w:val="00066ABB"/>
    <w:rsid w:val="00066EAE"/>
    <w:rsid w:val="0006765E"/>
    <w:rsid w:val="00067764"/>
    <w:rsid w:val="000679CB"/>
    <w:rsid w:val="00067BD1"/>
    <w:rsid w:val="00067E0F"/>
    <w:rsid w:val="0007015F"/>
    <w:rsid w:val="0007018B"/>
    <w:rsid w:val="00070459"/>
    <w:rsid w:val="00070745"/>
    <w:rsid w:val="000709AE"/>
    <w:rsid w:val="00070A36"/>
    <w:rsid w:val="00070D33"/>
    <w:rsid w:val="00071016"/>
    <w:rsid w:val="00071175"/>
    <w:rsid w:val="00071620"/>
    <w:rsid w:val="0007177E"/>
    <w:rsid w:val="00071AA1"/>
    <w:rsid w:val="000722ED"/>
    <w:rsid w:val="00072764"/>
    <w:rsid w:val="00072C95"/>
    <w:rsid w:val="00072E1B"/>
    <w:rsid w:val="0007304B"/>
    <w:rsid w:val="00073494"/>
    <w:rsid w:val="000736EF"/>
    <w:rsid w:val="00073B71"/>
    <w:rsid w:val="00073F03"/>
    <w:rsid w:val="00073F52"/>
    <w:rsid w:val="00074060"/>
    <w:rsid w:val="0007414B"/>
    <w:rsid w:val="000741E1"/>
    <w:rsid w:val="000742E0"/>
    <w:rsid w:val="000748C2"/>
    <w:rsid w:val="00074D8B"/>
    <w:rsid w:val="00075055"/>
    <w:rsid w:val="000753C3"/>
    <w:rsid w:val="000758FE"/>
    <w:rsid w:val="00075EE6"/>
    <w:rsid w:val="00075EEB"/>
    <w:rsid w:val="000763A0"/>
    <w:rsid w:val="00076409"/>
    <w:rsid w:val="00076575"/>
    <w:rsid w:val="00076824"/>
    <w:rsid w:val="000770CE"/>
    <w:rsid w:val="0007751F"/>
    <w:rsid w:val="0007764E"/>
    <w:rsid w:val="000777DB"/>
    <w:rsid w:val="000777E9"/>
    <w:rsid w:val="00077AE7"/>
    <w:rsid w:val="00077BB6"/>
    <w:rsid w:val="00077E0A"/>
    <w:rsid w:val="00080230"/>
    <w:rsid w:val="0008092E"/>
    <w:rsid w:val="00080A94"/>
    <w:rsid w:val="00080B90"/>
    <w:rsid w:val="00080EC8"/>
    <w:rsid w:val="00080F0F"/>
    <w:rsid w:val="000811D0"/>
    <w:rsid w:val="00081A59"/>
    <w:rsid w:val="0008220A"/>
    <w:rsid w:val="0008225F"/>
    <w:rsid w:val="0008232C"/>
    <w:rsid w:val="0008239F"/>
    <w:rsid w:val="000825BC"/>
    <w:rsid w:val="00082865"/>
    <w:rsid w:val="000828D2"/>
    <w:rsid w:val="000829E1"/>
    <w:rsid w:val="00082E87"/>
    <w:rsid w:val="00083038"/>
    <w:rsid w:val="00083351"/>
    <w:rsid w:val="000838D9"/>
    <w:rsid w:val="00083927"/>
    <w:rsid w:val="00083964"/>
    <w:rsid w:val="00083CB7"/>
    <w:rsid w:val="0008433F"/>
    <w:rsid w:val="00084C82"/>
    <w:rsid w:val="00084F23"/>
    <w:rsid w:val="0008531D"/>
    <w:rsid w:val="0008567B"/>
    <w:rsid w:val="0008579F"/>
    <w:rsid w:val="00085B23"/>
    <w:rsid w:val="00085DB4"/>
    <w:rsid w:val="00086554"/>
    <w:rsid w:val="0008659D"/>
    <w:rsid w:val="000865E8"/>
    <w:rsid w:val="00086C9C"/>
    <w:rsid w:val="00086EFC"/>
    <w:rsid w:val="00086F05"/>
    <w:rsid w:val="00086FB1"/>
    <w:rsid w:val="00087014"/>
    <w:rsid w:val="0008701A"/>
    <w:rsid w:val="00087030"/>
    <w:rsid w:val="000873F3"/>
    <w:rsid w:val="000876DE"/>
    <w:rsid w:val="000877EE"/>
    <w:rsid w:val="00087D1A"/>
    <w:rsid w:val="00087D3A"/>
    <w:rsid w:val="00087D48"/>
    <w:rsid w:val="00087EB5"/>
    <w:rsid w:val="00090034"/>
    <w:rsid w:val="000901AC"/>
    <w:rsid w:val="000904D2"/>
    <w:rsid w:val="000905C1"/>
    <w:rsid w:val="0009066D"/>
    <w:rsid w:val="000908D2"/>
    <w:rsid w:val="00090F8A"/>
    <w:rsid w:val="0009106B"/>
    <w:rsid w:val="0009107E"/>
    <w:rsid w:val="0009122C"/>
    <w:rsid w:val="000915B1"/>
    <w:rsid w:val="00091971"/>
    <w:rsid w:val="0009213A"/>
    <w:rsid w:val="00092561"/>
    <w:rsid w:val="00092714"/>
    <w:rsid w:val="00092871"/>
    <w:rsid w:val="00092DDD"/>
    <w:rsid w:val="00093178"/>
    <w:rsid w:val="00093300"/>
    <w:rsid w:val="0009346B"/>
    <w:rsid w:val="0009348D"/>
    <w:rsid w:val="0009388A"/>
    <w:rsid w:val="00093908"/>
    <w:rsid w:val="00093E01"/>
    <w:rsid w:val="00093E34"/>
    <w:rsid w:val="000940D7"/>
    <w:rsid w:val="000941A2"/>
    <w:rsid w:val="000943AE"/>
    <w:rsid w:val="0009452D"/>
    <w:rsid w:val="00094792"/>
    <w:rsid w:val="00094BA6"/>
    <w:rsid w:val="000950EF"/>
    <w:rsid w:val="0009527D"/>
    <w:rsid w:val="00095815"/>
    <w:rsid w:val="00095BFB"/>
    <w:rsid w:val="00095CC8"/>
    <w:rsid w:val="00095F43"/>
    <w:rsid w:val="000962EF"/>
    <w:rsid w:val="000964E4"/>
    <w:rsid w:val="00096BC7"/>
    <w:rsid w:val="000976B1"/>
    <w:rsid w:val="00097748"/>
    <w:rsid w:val="0009775C"/>
    <w:rsid w:val="00097B6E"/>
    <w:rsid w:val="000A021D"/>
    <w:rsid w:val="000A03AA"/>
    <w:rsid w:val="000A03B9"/>
    <w:rsid w:val="000A06D2"/>
    <w:rsid w:val="000A0A43"/>
    <w:rsid w:val="000A0D39"/>
    <w:rsid w:val="000A0D65"/>
    <w:rsid w:val="000A0DAA"/>
    <w:rsid w:val="000A1441"/>
    <w:rsid w:val="000A1962"/>
    <w:rsid w:val="000A1A7A"/>
    <w:rsid w:val="000A1F0D"/>
    <w:rsid w:val="000A2183"/>
    <w:rsid w:val="000A22D1"/>
    <w:rsid w:val="000A2337"/>
    <w:rsid w:val="000A2361"/>
    <w:rsid w:val="000A2408"/>
    <w:rsid w:val="000A24B4"/>
    <w:rsid w:val="000A2760"/>
    <w:rsid w:val="000A2927"/>
    <w:rsid w:val="000A32EA"/>
    <w:rsid w:val="000A372B"/>
    <w:rsid w:val="000A41D9"/>
    <w:rsid w:val="000A427B"/>
    <w:rsid w:val="000A44EF"/>
    <w:rsid w:val="000A4624"/>
    <w:rsid w:val="000A46AC"/>
    <w:rsid w:val="000A4704"/>
    <w:rsid w:val="000A4C95"/>
    <w:rsid w:val="000A4D62"/>
    <w:rsid w:val="000A4EE2"/>
    <w:rsid w:val="000A4F1F"/>
    <w:rsid w:val="000A4FE7"/>
    <w:rsid w:val="000A5107"/>
    <w:rsid w:val="000A5317"/>
    <w:rsid w:val="000A54E9"/>
    <w:rsid w:val="000A56C4"/>
    <w:rsid w:val="000A5732"/>
    <w:rsid w:val="000A5B71"/>
    <w:rsid w:val="000A5BE7"/>
    <w:rsid w:val="000A5C93"/>
    <w:rsid w:val="000A5CB5"/>
    <w:rsid w:val="000A6031"/>
    <w:rsid w:val="000A61F9"/>
    <w:rsid w:val="000A64C5"/>
    <w:rsid w:val="000A6871"/>
    <w:rsid w:val="000A69D7"/>
    <w:rsid w:val="000A6A85"/>
    <w:rsid w:val="000A6BCB"/>
    <w:rsid w:val="000A6D50"/>
    <w:rsid w:val="000A7A84"/>
    <w:rsid w:val="000A7C4E"/>
    <w:rsid w:val="000A7E94"/>
    <w:rsid w:val="000A7FD8"/>
    <w:rsid w:val="000B0311"/>
    <w:rsid w:val="000B059B"/>
    <w:rsid w:val="000B09D6"/>
    <w:rsid w:val="000B0C48"/>
    <w:rsid w:val="000B0DF6"/>
    <w:rsid w:val="000B1584"/>
    <w:rsid w:val="000B162E"/>
    <w:rsid w:val="000B1A6E"/>
    <w:rsid w:val="000B1DEA"/>
    <w:rsid w:val="000B2064"/>
    <w:rsid w:val="000B21A1"/>
    <w:rsid w:val="000B22E3"/>
    <w:rsid w:val="000B24F7"/>
    <w:rsid w:val="000B25DB"/>
    <w:rsid w:val="000B2B77"/>
    <w:rsid w:val="000B2D25"/>
    <w:rsid w:val="000B2E62"/>
    <w:rsid w:val="000B3AFA"/>
    <w:rsid w:val="000B449F"/>
    <w:rsid w:val="000B476E"/>
    <w:rsid w:val="000B483E"/>
    <w:rsid w:val="000B4C1A"/>
    <w:rsid w:val="000B4ED6"/>
    <w:rsid w:val="000B5213"/>
    <w:rsid w:val="000B5405"/>
    <w:rsid w:val="000B5686"/>
    <w:rsid w:val="000B5825"/>
    <w:rsid w:val="000B6011"/>
    <w:rsid w:val="000B60E7"/>
    <w:rsid w:val="000B6C49"/>
    <w:rsid w:val="000B6CED"/>
    <w:rsid w:val="000B7194"/>
    <w:rsid w:val="000B752A"/>
    <w:rsid w:val="000B77D0"/>
    <w:rsid w:val="000B7832"/>
    <w:rsid w:val="000B78C3"/>
    <w:rsid w:val="000B78F1"/>
    <w:rsid w:val="000B7937"/>
    <w:rsid w:val="000B7964"/>
    <w:rsid w:val="000C0026"/>
    <w:rsid w:val="000C02D1"/>
    <w:rsid w:val="000C0B1B"/>
    <w:rsid w:val="000C0B7C"/>
    <w:rsid w:val="000C0D34"/>
    <w:rsid w:val="000C1174"/>
    <w:rsid w:val="000C1306"/>
    <w:rsid w:val="000C16E2"/>
    <w:rsid w:val="000C19CD"/>
    <w:rsid w:val="000C1C9D"/>
    <w:rsid w:val="000C1CC4"/>
    <w:rsid w:val="000C1F2B"/>
    <w:rsid w:val="000C1FB0"/>
    <w:rsid w:val="000C2211"/>
    <w:rsid w:val="000C23B1"/>
    <w:rsid w:val="000C29B2"/>
    <w:rsid w:val="000C2B79"/>
    <w:rsid w:val="000C2CF9"/>
    <w:rsid w:val="000C2D09"/>
    <w:rsid w:val="000C2D8B"/>
    <w:rsid w:val="000C2F4C"/>
    <w:rsid w:val="000C30C4"/>
    <w:rsid w:val="000C320D"/>
    <w:rsid w:val="000C3598"/>
    <w:rsid w:val="000C3865"/>
    <w:rsid w:val="000C3CD7"/>
    <w:rsid w:val="000C3DB8"/>
    <w:rsid w:val="000C3FA4"/>
    <w:rsid w:val="000C4659"/>
    <w:rsid w:val="000C4C9C"/>
    <w:rsid w:val="000C4F55"/>
    <w:rsid w:val="000C52E4"/>
    <w:rsid w:val="000C5412"/>
    <w:rsid w:val="000C588E"/>
    <w:rsid w:val="000C5CD5"/>
    <w:rsid w:val="000C5E44"/>
    <w:rsid w:val="000C5EEE"/>
    <w:rsid w:val="000C6579"/>
    <w:rsid w:val="000C676A"/>
    <w:rsid w:val="000C68FC"/>
    <w:rsid w:val="000C6A1B"/>
    <w:rsid w:val="000C6CFD"/>
    <w:rsid w:val="000C72FC"/>
    <w:rsid w:val="000C74C7"/>
    <w:rsid w:val="000C754E"/>
    <w:rsid w:val="000C758A"/>
    <w:rsid w:val="000C7653"/>
    <w:rsid w:val="000C7749"/>
    <w:rsid w:val="000D08AB"/>
    <w:rsid w:val="000D0B14"/>
    <w:rsid w:val="000D0B76"/>
    <w:rsid w:val="000D20F7"/>
    <w:rsid w:val="000D2136"/>
    <w:rsid w:val="000D2389"/>
    <w:rsid w:val="000D248F"/>
    <w:rsid w:val="000D2561"/>
    <w:rsid w:val="000D25B4"/>
    <w:rsid w:val="000D25DF"/>
    <w:rsid w:val="000D28E5"/>
    <w:rsid w:val="000D2953"/>
    <w:rsid w:val="000D3086"/>
    <w:rsid w:val="000D31C1"/>
    <w:rsid w:val="000D330D"/>
    <w:rsid w:val="000D33F4"/>
    <w:rsid w:val="000D348B"/>
    <w:rsid w:val="000D34CE"/>
    <w:rsid w:val="000D38BD"/>
    <w:rsid w:val="000D3C45"/>
    <w:rsid w:val="000D46A6"/>
    <w:rsid w:val="000D48A0"/>
    <w:rsid w:val="000D4E57"/>
    <w:rsid w:val="000D52C8"/>
    <w:rsid w:val="000D59CD"/>
    <w:rsid w:val="000D5BA3"/>
    <w:rsid w:val="000D5C75"/>
    <w:rsid w:val="000D5CCE"/>
    <w:rsid w:val="000D5EBB"/>
    <w:rsid w:val="000D5ECD"/>
    <w:rsid w:val="000D6795"/>
    <w:rsid w:val="000D6874"/>
    <w:rsid w:val="000D6A0C"/>
    <w:rsid w:val="000D6A9E"/>
    <w:rsid w:val="000D6CAF"/>
    <w:rsid w:val="000D6DA4"/>
    <w:rsid w:val="000D7277"/>
    <w:rsid w:val="000D7314"/>
    <w:rsid w:val="000D748B"/>
    <w:rsid w:val="000D759F"/>
    <w:rsid w:val="000D7AD1"/>
    <w:rsid w:val="000E0082"/>
    <w:rsid w:val="000E05A7"/>
    <w:rsid w:val="000E06B2"/>
    <w:rsid w:val="000E08C4"/>
    <w:rsid w:val="000E09A7"/>
    <w:rsid w:val="000E0AFD"/>
    <w:rsid w:val="000E1046"/>
    <w:rsid w:val="000E1293"/>
    <w:rsid w:val="000E14B9"/>
    <w:rsid w:val="000E14E2"/>
    <w:rsid w:val="000E195D"/>
    <w:rsid w:val="000E1A60"/>
    <w:rsid w:val="000E1AFA"/>
    <w:rsid w:val="000E1CFF"/>
    <w:rsid w:val="000E1D0C"/>
    <w:rsid w:val="000E1D50"/>
    <w:rsid w:val="000E1E00"/>
    <w:rsid w:val="000E2095"/>
    <w:rsid w:val="000E274E"/>
    <w:rsid w:val="000E2E55"/>
    <w:rsid w:val="000E3059"/>
    <w:rsid w:val="000E31AE"/>
    <w:rsid w:val="000E31EC"/>
    <w:rsid w:val="000E3694"/>
    <w:rsid w:val="000E3968"/>
    <w:rsid w:val="000E39E9"/>
    <w:rsid w:val="000E3ABB"/>
    <w:rsid w:val="000E4640"/>
    <w:rsid w:val="000E470C"/>
    <w:rsid w:val="000E49AE"/>
    <w:rsid w:val="000E49F2"/>
    <w:rsid w:val="000E4A9E"/>
    <w:rsid w:val="000E4B60"/>
    <w:rsid w:val="000E4BB6"/>
    <w:rsid w:val="000E50EB"/>
    <w:rsid w:val="000E5274"/>
    <w:rsid w:val="000E544D"/>
    <w:rsid w:val="000E5553"/>
    <w:rsid w:val="000E578F"/>
    <w:rsid w:val="000E609F"/>
    <w:rsid w:val="000E61E0"/>
    <w:rsid w:val="000E6599"/>
    <w:rsid w:val="000E6643"/>
    <w:rsid w:val="000E6FC4"/>
    <w:rsid w:val="000E742A"/>
    <w:rsid w:val="000E750B"/>
    <w:rsid w:val="000E75A4"/>
    <w:rsid w:val="000E791A"/>
    <w:rsid w:val="000E792B"/>
    <w:rsid w:val="000E7BD5"/>
    <w:rsid w:val="000F0163"/>
    <w:rsid w:val="000F02D6"/>
    <w:rsid w:val="000F02F0"/>
    <w:rsid w:val="000F0C43"/>
    <w:rsid w:val="000F0C49"/>
    <w:rsid w:val="000F0E0E"/>
    <w:rsid w:val="000F0F02"/>
    <w:rsid w:val="000F1490"/>
    <w:rsid w:val="000F1C2A"/>
    <w:rsid w:val="000F1DC5"/>
    <w:rsid w:val="000F22DF"/>
    <w:rsid w:val="000F2979"/>
    <w:rsid w:val="000F2BDB"/>
    <w:rsid w:val="000F2D59"/>
    <w:rsid w:val="000F31FF"/>
    <w:rsid w:val="000F3619"/>
    <w:rsid w:val="000F3B05"/>
    <w:rsid w:val="000F3DAE"/>
    <w:rsid w:val="000F3FBC"/>
    <w:rsid w:val="000F416B"/>
    <w:rsid w:val="000F46FA"/>
    <w:rsid w:val="000F491A"/>
    <w:rsid w:val="000F4CC6"/>
    <w:rsid w:val="000F5179"/>
    <w:rsid w:val="000F538A"/>
    <w:rsid w:val="000F58E7"/>
    <w:rsid w:val="000F59DB"/>
    <w:rsid w:val="000F59DF"/>
    <w:rsid w:val="000F62DA"/>
    <w:rsid w:val="000F667C"/>
    <w:rsid w:val="000F6945"/>
    <w:rsid w:val="000F6BB3"/>
    <w:rsid w:val="000F708E"/>
    <w:rsid w:val="000F7228"/>
    <w:rsid w:val="000F733C"/>
    <w:rsid w:val="000F769C"/>
    <w:rsid w:val="000F78F6"/>
    <w:rsid w:val="000F7DAF"/>
    <w:rsid w:val="001000E9"/>
    <w:rsid w:val="00100142"/>
    <w:rsid w:val="001001F1"/>
    <w:rsid w:val="00100245"/>
    <w:rsid w:val="001002CB"/>
    <w:rsid w:val="00100E75"/>
    <w:rsid w:val="00100FF6"/>
    <w:rsid w:val="001011CF"/>
    <w:rsid w:val="00101361"/>
    <w:rsid w:val="00101491"/>
    <w:rsid w:val="001015D3"/>
    <w:rsid w:val="00101DDB"/>
    <w:rsid w:val="00101E75"/>
    <w:rsid w:val="00101F96"/>
    <w:rsid w:val="001028CD"/>
    <w:rsid w:val="00102966"/>
    <w:rsid w:val="001029D2"/>
    <w:rsid w:val="00102BAD"/>
    <w:rsid w:val="0010310A"/>
    <w:rsid w:val="001031EC"/>
    <w:rsid w:val="00103EDF"/>
    <w:rsid w:val="0010415E"/>
    <w:rsid w:val="001043AC"/>
    <w:rsid w:val="001047AF"/>
    <w:rsid w:val="00105023"/>
    <w:rsid w:val="0010540B"/>
    <w:rsid w:val="001054E9"/>
    <w:rsid w:val="001057D1"/>
    <w:rsid w:val="00105921"/>
    <w:rsid w:val="001059C4"/>
    <w:rsid w:val="00105A05"/>
    <w:rsid w:val="00105B53"/>
    <w:rsid w:val="00105CC7"/>
    <w:rsid w:val="00106098"/>
    <w:rsid w:val="001062A7"/>
    <w:rsid w:val="001062DF"/>
    <w:rsid w:val="001064E4"/>
    <w:rsid w:val="001068E7"/>
    <w:rsid w:val="001102FD"/>
    <w:rsid w:val="001103AF"/>
    <w:rsid w:val="00110612"/>
    <w:rsid w:val="00110BD1"/>
    <w:rsid w:val="00110C30"/>
    <w:rsid w:val="00110D5B"/>
    <w:rsid w:val="00110DB7"/>
    <w:rsid w:val="001110A1"/>
    <w:rsid w:val="0011115F"/>
    <w:rsid w:val="00111224"/>
    <w:rsid w:val="001112C2"/>
    <w:rsid w:val="001115EA"/>
    <w:rsid w:val="00111789"/>
    <w:rsid w:val="00111829"/>
    <w:rsid w:val="001119C0"/>
    <w:rsid w:val="00111CED"/>
    <w:rsid w:val="00111E9C"/>
    <w:rsid w:val="001123F1"/>
    <w:rsid w:val="0011258A"/>
    <w:rsid w:val="00112893"/>
    <w:rsid w:val="001128E9"/>
    <w:rsid w:val="00112932"/>
    <w:rsid w:val="00112A1C"/>
    <w:rsid w:val="00112A84"/>
    <w:rsid w:val="00112BEC"/>
    <w:rsid w:val="00112FC5"/>
    <w:rsid w:val="0011311B"/>
    <w:rsid w:val="001131D7"/>
    <w:rsid w:val="001132AC"/>
    <w:rsid w:val="001133A3"/>
    <w:rsid w:val="00113479"/>
    <w:rsid w:val="0011356F"/>
    <w:rsid w:val="001138CB"/>
    <w:rsid w:val="00113A5A"/>
    <w:rsid w:val="00113CA8"/>
    <w:rsid w:val="00114100"/>
    <w:rsid w:val="001141F5"/>
    <w:rsid w:val="001147E5"/>
    <w:rsid w:val="00114BB2"/>
    <w:rsid w:val="00114E49"/>
    <w:rsid w:val="00114E56"/>
    <w:rsid w:val="00114F1F"/>
    <w:rsid w:val="00115052"/>
    <w:rsid w:val="00115863"/>
    <w:rsid w:val="00115AA1"/>
    <w:rsid w:val="00115E62"/>
    <w:rsid w:val="00116197"/>
    <w:rsid w:val="001161B7"/>
    <w:rsid w:val="00116C17"/>
    <w:rsid w:val="00116FA3"/>
    <w:rsid w:val="00117450"/>
    <w:rsid w:val="00117935"/>
    <w:rsid w:val="00117AB0"/>
    <w:rsid w:val="00117DFB"/>
    <w:rsid w:val="0012009D"/>
    <w:rsid w:val="001203B1"/>
    <w:rsid w:val="00120647"/>
    <w:rsid w:val="001216AD"/>
    <w:rsid w:val="0012179F"/>
    <w:rsid w:val="00122074"/>
    <w:rsid w:val="00122076"/>
    <w:rsid w:val="00122241"/>
    <w:rsid w:val="001222AB"/>
    <w:rsid w:val="001223AA"/>
    <w:rsid w:val="001225A7"/>
    <w:rsid w:val="00122672"/>
    <w:rsid w:val="00122834"/>
    <w:rsid w:val="001228BB"/>
    <w:rsid w:val="0012291A"/>
    <w:rsid w:val="00122A2A"/>
    <w:rsid w:val="001233B4"/>
    <w:rsid w:val="00123607"/>
    <w:rsid w:val="0012389A"/>
    <w:rsid w:val="0012393F"/>
    <w:rsid w:val="00123A12"/>
    <w:rsid w:val="00123E50"/>
    <w:rsid w:val="00123F11"/>
    <w:rsid w:val="00123FF8"/>
    <w:rsid w:val="00123FFD"/>
    <w:rsid w:val="001240C3"/>
    <w:rsid w:val="00124316"/>
    <w:rsid w:val="00124B35"/>
    <w:rsid w:val="0012511E"/>
    <w:rsid w:val="00125181"/>
    <w:rsid w:val="001253A6"/>
    <w:rsid w:val="00125545"/>
    <w:rsid w:val="00125726"/>
    <w:rsid w:val="00125982"/>
    <w:rsid w:val="0012618A"/>
    <w:rsid w:val="00126633"/>
    <w:rsid w:val="0012666F"/>
    <w:rsid w:val="001267D8"/>
    <w:rsid w:val="00126ACE"/>
    <w:rsid w:val="00126C71"/>
    <w:rsid w:val="00126F6C"/>
    <w:rsid w:val="00127128"/>
    <w:rsid w:val="00127130"/>
    <w:rsid w:val="001274F7"/>
    <w:rsid w:val="00127665"/>
    <w:rsid w:val="001277C6"/>
    <w:rsid w:val="00127979"/>
    <w:rsid w:val="00127DC5"/>
    <w:rsid w:val="00127F91"/>
    <w:rsid w:val="00130044"/>
    <w:rsid w:val="00130417"/>
    <w:rsid w:val="0013062C"/>
    <w:rsid w:val="0013063F"/>
    <w:rsid w:val="00130772"/>
    <w:rsid w:val="00130907"/>
    <w:rsid w:val="0013091A"/>
    <w:rsid w:val="001309F0"/>
    <w:rsid w:val="00130E6D"/>
    <w:rsid w:val="00130FF4"/>
    <w:rsid w:val="0013147F"/>
    <w:rsid w:val="001317DD"/>
    <w:rsid w:val="00131AD6"/>
    <w:rsid w:val="00131C95"/>
    <w:rsid w:val="00131D3C"/>
    <w:rsid w:val="00131ECA"/>
    <w:rsid w:val="0013218F"/>
    <w:rsid w:val="001321AB"/>
    <w:rsid w:val="00132234"/>
    <w:rsid w:val="00132913"/>
    <w:rsid w:val="00132C20"/>
    <w:rsid w:val="00132C47"/>
    <w:rsid w:val="00132DA2"/>
    <w:rsid w:val="00132E56"/>
    <w:rsid w:val="00132FAE"/>
    <w:rsid w:val="001331E2"/>
    <w:rsid w:val="001332CC"/>
    <w:rsid w:val="00133E48"/>
    <w:rsid w:val="00134170"/>
    <w:rsid w:val="00134274"/>
    <w:rsid w:val="00134599"/>
    <w:rsid w:val="00134620"/>
    <w:rsid w:val="00134904"/>
    <w:rsid w:val="00134988"/>
    <w:rsid w:val="00134AF5"/>
    <w:rsid w:val="00134B36"/>
    <w:rsid w:val="00134C81"/>
    <w:rsid w:val="00134FE1"/>
    <w:rsid w:val="001355E3"/>
    <w:rsid w:val="001356A3"/>
    <w:rsid w:val="00135CAF"/>
    <w:rsid w:val="00135EEB"/>
    <w:rsid w:val="00136016"/>
    <w:rsid w:val="001362C2"/>
    <w:rsid w:val="001363A8"/>
    <w:rsid w:val="0013661E"/>
    <w:rsid w:val="001366AE"/>
    <w:rsid w:val="00136DA3"/>
    <w:rsid w:val="00136DBD"/>
    <w:rsid w:val="001370B7"/>
    <w:rsid w:val="0013742D"/>
    <w:rsid w:val="0013782A"/>
    <w:rsid w:val="00137C82"/>
    <w:rsid w:val="00137EE6"/>
    <w:rsid w:val="001402E5"/>
    <w:rsid w:val="001403DD"/>
    <w:rsid w:val="00140626"/>
    <w:rsid w:val="0014083B"/>
    <w:rsid w:val="001413A9"/>
    <w:rsid w:val="001416AC"/>
    <w:rsid w:val="00141708"/>
    <w:rsid w:val="00141C4B"/>
    <w:rsid w:val="00141FDB"/>
    <w:rsid w:val="001420C4"/>
    <w:rsid w:val="00142255"/>
    <w:rsid w:val="00142AB8"/>
    <w:rsid w:val="00142E7A"/>
    <w:rsid w:val="001432F4"/>
    <w:rsid w:val="001441D6"/>
    <w:rsid w:val="001446F2"/>
    <w:rsid w:val="00144792"/>
    <w:rsid w:val="001447DF"/>
    <w:rsid w:val="00144DB0"/>
    <w:rsid w:val="00144E25"/>
    <w:rsid w:val="0014514D"/>
    <w:rsid w:val="00145321"/>
    <w:rsid w:val="0014560D"/>
    <w:rsid w:val="00145999"/>
    <w:rsid w:val="00145A6E"/>
    <w:rsid w:val="00145E3D"/>
    <w:rsid w:val="00145EF2"/>
    <w:rsid w:val="00145F2C"/>
    <w:rsid w:val="0014608D"/>
    <w:rsid w:val="00146540"/>
    <w:rsid w:val="00146720"/>
    <w:rsid w:val="001467A3"/>
    <w:rsid w:val="00146AAD"/>
    <w:rsid w:val="00146B23"/>
    <w:rsid w:val="00146D9D"/>
    <w:rsid w:val="001477C5"/>
    <w:rsid w:val="001479AA"/>
    <w:rsid w:val="00147CD5"/>
    <w:rsid w:val="00147DA4"/>
    <w:rsid w:val="00147EE0"/>
    <w:rsid w:val="0015025B"/>
    <w:rsid w:val="001502B7"/>
    <w:rsid w:val="0015051C"/>
    <w:rsid w:val="0015086D"/>
    <w:rsid w:val="00150A40"/>
    <w:rsid w:val="00150B2E"/>
    <w:rsid w:val="00150C27"/>
    <w:rsid w:val="00151117"/>
    <w:rsid w:val="001513FF"/>
    <w:rsid w:val="00151827"/>
    <w:rsid w:val="0015188B"/>
    <w:rsid w:val="00151B93"/>
    <w:rsid w:val="00151BB0"/>
    <w:rsid w:val="00151C7E"/>
    <w:rsid w:val="00151F1C"/>
    <w:rsid w:val="00152418"/>
    <w:rsid w:val="00152448"/>
    <w:rsid w:val="001524BC"/>
    <w:rsid w:val="00152684"/>
    <w:rsid w:val="0015268E"/>
    <w:rsid w:val="001526A7"/>
    <w:rsid w:val="001527EC"/>
    <w:rsid w:val="00152951"/>
    <w:rsid w:val="0015296E"/>
    <w:rsid w:val="001529A6"/>
    <w:rsid w:val="00152A87"/>
    <w:rsid w:val="00152D12"/>
    <w:rsid w:val="0015301C"/>
    <w:rsid w:val="00153465"/>
    <w:rsid w:val="0015372C"/>
    <w:rsid w:val="001538D1"/>
    <w:rsid w:val="00153B44"/>
    <w:rsid w:val="00153B62"/>
    <w:rsid w:val="00153BBE"/>
    <w:rsid w:val="00153E1B"/>
    <w:rsid w:val="00153E53"/>
    <w:rsid w:val="0015430E"/>
    <w:rsid w:val="00154410"/>
    <w:rsid w:val="0015473A"/>
    <w:rsid w:val="00154874"/>
    <w:rsid w:val="0015591B"/>
    <w:rsid w:val="001559C8"/>
    <w:rsid w:val="00155A5E"/>
    <w:rsid w:val="00155ABC"/>
    <w:rsid w:val="00155ED9"/>
    <w:rsid w:val="001563B5"/>
    <w:rsid w:val="00156C60"/>
    <w:rsid w:val="00156D5D"/>
    <w:rsid w:val="00156F36"/>
    <w:rsid w:val="00156FD2"/>
    <w:rsid w:val="00157201"/>
    <w:rsid w:val="0015720C"/>
    <w:rsid w:val="00157233"/>
    <w:rsid w:val="00157341"/>
    <w:rsid w:val="001573BE"/>
    <w:rsid w:val="00157420"/>
    <w:rsid w:val="001574EB"/>
    <w:rsid w:val="00157777"/>
    <w:rsid w:val="0015778A"/>
    <w:rsid w:val="001577FC"/>
    <w:rsid w:val="0015782B"/>
    <w:rsid w:val="0015796D"/>
    <w:rsid w:val="00157C1E"/>
    <w:rsid w:val="00157FB1"/>
    <w:rsid w:val="001600D4"/>
    <w:rsid w:val="001604EC"/>
    <w:rsid w:val="00160679"/>
    <w:rsid w:val="00160C67"/>
    <w:rsid w:val="00161012"/>
    <w:rsid w:val="00161129"/>
    <w:rsid w:val="00161398"/>
    <w:rsid w:val="00161637"/>
    <w:rsid w:val="001618C7"/>
    <w:rsid w:val="00161B49"/>
    <w:rsid w:val="00162531"/>
    <w:rsid w:val="0016261A"/>
    <w:rsid w:val="0016295C"/>
    <w:rsid w:val="00163550"/>
    <w:rsid w:val="001647AE"/>
    <w:rsid w:val="00164B25"/>
    <w:rsid w:val="00164BC3"/>
    <w:rsid w:val="00164D24"/>
    <w:rsid w:val="001653D4"/>
    <w:rsid w:val="0016574A"/>
    <w:rsid w:val="00165C70"/>
    <w:rsid w:val="00165DC9"/>
    <w:rsid w:val="00165E38"/>
    <w:rsid w:val="00165FDD"/>
    <w:rsid w:val="001660DE"/>
    <w:rsid w:val="00166272"/>
    <w:rsid w:val="00166297"/>
    <w:rsid w:val="00166326"/>
    <w:rsid w:val="001663E7"/>
    <w:rsid w:val="0016693A"/>
    <w:rsid w:val="00166C3C"/>
    <w:rsid w:val="00166F2E"/>
    <w:rsid w:val="00166F5F"/>
    <w:rsid w:val="00166F6F"/>
    <w:rsid w:val="00167128"/>
    <w:rsid w:val="00167339"/>
    <w:rsid w:val="001676C6"/>
    <w:rsid w:val="001678B0"/>
    <w:rsid w:val="00167992"/>
    <w:rsid w:val="00167E10"/>
    <w:rsid w:val="00170429"/>
    <w:rsid w:val="001707FD"/>
    <w:rsid w:val="001709C3"/>
    <w:rsid w:val="00170C39"/>
    <w:rsid w:val="00170CA2"/>
    <w:rsid w:val="00171722"/>
    <w:rsid w:val="00171B8D"/>
    <w:rsid w:val="00172713"/>
    <w:rsid w:val="0017272E"/>
    <w:rsid w:val="00172979"/>
    <w:rsid w:val="00172A1F"/>
    <w:rsid w:val="00172CE7"/>
    <w:rsid w:val="00172F69"/>
    <w:rsid w:val="00172F92"/>
    <w:rsid w:val="00173035"/>
    <w:rsid w:val="00173103"/>
    <w:rsid w:val="00173226"/>
    <w:rsid w:val="00173651"/>
    <w:rsid w:val="001736AE"/>
    <w:rsid w:val="0017377B"/>
    <w:rsid w:val="00173900"/>
    <w:rsid w:val="00173EE1"/>
    <w:rsid w:val="0017434D"/>
    <w:rsid w:val="0017447D"/>
    <w:rsid w:val="00174B19"/>
    <w:rsid w:val="00174C07"/>
    <w:rsid w:val="00174FFC"/>
    <w:rsid w:val="00175257"/>
    <w:rsid w:val="00175837"/>
    <w:rsid w:val="001758CE"/>
    <w:rsid w:val="001758DF"/>
    <w:rsid w:val="00175CC0"/>
    <w:rsid w:val="00175CDE"/>
    <w:rsid w:val="00175EB0"/>
    <w:rsid w:val="00175F54"/>
    <w:rsid w:val="00176094"/>
    <w:rsid w:val="00176528"/>
    <w:rsid w:val="00176532"/>
    <w:rsid w:val="00176904"/>
    <w:rsid w:val="00176970"/>
    <w:rsid w:val="00176BCC"/>
    <w:rsid w:val="00176D7A"/>
    <w:rsid w:val="00176FAB"/>
    <w:rsid w:val="001770C4"/>
    <w:rsid w:val="00177426"/>
    <w:rsid w:val="001774C1"/>
    <w:rsid w:val="0017765E"/>
    <w:rsid w:val="0017783B"/>
    <w:rsid w:val="001779DA"/>
    <w:rsid w:val="00177A6D"/>
    <w:rsid w:val="00177AFD"/>
    <w:rsid w:val="001800D8"/>
    <w:rsid w:val="00180394"/>
    <w:rsid w:val="001804CB"/>
    <w:rsid w:val="00180B08"/>
    <w:rsid w:val="00180CA4"/>
    <w:rsid w:val="001811F0"/>
    <w:rsid w:val="00181349"/>
    <w:rsid w:val="001815B7"/>
    <w:rsid w:val="001817AC"/>
    <w:rsid w:val="00181B09"/>
    <w:rsid w:val="00181C47"/>
    <w:rsid w:val="00182147"/>
    <w:rsid w:val="001825EC"/>
    <w:rsid w:val="00182792"/>
    <w:rsid w:val="00182FDF"/>
    <w:rsid w:val="00183015"/>
    <w:rsid w:val="00183215"/>
    <w:rsid w:val="001834A9"/>
    <w:rsid w:val="00183804"/>
    <w:rsid w:val="0018391B"/>
    <w:rsid w:val="001839C8"/>
    <w:rsid w:val="001839F6"/>
    <w:rsid w:val="00183B5F"/>
    <w:rsid w:val="00183C80"/>
    <w:rsid w:val="001841BB"/>
    <w:rsid w:val="0018431C"/>
    <w:rsid w:val="00184671"/>
    <w:rsid w:val="001846BE"/>
    <w:rsid w:val="001847D3"/>
    <w:rsid w:val="00184A5C"/>
    <w:rsid w:val="00184C04"/>
    <w:rsid w:val="00184C65"/>
    <w:rsid w:val="00184D7B"/>
    <w:rsid w:val="00184DEC"/>
    <w:rsid w:val="0018534A"/>
    <w:rsid w:val="0018540D"/>
    <w:rsid w:val="001856ED"/>
    <w:rsid w:val="0018580B"/>
    <w:rsid w:val="00185ABB"/>
    <w:rsid w:val="00186172"/>
    <w:rsid w:val="0018627C"/>
    <w:rsid w:val="0018630F"/>
    <w:rsid w:val="001864BC"/>
    <w:rsid w:val="001866D5"/>
    <w:rsid w:val="00186850"/>
    <w:rsid w:val="00186B50"/>
    <w:rsid w:val="00186EFB"/>
    <w:rsid w:val="001877AC"/>
    <w:rsid w:val="00187B8C"/>
    <w:rsid w:val="00187D05"/>
    <w:rsid w:val="00187E4C"/>
    <w:rsid w:val="00190B5E"/>
    <w:rsid w:val="00191855"/>
    <w:rsid w:val="001918FA"/>
    <w:rsid w:val="001918FD"/>
    <w:rsid w:val="00191C13"/>
    <w:rsid w:val="00192102"/>
    <w:rsid w:val="00192164"/>
    <w:rsid w:val="00192267"/>
    <w:rsid w:val="00192370"/>
    <w:rsid w:val="001928E1"/>
    <w:rsid w:val="0019299A"/>
    <w:rsid w:val="00192AE0"/>
    <w:rsid w:val="00193225"/>
    <w:rsid w:val="001932ED"/>
    <w:rsid w:val="00193444"/>
    <w:rsid w:val="00193824"/>
    <w:rsid w:val="00193E18"/>
    <w:rsid w:val="00193E6F"/>
    <w:rsid w:val="00193F55"/>
    <w:rsid w:val="00194506"/>
    <w:rsid w:val="001945C2"/>
    <w:rsid w:val="001948EA"/>
    <w:rsid w:val="001950DD"/>
    <w:rsid w:val="001956E6"/>
    <w:rsid w:val="001958BF"/>
    <w:rsid w:val="00195A32"/>
    <w:rsid w:val="00196009"/>
    <w:rsid w:val="001962F3"/>
    <w:rsid w:val="001963E8"/>
    <w:rsid w:val="00196549"/>
    <w:rsid w:val="00196DD2"/>
    <w:rsid w:val="00196EAC"/>
    <w:rsid w:val="00197298"/>
    <w:rsid w:val="00197343"/>
    <w:rsid w:val="00197680"/>
    <w:rsid w:val="001976AE"/>
    <w:rsid w:val="00197B90"/>
    <w:rsid w:val="00197D5D"/>
    <w:rsid w:val="001A066A"/>
    <w:rsid w:val="001A0E14"/>
    <w:rsid w:val="001A0F63"/>
    <w:rsid w:val="001A101B"/>
    <w:rsid w:val="001A1402"/>
    <w:rsid w:val="001A19D1"/>
    <w:rsid w:val="001A1A61"/>
    <w:rsid w:val="001A1CC5"/>
    <w:rsid w:val="001A297F"/>
    <w:rsid w:val="001A36BF"/>
    <w:rsid w:val="001A3878"/>
    <w:rsid w:val="001A3A82"/>
    <w:rsid w:val="001A3E76"/>
    <w:rsid w:val="001A40B4"/>
    <w:rsid w:val="001A4338"/>
    <w:rsid w:val="001A4906"/>
    <w:rsid w:val="001A4AFE"/>
    <w:rsid w:val="001A4EA4"/>
    <w:rsid w:val="001A53E7"/>
    <w:rsid w:val="001A54B8"/>
    <w:rsid w:val="001A5663"/>
    <w:rsid w:val="001A5A71"/>
    <w:rsid w:val="001A5BB6"/>
    <w:rsid w:val="001A6077"/>
    <w:rsid w:val="001A60D1"/>
    <w:rsid w:val="001A624F"/>
    <w:rsid w:val="001A686C"/>
    <w:rsid w:val="001A6982"/>
    <w:rsid w:val="001A698E"/>
    <w:rsid w:val="001A6EB4"/>
    <w:rsid w:val="001A6F96"/>
    <w:rsid w:val="001A75E0"/>
    <w:rsid w:val="001A75FB"/>
    <w:rsid w:val="001A77D2"/>
    <w:rsid w:val="001A789F"/>
    <w:rsid w:val="001A7C72"/>
    <w:rsid w:val="001B03A6"/>
    <w:rsid w:val="001B046A"/>
    <w:rsid w:val="001B067A"/>
    <w:rsid w:val="001B0813"/>
    <w:rsid w:val="001B0CAF"/>
    <w:rsid w:val="001B1A51"/>
    <w:rsid w:val="001B1A75"/>
    <w:rsid w:val="001B1CF0"/>
    <w:rsid w:val="001B22B5"/>
    <w:rsid w:val="001B245C"/>
    <w:rsid w:val="001B2749"/>
    <w:rsid w:val="001B2BC1"/>
    <w:rsid w:val="001B2C64"/>
    <w:rsid w:val="001B3073"/>
    <w:rsid w:val="001B3104"/>
    <w:rsid w:val="001B34B0"/>
    <w:rsid w:val="001B3EC0"/>
    <w:rsid w:val="001B4198"/>
    <w:rsid w:val="001B4369"/>
    <w:rsid w:val="001B477A"/>
    <w:rsid w:val="001B52DC"/>
    <w:rsid w:val="001B54F5"/>
    <w:rsid w:val="001B5A7D"/>
    <w:rsid w:val="001B5BD9"/>
    <w:rsid w:val="001B5C6A"/>
    <w:rsid w:val="001B5D57"/>
    <w:rsid w:val="001B5E64"/>
    <w:rsid w:val="001B5F25"/>
    <w:rsid w:val="001B6354"/>
    <w:rsid w:val="001B657F"/>
    <w:rsid w:val="001B6FE9"/>
    <w:rsid w:val="001B767A"/>
    <w:rsid w:val="001B782C"/>
    <w:rsid w:val="001B78A5"/>
    <w:rsid w:val="001B7961"/>
    <w:rsid w:val="001B7B68"/>
    <w:rsid w:val="001B7F1B"/>
    <w:rsid w:val="001C09AB"/>
    <w:rsid w:val="001C0D1D"/>
    <w:rsid w:val="001C0ED8"/>
    <w:rsid w:val="001C134B"/>
    <w:rsid w:val="001C13B8"/>
    <w:rsid w:val="001C1584"/>
    <w:rsid w:val="001C170C"/>
    <w:rsid w:val="001C18EF"/>
    <w:rsid w:val="001C1ADC"/>
    <w:rsid w:val="001C2083"/>
    <w:rsid w:val="001C20D1"/>
    <w:rsid w:val="001C2476"/>
    <w:rsid w:val="001C2AE6"/>
    <w:rsid w:val="001C2BAA"/>
    <w:rsid w:val="001C2D7C"/>
    <w:rsid w:val="001C3134"/>
    <w:rsid w:val="001C33F8"/>
    <w:rsid w:val="001C3493"/>
    <w:rsid w:val="001C351E"/>
    <w:rsid w:val="001C394A"/>
    <w:rsid w:val="001C3C1B"/>
    <w:rsid w:val="001C42F3"/>
    <w:rsid w:val="001C42FA"/>
    <w:rsid w:val="001C4A27"/>
    <w:rsid w:val="001C4B2A"/>
    <w:rsid w:val="001C4C0D"/>
    <w:rsid w:val="001C4F42"/>
    <w:rsid w:val="001C4F75"/>
    <w:rsid w:val="001C4F7A"/>
    <w:rsid w:val="001C529B"/>
    <w:rsid w:val="001C52AA"/>
    <w:rsid w:val="001C58CC"/>
    <w:rsid w:val="001C5AA8"/>
    <w:rsid w:val="001C5BA3"/>
    <w:rsid w:val="001C5BE9"/>
    <w:rsid w:val="001C5C0F"/>
    <w:rsid w:val="001C5E10"/>
    <w:rsid w:val="001C5E41"/>
    <w:rsid w:val="001C5EA8"/>
    <w:rsid w:val="001C61C9"/>
    <w:rsid w:val="001C6671"/>
    <w:rsid w:val="001C68CB"/>
    <w:rsid w:val="001C6966"/>
    <w:rsid w:val="001C6A10"/>
    <w:rsid w:val="001C6A2E"/>
    <w:rsid w:val="001C6EB7"/>
    <w:rsid w:val="001C7620"/>
    <w:rsid w:val="001C7876"/>
    <w:rsid w:val="001C7CD6"/>
    <w:rsid w:val="001C7DEA"/>
    <w:rsid w:val="001D0BA8"/>
    <w:rsid w:val="001D0BF8"/>
    <w:rsid w:val="001D0CA0"/>
    <w:rsid w:val="001D1318"/>
    <w:rsid w:val="001D1394"/>
    <w:rsid w:val="001D1E46"/>
    <w:rsid w:val="001D1F07"/>
    <w:rsid w:val="001D1F15"/>
    <w:rsid w:val="001D2429"/>
    <w:rsid w:val="001D29A4"/>
    <w:rsid w:val="001D2EE5"/>
    <w:rsid w:val="001D317F"/>
    <w:rsid w:val="001D3748"/>
    <w:rsid w:val="001D38B3"/>
    <w:rsid w:val="001D3C02"/>
    <w:rsid w:val="001D3FA4"/>
    <w:rsid w:val="001D41A2"/>
    <w:rsid w:val="001D4B2C"/>
    <w:rsid w:val="001D4BBE"/>
    <w:rsid w:val="001D4C3A"/>
    <w:rsid w:val="001D51DF"/>
    <w:rsid w:val="001D53F3"/>
    <w:rsid w:val="001D55D5"/>
    <w:rsid w:val="001D5ABC"/>
    <w:rsid w:val="001D5CF4"/>
    <w:rsid w:val="001D6014"/>
    <w:rsid w:val="001D61DD"/>
    <w:rsid w:val="001D6364"/>
    <w:rsid w:val="001D6676"/>
    <w:rsid w:val="001D6853"/>
    <w:rsid w:val="001D69D3"/>
    <w:rsid w:val="001D6BC6"/>
    <w:rsid w:val="001D6D19"/>
    <w:rsid w:val="001D6DF2"/>
    <w:rsid w:val="001D6E71"/>
    <w:rsid w:val="001D7156"/>
    <w:rsid w:val="001D735B"/>
    <w:rsid w:val="001D7728"/>
    <w:rsid w:val="001D7C24"/>
    <w:rsid w:val="001D7C8B"/>
    <w:rsid w:val="001E00A9"/>
    <w:rsid w:val="001E0357"/>
    <w:rsid w:val="001E0D78"/>
    <w:rsid w:val="001E0EDE"/>
    <w:rsid w:val="001E118C"/>
    <w:rsid w:val="001E1294"/>
    <w:rsid w:val="001E132A"/>
    <w:rsid w:val="001E1514"/>
    <w:rsid w:val="001E1B7C"/>
    <w:rsid w:val="001E1C7C"/>
    <w:rsid w:val="001E237C"/>
    <w:rsid w:val="001E2387"/>
    <w:rsid w:val="001E23B3"/>
    <w:rsid w:val="001E2820"/>
    <w:rsid w:val="001E292E"/>
    <w:rsid w:val="001E2AD2"/>
    <w:rsid w:val="001E2B6B"/>
    <w:rsid w:val="001E2F7F"/>
    <w:rsid w:val="001E3340"/>
    <w:rsid w:val="001E3382"/>
    <w:rsid w:val="001E3422"/>
    <w:rsid w:val="001E392A"/>
    <w:rsid w:val="001E3ABC"/>
    <w:rsid w:val="001E3CD5"/>
    <w:rsid w:val="001E3CFD"/>
    <w:rsid w:val="001E3E1C"/>
    <w:rsid w:val="001E443C"/>
    <w:rsid w:val="001E453B"/>
    <w:rsid w:val="001E478F"/>
    <w:rsid w:val="001E4A75"/>
    <w:rsid w:val="001E4B08"/>
    <w:rsid w:val="001E4CD9"/>
    <w:rsid w:val="001E4CE0"/>
    <w:rsid w:val="001E4D12"/>
    <w:rsid w:val="001E510B"/>
    <w:rsid w:val="001E535A"/>
    <w:rsid w:val="001E5B91"/>
    <w:rsid w:val="001E5DF1"/>
    <w:rsid w:val="001E6303"/>
    <w:rsid w:val="001E672A"/>
    <w:rsid w:val="001E6B02"/>
    <w:rsid w:val="001E6B20"/>
    <w:rsid w:val="001E6B42"/>
    <w:rsid w:val="001E6C4F"/>
    <w:rsid w:val="001E6D4F"/>
    <w:rsid w:val="001E6ECE"/>
    <w:rsid w:val="001E6F50"/>
    <w:rsid w:val="001E74D9"/>
    <w:rsid w:val="001E757F"/>
    <w:rsid w:val="001E775A"/>
    <w:rsid w:val="001E7BAA"/>
    <w:rsid w:val="001E7C95"/>
    <w:rsid w:val="001E7D8E"/>
    <w:rsid w:val="001E7F87"/>
    <w:rsid w:val="001F0055"/>
    <w:rsid w:val="001F045B"/>
    <w:rsid w:val="001F0730"/>
    <w:rsid w:val="001F0881"/>
    <w:rsid w:val="001F08BD"/>
    <w:rsid w:val="001F0915"/>
    <w:rsid w:val="001F0DFA"/>
    <w:rsid w:val="001F1032"/>
    <w:rsid w:val="001F1A0F"/>
    <w:rsid w:val="001F20DF"/>
    <w:rsid w:val="001F20FC"/>
    <w:rsid w:val="001F27D3"/>
    <w:rsid w:val="001F2AC1"/>
    <w:rsid w:val="001F2E41"/>
    <w:rsid w:val="001F2ED3"/>
    <w:rsid w:val="001F2F9D"/>
    <w:rsid w:val="001F3033"/>
    <w:rsid w:val="001F30F1"/>
    <w:rsid w:val="001F3217"/>
    <w:rsid w:val="001F35D3"/>
    <w:rsid w:val="001F3B25"/>
    <w:rsid w:val="001F3C94"/>
    <w:rsid w:val="001F3D95"/>
    <w:rsid w:val="001F3F3D"/>
    <w:rsid w:val="001F43E9"/>
    <w:rsid w:val="001F4497"/>
    <w:rsid w:val="001F4A00"/>
    <w:rsid w:val="001F4B96"/>
    <w:rsid w:val="001F4BCB"/>
    <w:rsid w:val="001F4E6E"/>
    <w:rsid w:val="001F4EAB"/>
    <w:rsid w:val="001F4F64"/>
    <w:rsid w:val="001F52E7"/>
    <w:rsid w:val="001F56FD"/>
    <w:rsid w:val="001F5861"/>
    <w:rsid w:val="001F59F8"/>
    <w:rsid w:val="001F5AB3"/>
    <w:rsid w:val="001F5D40"/>
    <w:rsid w:val="001F603D"/>
    <w:rsid w:val="001F6400"/>
    <w:rsid w:val="001F6438"/>
    <w:rsid w:val="001F65C2"/>
    <w:rsid w:val="001F6797"/>
    <w:rsid w:val="001F6864"/>
    <w:rsid w:val="001F69FF"/>
    <w:rsid w:val="001F6A2A"/>
    <w:rsid w:val="001F6A2E"/>
    <w:rsid w:val="001F6B65"/>
    <w:rsid w:val="001F6C27"/>
    <w:rsid w:val="001F6D44"/>
    <w:rsid w:val="001F6E21"/>
    <w:rsid w:val="001F6E4E"/>
    <w:rsid w:val="001F6E94"/>
    <w:rsid w:val="001F7422"/>
    <w:rsid w:val="001F74DA"/>
    <w:rsid w:val="001F7CDD"/>
    <w:rsid w:val="002000DE"/>
    <w:rsid w:val="002006D2"/>
    <w:rsid w:val="0020088C"/>
    <w:rsid w:val="00200BB8"/>
    <w:rsid w:val="00200E1E"/>
    <w:rsid w:val="002012A9"/>
    <w:rsid w:val="00201383"/>
    <w:rsid w:val="0020158D"/>
    <w:rsid w:val="0020172A"/>
    <w:rsid w:val="00201ABE"/>
    <w:rsid w:val="00201D00"/>
    <w:rsid w:val="00201E41"/>
    <w:rsid w:val="00202032"/>
    <w:rsid w:val="002021C5"/>
    <w:rsid w:val="0020232B"/>
    <w:rsid w:val="0020274D"/>
    <w:rsid w:val="00203178"/>
    <w:rsid w:val="00203379"/>
    <w:rsid w:val="00203387"/>
    <w:rsid w:val="00203602"/>
    <w:rsid w:val="00203870"/>
    <w:rsid w:val="00204044"/>
    <w:rsid w:val="002041C6"/>
    <w:rsid w:val="0020432F"/>
    <w:rsid w:val="00204396"/>
    <w:rsid w:val="00204472"/>
    <w:rsid w:val="0020466D"/>
    <w:rsid w:val="00204A63"/>
    <w:rsid w:val="00204AE8"/>
    <w:rsid w:val="00204C3B"/>
    <w:rsid w:val="002052B2"/>
    <w:rsid w:val="002054C2"/>
    <w:rsid w:val="0020554F"/>
    <w:rsid w:val="00205678"/>
    <w:rsid w:val="002057D7"/>
    <w:rsid w:val="00205847"/>
    <w:rsid w:val="0020587B"/>
    <w:rsid w:val="002058E2"/>
    <w:rsid w:val="00205D6B"/>
    <w:rsid w:val="00205E36"/>
    <w:rsid w:val="00205EBD"/>
    <w:rsid w:val="00206195"/>
    <w:rsid w:val="00206250"/>
    <w:rsid w:val="00206DF5"/>
    <w:rsid w:val="00206EA2"/>
    <w:rsid w:val="00206ED8"/>
    <w:rsid w:val="00206FA2"/>
    <w:rsid w:val="00207997"/>
    <w:rsid w:val="00207D15"/>
    <w:rsid w:val="00207D55"/>
    <w:rsid w:val="00207DDD"/>
    <w:rsid w:val="00207FEB"/>
    <w:rsid w:val="00210041"/>
    <w:rsid w:val="002101BC"/>
    <w:rsid w:val="002101ED"/>
    <w:rsid w:val="002103AD"/>
    <w:rsid w:val="00210700"/>
    <w:rsid w:val="00210739"/>
    <w:rsid w:val="00211172"/>
    <w:rsid w:val="00211401"/>
    <w:rsid w:val="00211566"/>
    <w:rsid w:val="002115B5"/>
    <w:rsid w:val="00211659"/>
    <w:rsid w:val="0021174E"/>
    <w:rsid w:val="0021178D"/>
    <w:rsid w:val="002122CC"/>
    <w:rsid w:val="0021231C"/>
    <w:rsid w:val="00212578"/>
    <w:rsid w:val="002130E4"/>
    <w:rsid w:val="0021329C"/>
    <w:rsid w:val="00213E20"/>
    <w:rsid w:val="00213E5C"/>
    <w:rsid w:val="00213F10"/>
    <w:rsid w:val="00214114"/>
    <w:rsid w:val="002141BD"/>
    <w:rsid w:val="002142B0"/>
    <w:rsid w:val="0021433B"/>
    <w:rsid w:val="00214573"/>
    <w:rsid w:val="002148BC"/>
    <w:rsid w:val="00214AF7"/>
    <w:rsid w:val="00214CD0"/>
    <w:rsid w:val="00214D03"/>
    <w:rsid w:val="002150EA"/>
    <w:rsid w:val="002151F1"/>
    <w:rsid w:val="0021571F"/>
    <w:rsid w:val="00216166"/>
    <w:rsid w:val="0021628D"/>
    <w:rsid w:val="002162DB"/>
    <w:rsid w:val="00216424"/>
    <w:rsid w:val="002169D1"/>
    <w:rsid w:val="00216B28"/>
    <w:rsid w:val="00216BFF"/>
    <w:rsid w:val="002170F5"/>
    <w:rsid w:val="0022008C"/>
    <w:rsid w:val="0022030C"/>
    <w:rsid w:val="00220646"/>
    <w:rsid w:val="0022065F"/>
    <w:rsid w:val="00220764"/>
    <w:rsid w:val="002207FD"/>
    <w:rsid w:val="00220D7B"/>
    <w:rsid w:val="00220F06"/>
    <w:rsid w:val="0022118A"/>
    <w:rsid w:val="00221859"/>
    <w:rsid w:val="00221B3F"/>
    <w:rsid w:val="00221BE3"/>
    <w:rsid w:val="00221D79"/>
    <w:rsid w:val="002227D2"/>
    <w:rsid w:val="0022292C"/>
    <w:rsid w:val="00222964"/>
    <w:rsid w:val="0022298E"/>
    <w:rsid w:val="00222BEF"/>
    <w:rsid w:val="00222C08"/>
    <w:rsid w:val="0022336E"/>
    <w:rsid w:val="002235FC"/>
    <w:rsid w:val="00223973"/>
    <w:rsid w:val="00223C65"/>
    <w:rsid w:val="002240DC"/>
    <w:rsid w:val="002240F6"/>
    <w:rsid w:val="0022437A"/>
    <w:rsid w:val="00224404"/>
    <w:rsid w:val="00224923"/>
    <w:rsid w:val="002249B9"/>
    <w:rsid w:val="00225015"/>
    <w:rsid w:val="002251BF"/>
    <w:rsid w:val="0022559D"/>
    <w:rsid w:val="00225A89"/>
    <w:rsid w:val="00225B7D"/>
    <w:rsid w:val="00225B8D"/>
    <w:rsid w:val="00225D1E"/>
    <w:rsid w:val="00225E7F"/>
    <w:rsid w:val="00225F49"/>
    <w:rsid w:val="00225FB5"/>
    <w:rsid w:val="002265C5"/>
    <w:rsid w:val="002265CF"/>
    <w:rsid w:val="002266D2"/>
    <w:rsid w:val="002268E2"/>
    <w:rsid w:val="00226A45"/>
    <w:rsid w:val="00226B95"/>
    <w:rsid w:val="00226C33"/>
    <w:rsid w:val="00226DA3"/>
    <w:rsid w:val="0022706D"/>
    <w:rsid w:val="002271A4"/>
    <w:rsid w:val="002271EE"/>
    <w:rsid w:val="002278EF"/>
    <w:rsid w:val="00227BB0"/>
    <w:rsid w:val="00227BFE"/>
    <w:rsid w:val="00227C57"/>
    <w:rsid w:val="00227E95"/>
    <w:rsid w:val="0023008C"/>
    <w:rsid w:val="002300FA"/>
    <w:rsid w:val="002302CC"/>
    <w:rsid w:val="002305C7"/>
    <w:rsid w:val="00230655"/>
    <w:rsid w:val="0023074E"/>
    <w:rsid w:val="00230768"/>
    <w:rsid w:val="00230CF5"/>
    <w:rsid w:val="00230F0C"/>
    <w:rsid w:val="0023104C"/>
    <w:rsid w:val="002315C0"/>
    <w:rsid w:val="00231ACF"/>
    <w:rsid w:val="00231B32"/>
    <w:rsid w:val="00231BA0"/>
    <w:rsid w:val="00231BC8"/>
    <w:rsid w:val="002320C0"/>
    <w:rsid w:val="00232300"/>
    <w:rsid w:val="002324BA"/>
    <w:rsid w:val="00232524"/>
    <w:rsid w:val="0023258B"/>
    <w:rsid w:val="0023297C"/>
    <w:rsid w:val="00232B66"/>
    <w:rsid w:val="00232EDE"/>
    <w:rsid w:val="00233743"/>
    <w:rsid w:val="002337CD"/>
    <w:rsid w:val="0023383F"/>
    <w:rsid w:val="002339FA"/>
    <w:rsid w:val="00233A08"/>
    <w:rsid w:val="00233D4B"/>
    <w:rsid w:val="00233E1B"/>
    <w:rsid w:val="002342E3"/>
    <w:rsid w:val="0023445E"/>
    <w:rsid w:val="0023468F"/>
    <w:rsid w:val="00234C0D"/>
    <w:rsid w:val="00235432"/>
    <w:rsid w:val="00235457"/>
    <w:rsid w:val="00235521"/>
    <w:rsid w:val="0023559D"/>
    <w:rsid w:val="002358B1"/>
    <w:rsid w:val="00235B34"/>
    <w:rsid w:val="00235D9C"/>
    <w:rsid w:val="00236518"/>
    <w:rsid w:val="002367F3"/>
    <w:rsid w:val="00236872"/>
    <w:rsid w:val="00236C21"/>
    <w:rsid w:val="00237057"/>
    <w:rsid w:val="0023722D"/>
    <w:rsid w:val="00237541"/>
    <w:rsid w:val="002375BF"/>
    <w:rsid w:val="0023763C"/>
    <w:rsid w:val="00237ADC"/>
    <w:rsid w:val="0024016E"/>
    <w:rsid w:val="00240695"/>
    <w:rsid w:val="00240914"/>
    <w:rsid w:val="002409C8"/>
    <w:rsid w:val="00240EB2"/>
    <w:rsid w:val="00240F63"/>
    <w:rsid w:val="00241126"/>
    <w:rsid w:val="0024114E"/>
    <w:rsid w:val="002418A1"/>
    <w:rsid w:val="00241983"/>
    <w:rsid w:val="00241A7C"/>
    <w:rsid w:val="00241C05"/>
    <w:rsid w:val="00242116"/>
    <w:rsid w:val="00242629"/>
    <w:rsid w:val="002426DD"/>
    <w:rsid w:val="00242A72"/>
    <w:rsid w:val="00242F63"/>
    <w:rsid w:val="002430D3"/>
    <w:rsid w:val="0024342D"/>
    <w:rsid w:val="00243559"/>
    <w:rsid w:val="0024368A"/>
    <w:rsid w:val="00243820"/>
    <w:rsid w:val="002438C9"/>
    <w:rsid w:val="00243AB4"/>
    <w:rsid w:val="00243E0A"/>
    <w:rsid w:val="00243F12"/>
    <w:rsid w:val="0024419F"/>
    <w:rsid w:val="002441B5"/>
    <w:rsid w:val="00244A05"/>
    <w:rsid w:val="00244DB6"/>
    <w:rsid w:val="00244E64"/>
    <w:rsid w:val="002450C1"/>
    <w:rsid w:val="002452BA"/>
    <w:rsid w:val="00245440"/>
    <w:rsid w:val="00245BDD"/>
    <w:rsid w:val="00245C9D"/>
    <w:rsid w:val="00246329"/>
    <w:rsid w:val="00246458"/>
    <w:rsid w:val="002466FB"/>
    <w:rsid w:val="00246730"/>
    <w:rsid w:val="00246856"/>
    <w:rsid w:val="0024712A"/>
    <w:rsid w:val="00247233"/>
    <w:rsid w:val="002477A9"/>
    <w:rsid w:val="00247E4C"/>
    <w:rsid w:val="00247F0B"/>
    <w:rsid w:val="0024FE62"/>
    <w:rsid w:val="002507CB"/>
    <w:rsid w:val="002509B7"/>
    <w:rsid w:val="00250CA2"/>
    <w:rsid w:val="00250F12"/>
    <w:rsid w:val="00250F9C"/>
    <w:rsid w:val="0025122C"/>
    <w:rsid w:val="0025129D"/>
    <w:rsid w:val="00251332"/>
    <w:rsid w:val="002514C0"/>
    <w:rsid w:val="002516D6"/>
    <w:rsid w:val="00251DC5"/>
    <w:rsid w:val="00252024"/>
    <w:rsid w:val="0025280B"/>
    <w:rsid w:val="00252C07"/>
    <w:rsid w:val="00252F5A"/>
    <w:rsid w:val="00252FB8"/>
    <w:rsid w:val="002535BB"/>
    <w:rsid w:val="00253633"/>
    <w:rsid w:val="00253752"/>
    <w:rsid w:val="00253D31"/>
    <w:rsid w:val="00253E47"/>
    <w:rsid w:val="002541FB"/>
    <w:rsid w:val="0025424D"/>
    <w:rsid w:val="00254324"/>
    <w:rsid w:val="002545FE"/>
    <w:rsid w:val="002549BF"/>
    <w:rsid w:val="00254AAB"/>
    <w:rsid w:val="00254EBD"/>
    <w:rsid w:val="00254F0C"/>
    <w:rsid w:val="0025506D"/>
    <w:rsid w:val="0025507E"/>
    <w:rsid w:val="00255429"/>
    <w:rsid w:val="00255459"/>
    <w:rsid w:val="002556A9"/>
    <w:rsid w:val="00255856"/>
    <w:rsid w:val="00255A60"/>
    <w:rsid w:val="00255AEB"/>
    <w:rsid w:val="00255D64"/>
    <w:rsid w:val="00255F6B"/>
    <w:rsid w:val="00255F98"/>
    <w:rsid w:val="002560A9"/>
    <w:rsid w:val="002561DF"/>
    <w:rsid w:val="002562B7"/>
    <w:rsid w:val="002562EC"/>
    <w:rsid w:val="002565E0"/>
    <w:rsid w:val="0025690E"/>
    <w:rsid w:val="00256B63"/>
    <w:rsid w:val="00256D5D"/>
    <w:rsid w:val="00256DB5"/>
    <w:rsid w:val="002572FB"/>
    <w:rsid w:val="0025738B"/>
    <w:rsid w:val="002578C3"/>
    <w:rsid w:val="00257A1A"/>
    <w:rsid w:val="00257A32"/>
    <w:rsid w:val="00257ABF"/>
    <w:rsid w:val="00257C51"/>
    <w:rsid w:val="00260BAD"/>
    <w:rsid w:val="00260BE7"/>
    <w:rsid w:val="00260D53"/>
    <w:rsid w:val="00261422"/>
    <w:rsid w:val="00261806"/>
    <w:rsid w:val="00261A9F"/>
    <w:rsid w:val="00261BF3"/>
    <w:rsid w:val="002621BA"/>
    <w:rsid w:val="002624CA"/>
    <w:rsid w:val="00262D14"/>
    <w:rsid w:val="002631F5"/>
    <w:rsid w:val="002631FB"/>
    <w:rsid w:val="00263378"/>
    <w:rsid w:val="00263445"/>
    <w:rsid w:val="0026354B"/>
    <w:rsid w:val="00263626"/>
    <w:rsid w:val="00263691"/>
    <w:rsid w:val="0026374A"/>
    <w:rsid w:val="00263E2A"/>
    <w:rsid w:val="0026437F"/>
    <w:rsid w:val="002644BF"/>
    <w:rsid w:val="00264899"/>
    <w:rsid w:val="00264AB4"/>
    <w:rsid w:val="00264D72"/>
    <w:rsid w:val="00264E27"/>
    <w:rsid w:val="00264E6A"/>
    <w:rsid w:val="0026585A"/>
    <w:rsid w:val="002659EF"/>
    <w:rsid w:val="00265FF5"/>
    <w:rsid w:val="00266026"/>
    <w:rsid w:val="00266305"/>
    <w:rsid w:val="0026651B"/>
    <w:rsid w:val="00266749"/>
    <w:rsid w:val="00266914"/>
    <w:rsid w:val="002669C9"/>
    <w:rsid w:val="00266AB3"/>
    <w:rsid w:val="00266AE8"/>
    <w:rsid w:val="00266B3E"/>
    <w:rsid w:val="00266EC3"/>
    <w:rsid w:val="00266EDE"/>
    <w:rsid w:val="002673F6"/>
    <w:rsid w:val="00267493"/>
    <w:rsid w:val="0026749D"/>
    <w:rsid w:val="002674AF"/>
    <w:rsid w:val="00267722"/>
    <w:rsid w:val="00267758"/>
    <w:rsid w:val="00267AFB"/>
    <w:rsid w:val="00267BC8"/>
    <w:rsid w:val="00267D40"/>
    <w:rsid w:val="002702BA"/>
    <w:rsid w:val="002704B0"/>
    <w:rsid w:val="0027054A"/>
    <w:rsid w:val="00270874"/>
    <w:rsid w:val="00270D9A"/>
    <w:rsid w:val="00270E60"/>
    <w:rsid w:val="0027101C"/>
    <w:rsid w:val="00271162"/>
    <w:rsid w:val="00271B8C"/>
    <w:rsid w:val="00271E8A"/>
    <w:rsid w:val="00272016"/>
    <w:rsid w:val="002722B5"/>
    <w:rsid w:val="00272359"/>
    <w:rsid w:val="00272637"/>
    <w:rsid w:val="0027288A"/>
    <w:rsid w:val="00272A42"/>
    <w:rsid w:val="00272D28"/>
    <w:rsid w:val="00272D61"/>
    <w:rsid w:val="00273C34"/>
    <w:rsid w:val="0027427A"/>
    <w:rsid w:val="00274678"/>
    <w:rsid w:val="0027476E"/>
    <w:rsid w:val="00274815"/>
    <w:rsid w:val="00274A71"/>
    <w:rsid w:val="00274B0B"/>
    <w:rsid w:val="00274D9E"/>
    <w:rsid w:val="00275112"/>
    <w:rsid w:val="00275430"/>
    <w:rsid w:val="00275627"/>
    <w:rsid w:val="002756DF"/>
    <w:rsid w:val="002758FE"/>
    <w:rsid w:val="00275C02"/>
    <w:rsid w:val="00275C0B"/>
    <w:rsid w:val="00276240"/>
    <w:rsid w:val="002762F0"/>
    <w:rsid w:val="002763E2"/>
    <w:rsid w:val="002764B6"/>
    <w:rsid w:val="00276A28"/>
    <w:rsid w:val="00276FB3"/>
    <w:rsid w:val="002773FA"/>
    <w:rsid w:val="0027744F"/>
    <w:rsid w:val="00277577"/>
    <w:rsid w:val="0027760F"/>
    <w:rsid w:val="00277710"/>
    <w:rsid w:val="002779BD"/>
    <w:rsid w:val="00277A71"/>
    <w:rsid w:val="00277BD1"/>
    <w:rsid w:val="00277FAD"/>
    <w:rsid w:val="00277FFE"/>
    <w:rsid w:val="002803EF"/>
    <w:rsid w:val="00280744"/>
    <w:rsid w:val="00280773"/>
    <w:rsid w:val="0028083C"/>
    <w:rsid w:val="0028088C"/>
    <w:rsid w:val="00280CDC"/>
    <w:rsid w:val="00280D09"/>
    <w:rsid w:val="00280D6F"/>
    <w:rsid w:val="00280E02"/>
    <w:rsid w:val="00280E89"/>
    <w:rsid w:val="00280E93"/>
    <w:rsid w:val="00281353"/>
    <w:rsid w:val="002817BC"/>
    <w:rsid w:val="002817F1"/>
    <w:rsid w:val="00281DAF"/>
    <w:rsid w:val="00281DB6"/>
    <w:rsid w:val="002820DD"/>
    <w:rsid w:val="00282101"/>
    <w:rsid w:val="0028231D"/>
    <w:rsid w:val="002827FC"/>
    <w:rsid w:val="002827FD"/>
    <w:rsid w:val="00282E9A"/>
    <w:rsid w:val="002834B7"/>
    <w:rsid w:val="0028380B"/>
    <w:rsid w:val="00283D1E"/>
    <w:rsid w:val="00283F85"/>
    <w:rsid w:val="002840B5"/>
    <w:rsid w:val="00284287"/>
    <w:rsid w:val="002846B1"/>
    <w:rsid w:val="0028481C"/>
    <w:rsid w:val="00284863"/>
    <w:rsid w:val="0028492C"/>
    <w:rsid w:val="00284D46"/>
    <w:rsid w:val="00284EBD"/>
    <w:rsid w:val="002853A4"/>
    <w:rsid w:val="002853CB"/>
    <w:rsid w:val="0028549F"/>
    <w:rsid w:val="00285A9A"/>
    <w:rsid w:val="00285BC7"/>
    <w:rsid w:val="00286357"/>
    <w:rsid w:val="00286602"/>
    <w:rsid w:val="00286A79"/>
    <w:rsid w:val="00286BF9"/>
    <w:rsid w:val="00286F41"/>
    <w:rsid w:val="00286F78"/>
    <w:rsid w:val="0028702A"/>
    <w:rsid w:val="002870F0"/>
    <w:rsid w:val="00287931"/>
    <w:rsid w:val="00287A40"/>
    <w:rsid w:val="00287CCE"/>
    <w:rsid w:val="00287D00"/>
    <w:rsid w:val="00287EB5"/>
    <w:rsid w:val="00290179"/>
    <w:rsid w:val="002901FA"/>
    <w:rsid w:val="002902D4"/>
    <w:rsid w:val="00290573"/>
    <w:rsid w:val="00290631"/>
    <w:rsid w:val="002908F4"/>
    <w:rsid w:val="00290ADF"/>
    <w:rsid w:val="00290D65"/>
    <w:rsid w:val="00290EA2"/>
    <w:rsid w:val="002910BF"/>
    <w:rsid w:val="00291380"/>
    <w:rsid w:val="00291645"/>
    <w:rsid w:val="00291873"/>
    <w:rsid w:val="00291BEB"/>
    <w:rsid w:val="00291F6F"/>
    <w:rsid w:val="00292316"/>
    <w:rsid w:val="002929CE"/>
    <w:rsid w:val="00292C23"/>
    <w:rsid w:val="00292C5E"/>
    <w:rsid w:val="00292E17"/>
    <w:rsid w:val="002931F4"/>
    <w:rsid w:val="00293551"/>
    <w:rsid w:val="00293C45"/>
    <w:rsid w:val="00293F10"/>
    <w:rsid w:val="00294107"/>
    <w:rsid w:val="00294245"/>
    <w:rsid w:val="00294408"/>
    <w:rsid w:val="00294412"/>
    <w:rsid w:val="002947BC"/>
    <w:rsid w:val="002948B1"/>
    <w:rsid w:val="002948B6"/>
    <w:rsid w:val="002949C8"/>
    <w:rsid w:val="00294CFE"/>
    <w:rsid w:val="00294E51"/>
    <w:rsid w:val="00295232"/>
    <w:rsid w:val="002952D7"/>
    <w:rsid w:val="0029531D"/>
    <w:rsid w:val="00295340"/>
    <w:rsid w:val="002953CF"/>
    <w:rsid w:val="002953F4"/>
    <w:rsid w:val="002954F4"/>
    <w:rsid w:val="0029591C"/>
    <w:rsid w:val="0029607B"/>
    <w:rsid w:val="002960B4"/>
    <w:rsid w:val="00296327"/>
    <w:rsid w:val="00296722"/>
    <w:rsid w:val="00297161"/>
    <w:rsid w:val="00297297"/>
    <w:rsid w:val="002974F1"/>
    <w:rsid w:val="002974F9"/>
    <w:rsid w:val="002974FC"/>
    <w:rsid w:val="00297786"/>
    <w:rsid w:val="00297921"/>
    <w:rsid w:val="002979FA"/>
    <w:rsid w:val="00297A7D"/>
    <w:rsid w:val="00297B22"/>
    <w:rsid w:val="00297C86"/>
    <w:rsid w:val="00297D4D"/>
    <w:rsid w:val="00297D94"/>
    <w:rsid w:val="00297E11"/>
    <w:rsid w:val="002A04F4"/>
    <w:rsid w:val="002A0574"/>
    <w:rsid w:val="002A06D5"/>
    <w:rsid w:val="002A094F"/>
    <w:rsid w:val="002A0B98"/>
    <w:rsid w:val="002A0FA3"/>
    <w:rsid w:val="002A1389"/>
    <w:rsid w:val="002A14B7"/>
    <w:rsid w:val="002A179B"/>
    <w:rsid w:val="002A17BC"/>
    <w:rsid w:val="002A186D"/>
    <w:rsid w:val="002A193A"/>
    <w:rsid w:val="002A1AF8"/>
    <w:rsid w:val="002A1D51"/>
    <w:rsid w:val="002A1D93"/>
    <w:rsid w:val="002A2044"/>
    <w:rsid w:val="002A2489"/>
    <w:rsid w:val="002A25BA"/>
    <w:rsid w:val="002A29CC"/>
    <w:rsid w:val="002A2B75"/>
    <w:rsid w:val="002A2CFE"/>
    <w:rsid w:val="002A2DFD"/>
    <w:rsid w:val="002A315A"/>
    <w:rsid w:val="002A3191"/>
    <w:rsid w:val="002A35A5"/>
    <w:rsid w:val="002A3648"/>
    <w:rsid w:val="002A381B"/>
    <w:rsid w:val="002A3AFB"/>
    <w:rsid w:val="002A3C34"/>
    <w:rsid w:val="002A3DD2"/>
    <w:rsid w:val="002A41FF"/>
    <w:rsid w:val="002A43D2"/>
    <w:rsid w:val="002A4488"/>
    <w:rsid w:val="002A4591"/>
    <w:rsid w:val="002A4627"/>
    <w:rsid w:val="002A47E2"/>
    <w:rsid w:val="002A48EF"/>
    <w:rsid w:val="002A4D1F"/>
    <w:rsid w:val="002A4E77"/>
    <w:rsid w:val="002A4F46"/>
    <w:rsid w:val="002A50BC"/>
    <w:rsid w:val="002A51D5"/>
    <w:rsid w:val="002A5C94"/>
    <w:rsid w:val="002A5FF9"/>
    <w:rsid w:val="002A60BB"/>
    <w:rsid w:val="002A661C"/>
    <w:rsid w:val="002A6620"/>
    <w:rsid w:val="002A697F"/>
    <w:rsid w:val="002A6CD5"/>
    <w:rsid w:val="002A6D10"/>
    <w:rsid w:val="002A6D50"/>
    <w:rsid w:val="002A6E5B"/>
    <w:rsid w:val="002A7978"/>
    <w:rsid w:val="002A79E0"/>
    <w:rsid w:val="002A7B7D"/>
    <w:rsid w:val="002A7B82"/>
    <w:rsid w:val="002A7F1D"/>
    <w:rsid w:val="002B05B8"/>
    <w:rsid w:val="002B08DA"/>
    <w:rsid w:val="002B0A91"/>
    <w:rsid w:val="002B11A8"/>
    <w:rsid w:val="002B1287"/>
    <w:rsid w:val="002B12F7"/>
    <w:rsid w:val="002B14A1"/>
    <w:rsid w:val="002B1A67"/>
    <w:rsid w:val="002B1AF5"/>
    <w:rsid w:val="002B1BF0"/>
    <w:rsid w:val="002B24AE"/>
    <w:rsid w:val="002B31AB"/>
    <w:rsid w:val="002B33C7"/>
    <w:rsid w:val="002B39D0"/>
    <w:rsid w:val="002B3BE3"/>
    <w:rsid w:val="002B3D26"/>
    <w:rsid w:val="002B3FEF"/>
    <w:rsid w:val="002B41CB"/>
    <w:rsid w:val="002B4B9B"/>
    <w:rsid w:val="002B512E"/>
    <w:rsid w:val="002B533C"/>
    <w:rsid w:val="002B5F70"/>
    <w:rsid w:val="002B60F6"/>
    <w:rsid w:val="002B60FB"/>
    <w:rsid w:val="002B6142"/>
    <w:rsid w:val="002B65EC"/>
    <w:rsid w:val="002B6842"/>
    <w:rsid w:val="002B68AE"/>
    <w:rsid w:val="002B72DF"/>
    <w:rsid w:val="002B7327"/>
    <w:rsid w:val="002B735C"/>
    <w:rsid w:val="002B73AA"/>
    <w:rsid w:val="002B749E"/>
    <w:rsid w:val="002B751C"/>
    <w:rsid w:val="002B7B10"/>
    <w:rsid w:val="002B7DBA"/>
    <w:rsid w:val="002C0412"/>
    <w:rsid w:val="002C081F"/>
    <w:rsid w:val="002C097D"/>
    <w:rsid w:val="002C09F9"/>
    <w:rsid w:val="002C0F17"/>
    <w:rsid w:val="002C0F71"/>
    <w:rsid w:val="002C1543"/>
    <w:rsid w:val="002C2002"/>
    <w:rsid w:val="002C27A9"/>
    <w:rsid w:val="002C2C61"/>
    <w:rsid w:val="002C2D8E"/>
    <w:rsid w:val="002C2FE8"/>
    <w:rsid w:val="002C30AE"/>
    <w:rsid w:val="002C34BB"/>
    <w:rsid w:val="002C353A"/>
    <w:rsid w:val="002C3862"/>
    <w:rsid w:val="002C3BAA"/>
    <w:rsid w:val="002C3D20"/>
    <w:rsid w:val="002C3DF0"/>
    <w:rsid w:val="002C496A"/>
    <w:rsid w:val="002C4C13"/>
    <w:rsid w:val="002C4D70"/>
    <w:rsid w:val="002C4F3C"/>
    <w:rsid w:val="002C4FE8"/>
    <w:rsid w:val="002C5665"/>
    <w:rsid w:val="002C5692"/>
    <w:rsid w:val="002C5ACC"/>
    <w:rsid w:val="002C5C29"/>
    <w:rsid w:val="002C60F5"/>
    <w:rsid w:val="002C61D2"/>
    <w:rsid w:val="002C6ABC"/>
    <w:rsid w:val="002C6C7A"/>
    <w:rsid w:val="002C6FA6"/>
    <w:rsid w:val="002C7384"/>
    <w:rsid w:val="002C74E3"/>
    <w:rsid w:val="002C775A"/>
    <w:rsid w:val="002C7D35"/>
    <w:rsid w:val="002C7E3E"/>
    <w:rsid w:val="002D0054"/>
    <w:rsid w:val="002D00E8"/>
    <w:rsid w:val="002D02F3"/>
    <w:rsid w:val="002D082C"/>
    <w:rsid w:val="002D08D8"/>
    <w:rsid w:val="002D0981"/>
    <w:rsid w:val="002D09DA"/>
    <w:rsid w:val="002D114D"/>
    <w:rsid w:val="002D15C0"/>
    <w:rsid w:val="002D1645"/>
    <w:rsid w:val="002D179C"/>
    <w:rsid w:val="002D1A50"/>
    <w:rsid w:val="002D1E0D"/>
    <w:rsid w:val="002D20BE"/>
    <w:rsid w:val="002D211B"/>
    <w:rsid w:val="002D298F"/>
    <w:rsid w:val="002D2A20"/>
    <w:rsid w:val="002D2C66"/>
    <w:rsid w:val="002D2E8D"/>
    <w:rsid w:val="002D2EF1"/>
    <w:rsid w:val="002D387F"/>
    <w:rsid w:val="002D3960"/>
    <w:rsid w:val="002D3A55"/>
    <w:rsid w:val="002D3C91"/>
    <w:rsid w:val="002D3DF3"/>
    <w:rsid w:val="002D4104"/>
    <w:rsid w:val="002D467E"/>
    <w:rsid w:val="002D4801"/>
    <w:rsid w:val="002D4884"/>
    <w:rsid w:val="002D4B68"/>
    <w:rsid w:val="002D4DAE"/>
    <w:rsid w:val="002D6517"/>
    <w:rsid w:val="002D65D9"/>
    <w:rsid w:val="002D6786"/>
    <w:rsid w:val="002D68D9"/>
    <w:rsid w:val="002D6BCE"/>
    <w:rsid w:val="002D6F3C"/>
    <w:rsid w:val="002D7042"/>
    <w:rsid w:val="002D7179"/>
    <w:rsid w:val="002D7304"/>
    <w:rsid w:val="002D7317"/>
    <w:rsid w:val="002D7436"/>
    <w:rsid w:val="002D7599"/>
    <w:rsid w:val="002D76F3"/>
    <w:rsid w:val="002D77E5"/>
    <w:rsid w:val="002D7AEF"/>
    <w:rsid w:val="002D7D71"/>
    <w:rsid w:val="002E0226"/>
    <w:rsid w:val="002E0595"/>
    <w:rsid w:val="002E082E"/>
    <w:rsid w:val="002E089B"/>
    <w:rsid w:val="002E098A"/>
    <w:rsid w:val="002E0BB8"/>
    <w:rsid w:val="002E0C90"/>
    <w:rsid w:val="002E0CE9"/>
    <w:rsid w:val="002E0E01"/>
    <w:rsid w:val="002E0EB6"/>
    <w:rsid w:val="002E0FBD"/>
    <w:rsid w:val="002E1190"/>
    <w:rsid w:val="002E1194"/>
    <w:rsid w:val="002E182D"/>
    <w:rsid w:val="002E1872"/>
    <w:rsid w:val="002E18B5"/>
    <w:rsid w:val="002E1ABE"/>
    <w:rsid w:val="002E1D8F"/>
    <w:rsid w:val="002E2061"/>
    <w:rsid w:val="002E212D"/>
    <w:rsid w:val="002E2496"/>
    <w:rsid w:val="002E24FA"/>
    <w:rsid w:val="002E25CA"/>
    <w:rsid w:val="002E2969"/>
    <w:rsid w:val="002E2B44"/>
    <w:rsid w:val="002E3C08"/>
    <w:rsid w:val="002E3C6E"/>
    <w:rsid w:val="002E3E1F"/>
    <w:rsid w:val="002E4149"/>
    <w:rsid w:val="002E4286"/>
    <w:rsid w:val="002E4382"/>
    <w:rsid w:val="002E4479"/>
    <w:rsid w:val="002E4B1C"/>
    <w:rsid w:val="002E4CA2"/>
    <w:rsid w:val="002E4CFF"/>
    <w:rsid w:val="002E4EAF"/>
    <w:rsid w:val="002E4F1E"/>
    <w:rsid w:val="002E5877"/>
    <w:rsid w:val="002E5A7A"/>
    <w:rsid w:val="002E5D37"/>
    <w:rsid w:val="002E5D6A"/>
    <w:rsid w:val="002E5F9F"/>
    <w:rsid w:val="002E600C"/>
    <w:rsid w:val="002E623E"/>
    <w:rsid w:val="002E635B"/>
    <w:rsid w:val="002E63CC"/>
    <w:rsid w:val="002E6801"/>
    <w:rsid w:val="002E69DB"/>
    <w:rsid w:val="002E6B16"/>
    <w:rsid w:val="002E6BDD"/>
    <w:rsid w:val="002E7872"/>
    <w:rsid w:val="002E7F07"/>
    <w:rsid w:val="002E7F5E"/>
    <w:rsid w:val="002E7F63"/>
    <w:rsid w:val="002F0129"/>
    <w:rsid w:val="002F0547"/>
    <w:rsid w:val="002F0E49"/>
    <w:rsid w:val="002F0FA0"/>
    <w:rsid w:val="002F1574"/>
    <w:rsid w:val="002F1AAD"/>
    <w:rsid w:val="002F1B75"/>
    <w:rsid w:val="002F1DDB"/>
    <w:rsid w:val="002F1ED7"/>
    <w:rsid w:val="002F201A"/>
    <w:rsid w:val="002F22CD"/>
    <w:rsid w:val="002F24A0"/>
    <w:rsid w:val="002F24F0"/>
    <w:rsid w:val="002F29BD"/>
    <w:rsid w:val="002F2FFB"/>
    <w:rsid w:val="002F321B"/>
    <w:rsid w:val="002F3B5F"/>
    <w:rsid w:val="002F3C50"/>
    <w:rsid w:val="002F3F3C"/>
    <w:rsid w:val="002F420F"/>
    <w:rsid w:val="002F42C9"/>
    <w:rsid w:val="002F43E5"/>
    <w:rsid w:val="002F4803"/>
    <w:rsid w:val="002F4869"/>
    <w:rsid w:val="002F4E35"/>
    <w:rsid w:val="002F4E4D"/>
    <w:rsid w:val="002F5067"/>
    <w:rsid w:val="002F5166"/>
    <w:rsid w:val="002F536F"/>
    <w:rsid w:val="002F53B9"/>
    <w:rsid w:val="002F54C6"/>
    <w:rsid w:val="002F560E"/>
    <w:rsid w:val="002F58B1"/>
    <w:rsid w:val="002F58F1"/>
    <w:rsid w:val="002F5B13"/>
    <w:rsid w:val="002F5B90"/>
    <w:rsid w:val="002F5D5E"/>
    <w:rsid w:val="002F624F"/>
    <w:rsid w:val="002F64D4"/>
    <w:rsid w:val="002F6583"/>
    <w:rsid w:val="002F678D"/>
    <w:rsid w:val="002F6A07"/>
    <w:rsid w:val="002F6D84"/>
    <w:rsid w:val="002F6E72"/>
    <w:rsid w:val="002F6FB8"/>
    <w:rsid w:val="002F7279"/>
    <w:rsid w:val="002F75A7"/>
    <w:rsid w:val="002F768B"/>
    <w:rsid w:val="002F7858"/>
    <w:rsid w:val="002F7F52"/>
    <w:rsid w:val="0030007C"/>
    <w:rsid w:val="00300266"/>
    <w:rsid w:val="003002C3"/>
    <w:rsid w:val="003004F4"/>
    <w:rsid w:val="003008BC"/>
    <w:rsid w:val="00300B5D"/>
    <w:rsid w:val="00300F60"/>
    <w:rsid w:val="0030103D"/>
    <w:rsid w:val="00301061"/>
    <w:rsid w:val="0030123C"/>
    <w:rsid w:val="00301C6F"/>
    <w:rsid w:val="00302182"/>
    <w:rsid w:val="003023C4"/>
    <w:rsid w:val="003023D4"/>
    <w:rsid w:val="0030282F"/>
    <w:rsid w:val="00302B40"/>
    <w:rsid w:val="003031AA"/>
    <w:rsid w:val="003033CE"/>
    <w:rsid w:val="003037F0"/>
    <w:rsid w:val="0030388B"/>
    <w:rsid w:val="00303948"/>
    <w:rsid w:val="0030398B"/>
    <w:rsid w:val="00303D46"/>
    <w:rsid w:val="00304187"/>
    <w:rsid w:val="00304AC1"/>
    <w:rsid w:val="00304AC6"/>
    <w:rsid w:val="00304BF1"/>
    <w:rsid w:val="003059CD"/>
    <w:rsid w:val="00305CCE"/>
    <w:rsid w:val="003061B0"/>
    <w:rsid w:val="00306727"/>
    <w:rsid w:val="00306884"/>
    <w:rsid w:val="00306C69"/>
    <w:rsid w:val="00306F36"/>
    <w:rsid w:val="00306F89"/>
    <w:rsid w:val="0030716F"/>
    <w:rsid w:val="003073E3"/>
    <w:rsid w:val="0030755E"/>
    <w:rsid w:val="00307613"/>
    <w:rsid w:val="003078D3"/>
    <w:rsid w:val="00307D70"/>
    <w:rsid w:val="00307E92"/>
    <w:rsid w:val="00307EDA"/>
    <w:rsid w:val="003100FF"/>
    <w:rsid w:val="00310271"/>
    <w:rsid w:val="003107F6"/>
    <w:rsid w:val="003108FF"/>
    <w:rsid w:val="00310A72"/>
    <w:rsid w:val="00310B42"/>
    <w:rsid w:val="00310C40"/>
    <w:rsid w:val="003110D2"/>
    <w:rsid w:val="003116B4"/>
    <w:rsid w:val="00311ED5"/>
    <w:rsid w:val="00312455"/>
    <w:rsid w:val="00312796"/>
    <w:rsid w:val="00312F6B"/>
    <w:rsid w:val="0031377D"/>
    <w:rsid w:val="00313B71"/>
    <w:rsid w:val="00313C7A"/>
    <w:rsid w:val="0031430B"/>
    <w:rsid w:val="00314343"/>
    <w:rsid w:val="003145AA"/>
    <w:rsid w:val="00314714"/>
    <w:rsid w:val="00314B43"/>
    <w:rsid w:val="00314ED8"/>
    <w:rsid w:val="00315190"/>
    <w:rsid w:val="0031534B"/>
    <w:rsid w:val="0031561D"/>
    <w:rsid w:val="0031584A"/>
    <w:rsid w:val="00315868"/>
    <w:rsid w:val="00315DCF"/>
    <w:rsid w:val="00315DFD"/>
    <w:rsid w:val="003163B0"/>
    <w:rsid w:val="00316739"/>
    <w:rsid w:val="00316B42"/>
    <w:rsid w:val="00316CB5"/>
    <w:rsid w:val="00317032"/>
    <w:rsid w:val="00317458"/>
    <w:rsid w:val="003174AE"/>
    <w:rsid w:val="00317C2F"/>
    <w:rsid w:val="00317CFE"/>
    <w:rsid w:val="00317D00"/>
    <w:rsid w:val="00317D85"/>
    <w:rsid w:val="00317EC2"/>
    <w:rsid w:val="00320293"/>
    <w:rsid w:val="00320987"/>
    <w:rsid w:val="003212B3"/>
    <w:rsid w:val="00321613"/>
    <w:rsid w:val="003216D6"/>
    <w:rsid w:val="00321D98"/>
    <w:rsid w:val="00322117"/>
    <w:rsid w:val="0032244E"/>
    <w:rsid w:val="00322F9A"/>
    <w:rsid w:val="003232E7"/>
    <w:rsid w:val="00323383"/>
    <w:rsid w:val="00323B02"/>
    <w:rsid w:val="00323BCE"/>
    <w:rsid w:val="00323CC4"/>
    <w:rsid w:val="00323E41"/>
    <w:rsid w:val="00323F55"/>
    <w:rsid w:val="00323F69"/>
    <w:rsid w:val="00324130"/>
    <w:rsid w:val="0032454E"/>
    <w:rsid w:val="003249B6"/>
    <w:rsid w:val="00324DE7"/>
    <w:rsid w:val="00324EB2"/>
    <w:rsid w:val="00325222"/>
    <w:rsid w:val="003252A7"/>
    <w:rsid w:val="003252C2"/>
    <w:rsid w:val="00325846"/>
    <w:rsid w:val="00325B6A"/>
    <w:rsid w:val="00325E37"/>
    <w:rsid w:val="00325E76"/>
    <w:rsid w:val="00325F68"/>
    <w:rsid w:val="00326239"/>
    <w:rsid w:val="00326280"/>
    <w:rsid w:val="00326290"/>
    <w:rsid w:val="00326540"/>
    <w:rsid w:val="00326B4C"/>
    <w:rsid w:val="00327068"/>
    <w:rsid w:val="00327204"/>
    <w:rsid w:val="003274E9"/>
    <w:rsid w:val="003276E4"/>
    <w:rsid w:val="003278BA"/>
    <w:rsid w:val="0033039E"/>
    <w:rsid w:val="00330683"/>
    <w:rsid w:val="003309C4"/>
    <w:rsid w:val="00330C3B"/>
    <w:rsid w:val="003311E8"/>
    <w:rsid w:val="003314F0"/>
    <w:rsid w:val="00331569"/>
    <w:rsid w:val="00331AB1"/>
    <w:rsid w:val="00331E43"/>
    <w:rsid w:val="0033249E"/>
    <w:rsid w:val="003324C6"/>
    <w:rsid w:val="0033265F"/>
    <w:rsid w:val="00332953"/>
    <w:rsid w:val="00332965"/>
    <w:rsid w:val="00332A3F"/>
    <w:rsid w:val="00332BF1"/>
    <w:rsid w:val="00333894"/>
    <w:rsid w:val="00333A56"/>
    <w:rsid w:val="00333A71"/>
    <w:rsid w:val="00333AEF"/>
    <w:rsid w:val="00334102"/>
    <w:rsid w:val="00334586"/>
    <w:rsid w:val="00334930"/>
    <w:rsid w:val="00334BD7"/>
    <w:rsid w:val="00334DE7"/>
    <w:rsid w:val="00334E4A"/>
    <w:rsid w:val="00335087"/>
    <w:rsid w:val="00335271"/>
    <w:rsid w:val="0033527A"/>
    <w:rsid w:val="003352E5"/>
    <w:rsid w:val="00335686"/>
    <w:rsid w:val="00335BEE"/>
    <w:rsid w:val="00335CD6"/>
    <w:rsid w:val="0033623D"/>
    <w:rsid w:val="0033645D"/>
    <w:rsid w:val="00336988"/>
    <w:rsid w:val="00336ABA"/>
    <w:rsid w:val="00336F22"/>
    <w:rsid w:val="0033723E"/>
    <w:rsid w:val="0033756F"/>
    <w:rsid w:val="003377B8"/>
    <w:rsid w:val="003377F5"/>
    <w:rsid w:val="00337997"/>
    <w:rsid w:val="00337CCE"/>
    <w:rsid w:val="00337D31"/>
    <w:rsid w:val="00337F53"/>
    <w:rsid w:val="003401AB"/>
    <w:rsid w:val="00340792"/>
    <w:rsid w:val="00340817"/>
    <w:rsid w:val="00340919"/>
    <w:rsid w:val="00340C4B"/>
    <w:rsid w:val="003412D7"/>
    <w:rsid w:val="00341373"/>
    <w:rsid w:val="003414A4"/>
    <w:rsid w:val="0034155E"/>
    <w:rsid w:val="003417F5"/>
    <w:rsid w:val="00341FE6"/>
    <w:rsid w:val="0034211C"/>
    <w:rsid w:val="00342857"/>
    <w:rsid w:val="00342911"/>
    <w:rsid w:val="00342950"/>
    <w:rsid w:val="00342BD2"/>
    <w:rsid w:val="00342D53"/>
    <w:rsid w:val="00342E69"/>
    <w:rsid w:val="00343061"/>
    <w:rsid w:val="00343279"/>
    <w:rsid w:val="0034344B"/>
    <w:rsid w:val="0034367E"/>
    <w:rsid w:val="0034370A"/>
    <w:rsid w:val="00343CD6"/>
    <w:rsid w:val="00343D06"/>
    <w:rsid w:val="003440C9"/>
    <w:rsid w:val="003441C5"/>
    <w:rsid w:val="003441EE"/>
    <w:rsid w:val="00344377"/>
    <w:rsid w:val="003443DC"/>
    <w:rsid w:val="00344722"/>
    <w:rsid w:val="00344740"/>
    <w:rsid w:val="003447F2"/>
    <w:rsid w:val="00344A62"/>
    <w:rsid w:val="00344CA8"/>
    <w:rsid w:val="00344EE7"/>
    <w:rsid w:val="0034538D"/>
    <w:rsid w:val="003455EE"/>
    <w:rsid w:val="00345A01"/>
    <w:rsid w:val="00345BCB"/>
    <w:rsid w:val="00345D95"/>
    <w:rsid w:val="00345DDC"/>
    <w:rsid w:val="00345E72"/>
    <w:rsid w:val="00345E97"/>
    <w:rsid w:val="003463D9"/>
    <w:rsid w:val="0034646E"/>
    <w:rsid w:val="00346868"/>
    <w:rsid w:val="00346ADA"/>
    <w:rsid w:val="003471DF"/>
    <w:rsid w:val="003474A6"/>
    <w:rsid w:val="003479DB"/>
    <w:rsid w:val="00347E42"/>
    <w:rsid w:val="00350019"/>
    <w:rsid w:val="003500C2"/>
    <w:rsid w:val="003506FE"/>
    <w:rsid w:val="0035087D"/>
    <w:rsid w:val="00350D1B"/>
    <w:rsid w:val="00350DD0"/>
    <w:rsid w:val="00350EB4"/>
    <w:rsid w:val="00350F55"/>
    <w:rsid w:val="00350FFD"/>
    <w:rsid w:val="00351460"/>
    <w:rsid w:val="00351EA7"/>
    <w:rsid w:val="0035235A"/>
    <w:rsid w:val="003524FC"/>
    <w:rsid w:val="00352538"/>
    <w:rsid w:val="00352561"/>
    <w:rsid w:val="00352590"/>
    <w:rsid w:val="003528DF"/>
    <w:rsid w:val="00352FA7"/>
    <w:rsid w:val="0035355D"/>
    <w:rsid w:val="00353952"/>
    <w:rsid w:val="003539D2"/>
    <w:rsid w:val="00353A86"/>
    <w:rsid w:val="00353DB8"/>
    <w:rsid w:val="0035438E"/>
    <w:rsid w:val="003545A6"/>
    <w:rsid w:val="0035466C"/>
    <w:rsid w:val="003549D9"/>
    <w:rsid w:val="003549EC"/>
    <w:rsid w:val="00354E6E"/>
    <w:rsid w:val="00354F51"/>
    <w:rsid w:val="00355135"/>
    <w:rsid w:val="003552C5"/>
    <w:rsid w:val="003552F2"/>
    <w:rsid w:val="003554D2"/>
    <w:rsid w:val="0035560B"/>
    <w:rsid w:val="00355D0C"/>
    <w:rsid w:val="00355DE8"/>
    <w:rsid w:val="00355EC0"/>
    <w:rsid w:val="00356092"/>
    <w:rsid w:val="003561F5"/>
    <w:rsid w:val="00356BCD"/>
    <w:rsid w:val="00356D5F"/>
    <w:rsid w:val="003574CC"/>
    <w:rsid w:val="0035758A"/>
    <w:rsid w:val="0035780D"/>
    <w:rsid w:val="00357A94"/>
    <w:rsid w:val="00357AA3"/>
    <w:rsid w:val="00357B82"/>
    <w:rsid w:val="00357CFA"/>
    <w:rsid w:val="00357D4C"/>
    <w:rsid w:val="00357DF2"/>
    <w:rsid w:val="00357E5E"/>
    <w:rsid w:val="003607A0"/>
    <w:rsid w:val="00360843"/>
    <w:rsid w:val="003611DF"/>
    <w:rsid w:val="003614AB"/>
    <w:rsid w:val="00361640"/>
    <w:rsid w:val="00361CB8"/>
    <w:rsid w:val="00361EDD"/>
    <w:rsid w:val="00362160"/>
    <w:rsid w:val="00362234"/>
    <w:rsid w:val="0036228F"/>
    <w:rsid w:val="003627CB"/>
    <w:rsid w:val="0036282F"/>
    <w:rsid w:val="00362870"/>
    <w:rsid w:val="00362A19"/>
    <w:rsid w:val="00362E10"/>
    <w:rsid w:val="00363939"/>
    <w:rsid w:val="00363B38"/>
    <w:rsid w:val="00363D63"/>
    <w:rsid w:val="00363DAC"/>
    <w:rsid w:val="00363E05"/>
    <w:rsid w:val="0036419C"/>
    <w:rsid w:val="003642F1"/>
    <w:rsid w:val="003645DB"/>
    <w:rsid w:val="003646F2"/>
    <w:rsid w:val="00364BC2"/>
    <w:rsid w:val="00364CF3"/>
    <w:rsid w:val="00365153"/>
    <w:rsid w:val="00365456"/>
    <w:rsid w:val="003655C6"/>
    <w:rsid w:val="00365A79"/>
    <w:rsid w:val="00365D4D"/>
    <w:rsid w:val="00365F8F"/>
    <w:rsid w:val="00366216"/>
    <w:rsid w:val="0036643D"/>
    <w:rsid w:val="003664D2"/>
    <w:rsid w:val="0036680B"/>
    <w:rsid w:val="00366BD5"/>
    <w:rsid w:val="00367A6C"/>
    <w:rsid w:val="00367DEA"/>
    <w:rsid w:val="00370506"/>
    <w:rsid w:val="00370AFA"/>
    <w:rsid w:val="00371A0D"/>
    <w:rsid w:val="003722AA"/>
    <w:rsid w:val="00372525"/>
    <w:rsid w:val="00372646"/>
    <w:rsid w:val="00372772"/>
    <w:rsid w:val="00372A0A"/>
    <w:rsid w:val="00372AA2"/>
    <w:rsid w:val="00372E40"/>
    <w:rsid w:val="00372E72"/>
    <w:rsid w:val="00373531"/>
    <w:rsid w:val="00373747"/>
    <w:rsid w:val="00373A47"/>
    <w:rsid w:val="003746F1"/>
    <w:rsid w:val="00374A2B"/>
    <w:rsid w:val="00374A8B"/>
    <w:rsid w:val="00374FB9"/>
    <w:rsid w:val="0037509B"/>
    <w:rsid w:val="003751EB"/>
    <w:rsid w:val="00375C98"/>
    <w:rsid w:val="00375ECD"/>
    <w:rsid w:val="00376175"/>
    <w:rsid w:val="00376460"/>
    <w:rsid w:val="00376511"/>
    <w:rsid w:val="00376840"/>
    <w:rsid w:val="00376971"/>
    <w:rsid w:val="00376998"/>
    <w:rsid w:val="00376B3D"/>
    <w:rsid w:val="00376BF1"/>
    <w:rsid w:val="00376E3F"/>
    <w:rsid w:val="00376E87"/>
    <w:rsid w:val="0037719D"/>
    <w:rsid w:val="003772F9"/>
    <w:rsid w:val="0037744E"/>
    <w:rsid w:val="00377554"/>
    <w:rsid w:val="003777D0"/>
    <w:rsid w:val="00377AB9"/>
    <w:rsid w:val="00377AC5"/>
    <w:rsid w:val="00377CE4"/>
    <w:rsid w:val="003802C7"/>
    <w:rsid w:val="0038049F"/>
    <w:rsid w:val="003806AE"/>
    <w:rsid w:val="00380F2F"/>
    <w:rsid w:val="00381188"/>
    <w:rsid w:val="0038137D"/>
    <w:rsid w:val="00381589"/>
    <w:rsid w:val="0038193C"/>
    <w:rsid w:val="00381B7E"/>
    <w:rsid w:val="00381EDE"/>
    <w:rsid w:val="00381F56"/>
    <w:rsid w:val="00382664"/>
    <w:rsid w:val="00382BBA"/>
    <w:rsid w:val="00382C3C"/>
    <w:rsid w:val="0038333F"/>
    <w:rsid w:val="003834FC"/>
    <w:rsid w:val="0038354F"/>
    <w:rsid w:val="003838B0"/>
    <w:rsid w:val="00383F6F"/>
    <w:rsid w:val="0038406E"/>
    <w:rsid w:val="0038428A"/>
    <w:rsid w:val="00384434"/>
    <w:rsid w:val="0038465F"/>
    <w:rsid w:val="003847E5"/>
    <w:rsid w:val="003848F8"/>
    <w:rsid w:val="00384FA8"/>
    <w:rsid w:val="003854DA"/>
    <w:rsid w:val="00385834"/>
    <w:rsid w:val="003859EE"/>
    <w:rsid w:val="00385FD5"/>
    <w:rsid w:val="003861EC"/>
    <w:rsid w:val="003867B3"/>
    <w:rsid w:val="00386DA3"/>
    <w:rsid w:val="003871F6"/>
    <w:rsid w:val="0038784E"/>
    <w:rsid w:val="003878E0"/>
    <w:rsid w:val="00387C6A"/>
    <w:rsid w:val="00387C86"/>
    <w:rsid w:val="00390220"/>
    <w:rsid w:val="00390536"/>
    <w:rsid w:val="00390A33"/>
    <w:rsid w:val="00390CB4"/>
    <w:rsid w:val="00390D88"/>
    <w:rsid w:val="00390F45"/>
    <w:rsid w:val="00391810"/>
    <w:rsid w:val="00391A2B"/>
    <w:rsid w:val="003924B1"/>
    <w:rsid w:val="00392653"/>
    <w:rsid w:val="003928D0"/>
    <w:rsid w:val="0039296C"/>
    <w:rsid w:val="003929A7"/>
    <w:rsid w:val="00392C2E"/>
    <w:rsid w:val="00393269"/>
    <w:rsid w:val="003938D6"/>
    <w:rsid w:val="00393A09"/>
    <w:rsid w:val="00393A78"/>
    <w:rsid w:val="00393C40"/>
    <w:rsid w:val="00393D85"/>
    <w:rsid w:val="003943E9"/>
    <w:rsid w:val="00394B01"/>
    <w:rsid w:val="00394EEF"/>
    <w:rsid w:val="00395359"/>
    <w:rsid w:val="0039543B"/>
    <w:rsid w:val="003956FB"/>
    <w:rsid w:val="00395D3A"/>
    <w:rsid w:val="00396456"/>
    <w:rsid w:val="0039676A"/>
    <w:rsid w:val="003967F2"/>
    <w:rsid w:val="00396AE5"/>
    <w:rsid w:val="00396B4A"/>
    <w:rsid w:val="00396C20"/>
    <w:rsid w:val="00396EB4"/>
    <w:rsid w:val="00397AC0"/>
    <w:rsid w:val="00397C75"/>
    <w:rsid w:val="00397E7B"/>
    <w:rsid w:val="003A001C"/>
    <w:rsid w:val="003A037B"/>
    <w:rsid w:val="003A05D7"/>
    <w:rsid w:val="003A0797"/>
    <w:rsid w:val="003A0859"/>
    <w:rsid w:val="003A0ABE"/>
    <w:rsid w:val="003A0BF0"/>
    <w:rsid w:val="003A1512"/>
    <w:rsid w:val="003A164A"/>
    <w:rsid w:val="003A19B6"/>
    <w:rsid w:val="003A1A1A"/>
    <w:rsid w:val="003A1B25"/>
    <w:rsid w:val="003A1CCF"/>
    <w:rsid w:val="003A1E7E"/>
    <w:rsid w:val="003A1E99"/>
    <w:rsid w:val="003A2225"/>
    <w:rsid w:val="003A24D1"/>
    <w:rsid w:val="003A25CF"/>
    <w:rsid w:val="003A2ABB"/>
    <w:rsid w:val="003A2FD0"/>
    <w:rsid w:val="003A31DE"/>
    <w:rsid w:val="003A3543"/>
    <w:rsid w:val="003A3899"/>
    <w:rsid w:val="003A3D67"/>
    <w:rsid w:val="003A41FD"/>
    <w:rsid w:val="003A455B"/>
    <w:rsid w:val="003A45FC"/>
    <w:rsid w:val="003A475C"/>
    <w:rsid w:val="003A4782"/>
    <w:rsid w:val="003A4B5F"/>
    <w:rsid w:val="003A4BDD"/>
    <w:rsid w:val="003A4DF4"/>
    <w:rsid w:val="003A4EA1"/>
    <w:rsid w:val="003A50F2"/>
    <w:rsid w:val="003A512A"/>
    <w:rsid w:val="003A550F"/>
    <w:rsid w:val="003A57AD"/>
    <w:rsid w:val="003A57BC"/>
    <w:rsid w:val="003A5962"/>
    <w:rsid w:val="003A5B3F"/>
    <w:rsid w:val="003A667A"/>
    <w:rsid w:val="003A6733"/>
    <w:rsid w:val="003A677B"/>
    <w:rsid w:val="003A700C"/>
    <w:rsid w:val="003A70F3"/>
    <w:rsid w:val="003A7482"/>
    <w:rsid w:val="003A7831"/>
    <w:rsid w:val="003A796A"/>
    <w:rsid w:val="003A79E2"/>
    <w:rsid w:val="003A7C15"/>
    <w:rsid w:val="003A7C93"/>
    <w:rsid w:val="003A7EF8"/>
    <w:rsid w:val="003B04CF"/>
    <w:rsid w:val="003B0913"/>
    <w:rsid w:val="003B09C0"/>
    <w:rsid w:val="003B0E1B"/>
    <w:rsid w:val="003B153C"/>
    <w:rsid w:val="003B158E"/>
    <w:rsid w:val="003B17CE"/>
    <w:rsid w:val="003B1B16"/>
    <w:rsid w:val="003B1B67"/>
    <w:rsid w:val="003B1DC5"/>
    <w:rsid w:val="003B21BB"/>
    <w:rsid w:val="003B22D2"/>
    <w:rsid w:val="003B2906"/>
    <w:rsid w:val="003B2C5F"/>
    <w:rsid w:val="003B2E3F"/>
    <w:rsid w:val="003B2E5C"/>
    <w:rsid w:val="003B30BD"/>
    <w:rsid w:val="003B340E"/>
    <w:rsid w:val="003B3B19"/>
    <w:rsid w:val="003B428E"/>
    <w:rsid w:val="003B4385"/>
    <w:rsid w:val="003B4957"/>
    <w:rsid w:val="003B4B3E"/>
    <w:rsid w:val="003B4E8F"/>
    <w:rsid w:val="003B5AE2"/>
    <w:rsid w:val="003B5B45"/>
    <w:rsid w:val="003B5B8B"/>
    <w:rsid w:val="003B5D03"/>
    <w:rsid w:val="003B5E5F"/>
    <w:rsid w:val="003B6379"/>
    <w:rsid w:val="003B64F6"/>
    <w:rsid w:val="003B68DA"/>
    <w:rsid w:val="003B751C"/>
    <w:rsid w:val="003B763A"/>
    <w:rsid w:val="003B777A"/>
    <w:rsid w:val="003B77D2"/>
    <w:rsid w:val="003B78FB"/>
    <w:rsid w:val="003B7919"/>
    <w:rsid w:val="003B793A"/>
    <w:rsid w:val="003B7943"/>
    <w:rsid w:val="003B7A48"/>
    <w:rsid w:val="003B7D0C"/>
    <w:rsid w:val="003B7D59"/>
    <w:rsid w:val="003C0082"/>
    <w:rsid w:val="003C041C"/>
    <w:rsid w:val="003C0448"/>
    <w:rsid w:val="003C05A6"/>
    <w:rsid w:val="003C0B44"/>
    <w:rsid w:val="003C0E62"/>
    <w:rsid w:val="003C0F89"/>
    <w:rsid w:val="003C0FF5"/>
    <w:rsid w:val="003C113A"/>
    <w:rsid w:val="003C1161"/>
    <w:rsid w:val="003C11FC"/>
    <w:rsid w:val="003C1701"/>
    <w:rsid w:val="003C180C"/>
    <w:rsid w:val="003C1846"/>
    <w:rsid w:val="003C1C22"/>
    <w:rsid w:val="003C1F65"/>
    <w:rsid w:val="003C22B7"/>
    <w:rsid w:val="003C235F"/>
    <w:rsid w:val="003C26F2"/>
    <w:rsid w:val="003C27FC"/>
    <w:rsid w:val="003C29C0"/>
    <w:rsid w:val="003C2C62"/>
    <w:rsid w:val="003C2E0C"/>
    <w:rsid w:val="003C3166"/>
    <w:rsid w:val="003C3C68"/>
    <w:rsid w:val="003C3D0A"/>
    <w:rsid w:val="003C3F9B"/>
    <w:rsid w:val="003C42B3"/>
    <w:rsid w:val="003C42D6"/>
    <w:rsid w:val="003C439B"/>
    <w:rsid w:val="003C45C5"/>
    <w:rsid w:val="003C47EE"/>
    <w:rsid w:val="003C4AD8"/>
    <w:rsid w:val="003C4EFB"/>
    <w:rsid w:val="003C50D3"/>
    <w:rsid w:val="003C5410"/>
    <w:rsid w:val="003C5443"/>
    <w:rsid w:val="003C5A05"/>
    <w:rsid w:val="003C5F99"/>
    <w:rsid w:val="003C6168"/>
    <w:rsid w:val="003C6307"/>
    <w:rsid w:val="003C649E"/>
    <w:rsid w:val="003C666F"/>
    <w:rsid w:val="003C6CE9"/>
    <w:rsid w:val="003C6E16"/>
    <w:rsid w:val="003C71DF"/>
    <w:rsid w:val="003C73C2"/>
    <w:rsid w:val="003C77A5"/>
    <w:rsid w:val="003D0046"/>
    <w:rsid w:val="003D048A"/>
    <w:rsid w:val="003D049C"/>
    <w:rsid w:val="003D04C4"/>
    <w:rsid w:val="003D05A8"/>
    <w:rsid w:val="003D0940"/>
    <w:rsid w:val="003D0F9E"/>
    <w:rsid w:val="003D1166"/>
    <w:rsid w:val="003D11D9"/>
    <w:rsid w:val="003D1EBE"/>
    <w:rsid w:val="003D1F84"/>
    <w:rsid w:val="003D2A5D"/>
    <w:rsid w:val="003D2F8F"/>
    <w:rsid w:val="003D2FAD"/>
    <w:rsid w:val="003D3844"/>
    <w:rsid w:val="003D3933"/>
    <w:rsid w:val="003D3969"/>
    <w:rsid w:val="003D3AFF"/>
    <w:rsid w:val="003D3D31"/>
    <w:rsid w:val="003D3DE2"/>
    <w:rsid w:val="003D3EE6"/>
    <w:rsid w:val="003D3F31"/>
    <w:rsid w:val="003D412D"/>
    <w:rsid w:val="003D454C"/>
    <w:rsid w:val="003D45A7"/>
    <w:rsid w:val="003D4940"/>
    <w:rsid w:val="003D4971"/>
    <w:rsid w:val="003D5050"/>
    <w:rsid w:val="003D521D"/>
    <w:rsid w:val="003D5552"/>
    <w:rsid w:val="003D5923"/>
    <w:rsid w:val="003D59B9"/>
    <w:rsid w:val="003D5A15"/>
    <w:rsid w:val="003D5C4A"/>
    <w:rsid w:val="003D5CE1"/>
    <w:rsid w:val="003D5F6C"/>
    <w:rsid w:val="003D6E68"/>
    <w:rsid w:val="003D70F6"/>
    <w:rsid w:val="003D7A1C"/>
    <w:rsid w:val="003D7BC5"/>
    <w:rsid w:val="003D7CE6"/>
    <w:rsid w:val="003E061D"/>
    <w:rsid w:val="003E06C6"/>
    <w:rsid w:val="003E07E6"/>
    <w:rsid w:val="003E07F1"/>
    <w:rsid w:val="003E0978"/>
    <w:rsid w:val="003E0A26"/>
    <w:rsid w:val="003E0C22"/>
    <w:rsid w:val="003E11DF"/>
    <w:rsid w:val="003E125F"/>
    <w:rsid w:val="003E1A27"/>
    <w:rsid w:val="003E1C62"/>
    <w:rsid w:val="003E1D79"/>
    <w:rsid w:val="003E1EEE"/>
    <w:rsid w:val="003E20D6"/>
    <w:rsid w:val="003E220F"/>
    <w:rsid w:val="003E2825"/>
    <w:rsid w:val="003E29AA"/>
    <w:rsid w:val="003E2C80"/>
    <w:rsid w:val="003E2CE0"/>
    <w:rsid w:val="003E3122"/>
    <w:rsid w:val="003E3741"/>
    <w:rsid w:val="003E3A5D"/>
    <w:rsid w:val="003E3FE0"/>
    <w:rsid w:val="003E44E9"/>
    <w:rsid w:val="003E4522"/>
    <w:rsid w:val="003E45E6"/>
    <w:rsid w:val="003E4785"/>
    <w:rsid w:val="003E4A3D"/>
    <w:rsid w:val="003E4ADA"/>
    <w:rsid w:val="003E4DCE"/>
    <w:rsid w:val="003E4DDC"/>
    <w:rsid w:val="003E50EB"/>
    <w:rsid w:val="003E53AD"/>
    <w:rsid w:val="003E53E2"/>
    <w:rsid w:val="003E544C"/>
    <w:rsid w:val="003E54B2"/>
    <w:rsid w:val="003E5803"/>
    <w:rsid w:val="003E5A4B"/>
    <w:rsid w:val="003E5C26"/>
    <w:rsid w:val="003E62FE"/>
    <w:rsid w:val="003E67D1"/>
    <w:rsid w:val="003E6808"/>
    <w:rsid w:val="003E6D9A"/>
    <w:rsid w:val="003E6F88"/>
    <w:rsid w:val="003E6FA4"/>
    <w:rsid w:val="003E735D"/>
    <w:rsid w:val="003E73E1"/>
    <w:rsid w:val="003E7438"/>
    <w:rsid w:val="003E74E2"/>
    <w:rsid w:val="003E75D6"/>
    <w:rsid w:val="003E77BA"/>
    <w:rsid w:val="003E7BD7"/>
    <w:rsid w:val="003E7DBA"/>
    <w:rsid w:val="003E7DE5"/>
    <w:rsid w:val="003E7FDC"/>
    <w:rsid w:val="003F0242"/>
    <w:rsid w:val="003F054D"/>
    <w:rsid w:val="003F05A8"/>
    <w:rsid w:val="003F05D9"/>
    <w:rsid w:val="003F06F4"/>
    <w:rsid w:val="003F14FD"/>
    <w:rsid w:val="003F173D"/>
    <w:rsid w:val="003F1999"/>
    <w:rsid w:val="003F1B0F"/>
    <w:rsid w:val="003F1CEC"/>
    <w:rsid w:val="003F1D22"/>
    <w:rsid w:val="003F210E"/>
    <w:rsid w:val="003F2454"/>
    <w:rsid w:val="003F2499"/>
    <w:rsid w:val="003F26F3"/>
    <w:rsid w:val="003F28DD"/>
    <w:rsid w:val="003F292C"/>
    <w:rsid w:val="003F2C6C"/>
    <w:rsid w:val="003F2DC0"/>
    <w:rsid w:val="003F2DC2"/>
    <w:rsid w:val="003F3063"/>
    <w:rsid w:val="003F351E"/>
    <w:rsid w:val="003F355E"/>
    <w:rsid w:val="003F368A"/>
    <w:rsid w:val="003F3CCA"/>
    <w:rsid w:val="003F3FB7"/>
    <w:rsid w:val="003F4457"/>
    <w:rsid w:val="003F47E8"/>
    <w:rsid w:val="003F4A4E"/>
    <w:rsid w:val="003F4B51"/>
    <w:rsid w:val="003F4F98"/>
    <w:rsid w:val="003F50E3"/>
    <w:rsid w:val="003F5272"/>
    <w:rsid w:val="003F5347"/>
    <w:rsid w:val="003F5379"/>
    <w:rsid w:val="003F5A8F"/>
    <w:rsid w:val="003F5C42"/>
    <w:rsid w:val="003F61CE"/>
    <w:rsid w:val="003F63E3"/>
    <w:rsid w:val="003F6530"/>
    <w:rsid w:val="003F66A3"/>
    <w:rsid w:val="003F6864"/>
    <w:rsid w:val="003F6ABB"/>
    <w:rsid w:val="003F712C"/>
    <w:rsid w:val="003F7196"/>
    <w:rsid w:val="003F76C1"/>
    <w:rsid w:val="003F7909"/>
    <w:rsid w:val="003F7B91"/>
    <w:rsid w:val="00400193"/>
    <w:rsid w:val="004002CF"/>
    <w:rsid w:val="00400689"/>
    <w:rsid w:val="0040083D"/>
    <w:rsid w:val="00400D0B"/>
    <w:rsid w:val="004011D9"/>
    <w:rsid w:val="00401468"/>
    <w:rsid w:val="00401869"/>
    <w:rsid w:val="00401D0E"/>
    <w:rsid w:val="00401D79"/>
    <w:rsid w:val="00401ECF"/>
    <w:rsid w:val="00401EE7"/>
    <w:rsid w:val="0040204B"/>
    <w:rsid w:val="00402070"/>
    <w:rsid w:val="0040209A"/>
    <w:rsid w:val="00402222"/>
    <w:rsid w:val="0040223C"/>
    <w:rsid w:val="004023F6"/>
    <w:rsid w:val="004024C4"/>
    <w:rsid w:val="004024D6"/>
    <w:rsid w:val="004025B6"/>
    <w:rsid w:val="00402A0E"/>
    <w:rsid w:val="00402FB7"/>
    <w:rsid w:val="00403151"/>
    <w:rsid w:val="00403246"/>
    <w:rsid w:val="00403463"/>
    <w:rsid w:val="00403A0E"/>
    <w:rsid w:val="00403EB5"/>
    <w:rsid w:val="00404044"/>
    <w:rsid w:val="00404168"/>
    <w:rsid w:val="00404564"/>
    <w:rsid w:val="00404798"/>
    <w:rsid w:val="004048EF"/>
    <w:rsid w:val="004049C8"/>
    <w:rsid w:val="00404AC7"/>
    <w:rsid w:val="004055EE"/>
    <w:rsid w:val="00405748"/>
    <w:rsid w:val="004057D6"/>
    <w:rsid w:val="004057DD"/>
    <w:rsid w:val="0040586F"/>
    <w:rsid w:val="00405F07"/>
    <w:rsid w:val="00405F8A"/>
    <w:rsid w:val="004060CC"/>
    <w:rsid w:val="00406767"/>
    <w:rsid w:val="00406986"/>
    <w:rsid w:val="00406FBB"/>
    <w:rsid w:val="00407108"/>
    <w:rsid w:val="00407178"/>
    <w:rsid w:val="0040790E"/>
    <w:rsid w:val="004079B2"/>
    <w:rsid w:val="00407C9C"/>
    <w:rsid w:val="00407EE7"/>
    <w:rsid w:val="00410577"/>
    <w:rsid w:val="00410A95"/>
    <w:rsid w:val="00410C7B"/>
    <w:rsid w:val="00410D0B"/>
    <w:rsid w:val="0041108D"/>
    <w:rsid w:val="004116F6"/>
    <w:rsid w:val="00411741"/>
    <w:rsid w:val="00411957"/>
    <w:rsid w:val="00411C01"/>
    <w:rsid w:val="00411D88"/>
    <w:rsid w:val="00411E95"/>
    <w:rsid w:val="0041210D"/>
    <w:rsid w:val="00412639"/>
    <w:rsid w:val="004126B5"/>
    <w:rsid w:val="00412DA2"/>
    <w:rsid w:val="00412DDC"/>
    <w:rsid w:val="00412F0E"/>
    <w:rsid w:val="0041311A"/>
    <w:rsid w:val="0041329B"/>
    <w:rsid w:val="0041373B"/>
    <w:rsid w:val="004138CA"/>
    <w:rsid w:val="00413A76"/>
    <w:rsid w:val="00413C28"/>
    <w:rsid w:val="0041403E"/>
    <w:rsid w:val="00414341"/>
    <w:rsid w:val="00414C06"/>
    <w:rsid w:val="00414EB5"/>
    <w:rsid w:val="004151AB"/>
    <w:rsid w:val="0041576E"/>
    <w:rsid w:val="004157E2"/>
    <w:rsid w:val="00415958"/>
    <w:rsid w:val="00415C25"/>
    <w:rsid w:val="00415C4F"/>
    <w:rsid w:val="00415E51"/>
    <w:rsid w:val="00416834"/>
    <w:rsid w:val="004168E5"/>
    <w:rsid w:val="00416EB5"/>
    <w:rsid w:val="00416F96"/>
    <w:rsid w:val="0041758D"/>
    <w:rsid w:val="004177F8"/>
    <w:rsid w:val="00417826"/>
    <w:rsid w:val="004201F3"/>
    <w:rsid w:val="004202A5"/>
    <w:rsid w:val="00420761"/>
    <w:rsid w:val="004207E2"/>
    <w:rsid w:val="00420853"/>
    <w:rsid w:val="0042087B"/>
    <w:rsid w:val="00420A1A"/>
    <w:rsid w:val="00420F00"/>
    <w:rsid w:val="004213BE"/>
    <w:rsid w:val="00421413"/>
    <w:rsid w:val="004218E0"/>
    <w:rsid w:val="00421952"/>
    <w:rsid w:val="00421F78"/>
    <w:rsid w:val="0042245A"/>
    <w:rsid w:val="00422583"/>
    <w:rsid w:val="00422735"/>
    <w:rsid w:val="004228EB"/>
    <w:rsid w:val="0042290A"/>
    <w:rsid w:val="0042299B"/>
    <w:rsid w:val="00422CF5"/>
    <w:rsid w:val="00422D2E"/>
    <w:rsid w:val="00422D80"/>
    <w:rsid w:val="004233DF"/>
    <w:rsid w:val="00423568"/>
    <w:rsid w:val="00423B76"/>
    <w:rsid w:val="0042401A"/>
    <w:rsid w:val="004243B6"/>
    <w:rsid w:val="00424549"/>
    <w:rsid w:val="00424667"/>
    <w:rsid w:val="004246B5"/>
    <w:rsid w:val="00424896"/>
    <w:rsid w:val="00424A42"/>
    <w:rsid w:val="00424CF6"/>
    <w:rsid w:val="00424D4E"/>
    <w:rsid w:val="00425388"/>
    <w:rsid w:val="0042580F"/>
    <w:rsid w:val="004259A8"/>
    <w:rsid w:val="00425C32"/>
    <w:rsid w:val="00425CD6"/>
    <w:rsid w:val="00425D31"/>
    <w:rsid w:val="00425DBA"/>
    <w:rsid w:val="00425E04"/>
    <w:rsid w:val="00425F37"/>
    <w:rsid w:val="00426007"/>
    <w:rsid w:val="00426327"/>
    <w:rsid w:val="00426477"/>
    <w:rsid w:val="0042705C"/>
    <w:rsid w:val="00427086"/>
    <w:rsid w:val="0042749D"/>
    <w:rsid w:val="0042752F"/>
    <w:rsid w:val="0042785F"/>
    <w:rsid w:val="004279DF"/>
    <w:rsid w:val="00430009"/>
    <w:rsid w:val="0043021C"/>
    <w:rsid w:val="00430974"/>
    <w:rsid w:val="00430BD7"/>
    <w:rsid w:val="00430CF7"/>
    <w:rsid w:val="0043119B"/>
    <w:rsid w:val="00431433"/>
    <w:rsid w:val="00431520"/>
    <w:rsid w:val="004315EE"/>
    <w:rsid w:val="00431FC4"/>
    <w:rsid w:val="0043214A"/>
    <w:rsid w:val="004321EC"/>
    <w:rsid w:val="004322E4"/>
    <w:rsid w:val="00432912"/>
    <w:rsid w:val="00432938"/>
    <w:rsid w:val="00432A4A"/>
    <w:rsid w:val="00432C3F"/>
    <w:rsid w:val="004336D9"/>
    <w:rsid w:val="0043378D"/>
    <w:rsid w:val="004339C5"/>
    <w:rsid w:val="00433C8E"/>
    <w:rsid w:val="00433D62"/>
    <w:rsid w:val="004340AC"/>
    <w:rsid w:val="00434108"/>
    <w:rsid w:val="00434530"/>
    <w:rsid w:val="004346E5"/>
    <w:rsid w:val="004349C8"/>
    <w:rsid w:val="00434AC7"/>
    <w:rsid w:val="00434AE1"/>
    <w:rsid w:val="00434B2E"/>
    <w:rsid w:val="00435239"/>
    <w:rsid w:val="00435664"/>
    <w:rsid w:val="004357C0"/>
    <w:rsid w:val="00435A7B"/>
    <w:rsid w:val="00435AA8"/>
    <w:rsid w:val="00435BFB"/>
    <w:rsid w:val="00435F1B"/>
    <w:rsid w:val="004361FE"/>
    <w:rsid w:val="00436219"/>
    <w:rsid w:val="0043634A"/>
    <w:rsid w:val="004363D1"/>
    <w:rsid w:val="004363D5"/>
    <w:rsid w:val="00436A23"/>
    <w:rsid w:val="00436D86"/>
    <w:rsid w:val="00436D9D"/>
    <w:rsid w:val="00436EB7"/>
    <w:rsid w:val="00436F89"/>
    <w:rsid w:val="00437519"/>
    <w:rsid w:val="0043754C"/>
    <w:rsid w:val="0043764C"/>
    <w:rsid w:val="00437DFA"/>
    <w:rsid w:val="00437F52"/>
    <w:rsid w:val="00437FDB"/>
    <w:rsid w:val="00440593"/>
    <w:rsid w:val="0044059D"/>
    <w:rsid w:val="0044074A"/>
    <w:rsid w:val="0044079B"/>
    <w:rsid w:val="004408EB"/>
    <w:rsid w:val="00440BB9"/>
    <w:rsid w:val="00440D19"/>
    <w:rsid w:val="00440D7C"/>
    <w:rsid w:val="00440EB4"/>
    <w:rsid w:val="004413A0"/>
    <w:rsid w:val="0044162E"/>
    <w:rsid w:val="00441E43"/>
    <w:rsid w:val="00442074"/>
    <w:rsid w:val="004420AD"/>
    <w:rsid w:val="0044216D"/>
    <w:rsid w:val="00442F94"/>
    <w:rsid w:val="00443263"/>
    <w:rsid w:val="004432E1"/>
    <w:rsid w:val="00443407"/>
    <w:rsid w:val="00443463"/>
    <w:rsid w:val="004434EC"/>
    <w:rsid w:val="00443519"/>
    <w:rsid w:val="00443B21"/>
    <w:rsid w:val="00443CB4"/>
    <w:rsid w:val="00443E7B"/>
    <w:rsid w:val="00443F83"/>
    <w:rsid w:val="00444324"/>
    <w:rsid w:val="00444372"/>
    <w:rsid w:val="00444406"/>
    <w:rsid w:val="00444948"/>
    <w:rsid w:val="00444B11"/>
    <w:rsid w:val="00444C2B"/>
    <w:rsid w:val="00444D1B"/>
    <w:rsid w:val="0044519C"/>
    <w:rsid w:val="0044562F"/>
    <w:rsid w:val="00445847"/>
    <w:rsid w:val="0044600B"/>
    <w:rsid w:val="004464C5"/>
    <w:rsid w:val="00446833"/>
    <w:rsid w:val="00446889"/>
    <w:rsid w:val="00446924"/>
    <w:rsid w:val="00446C9A"/>
    <w:rsid w:val="00446D3F"/>
    <w:rsid w:val="00446E05"/>
    <w:rsid w:val="00446E50"/>
    <w:rsid w:val="00446F37"/>
    <w:rsid w:val="00447356"/>
    <w:rsid w:val="00447749"/>
    <w:rsid w:val="00447C06"/>
    <w:rsid w:val="00447CE2"/>
    <w:rsid w:val="00447F4A"/>
    <w:rsid w:val="004500EF"/>
    <w:rsid w:val="00450A71"/>
    <w:rsid w:val="00451194"/>
    <w:rsid w:val="00451517"/>
    <w:rsid w:val="0045179E"/>
    <w:rsid w:val="00451953"/>
    <w:rsid w:val="00451B7C"/>
    <w:rsid w:val="00451CBC"/>
    <w:rsid w:val="00451F77"/>
    <w:rsid w:val="004520C4"/>
    <w:rsid w:val="0045269A"/>
    <w:rsid w:val="00452773"/>
    <w:rsid w:val="00452ED7"/>
    <w:rsid w:val="0045302F"/>
    <w:rsid w:val="00453589"/>
    <w:rsid w:val="0045361F"/>
    <w:rsid w:val="0045390C"/>
    <w:rsid w:val="00453FF4"/>
    <w:rsid w:val="00454202"/>
    <w:rsid w:val="004544D0"/>
    <w:rsid w:val="00454912"/>
    <w:rsid w:val="004549ED"/>
    <w:rsid w:val="00454A6B"/>
    <w:rsid w:val="00454AD1"/>
    <w:rsid w:val="00454AE9"/>
    <w:rsid w:val="00454C94"/>
    <w:rsid w:val="00454D84"/>
    <w:rsid w:val="00455086"/>
    <w:rsid w:val="00455507"/>
    <w:rsid w:val="00455933"/>
    <w:rsid w:val="00455991"/>
    <w:rsid w:val="00455998"/>
    <w:rsid w:val="00455A0B"/>
    <w:rsid w:val="00455D94"/>
    <w:rsid w:val="00455F23"/>
    <w:rsid w:val="004560FC"/>
    <w:rsid w:val="004561E8"/>
    <w:rsid w:val="004564BB"/>
    <w:rsid w:val="004565B0"/>
    <w:rsid w:val="004569CA"/>
    <w:rsid w:val="00456F9E"/>
    <w:rsid w:val="0045722C"/>
    <w:rsid w:val="00457249"/>
    <w:rsid w:val="004575B1"/>
    <w:rsid w:val="004578B2"/>
    <w:rsid w:val="00457AF3"/>
    <w:rsid w:val="00457BD1"/>
    <w:rsid w:val="004602D4"/>
    <w:rsid w:val="00460905"/>
    <w:rsid w:val="00460ABE"/>
    <w:rsid w:val="00460BDD"/>
    <w:rsid w:val="00460BF8"/>
    <w:rsid w:val="00460E73"/>
    <w:rsid w:val="00460FC4"/>
    <w:rsid w:val="00461025"/>
    <w:rsid w:val="00461584"/>
    <w:rsid w:val="0046184B"/>
    <w:rsid w:val="00461943"/>
    <w:rsid w:val="004619FC"/>
    <w:rsid w:val="004620F8"/>
    <w:rsid w:val="00462230"/>
    <w:rsid w:val="004623D6"/>
    <w:rsid w:val="0046251B"/>
    <w:rsid w:val="004628B6"/>
    <w:rsid w:val="004628D7"/>
    <w:rsid w:val="00462BC3"/>
    <w:rsid w:val="00462BD1"/>
    <w:rsid w:val="00462C3A"/>
    <w:rsid w:val="00462CC0"/>
    <w:rsid w:val="00462D71"/>
    <w:rsid w:val="00462DB9"/>
    <w:rsid w:val="00462FB8"/>
    <w:rsid w:val="004634ED"/>
    <w:rsid w:val="00464085"/>
    <w:rsid w:val="004640E6"/>
    <w:rsid w:val="0046451E"/>
    <w:rsid w:val="00464694"/>
    <w:rsid w:val="00464C82"/>
    <w:rsid w:val="00465381"/>
    <w:rsid w:val="004653BD"/>
    <w:rsid w:val="004654D6"/>
    <w:rsid w:val="004654EA"/>
    <w:rsid w:val="00465896"/>
    <w:rsid w:val="00466099"/>
    <w:rsid w:val="0046684E"/>
    <w:rsid w:val="00466C42"/>
    <w:rsid w:val="00467226"/>
    <w:rsid w:val="00467BA7"/>
    <w:rsid w:val="00467D45"/>
    <w:rsid w:val="004700EE"/>
    <w:rsid w:val="004702F9"/>
    <w:rsid w:val="00470400"/>
    <w:rsid w:val="00470915"/>
    <w:rsid w:val="00470C84"/>
    <w:rsid w:val="00470D75"/>
    <w:rsid w:val="00470E98"/>
    <w:rsid w:val="00471044"/>
    <w:rsid w:val="004715FC"/>
    <w:rsid w:val="0047175A"/>
    <w:rsid w:val="004719FD"/>
    <w:rsid w:val="00471D37"/>
    <w:rsid w:val="00471E5B"/>
    <w:rsid w:val="00471F5A"/>
    <w:rsid w:val="00472057"/>
    <w:rsid w:val="0047246C"/>
    <w:rsid w:val="00472AE8"/>
    <w:rsid w:val="00472B76"/>
    <w:rsid w:val="00472CF8"/>
    <w:rsid w:val="00472E94"/>
    <w:rsid w:val="00472E9F"/>
    <w:rsid w:val="00473477"/>
    <w:rsid w:val="004735EC"/>
    <w:rsid w:val="00473B2C"/>
    <w:rsid w:val="00473C6A"/>
    <w:rsid w:val="00473E23"/>
    <w:rsid w:val="00474109"/>
    <w:rsid w:val="00474325"/>
    <w:rsid w:val="00474655"/>
    <w:rsid w:val="0047484A"/>
    <w:rsid w:val="0047492D"/>
    <w:rsid w:val="00474C43"/>
    <w:rsid w:val="00474D07"/>
    <w:rsid w:val="00474F2E"/>
    <w:rsid w:val="00475016"/>
    <w:rsid w:val="00475028"/>
    <w:rsid w:val="004754D3"/>
    <w:rsid w:val="0047569C"/>
    <w:rsid w:val="00475A43"/>
    <w:rsid w:val="00475ED5"/>
    <w:rsid w:val="00475F8B"/>
    <w:rsid w:val="004764AB"/>
    <w:rsid w:val="00476A9D"/>
    <w:rsid w:val="0047702C"/>
    <w:rsid w:val="00477143"/>
    <w:rsid w:val="004771B7"/>
    <w:rsid w:val="004771FD"/>
    <w:rsid w:val="00477681"/>
    <w:rsid w:val="004777B4"/>
    <w:rsid w:val="0047785D"/>
    <w:rsid w:val="00477BC4"/>
    <w:rsid w:val="00477E6B"/>
    <w:rsid w:val="00477F98"/>
    <w:rsid w:val="004801E4"/>
    <w:rsid w:val="00480436"/>
    <w:rsid w:val="00480BB3"/>
    <w:rsid w:val="00481AAF"/>
    <w:rsid w:val="00481BFA"/>
    <w:rsid w:val="00481F7E"/>
    <w:rsid w:val="0048210E"/>
    <w:rsid w:val="004821E2"/>
    <w:rsid w:val="00482235"/>
    <w:rsid w:val="00482274"/>
    <w:rsid w:val="004822BA"/>
    <w:rsid w:val="0048241A"/>
    <w:rsid w:val="00482907"/>
    <w:rsid w:val="00482FEA"/>
    <w:rsid w:val="00483064"/>
    <w:rsid w:val="004831C2"/>
    <w:rsid w:val="0048343A"/>
    <w:rsid w:val="004836F7"/>
    <w:rsid w:val="00483BC4"/>
    <w:rsid w:val="00484141"/>
    <w:rsid w:val="00484223"/>
    <w:rsid w:val="0048450E"/>
    <w:rsid w:val="0048456B"/>
    <w:rsid w:val="00484640"/>
    <w:rsid w:val="004849AE"/>
    <w:rsid w:val="004853AA"/>
    <w:rsid w:val="004853FF"/>
    <w:rsid w:val="00485C80"/>
    <w:rsid w:val="00485DA0"/>
    <w:rsid w:val="00485E8F"/>
    <w:rsid w:val="00485FBB"/>
    <w:rsid w:val="0048603D"/>
    <w:rsid w:val="0048687D"/>
    <w:rsid w:val="004868FA"/>
    <w:rsid w:val="00486D16"/>
    <w:rsid w:val="00486E25"/>
    <w:rsid w:val="00486FBF"/>
    <w:rsid w:val="00487143"/>
    <w:rsid w:val="00487428"/>
    <w:rsid w:val="00487559"/>
    <w:rsid w:val="004875B1"/>
    <w:rsid w:val="004877C0"/>
    <w:rsid w:val="004878EA"/>
    <w:rsid w:val="00490049"/>
    <w:rsid w:val="0049028B"/>
    <w:rsid w:val="004907B5"/>
    <w:rsid w:val="00490959"/>
    <w:rsid w:val="004909FB"/>
    <w:rsid w:val="00490A1C"/>
    <w:rsid w:val="00490BD6"/>
    <w:rsid w:val="00490FE2"/>
    <w:rsid w:val="004912D1"/>
    <w:rsid w:val="00491318"/>
    <w:rsid w:val="00491448"/>
    <w:rsid w:val="00491690"/>
    <w:rsid w:val="00491704"/>
    <w:rsid w:val="00491CF9"/>
    <w:rsid w:val="004924D6"/>
    <w:rsid w:val="004925BF"/>
    <w:rsid w:val="00492CFA"/>
    <w:rsid w:val="00492FC7"/>
    <w:rsid w:val="00493136"/>
    <w:rsid w:val="00493573"/>
    <w:rsid w:val="00493ACF"/>
    <w:rsid w:val="00493B5F"/>
    <w:rsid w:val="00494255"/>
    <w:rsid w:val="0049464D"/>
    <w:rsid w:val="0049481E"/>
    <w:rsid w:val="00495223"/>
    <w:rsid w:val="00495632"/>
    <w:rsid w:val="0049579C"/>
    <w:rsid w:val="00495D31"/>
    <w:rsid w:val="00495FE7"/>
    <w:rsid w:val="004960AC"/>
    <w:rsid w:val="00496652"/>
    <w:rsid w:val="00496E10"/>
    <w:rsid w:val="00496E90"/>
    <w:rsid w:val="00497202"/>
    <w:rsid w:val="004972BA"/>
    <w:rsid w:val="00497570"/>
    <w:rsid w:val="00497661"/>
    <w:rsid w:val="004979DD"/>
    <w:rsid w:val="00497DFE"/>
    <w:rsid w:val="004A0221"/>
    <w:rsid w:val="004A0427"/>
    <w:rsid w:val="004A04B3"/>
    <w:rsid w:val="004A0562"/>
    <w:rsid w:val="004A071A"/>
    <w:rsid w:val="004A093E"/>
    <w:rsid w:val="004A1698"/>
    <w:rsid w:val="004A1804"/>
    <w:rsid w:val="004A1C83"/>
    <w:rsid w:val="004A1D35"/>
    <w:rsid w:val="004A1D51"/>
    <w:rsid w:val="004A1DAF"/>
    <w:rsid w:val="004A1FD3"/>
    <w:rsid w:val="004A2015"/>
    <w:rsid w:val="004A22A0"/>
    <w:rsid w:val="004A26EE"/>
    <w:rsid w:val="004A2754"/>
    <w:rsid w:val="004A2812"/>
    <w:rsid w:val="004A2D0C"/>
    <w:rsid w:val="004A2F54"/>
    <w:rsid w:val="004A2F7E"/>
    <w:rsid w:val="004A3311"/>
    <w:rsid w:val="004A34AE"/>
    <w:rsid w:val="004A357E"/>
    <w:rsid w:val="004A35A2"/>
    <w:rsid w:val="004A3741"/>
    <w:rsid w:val="004A3AD7"/>
    <w:rsid w:val="004A3FE1"/>
    <w:rsid w:val="004A46A1"/>
    <w:rsid w:val="004A4939"/>
    <w:rsid w:val="004A4B61"/>
    <w:rsid w:val="004A5455"/>
    <w:rsid w:val="004A54A5"/>
    <w:rsid w:val="004A54B8"/>
    <w:rsid w:val="004A55E2"/>
    <w:rsid w:val="004A5605"/>
    <w:rsid w:val="004A5A4D"/>
    <w:rsid w:val="004A5B93"/>
    <w:rsid w:val="004A5E10"/>
    <w:rsid w:val="004A5E4B"/>
    <w:rsid w:val="004A6214"/>
    <w:rsid w:val="004A62D9"/>
    <w:rsid w:val="004A6696"/>
    <w:rsid w:val="004A6BF3"/>
    <w:rsid w:val="004A6ED3"/>
    <w:rsid w:val="004A700B"/>
    <w:rsid w:val="004A72AA"/>
    <w:rsid w:val="004B0015"/>
    <w:rsid w:val="004B052A"/>
    <w:rsid w:val="004B061D"/>
    <w:rsid w:val="004B0C12"/>
    <w:rsid w:val="004B0C82"/>
    <w:rsid w:val="004B0CD3"/>
    <w:rsid w:val="004B0DAA"/>
    <w:rsid w:val="004B0DCD"/>
    <w:rsid w:val="004B1249"/>
    <w:rsid w:val="004B1686"/>
    <w:rsid w:val="004B18D1"/>
    <w:rsid w:val="004B1D24"/>
    <w:rsid w:val="004B1F2F"/>
    <w:rsid w:val="004B207C"/>
    <w:rsid w:val="004B2208"/>
    <w:rsid w:val="004B25F3"/>
    <w:rsid w:val="004B28B1"/>
    <w:rsid w:val="004B2953"/>
    <w:rsid w:val="004B3357"/>
    <w:rsid w:val="004B3496"/>
    <w:rsid w:val="004B3507"/>
    <w:rsid w:val="004B3708"/>
    <w:rsid w:val="004B3B2A"/>
    <w:rsid w:val="004B3D91"/>
    <w:rsid w:val="004B3DAF"/>
    <w:rsid w:val="004B3EF7"/>
    <w:rsid w:val="004B3FFD"/>
    <w:rsid w:val="004B4229"/>
    <w:rsid w:val="004B426D"/>
    <w:rsid w:val="004B43EE"/>
    <w:rsid w:val="004B49F8"/>
    <w:rsid w:val="004B4DA8"/>
    <w:rsid w:val="004B4EAC"/>
    <w:rsid w:val="004B51BE"/>
    <w:rsid w:val="004B5333"/>
    <w:rsid w:val="004B550D"/>
    <w:rsid w:val="004B5761"/>
    <w:rsid w:val="004B58B3"/>
    <w:rsid w:val="004B5A21"/>
    <w:rsid w:val="004B5A2F"/>
    <w:rsid w:val="004B6154"/>
    <w:rsid w:val="004B6901"/>
    <w:rsid w:val="004B69F2"/>
    <w:rsid w:val="004B6C66"/>
    <w:rsid w:val="004B6D89"/>
    <w:rsid w:val="004B6E4B"/>
    <w:rsid w:val="004B6F84"/>
    <w:rsid w:val="004B710E"/>
    <w:rsid w:val="004B71E0"/>
    <w:rsid w:val="004B76E4"/>
    <w:rsid w:val="004B7F46"/>
    <w:rsid w:val="004C003D"/>
    <w:rsid w:val="004C0474"/>
    <w:rsid w:val="004C1276"/>
    <w:rsid w:val="004C13B0"/>
    <w:rsid w:val="004C1413"/>
    <w:rsid w:val="004C1A6E"/>
    <w:rsid w:val="004C2011"/>
    <w:rsid w:val="004C222E"/>
    <w:rsid w:val="004C2265"/>
    <w:rsid w:val="004C256B"/>
    <w:rsid w:val="004C3567"/>
    <w:rsid w:val="004C35BC"/>
    <w:rsid w:val="004C35FA"/>
    <w:rsid w:val="004C39C6"/>
    <w:rsid w:val="004C3D7D"/>
    <w:rsid w:val="004C3EFD"/>
    <w:rsid w:val="004C4299"/>
    <w:rsid w:val="004C42C4"/>
    <w:rsid w:val="004C4373"/>
    <w:rsid w:val="004C4439"/>
    <w:rsid w:val="004C4536"/>
    <w:rsid w:val="004C4833"/>
    <w:rsid w:val="004C495C"/>
    <w:rsid w:val="004C57F7"/>
    <w:rsid w:val="004C58FB"/>
    <w:rsid w:val="004C5C1B"/>
    <w:rsid w:val="004C5E45"/>
    <w:rsid w:val="004C5E50"/>
    <w:rsid w:val="004C5E6D"/>
    <w:rsid w:val="004C5FC4"/>
    <w:rsid w:val="004C62BA"/>
    <w:rsid w:val="004C6419"/>
    <w:rsid w:val="004C66FC"/>
    <w:rsid w:val="004C68E5"/>
    <w:rsid w:val="004C743B"/>
    <w:rsid w:val="004C74A0"/>
    <w:rsid w:val="004C768D"/>
    <w:rsid w:val="004C78E6"/>
    <w:rsid w:val="004C7F86"/>
    <w:rsid w:val="004D003C"/>
    <w:rsid w:val="004D012E"/>
    <w:rsid w:val="004D0595"/>
    <w:rsid w:val="004D0930"/>
    <w:rsid w:val="004D0A3C"/>
    <w:rsid w:val="004D0A7A"/>
    <w:rsid w:val="004D0C33"/>
    <w:rsid w:val="004D0F64"/>
    <w:rsid w:val="004D0F7D"/>
    <w:rsid w:val="004D1165"/>
    <w:rsid w:val="004D14A4"/>
    <w:rsid w:val="004D1629"/>
    <w:rsid w:val="004D1946"/>
    <w:rsid w:val="004D1AA0"/>
    <w:rsid w:val="004D1B77"/>
    <w:rsid w:val="004D1CCB"/>
    <w:rsid w:val="004D2116"/>
    <w:rsid w:val="004D2344"/>
    <w:rsid w:val="004D252B"/>
    <w:rsid w:val="004D2A46"/>
    <w:rsid w:val="004D2AD8"/>
    <w:rsid w:val="004D31BC"/>
    <w:rsid w:val="004D3779"/>
    <w:rsid w:val="004D3E9F"/>
    <w:rsid w:val="004D4044"/>
    <w:rsid w:val="004D43F7"/>
    <w:rsid w:val="004D4781"/>
    <w:rsid w:val="004D4D37"/>
    <w:rsid w:val="004D4E5B"/>
    <w:rsid w:val="004D530A"/>
    <w:rsid w:val="004D5441"/>
    <w:rsid w:val="004D552B"/>
    <w:rsid w:val="004D56B7"/>
    <w:rsid w:val="004D58DA"/>
    <w:rsid w:val="004D5DB7"/>
    <w:rsid w:val="004D5DC0"/>
    <w:rsid w:val="004D5E3E"/>
    <w:rsid w:val="004D5F88"/>
    <w:rsid w:val="004D62C9"/>
    <w:rsid w:val="004D683D"/>
    <w:rsid w:val="004D6E73"/>
    <w:rsid w:val="004D6F7C"/>
    <w:rsid w:val="004D7310"/>
    <w:rsid w:val="004D77A2"/>
    <w:rsid w:val="004D77CC"/>
    <w:rsid w:val="004D7EBF"/>
    <w:rsid w:val="004E007B"/>
    <w:rsid w:val="004E0113"/>
    <w:rsid w:val="004E066E"/>
    <w:rsid w:val="004E0B0B"/>
    <w:rsid w:val="004E0FA4"/>
    <w:rsid w:val="004E1117"/>
    <w:rsid w:val="004E18D3"/>
    <w:rsid w:val="004E1AC8"/>
    <w:rsid w:val="004E1DEA"/>
    <w:rsid w:val="004E217E"/>
    <w:rsid w:val="004E22E8"/>
    <w:rsid w:val="004E2872"/>
    <w:rsid w:val="004E2B52"/>
    <w:rsid w:val="004E2BE6"/>
    <w:rsid w:val="004E2C30"/>
    <w:rsid w:val="004E3089"/>
    <w:rsid w:val="004E308B"/>
    <w:rsid w:val="004E322D"/>
    <w:rsid w:val="004E36B7"/>
    <w:rsid w:val="004E386E"/>
    <w:rsid w:val="004E392C"/>
    <w:rsid w:val="004E407A"/>
    <w:rsid w:val="004E4434"/>
    <w:rsid w:val="004E4A87"/>
    <w:rsid w:val="004E4AC2"/>
    <w:rsid w:val="004E5266"/>
    <w:rsid w:val="004E5671"/>
    <w:rsid w:val="004E568B"/>
    <w:rsid w:val="004E56CF"/>
    <w:rsid w:val="004E5A2B"/>
    <w:rsid w:val="004E61E2"/>
    <w:rsid w:val="004E6562"/>
    <w:rsid w:val="004E65DC"/>
    <w:rsid w:val="004E6A3D"/>
    <w:rsid w:val="004E6B72"/>
    <w:rsid w:val="004E6BA0"/>
    <w:rsid w:val="004E6F00"/>
    <w:rsid w:val="004E71DB"/>
    <w:rsid w:val="004E7AB7"/>
    <w:rsid w:val="004E7EF6"/>
    <w:rsid w:val="004F0255"/>
    <w:rsid w:val="004F035D"/>
    <w:rsid w:val="004F0375"/>
    <w:rsid w:val="004F06AC"/>
    <w:rsid w:val="004F0CB0"/>
    <w:rsid w:val="004F0D67"/>
    <w:rsid w:val="004F10E4"/>
    <w:rsid w:val="004F11ED"/>
    <w:rsid w:val="004F14CA"/>
    <w:rsid w:val="004F15AF"/>
    <w:rsid w:val="004F170E"/>
    <w:rsid w:val="004F1761"/>
    <w:rsid w:val="004F1839"/>
    <w:rsid w:val="004F1B44"/>
    <w:rsid w:val="004F1E0D"/>
    <w:rsid w:val="004F22E0"/>
    <w:rsid w:val="004F23DD"/>
    <w:rsid w:val="004F2429"/>
    <w:rsid w:val="004F284B"/>
    <w:rsid w:val="004F2A05"/>
    <w:rsid w:val="004F2B70"/>
    <w:rsid w:val="004F2CEE"/>
    <w:rsid w:val="004F3056"/>
    <w:rsid w:val="004F3302"/>
    <w:rsid w:val="004F376B"/>
    <w:rsid w:val="004F395E"/>
    <w:rsid w:val="004F3FDC"/>
    <w:rsid w:val="004F41A2"/>
    <w:rsid w:val="004F465F"/>
    <w:rsid w:val="004F498E"/>
    <w:rsid w:val="004F4B90"/>
    <w:rsid w:val="004F4BF6"/>
    <w:rsid w:val="004F4D17"/>
    <w:rsid w:val="004F4DBD"/>
    <w:rsid w:val="004F5485"/>
    <w:rsid w:val="004F553B"/>
    <w:rsid w:val="004F5594"/>
    <w:rsid w:val="004F5740"/>
    <w:rsid w:val="004F5812"/>
    <w:rsid w:val="004F58E5"/>
    <w:rsid w:val="004F5CCA"/>
    <w:rsid w:val="004F5CD2"/>
    <w:rsid w:val="004F611B"/>
    <w:rsid w:val="004F639F"/>
    <w:rsid w:val="004F660D"/>
    <w:rsid w:val="004F668E"/>
    <w:rsid w:val="004F6A9F"/>
    <w:rsid w:val="004F6DAD"/>
    <w:rsid w:val="004F6E8D"/>
    <w:rsid w:val="004F708C"/>
    <w:rsid w:val="004F71DA"/>
    <w:rsid w:val="004F79B6"/>
    <w:rsid w:val="004F7C3F"/>
    <w:rsid w:val="00500208"/>
    <w:rsid w:val="005003D9"/>
    <w:rsid w:val="005009DD"/>
    <w:rsid w:val="00500B57"/>
    <w:rsid w:val="005018A6"/>
    <w:rsid w:val="00501B54"/>
    <w:rsid w:val="00501B79"/>
    <w:rsid w:val="00501C50"/>
    <w:rsid w:val="00501CEF"/>
    <w:rsid w:val="00501E26"/>
    <w:rsid w:val="00501FF6"/>
    <w:rsid w:val="005025F6"/>
    <w:rsid w:val="005026B3"/>
    <w:rsid w:val="005029E5"/>
    <w:rsid w:val="00502E93"/>
    <w:rsid w:val="005032B7"/>
    <w:rsid w:val="0050352E"/>
    <w:rsid w:val="00503B25"/>
    <w:rsid w:val="00503D80"/>
    <w:rsid w:val="00503D90"/>
    <w:rsid w:val="00503F50"/>
    <w:rsid w:val="005046C2"/>
    <w:rsid w:val="00504B8B"/>
    <w:rsid w:val="00504E98"/>
    <w:rsid w:val="00504F45"/>
    <w:rsid w:val="00504FBA"/>
    <w:rsid w:val="005053AE"/>
    <w:rsid w:val="0050546F"/>
    <w:rsid w:val="00505526"/>
    <w:rsid w:val="0050558A"/>
    <w:rsid w:val="00505AC1"/>
    <w:rsid w:val="00505B8D"/>
    <w:rsid w:val="00505C55"/>
    <w:rsid w:val="00505D77"/>
    <w:rsid w:val="00505F7D"/>
    <w:rsid w:val="00506202"/>
    <w:rsid w:val="005063D7"/>
    <w:rsid w:val="00506442"/>
    <w:rsid w:val="00506636"/>
    <w:rsid w:val="00506F7B"/>
    <w:rsid w:val="00507113"/>
    <w:rsid w:val="00507266"/>
    <w:rsid w:val="005072D9"/>
    <w:rsid w:val="00507376"/>
    <w:rsid w:val="00507718"/>
    <w:rsid w:val="00507731"/>
    <w:rsid w:val="00507775"/>
    <w:rsid w:val="00507917"/>
    <w:rsid w:val="0050793A"/>
    <w:rsid w:val="00507A18"/>
    <w:rsid w:val="00507A7A"/>
    <w:rsid w:val="00507E84"/>
    <w:rsid w:val="005101D6"/>
    <w:rsid w:val="005107B5"/>
    <w:rsid w:val="0051091A"/>
    <w:rsid w:val="00510AD4"/>
    <w:rsid w:val="00510AEA"/>
    <w:rsid w:val="00510E36"/>
    <w:rsid w:val="00511469"/>
    <w:rsid w:val="00511707"/>
    <w:rsid w:val="005117B7"/>
    <w:rsid w:val="0051221D"/>
    <w:rsid w:val="00512FE5"/>
    <w:rsid w:val="0051302C"/>
    <w:rsid w:val="005134B3"/>
    <w:rsid w:val="005136B7"/>
    <w:rsid w:val="00513A7E"/>
    <w:rsid w:val="00513B81"/>
    <w:rsid w:val="00513C81"/>
    <w:rsid w:val="00513CF3"/>
    <w:rsid w:val="00513F8E"/>
    <w:rsid w:val="0051410E"/>
    <w:rsid w:val="00514296"/>
    <w:rsid w:val="00514531"/>
    <w:rsid w:val="005146EC"/>
    <w:rsid w:val="00514AC7"/>
    <w:rsid w:val="0051511E"/>
    <w:rsid w:val="0051514F"/>
    <w:rsid w:val="0051535E"/>
    <w:rsid w:val="0051542C"/>
    <w:rsid w:val="005155B0"/>
    <w:rsid w:val="00515655"/>
    <w:rsid w:val="005157E9"/>
    <w:rsid w:val="00515DB6"/>
    <w:rsid w:val="00515E38"/>
    <w:rsid w:val="00515E90"/>
    <w:rsid w:val="00515E97"/>
    <w:rsid w:val="00515ED6"/>
    <w:rsid w:val="00515F3D"/>
    <w:rsid w:val="00515FEB"/>
    <w:rsid w:val="0051659B"/>
    <w:rsid w:val="00516731"/>
    <w:rsid w:val="00516AB9"/>
    <w:rsid w:val="00516D72"/>
    <w:rsid w:val="00516F4E"/>
    <w:rsid w:val="00516F6D"/>
    <w:rsid w:val="0051712D"/>
    <w:rsid w:val="00517320"/>
    <w:rsid w:val="0051762A"/>
    <w:rsid w:val="005178EC"/>
    <w:rsid w:val="00517AA2"/>
    <w:rsid w:val="00517C15"/>
    <w:rsid w:val="00517CB1"/>
    <w:rsid w:val="00517F30"/>
    <w:rsid w:val="005203B3"/>
    <w:rsid w:val="00520501"/>
    <w:rsid w:val="0052057A"/>
    <w:rsid w:val="00520699"/>
    <w:rsid w:val="005207A0"/>
    <w:rsid w:val="00520B6D"/>
    <w:rsid w:val="00520B7B"/>
    <w:rsid w:val="00520E7A"/>
    <w:rsid w:val="00520F43"/>
    <w:rsid w:val="00520F63"/>
    <w:rsid w:val="0052153E"/>
    <w:rsid w:val="0052172B"/>
    <w:rsid w:val="00521982"/>
    <w:rsid w:val="00521B82"/>
    <w:rsid w:val="005227B4"/>
    <w:rsid w:val="00522998"/>
    <w:rsid w:val="00522D58"/>
    <w:rsid w:val="005230E6"/>
    <w:rsid w:val="005232EE"/>
    <w:rsid w:val="00523358"/>
    <w:rsid w:val="00523A39"/>
    <w:rsid w:val="00523C6B"/>
    <w:rsid w:val="00524140"/>
    <w:rsid w:val="0052498C"/>
    <w:rsid w:val="00525123"/>
    <w:rsid w:val="00525617"/>
    <w:rsid w:val="0052581D"/>
    <w:rsid w:val="00525832"/>
    <w:rsid w:val="00525A5A"/>
    <w:rsid w:val="00525C86"/>
    <w:rsid w:val="00525F0B"/>
    <w:rsid w:val="0052621C"/>
    <w:rsid w:val="005262E0"/>
    <w:rsid w:val="005264D4"/>
    <w:rsid w:val="005265EE"/>
    <w:rsid w:val="00526741"/>
    <w:rsid w:val="00526B8F"/>
    <w:rsid w:val="00526C40"/>
    <w:rsid w:val="00526D6D"/>
    <w:rsid w:val="00527ABC"/>
    <w:rsid w:val="00527E4F"/>
    <w:rsid w:val="00527E90"/>
    <w:rsid w:val="00530012"/>
    <w:rsid w:val="0053019A"/>
    <w:rsid w:val="00530401"/>
    <w:rsid w:val="00530BFD"/>
    <w:rsid w:val="005314CC"/>
    <w:rsid w:val="00531700"/>
    <w:rsid w:val="005317C0"/>
    <w:rsid w:val="00531DA8"/>
    <w:rsid w:val="00532800"/>
    <w:rsid w:val="00532875"/>
    <w:rsid w:val="005328A9"/>
    <w:rsid w:val="00532B68"/>
    <w:rsid w:val="00532EEE"/>
    <w:rsid w:val="00533011"/>
    <w:rsid w:val="0053327B"/>
    <w:rsid w:val="005337E6"/>
    <w:rsid w:val="005339EF"/>
    <w:rsid w:val="00533A54"/>
    <w:rsid w:val="00533C07"/>
    <w:rsid w:val="00533E2E"/>
    <w:rsid w:val="00533E5B"/>
    <w:rsid w:val="005342AE"/>
    <w:rsid w:val="005342E3"/>
    <w:rsid w:val="0053444B"/>
    <w:rsid w:val="005346FC"/>
    <w:rsid w:val="005350D1"/>
    <w:rsid w:val="0053562E"/>
    <w:rsid w:val="00535952"/>
    <w:rsid w:val="00536061"/>
    <w:rsid w:val="0053624C"/>
    <w:rsid w:val="005362CF"/>
    <w:rsid w:val="0053667E"/>
    <w:rsid w:val="005366FC"/>
    <w:rsid w:val="00536734"/>
    <w:rsid w:val="00536905"/>
    <w:rsid w:val="0053693F"/>
    <w:rsid w:val="00536FE2"/>
    <w:rsid w:val="00536FF7"/>
    <w:rsid w:val="005371F1"/>
    <w:rsid w:val="0053720D"/>
    <w:rsid w:val="005372F0"/>
    <w:rsid w:val="00537332"/>
    <w:rsid w:val="005374E9"/>
    <w:rsid w:val="00537A8A"/>
    <w:rsid w:val="00537B09"/>
    <w:rsid w:val="00537C0C"/>
    <w:rsid w:val="00537EC9"/>
    <w:rsid w:val="005400AA"/>
    <w:rsid w:val="005400C3"/>
    <w:rsid w:val="00540354"/>
    <w:rsid w:val="005404F5"/>
    <w:rsid w:val="00540653"/>
    <w:rsid w:val="005406A1"/>
    <w:rsid w:val="0054118C"/>
    <w:rsid w:val="0054124D"/>
    <w:rsid w:val="00541574"/>
    <w:rsid w:val="00541AED"/>
    <w:rsid w:val="00542267"/>
    <w:rsid w:val="0054256A"/>
    <w:rsid w:val="005429B2"/>
    <w:rsid w:val="005429F1"/>
    <w:rsid w:val="00542B02"/>
    <w:rsid w:val="00542B71"/>
    <w:rsid w:val="00543B1A"/>
    <w:rsid w:val="00543E10"/>
    <w:rsid w:val="005445BA"/>
    <w:rsid w:val="00544D72"/>
    <w:rsid w:val="00545662"/>
    <w:rsid w:val="00545760"/>
    <w:rsid w:val="00545BC3"/>
    <w:rsid w:val="005462E0"/>
    <w:rsid w:val="0054646F"/>
    <w:rsid w:val="00546914"/>
    <w:rsid w:val="0054691B"/>
    <w:rsid w:val="00546942"/>
    <w:rsid w:val="00546A88"/>
    <w:rsid w:val="00546E20"/>
    <w:rsid w:val="00547121"/>
    <w:rsid w:val="005472C2"/>
    <w:rsid w:val="005473C5"/>
    <w:rsid w:val="005476A9"/>
    <w:rsid w:val="005479F9"/>
    <w:rsid w:val="00547C10"/>
    <w:rsid w:val="00550077"/>
    <w:rsid w:val="00550104"/>
    <w:rsid w:val="005508F1"/>
    <w:rsid w:val="005511B6"/>
    <w:rsid w:val="005517A2"/>
    <w:rsid w:val="00551ABE"/>
    <w:rsid w:val="00551B1B"/>
    <w:rsid w:val="00551C75"/>
    <w:rsid w:val="005520B3"/>
    <w:rsid w:val="005523F8"/>
    <w:rsid w:val="005524C3"/>
    <w:rsid w:val="00552740"/>
    <w:rsid w:val="0055295E"/>
    <w:rsid w:val="00552A28"/>
    <w:rsid w:val="00552B22"/>
    <w:rsid w:val="00552B71"/>
    <w:rsid w:val="005533D7"/>
    <w:rsid w:val="00553906"/>
    <w:rsid w:val="00553DE0"/>
    <w:rsid w:val="00553E1D"/>
    <w:rsid w:val="00554208"/>
    <w:rsid w:val="00554313"/>
    <w:rsid w:val="00554668"/>
    <w:rsid w:val="00555056"/>
    <w:rsid w:val="0055535C"/>
    <w:rsid w:val="005556CE"/>
    <w:rsid w:val="00555937"/>
    <w:rsid w:val="00555C43"/>
    <w:rsid w:val="00555C46"/>
    <w:rsid w:val="00555F9E"/>
    <w:rsid w:val="00556006"/>
    <w:rsid w:val="005561D1"/>
    <w:rsid w:val="0055626F"/>
    <w:rsid w:val="00556596"/>
    <w:rsid w:val="00556750"/>
    <w:rsid w:val="005567E5"/>
    <w:rsid w:val="0055694D"/>
    <w:rsid w:val="005569F5"/>
    <w:rsid w:val="00556BE1"/>
    <w:rsid w:val="00556E91"/>
    <w:rsid w:val="005570A7"/>
    <w:rsid w:val="005572FF"/>
    <w:rsid w:val="00557554"/>
    <w:rsid w:val="00557EF4"/>
    <w:rsid w:val="005600C4"/>
    <w:rsid w:val="00560DCC"/>
    <w:rsid w:val="00560EB9"/>
    <w:rsid w:val="0056187B"/>
    <w:rsid w:val="00561A22"/>
    <w:rsid w:val="0056206E"/>
    <w:rsid w:val="00562AB7"/>
    <w:rsid w:val="00562B49"/>
    <w:rsid w:val="00562E0E"/>
    <w:rsid w:val="005630BC"/>
    <w:rsid w:val="00563667"/>
    <w:rsid w:val="005638C8"/>
    <w:rsid w:val="005638E4"/>
    <w:rsid w:val="005639BF"/>
    <w:rsid w:val="00563C0B"/>
    <w:rsid w:val="00563ED7"/>
    <w:rsid w:val="005648DA"/>
    <w:rsid w:val="00564BC1"/>
    <w:rsid w:val="00564CE9"/>
    <w:rsid w:val="005650B2"/>
    <w:rsid w:val="00565616"/>
    <w:rsid w:val="00565762"/>
    <w:rsid w:val="00565914"/>
    <w:rsid w:val="00565B86"/>
    <w:rsid w:val="00565C90"/>
    <w:rsid w:val="0056603B"/>
    <w:rsid w:val="00566367"/>
    <w:rsid w:val="005664F5"/>
    <w:rsid w:val="005665E7"/>
    <w:rsid w:val="00567135"/>
    <w:rsid w:val="00567300"/>
    <w:rsid w:val="005675F1"/>
    <w:rsid w:val="005677C7"/>
    <w:rsid w:val="005679FA"/>
    <w:rsid w:val="005708FC"/>
    <w:rsid w:val="00570A0A"/>
    <w:rsid w:val="00570AB8"/>
    <w:rsid w:val="00570DEE"/>
    <w:rsid w:val="0057118B"/>
    <w:rsid w:val="005711B1"/>
    <w:rsid w:val="005712F9"/>
    <w:rsid w:val="005716A8"/>
    <w:rsid w:val="00571988"/>
    <w:rsid w:val="00571A1A"/>
    <w:rsid w:val="00571DCA"/>
    <w:rsid w:val="00572307"/>
    <w:rsid w:val="0057243F"/>
    <w:rsid w:val="00572801"/>
    <w:rsid w:val="0057291F"/>
    <w:rsid w:val="00572A67"/>
    <w:rsid w:val="00572C02"/>
    <w:rsid w:val="00572F24"/>
    <w:rsid w:val="00573284"/>
    <w:rsid w:val="00573339"/>
    <w:rsid w:val="00573500"/>
    <w:rsid w:val="005738EE"/>
    <w:rsid w:val="00573B21"/>
    <w:rsid w:val="0057436B"/>
    <w:rsid w:val="00574619"/>
    <w:rsid w:val="005746CF"/>
    <w:rsid w:val="005746EF"/>
    <w:rsid w:val="00574E56"/>
    <w:rsid w:val="005756E4"/>
    <w:rsid w:val="00575B86"/>
    <w:rsid w:val="00576072"/>
    <w:rsid w:val="00576354"/>
    <w:rsid w:val="00576B94"/>
    <w:rsid w:val="00576D5C"/>
    <w:rsid w:val="00577097"/>
    <w:rsid w:val="005772C6"/>
    <w:rsid w:val="005775BA"/>
    <w:rsid w:val="005775FF"/>
    <w:rsid w:val="0057778E"/>
    <w:rsid w:val="00577D4F"/>
    <w:rsid w:val="00580417"/>
    <w:rsid w:val="005804C4"/>
    <w:rsid w:val="00580AD0"/>
    <w:rsid w:val="00580B16"/>
    <w:rsid w:val="00580DA0"/>
    <w:rsid w:val="00580E23"/>
    <w:rsid w:val="00580E89"/>
    <w:rsid w:val="00580ED4"/>
    <w:rsid w:val="00581256"/>
    <w:rsid w:val="00581642"/>
    <w:rsid w:val="00581659"/>
    <w:rsid w:val="0058171F"/>
    <w:rsid w:val="00581961"/>
    <w:rsid w:val="00581DD6"/>
    <w:rsid w:val="00582064"/>
    <w:rsid w:val="005820F8"/>
    <w:rsid w:val="00582590"/>
    <w:rsid w:val="00582599"/>
    <w:rsid w:val="00582637"/>
    <w:rsid w:val="005826AA"/>
    <w:rsid w:val="005828EC"/>
    <w:rsid w:val="00582972"/>
    <w:rsid w:val="00582CB4"/>
    <w:rsid w:val="00582F2A"/>
    <w:rsid w:val="00582FC5"/>
    <w:rsid w:val="0058320E"/>
    <w:rsid w:val="00583405"/>
    <w:rsid w:val="005834B6"/>
    <w:rsid w:val="005834CB"/>
    <w:rsid w:val="00583639"/>
    <w:rsid w:val="005838A9"/>
    <w:rsid w:val="00583B14"/>
    <w:rsid w:val="00583EFF"/>
    <w:rsid w:val="00583FA0"/>
    <w:rsid w:val="005845BD"/>
    <w:rsid w:val="00584721"/>
    <w:rsid w:val="00584FFC"/>
    <w:rsid w:val="0058522F"/>
    <w:rsid w:val="00585264"/>
    <w:rsid w:val="00585F9F"/>
    <w:rsid w:val="00586001"/>
    <w:rsid w:val="0058607A"/>
    <w:rsid w:val="0058652A"/>
    <w:rsid w:val="00586625"/>
    <w:rsid w:val="00586934"/>
    <w:rsid w:val="00586C26"/>
    <w:rsid w:val="00586C4C"/>
    <w:rsid w:val="005876AF"/>
    <w:rsid w:val="005876B7"/>
    <w:rsid w:val="00587B30"/>
    <w:rsid w:val="00590584"/>
    <w:rsid w:val="00590CB4"/>
    <w:rsid w:val="00590E28"/>
    <w:rsid w:val="0059126B"/>
    <w:rsid w:val="005917F1"/>
    <w:rsid w:val="00591973"/>
    <w:rsid w:val="00591D66"/>
    <w:rsid w:val="00592042"/>
    <w:rsid w:val="00592249"/>
    <w:rsid w:val="0059229F"/>
    <w:rsid w:val="00592637"/>
    <w:rsid w:val="005926B1"/>
    <w:rsid w:val="00592A1E"/>
    <w:rsid w:val="00592E1C"/>
    <w:rsid w:val="0059322E"/>
    <w:rsid w:val="0059390B"/>
    <w:rsid w:val="00593D46"/>
    <w:rsid w:val="00593D56"/>
    <w:rsid w:val="005940C6"/>
    <w:rsid w:val="0059416A"/>
    <w:rsid w:val="0059471B"/>
    <w:rsid w:val="00594A84"/>
    <w:rsid w:val="00594FAA"/>
    <w:rsid w:val="00595038"/>
    <w:rsid w:val="0059519F"/>
    <w:rsid w:val="0059560C"/>
    <w:rsid w:val="00595616"/>
    <w:rsid w:val="005959FF"/>
    <w:rsid w:val="00595C5E"/>
    <w:rsid w:val="00595CA2"/>
    <w:rsid w:val="00595E38"/>
    <w:rsid w:val="00596141"/>
    <w:rsid w:val="005961F1"/>
    <w:rsid w:val="0059635B"/>
    <w:rsid w:val="005963B1"/>
    <w:rsid w:val="00596606"/>
    <w:rsid w:val="005966BE"/>
    <w:rsid w:val="00596838"/>
    <w:rsid w:val="00596B6C"/>
    <w:rsid w:val="00596BDD"/>
    <w:rsid w:val="00596E51"/>
    <w:rsid w:val="00596EF6"/>
    <w:rsid w:val="005971F0"/>
    <w:rsid w:val="00597A44"/>
    <w:rsid w:val="00597D63"/>
    <w:rsid w:val="00597D7D"/>
    <w:rsid w:val="00597DD3"/>
    <w:rsid w:val="00597DF5"/>
    <w:rsid w:val="00597DF8"/>
    <w:rsid w:val="00597E5C"/>
    <w:rsid w:val="005A0055"/>
    <w:rsid w:val="005A0140"/>
    <w:rsid w:val="005A0288"/>
    <w:rsid w:val="005A02EB"/>
    <w:rsid w:val="005A0327"/>
    <w:rsid w:val="005A03AC"/>
    <w:rsid w:val="005A03F5"/>
    <w:rsid w:val="005A0A3E"/>
    <w:rsid w:val="005A0CAC"/>
    <w:rsid w:val="005A0DB3"/>
    <w:rsid w:val="005A105A"/>
    <w:rsid w:val="005A11D5"/>
    <w:rsid w:val="005A1606"/>
    <w:rsid w:val="005A1816"/>
    <w:rsid w:val="005A1AEC"/>
    <w:rsid w:val="005A1C33"/>
    <w:rsid w:val="005A1C4B"/>
    <w:rsid w:val="005A1CA0"/>
    <w:rsid w:val="005A1F5A"/>
    <w:rsid w:val="005A250C"/>
    <w:rsid w:val="005A29F1"/>
    <w:rsid w:val="005A2C67"/>
    <w:rsid w:val="005A2D16"/>
    <w:rsid w:val="005A3447"/>
    <w:rsid w:val="005A3792"/>
    <w:rsid w:val="005A38EE"/>
    <w:rsid w:val="005A3939"/>
    <w:rsid w:val="005A3B74"/>
    <w:rsid w:val="005A4099"/>
    <w:rsid w:val="005A459A"/>
    <w:rsid w:val="005A464A"/>
    <w:rsid w:val="005A473B"/>
    <w:rsid w:val="005A4AFD"/>
    <w:rsid w:val="005A4CAE"/>
    <w:rsid w:val="005A4CF1"/>
    <w:rsid w:val="005A4F4F"/>
    <w:rsid w:val="005A4F56"/>
    <w:rsid w:val="005A52A8"/>
    <w:rsid w:val="005A537F"/>
    <w:rsid w:val="005A5974"/>
    <w:rsid w:val="005A5A2E"/>
    <w:rsid w:val="005A5B71"/>
    <w:rsid w:val="005A5E8D"/>
    <w:rsid w:val="005A6010"/>
    <w:rsid w:val="005A606C"/>
    <w:rsid w:val="005A61FF"/>
    <w:rsid w:val="005A69D7"/>
    <w:rsid w:val="005A6CF5"/>
    <w:rsid w:val="005A6DCB"/>
    <w:rsid w:val="005A74D8"/>
    <w:rsid w:val="005A7612"/>
    <w:rsid w:val="005A784A"/>
    <w:rsid w:val="005A78E8"/>
    <w:rsid w:val="005A7B11"/>
    <w:rsid w:val="005A7B6D"/>
    <w:rsid w:val="005A7EE0"/>
    <w:rsid w:val="005A7F34"/>
    <w:rsid w:val="005B02B1"/>
    <w:rsid w:val="005B0381"/>
    <w:rsid w:val="005B03EA"/>
    <w:rsid w:val="005B06BE"/>
    <w:rsid w:val="005B0C0C"/>
    <w:rsid w:val="005B0D8C"/>
    <w:rsid w:val="005B0DC4"/>
    <w:rsid w:val="005B1525"/>
    <w:rsid w:val="005B1547"/>
    <w:rsid w:val="005B180E"/>
    <w:rsid w:val="005B19D6"/>
    <w:rsid w:val="005B1AAE"/>
    <w:rsid w:val="005B1D9B"/>
    <w:rsid w:val="005B1FF9"/>
    <w:rsid w:val="005B2026"/>
    <w:rsid w:val="005B2030"/>
    <w:rsid w:val="005B2035"/>
    <w:rsid w:val="005B222D"/>
    <w:rsid w:val="005B27A4"/>
    <w:rsid w:val="005B2899"/>
    <w:rsid w:val="005B28DE"/>
    <w:rsid w:val="005B2CF4"/>
    <w:rsid w:val="005B2D6F"/>
    <w:rsid w:val="005B389E"/>
    <w:rsid w:val="005B3989"/>
    <w:rsid w:val="005B43B3"/>
    <w:rsid w:val="005B43BA"/>
    <w:rsid w:val="005B4431"/>
    <w:rsid w:val="005B447F"/>
    <w:rsid w:val="005B4772"/>
    <w:rsid w:val="005B49A8"/>
    <w:rsid w:val="005B4AF6"/>
    <w:rsid w:val="005B5075"/>
    <w:rsid w:val="005B55A1"/>
    <w:rsid w:val="005B55B3"/>
    <w:rsid w:val="005B5AE8"/>
    <w:rsid w:val="005B61E9"/>
    <w:rsid w:val="005B6436"/>
    <w:rsid w:val="005B6483"/>
    <w:rsid w:val="005B6749"/>
    <w:rsid w:val="005B6933"/>
    <w:rsid w:val="005B6A82"/>
    <w:rsid w:val="005B6A9E"/>
    <w:rsid w:val="005B6BB5"/>
    <w:rsid w:val="005B70B7"/>
    <w:rsid w:val="005B751B"/>
    <w:rsid w:val="005B7839"/>
    <w:rsid w:val="005B78A2"/>
    <w:rsid w:val="005B78B8"/>
    <w:rsid w:val="005C0529"/>
    <w:rsid w:val="005C0858"/>
    <w:rsid w:val="005C0A86"/>
    <w:rsid w:val="005C0D51"/>
    <w:rsid w:val="005C0E06"/>
    <w:rsid w:val="005C0E1A"/>
    <w:rsid w:val="005C0FCF"/>
    <w:rsid w:val="005C10F5"/>
    <w:rsid w:val="005C1112"/>
    <w:rsid w:val="005C11A4"/>
    <w:rsid w:val="005C1628"/>
    <w:rsid w:val="005C192D"/>
    <w:rsid w:val="005C2093"/>
    <w:rsid w:val="005C23E4"/>
    <w:rsid w:val="005C2713"/>
    <w:rsid w:val="005C2862"/>
    <w:rsid w:val="005C29B0"/>
    <w:rsid w:val="005C2B04"/>
    <w:rsid w:val="005C3220"/>
    <w:rsid w:val="005C3318"/>
    <w:rsid w:val="005C3398"/>
    <w:rsid w:val="005C3873"/>
    <w:rsid w:val="005C3A87"/>
    <w:rsid w:val="005C3B78"/>
    <w:rsid w:val="005C3D83"/>
    <w:rsid w:val="005C3E7E"/>
    <w:rsid w:val="005C40F8"/>
    <w:rsid w:val="005C410D"/>
    <w:rsid w:val="005C42B8"/>
    <w:rsid w:val="005C4621"/>
    <w:rsid w:val="005C468A"/>
    <w:rsid w:val="005C4DC4"/>
    <w:rsid w:val="005C54CC"/>
    <w:rsid w:val="005C557C"/>
    <w:rsid w:val="005C5A0B"/>
    <w:rsid w:val="005C5AEA"/>
    <w:rsid w:val="005C5F80"/>
    <w:rsid w:val="005C6091"/>
    <w:rsid w:val="005C60F4"/>
    <w:rsid w:val="005C63CD"/>
    <w:rsid w:val="005C66CD"/>
    <w:rsid w:val="005C6707"/>
    <w:rsid w:val="005C6873"/>
    <w:rsid w:val="005C6E2D"/>
    <w:rsid w:val="005C6EB3"/>
    <w:rsid w:val="005C6EF0"/>
    <w:rsid w:val="005C7265"/>
    <w:rsid w:val="005C748C"/>
    <w:rsid w:val="005C74CA"/>
    <w:rsid w:val="005C7571"/>
    <w:rsid w:val="005C7693"/>
    <w:rsid w:val="005C7964"/>
    <w:rsid w:val="005C7EFB"/>
    <w:rsid w:val="005D01B0"/>
    <w:rsid w:val="005D05D1"/>
    <w:rsid w:val="005D05DA"/>
    <w:rsid w:val="005D0763"/>
    <w:rsid w:val="005D093F"/>
    <w:rsid w:val="005D0D07"/>
    <w:rsid w:val="005D153F"/>
    <w:rsid w:val="005D1544"/>
    <w:rsid w:val="005D1DC0"/>
    <w:rsid w:val="005D2E18"/>
    <w:rsid w:val="005D2F68"/>
    <w:rsid w:val="005D3023"/>
    <w:rsid w:val="005D308E"/>
    <w:rsid w:val="005D32CA"/>
    <w:rsid w:val="005D3478"/>
    <w:rsid w:val="005D34B4"/>
    <w:rsid w:val="005D367D"/>
    <w:rsid w:val="005D389A"/>
    <w:rsid w:val="005D38C8"/>
    <w:rsid w:val="005D3AE5"/>
    <w:rsid w:val="005D3B58"/>
    <w:rsid w:val="005D3B7F"/>
    <w:rsid w:val="005D4176"/>
    <w:rsid w:val="005D41ED"/>
    <w:rsid w:val="005D461A"/>
    <w:rsid w:val="005D4C03"/>
    <w:rsid w:val="005D4C3F"/>
    <w:rsid w:val="005D4CF0"/>
    <w:rsid w:val="005D4FAC"/>
    <w:rsid w:val="005D5084"/>
    <w:rsid w:val="005D5233"/>
    <w:rsid w:val="005D5657"/>
    <w:rsid w:val="005D58D2"/>
    <w:rsid w:val="005D5A02"/>
    <w:rsid w:val="005D5B02"/>
    <w:rsid w:val="005D66A4"/>
    <w:rsid w:val="005D66C4"/>
    <w:rsid w:val="005D6C0B"/>
    <w:rsid w:val="005D725A"/>
    <w:rsid w:val="005D7657"/>
    <w:rsid w:val="005D7721"/>
    <w:rsid w:val="005D7A0B"/>
    <w:rsid w:val="005D7BBB"/>
    <w:rsid w:val="005D7DD2"/>
    <w:rsid w:val="005D7FEB"/>
    <w:rsid w:val="005E09F2"/>
    <w:rsid w:val="005E0C58"/>
    <w:rsid w:val="005E0EC9"/>
    <w:rsid w:val="005E0F11"/>
    <w:rsid w:val="005E1856"/>
    <w:rsid w:val="005E18E4"/>
    <w:rsid w:val="005E1ACB"/>
    <w:rsid w:val="005E1CD2"/>
    <w:rsid w:val="005E1E4E"/>
    <w:rsid w:val="005E1F5F"/>
    <w:rsid w:val="005E2363"/>
    <w:rsid w:val="005E2429"/>
    <w:rsid w:val="005E2524"/>
    <w:rsid w:val="005E2DEC"/>
    <w:rsid w:val="005E2FC8"/>
    <w:rsid w:val="005E3187"/>
    <w:rsid w:val="005E31DC"/>
    <w:rsid w:val="005E3691"/>
    <w:rsid w:val="005E4194"/>
    <w:rsid w:val="005E41BD"/>
    <w:rsid w:val="005E44D4"/>
    <w:rsid w:val="005E4594"/>
    <w:rsid w:val="005E45BC"/>
    <w:rsid w:val="005E4621"/>
    <w:rsid w:val="005E4961"/>
    <w:rsid w:val="005E4AA3"/>
    <w:rsid w:val="005E4C60"/>
    <w:rsid w:val="005E4F0D"/>
    <w:rsid w:val="005E4F9C"/>
    <w:rsid w:val="005E537E"/>
    <w:rsid w:val="005E5585"/>
    <w:rsid w:val="005E55A8"/>
    <w:rsid w:val="005E55FA"/>
    <w:rsid w:val="005E5853"/>
    <w:rsid w:val="005E592A"/>
    <w:rsid w:val="005E5C3D"/>
    <w:rsid w:val="005E6524"/>
    <w:rsid w:val="005E672F"/>
    <w:rsid w:val="005E6987"/>
    <w:rsid w:val="005E6F50"/>
    <w:rsid w:val="005E79CD"/>
    <w:rsid w:val="005E7B67"/>
    <w:rsid w:val="005F013A"/>
    <w:rsid w:val="005F02F3"/>
    <w:rsid w:val="005F135C"/>
    <w:rsid w:val="005F14DA"/>
    <w:rsid w:val="005F2720"/>
    <w:rsid w:val="005F2C38"/>
    <w:rsid w:val="005F2CBB"/>
    <w:rsid w:val="005F2ECE"/>
    <w:rsid w:val="005F371C"/>
    <w:rsid w:val="005F389B"/>
    <w:rsid w:val="005F3A5B"/>
    <w:rsid w:val="005F3B82"/>
    <w:rsid w:val="005F3BBD"/>
    <w:rsid w:val="005F3C53"/>
    <w:rsid w:val="005F3DC8"/>
    <w:rsid w:val="005F3F9E"/>
    <w:rsid w:val="005F4018"/>
    <w:rsid w:val="005F4084"/>
    <w:rsid w:val="005F45EE"/>
    <w:rsid w:val="005F4A36"/>
    <w:rsid w:val="005F4AE5"/>
    <w:rsid w:val="005F4D6A"/>
    <w:rsid w:val="005F4FD6"/>
    <w:rsid w:val="005F5189"/>
    <w:rsid w:val="005F5230"/>
    <w:rsid w:val="005F5240"/>
    <w:rsid w:val="005F54DA"/>
    <w:rsid w:val="005F5671"/>
    <w:rsid w:val="005F56FD"/>
    <w:rsid w:val="005F5AC4"/>
    <w:rsid w:val="005F5C57"/>
    <w:rsid w:val="005F5F53"/>
    <w:rsid w:val="005F6158"/>
    <w:rsid w:val="005F6223"/>
    <w:rsid w:val="005F63F7"/>
    <w:rsid w:val="005F67B5"/>
    <w:rsid w:val="005F689A"/>
    <w:rsid w:val="005F6944"/>
    <w:rsid w:val="005F6CD0"/>
    <w:rsid w:val="005F6E2B"/>
    <w:rsid w:val="005F6FCA"/>
    <w:rsid w:val="005F720C"/>
    <w:rsid w:val="005F751C"/>
    <w:rsid w:val="005F7699"/>
    <w:rsid w:val="005F772A"/>
    <w:rsid w:val="005F7928"/>
    <w:rsid w:val="005F7954"/>
    <w:rsid w:val="005F7B2B"/>
    <w:rsid w:val="00600928"/>
    <w:rsid w:val="00600B67"/>
    <w:rsid w:val="00601250"/>
    <w:rsid w:val="006012E5"/>
    <w:rsid w:val="006013C2"/>
    <w:rsid w:val="00601432"/>
    <w:rsid w:val="0060192E"/>
    <w:rsid w:val="00601967"/>
    <w:rsid w:val="00601B32"/>
    <w:rsid w:val="00601B7D"/>
    <w:rsid w:val="00601C48"/>
    <w:rsid w:val="006020AD"/>
    <w:rsid w:val="0060223D"/>
    <w:rsid w:val="0060236C"/>
    <w:rsid w:val="00602392"/>
    <w:rsid w:val="006023C3"/>
    <w:rsid w:val="006023D4"/>
    <w:rsid w:val="00602DE3"/>
    <w:rsid w:val="0060340F"/>
    <w:rsid w:val="00603419"/>
    <w:rsid w:val="006039F0"/>
    <w:rsid w:val="00603B1D"/>
    <w:rsid w:val="00603C82"/>
    <w:rsid w:val="00603E8A"/>
    <w:rsid w:val="006041DD"/>
    <w:rsid w:val="00604460"/>
    <w:rsid w:val="006044C5"/>
    <w:rsid w:val="00604807"/>
    <w:rsid w:val="00604C9B"/>
    <w:rsid w:val="00604DDB"/>
    <w:rsid w:val="00604F42"/>
    <w:rsid w:val="006053AF"/>
    <w:rsid w:val="0060579E"/>
    <w:rsid w:val="00605924"/>
    <w:rsid w:val="00605BAF"/>
    <w:rsid w:val="00605E22"/>
    <w:rsid w:val="00605ECA"/>
    <w:rsid w:val="006061F5"/>
    <w:rsid w:val="0060623F"/>
    <w:rsid w:val="006062F9"/>
    <w:rsid w:val="006066A5"/>
    <w:rsid w:val="006066B7"/>
    <w:rsid w:val="006069A8"/>
    <w:rsid w:val="006069D5"/>
    <w:rsid w:val="00606B7B"/>
    <w:rsid w:val="00606D48"/>
    <w:rsid w:val="006071A1"/>
    <w:rsid w:val="006072CF"/>
    <w:rsid w:val="00607A08"/>
    <w:rsid w:val="00607EF0"/>
    <w:rsid w:val="00610346"/>
    <w:rsid w:val="00610766"/>
    <w:rsid w:val="00610784"/>
    <w:rsid w:val="00610991"/>
    <w:rsid w:val="006109A6"/>
    <w:rsid w:val="00610D47"/>
    <w:rsid w:val="00610E8A"/>
    <w:rsid w:val="00610F2C"/>
    <w:rsid w:val="0061117C"/>
    <w:rsid w:val="00611AD9"/>
    <w:rsid w:val="00611D09"/>
    <w:rsid w:val="0061235B"/>
    <w:rsid w:val="0061264A"/>
    <w:rsid w:val="006129FA"/>
    <w:rsid w:val="00612A85"/>
    <w:rsid w:val="00612B38"/>
    <w:rsid w:val="00612E8D"/>
    <w:rsid w:val="00613190"/>
    <w:rsid w:val="006131FF"/>
    <w:rsid w:val="006132E2"/>
    <w:rsid w:val="0061344F"/>
    <w:rsid w:val="00613B79"/>
    <w:rsid w:val="00613C5B"/>
    <w:rsid w:val="00613E5C"/>
    <w:rsid w:val="00613F8B"/>
    <w:rsid w:val="0061410C"/>
    <w:rsid w:val="0061413F"/>
    <w:rsid w:val="0061425D"/>
    <w:rsid w:val="00614771"/>
    <w:rsid w:val="00614779"/>
    <w:rsid w:val="006148A4"/>
    <w:rsid w:val="0061496F"/>
    <w:rsid w:val="00614AF4"/>
    <w:rsid w:val="00614C15"/>
    <w:rsid w:val="00614C35"/>
    <w:rsid w:val="00614CB0"/>
    <w:rsid w:val="00614FBB"/>
    <w:rsid w:val="00614FFB"/>
    <w:rsid w:val="006151F2"/>
    <w:rsid w:val="00615240"/>
    <w:rsid w:val="006152E1"/>
    <w:rsid w:val="006154D8"/>
    <w:rsid w:val="0061558B"/>
    <w:rsid w:val="0061572E"/>
    <w:rsid w:val="00615C80"/>
    <w:rsid w:val="00616DB4"/>
    <w:rsid w:val="00616DBD"/>
    <w:rsid w:val="00616DD7"/>
    <w:rsid w:val="00616E02"/>
    <w:rsid w:val="0061725B"/>
    <w:rsid w:val="00617496"/>
    <w:rsid w:val="0061793B"/>
    <w:rsid w:val="00617C33"/>
    <w:rsid w:val="00617CB5"/>
    <w:rsid w:val="00617D21"/>
    <w:rsid w:val="006201A9"/>
    <w:rsid w:val="0062050D"/>
    <w:rsid w:val="00620596"/>
    <w:rsid w:val="0062084B"/>
    <w:rsid w:val="00620877"/>
    <w:rsid w:val="00621176"/>
    <w:rsid w:val="006213A3"/>
    <w:rsid w:val="006214FC"/>
    <w:rsid w:val="0062163B"/>
    <w:rsid w:val="00621674"/>
    <w:rsid w:val="006216E2"/>
    <w:rsid w:val="006217D0"/>
    <w:rsid w:val="00621921"/>
    <w:rsid w:val="00621A1C"/>
    <w:rsid w:val="00621CE5"/>
    <w:rsid w:val="00621E13"/>
    <w:rsid w:val="0062239F"/>
    <w:rsid w:val="0062244F"/>
    <w:rsid w:val="00622CD3"/>
    <w:rsid w:val="00622CF7"/>
    <w:rsid w:val="00622F06"/>
    <w:rsid w:val="00623264"/>
    <w:rsid w:val="00623320"/>
    <w:rsid w:val="00623531"/>
    <w:rsid w:val="0062366B"/>
    <w:rsid w:val="006236EE"/>
    <w:rsid w:val="00623AFD"/>
    <w:rsid w:val="00623D7C"/>
    <w:rsid w:val="00623DD2"/>
    <w:rsid w:val="0062409D"/>
    <w:rsid w:val="006241B2"/>
    <w:rsid w:val="0062421E"/>
    <w:rsid w:val="00624434"/>
    <w:rsid w:val="00624463"/>
    <w:rsid w:val="006244E0"/>
    <w:rsid w:val="0062450F"/>
    <w:rsid w:val="006248A0"/>
    <w:rsid w:val="006248E1"/>
    <w:rsid w:val="0062490A"/>
    <w:rsid w:val="00624A95"/>
    <w:rsid w:val="00624D13"/>
    <w:rsid w:val="00624E06"/>
    <w:rsid w:val="00625253"/>
    <w:rsid w:val="006259F1"/>
    <w:rsid w:val="00625AF1"/>
    <w:rsid w:val="00625B57"/>
    <w:rsid w:val="00625D08"/>
    <w:rsid w:val="00626087"/>
    <w:rsid w:val="00626446"/>
    <w:rsid w:val="0062672C"/>
    <w:rsid w:val="00626792"/>
    <w:rsid w:val="00626C83"/>
    <w:rsid w:val="00626CF8"/>
    <w:rsid w:val="00626CFB"/>
    <w:rsid w:val="0062771A"/>
    <w:rsid w:val="0062788B"/>
    <w:rsid w:val="00627D98"/>
    <w:rsid w:val="00630104"/>
    <w:rsid w:val="0063046A"/>
    <w:rsid w:val="006313CF"/>
    <w:rsid w:val="006316A5"/>
    <w:rsid w:val="00631D03"/>
    <w:rsid w:val="0063290B"/>
    <w:rsid w:val="00632B85"/>
    <w:rsid w:val="00632D58"/>
    <w:rsid w:val="00633167"/>
    <w:rsid w:val="00633519"/>
    <w:rsid w:val="00633755"/>
    <w:rsid w:val="00633BAB"/>
    <w:rsid w:val="00633CCE"/>
    <w:rsid w:val="00634073"/>
    <w:rsid w:val="00634421"/>
    <w:rsid w:val="00634791"/>
    <w:rsid w:val="00634A53"/>
    <w:rsid w:val="00634BC6"/>
    <w:rsid w:val="00634BF6"/>
    <w:rsid w:val="00634F21"/>
    <w:rsid w:val="00634F73"/>
    <w:rsid w:val="00634FBA"/>
    <w:rsid w:val="006353B7"/>
    <w:rsid w:val="00635741"/>
    <w:rsid w:val="00635829"/>
    <w:rsid w:val="0063589B"/>
    <w:rsid w:val="00635DEA"/>
    <w:rsid w:val="006367CB"/>
    <w:rsid w:val="00636827"/>
    <w:rsid w:val="006368DC"/>
    <w:rsid w:val="006369BB"/>
    <w:rsid w:val="00636CC6"/>
    <w:rsid w:val="006373CA"/>
    <w:rsid w:val="00637DB7"/>
    <w:rsid w:val="00637F91"/>
    <w:rsid w:val="00637FF3"/>
    <w:rsid w:val="00640575"/>
    <w:rsid w:val="006405BE"/>
    <w:rsid w:val="00640AA6"/>
    <w:rsid w:val="00640AC9"/>
    <w:rsid w:val="00640AE9"/>
    <w:rsid w:val="00640BEB"/>
    <w:rsid w:val="00640C48"/>
    <w:rsid w:val="00641180"/>
    <w:rsid w:val="0064177C"/>
    <w:rsid w:val="00641981"/>
    <w:rsid w:val="00641BC0"/>
    <w:rsid w:val="006420CE"/>
    <w:rsid w:val="00642200"/>
    <w:rsid w:val="0064233D"/>
    <w:rsid w:val="006424D5"/>
    <w:rsid w:val="006426EE"/>
    <w:rsid w:val="00642CA8"/>
    <w:rsid w:val="00643040"/>
    <w:rsid w:val="00643364"/>
    <w:rsid w:val="0064369B"/>
    <w:rsid w:val="00643C37"/>
    <w:rsid w:val="00643E71"/>
    <w:rsid w:val="00643E9B"/>
    <w:rsid w:val="00644041"/>
    <w:rsid w:val="006446DD"/>
    <w:rsid w:val="00644762"/>
    <w:rsid w:val="0064494A"/>
    <w:rsid w:val="00644AF4"/>
    <w:rsid w:val="00644DDA"/>
    <w:rsid w:val="00645456"/>
    <w:rsid w:val="0064550B"/>
    <w:rsid w:val="00645629"/>
    <w:rsid w:val="0064568B"/>
    <w:rsid w:val="00645CCC"/>
    <w:rsid w:val="00646037"/>
    <w:rsid w:val="00646055"/>
    <w:rsid w:val="006466D9"/>
    <w:rsid w:val="006468F4"/>
    <w:rsid w:val="00646B05"/>
    <w:rsid w:val="00646E04"/>
    <w:rsid w:val="00646F05"/>
    <w:rsid w:val="00646F20"/>
    <w:rsid w:val="0064716D"/>
    <w:rsid w:val="0064743B"/>
    <w:rsid w:val="00647454"/>
    <w:rsid w:val="00647561"/>
    <w:rsid w:val="0064789A"/>
    <w:rsid w:val="00647AC7"/>
    <w:rsid w:val="00647D90"/>
    <w:rsid w:val="00647FE2"/>
    <w:rsid w:val="00650465"/>
    <w:rsid w:val="00651546"/>
    <w:rsid w:val="00651667"/>
    <w:rsid w:val="00651799"/>
    <w:rsid w:val="00651BDF"/>
    <w:rsid w:val="00651D1E"/>
    <w:rsid w:val="00652768"/>
    <w:rsid w:val="006528EF"/>
    <w:rsid w:val="00652C1D"/>
    <w:rsid w:val="006530A6"/>
    <w:rsid w:val="0065321E"/>
    <w:rsid w:val="006532AD"/>
    <w:rsid w:val="006537D3"/>
    <w:rsid w:val="00653B44"/>
    <w:rsid w:val="00653B9F"/>
    <w:rsid w:val="00653C3C"/>
    <w:rsid w:val="00653F28"/>
    <w:rsid w:val="00653F96"/>
    <w:rsid w:val="0065413E"/>
    <w:rsid w:val="006541FA"/>
    <w:rsid w:val="0065449C"/>
    <w:rsid w:val="0065494E"/>
    <w:rsid w:val="00654C22"/>
    <w:rsid w:val="00655465"/>
    <w:rsid w:val="00655A27"/>
    <w:rsid w:val="0065652D"/>
    <w:rsid w:val="00656692"/>
    <w:rsid w:val="00656699"/>
    <w:rsid w:val="00656882"/>
    <w:rsid w:val="0065741E"/>
    <w:rsid w:val="0065778C"/>
    <w:rsid w:val="00657AAF"/>
    <w:rsid w:val="00660463"/>
    <w:rsid w:val="006609E1"/>
    <w:rsid w:val="00660A27"/>
    <w:rsid w:val="00660AEB"/>
    <w:rsid w:val="00660C63"/>
    <w:rsid w:val="00660DA0"/>
    <w:rsid w:val="00660EA8"/>
    <w:rsid w:val="00661072"/>
    <w:rsid w:val="00661437"/>
    <w:rsid w:val="006615CE"/>
    <w:rsid w:val="00661790"/>
    <w:rsid w:val="006618B8"/>
    <w:rsid w:val="00661993"/>
    <w:rsid w:val="00661B59"/>
    <w:rsid w:val="00661FAE"/>
    <w:rsid w:val="00662161"/>
    <w:rsid w:val="00662478"/>
    <w:rsid w:val="00662487"/>
    <w:rsid w:val="006625B4"/>
    <w:rsid w:val="0066266A"/>
    <w:rsid w:val="00662815"/>
    <w:rsid w:val="00662820"/>
    <w:rsid w:val="00662829"/>
    <w:rsid w:val="0066285B"/>
    <w:rsid w:val="00662F31"/>
    <w:rsid w:val="00662F85"/>
    <w:rsid w:val="006630D6"/>
    <w:rsid w:val="006633CA"/>
    <w:rsid w:val="006639A1"/>
    <w:rsid w:val="00663BEB"/>
    <w:rsid w:val="00663CA0"/>
    <w:rsid w:val="00664006"/>
    <w:rsid w:val="00664093"/>
    <w:rsid w:val="006644AC"/>
    <w:rsid w:val="006644CC"/>
    <w:rsid w:val="006644D5"/>
    <w:rsid w:val="00665805"/>
    <w:rsid w:val="00665D07"/>
    <w:rsid w:val="00665D20"/>
    <w:rsid w:val="00665FC3"/>
    <w:rsid w:val="00666057"/>
    <w:rsid w:val="0066615D"/>
    <w:rsid w:val="006664A9"/>
    <w:rsid w:val="0066678E"/>
    <w:rsid w:val="006667D8"/>
    <w:rsid w:val="0066697A"/>
    <w:rsid w:val="00666997"/>
    <w:rsid w:val="00666B94"/>
    <w:rsid w:val="0066725C"/>
    <w:rsid w:val="0066745D"/>
    <w:rsid w:val="0066753C"/>
    <w:rsid w:val="006678AA"/>
    <w:rsid w:val="00670098"/>
    <w:rsid w:val="00670547"/>
    <w:rsid w:val="00670E7E"/>
    <w:rsid w:val="00670EA3"/>
    <w:rsid w:val="006711FE"/>
    <w:rsid w:val="00671713"/>
    <w:rsid w:val="00671B39"/>
    <w:rsid w:val="00671B57"/>
    <w:rsid w:val="00671D17"/>
    <w:rsid w:val="00671E4C"/>
    <w:rsid w:val="0067204D"/>
    <w:rsid w:val="00672B2A"/>
    <w:rsid w:val="00672BC2"/>
    <w:rsid w:val="006730FC"/>
    <w:rsid w:val="0067334C"/>
    <w:rsid w:val="00673591"/>
    <w:rsid w:val="006735EE"/>
    <w:rsid w:val="00673692"/>
    <w:rsid w:val="00673734"/>
    <w:rsid w:val="00673780"/>
    <w:rsid w:val="0067379E"/>
    <w:rsid w:val="00673EDB"/>
    <w:rsid w:val="00673FC0"/>
    <w:rsid w:val="00674405"/>
    <w:rsid w:val="00674446"/>
    <w:rsid w:val="006747B3"/>
    <w:rsid w:val="00674D5B"/>
    <w:rsid w:val="006750B4"/>
    <w:rsid w:val="006751B0"/>
    <w:rsid w:val="0067537C"/>
    <w:rsid w:val="006756AF"/>
    <w:rsid w:val="0067576B"/>
    <w:rsid w:val="006757A4"/>
    <w:rsid w:val="006759B3"/>
    <w:rsid w:val="00676384"/>
    <w:rsid w:val="00676574"/>
    <w:rsid w:val="006765DD"/>
    <w:rsid w:val="0067682B"/>
    <w:rsid w:val="00676AD1"/>
    <w:rsid w:val="00676AFF"/>
    <w:rsid w:val="00676C3B"/>
    <w:rsid w:val="006773E7"/>
    <w:rsid w:val="0067744F"/>
    <w:rsid w:val="00677473"/>
    <w:rsid w:val="0067788E"/>
    <w:rsid w:val="00677A81"/>
    <w:rsid w:val="00677BFE"/>
    <w:rsid w:val="00677D4C"/>
    <w:rsid w:val="00677E5A"/>
    <w:rsid w:val="00680004"/>
    <w:rsid w:val="00680537"/>
    <w:rsid w:val="00680959"/>
    <w:rsid w:val="00680B9A"/>
    <w:rsid w:val="00680DBD"/>
    <w:rsid w:val="00680E5E"/>
    <w:rsid w:val="00681067"/>
    <w:rsid w:val="0068123A"/>
    <w:rsid w:val="006813B2"/>
    <w:rsid w:val="00681471"/>
    <w:rsid w:val="00681ADE"/>
    <w:rsid w:val="00681B48"/>
    <w:rsid w:val="00681CF2"/>
    <w:rsid w:val="00682113"/>
    <w:rsid w:val="006821A1"/>
    <w:rsid w:val="00682972"/>
    <w:rsid w:val="0068298F"/>
    <w:rsid w:val="00682AE2"/>
    <w:rsid w:val="00682DAF"/>
    <w:rsid w:val="00683098"/>
    <w:rsid w:val="0068319C"/>
    <w:rsid w:val="00683227"/>
    <w:rsid w:val="006833FE"/>
    <w:rsid w:val="00683808"/>
    <w:rsid w:val="00683A14"/>
    <w:rsid w:val="006842FF"/>
    <w:rsid w:val="00684435"/>
    <w:rsid w:val="0068449D"/>
    <w:rsid w:val="00684845"/>
    <w:rsid w:val="00684971"/>
    <w:rsid w:val="00684AB1"/>
    <w:rsid w:val="00684BB1"/>
    <w:rsid w:val="0068513B"/>
    <w:rsid w:val="00685218"/>
    <w:rsid w:val="006859DF"/>
    <w:rsid w:val="00685B31"/>
    <w:rsid w:val="0068661E"/>
    <w:rsid w:val="00686A94"/>
    <w:rsid w:val="00687033"/>
    <w:rsid w:val="00687770"/>
    <w:rsid w:val="00687DF0"/>
    <w:rsid w:val="00690357"/>
    <w:rsid w:val="006904D5"/>
    <w:rsid w:val="00690637"/>
    <w:rsid w:val="00690DA4"/>
    <w:rsid w:val="00691475"/>
    <w:rsid w:val="006916F2"/>
    <w:rsid w:val="00691923"/>
    <w:rsid w:val="00691F44"/>
    <w:rsid w:val="006922AE"/>
    <w:rsid w:val="006923DE"/>
    <w:rsid w:val="0069246E"/>
    <w:rsid w:val="006927D8"/>
    <w:rsid w:val="00692833"/>
    <w:rsid w:val="0069291B"/>
    <w:rsid w:val="00692979"/>
    <w:rsid w:val="00692D81"/>
    <w:rsid w:val="00692E2A"/>
    <w:rsid w:val="00692E42"/>
    <w:rsid w:val="00692EB3"/>
    <w:rsid w:val="00692FBA"/>
    <w:rsid w:val="00692FE6"/>
    <w:rsid w:val="00693457"/>
    <w:rsid w:val="00693784"/>
    <w:rsid w:val="006937F3"/>
    <w:rsid w:val="00693849"/>
    <w:rsid w:val="00693BE2"/>
    <w:rsid w:val="00693C9A"/>
    <w:rsid w:val="00693E3F"/>
    <w:rsid w:val="006941A5"/>
    <w:rsid w:val="006941C8"/>
    <w:rsid w:val="00694367"/>
    <w:rsid w:val="0069441E"/>
    <w:rsid w:val="00694444"/>
    <w:rsid w:val="00694665"/>
    <w:rsid w:val="0069468D"/>
    <w:rsid w:val="006948B6"/>
    <w:rsid w:val="006948DE"/>
    <w:rsid w:val="00694BA8"/>
    <w:rsid w:val="006951DA"/>
    <w:rsid w:val="006956F9"/>
    <w:rsid w:val="00695B94"/>
    <w:rsid w:val="00695BAB"/>
    <w:rsid w:val="00695CF0"/>
    <w:rsid w:val="00695E25"/>
    <w:rsid w:val="00696186"/>
    <w:rsid w:val="006966D7"/>
    <w:rsid w:val="00696AEC"/>
    <w:rsid w:val="00696C17"/>
    <w:rsid w:val="00696C57"/>
    <w:rsid w:val="00696EF9"/>
    <w:rsid w:val="006971B0"/>
    <w:rsid w:val="0069721B"/>
    <w:rsid w:val="00697334"/>
    <w:rsid w:val="0069778A"/>
    <w:rsid w:val="006978B0"/>
    <w:rsid w:val="00697F75"/>
    <w:rsid w:val="00697FB4"/>
    <w:rsid w:val="006A0374"/>
    <w:rsid w:val="006A03C8"/>
    <w:rsid w:val="006A067B"/>
    <w:rsid w:val="006A0778"/>
    <w:rsid w:val="006A082E"/>
    <w:rsid w:val="006A0E8B"/>
    <w:rsid w:val="006A1638"/>
    <w:rsid w:val="006A1658"/>
    <w:rsid w:val="006A165D"/>
    <w:rsid w:val="006A17E3"/>
    <w:rsid w:val="006A19D3"/>
    <w:rsid w:val="006A1A46"/>
    <w:rsid w:val="006A1AB9"/>
    <w:rsid w:val="006A1B3F"/>
    <w:rsid w:val="006A1EC5"/>
    <w:rsid w:val="006A2103"/>
    <w:rsid w:val="006A2125"/>
    <w:rsid w:val="006A24FA"/>
    <w:rsid w:val="006A267F"/>
    <w:rsid w:val="006A279F"/>
    <w:rsid w:val="006A2E90"/>
    <w:rsid w:val="006A2EFC"/>
    <w:rsid w:val="006A3009"/>
    <w:rsid w:val="006A3014"/>
    <w:rsid w:val="006A3906"/>
    <w:rsid w:val="006A3D3F"/>
    <w:rsid w:val="006A4129"/>
    <w:rsid w:val="006A459D"/>
    <w:rsid w:val="006A4628"/>
    <w:rsid w:val="006A469B"/>
    <w:rsid w:val="006A472B"/>
    <w:rsid w:val="006A4ADC"/>
    <w:rsid w:val="006A4BF4"/>
    <w:rsid w:val="006A4BFC"/>
    <w:rsid w:val="006A4F08"/>
    <w:rsid w:val="006A50D8"/>
    <w:rsid w:val="006A54EC"/>
    <w:rsid w:val="006A55F0"/>
    <w:rsid w:val="006A57C8"/>
    <w:rsid w:val="006A5915"/>
    <w:rsid w:val="006A5E91"/>
    <w:rsid w:val="006A668D"/>
    <w:rsid w:val="006A66E8"/>
    <w:rsid w:val="006A6916"/>
    <w:rsid w:val="006A6940"/>
    <w:rsid w:val="006A7000"/>
    <w:rsid w:val="006A7554"/>
    <w:rsid w:val="006A76B1"/>
    <w:rsid w:val="006A78A2"/>
    <w:rsid w:val="006A7975"/>
    <w:rsid w:val="006A7995"/>
    <w:rsid w:val="006A7CC6"/>
    <w:rsid w:val="006B003F"/>
    <w:rsid w:val="006B0172"/>
    <w:rsid w:val="006B0232"/>
    <w:rsid w:val="006B05F9"/>
    <w:rsid w:val="006B06AC"/>
    <w:rsid w:val="006B0B43"/>
    <w:rsid w:val="006B0B61"/>
    <w:rsid w:val="006B12EF"/>
    <w:rsid w:val="006B12FE"/>
    <w:rsid w:val="006B16FE"/>
    <w:rsid w:val="006B181C"/>
    <w:rsid w:val="006B18D9"/>
    <w:rsid w:val="006B1BCE"/>
    <w:rsid w:val="006B250B"/>
    <w:rsid w:val="006B25F2"/>
    <w:rsid w:val="006B289F"/>
    <w:rsid w:val="006B298F"/>
    <w:rsid w:val="006B2AA9"/>
    <w:rsid w:val="006B2C09"/>
    <w:rsid w:val="006B2CD0"/>
    <w:rsid w:val="006B30F9"/>
    <w:rsid w:val="006B36DB"/>
    <w:rsid w:val="006B38DD"/>
    <w:rsid w:val="006B3F1D"/>
    <w:rsid w:val="006B4033"/>
    <w:rsid w:val="006B41CA"/>
    <w:rsid w:val="006B4262"/>
    <w:rsid w:val="006B43B5"/>
    <w:rsid w:val="006B44AC"/>
    <w:rsid w:val="006B4BAF"/>
    <w:rsid w:val="006B4C0C"/>
    <w:rsid w:val="006B4F7A"/>
    <w:rsid w:val="006B52C9"/>
    <w:rsid w:val="006B54B5"/>
    <w:rsid w:val="006B5664"/>
    <w:rsid w:val="006B5869"/>
    <w:rsid w:val="006B60E1"/>
    <w:rsid w:val="006B6754"/>
    <w:rsid w:val="006B6777"/>
    <w:rsid w:val="006B6A37"/>
    <w:rsid w:val="006B6AA6"/>
    <w:rsid w:val="006B6DB7"/>
    <w:rsid w:val="006B6F83"/>
    <w:rsid w:val="006B7154"/>
    <w:rsid w:val="006B7C21"/>
    <w:rsid w:val="006C02A8"/>
    <w:rsid w:val="006C084C"/>
    <w:rsid w:val="006C0A9B"/>
    <w:rsid w:val="006C0ECB"/>
    <w:rsid w:val="006C0FEA"/>
    <w:rsid w:val="006C0FF9"/>
    <w:rsid w:val="006C10FA"/>
    <w:rsid w:val="006C132C"/>
    <w:rsid w:val="006C16A7"/>
    <w:rsid w:val="006C1DB5"/>
    <w:rsid w:val="006C1F7F"/>
    <w:rsid w:val="006C21BB"/>
    <w:rsid w:val="006C249C"/>
    <w:rsid w:val="006C2705"/>
    <w:rsid w:val="006C2742"/>
    <w:rsid w:val="006C2B12"/>
    <w:rsid w:val="006C2C0D"/>
    <w:rsid w:val="006C2F03"/>
    <w:rsid w:val="006C31BF"/>
    <w:rsid w:val="006C3349"/>
    <w:rsid w:val="006C3DBA"/>
    <w:rsid w:val="006C3DC6"/>
    <w:rsid w:val="006C3EB0"/>
    <w:rsid w:val="006C4357"/>
    <w:rsid w:val="006C4858"/>
    <w:rsid w:val="006C4E54"/>
    <w:rsid w:val="006C511D"/>
    <w:rsid w:val="006C5416"/>
    <w:rsid w:val="006C56E5"/>
    <w:rsid w:val="006C61E7"/>
    <w:rsid w:val="006C676E"/>
    <w:rsid w:val="006C69E6"/>
    <w:rsid w:val="006C6A97"/>
    <w:rsid w:val="006C6B19"/>
    <w:rsid w:val="006C6EDA"/>
    <w:rsid w:val="006C71C1"/>
    <w:rsid w:val="006C73CE"/>
    <w:rsid w:val="006C7C18"/>
    <w:rsid w:val="006D0192"/>
    <w:rsid w:val="006D0454"/>
    <w:rsid w:val="006D081D"/>
    <w:rsid w:val="006D09AD"/>
    <w:rsid w:val="006D09ED"/>
    <w:rsid w:val="006D0A86"/>
    <w:rsid w:val="006D0B4D"/>
    <w:rsid w:val="006D0BFE"/>
    <w:rsid w:val="006D0F1B"/>
    <w:rsid w:val="006D1010"/>
    <w:rsid w:val="006D10C6"/>
    <w:rsid w:val="006D12DE"/>
    <w:rsid w:val="006D1639"/>
    <w:rsid w:val="006D1C5D"/>
    <w:rsid w:val="006D1CE1"/>
    <w:rsid w:val="006D1DCE"/>
    <w:rsid w:val="006D23A6"/>
    <w:rsid w:val="006D24E1"/>
    <w:rsid w:val="006D2E72"/>
    <w:rsid w:val="006D3621"/>
    <w:rsid w:val="006D3776"/>
    <w:rsid w:val="006D3823"/>
    <w:rsid w:val="006D3910"/>
    <w:rsid w:val="006D3B94"/>
    <w:rsid w:val="006D4427"/>
    <w:rsid w:val="006D4564"/>
    <w:rsid w:val="006D456C"/>
    <w:rsid w:val="006D4DF5"/>
    <w:rsid w:val="006D503A"/>
    <w:rsid w:val="006D5318"/>
    <w:rsid w:val="006D54FB"/>
    <w:rsid w:val="006D55F0"/>
    <w:rsid w:val="006D58BF"/>
    <w:rsid w:val="006D58F6"/>
    <w:rsid w:val="006D597C"/>
    <w:rsid w:val="006D5A59"/>
    <w:rsid w:val="006D5CED"/>
    <w:rsid w:val="006D5D1B"/>
    <w:rsid w:val="006D621B"/>
    <w:rsid w:val="006D659A"/>
    <w:rsid w:val="006D6622"/>
    <w:rsid w:val="006D68AB"/>
    <w:rsid w:val="006D6BEA"/>
    <w:rsid w:val="006D6C28"/>
    <w:rsid w:val="006D6C5E"/>
    <w:rsid w:val="006D6DE2"/>
    <w:rsid w:val="006D70C3"/>
    <w:rsid w:val="006D71FE"/>
    <w:rsid w:val="006D72D4"/>
    <w:rsid w:val="006D7406"/>
    <w:rsid w:val="006D76B8"/>
    <w:rsid w:val="006D77F7"/>
    <w:rsid w:val="006D795C"/>
    <w:rsid w:val="006D7AC8"/>
    <w:rsid w:val="006D7F01"/>
    <w:rsid w:val="006E0772"/>
    <w:rsid w:val="006E0796"/>
    <w:rsid w:val="006E08D5"/>
    <w:rsid w:val="006E0BD4"/>
    <w:rsid w:val="006E0D35"/>
    <w:rsid w:val="006E0D36"/>
    <w:rsid w:val="006E0ED0"/>
    <w:rsid w:val="006E0FB4"/>
    <w:rsid w:val="006E1395"/>
    <w:rsid w:val="006E181B"/>
    <w:rsid w:val="006E1942"/>
    <w:rsid w:val="006E194F"/>
    <w:rsid w:val="006E1AE6"/>
    <w:rsid w:val="006E2298"/>
    <w:rsid w:val="006E24A2"/>
    <w:rsid w:val="006E2524"/>
    <w:rsid w:val="006E261C"/>
    <w:rsid w:val="006E2E81"/>
    <w:rsid w:val="006E2F9E"/>
    <w:rsid w:val="006E365E"/>
    <w:rsid w:val="006E3BB0"/>
    <w:rsid w:val="006E3C04"/>
    <w:rsid w:val="006E3D20"/>
    <w:rsid w:val="006E3E3C"/>
    <w:rsid w:val="006E3E4C"/>
    <w:rsid w:val="006E403A"/>
    <w:rsid w:val="006E422D"/>
    <w:rsid w:val="006E4257"/>
    <w:rsid w:val="006E4270"/>
    <w:rsid w:val="006E4554"/>
    <w:rsid w:val="006E5292"/>
    <w:rsid w:val="006E55EA"/>
    <w:rsid w:val="006E58D0"/>
    <w:rsid w:val="006E5AD0"/>
    <w:rsid w:val="006E5B6F"/>
    <w:rsid w:val="006E5BC6"/>
    <w:rsid w:val="006E5C04"/>
    <w:rsid w:val="006E5F3C"/>
    <w:rsid w:val="006E6072"/>
    <w:rsid w:val="006E74E2"/>
    <w:rsid w:val="006E7589"/>
    <w:rsid w:val="006E7AD6"/>
    <w:rsid w:val="006E7B1A"/>
    <w:rsid w:val="006E7D74"/>
    <w:rsid w:val="006F049F"/>
    <w:rsid w:val="006F06B6"/>
    <w:rsid w:val="006F0777"/>
    <w:rsid w:val="006F0889"/>
    <w:rsid w:val="006F08E8"/>
    <w:rsid w:val="006F0BC6"/>
    <w:rsid w:val="006F1346"/>
    <w:rsid w:val="006F17EF"/>
    <w:rsid w:val="006F1A9D"/>
    <w:rsid w:val="006F2E7A"/>
    <w:rsid w:val="006F2EE7"/>
    <w:rsid w:val="006F3305"/>
    <w:rsid w:val="006F348F"/>
    <w:rsid w:val="006F3776"/>
    <w:rsid w:val="006F3B4A"/>
    <w:rsid w:val="006F44A7"/>
    <w:rsid w:val="006F45FC"/>
    <w:rsid w:val="006F4822"/>
    <w:rsid w:val="006F4C64"/>
    <w:rsid w:val="006F4FD9"/>
    <w:rsid w:val="006F519B"/>
    <w:rsid w:val="006F5785"/>
    <w:rsid w:val="006F5C19"/>
    <w:rsid w:val="006F5E0C"/>
    <w:rsid w:val="006F5F3A"/>
    <w:rsid w:val="006F6130"/>
    <w:rsid w:val="006F6688"/>
    <w:rsid w:val="006F684F"/>
    <w:rsid w:val="006F69D8"/>
    <w:rsid w:val="006F69E3"/>
    <w:rsid w:val="006F7115"/>
    <w:rsid w:val="006F7292"/>
    <w:rsid w:val="006F7509"/>
    <w:rsid w:val="006F798A"/>
    <w:rsid w:val="006F7D74"/>
    <w:rsid w:val="00700044"/>
    <w:rsid w:val="0070025A"/>
    <w:rsid w:val="0070032D"/>
    <w:rsid w:val="00700624"/>
    <w:rsid w:val="0070082A"/>
    <w:rsid w:val="00700904"/>
    <w:rsid w:val="00700A12"/>
    <w:rsid w:val="00700C0D"/>
    <w:rsid w:val="00701409"/>
    <w:rsid w:val="0070181F"/>
    <w:rsid w:val="00701FBC"/>
    <w:rsid w:val="0070200E"/>
    <w:rsid w:val="007029DD"/>
    <w:rsid w:val="007033DC"/>
    <w:rsid w:val="0070341F"/>
    <w:rsid w:val="00703575"/>
    <w:rsid w:val="0070382F"/>
    <w:rsid w:val="00703B0F"/>
    <w:rsid w:val="00703DD8"/>
    <w:rsid w:val="00704382"/>
    <w:rsid w:val="007044A8"/>
    <w:rsid w:val="0070470C"/>
    <w:rsid w:val="007051D1"/>
    <w:rsid w:val="007053E0"/>
    <w:rsid w:val="00705693"/>
    <w:rsid w:val="007056AF"/>
    <w:rsid w:val="00705B79"/>
    <w:rsid w:val="00705B7D"/>
    <w:rsid w:val="00705C30"/>
    <w:rsid w:val="00705F6F"/>
    <w:rsid w:val="00705FAF"/>
    <w:rsid w:val="007060EA"/>
    <w:rsid w:val="007060F6"/>
    <w:rsid w:val="00706147"/>
    <w:rsid w:val="0070654D"/>
    <w:rsid w:val="007065AA"/>
    <w:rsid w:val="007066CC"/>
    <w:rsid w:val="0070692F"/>
    <w:rsid w:val="00706B1E"/>
    <w:rsid w:val="00706B62"/>
    <w:rsid w:val="00706BA3"/>
    <w:rsid w:val="00706BCB"/>
    <w:rsid w:val="00706DE6"/>
    <w:rsid w:val="00707040"/>
    <w:rsid w:val="007072D5"/>
    <w:rsid w:val="00707351"/>
    <w:rsid w:val="00707418"/>
    <w:rsid w:val="00707C92"/>
    <w:rsid w:val="0071009D"/>
    <w:rsid w:val="007100E4"/>
    <w:rsid w:val="007101E6"/>
    <w:rsid w:val="00710AD5"/>
    <w:rsid w:val="00710E0A"/>
    <w:rsid w:val="00711354"/>
    <w:rsid w:val="0071159C"/>
    <w:rsid w:val="007118CB"/>
    <w:rsid w:val="00711B26"/>
    <w:rsid w:val="00711FD0"/>
    <w:rsid w:val="00712190"/>
    <w:rsid w:val="00712A7D"/>
    <w:rsid w:val="00712E97"/>
    <w:rsid w:val="00713205"/>
    <w:rsid w:val="00713386"/>
    <w:rsid w:val="007134A7"/>
    <w:rsid w:val="00713E20"/>
    <w:rsid w:val="00713E2C"/>
    <w:rsid w:val="00714063"/>
    <w:rsid w:val="007141F4"/>
    <w:rsid w:val="007142C6"/>
    <w:rsid w:val="007142E6"/>
    <w:rsid w:val="0071441E"/>
    <w:rsid w:val="0071468D"/>
    <w:rsid w:val="007146CE"/>
    <w:rsid w:val="00714AF4"/>
    <w:rsid w:val="007150FC"/>
    <w:rsid w:val="007151E1"/>
    <w:rsid w:val="007153D6"/>
    <w:rsid w:val="007155A4"/>
    <w:rsid w:val="0071585E"/>
    <w:rsid w:val="00715961"/>
    <w:rsid w:val="00715A4B"/>
    <w:rsid w:val="00715D22"/>
    <w:rsid w:val="00716204"/>
    <w:rsid w:val="00716266"/>
    <w:rsid w:val="00716726"/>
    <w:rsid w:val="00716961"/>
    <w:rsid w:val="00716CF8"/>
    <w:rsid w:val="007170DF"/>
    <w:rsid w:val="00717246"/>
    <w:rsid w:val="00717614"/>
    <w:rsid w:val="007200D4"/>
    <w:rsid w:val="007201FB"/>
    <w:rsid w:val="0072026C"/>
    <w:rsid w:val="00720872"/>
    <w:rsid w:val="007209D9"/>
    <w:rsid w:val="007211AC"/>
    <w:rsid w:val="00721371"/>
    <w:rsid w:val="007214E6"/>
    <w:rsid w:val="007218AF"/>
    <w:rsid w:val="00721CE2"/>
    <w:rsid w:val="00721DBF"/>
    <w:rsid w:val="00722781"/>
    <w:rsid w:val="007227DE"/>
    <w:rsid w:val="007229FE"/>
    <w:rsid w:val="00722B2E"/>
    <w:rsid w:val="00723D8B"/>
    <w:rsid w:val="00724552"/>
    <w:rsid w:val="007249DA"/>
    <w:rsid w:val="00724ABF"/>
    <w:rsid w:val="007254A4"/>
    <w:rsid w:val="007255D6"/>
    <w:rsid w:val="00725A76"/>
    <w:rsid w:val="00725F71"/>
    <w:rsid w:val="00725FAF"/>
    <w:rsid w:val="00726304"/>
    <w:rsid w:val="00726A39"/>
    <w:rsid w:val="00726C8F"/>
    <w:rsid w:val="0072704E"/>
    <w:rsid w:val="00727301"/>
    <w:rsid w:val="0072734C"/>
    <w:rsid w:val="0072782D"/>
    <w:rsid w:val="00727907"/>
    <w:rsid w:val="00727D3D"/>
    <w:rsid w:val="00727E54"/>
    <w:rsid w:val="00727F77"/>
    <w:rsid w:val="00730209"/>
    <w:rsid w:val="007303D8"/>
    <w:rsid w:val="00730585"/>
    <w:rsid w:val="007306A4"/>
    <w:rsid w:val="0073079F"/>
    <w:rsid w:val="00730DB0"/>
    <w:rsid w:val="00730E22"/>
    <w:rsid w:val="00731017"/>
    <w:rsid w:val="0073153C"/>
    <w:rsid w:val="007315DE"/>
    <w:rsid w:val="00731840"/>
    <w:rsid w:val="00731FA1"/>
    <w:rsid w:val="0073230D"/>
    <w:rsid w:val="00732920"/>
    <w:rsid w:val="00732996"/>
    <w:rsid w:val="00732A31"/>
    <w:rsid w:val="00732E18"/>
    <w:rsid w:val="00732E1B"/>
    <w:rsid w:val="00732F31"/>
    <w:rsid w:val="00732F9B"/>
    <w:rsid w:val="007330C4"/>
    <w:rsid w:val="00733384"/>
    <w:rsid w:val="0073341B"/>
    <w:rsid w:val="00733B61"/>
    <w:rsid w:val="00733DC9"/>
    <w:rsid w:val="00733F87"/>
    <w:rsid w:val="0073426B"/>
    <w:rsid w:val="00734832"/>
    <w:rsid w:val="007351FE"/>
    <w:rsid w:val="00735250"/>
    <w:rsid w:val="00735283"/>
    <w:rsid w:val="007352C3"/>
    <w:rsid w:val="0073536C"/>
    <w:rsid w:val="00735523"/>
    <w:rsid w:val="0073557E"/>
    <w:rsid w:val="007356BA"/>
    <w:rsid w:val="007366C7"/>
    <w:rsid w:val="00736839"/>
    <w:rsid w:val="00736861"/>
    <w:rsid w:val="00736D06"/>
    <w:rsid w:val="00736DC1"/>
    <w:rsid w:val="00737440"/>
    <w:rsid w:val="00737731"/>
    <w:rsid w:val="0073781C"/>
    <w:rsid w:val="00737A59"/>
    <w:rsid w:val="00737B7F"/>
    <w:rsid w:val="00737D65"/>
    <w:rsid w:val="00737D77"/>
    <w:rsid w:val="00737F29"/>
    <w:rsid w:val="00740417"/>
    <w:rsid w:val="007407F5"/>
    <w:rsid w:val="0074117F"/>
    <w:rsid w:val="007413A6"/>
    <w:rsid w:val="007414A6"/>
    <w:rsid w:val="0074150E"/>
    <w:rsid w:val="0074168C"/>
    <w:rsid w:val="00741D2A"/>
    <w:rsid w:val="00741DB0"/>
    <w:rsid w:val="00741DBA"/>
    <w:rsid w:val="0074201C"/>
    <w:rsid w:val="00742292"/>
    <w:rsid w:val="0074294E"/>
    <w:rsid w:val="00742B0D"/>
    <w:rsid w:val="00742B33"/>
    <w:rsid w:val="00742FF9"/>
    <w:rsid w:val="00743170"/>
    <w:rsid w:val="007434D7"/>
    <w:rsid w:val="00743A64"/>
    <w:rsid w:val="00743A8B"/>
    <w:rsid w:val="00743B26"/>
    <w:rsid w:val="00743FA3"/>
    <w:rsid w:val="007442B1"/>
    <w:rsid w:val="00744364"/>
    <w:rsid w:val="00744613"/>
    <w:rsid w:val="00744924"/>
    <w:rsid w:val="007452C9"/>
    <w:rsid w:val="00745474"/>
    <w:rsid w:val="00745659"/>
    <w:rsid w:val="00745945"/>
    <w:rsid w:val="00745AEA"/>
    <w:rsid w:val="00746001"/>
    <w:rsid w:val="00746625"/>
    <w:rsid w:val="00746AFD"/>
    <w:rsid w:val="00747065"/>
    <w:rsid w:val="0074713A"/>
    <w:rsid w:val="007471A9"/>
    <w:rsid w:val="007471C1"/>
    <w:rsid w:val="007477FA"/>
    <w:rsid w:val="0074796B"/>
    <w:rsid w:val="007479F9"/>
    <w:rsid w:val="00747A61"/>
    <w:rsid w:val="00747BD6"/>
    <w:rsid w:val="00747BE6"/>
    <w:rsid w:val="00747CC5"/>
    <w:rsid w:val="00747DC6"/>
    <w:rsid w:val="00747DD9"/>
    <w:rsid w:val="00747F53"/>
    <w:rsid w:val="00747F5C"/>
    <w:rsid w:val="007502D4"/>
    <w:rsid w:val="00750754"/>
    <w:rsid w:val="007508FA"/>
    <w:rsid w:val="00750C1B"/>
    <w:rsid w:val="00750CC3"/>
    <w:rsid w:val="00750FF1"/>
    <w:rsid w:val="0075102E"/>
    <w:rsid w:val="00751063"/>
    <w:rsid w:val="007511D5"/>
    <w:rsid w:val="007515FC"/>
    <w:rsid w:val="00751910"/>
    <w:rsid w:val="00752119"/>
    <w:rsid w:val="007522B0"/>
    <w:rsid w:val="00752300"/>
    <w:rsid w:val="007525FE"/>
    <w:rsid w:val="0075276F"/>
    <w:rsid w:val="00752A8A"/>
    <w:rsid w:val="00752EC1"/>
    <w:rsid w:val="00752F4D"/>
    <w:rsid w:val="00753137"/>
    <w:rsid w:val="0075367A"/>
    <w:rsid w:val="007537AD"/>
    <w:rsid w:val="00753B1A"/>
    <w:rsid w:val="00753C9D"/>
    <w:rsid w:val="00753F8F"/>
    <w:rsid w:val="00754057"/>
    <w:rsid w:val="00754210"/>
    <w:rsid w:val="0075486A"/>
    <w:rsid w:val="007549CA"/>
    <w:rsid w:val="00754BB9"/>
    <w:rsid w:val="00754CF3"/>
    <w:rsid w:val="007551FE"/>
    <w:rsid w:val="0075567D"/>
    <w:rsid w:val="00755795"/>
    <w:rsid w:val="00755BBA"/>
    <w:rsid w:val="0075647D"/>
    <w:rsid w:val="00756A51"/>
    <w:rsid w:val="00756BBF"/>
    <w:rsid w:val="00756BE2"/>
    <w:rsid w:val="00756C87"/>
    <w:rsid w:val="00756CFD"/>
    <w:rsid w:val="00757895"/>
    <w:rsid w:val="00757A4D"/>
    <w:rsid w:val="00757BD6"/>
    <w:rsid w:val="0076012A"/>
    <w:rsid w:val="00760883"/>
    <w:rsid w:val="0076092F"/>
    <w:rsid w:val="00760946"/>
    <w:rsid w:val="007609CD"/>
    <w:rsid w:val="00760A75"/>
    <w:rsid w:val="00760C85"/>
    <w:rsid w:val="00760CDC"/>
    <w:rsid w:val="00760E5C"/>
    <w:rsid w:val="0076119D"/>
    <w:rsid w:val="0076181F"/>
    <w:rsid w:val="00761F32"/>
    <w:rsid w:val="00761F74"/>
    <w:rsid w:val="00761FCA"/>
    <w:rsid w:val="00761FEE"/>
    <w:rsid w:val="00762456"/>
    <w:rsid w:val="007627E9"/>
    <w:rsid w:val="007629D3"/>
    <w:rsid w:val="00762A7A"/>
    <w:rsid w:val="00762C47"/>
    <w:rsid w:val="00762C78"/>
    <w:rsid w:val="00762C82"/>
    <w:rsid w:val="00762D92"/>
    <w:rsid w:val="00762E3A"/>
    <w:rsid w:val="00762E57"/>
    <w:rsid w:val="00763045"/>
    <w:rsid w:val="0076324A"/>
    <w:rsid w:val="0076344F"/>
    <w:rsid w:val="00763806"/>
    <w:rsid w:val="0076409C"/>
    <w:rsid w:val="00764162"/>
    <w:rsid w:val="007643F2"/>
    <w:rsid w:val="00764799"/>
    <w:rsid w:val="007647EB"/>
    <w:rsid w:val="00764D68"/>
    <w:rsid w:val="00764F4B"/>
    <w:rsid w:val="0076508F"/>
    <w:rsid w:val="00765184"/>
    <w:rsid w:val="00765398"/>
    <w:rsid w:val="00765637"/>
    <w:rsid w:val="007656F4"/>
    <w:rsid w:val="0076624A"/>
    <w:rsid w:val="007665B8"/>
    <w:rsid w:val="007665D8"/>
    <w:rsid w:val="00766A6F"/>
    <w:rsid w:val="00766CD9"/>
    <w:rsid w:val="00767053"/>
    <w:rsid w:val="00767074"/>
    <w:rsid w:val="00767994"/>
    <w:rsid w:val="00767AA7"/>
    <w:rsid w:val="00767C26"/>
    <w:rsid w:val="007701F4"/>
    <w:rsid w:val="007702B4"/>
    <w:rsid w:val="0077068E"/>
    <w:rsid w:val="0077076D"/>
    <w:rsid w:val="007708DD"/>
    <w:rsid w:val="00770B6E"/>
    <w:rsid w:val="00770BC6"/>
    <w:rsid w:val="00770C5B"/>
    <w:rsid w:val="00770D19"/>
    <w:rsid w:val="00770DD5"/>
    <w:rsid w:val="00771593"/>
    <w:rsid w:val="00771986"/>
    <w:rsid w:val="00771E58"/>
    <w:rsid w:val="00772097"/>
    <w:rsid w:val="007721DE"/>
    <w:rsid w:val="007725B5"/>
    <w:rsid w:val="00772626"/>
    <w:rsid w:val="0077268D"/>
    <w:rsid w:val="00772EE7"/>
    <w:rsid w:val="007737D5"/>
    <w:rsid w:val="007738E5"/>
    <w:rsid w:val="00773C46"/>
    <w:rsid w:val="00773CE2"/>
    <w:rsid w:val="00773D00"/>
    <w:rsid w:val="00773E62"/>
    <w:rsid w:val="00773FD9"/>
    <w:rsid w:val="00774008"/>
    <w:rsid w:val="00774225"/>
    <w:rsid w:val="0077480A"/>
    <w:rsid w:val="00774C07"/>
    <w:rsid w:val="00774E91"/>
    <w:rsid w:val="00775689"/>
    <w:rsid w:val="007756FA"/>
    <w:rsid w:val="00775B10"/>
    <w:rsid w:val="00775D53"/>
    <w:rsid w:val="00775EC0"/>
    <w:rsid w:val="007760C9"/>
    <w:rsid w:val="00776388"/>
    <w:rsid w:val="0077647E"/>
    <w:rsid w:val="00776607"/>
    <w:rsid w:val="0077691A"/>
    <w:rsid w:val="00776AEA"/>
    <w:rsid w:val="00776CA3"/>
    <w:rsid w:val="00776E09"/>
    <w:rsid w:val="00776E67"/>
    <w:rsid w:val="00776EC7"/>
    <w:rsid w:val="0077700D"/>
    <w:rsid w:val="00777171"/>
    <w:rsid w:val="007775C9"/>
    <w:rsid w:val="007776D4"/>
    <w:rsid w:val="007776E1"/>
    <w:rsid w:val="0077798F"/>
    <w:rsid w:val="00777C72"/>
    <w:rsid w:val="00777D89"/>
    <w:rsid w:val="00780389"/>
    <w:rsid w:val="007803D7"/>
    <w:rsid w:val="00780872"/>
    <w:rsid w:val="00780E12"/>
    <w:rsid w:val="00781520"/>
    <w:rsid w:val="0078160E"/>
    <w:rsid w:val="00781F80"/>
    <w:rsid w:val="00782438"/>
    <w:rsid w:val="007828E5"/>
    <w:rsid w:val="00782A0E"/>
    <w:rsid w:val="00782AD8"/>
    <w:rsid w:val="00782C88"/>
    <w:rsid w:val="00782D9A"/>
    <w:rsid w:val="0078313E"/>
    <w:rsid w:val="00783483"/>
    <w:rsid w:val="00783657"/>
    <w:rsid w:val="0078371D"/>
    <w:rsid w:val="007838C4"/>
    <w:rsid w:val="00783AB8"/>
    <w:rsid w:val="00783B88"/>
    <w:rsid w:val="00783CA7"/>
    <w:rsid w:val="00784337"/>
    <w:rsid w:val="0078440B"/>
    <w:rsid w:val="007844A3"/>
    <w:rsid w:val="00784947"/>
    <w:rsid w:val="00784BA2"/>
    <w:rsid w:val="00784F31"/>
    <w:rsid w:val="007851C3"/>
    <w:rsid w:val="00785217"/>
    <w:rsid w:val="0078537F"/>
    <w:rsid w:val="007855BF"/>
    <w:rsid w:val="007856C9"/>
    <w:rsid w:val="00785DAB"/>
    <w:rsid w:val="00785DDE"/>
    <w:rsid w:val="00785E55"/>
    <w:rsid w:val="00785E91"/>
    <w:rsid w:val="0078652C"/>
    <w:rsid w:val="007865DB"/>
    <w:rsid w:val="00786692"/>
    <w:rsid w:val="00786944"/>
    <w:rsid w:val="00786B34"/>
    <w:rsid w:val="00786FCD"/>
    <w:rsid w:val="00787062"/>
    <w:rsid w:val="00787183"/>
    <w:rsid w:val="00787223"/>
    <w:rsid w:val="00787337"/>
    <w:rsid w:val="0078736C"/>
    <w:rsid w:val="00787742"/>
    <w:rsid w:val="00787DC5"/>
    <w:rsid w:val="00790259"/>
    <w:rsid w:val="00790676"/>
    <w:rsid w:val="007908A4"/>
    <w:rsid w:val="007909F4"/>
    <w:rsid w:val="007915BA"/>
    <w:rsid w:val="00791760"/>
    <w:rsid w:val="007917A5"/>
    <w:rsid w:val="00791A55"/>
    <w:rsid w:val="00791DF0"/>
    <w:rsid w:val="00791F3D"/>
    <w:rsid w:val="00792004"/>
    <w:rsid w:val="0079226B"/>
    <w:rsid w:val="00792961"/>
    <w:rsid w:val="00792A8B"/>
    <w:rsid w:val="0079303A"/>
    <w:rsid w:val="0079305E"/>
    <w:rsid w:val="00793212"/>
    <w:rsid w:val="0079339A"/>
    <w:rsid w:val="007934D0"/>
    <w:rsid w:val="00793888"/>
    <w:rsid w:val="007938CB"/>
    <w:rsid w:val="00793A92"/>
    <w:rsid w:val="00793BDB"/>
    <w:rsid w:val="00793CBE"/>
    <w:rsid w:val="00793CC6"/>
    <w:rsid w:val="007942CB"/>
    <w:rsid w:val="00794574"/>
    <w:rsid w:val="007945ED"/>
    <w:rsid w:val="0079496F"/>
    <w:rsid w:val="00794AFB"/>
    <w:rsid w:val="00794CFC"/>
    <w:rsid w:val="00795267"/>
    <w:rsid w:val="0079535F"/>
    <w:rsid w:val="00795E0F"/>
    <w:rsid w:val="00795EA7"/>
    <w:rsid w:val="0079644B"/>
    <w:rsid w:val="00796525"/>
    <w:rsid w:val="00796C66"/>
    <w:rsid w:val="00796CC4"/>
    <w:rsid w:val="007973B1"/>
    <w:rsid w:val="00797723"/>
    <w:rsid w:val="00797935"/>
    <w:rsid w:val="00797AC2"/>
    <w:rsid w:val="00797B92"/>
    <w:rsid w:val="00797BB1"/>
    <w:rsid w:val="00797CAB"/>
    <w:rsid w:val="00797CAD"/>
    <w:rsid w:val="007A01BF"/>
    <w:rsid w:val="007A02DE"/>
    <w:rsid w:val="007A0483"/>
    <w:rsid w:val="007A0A0F"/>
    <w:rsid w:val="007A0DDF"/>
    <w:rsid w:val="007A13B5"/>
    <w:rsid w:val="007A168F"/>
    <w:rsid w:val="007A1741"/>
    <w:rsid w:val="007A1CB3"/>
    <w:rsid w:val="007A1DA6"/>
    <w:rsid w:val="007A2392"/>
    <w:rsid w:val="007A26A2"/>
    <w:rsid w:val="007A2983"/>
    <w:rsid w:val="007A2FD3"/>
    <w:rsid w:val="007A36C9"/>
    <w:rsid w:val="007A37E1"/>
    <w:rsid w:val="007A3BFC"/>
    <w:rsid w:val="007A3CBE"/>
    <w:rsid w:val="007A40F1"/>
    <w:rsid w:val="007A4105"/>
    <w:rsid w:val="007A4145"/>
    <w:rsid w:val="007A42CF"/>
    <w:rsid w:val="007A45A1"/>
    <w:rsid w:val="007A4676"/>
    <w:rsid w:val="007A47CA"/>
    <w:rsid w:val="007A48F0"/>
    <w:rsid w:val="007A4DF0"/>
    <w:rsid w:val="007A5149"/>
    <w:rsid w:val="007A5777"/>
    <w:rsid w:val="007A577B"/>
    <w:rsid w:val="007A5D31"/>
    <w:rsid w:val="007A5DD7"/>
    <w:rsid w:val="007A6109"/>
    <w:rsid w:val="007A631A"/>
    <w:rsid w:val="007A63BE"/>
    <w:rsid w:val="007A6B27"/>
    <w:rsid w:val="007A6BBC"/>
    <w:rsid w:val="007A6DA9"/>
    <w:rsid w:val="007A71B2"/>
    <w:rsid w:val="007A749F"/>
    <w:rsid w:val="007A74A7"/>
    <w:rsid w:val="007A7636"/>
    <w:rsid w:val="007A7842"/>
    <w:rsid w:val="007A78FB"/>
    <w:rsid w:val="007A7B79"/>
    <w:rsid w:val="007A7CBC"/>
    <w:rsid w:val="007B0219"/>
    <w:rsid w:val="007B0314"/>
    <w:rsid w:val="007B09A7"/>
    <w:rsid w:val="007B0A4A"/>
    <w:rsid w:val="007B0F99"/>
    <w:rsid w:val="007B113A"/>
    <w:rsid w:val="007B1418"/>
    <w:rsid w:val="007B174F"/>
    <w:rsid w:val="007B1AF1"/>
    <w:rsid w:val="007B1C08"/>
    <w:rsid w:val="007B262C"/>
    <w:rsid w:val="007B2754"/>
    <w:rsid w:val="007B282C"/>
    <w:rsid w:val="007B2A09"/>
    <w:rsid w:val="007B2EF5"/>
    <w:rsid w:val="007B326D"/>
    <w:rsid w:val="007B329D"/>
    <w:rsid w:val="007B36DF"/>
    <w:rsid w:val="007B3993"/>
    <w:rsid w:val="007B39FF"/>
    <w:rsid w:val="007B3B19"/>
    <w:rsid w:val="007B3B59"/>
    <w:rsid w:val="007B3DFB"/>
    <w:rsid w:val="007B407D"/>
    <w:rsid w:val="007B41F3"/>
    <w:rsid w:val="007B420B"/>
    <w:rsid w:val="007B4484"/>
    <w:rsid w:val="007B46AC"/>
    <w:rsid w:val="007B4794"/>
    <w:rsid w:val="007B49FF"/>
    <w:rsid w:val="007B4E21"/>
    <w:rsid w:val="007B53A7"/>
    <w:rsid w:val="007B53C2"/>
    <w:rsid w:val="007B5770"/>
    <w:rsid w:val="007B5CCA"/>
    <w:rsid w:val="007B676D"/>
    <w:rsid w:val="007B69C1"/>
    <w:rsid w:val="007B69EA"/>
    <w:rsid w:val="007B6A7F"/>
    <w:rsid w:val="007B6B00"/>
    <w:rsid w:val="007B6BC1"/>
    <w:rsid w:val="007B6CE1"/>
    <w:rsid w:val="007B6DB8"/>
    <w:rsid w:val="007B7446"/>
    <w:rsid w:val="007B78C9"/>
    <w:rsid w:val="007C000B"/>
    <w:rsid w:val="007C0137"/>
    <w:rsid w:val="007C0167"/>
    <w:rsid w:val="007C05E3"/>
    <w:rsid w:val="007C0953"/>
    <w:rsid w:val="007C0EAB"/>
    <w:rsid w:val="007C0FE4"/>
    <w:rsid w:val="007C1535"/>
    <w:rsid w:val="007C1945"/>
    <w:rsid w:val="007C1B16"/>
    <w:rsid w:val="007C1B75"/>
    <w:rsid w:val="007C1CE9"/>
    <w:rsid w:val="007C243F"/>
    <w:rsid w:val="007C2442"/>
    <w:rsid w:val="007C25EC"/>
    <w:rsid w:val="007C2636"/>
    <w:rsid w:val="007C2660"/>
    <w:rsid w:val="007C26D2"/>
    <w:rsid w:val="007C26DD"/>
    <w:rsid w:val="007C278B"/>
    <w:rsid w:val="007C27F3"/>
    <w:rsid w:val="007C2A2B"/>
    <w:rsid w:val="007C2F32"/>
    <w:rsid w:val="007C31AE"/>
    <w:rsid w:val="007C373E"/>
    <w:rsid w:val="007C3762"/>
    <w:rsid w:val="007C38E1"/>
    <w:rsid w:val="007C3C7F"/>
    <w:rsid w:val="007C3F48"/>
    <w:rsid w:val="007C4189"/>
    <w:rsid w:val="007C486F"/>
    <w:rsid w:val="007C4964"/>
    <w:rsid w:val="007C4BE1"/>
    <w:rsid w:val="007C4E59"/>
    <w:rsid w:val="007C4EBE"/>
    <w:rsid w:val="007C52E7"/>
    <w:rsid w:val="007C582E"/>
    <w:rsid w:val="007C59BD"/>
    <w:rsid w:val="007C5DAD"/>
    <w:rsid w:val="007C5F20"/>
    <w:rsid w:val="007C5F9E"/>
    <w:rsid w:val="007C6172"/>
    <w:rsid w:val="007C6276"/>
    <w:rsid w:val="007C6540"/>
    <w:rsid w:val="007C69F7"/>
    <w:rsid w:val="007C7001"/>
    <w:rsid w:val="007C7077"/>
    <w:rsid w:val="007C76C4"/>
    <w:rsid w:val="007C776F"/>
    <w:rsid w:val="007C7B88"/>
    <w:rsid w:val="007C7E25"/>
    <w:rsid w:val="007D0156"/>
    <w:rsid w:val="007D0433"/>
    <w:rsid w:val="007D06BB"/>
    <w:rsid w:val="007D0984"/>
    <w:rsid w:val="007D1352"/>
    <w:rsid w:val="007D14B8"/>
    <w:rsid w:val="007D18A1"/>
    <w:rsid w:val="007D1BEE"/>
    <w:rsid w:val="007D1C23"/>
    <w:rsid w:val="007D26D3"/>
    <w:rsid w:val="007D2CAB"/>
    <w:rsid w:val="007D2DF2"/>
    <w:rsid w:val="007D2F1C"/>
    <w:rsid w:val="007D2F9D"/>
    <w:rsid w:val="007D3D84"/>
    <w:rsid w:val="007D3F29"/>
    <w:rsid w:val="007D3F38"/>
    <w:rsid w:val="007D4047"/>
    <w:rsid w:val="007D4192"/>
    <w:rsid w:val="007D4928"/>
    <w:rsid w:val="007D49CB"/>
    <w:rsid w:val="007D4D16"/>
    <w:rsid w:val="007D4D1B"/>
    <w:rsid w:val="007D4D33"/>
    <w:rsid w:val="007D5204"/>
    <w:rsid w:val="007D5A29"/>
    <w:rsid w:val="007D5A70"/>
    <w:rsid w:val="007D5B31"/>
    <w:rsid w:val="007D5D88"/>
    <w:rsid w:val="007D5DDC"/>
    <w:rsid w:val="007D5EE4"/>
    <w:rsid w:val="007D6103"/>
    <w:rsid w:val="007D6204"/>
    <w:rsid w:val="007D6362"/>
    <w:rsid w:val="007D6D0D"/>
    <w:rsid w:val="007D6D3A"/>
    <w:rsid w:val="007D72AE"/>
    <w:rsid w:val="007D7699"/>
    <w:rsid w:val="007D7832"/>
    <w:rsid w:val="007D7D52"/>
    <w:rsid w:val="007E024F"/>
    <w:rsid w:val="007E0441"/>
    <w:rsid w:val="007E04EB"/>
    <w:rsid w:val="007E0532"/>
    <w:rsid w:val="007E05D0"/>
    <w:rsid w:val="007E08A4"/>
    <w:rsid w:val="007E0A94"/>
    <w:rsid w:val="007E0BB6"/>
    <w:rsid w:val="007E0DD6"/>
    <w:rsid w:val="007E1095"/>
    <w:rsid w:val="007E1243"/>
    <w:rsid w:val="007E127D"/>
    <w:rsid w:val="007E12AB"/>
    <w:rsid w:val="007E161F"/>
    <w:rsid w:val="007E184D"/>
    <w:rsid w:val="007E1CD2"/>
    <w:rsid w:val="007E1DB0"/>
    <w:rsid w:val="007E1E2A"/>
    <w:rsid w:val="007E212D"/>
    <w:rsid w:val="007E2137"/>
    <w:rsid w:val="007E213E"/>
    <w:rsid w:val="007E2237"/>
    <w:rsid w:val="007E2369"/>
    <w:rsid w:val="007E2B5F"/>
    <w:rsid w:val="007E2E30"/>
    <w:rsid w:val="007E2F43"/>
    <w:rsid w:val="007E2F87"/>
    <w:rsid w:val="007E2F8B"/>
    <w:rsid w:val="007E35BC"/>
    <w:rsid w:val="007E423E"/>
    <w:rsid w:val="007E4370"/>
    <w:rsid w:val="007E4486"/>
    <w:rsid w:val="007E4962"/>
    <w:rsid w:val="007E49A7"/>
    <w:rsid w:val="007E49EB"/>
    <w:rsid w:val="007E4C3E"/>
    <w:rsid w:val="007E4EFE"/>
    <w:rsid w:val="007E4F19"/>
    <w:rsid w:val="007E50A7"/>
    <w:rsid w:val="007E5118"/>
    <w:rsid w:val="007E5271"/>
    <w:rsid w:val="007E537A"/>
    <w:rsid w:val="007E59B6"/>
    <w:rsid w:val="007E5A66"/>
    <w:rsid w:val="007E5D7A"/>
    <w:rsid w:val="007E5E58"/>
    <w:rsid w:val="007E61C4"/>
    <w:rsid w:val="007E6381"/>
    <w:rsid w:val="007E68E7"/>
    <w:rsid w:val="007E6C27"/>
    <w:rsid w:val="007E6C2E"/>
    <w:rsid w:val="007E6D90"/>
    <w:rsid w:val="007E6DA2"/>
    <w:rsid w:val="007E6F11"/>
    <w:rsid w:val="007E7261"/>
    <w:rsid w:val="007E73FD"/>
    <w:rsid w:val="007E7572"/>
    <w:rsid w:val="007E77C7"/>
    <w:rsid w:val="007E7810"/>
    <w:rsid w:val="007E7BA1"/>
    <w:rsid w:val="007E7D67"/>
    <w:rsid w:val="007E7E14"/>
    <w:rsid w:val="007E7EA3"/>
    <w:rsid w:val="007E7F8B"/>
    <w:rsid w:val="007F01BE"/>
    <w:rsid w:val="007F031D"/>
    <w:rsid w:val="007F04CA"/>
    <w:rsid w:val="007F073F"/>
    <w:rsid w:val="007F076D"/>
    <w:rsid w:val="007F07BA"/>
    <w:rsid w:val="007F0A5A"/>
    <w:rsid w:val="007F0BD2"/>
    <w:rsid w:val="007F0D5D"/>
    <w:rsid w:val="007F0DE3"/>
    <w:rsid w:val="007F0E75"/>
    <w:rsid w:val="007F0F15"/>
    <w:rsid w:val="007F13F6"/>
    <w:rsid w:val="007F198D"/>
    <w:rsid w:val="007F1BF2"/>
    <w:rsid w:val="007F1C1A"/>
    <w:rsid w:val="007F1EAE"/>
    <w:rsid w:val="007F238A"/>
    <w:rsid w:val="007F23D2"/>
    <w:rsid w:val="007F29FC"/>
    <w:rsid w:val="007F2E0A"/>
    <w:rsid w:val="007F2F80"/>
    <w:rsid w:val="007F30A3"/>
    <w:rsid w:val="007F3658"/>
    <w:rsid w:val="007F3873"/>
    <w:rsid w:val="007F38F6"/>
    <w:rsid w:val="007F4120"/>
    <w:rsid w:val="007F43FA"/>
    <w:rsid w:val="007F460F"/>
    <w:rsid w:val="007F47B0"/>
    <w:rsid w:val="007F4FDB"/>
    <w:rsid w:val="007F5270"/>
    <w:rsid w:val="007F5277"/>
    <w:rsid w:val="007F53BD"/>
    <w:rsid w:val="007F53F9"/>
    <w:rsid w:val="007F59B3"/>
    <w:rsid w:val="007F61BB"/>
    <w:rsid w:val="007F6475"/>
    <w:rsid w:val="007F6740"/>
    <w:rsid w:val="007F6769"/>
    <w:rsid w:val="007F67AD"/>
    <w:rsid w:val="007F68E0"/>
    <w:rsid w:val="007F69FE"/>
    <w:rsid w:val="007F6A53"/>
    <w:rsid w:val="007F6A59"/>
    <w:rsid w:val="007F6BAC"/>
    <w:rsid w:val="007F6DB4"/>
    <w:rsid w:val="007F764B"/>
    <w:rsid w:val="007F771E"/>
    <w:rsid w:val="007F7B37"/>
    <w:rsid w:val="007F7BEE"/>
    <w:rsid w:val="007F7F57"/>
    <w:rsid w:val="00800007"/>
    <w:rsid w:val="008003E0"/>
    <w:rsid w:val="00800458"/>
    <w:rsid w:val="00800518"/>
    <w:rsid w:val="0080084E"/>
    <w:rsid w:val="00800B0C"/>
    <w:rsid w:val="0080114C"/>
    <w:rsid w:val="00801878"/>
    <w:rsid w:val="00801934"/>
    <w:rsid w:val="00801B6F"/>
    <w:rsid w:val="00801C8F"/>
    <w:rsid w:val="00801C9F"/>
    <w:rsid w:val="00802848"/>
    <w:rsid w:val="00802AA3"/>
    <w:rsid w:val="00802D0F"/>
    <w:rsid w:val="00802DC2"/>
    <w:rsid w:val="00802FFE"/>
    <w:rsid w:val="008035D3"/>
    <w:rsid w:val="00803642"/>
    <w:rsid w:val="00803742"/>
    <w:rsid w:val="008037AE"/>
    <w:rsid w:val="008039EB"/>
    <w:rsid w:val="00803A80"/>
    <w:rsid w:val="00803B49"/>
    <w:rsid w:val="00803B93"/>
    <w:rsid w:val="00804134"/>
    <w:rsid w:val="00804252"/>
    <w:rsid w:val="008043C3"/>
    <w:rsid w:val="008044CA"/>
    <w:rsid w:val="00804810"/>
    <w:rsid w:val="0080486F"/>
    <w:rsid w:val="008049E0"/>
    <w:rsid w:val="00804E86"/>
    <w:rsid w:val="008050D2"/>
    <w:rsid w:val="008051EC"/>
    <w:rsid w:val="008051F4"/>
    <w:rsid w:val="008059D8"/>
    <w:rsid w:val="00805EEB"/>
    <w:rsid w:val="008066B3"/>
    <w:rsid w:val="00806798"/>
    <w:rsid w:val="008069D9"/>
    <w:rsid w:val="00806BE2"/>
    <w:rsid w:val="008070CE"/>
    <w:rsid w:val="00807147"/>
    <w:rsid w:val="00807479"/>
    <w:rsid w:val="0080758A"/>
    <w:rsid w:val="008078BB"/>
    <w:rsid w:val="00807A62"/>
    <w:rsid w:val="00807B04"/>
    <w:rsid w:val="00807BC1"/>
    <w:rsid w:val="00807EA4"/>
    <w:rsid w:val="0081005D"/>
    <w:rsid w:val="0081012F"/>
    <w:rsid w:val="0081015B"/>
    <w:rsid w:val="00810448"/>
    <w:rsid w:val="008104D4"/>
    <w:rsid w:val="0081053C"/>
    <w:rsid w:val="00810584"/>
    <w:rsid w:val="00810648"/>
    <w:rsid w:val="00810657"/>
    <w:rsid w:val="00810781"/>
    <w:rsid w:val="00810AD5"/>
    <w:rsid w:val="00810BC5"/>
    <w:rsid w:val="00810DF7"/>
    <w:rsid w:val="008111F5"/>
    <w:rsid w:val="00811393"/>
    <w:rsid w:val="008113D2"/>
    <w:rsid w:val="008117D6"/>
    <w:rsid w:val="00811868"/>
    <w:rsid w:val="00811F49"/>
    <w:rsid w:val="00812071"/>
    <w:rsid w:val="008125C5"/>
    <w:rsid w:val="00812637"/>
    <w:rsid w:val="0081280F"/>
    <w:rsid w:val="0081326E"/>
    <w:rsid w:val="008133A9"/>
    <w:rsid w:val="008135A1"/>
    <w:rsid w:val="0081364D"/>
    <w:rsid w:val="008137B1"/>
    <w:rsid w:val="008137EA"/>
    <w:rsid w:val="008139A6"/>
    <w:rsid w:val="00813AFA"/>
    <w:rsid w:val="00813EB3"/>
    <w:rsid w:val="0081439A"/>
    <w:rsid w:val="008144E9"/>
    <w:rsid w:val="008145B2"/>
    <w:rsid w:val="0081461F"/>
    <w:rsid w:val="00814783"/>
    <w:rsid w:val="00814AFC"/>
    <w:rsid w:val="00814D80"/>
    <w:rsid w:val="00814EB6"/>
    <w:rsid w:val="00815089"/>
    <w:rsid w:val="008152AF"/>
    <w:rsid w:val="00815935"/>
    <w:rsid w:val="00815A3E"/>
    <w:rsid w:val="00815C43"/>
    <w:rsid w:val="00815C4D"/>
    <w:rsid w:val="00815C4F"/>
    <w:rsid w:val="00815F04"/>
    <w:rsid w:val="00815FFF"/>
    <w:rsid w:val="00816552"/>
    <w:rsid w:val="00816A9B"/>
    <w:rsid w:val="00816D04"/>
    <w:rsid w:val="00816EC6"/>
    <w:rsid w:val="008173E7"/>
    <w:rsid w:val="0081755C"/>
    <w:rsid w:val="008175A8"/>
    <w:rsid w:val="0081770C"/>
    <w:rsid w:val="008178A2"/>
    <w:rsid w:val="00817AD5"/>
    <w:rsid w:val="00817CFC"/>
    <w:rsid w:val="00817CFF"/>
    <w:rsid w:val="00820084"/>
    <w:rsid w:val="008204B7"/>
    <w:rsid w:val="008205E3"/>
    <w:rsid w:val="008208C8"/>
    <w:rsid w:val="00820EA0"/>
    <w:rsid w:val="0082113E"/>
    <w:rsid w:val="0082145D"/>
    <w:rsid w:val="00821880"/>
    <w:rsid w:val="008219E6"/>
    <w:rsid w:val="00821E32"/>
    <w:rsid w:val="00822186"/>
    <w:rsid w:val="00822609"/>
    <w:rsid w:val="00822B89"/>
    <w:rsid w:val="00822E61"/>
    <w:rsid w:val="00822F6D"/>
    <w:rsid w:val="00823285"/>
    <w:rsid w:val="008235D0"/>
    <w:rsid w:val="008236F8"/>
    <w:rsid w:val="00823C04"/>
    <w:rsid w:val="00823C6E"/>
    <w:rsid w:val="00823E1E"/>
    <w:rsid w:val="00824158"/>
    <w:rsid w:val="008243B0"/>
    <w:rsid w:val="008245D9"/>
    <w:rsid w:val="00824813"/>
    <w:rsid w:val="00824835"/>
    <w:rsid w:val="00824AAF"/>
    <w:rsid w:val="00824B00"/>
    <w:rsid w:val="008252D5"/>
    <w:rsid w:val="0082547F"/>
    <w:rsid w:val="0082552A"/>
    <w:rsid w:val="0082569B"/>
    <w:rsid w:val="008256F7"/>
    <w:rsid w:val="00825A7A"/>
    <w:rsid w:val="00825D70"/>
    <w:rsid w:val="008260F1"/>
    <w:rsid w:val="008261B7"/>
    <w:rsid w:val="0082655E"/>
    <w:rsid w:val="008266C7"/>
    <w:rsid w:val="008268BF"/>
    <w:rsid w:val="008268F4"/>
    <w:rsid w:val="00826D58"/>
    <w:rsid w:val="00826D71"/>
    <w:rsid w:val="00826E7A"/>
    <w:rsid w:val="008274F1"/>
    <w:rsid w:val="0082775D"/>
    <w:rsid w:val="00827D1C"/>
    <w:rsid w:val="00827EEC"/>
    <w:rsid w:val="00827F23"/>
    <w:rsid w:val="00830055"/>
    <w:rsid w:val="00830292"/>
    <w:rsid w:val="008302F0"/>
    <w:rsid w:val="0083034A"/>
    <w:rsid w:val="008304D9"/>
    <w:rsid w:val="008305D2"/>
    <w:rsid w:val="0083073D"/>
    <w:rsid w:val="00830877"/>
    <w:rsid w:val="00830BE6"/>
    <w:rsid w:val="00830C02"/>
    <w:rsid w:val="008312E0"/>
    <w:rsid w:val="008313FF"/>
    <w:rsid w:val="008314E6"/>
    <w:rsid w:val="008316EB"/>
    <w:rsid w:val="0083185D"/>
    <w:rsid w:val="008319CB"/>
    <w:rsid w:val="00831BB4"/>
    <w:rsid w:val="00831D6D"/>
    <w:rsid w:val="008323F6"/>
    <w:rsid w:val="00832400"/>
    <w:rsid w:val="00832538"/>
    <w:rsid w:val="008325BA"/>
    <w:rsid w:val="008326FD"/>
    <w:rsid w:val="008327EA"/>
    <w:rsid w:val="00832900"/>
    <w:rsid w:val="0083295E"/>
    <w:rsid w:val="008329B2"/>
    <w:rsid w:val="008329D6"/>
    <w:rsid w:val="00832A28"/>
    <w:rsid w:val="00832FEE"/>
    <w:rsid w:val="008337B8"/>
    <w:rsid w:val="00833A9E"/>
    <w:rsid w:val="00833C38"/>
    <w:rsid w:val="0083401C"/>
    <w:rsid w:val="00834D19"/>
    <w:rsid w:val="00834D22"/>
    <w:rsid w:val="00834F1F"/>
    <w:rsid w:val="008353F5"/>
    <w:rsid w:val="0083542B"/>
    <w:rsid w:val="0083567F"/>
    <w:rsid w:val="00835940"/>
    <w:rsid w:val="00835BD7"/>
    <w:rsid w:val="00835DAB"/>
    <w:rsid w:val="00835DF7"/>
    <w:rsid w:val="008360B2"/>
    <w:rsid w:val="0083628C"/>
    <w:rsid w:val="00836D4F"/>
    <w:rsid w:val="00836D78"/>
    <w:rsid w:val="008371D9"/>
    <w:rsid w:val="00837304"/>
    <w:rsid w:val="008373C1"/>
    <w:rsid w:val="0083753D"/>
    <w:rsid w:val="00837804"/>
    <w:rsid w:val="00837916"/>
    <w:rsid w:val="00837AB3"/>
    <w:rsid w:val="00837E25"/>
    <w:rsid w:val="00840214"/>
    <w:rsid w:val="0084052F"/>
    <w:rsid w:val="00840852"/>
    <w:rsid w:val="00840A7F"/>
    <w:rsid w:val="008412F0"/>
    <w:rsid w:val="00841919"/>
    <w:rsid w:val="00841C47"/>
    <w:rsid w:val="00841DB5"/>
    <w:rsid w:val="008420CC"/>
    <w:rsid w:val="0084220E"/>
    <w:rsid w:val="008422CC"/>
    <w:rsid w:val="00842311"/>
    <w:rsid w:val="00842757"/>
    <w:rsid w:val="00842794"/>
    <w:rsid w:val="008428B4"/>
    <w:rsid w:val="0084295F"/>
    <w:rsid w:val="008429C8"/>
    <w:rsid w:val="00842BA7"/>
    <w:rsid w:val="00842DAD"/>
    <w:rsid w:val="00843124"/>
    <w:rsid w:val="00843494"/>
    <w:rsid w:val="008434DF"/>
    <w:rsid w:val="00843683"/>
    <w:rsid w:val="00843786"/>
    <w:rsid w:val="00843887"/>
    <w:rsid w:val="00843CB9"/>
    <w:rsid w:val="00843D85"/>
    <w:rsid w:val="00843ED5"/>
    <w:rsid w:val="00844007"/>
    <w:rsid w:val="00844244"/>
    <w:rsid w:val="0084441E"/>
    <w:rsid w:val="0084449B"/>
    <w:rsid w:val="0084483A"/>
    <w:rsid w:val="008448D7"/>
    <w:rsid w:val="00844D28"/>
    <w:rsid w:val="0084511A"/>
    <w:rsid w:val="008453D9"/>
    <w:rsid w:val="00845650"/>
    <w:rsid w:val="00845AAA"/>
    <w:rsid w:val="00845B87"/>
    <w:rsid w:val="00845CF2"/>
    <w:rsid w:val="00845DEE"/>
    <w:rsid w:val="00846660"/>
    <w:rsid w:val="008469AE"/>
    <w:rsid w:val="00846C1D"/>
    <w:rsid w:val="00846E3E"/>
    <w:rsid w:val="0084728B"/>
    <w:rsid w:val="008476A2"/>
    <w:rsid w:val="00847A6A"/>
    <w:rsid w:val="00847EFB"/>
    <w:rsid w:val="00847FDD"/>
    <w:rsid w:val="008501FB"/>
    <w:rsid w:val="0085041E"/>
    <w:rsid w:val="008504D0"/>
    <w:rsid w:val="008504F6"/>
    <w:rsid w:val="00850582"/>
    <w:rsid w:val="00850D27"/>
    <w:rsid w:val="0085164F"/>
    <w:rsid w:val="00851858"/>
    <w:rsid w:val="00851B1D"/>
    <w:rsid w:val="00851CE6"/>
    <w:rsid w:val="00851D43"/>
    <w:rsid w:val="00851F1A"/>
    <w:rsid w:val="0085224D"/>
    <w:rsid w:val="008522BA"/>
    <w:rsid w:val="008526AF"/>
    <w:rsid w:val="00852724"/>
    <w:rsid w:val="0085275C"/>
    <w:rsid w:val="008528E4"/>
    <w:rsid w:val="0085297E"/>
    <w:rsid w:val="00852BC9"/>
    <w:rsid w:val="00852C1B"/>
    <w:rsid w:val="0085326A"/>
    <w:rsid w:val="008537D9"/>
    <w:rsid w:val="008538D6"/>
    <w:rsid w:val="00853A57"/>
    <w:rsid w:val="00853B1B"/>
    <w:rsid w:val="00853B3B"/>
    <w:rsid w:val="00853EC7"/>
    <w:rsid w:val="00853F97"/>
    <w:rsid w:val="00854349"/>
    <w:rsid w:val="00854D19"/>
    <w:rsid w:val="00854E69"/>
    <w:rsid w:val="00854F09"/>
    <w:rsid w:val="008554FC"/>
    <w:rsid w:val="00855D06"/>
    <w:rsid w:val="008561F5"/>
    <w:rsid w:val="008565AB"/>
    <w:rsid w:val="0085723A"/>
    <w:rsid w:val="008576C1"/>
    <w:rsid w:val="00857726"/>
    <w:rsid w:val="00857819"/>
    <w:rsid w:val="00857A1B"/>
    <w:rsid w:val="00857CC5"/>
    <w:rsid w:val="00857E5C"/>
    <w:rsid w:val="00860377"/>
    <w:rsid w:val="008603C2"/>
    <w:rsid w:val="00860559"/>
    <w:rsid w:val="00860656"/>
    <w:rsid w:val="00860A4F"/>
    <w:rsid w:val="00860E37"/>
    <w:rsid w:val="00861242"/>
    <w:rsid w:val="00861517"/>
    <w:rsid w:val="00861DF1"/>
    <w:rsid w:val="00861F6F"/>
    <w:rsid w:val="00861FC0"/>
    <w:rsid w:val="00862109"/>
    <w:rsid w:val="0086258C"/>
    <w:rsid w:val="008628F0"/>
    <w:rsid w:val="008628F7"/>
    <w:rsid w:val="00862A58"/>
    <w:rsid w:val="00862DC7"/>
    <w:rsid w:val="0086390B"/>
    <w:rsid w:val="00863957"/>
    <w:rsid w:val="00863E77"/>
    <w:rsid w:val="00863FAB"/>
    <w:rsid w:val="0086401A"/>
    <w:rsid w:val="00864137"/>
    <w:rsid w:val="00864A84"/>
    <w:rsid w:val="00865026"/>
    <w:rsid w:val="008658FC"/>
    <w:rsid w:val="00865C48"/>
    <w:rsid w:val="00865D3F"/>
    <w:rsid w:val="00865DC9"/>
    <w:rsid w:val="0086614F"/>
    <w:rsid w:val="0086621B"/>
    <w:rsid w:val="008665E0"/>
    <w:rsid w:val="008669E0"/>
    <w:rsid w:val="00866A44"/>
    <w:rsid w:val="00866E45"/>
    <w:rsid w:val="00866E93"/>
    <w:rsid w:val="00866F6E"/>
    <w:rsid w:val="008672D2"/>
    <w:rsid w:val="00867672"/>
    <w:rsid w:val="008678BB"/>
    <w:rsid w:val="0087050D"/>
    <w:rsid w:val="0087071C"/>
    <w:rsid w:val="00870A69"/>
    <w:rsid w:val="00870AEA"/>
    <w:rsid w:val="00870C21"/>
    <w:rsid w:val="00870D39"/>
    <w:rsid w:val="00870D8C"/>
    <w:rsid w:val="00870FA1"/>
    <w:rsid w:val="00870FB1"/>
    <w:rsid w:val="0087119B"/>
    <w:rsid w:val="008712AA"/>
    <w:rsid w:val="008712DD"/>
    <w:rsid w:val="008713A8"/>
    <w:rsid w:val="008713BF"/>
    <w:rsid w:val="008714C0"/>
    <w:rsid w:val="00871644"/>
    <w:rsid w:val="0087170E"/>
    <w:rsid w:val="00871995"/>
    <w:rsid w:val="008719A9"/>
    <w:rsid w:val="00871BAE"/>
    <w:rsid w:val="00871E61"/>
    <w:rsid w:val="00871FE4"/>
    <w:rsid w:val="0087264E"/>
    <w:rsid w:val="00872A39"/>
    <w:rsid w:val="00872AD5"/>
    <w:rsid w:val="00872D7E"/>
    <w:rsid w:val="0087316A"/>
    <w:rsid w:val="0087327B"/>
    <w:rsid w:val="00873400"/>
    <w:rsid w:val="0087397B"/>
    <w:rsid w:val="008739A9"/>
    <w:rsid w:val="00874F18"/>
    <w:rsid w:val="00874F8A"/>
    <w:rsid w:val="008754EC"/>
    <w:rsid w:val="0087583B"/>
    <w:rsid w:val="00875B37"/>
    <w:rsid w:val="00875D91"/>
    <w:rsid w:val="00875E99"/>
    <w:rsid w:val="00876189"/>
    <w:rsid w:val="00876292"/>
    <w:rsid w:val="0087636E"/>
    <w:rsid w:val="00876407"/>
    <w:rsid w:val="00876716"/>
    <w:rsid w:val="008767F6"/>
    <w:rsid w:val="00876A32"/>
    <w:rsid w:val="00876E55"/>
    <w:rsid w:val="00876F2B"/>
    <w:rsid w:val="008772A4"/>
    <w:rsid w:val="008772F0"/>
    <w:rsid w:val="00877326"/>
    <w:rsid w:val="0087794C"/>
    <w:rsid w:val="008779B2"/>
    <w:rsid w:val="008779D3"/>
    <w:rsid w:val="00877A88"/>
    <w:rsid w:val="00877E8A"/>
    <w:rsid w:val="0088026A"/>
    <w:rsid w:val="0088035A"/>
    <w:rsid w:val="00880463"/>
    <w:rsid w:val="00880848"/>
    <w:rsid w:val="008808AF"/>
    <w:rsid w:val="00880D0A"/>
    <w:rsid w:val="0088117A"/>
    <w:rsid w:val="00881200"/>
    <w:rsid w:val="00881326"/>
    <w:rsid w:val="0088149F"/>
    <w:rsid w:val="00881608"/>
    <w:rsid w:val="0088161D"/>
    <w:rsid w:val="0088170B"/>
    <w:rsid w:val="00881956"/>
    <w:rsid w:val="008825F0"/>
    <w:rsid w:val="00882AA1"/>
    <w:rsid w:val="00882C65"/>
    <w:rsid w:val="00882C7A"/>
    <w:rsid w:val="00882E34"/>
    <w:rsid w:val="00882FFB"/>
    <w:rsid w:val="008832FB"/>
    <w:rsid w:val="0088365C"/>
    <w:rsid w:val="00883CA2"/>
    <w:rsid w:val="00883E86"/>
    <w:rsid w:val="008840DB"/>
    <w:rsid w:val="00884199"/>
    <w:rsid w:val="0088419F"/>
    <w:rsid w:val="008846B4"/>
    <w:rsid w:val="0088483F"/>
    <w:rsid w:val="008849F7"/>
    <w:rsid w:val="00884C47"/>
    <w:rsid w:val="00885056"/>
    <w:rsid w:val="008850E0"/>
    <w:rsid w:val="0088573D"/>
    <w:rsid w:val="00885787"/>
    <w:rsid w:val="00885906"/>
    <w:rsid w:val="008859AE"/>
    <w:rsid w:val="008859D6"/>
    <w:rsid w:val="00885D39"/>
    <w:rsid w:val="00885D63"/>
    <w:rsid w:val="008862DB"/>
    <w:rsid w:val="00886C4E"/>
    <w:rsid w:val="00886E85"/>
    <w:rsid w:val="00887713"/>
    <w:rsid w:val="00887897"/>
    <w:rsid w:val="0088798A"/>
    <w:rsid w:val="00887A5F"/>
    <w:rsid w:val="00887B6A"/>
    <w:rsid w:val="00887DB0"/>
    <w:rsid w:val="00887EED"/>
    <w:rsid w:val="00887F40"/>
    <w:rsid w:val="00890138"/>
    <w:rsid w:val="0089018F"/>
    <w:rsid w:val="008903DB"/>
    <w:rsid w:val="00890771"/>
    <w:rsid w:val="00890936"/>
    <w:rsid w:val="00890A86"/>
    <w:rsid w:val="00890BEB"/>
    <w:rsid w:val="00890D3F"/>
    <w:rsid w:val="00890D6C"/>
    <w:rsid w:val="00891421"/>
    <w:rsid w:val="00891438"/>
    <w:rsid w:val="00891B33"/>
    <w:rsid w:val="00891E3F"/>
    <w:rsid w:val="008922A3"/>
    <w:rsid w:val="008925FB"/>
    <w:rsid w:val="0089261E"/>
    <w:rsid w:val="00892B48"/>
    <w:rsid w:val="008936FC"/>
    <w:rsid w:val="00893822"/>
    <w:rsid w:val="00893CC4"/>
    <w:rsid w:val="00893FFF"/>
    <w:rsid w:val="00894477"/>
    <w:rsid w:val="00894716"/>
    <w:rsid w:val="00894798"/>
    <w:rsid w:val="00894AA6"/>
    <w:rsid w:val="00894C24"/>
    <w:rsid w:val="00894C39"/>
    <w:rsid w:val="00895232"/>
    <w:rsid w:val="00895303"/>
    <w:rsid w:val="0089558B"/>
    <w:rsid w:val="008957B3"/>
    <w:rsid w:val="008959E6"/>
    <w:rsid w:val="00895C32"/>
    <w:rsid w:val="00895CBB"/>
    <w:rsid w:val="00895EB6"/>
    <w:rsid w:val="00896416"/>
    <w:rsid w:val="00896876"/>
    <w:rsid w:val="00896F6C"/>
    <w:rsid w:val="008970B8"/>
    <w:rsid w:val="008970E4"/>
    <w:rsid w:val="00897115"/>
    <w:rsid w:val="0089733B"/>
    <w:rsid w:val="008973E4"/>
    <w:rsid w:val="008979D8"/>
    <w:rsid w:val="00897A57"/>
    <w:rsid w:val="00897A74"/>
    <w:rsid w:val="008A05E7"/>
    <w:rsid w:val="008A06D1"/>
    <w:rsid w:val="008A08AE"/>
    <w:rsid w:val="008A08C1"/>
    <w:rsid w:val="008A08D2"/>
    <w:rsid w:val="008A09E1"/>
    <w:rsid w:val="008A0BA7"/>
    <w:rsid w:val="008A148C"/>
    <w:rsid w:val="008A14E9"/>
    <w:rsid w:val="008A16F9"/>
    <w:rsid w:val="008A1B52"/>
    <w:rsid w:val="008A1D00"/>
    <w:rsid w:val="008A1DEE"/>
    <w:rsid w:val="008A22CD"/>
    <w:rsid w:val="008A2E92"/>
    <w:rsid w:val="008A2EFB"/>
    <w:rsid w:val="008A2F39"/>
    <w:rsid w:val="008A3533"/>
    <w:rsid w:val="008A360C"/>
    <w:rsid w:val="008A389F"/>
    <w:rsid w:val="008A38BF"/>
    <w:rsid w:val="008A43D6"/>
    <w:rsid w:val="008A453F"/>
    <w:rsid w:val="008A46A1"/>
    <w:rsid w:val="008A4789"/>
    <w:rsid w:val="008A4A7A"/>
    <w:rsid w:val="008A4C63"/>
    <w:rsid w:val="008A4E4B"/>
    <w:rsid w:val="008A5341"/>
    <w:rsid w:val="008A54A6"/>
    <w:rsid w:val="008A5F0D"/>
    <w:rsid w:val="008A674E"/>
    <w:rsid w:val="008A6A5A"/>
    <w:rsid w:val="008A6CD5"/>
    <w:rsid w:val="008A70D9"/>
    <w:rsid w:val="008A7B88"/>
    <w:rsid w:val="008A7C0B"/>
    <w:rsid w:val="008A7E96"/>
    <w:rsid w:val="008A7FF3"/>
    <w:rsid w:val="008B004C"/>
    <w:rsid w:val="008B0811"/>
    <w:rsid w:val="008B08D7"/>
    <w:rsid w:val="008B0A4B"/>
    <w:rsid w:val="008B0B2A"/>
    <w:rsid w:val="008B0B46"/>
    <w:rsid w:val="008B0F52"/>
    <w:rsid w:val="008B10B1"/>
    <w:rsid w:val="008B1257"/>
    <w:rsid w:val="008B13A6"/>
    <w:rsid w:val="008B14F8"/>
    <w:rsid w:val="008B1549"/>
    <w:rsid w:val="008B165D"/>
    <w:rsid w:val="008B16EC"/>
    <w:rsid w:val="008B186C"/>
    <w:rsid w:val="008B1B4F"/>
    <w:rsid w:val="008B215C"/>
    <w:rsid w:val="008B2229"/>
    <w:rsid w:val="008B23A7"/>
    <w:rsid w:val="008B2D4C"/>
    <w:rsid w:val="008B2E44"/>
    <w:rsid w:val="008B30F0"/>
    <w:rsid w:val="008B33E1"/>
    <w:rsid w:val="008B3428"/>
    <w:rsid w:val="008B3547"/>
    <w:rsid w:val="008B38B0"/>
    <w:rsid w:val="008B3AD7"/>
    <w:rsid w:val="008B3BE4"/>
    <w:rsid w:val="008B472D"/>
    <w:rsid w:val="008B4899"/>
    <w:rsid w:val="008B4F9C"/>
    <w:rsid w:val="008B5008"/>
    <w:rsid w:val="008B50F5"/>
    <w:rsid w:val="008B520A"/>
    <w:rsid w:val="008B53B5"/>
    <w:rsid w:val="008B5404"/>
    <w:rsid w:val="008B54BE"/>
    <w:rsid w:val="008B5810"/>
    <w:rsid w:val="008B5CCD"/>
    <w:rsid w:val="008B5EAA"/>
    <w:rsid w:val="008B67EB"/>
    <w:rsid w:val="008B68A8"/>
    <w:rsid w:val="008B68FF"/>
    <w:rsid w:val="008B69A1"/>
    <w:rsid w:val="008B7163"/>
    <w:rsid w:val="008B764E"/>
    <w:rsid w:val="008B76C4"/>
    <w:rsid w:val="008B7FBB"/>
    <w:rsid w:val="008C00E1"/>
    <w:rsid w:val="008C03D1"/>
    <w:rsid w:val="008C0411"/>
    <w:rsid w:val="008C04A7"/>
    <w:rsid w:val="008C09FA"/>
    <w:rsid w:val="008C0EC1"/>
    <w:rsid w:val="008C102A"/>
    <w:rsid w:val="008C1248"/>
    <w:rsid w:val="008C1AA2"/>
    <w:rsid w:val="008C1C8E"/>
    <w:rsid w:val="008C1C97"/>
    <w:rsid w:val="008C1D75"/>
    <w:rsid w:val="008C1DD7"/>
    <w:rsid w:val="008C1E14"/>
    <w:rsid w:val="008C1F89"/>
    <w:rsid w:val="008C2325"/>
    <w:rsid w:val="008C2376"/>
    <w:rsid w:val="008C24EE"/>
    <w:rsid w:val="008C2688"/>
    <w:rsid w:val="008C26DD"/>
    <w:rsid w:val="008C2A34"/>
    <w:rsid w:val="008C2F11"/>
    <w:rsid w:val="008C30D1"/>
    <w:rsid w:val="008C32A9"/>
    <w:rsid w:val="008C3395"/>
    <w:rsid w:val="008C3AAC"/>
    <w:rsid w:val="008C3C4C"/>
    <w:rsid w:val="008C3F84"/>
    <w:rsid w:val="008C3FBD"/>
    <w:rsid w:val="008C4121"/>
    <w:rsid w:val="008C4219"/>
    <w:rsid w:val="008C428E"/>
    <w:rsid w:val="008C44B9"/>
    <w:rsid w:val="008C450A"/>
    <w:rsid w:val="008C4812"/>
    <w:rsid w:val="008C4B2A"/>
    <w:rsid w:val="008C4B2E"/>
    <w:rsid w:val="008C4D47"/>
    <w:rsid w:val="008C4E19"/>
    <w:rsid w:val="008C4FE1"/>
    <w:rsid w:val="008C505B"/>
    <w:rsid w:val="008C50A4"/>
    <w:rsid w:val="008C5195"/>
    <w:rsid w:val="008C5198"/>
    <w:rsid w:val="008C54EA"/>
    <w:rsid w:val="008C55EA"/>
    <w:rsid w:val="008C56D1"/>
    <w:rsid w:val="008C62DA"/>
    <w:rsid w:val="008C6562"/>
    <w:rsid w:val="008C656F"/>
    <w:rsid w:val="008C65B8"/>
    <w:rsid w:val="008C669B"/>
    <w:rsid w:val="008C66C5"/>
    <w:rsid w:val="008C699E"/>
    <w:rsid w:val="008C6B94"/>
    <w:rsid w:val="008C6BC4"/>
    <w:rsid w:val="008D02BD"/>
    <w:rsid w:val="008D04AB"/>
    <w:rsid w:val="008D051B"/>
    <w:rsid w:val="008D05B0"/>
    <w:rsid w:val="008D0738"/>
    <w:rsid w:val="008D098E"/>
    <w:rsid w:val="008D0C5F"/>
    <w:rsid w:val="008D0DFB"/>
    <w:rsid w:val="008D126E"/>
    <w:rsid w:val="008D1475"/>
    <w:rsid w:val="008D1AB3"/>
    <w:rsid w:val="008D1D13"/>
    <w:rsid w:val="008D1E6E"/>
    <w:rsid w:val="008D2391"/>
    <w:rsid w:val="008D27F8"/>
    <w:rsid w:val="008D2A09"/>
    <w:rsid w:val="008D2CF2"/>
    <w:rsid w:val="008D2D2A"/>
    <w:rsid w:val="008D330E"/>
    <w:rsid w:val="008D34A2"/>
    <w:rsid w:val="008D3A3B"/>
    <w:rsid w:val="008D3DE9"/>
    <w:rsid w:val="008D4148"/>
    <w:rsid w:val="008D4222"/>
    <w:rsid w:val="008D432C"/>
    <w:rsid w:val="008D44E9"/>
    <w:rsid w:val="008D45A1"/>
    <w:rsid w:val="008D4656"/>
    <w:rsid w:val="008D4832"/>
    <w:rsid w:val="008D4A4A"/>
    <w:rsid w:val="008D4FD4"/>
    <w:rsid w:val="008D50D7"/>
    <w:rsid w:val="008D50DE"/>
    <w:rsid w:val="008D50FA"/>
    <w:rsid w:val="008D5156"/>
    <w:rsid w:val="008D558A"/>
    <w:rsid w:val="008D5950"/>
    <w:rsid w:val="008D6228"/>
    <w:rsid w:val="008D6409"/>
    <w:rsid w:val="008D68C2"/>
    <w:rsid w:val="008D6A27"/>
    <w:rsid w:val="008D6C87"/>
    <w:rsid w:val="008D6E3A"/>
    <w:rsid w:val="008D70A3"/>
    <w:rsid w:val="008D772E"/>
    <w:rsid w:val="008D78CA"/>
    <w:rsid w:val="008D7ED0"/>
    <w:rsid w:val="008E0026"/>
    <w:rsid w:val="008E0146"/>
    <w:rsid w:val="008E0193"/>
    <w:rsid w:val="008E022B"/>
    <w:rsid w:val="008E029B"/>
    <w:rsid w:val="008E03F5"/>
    <w:rsid w:val="008E0795"/>
    <w:rsid w:val="008E0A0C"/>
    <w:rsid w:val="008E0A64"/>
    <w:rsid w:val="008E0D79"/>
    <w:rsid w:val="008E122C"/>
    <w:rsid w:val="008E184C"/>
    <w:rsid w:val="008E1992"/>
    <w:rsid w:val="008E1A24"/>
    <w:rsid w:val="008E1A77"/>
    <w:rsid w:val="008E1B16"/>
    <w:rsid w:val="008E1C92"/>
    <w:rsid w:val="008E1CF6"/>
    <w:rsid w:val="008E1F94"/>
    <w:rsid w:val="008E2049"/>
    <w:rsid w:val="008E2539"/>
    <w:rsid w:val="008E27E1"/>
    <w:rsid w:val="008E2A4D"/>
    <w:rsid w:val="008E302E"/>
    <w:rsid w:val="008E304A"/>
    <w:rsid w:val="008E37A7"/>
    <w:rsid w:val="008E3EED"/>
    <w:rsid w:val="008E402C"/>
    <w:rsid w:val="008E441C"/>
    <w:rsid w:val="008E4523"/>
    <w:rsid w:val="008E4685"/>
    <w:rsid w:val="008E4A26"/>
    <w:rsid w:val="008E4CDE"/>
    <w:rsid w:val="008E4D7A"/>
    <w:rsid w:val="008E4EE9"/>
    <w:rsid w:val="008E5367"/>
    <w:rsid w:val="008E5474"/>
    <w:rsid w:val="008E55F9"/>
    <w:rsid w:val="008E60C4"/>
    <w:rsid w:val="008E6A99"/>
    <w:rsid w:val="008E6B07"/>
    <w:rsid w:val="008E6E26"/>
    <w:rsid w:val="008E70B1"/>
    <w:rsid w:val="008E7227"/>
    <w:rsid w:val="008E769B"/>
    <w:rsid w:val="008E78F4"/>
    <w:rsid w:val="008E7A3D"/>
    <w:rsid w:val="008E7D4E"/>
    <w:rsid w:val="008F0042"/>
    <w:rsid w:val="008F0076"/>
    <w:rsid w:val="008F03D9"/>
    <w:rsid w:val="008F0514"/>
    <w:rsid w:val="008F0624"/>
    <w:rsid w:val="008F131B"/>
    <w:rsid w:val="008F13C9"/>
    <w:rsid w:val="008F1608"/>
    <w:rsid w:val="008F17BB"/>
    <w:rsid w:val="008F17CA"/>
    <w:rsid w:val="008F18A7"/>
    <w:rsid w:val="008F199C"/>
    <w:rsid w:val="008F1B21"/>
    <w:rsid w:val="008F1C2B"/>
    <w:rsid w:val="008F1E95"/>
    <w:rsid w:val="008F214E"/>
    <w:rsid w:val="008F28C7"/>
    <w:rsid w:val="008F2C0D"/>
    <w:rsid w:val="008F2D8B"/>
    <w:rsid w:val="008F2DEB"/>
    <w:rsid w:val="008F2FE5"/>
    <w:rsid w:val="008F40CD"/>
    <w:rsid w:val="008F470C"/>
    <w:rsid w:val="008F47AD"/>
    <w:rsid w:val="008F490A"/>
    <w:rsid w:val="008F690A"/>
    <w:rsid w:val="008F6A35"/>
    <w:rsid w:val="008F6A76"/>
    <w:rsid w:val="008F6D92"/>
    <w:rsid w:val="008F7370"/>
    <w:rsid w:val="008F7459"/>
    <w:rsid w:val="008F7FF4"/>
    <w:rsid w:val="009005AB"/>
    <w:rsid w:val="009006EE"/>
    <w:rsid w:val="00900ADB"/>
    <w:rsid w:val="00900AE8"/>
    <w:rsid w:val="00900C84"/>
    <w:rsid w:val="00900C8E"/>
    <w:rsid w:val="00900E10"/>
    <w:rsid w:val="00900FD0"/>
    <w:rsid w:val="009012C5"/>
    <w:rsid w:val="00901601"/>
    <w:rsid w:val="0090176C"/>
    <w:rsid w:val="0090177E"/>
    <w:rsid w:val="00901A54"/>
    <w:rsid w:val="00901A63"/>
    <w:rsid w:val="00901ABB"/>
    <w:rsid w:val="00901C19"/>
    <w:rsid w:val="00901E51"/>
    <w:rsid w:val="009020B7"/>
    <w:rsid w:val="0090229E"/>
    <w:rsid w:val="0090234E"/>
    <w:rsid w:val="00902D05"/>
    <w:rsid w:val="00902D7A"/>
    <w:rsid w:val="00902E89"/>
    <w:rsid w:val="00902ED7"/>
    <w:rsid w:val="009031D4"/>
    <w:rsid w:val="00903514"/>
    <w:rsid w:val="009037BE"/>
    <w:rsid w:val="009038F1"/>
    <w:rsid w:val="00904152"/>
    <w:rsid w:val="009042BB"/>
    <w:rsid w:val="0090451F"/>
    <w:rsid w:val="00904D9E"/>
    <w:rsid w:val="00905248"/>
    <w:rsid w:val="009055B9"/>
    <w:rsid w:val="009056C1"/>
    <w:rsid w:val="00905CAC"/>
    <w:rsid w:val="00905FB5"/>
    <w:rsid w:val="00906314"/>
    <w:rsid w:val="009066BA"/>
    <w:rsid w:val="009067B7"/>
    <w:rsid w:val="00906F9C"/>
    <w:rsid w:val="00907316"/>
    <w:rsid w:val="0090731C"/>
    <w:rsid w:val="00907906"/>
    <w:rsid w:val="00907929"/>
    <w:rsid w:val="0090795C"/>
    <w:rsid w:val="00907D87"/>
    <w:rsid w:val="00910009"/>
    <w:rsid w:val="00910350"/>
    <w:rsid w:val="0091046C"/>
    <w:rsid w:val="00910C41"/>
    <w:rsid w:val="00910E4D"/>
    <w:rsid w:val="00910ED5"/>
    <w:rsid w:val="009113E2"/>
    <w:rsid w:val="00911433"/>
    <w:rsid w:val="00911650"/>
    <w:rsid w:val="0091182E"/>
    <w:rsid w:val="00911C65"/>
    <w:rsid w:val="00911DA9"/>
    <w:rsid w:val="009120E0"/>
    <w:rsid w:val="0091246F"/>
    <w:rsid w:val="0091288D"/>
    <w:rsid w:val="0091299E"/>
    <w:rsid w:val="00912D9C"/>
    <w:rsid w:val="00912DD3"/>
    <w:rsid w:val="00912F9E"/>
    <w:rsid w:val="0091356F"/>
    <w:rsid w:val="00913771"/>
    <w:rsid w:val="0091389D"/>
    <w:rsid w:val="0091391B"/>
    <w:rsid w:val="009139C8"/>
    <w:rsid w:val="009139F7"/>
    <w:rsid w:val="00914262"/>
    <w:rsid w:val="009142F5"/>
    <w:rsid w:val="00914339"/>
    <w:rsid w:val="0091451E"/>
    <w:rsid w:val="009145BB"/>
    <w:rsid w:val="0091463F"/>
    <w:rsid w:val="009147CE"/>
    <w:rsid w:val="009147F0"/>
    <w:rsid w:val="009150E0"/>
    <w:rsid w:val="00915261"/>
    <w:rsid w:val="00915AB1"/>
    <w:rsid w:val="0091619B"/>
    <w:rsid w:val="00916274"/>
    <w:rsid w:val="00916280"/>
    <w:rsid w:val="00916A7B"/>
    <w:rsid w:val="0091713C"/>
    <w:rsid w:val="00917159"/>
    <w:rsid w:val="00917274"/>
    <w:rsid w:val="009174B0"/>
    <w:rsid w:val="00917568"/>
    <w:rsid w:val="00920025"/>
    <w:rsid w:val="0092025D"/>
    <w:rsid w:val="009203E4"/>
    <w:rsid w:val="00920EB4"/>
    <w:rsid w:val="00920F07"/>
    <w:rsid w:val="00921049"/>
    <w:rsid w:val="00921278"/>
    <w:rsid w:val="0092146D"/>
    <w:rsid w:val="0092196B"/>
    <w:rsid w:val="00921FDA"/>
    <w:rsid w:val="00922433"/>
    <w:rsid w:val="00922774"/>
    <w:rsid w:val="00922E00"/>
    <w:rsid w:val="00923003"/>
    <w:rsid w:val="00923012"/>
    <w:rsid w:val="00923380"/>
    <w:rsid w:val="009235AE"/>
    <w:rsid w:val="009235FD"/>
    <w:rsid w:val="009236CB"/>
    <w:rsid w:val="009239A0"/>
    <w:rsid w:val="009241C2"/>
    <w:rsid w:val="009241CA"/>
    <w:rsid w:val="00924259"/>
    <w:rsid w:val="009243AD"/>
    <w:rsid w:val="009247AA"/>
    <w:rsid w:val="00924B7B"/>
    <w:rsid w:val="00924E61"/>
    <w:rsid w:val="00925150"/>
    <w:rsid w:val="00925557"/>
    <w:rsid w:val="009259F7"/>
    <w:rsid w:val="00926139"/>
    <w:rsid w:val="0092647D"/>
    <w:rsid w:val="009268BE"/>
    <w:rsid w:val="0092698F"/>
    <w:rsid w:val="00926BC7"/>
    <w:rsid w:val="00926F14"/>
    <w:rsid w:val="00927282"/>
    <w:rsid w:val="0092730B"/>
    <w:rsid w:val="00927452"/>
    <w:rsid w:val="009275C2"/>
    <w:rsid w:val="00927EB7"/>
    <w:rsid w:val="00927ECC"/>
    <w:rsid w:val="00930158"/>
    <w:rsid w:val="009301B4"/>
    <w:rsid w:val="00930628"/>
    <w:rsid w:val="009308B4"/>
    <w:rsid w:val="0093091B"/>
    <w:rsid w:val="00930A5F"/>
    <w:rsid w:val="00930BE2"/>
    <w:rsid w:val="00930CE4"/>
    <w:rsid w:val="00930E21"/>
    <w:rsid w:val="00930EA5"/>
    <w:rsid w:val="0093136D"/>
    <w:rsid w:val="009316D8"/>
    <w:rsid w:val="00931702"/>
    <w:rsid w:val="00931D15"/>
    <w:rsid w:val="00931EE5"/>
    <w:rsid w:val="00931F46"/>
    <w:rsid w:val="00932318"/>
    <w:rsid w:val="00932985"/>
    <w:rsid w:val="00932FAE"/>
    <w:rsid w:val="00933237"/>
    <w:rsid w:val="00933451"/>
    <w:rsid w:val="00933493"/>
    <w:rsid w:val="0093349B"/>
    <w:rsid w:val="00933667"/>
    <w:rsid w:val="00933814"/>
    <w:rsid w:val="009339AD"/>
    <w:rsid w:val="00933B12"/>
    <w:rsid w:val="00933C51"/>
    <w:rsid w:val="00933E93"/>
    <w:rsid w:val="00933FB4"/>
    <w:rsid w:val="0093406F"/>
    <w:rsid w:val="009345D2"/>
    <w:rsid w:val="009346E6"/>
    <w:rsid w:val="00934A5C"/>
    <w:rsid w:val="009351E7"/>
    <w:rsid w:val="0093535A"/>
    <w:rsid w:val="00935381"/>
    <w:rsid w:val="009353CE"/>
    <w:rsid w:val="00935635"/>
    <w:rsid w:val="009357DC"/>
    <w:rsid w:val="00935D11"/>
    <w:rsid w:val="00935D5C"/>
    <w:rsid w:val="00935E74"/>
    <w:rsid w:val="009364CB"/>
    <w:rsid w:val="00936508"/>
    <w:rsid w:val="009366C7"/>
    <w:rsid w:val="0093699E"/>
    <w:rsid w:val="00936D77"/>
    <w:rsid w:val="00936DF1"/>
    <w:rsid w:val="009372B1"/>
    <w:rsid w:val="009372F3"/>
    <w:rsid w:val="00937666"/>
    <w:rsid w:val="009376B0"/>
    <w:rsid w:val="009377AE"/>
    <w:rsid w:val="00937930"/>
    <w:rsid w:val="00937935"/>
    <w:rsid w:val="009379C7"/>
    <w:rsid w:val="00937E90"/>
    <w:rsid w:val="00937F0A"/>
    <w:rsid w:val="00937FEE"/>
    <w:rsid w:val="0094048D"/>
    <w:rsid w:val="00940609"/>
    <w:rsid w:val="00940684"/>
    <w:rsid w:val="009408EB"/>
    <w:rsid w:val="00940AAF"/>
    <w:rsid w:val="00941481"/>
    <w:rsid w:val="00941F38"/>
    <w:rsid w:val="00942067"/>
    <w:rsid w:val="009420A7"/>
    <w:rsid w:val="00942376"/>
    <w:rsid w:val="009424B1"/>
    <w:rsid w:val="00942874"/>
    <w:rsid w:val="0094299B"/>
    <w:rsid w:val="009429EE"/>
    <w:rsid w:val="00942C69"/>
    <w:rsid w:val="009430D3"/>
    <w:rsid w:val="00943121"/>
    <w:rsid w:val="00943181"/>
    <w:rsid w:val="0094342B"/>
    <w:rsid w:val="00943583"/>
    <w:rsid w:val="009437DA"/>
    <w:rsid w:val="00943865"/>
    <w:rsid w:val="00943CA9"/>
    <w:rsid w:val="00943D4C"/>
    <w:rsid w:val="00943F65"/>
    <w:rsid w:val="00944067"/>
    <w:rsid w:val="009440F3"/>
    <w:rsid w:val="0094433D"/>
    <w:rsid w:val="009446CF"/>
    <w:rsid w:val="00944995"/>
    <w:rsid w:val="00944CDF"/>
    <w:rsid w:val="00945188"/>
    <w:rsid w:val="0094550F"/>
    <w:rsid w:val="00945759"/>
    <w:rsid w:val="00945852"/>
    <w:rsid w:val="009458E6"/>
    <w:rsid w:val="00945C49"/>
    <w:rsid w:val="00945F5F"/>
    <w:rsid w:val="00945FFB"/>
    <w:rsid w:val="0094624D"/>
    <w:rsid w:val="00946382"/>
    <w:rsid w:val="0094642A"/>
    <w:rsid w:val="00946784"/>
    <w:rsid w:val="00946B55"/>
    <w:rsid w:val="00946F9C"/>
    <w:rsid w:val="00947021"/>
    <w:rsid w:val="00947067"/>
    <w:rsid w:val="009477DD"/>
    <w:rsid w:val="00947A65"/>
    <w:rsid w:val="00947CCE"/>
    <w:rsid w:val="00947DA8"/>
    <w:rsid w:val="00950197"/>
    <w:rsid w:val="00950199"/>
    <w:rsid w:val="009502CE"/>
    <w:rsid w:val="0095051B"/>
    <w:rsid w:val="00950B7A"/>
    <w:rsid w:val="00950FEB"/>
    <w:rsid w:val="009510B6"/>
    <w:rsid w:val="009513CE"/>
    <w:rsid w:val="00951566"/>
    <w:rsid w:val="009518D2"/>
    <w:rsid w:val="009519AB"/>
    <w:rsid w:val="00951FEA"/>
    <w:rsid w:val="009520E3"/>
    <w:rsid w:val="009522CF"/>
    <w:rsid w:val="00952484"/>
    <w:rsid w:val="00952A39"/>
    <w:rsid w:val="00952BC4"/>
    <w:rsid w:val="00953031"/>
    <w:rsid w:val="0095428D"/>
    <w:rsid w:val="00954671"/>
    <w:rsid w:val="0095477C"/>
    <w:rsid w:val="009552F6"/>
    <w:rsid w:val="009552F9"/>
    <w:rsid w:val="00955829"/>
    <w:rsid w:val="009559EC"/>
    <w:rsid w:val="00955C25"/>
    <w:rsid w:val="00955D03"/>
    <w:rsid w:val="00955E03"/>
    <w:rsid w:val="00955FA1"/>
    <w:rsid w:val="0095607A"/>
    <w:rsid w:val="009561E0"/>
    <w:rsid w:val="009564C0"/>
    <w:rsid w:val="009565E0"/>
    <w:rsid w:val="0095680C"/>
    <w:rsid w:val="00956AE2"/>
    <w:rsid w:val="00956B62"/>
    <w:rsid w:val="009573AF"/>
    <w:rsid w:val="009575CD"/>
    <w:rsid w:val="0095788D"/>
    <w:rsid w:val="00957E82"/>
    <w:rsid w:val="00960067"/>
    <w:rsid w:val="009605CF"/>
    <w:rsid w:val="00960A6B"/>
    <w:rsid w:val="00960F9A"/>
    <w:rsid w:val="00961096"/>
    <w:rsid w:val="0096124E"/>
    <w:rsid w:val="00961957"/>
    <w:rsid w:val="00961A2F"/>
    <w:rsid w:val="00961D63"/>
    <w:rsid w:val="0096214F"/>
    <w:rsid w:val="00962209"/>
    <w:rsid w:val="009623A3"/>
    <w:rsid w:val="00962F87"/>
    <w:rsid w:val="00962FC7"/>
    <w:rsid w:val="009634D1"/>
    <w:rsid w:val="0096356F"/>
    <w:rsid w:val="0096428F"/>
    <w:rsid w:val="00964422"/>
    <w:rsid w:val="0096459E"/>
    <w:rsid w:val="00964876"/>
    <w:rsid w:val="00964B82"/>
    <w:rsid w:val="00965087"/>
    <w:rsid w:val="00965C74"/>
    <w:rsid w:val="00965F85"/>
    <w:rsid w:val="00965F99"/>
    <w:rsid w:val="009660EA"/>
    <w:rsid w:val="0096615A"/>
    <w:rsid w:val="00966349"/>
    <w:rsid w:val="00966724"/>
    <w:rsid w:val="00966AE2"/>
    <w:rsid w:val="00966D5A"/>
    <w:rsid w:val="0096704F"/>
    <w:rsid w:val="00967467"/>
    <w:rsid w:val="009675B4"/>
    <w:rsid w:val="00967A68"/>
    <w:rsid w:val="00967BE3"/>
    <w:rsid w:val="009701D0"/>
    <w:rsid w:val="00970320"/>
    <w:rsid w:val="00970767"/>
    <w:rsid w:val="00970CC3"/>
    <w:rsid w:val="00970CC9"/>
    <w:rsid w:val="00970EEC"/>
    <w:rsid w:val="00970FEC"/>
    <w:rsid w:val="00971107"/>
    <w:rsid w:val="00971263"/>
    <w:rsid w:val="00971314"/>
    <w:rsid w:val="00971CDA"/>
    <w:rsid w:val="009723B7"/>
    <w:rsid w:val="009724FD"/>
    <w:rsid w:val="00972914"/>
    <w:rsid w:val="00972A14"/>
    <w:rsid w:val="00972B2F"/>
    <w:rsid w:val="00972F07"/>
    <w:rsid w:val="00972F5D"/>
    <w:rsid w:val="009733A6"/>
    <w:rsid w:val="0097364D"/>
    <w:rsid w:val="0097368B"/>
    <w:rsid w:val="009736A2"/>
    <w:rsid w:val="0097397D"/>
    <w:rsid w:val="009739E2"/>
    <w:rsid w:val="00973E9F"/>
    <w:rsid w:val="009742E3"/>
    <w:rsid w:val="00974389"/>
    <w:rsid w:val="009746BE"/>
    <w:rsid w:val="00974873"/>
    <w:rsid w:val="00974917"/>
    <w:rsid w:val="0097495E"/>
    <w:rsid w:val="0097497C"/>
    <w:rsid w:val="00974E41"/>
    <w:rsid w:val="00974F23"/>
    <w:rsid w:val="00974FA2"/>
    <w:rsid w:val="009752EA"/>
    <w:rsid w:val="009755F6"/>
    <w:rsid w:val="0097562F"/>
    <w:rsid w:val="00975670"/>
    <w:rsid w:val="009756D2"/>
    <w:rsid w:val="00975978"/>
    <w:rsid w:val="00976763"/>
    <w:rsid w:val="00976C02"/>
    <w:rsid w:val="00976DD7"/>
    <w:rsid w:val="00976F7C"/>
    <w:rsid w:val="0097732E"/>
    <w:rsid w:val="00977715"/>
    <w:rsid w:val="0097771A"/>
    <w:rsid w:val="00977D06"/>
    <w:rsid w:val="00977DF9"/>
    <w:rsid w:val="00977EE7"/>
    <w:rsid w:val="00977F1E"/>
    <w:rsid w:val="00980068"/>
    <w:rsid w:val="00980231"/>
    <w:rsid w:val="0098023E"/>
    <w:rsid w:val="00980343"/>
    <w:rsid w:val="009804BA"/>
    <w:rsid w:val="00980866"/>
    <w:rsid w:val="009808F3"/>
    <w:rsid w:val="00980ADE"/>
    <w:rsid w:val="00981226"/>
    <w:rsid w:val="009814FA"/>
    <w:rsid w:val="00981BD1"/>
    <w:rsid w:val="00981D2F"/>
    <w:rsid w:val="00981DA2"/>
    <w:rsid w:val="00981FB1"/>
    <w:rsid w:val="0098212B"/>
    <w:rsid w:val="009826BE"/>
    <w:rsid w:val="009826C3"/>
    <w:rsid w:val="009829C6"/>
    <w:rsid w:val="00982E79"/>
    <w:rsid w:val="009832EE"/>
    <w:rsid w:val="009834C5"/>
    <w:rsid w:val="0098375F"/>
    <w:rsid w:val="00983B17"/>
    <w:rsid w:val="00983DE4"/>
    <w:rsid w:val="00983F6E"/>
    <w:rsid w:val="00984079"/>
    <w:rsid w:val="0098409B"/>
    <w:rsid w:val="009842D5"/>
    <w:rsid w:val="0098448B"/>
    <w:rsid w:val="00984678"/>
    <w:rsid w:val="0098530D"/>
    <w:rsid w:val="00985356"/>
    <w:rsid w:val="0098536C"/>
    <w:rsid w:val="009853B4"/>
    <w:rsid w:val="0098543B"/>
    <w:rsid w:val="009857C3"/>
    <w:rsid w:val="00985AD8"/>
    <w:rsid w:val="00985C09"/>
    <w:rsid w:val="00985D52"/>
    <w:rsid w:val="0098601A"/>
    <w:rsid w:val="009861A0"/>
    <w:rsid w:val="0098646F"/>
    <w:rsid w:val="009865FE"/>
    <w:rsid w:val="009868A3"/>
    <w:rsid w:val="00986935"/>
    <w:rsid w:val="00986D2F"/>
    <w:rsid w:val="00986F06"/>
    <w:rsid w:val="00987173"/>
    <w:rsid w:val="009872EA"/>
    <w:rsid w:val="009875E9"/>
    <w:rsid w:val="009876AB"/>
    <w:rsid w:val="00987E6A"/>
    <w:rsid w:val="00987F95"/>
    <w:rsid w:val="00990052"/>
    <w:rsid w:val="009903C4"/>
    <w:rsid w:val="00990683"/>
    <w:rsid w:val="00990713"/>
    <w:rsid w:val="0099079A"/>
    <w:rsid w:val="00990AAA"/>
    <w:rsid w:val="0099162C"/>
    <w:rsid w:val="009917FF"/>
    <w:rsid w:val="009918BC"/>
    <w:rsid w:val="00991A68"/>
    <w:rsid w:val="00991A7E"/>
    <w:rsid w:val="00991DB9"/>
    <w:rsid w:val="0099239D"/>
    <w:rsid w:val="00992617"/>
    <w:rsid w:val="0099281B"/>
    <w:rsid w:val="00992EBB"/>
    <w:rsid w:val="00992FC5"/>
    <w:rsid w:val="0099305C"/>
    <w:rsid w:val="0099359D"/>
    <w:rsid w:val="009937B0"/>
    <w:rsid w:val="00993C7C"/>
    <w:rsid w:val="00993E43"/>
    <w:rsid w:val="00994694"/>
    <w:rsid w:val="00994DF3"/>
    <w:rsid w:val="00995244"/>
    <w:rsid w:val="009952A7"/>
    <w:rsid w:val="009956AC"/>
    <w:rsid w:val="00995989"/>
    <w:rsid w:val="00995CB8"/>
    <w:rsid w:val="00995EF8"/>
    <w:rsid w:val="00995F20"/>
    <w:rsid w:val="00995F70"/>
    <w:rsid w:val="00996030"/>
    <w:rsid w:val="009962BB"/>
    <w:rsid w:val="009968FB"/>
    <w:rsid w:val="00996A3E"/>
    <w:rsid w:val="00996BCF"/>
    <w:rsid w:val="00996EE8"/>
    <w:rsid w:val="00997044"/>
    <w:rsid w:val="00997074"/>
    <w:rsid w:val="00997717"/>
    <w:rsid w:val="0099782F"/>
    <w:rsid w:val="00997AAF"/>
    <w:rsid w:val="00997CEA"/>
    <w:rsid w:val="009A011D"/>
    <w:rsid w:val="009A0642"/>
    <w:rsid w:val="009A0C6B"/>
    <w:rsid w:val="009A0DAD"/>
    <w:rsid w:val="009A107F"/>
    <w:rsid w:val="009A11A1"/>
    <w:rsid w:val="009A1355"/>
    <w:rsid w:val="009A13C2"/>
    <w:rsid w:val="009A1418"/>
    <w:rsid w:val="009A1435"/>
    <w:rsid w:val="009A190F"/>
    <w:rsid w:val="009A1A12"/>
    <w:rsid w:val="009A21AD"/>
    <w:rsid w:val="009A2288"/>
    <w:rsid w:val="009A27B7"/>
    <w:rsid w:val="009A2BA8"/>
    <w:rsid w:val="009A2DD1"/>
    <w:rsid w:val="009A2F06"/>
    <w:rsid w:val="009A3078"/>
    <w:rsid w:val="009A351F"/>
    <w:rsid w:val="009A393E"/>
    <w:rsid w:val="009A3A52"/>
    <w:rsid w:val="009A3E41"/>
    <w:rsid w:val="009A3F7B"/>
    <w:rsid w:val="009A4220"/>
    <w:rsid w:val="009A44F2"/>
    <w:rsid w:val="009A4A4C"/>
    <w:rsid w:val="009A4CBB"/>
    <w:rsid w:val="009A4E8B"/>
    <w:rsid w:val="009A4EE0"/>
    <w:rsid w:val="009A5047"/>
    <w:rsid w:val="009A5237"/>
    <w:rsid w:val="009A538C"/>
    <w:rsid w:val="009A5B23"/>
    <w:rsid w:val="009A5CA7"/>
    <w:rsid w:val="009A5CE0"/>
    <w:rsid w:val="009A5CF8"/>
    <w:rsid w:val="009A5D49"/>
    <w:rsid w:val="009A646D"/>
    <w:rsid w:val="009A6568"/>
    <w:rsid w:val="009A6570"/>
    <w:rsid w:val="009A6923"/>
    <w:rsid w:val="009A6A76"/>
    <w:rsid w:val="009A6BAF"/>
    <w:rsid w:val="009A6F19"/>
    <w:rsid w:val="009A70D4"/>
    <w:rsid w:val="009A7408"/>
    <w:rsid w:val="009A767E"/>
    <w:rsid w:val="009A789F"/>
    <w:rsid w:val="009A7AF5"/>
    <w:rsid w:val="009A7B31"/>
    <w:rsid w:val="009A7E00"/>
    <w:rsid w:val="009B0016"/>
    <w:rsid w:val="009B0072"/>
    <w:rsid w:val="009B01DA"/>
    <w:rsid w:val="009B03C3"/>
    <w:rsid w:val="009B04FA"/>
    <w:rsid w:val="009B07B8"/>
    <w:rsid w:val="009B07CC"/>
    <w:rsid w:val="009B0800"/>
    <w:rsid w:val="009B0847"/>
    <w:rsid w:val="009B1087"/>
    <w:rsid w:val="009B118D"/>
    <w:rsid w:val="009B11AD"/>
    <w:rsid w:val="009B12A3"/>
    <w:rsid w:val="009B164F"/>
    <w:rsid w:val="009B16AA"/>
    <w:rsid w:val="009B179F"/>
    <w:rsid w:val="009B1AE2"/>
    <w:rsid w:val="009B213B"/>
    <w:rsid w:val="009B21DE"/>
    <w:rsid w:val="009B228A"/>
    <w:rsid w:val="009B24FA"/>
    <w:rsid w:val="009B274B"/>
    <w:rsid w:val="009B276C"/>
    <w:rsid w:val="009B28EC"/>
    <w:rsid w:val="009B2B98"/>
    <w:rsid w:val="009B2C49"/>
    <w:rsid w:val="009B2F3F"/>
    <w:rsid w:val="009B32FA"/>
    <w:rsid w:val="009B36DD"/>
    <w:rsid w:val="009B3A18"/>
    <w:rsid w:val="009B3DEE"/>
    <w:rsid w:val="009B4119"/>
    <w:rsid w:val="009B44CC"/>
    <w:rsid w:val="009B46F2"/>
    <w:rsid w:val="009B4761"/>
    <w:rsid w:val="009B4BE4"/>
    <w:rsid w:val="009B4EB0"/>
    <w:rsid w:val="009B50BA"/>
    <w:rsid w:val="009B557E"/>
    <w:rsid w:val="009B5943"/>
    <w:rsid w:val="009B65A7"/>
    <w:rsid w:val="009B682D"/>
    <w:rsid w:val="009B6A7B"/>
    <w:rsid w:val="009B6F6B"/>
    <w:rsid w:val="009B7256"/>
    <w:rsid w:val="009B7281"/>
    <w:rsid w:val="009B7774"/>
    <w:rsid w:val="009B78DC"/>
    <w:rsid w:val="009B79AD"/>
    <w:rsid w:val="009B7A6A"/>
    <w:rsid w:val="009B7B11"/>
    <w:rsid w:val="009B7BC8"/>
    <w:rsid w:val="009C0195"/>
    <w:rsid w:val="009C0245"/>
    <w:rsid w:val="009C0271"/>
    <w:rsid w:val="009C040A"/>
    <w:rsid w:val="009C07B7"/>
    <w:rsid w:val="009C0957"/>
    <w:rsid w:val="009C0C05"/>
    <w:rsid w:val="009C0C68"/>
    <w:rsid w:val="009C0E1A"/>
    <w:rsid w:val="009C0E8E"/>
    <w:rsid w:val="009C1156"/>
    <w:rsid w:val="009C1557"/>
    <w:rsid w:val="009C15AD"/>
    <w:rsid w:val="009C17D2"/>
    <w:rsid w:val="009C187A"/>
    <w:rsid w:val="009C1A6C"/>
    <w:rsid w:val="009C1B30"/>
    <w:rsid w:val="009C1F30"/>
    <w:rsid w:val="009C22E1"/>
    <w:rsid w:val="009C2B26"/>
    <w:rsid w:val="009C2B45"/>
    <w:rsid w:val="009C2BCC"/>
    <w:rsid w:val="009C2D33"/>
    <w:rsid w:val="009C30F2"/>
    <w:rsid w:val="009C34DC"/>
    <w:rsid w:val="009C3653"/>
    <w:rsid w:val="009C3805"/>
    <w:rsid w:val="009C3C02"/>
    <w:rsid w:val="009C41D7"/>
    <w:rsid w:val="009C4276"/>
    <w:rsid w:val="009C42C9"/>
    <w:rsid w:val="009C485B"/>
    <w:rsid w:val="009C4BC1"/>
    <w:rsid w:val="009C4E1F"/>
    <w:rsid w:val="009C4E6C"/>
    <w:rsid w:val="009C4F33"/>
    <w:rsid w:val="009C502B"/>
    <w:rsid w:val="009C517C"/>
    <w:rsid w:val="009C5322"/>
    <w:rsid w:val="009C5D6A"/>
    <w:rsid w:val="009C64F2"/>
    <w:rsid w:val="009C671C"/>
    <w:rsid w:val="009C6828"/>
    <w:rsid w:val="009C6DF9"/>
    <w:rsid w:val="009C7101"/>
    <w:rsid w:val="009C7390"/>
    <w:rsid w:val="009C76D3"/>
    <w:rsid w:val="009C77AB"/>
    <w:rsid w:val="009C7D1A"/>
    <w:rsid w:val="009D032B"/>
    <w:rsid w:val="009D0330"/>
    <w:rsid w:val="009D0357"/>
    <w:rsid w:val="009D0418"/>
    <w:rsid w:val="009D0652"/>
    <w:rsid w:val="009D0B0F"/>
    <w:rsid w:val="009D0E59"/>
    <w:rsid w:val="009D11D9"/>
    <w:rsid w:val="009D1354"/>
    <w:rsid w:val="009D16AA"/>
    <w:rsid w:val="009D16CA"/>
    <w:rsid w:val="009D189E"/>
    <w:rsid w:val="009D1CF8"/>
    <w:rsid w:val="009D1DC6"/>
    <w:rsid w:val="009D20C1"/>
    <w:rsid w:val="009D2203"/>
    <w:rsid w:val="009D2635"/>
    <w:rsid w:val="009D2C0D"/>
    <w:rsid w:val="009D2C91"/>
    <w:rsid w:val="009D324F"/>
    <w:rsid w:val="009D33C8"/>
    <w:rsid w:val="009D3AFF"/>
    <w:rsid w:val="009D3CB0"/>
    <w:rsid w:val="009D44D5"/>
    <w:rsid w:val="009D46D8"/>
    <w:rsid w:val="009D4709"/>
    <w:rsid w:val="009D485E"/>
    <w:rsid w:val="009D49AE"/>
    <w:rsid w:val="009D4CAF"/>
    <w:rsid w:val="009D4ECE"/>
    <w:rsid w:val="009D50CB"/>
    <w:rsid w:val="009D54D2"/>
    <w:rsid w:val="009D59F3"/>
    <w:rsid w:val="009D5B51"/>
    <w:rsid w:val="009D5E7C"/>
    <w:rsid w:val="009D62C2"/>
    <w:rsid w:val="009D637B"/>
    <w:rsid w:val="009D655C"/>
    <w:rsid w:val="009D67D6"/>
    <w:rsid w:val="009D6870"/>
    <w:rsid w:val="009D726A"/>
    <w:rsid w:val="009D7557"/>
    <w:rsid w:val="009D775E"/>
    <w:rsid w:val="009D79D0"/>
    <w:rsid w:val="009D7B30"/>
    <w:rsid w:val="009D7B63"/>
    <w:rsid w:val="009E018B"/>
    <w:rsid w:val="009E04AD"/>
    <w:rsid w:val="009E11B2"/>
    <w:rsid w:val="009E1377"/>
    <w:rsid w:val="009E1400"/>
    <w:rsid w:val="009E1AF8"/>
    <w:rsid w:val="009E1DC1"/>
    <w:rsid w:val="009E2191"/>
    <w:rsid w:val="009E23D6"/>
    <w:rsid w:val="009E2421"/>
    <w:rsid w:val="009E298F"/>
    <w:rsid w:val="009E2992"/>
    <w:rsid w:val="009E2A2D"/>
    <w:rsid w:val="009E2A9F"/>
    <w:rsid w:val="009E2E07"/>
    <w:rsid w:val="009E2E0B"/>
    <w:rsid w:val="009E2E29"/>
    <w:rsid w:val="009E2FAB"/>
    <w:rsid w:val="009E3083"/>
    <w:rsid w:val="009E339D"/>
    <w:rsid w:val="009E3459"/>
    <w:rsid w:val="009E378F"/>
    <w:rsid w:val="009E3A6D"/>
    <w:rsid w:val="009E3AAA"/>
    <w:rsid w:val="009E429B"/>
    <w:rsid w:val="009E4385"/>
    <w:rsid w:val="009E438B"/>
    <w:rsid w:val="009E4414"/>
    <w:rsid w:val="009E4602"/>
    <w:rsid w:val="009E4A81"/>
    <w:rsid w:val="009E4BE7"/>
    <w:rsid w:val="009E4C4C"/>
    <w:rsid w:val="009E52C8"/>
    <w:rsid w:val="009E56ED"/>
    <w:rsid w:val="009E5840"/>
    <w:rsid w:val="009E5893"/>
    <w:rsid w:val="009E5B6F"/>
    <w:rsid w:val="009E5F4E"/>
    <w:rsid w:val="009E66EF"/>
    <w:rsid w:val="009E6951"/>
    <w:rsid w:val="009E6A1D"/>
    <w:rsid w:val="009E6B68"/>
    <w:rsid w:val="009E6CFC"/>
    <w:rsid w:val="009E6E12"/>
    <w:rsid w:val="009E7DF6"/>
    <w:rsid w:val="009E7F91"/>
    <w:rsid w:val="009F0405"/>
    <w:rsid w:val="009F0B40"/>
    <w:rsid w:val="009F12CB"/>
    <w:rsid w:val="009F14EC"/>
    <w:rsid w:val="009F1979"/>
    <w:rsid w:val="009F1BAA"/>
    <w:rsid w:val="009F1E6E"/>
    <w:rsid w:val="009F1E83"/>
    <w:rsid w:val="009F1F10"/>
    <w:rsid w:val="009F1F9A"/>
    <w:rsid w:val="009F264C"/>
    <w:rsid w:val="009F2B7D"/>
    <w:rsid w:val="009F2CAF"/>
    <w:rsid w:val="009F2FA7"/>
    <w:rsid w:val="009F319D"/>
    <w:rsid w:val="009F3829"/>
    <w:rsid w:val="009F3A68"/>
    <w:rsid w:val="009F3A9F"/>
    <w:rsid w:val="009F3C70"/>
    <w:rsid w:val="009F3ECB"/>
    <w:rsid w:val="009F4130"/>
    <w:rsid w:val="009F4187"/>
    <w:rsid w:val="009F49F0"/>
    <w:rsid w:val="009F50E3"/>
    <w:rsid w:val="009F5291"/>
    <w:rsid w:val="009F52AB"/>
    <w:rsid w:val="009F55EE"/>
    <w:rsid w:val="009F575C"/>
    <w:rsid w:val="009F58A0"/>
    <w:rsid w:val="009F5A0F"/>
    <w:rsid w:val="009F5AB8"/>
    <w:rsid w:val="009F5B51"/>
    <w:rsid w:val="009F638B"/>
    <w:rsid w:val="009F6834"/>
    <w:rsid w:val="009F6A54"/>
    <w:rsid w:val="009F7592"/>
    <w:rsid w:val="009F7642"/>
    <w:rsid w:val="009F7A71"/>
    <w:rsid w:val="009F7D32"/>
    <w:rsid w:val="009F7DE3"/>
    <w:rsid w:val="009F7E0D"/>
    <w:rsid w:val="009F7F38"/>
    <w:rsid w:val="009F7F73"/>
    <w:rsid w:val="00A00158"/>
    <w:rsid w:val="00A0099D"/>
    <w:rsid w:val="00A00A73"/>
    <w:rsid w:val="00A00D32"/>
    <w:rsid w:val="00A00E3D"/>
    <w:rsid w:val="00A00E48"/>
    <w:rsid w:val="00A00F70"/>
    <w:rsid w:val="00A01288"/>
    <w:rsid w:val="00A012A5"/>
    <w:rsid w:val="00A01344"/>
    <w:rsid w:val="00A01372"/>
    <w:rsid w:val="00A01873"/>
    <w:rsid w:val="00A01967"/>
    <w:rsid w:val="00A01ACD"/>
    <w:rsid w:val="00A01EB5"/>
    <w:rsid w:val="00A020B6"/>
    <w:rsid w:val="00A028FE"/>
    <w:rsid w:val="00A029F7"/>
    <w:rsid w:val="00A02BA9"/>
    <w:rsid w:val="00A02C16"/>
    <w:rsid w:val="00A02D1F"/>
    <w:rsid w:val="00A02DC9"/>
    <w:rsid w:val="00A0313B"/>
    <w:rsid w:val="00A031FB"/>
    <w:rsid w:val="00A0344F"/>
    <w:rsid w:val="00A034BF"/>
    <w:rsid w:val="00A03F04"/>
    <w:rsid w:val="00A0469D"/>
    <w:rsid w:val="00A04815"/>
    <w:rsid w:val="00A048A2"/>
    <w:rsid w:val="00A048A5"/>
    <w:rsid w:val="00A048ED"/>
    <w:rsid w:val="00A04B81"/>
    <w:rsid w:val="00A04CE5"/>
    <w:rsid w:val="00A054F4"/>
    <w:rsid w:val="00A05507"/>
    <w:rsid w:val="00A05733"/>
    <w:rsid w:val="00A05C51"/>
    <w:rsid w:val="00A05C6E"/>
    <w:rsid w:val="00A05F5A"/>
    <w:rsid w:val="00A06382"/>
    <w:rsid w:val="00A0649E"/>
    <w:rsid w:val="00A0653C"/>
    <w:rsid w:val="00A066C3"/>
    <w:rsid w:val="00A06989"/>
    <w:rsid w:val="00A06F3C"/>
    <w:rsid w:val="00A074C3"/>
    <w:rsid w:val="00A07817"/>
    <w:rsid w:val="00A07B0A"/>
    <w:rsid w:val="00A07F92"/>
    <w:rsid w:val="00A1010D"/>
    <w:rsid w:val="00A10767"/>
    <w:rsid w:val="00A10804"/>
    <w:rsid w:val="00A10965"/>
    <w:rsid w:val="00A10A05"/>
    <w:rsid w:val="00A10EA4"/>
    <w:rsid w:val="00A11144"/>
    <w:rsid w:val="00A11156"/>
    <w:rsid w:val="00A11179"/>
    <w:rsid w:val="00A11325"/>
    <w:rsid w:val="00A11463"/>
    <w:rsid w:val="00A11875"/>
    <w:rsid w:val="00A11A76"/>
    <w:rsid w:val="00A11E31"/>
    <w:rsid w:val="00A12A8F"/>
    <w:rsid w:val="00A12D5B"/>
    <w:rsid w:val="00A12FE2"/>
    <w:rsid w:val="00A1337D"/>
    <w:rsid w:val="00A134E6"/>
    <w:rsid w:val="00A1366C"/>
    <w:rsid w:val="00A137C3"/>
    <w:rsid w:val="00A13A5C"/>
    <w:rsid w:val="00A13B63"/>
    <w:rsid w:val="00A13C81"/>
    <w:rsid w:val="00A13D1F"/>
    <w:rsid w:val="00A13D99"/>
    <w:rsid w:val="00A14082"/>
    <w:rsid w:val="00A14230"/>
    <w:rsid w:val="00A143D2"/>
    <w:rsid w:val="00A14553"/>
    <w:rsid w:val="00A147F8"/>
    <w:rsid w:val="00A148B4"/>
    <w:rsid w:val="00A14D8E"/>
    <w:rsid w:val="00A14F3E"/>
    <w:rsid w:val="00A157A0"/>
    <w:rsid w:val="00A159B6"/>
    <w:rsid w:val="00A15BD9"/>
    <w:rsid w:val="00A15CC6"/>
    <w:rsid w:val="00A161BB"/>
    <w:rsid w:val="00A165A0"/>
    <w:rsid w:val="00A1679A"/>
    <w:rsid w:val="00A16B65"/>
    <w:rsid w:val="00A16D85"/>
    <w:rsid w:val="00A16ECB"/>
    <w:rsid w:val="00A17357"/>
    <w:rsid w:val="00A17563"/>
    <w:rsid w:val="00A17C6E"/>
    <w:rsid w:val="00A20025"/>
    <w:rsid w:val="00A20047"/>
    <w:rsid w:val="00A2005D"/>
    <w:rsid w:val="00A20566"/>
    <w:rsid w:val="00A205FC"/>
    <w:rsid w:val="00A20CD4"/>
    <w:rsid w:val="00A20E03"/>
    <w:rsid w:val="00A21088"/>
    <w:rsid w:val="00A210C8"/>
    <w:rsid w:val="00A210CB"/>
    <w:rsid w:val="00A21127"/>
    <w:rsid w:val="00A214CC"/>
    <w:rsid w:val="00A215A7"/>
    <w:rsid w:val="00A215D1"/>
    <w:rsid w:val="00A215E9"/>
    <w:rsid w:val="00A21725"/>
    <w:rsid w:val="00A2183F"/>
    <w:rsid w:val="00A21B0E"/>
    <w:rsid w:val="00A2216D"/>
    <w:rsid w:val="00A2286A"/>
    <w:rsid w:val="00A229F4"/>
    <w:rsid w:val="00A22F01"/>
    <w:rsid w:val="00A232CA"/>
    <w:rsid w:val="00A23457"/>
    <w:rsid w:val="00A23694"/>
    <w:rsid w:val="00A23E4A"/>
    <w:rsid w:val="00A23E4C"/>
    <w:rsid w:val="00A23EE6"/>
    <w:rsid w:val="00A24F4F"/>
    <w:rsid w:val="00A24F6E"/>
    <w:rsid w:val="00A254A5"/>
    <w:rsid w:val="00A254DF"/>
    <w:rsid w:val="00A2556C"/>
    <w:rsid w:val="00A255DB"/>
    <w:rsid w:val="00A2566C"/>
    <w:rsid w:val="00A258F7"/>
    <w:rsid w:val="00A25978"/>
    <w:rsid w:val="00A25E02"/>
    <w:rsid w:val="00A26257"/>
    <w:rsid w:val="00A26337"/>
    <w:rsid w:val="00A26521"/>
    <w:rsid w:val="00A2662D"/>
    <w:rsid w:val="00A269C6"/>
    <w:rsid w:val="00A26C99"/>
    <w:rsid w:val="00A2706E"/>
    <w:rsid w:val="00A27926"/>
    <w:rsid w:val="00A27BB1"/>
    <w:rsid w:val="00A27CE3"/>
    <w:rsid w:val="00A30389"/>
    <w:rsid w:val="00A303A4"/>
    <w:rsid w:val="00A3051A"/>
    <w:rsid w:val="00A30CC8"/>
    <w:rsid w:val="00A30DE8"/>
    <w:rsid w:val="00A30EAE"/>
    <w:rsid w:val="00A31348"/>
    <w:rsid w:val="00A315AF"/>
    <w:rsid w:val="00A31783"/>
    <w:rsid w:val="00A3182E"/>
    <w:rsid w:val="00A31851"/>
    <w:rsid w:val="00A31AD2"/>
    <w:rsid w:val="00A3217C"/>
    <w:rsid w:val="00A32750"/>
    <w:rsid w:val="00A327C9"/>
    <w:rsid w:val="00A327EA"/>
    <w:rsid w:val="00A32DB1"/>
    <w:rsid w:val="00A32E2E"/>
    <w:rsid w:val="00A32E3C"/>
    <w:rsid w:val="00A33017"/>
    <w:rsid w:val="00A33307"/>
    <w:rsid w:val="00A3351B"/>
    <w:rsid w:val="00A335BD"/>
    <w:rsid w:val="00A33A91"/>
    <w:rsid w:val="00A33F9D"/>
    <w:rsid w:val="00A340E7"/>
    <w:rsid w:val="00A3458E"/>
    <w:rsid w:val="00A3472D"/>
    <w:rsid w:val="00A349EF"/>
    <w:rsid w:val="00A34C13"/>
    <w:rsid w:val="00A34D77"/>
    <w:rsid w:val="00A3501A"/>
    <w:rsid w:val="00A35038"/>
    <w:rsid w:val="00A35192"/>
    <w:rsid w:val="00A35522"/>
    <w:rsid w:val="00A35721"/>
    <w:rsid w:val="00A35AC5"/>
    <w:rsid w:val="00A35DA5"/>
    <w:rsid w:val="00A3627D"/>
    <w:rsid w:val="00A36A25"/>
    <w:rsid w:val="00A37800"/>
    <w:rsid w:val="00A37C1A"/>
    <w:rsid w:val="00A37E31"/>
    <w:rsid w:val="00A37E9B"/>
    <w:rsid w:val="00A37EED"/>
    <w:rsid w:val="00A4096A"/>
    <w:rsid w:val="00A40A1C"/>
    <w:rsid w:val="00A40B08"/>
    <w:rsid w:val="00A40B6D"/>
    <w:rsid w:val="00A40DD3"/>
    <w:rsid w:val="00A411C4"/>
    <w:rsid w:val="00A41653"/>
    <w:rsid w:val="00A41AF5"/>
    <w:rsid w:val="00A41CF2"/>
    <w:rsid w:val="00A421F3"/>
    <w:rsid w:val="00A4224E"/>
    <w:rsid w:val="00A4254F"/>
    <w:rsid w:val="00A42629"/>
    <w:rsid w:val="00A42651"/>
    <w:rsid w:val="00A42D63"/>
    <w:rsid w:val="00A42D6E"/>
    <w:rsid w:val="00A42EE5"/>
    <w:rsid w:val="00A434C0"/>
    <w:rsid w:val="00A436A5"/>
    <w:rsid w:val="00A43930"/>
    <w:rsid w:val="00A439FB"/>
    <w:rsid w:val="00A43D2E"/>
    <w:rsid w:val="00A44332"/>
    <w:rsid w:val="00A445CC"/>
    <w:rsid w:val="00A449BA"/>
    <w:rsid w:val="00A4541E"/>
    <w:rsid w:val="00A45504"/>
    <w:rsid w:val="00A45809"/>
    <w:rsid w:val="00A4581D"/>
    <w:rsid w:val="00A458A5"/>
    <w:rsid w:val="00A458B0"/>
    <w:rsid w:val="00A459B4"/>
    <w:rsid w:val="00A45C37"/>
    <w:rsid w:val="00A45EC4"/>
    <w:rsid w:val="00A464FA"/>
    <w:rsid w:val="00A4670E"/>
    <w:rsid w:val="00A46E2B"/>
    <w:rsid w:val="00A47159"/>
    <w:rsid w:val="00A47541"/>
    <w:rsid w:val="00A47846"/>
    <w:rsid w:val="00A47B5E"/>
    <w:rsid w:val="00A47D46"/>
    <w:rsid w:val="00A47D90"/>
    <w:rsid w:val="00A47EF4"/>
    <w:rsid w:val="00A50257"/>
    <w:rsid w:val="00A50606"/>
    <w:rsid w:val="00A51623"/>
    <w:rsid w:val="00A51AFF"/>
    <w:rsid w:val="00A51CE4"/>
    <w:rsid w:val="00A51FAB"/>
    <w:rsid w:val="00A52062"/>
    <w:rsid w:val="00A5223B"/>
    <w:rsid w:val="00A525D9"/>
    <w:rsid w:val="00A52775"/>
    <w:rsid w:val="00A52978"/>
    <w:rsid w:val="00A52A69"/>
    <w:rsid w:val="00A52C78"/>
    <w:rsid w:val="00A52FD5"/>
    <w:rsid w:val="00A530D9"/>
    <w:rsid w:val="00A531A7"/>
    <w:rsid w:val="00A53466"/>
    <w:rsid w:val="00A534BA"/>
    <w:rsid w:val="00A5350D"/>
    <w:rsid w:val="00A53605"/>
    <w:rsid w:val="00A53749"/>
    <w:rsid w:val="00A53D5E"/>
    <w:rsid w:val="00A53D6A"/>
    <w:rsid w:val="00A53FB3"/>
    <w:rsid w:val="00A54351"/>
    <w:rsid w:val="00A54359"/>
    <w:rsid w:val="00A54882"/>
    <w:rsid w:val="00A5495D"/>
    <w:rsid w:val="00A54B71"/>
    <w:rsid w:val="00A55274"/>
    <w:rsid w:val="00A55401"/>
    <w:rsid w:val="00A555EA"/>
    <w:rsid w:val="00A55779"/>
    <w:rsid w:val="00A55955"/>
    <w:rsid w:val="00A55AC9"/>
    <w:rsid w:val="00A55B05"/>
    <w:rsid w:val="00A55C1D"/>
    <w:rsid w:val="00A5655D"/>
    <w:rsid w:val="00A56636"/>
    <w:rsid w:val="00A566B4"/>
    <w:rsid w:val="00A568CC"/>
    <w:rsid w:val="00A56931"/>
    <w:rsid w:val="00A569E8"/>
    <w:rsid w:val="00A56A1D"/>
    <w:rsid w:val="00A56ADD"/>
    <w:rsid w:val="00A56E8E"/>
    <w:rsid w:val="00A570F2"/>
    <w:rsid w:val="00A576A6"/>
    <w:rsid w:val="00A57802"/>
    <w:rsid w:val="00A578F7"/>
    <w:rsid w:val="00A57CE0"/>
    <w:rsid w:val="00A57DCA"/>
    <w:rsid w:val="00A57F7C"/>
    <w:rsid w:val="00A57FDC"/>
    <w:rsid w:val="00A601FA"/>
    <w:rsid w:val="00A6045B"/>
    <w:rsid w:val="00A604DF"/>
    <w:rsid w:val="00A6050C"/>
    <w:rsid w:val="00A6057C"/>
    <w:rsid w:val="00A605BF"/>
    <w:rsid w:val="00A60E7E"/>
    <w:rsid w:val="00A61066"/>
    <w:rsid w:val="00A611A5"/>
    <w:rsid w:val="00A611E0"/>
    <w:rsid w:val="00A61557"/>
    <w:rsid w:val="00A6161F"/>
    <w:rsid w:val="00A61C20"/>
    <w:rsid w:val="00A61FAD"/>
    <w:rsid w:val="00A62545"/>
    <w:rsid w:val="00A62E01"/>
    <w:rsid w:val="00A63CEF"/>
    <w:rsid w:val="00A64008"/>
    <w:rsid w:val="00A6441C"/>
    <w:rsid w:val="00A64463"/>
    <w:rsid w:val="00A647D2"/>
    <w:rsid w:val="00A64D76"/>
    <w:rsid w:val="00A64F1D"/>
    <w:rsid w:val="00A64F34"/>
    <w:rsid w:val="00A64FF8"/>
    <w:rsid w:val="00A65147"/>
    <w:rsid w:val="00A654F7"/>
    <w:rsid w:val="00A657D8"/>
    <w:rsid w:val="00A65AAE"/>
    <w:rsid w:val="00A65E3D"/>
    <w:rsid w:val="00A65EE4"/>
    <w:rsid w:val="00A65F0A"/>
    <w:rsid w:val="00A6621B"/>
    <w:rsid w:val="00A6655C"/>
    <w:rsid w:val="00A66684"/>
    <w:rsid w:val="00A66D1E"/>
    <w:rsid w:val="00A66F43"/>
    <w:rsid w:val="00A66F73"/>
    <w:rsid w:val="00A6702C"/>
    <w:rsid w:val="00A6709A"/>
    <w:rsid w:val="00A670F0"/>
    <w:rsid w:val="00A67530"/>
    <w:rsid w:val="00A67537"/>
    <w:rsid w:val="00A677D7"/>
    <w:rsid w:val="00A677E4"/>
    <w:rsid w:val="00A6784D"/>
    <w:rsid w:val="00A6793E"/>
    <w:rsid w:val="00A679AD"/>
    <w:rsid w:val="00A67A78"/>
    <w:rsid w:val="00A67CA9"/>
    <w:rsid w:val="00A67CB3"/>
    <w:rsid w:val="00A67D19"/>
    <w:rsid w:val="00A70097"/>
    <w:rsid w:val="00A701A5"/>
    <w:rsid w:val="00A703BA"/>
    <w:rsid w:val="00A70621"/>
    <w:rsid w:val="00A70908"/>
    <w:rsid w:val="00A709D5"/>
    <w:rsid w:val="00A70A3B"/>
    <w:rsid w:val="00A70C1B"/>
    <w:rsid w:val="00A70E71"/>
    <w:rsid w:val="00A70EA7"/>
    <w:rsid w:val="00A70FD0"/>
    <w:rsid w:val="00A71383"/>
    <w:rsid w:val="00A713F3"/>
    <w:rsid w:val="00A7174C"/>
    <w:rsid w:val="00A71898"/>
    <w:rsid w:val="00A719F5"/>
    <w:rsid w:val="00A71BB2"/>
    <w:rsid w:val="00A72290"/>
    <w:rsid w:val="00A72479"/>
    <w:rsid w:val="00A72518"/>
    <w:rsid w:val="00A7267D"/>
    <w:rsid w:val="00A72AA6"/>
    <w:rsid w:val="00A72CF1"/>
    <w:rsid w:val="00A72E22"/>
    <w:rsid w:val="00A733AF"/>
    <w:rsid w:val="00A7351B"/>
    <w:rsid w:val="00A7387B"/>
    <w:rsid w:val="00A73ED8"/>
    <w:rsid w:val="00A74513"/>
    <w:rsid w:val="00A74558"/>
    <w:rsid w:val="00A75171"/>
    <w:rsid w:val="00A751BD"/>
    <w:rsid w:val="00A75AF6"/>
    <w:rsid w:val="00A75BCE"/>
    <w:rsid w:val="00A76102"/>
    <w:rsid w:val="00A7632F"/>
    <w:rsid w:val="00A76387"/>
    <w:rsid w:val="00A76995"/>
    <w:rsid w:val="00A76B3B"/>
    <w:rsid w:val="00A76FDA"/>
    <w:rsid w:val="00A771A9"/>
    <w:rsid w:val="00A775D4"/>
    <w:rsid w:val="00A77B7E"/>
    <w:rsid w:val="00A77E37"/>
    <w:rsid w:val="00A800E5"/>
    <w:rsid w:val="00A801AE"/>
    <w:rsid w:val="00A8065B"/>
    <w:rsid w:val="00A80DF0"/>
    <w:rsid w:val="00A81070"/>
    <w:rsid w:val="00A8126C"/>
    <w:rsid w:val="00A813CC"/>
    <w:rsid w:val="00A8170A"/>
    <w:rsid w:val="00A8185D"/>
    <w:rsid w:val="00A8193E"/>
    <w:rsid w:val="00A81B4D"/>
    <w:rsid w:val="00A822AD"/>
    <w:rsid w:val="00A8265E"/>
    <w:rsid w:val="00A82717"/>
    <w:rsid w:val="00A82C8A"/>
    <w:rsid w:val="00A82EAF"/>
    <w:rsid w:val="00A83000"/>
    <w:rsid w:val="00A832AD"/>
    <w:rsid w:val="00A8335B"/>
    <w:rsid w:val="00A83586"/>
    <w:rsid w:val="00A8362B"/>
    <w:rsid w:val="00A837FA"/>
    <w:rsid w:val="00A83A79"/>
    <w:rsid w:val="00A83B6C"/>
    <w:rsid w:val="00A84225"/>
    <w:rsid w:val="00A845F7"/>
    <w:rsid w:val="00A84C3A"/>
    <w:rsid w:val="00A84D61"/>
    <w:rsid w:val="00A84DBB"/>
    <w:rsid w:val="00A84E9B"/>
    <w:rsid w:val="00A84F5F"/>
    <w:rsid w:val="00A8529C"/>
    <w:rsid w:val="00A8531A"/>
    <w:rsid w:val="00A855C1"/>
    <w:rsid w:val="00A85C1A"/>
    <w:rsid w:val="00A85D87"/>
    <w:rsid w:val="00A86412"/>
    <w:rsid w:val="00A8661C"/>
    <w:rsid w:val="00A86668"/>
    <w:rsid w:val="00A8667C"/>
    <w:rsid w:val="00A86CF9"/>
    <w:rsid w:val="00A86E65"/>
    <w:rsid w:val="00A86F05"/>
    <w:rsid w:val="00A8704C"/>
    <w:rsid w:val="00A87169"/>
    <w:rsid w:val="00A87248"/>
    <w:rsid w:val="00A873F0"/>
    <w:rsid w:val="00A87B18"/>
    <w:rsid w:val="00A87DCD"/>
    <w:rsid w:val="00A901DF"/>
    <w:rsid w:val="00A905F2"/>
    <w:rsid w:val="00A90654"/>
    <w:rsid w:val="00A90DF1"/>
    <w:rsid w:val="00A90E41"/>
    <w:rsid w:val="00A91092"/>
    <w:rsid w:val="00A912E4"/>
    <w:rsid w:val="00A914A2"/>
    <w:rsid w:val="00A915FB"/>
    <w:rsid w:val="00A91691"/>
    <w:rsid w:val="00A91AFB"/>
    <w:rsid w:val="00A91BD3"/>
    <w:rsid w:val="00A91C0A"/>
    <w:rsid w:val="00A91EAA"/>
    <w:rsid w:val="00A91F51"/>
    <w:rsid w:val="00A92A2D"/>
    <w:rsid w:val="00A92CBC"/>
    <w:rsid w:val="00A92EDF"/>
    <w:rsid w:val="00A93249"/>
    <w:rsid w:val="00A93263"/>
    <w:rsid w:val="00A934BC"/>
    <w:rsid w:val="00A93883"/>
    <w:rsid w:val="00A93AC0"/>
    <w:rsid w:val="00A9483B"/>
    <w:rsid w:val="00A94858"/>
    <w:rsid w:val="00A94CF5"/>
    <w:rsid w:val="00A952A6"/>
    <w:rsid w:val="00A95496"/>
    <w:rsid w:val="00A955D8"/>
    <w:rsid w:val="00A9599E"/>
    <w:rsid w:val="00A95B51"/>
    <w:rsid w:val="00A96123"/>
    <w:rsid w:val="00A9636F"/>
    <w:rsid w:val="00A96493"/>
    <w:rsid w:val="00A967D6"/>
    <w:rsid w:val="00A967E4"/>
    <w:rsid w:val="00A969C6"/>
    <w:rsid w:val="00A96D38"/>
    <w:rsid w:val="00A97051"/>
    <w:rsid w:val="00A970C4"/>
    <w:rsid w:val="00A9716C"/>
    <w:rsid w:val="00A9754C"/>
    <w:rsid w:val="00A979CF"/>
    <w:rsid w:val="00A97A9E"/>
    <w:rsid w:val="00A97E38"/>
    <w:rsid w:val="00A97FDE"/>
    <w:rsid w:val="00AA0351"/>
    <w:rsid w:val="00AA0A30"/>
    <w:rsid w:val="00AA0AAB"/>
    <w:rsid w:val="00AA0B3C"/>
    <w:rsid w:val="00AA0D4B"/>
    <w:rsid w:val="00AA0D6B"/>
    <w:rsid w:val="00AA11AF"/>
    <w:rsid w:val="00AA11C3"/>
    <w:rsid w:val="00AA1298"/>
    <w:rsid w:val="00AA1891"/>
    <w:rsid w:val="00AA1B46"/>
    <w:rsid w:val="00AA1DA4"/>
    <w:rsid w:val="00AA1E9F"/>
    <w:rsid w:val="00AA20B4"/>
    <w:rsid w:val="00AA21D9"/>
    <w:rsid w:val="00AA24E1"/>
    <w:rsid w:val="00AA2C4C"/>
    <w:rsid w:val="00AA2C82"/>
    <w:rsid w:val="00AA2CE4"/>
    <w:rsid w:val="00AA2F93"/>
    <w:rsid w:val="00AA317F"/>
    <w:rsid w:val="00AA3333"/>
    <w:rsid w:val="00AA33A7"/>
    <w:rsid w:val="00AA33FE"/>
    <w:rsid w:val="00AA3CAA"/>
    <w:rsid w:val="00AA3CF6"/>
    <w:rsid w:val="00AA3E6E"/>
    <w:rsid w:val="00AA3ECB"/>
    <w:rsid w:val="00AA4313"/>
    <w:rsid w:val="00AA440D"/>
    <w:rsid w:val="00AA45B0"/>
    <w:rsid w:val="00AA4CD5"/>
    <w:rsid w:val="00AA4CDC"/>
    <w:rsid w:val="00AA4DB2"/>
    <w:rsid w:val="00AA4EFA"/>
    <w:rsid w:val="00AA4F9A"/>
    <w:rsid w:val="00AA56EC"/>
    <w:rsid w:val="00AA5F6E"/>
    <w:rsid w:val="00AA60BA"/>
    <w:rsid w:val="00AA615A"/>
    <w:rsid w:val="00AA6475"/>
    <w:rsid w:val="00AA64FC"/>
    <w:rsid w:val="00AA6874"/>
    <w:rsid w:val="00AA6D36"/>
    <w:rsid w:val="00AA6EDA"/>
    <w:rsid w:val="00AA711C"/>
    <w:rsid w:val="00AA724F"/>
    <w:rsid w:val="00AA741A"/>
    <w:rsid w:val="00AA74E6"/>
    <w:rsid w:val="00AA79A7"/>
    <w:rsid w:val="00AB00C1"/>
    <w:rsid w:val="00AB01A5"/>
    <w:rsid w:val="00AB0934"/>
    <w:rsid w:val="00AB0A2C"/>
    <w:rsid w:val="00AB0E46"/>
    <w:rsid w:val="00AB0F0A"/>
    <w:rsid w:val="00AB0F2C"/>
    <w:rsid w:val="00AB1378"/>
    <w:rsid w:val="00AB17C7"/>
    <w:rsid w:val="00AB17D5"/>
    <w:rsid w:val="00AB182B"/>
    <w:rsid w:val="00AB19EF"/>
    <w:rsid w:val="00AB1B88"/>
    <w:rsid w:val="00AB1BB2"/>
    <w:rsid w:val="00AB1BDD"/>
    <w:rsid w:val="00AB20B4"/>
    <w:rsid w:val="00AB23FA"/>
    <w:rsid w:val="00AB25A1"/>
    <w:rsid w:val="00AB279A"/>
    <w:rsid w:val="00AB27CA"/>
    <w:rsid w:val="00AB2AF5"/>
    <w:rsid w:val="00AB3558"/>
    <w:rsid w:val="00AB377A"/>
    <w:rsid w:val="00AB3F07"/>
    <w:rsid w:val="00AB3F33"/>
    <w:rsid w:val="00AB409F"/>
    <w:rsid w:val="00AB43FE"/>
    <w:rsid w:val="00AB4491"/>
    <w:rsid w:val="00AB459F"/>
    <w:rsid w:val="00AB46AD"/>
    <w:rsid w:val="00AB4942"/>
    <w:rsid w:val="00AB4AE9"/>
    <w:rsid w:val="00AB4BCC"/>
    <w:rsid w:val="00AB4D59"/>
    <w:rsid w:val="00AB53EB"/>
    <w:rsid w:val="00AB5949"/>
    <w:rsid w:val="00AB5B94"/>
    <w:rsid w:val="00AB602A"/>
    <w:rsid w:val="00AB61C8"/>
    <w:rsid w:val="00AB6381"/>
    <w:rsid w:val="00AB671E"/>
    <w:rsid w:val="00AB6D8E"/>
    <w:rsid w:val="00AB70EF"/>
    <w:rsid w:val="00AB71CF"/>
    <w:rsid w:val="00AB73FE"/>
    <w:rsid w:val="00AB76AC"/>
    <w:rsid w:val="00AB78E4"/>
    <w:rsid w:val="00AB7F81"/>
    <w:rsid w:val="00AC0443"/>
    <w:rsid w:val="00AC07B7"/>
    <w:rsid w:val="00AC08EC"/>
    <w:rsid w:val="00AC0AAF"/>
    <w:rsid w:val="00AC0E64"/>
    <w:rsid w:val="00AC10AF"/>
    <w:rsid w:val="00AC10BE"/>
    <w:rsid w:val="00AC11AD"/>
    <w:rsid w:val="00AC1527"/>
    <w:rsid w:val="00AC1692"/>
    <w:rsid w:val="00AC1934"/>
    <w:rsid w:val="00AC1B98"/>
    <w:rsid w:val="00AC1D8E"/>
    <w:rsid w:val="00AC200C"/>
    <w:rsid w:val="00AC25CE"/>
    <w:rsid w:val="00AC2799"/>
    <w:rsid w:val="00AC2927"/>
    <w:rsid w:val="00AC2CDB"/>
    <w:rsid w:val="00AC2F15"/>
    <w:rsid w:val="00AC316F"/>
    <w:rsid w:val="00AC3B9E"/>
    <w:rsid w:val="00AC4082"/>
    <w:rsid w:val="00AC410C"/>
    <w:rsid w:val="00AC49C7"/>
    <w:rsid w:val="00AC4C06"/>
    <w:rsid w:val="00AC4C4A"/>
    <w:rsid w:val="00AC4DDB"/>
    <w:rsid w:val="00AC4E69"/>
    <w:rsid w:val="00AC4F1D"/>
    <w:rsid w:val="00AC4F3A"/>
    <w:rsid w:val="00AC4FC6"/>
    <w:rsid w:val="00AC4FF6"/>
    <w:rsid w:val="00AC552F"/>
    <w:rsid w:val="00AC5BFF"/>
    <w:rsid w:val="00AC5E0C"/>
    <w:rsid w:val="00AC5E45"/>
    <w:rsid w:val="00AC5EC6"/>
    <w:rsid w:val="00AC63F0"/>
    <w:rsid w:val="00AC667A"/>
    <w:rsid w:val="00AC6CB5"/>
    <w:rsid w:val="00AC71EF"/>
    <w:rsid w:val="00AC7664"/>
    <w:rsid w:val="00AC7A82"/>
    <w:rsid w:val="00AC7B4A"/>
    <w:rsid w:val="00AC7B5A"/>
    <w:rsid w:val="00AD064F"/>
    <w:rsid w:val="00AD084D"/>
    <w:rsid w:val="00AD0988"/>
    <w:rsid w:val="00AD0CCF"/>
    <w:rsid w:val="00AD1478"/>
    <w:rsid w:val="00AD1687"/>
    <w:rsid w:val="00AD1A8C"/>
    <w:rsid w:val="00AD1D08"/>
    <w:rsid w:val="00AD1D40"/>
    <w:rsid w:val="00AD21A7"/>
    <w:rsid w:val="00AD21F7"/>
    <w:rsid w:val="00AD2237"/>
    <w:rsid w:val="00AD2242"/>
    <w:rsid w:val="00AD23E3"/>
    <w:rsid w:val="00AD2588"/>
    <w:rsid w:val="00AD2E07"/>
    <w:rsid w:val="00AD39BC"/>
    <w:rsid w:val="00AD3BC6"/>
    <w:rsid w:val="00AD4085"/>
    <w:rsid w:val="00AD41DA"/>
    <w:rsid w:val="00AD438B"/>
    <w:rsid w:val="00AD47AE"/>
    <w:rsid w:val="00AD49A0"/>
    <w:rsid w:val="00AD4D9D"/>
    <w:rsid w:val="00AD4E67"/>
    <w:rsid w:val="00AD5183"/>
    <w:rsid w:val="00AD5399"/>
    <w:rsid w:val="00AD53DA"/>
    <w:rsid w:val="00AD5933"/>
    <w:rsid w:val="00AD5C41"/>
    <w:rsid w:val="00AD6278"/>
    <w:rsid w:val="00AD62B8"/>
    <w:rsid w:val="00AD6719"/>
    <w:rsid w:val="00AD7393"/>
    <w:rsid w:val="00AD7612"/>
    <w:rsid w:val="00AD79A0"/>
    <w:rsid w:val="00AD7A9A"/>
    <w:rsid w:val="00AE0134"/>
    <w:rsid w:val="00AE0597"/>
    <w:rsid w:val="00AE0CFE"/>
    <w:rsid w:val="00AE0F76"/>
    <w:rsid w:val="00AE11FA"/>
    <w:rsid w:val="00AE16EB"/>
    <w:rsid w:val="00AE1943"/>
    <w:rsid w:val="00AE19E0"/>
    <w:rsid w:val="00AE1C1A"/>
    <w:rsid w:val="00AE234A"/>
    <w:rsid w:val="00AE23B5"/>
    <w:rsid w:val="00AE2417"/>
    <w:rsid w:val="00AE24E3"/>
    <w:rsid w:val="00AE2578"/>
    <w:rsid w:val="00AE2814"/>
    <w:rsid w:val="00AE2845"/>
    <w:rsid w:val="00AE3241"/>
    <w:rsid w:val="00AE3415"/>
    <w:rsid w:val="00AE34D8"/>
    <w:rsid w:val="00AE367F"/>
    <w:rsid w:val="00AE38DC"/>
    <w:rsid w:val="00AE39E7"/>
    <w:rsid w:val="00AE4078"/>
    <w:rsid w:val="00AE4392"/>
    <w:rsid w:val="00AE4AF7"/>
    <w:rsid w:val="00AE4D45"/>
    <w:rsid w:val="00AE4E3A"/>
    <w:rsid w:val="00AE4E96"/>
    <w:rsid w:val="00AE4ED1"/>
    <w:rsid w:val="00AE50A4"/>
    <w:rsid w:val="00AE58F7"/>
    <w:rsid w:val="00AE5E78"/>
    <w:rsid w:val="00AE6003"/>
    <w:rsid w:val="00AE6053"/>
    <w:rsid w:val="00AE6520"/>
    <w:rsid w:val="00AE6595"/>
    <w:rsid w:val="00AE6712"/>
    <w:rsid w:val="00AE67BE"/>
    <w:rsid w:val="00AE6838"/>
    <w:rsid w:val="00AE727D"/>
    <w:rsid w:val="00AE746B"/>
    <w:rsid w:val="00AE7614"/>
    <w:rsid w:val="00AE79F9"/>
    <w:rsid w:val="00AE7C77"/>
    <w:rsid w:val="00AF025E"/>
    <w:rsid w:val="00AF067B"/>
    <w:rsid w:val="00AF0BB6"/>
    <w:rsid w:val="00AF1063"/>
    <w:rsid w:val="00AF11C0"/>
    <w:rsid w:val="00AF146D"/>
    <w:rsid w:val="00AF1C9D"/>
    <w:rsid w:val="00AF2117"/>
    <w:rsid w:val="00AF221D"/>
    <w:rsid w:val="00AF2858"/>
    <w:rsid w:val="00AF2C18"/>
    <w:rsid w:val="00AF3448"/>
    <w:rsid w:val="00AF36D7"/>
    <w:rsid w:val="00AF376A"/>
    <w:rsid w:val="00AF389B"/>
    <w:rsid w:val="00AF38B3"/>
    <w:rsid w:val="00AF3B46"/>
    <w:rsid w:val="00AF3BA8"/>
    <w:rsid w:val="00AF3CC3"/>
    <w:rsid w:val="00AF3E28"/>
    <w:rsid w:val="00AF448D"/>
    <w:rsid w:val="00AF4936"/>
    <w:rsid w:val="00AF4A78"/>
    <w:rsid w:val="00AF4F76"/>
    <w:rsid w:val="00AF50A6"/>
    <w:rsid w:val="00AF5135"/>
    <w:rsid w:val="00AF5440"/>
    <w:rsid w:val="00AF5C3C"/>
    <w:rsid w:val="00AF6309"/>
    <w:rsid w:val="00AF63FB"/>
    <w:rsid w:val="00AF654A"/>
    <w:rsid w:val="00AF6980"/>
    <w:rsid w:val="00AF6ACE"/>
    <w:rsid w:val="00AF6B87"/>
    <w:rsid w:val="00AF707A"/>
    <w:rsid w:val="00AF70B1"/>
    <w:rsid w:val="00AF7193"/>
    <w:rsid w:val="00AF775D"/>
    <w:rsid w:val="00AF7783"/>
    <w:rsid w:val="00AF784F"/>
    <w:rsid w:val="00AF79E5"/>
    <w:rsid w:val="00AF7A61"/>
    <w:rsid w:val="00AF7E67"/>
    <w:rsid w:val="00AF7E6E"/>
    <w:rsid w:val="00B0018F"/>
    <w:rsid w:val="00B0039E"/>
    <w:rsid w:val="00B003CD"/>
    <w:rsid w:val="00B0096E"/>
    <w:rsid w:val="00B00BD1"/>
    <w:rsid w:val="00B00CA1"/>
    <w:rsid w:val="00B00E2C"/>
    <w:rsid w:val="00B01812"/>
    <w:rsid w:val="00B01CB8"/>
    <w:rsid w:val="00B01FF8"/>
    <w:rsid w:val="00B02108"/>
    <w:rsid w:val="00B026BA"/>
    <w:rsid w:val="00B03039"/>
    <w:rsid w:val="00B035A5"/>
    <w:rsid w:val="00B03675"/>
    <w:rsid w:val="00B036F9"/>
    <w:rsid w:val="00B037C2"/>
    <w:rsid w:val="00B03B0A"/>
    <w:rsid w:val="00B03D2E"/>
    <w:rsid w:val="00B03FAE"/>
    <w:rsid w:val="00B0440B"/>
    <w:rsid w:val="00B0464F"/>
    <w:rsid w:val="00B046A2"/>
    <w:rsid w:val="00B04945"/>
    <w:rsid w:val="00B05124"/>
    <w:rsid w:val="00B053D9"/>
    <w:rsid w:val="00B0542B"/>
    <w:rsid w:val="00B05BB8"/>
    <w:rsid w:val="00B05F47"/>
    <w:rsid w:val="00B066CF"/>
    <w:rsid w:val="00B06833"/>
    <w:rsid w:val="00B06D4D"/>
    <w:rsid w:val="00B072EE"/>
    <w:rsid w:val="00B07492"/>
    <w:rsid w:val="00B07B6B"/>
    <w:rsid w:val="00B07E14"/>
    <w:rsid w:val="00B10455"/>
    <w:rsid w:val="00B10A7A"/>
    <w:rsid w:val="00B10A9A"/>
    <w:rsid w:val="00B10AAE"/>
    <w:rsid w:val="00B114C8"/>
    <w:rsid w:val="00B11746"/>
    <w:rsid w:val="00B117AB"/>
    <w:rsid w:val="00B1182B"/>
    <w:rsid w:val="00B11BB7"/>
    <w:rsid w:val="00B11E0E"/>
    <w:rsid w:val="00B11E76"/>
    <w:rsid w:val="00B11F6B"/>
    <w:rsid w:val="00B12129"/>
    <w:rsid w:val="00B12595"/>
    <w:rsid w:val="00B12DC4"/>
    <w:rsid w:val="00B12EA0"/>
    <w:rsid w:val="00B12ECB"/>
    <w:rsid w:val="00B13165"/>
    <w:rsid w:val="00B1317D"/>
    <w:rsid w:val="00B13A24"/>
    <w:rsid w:val="00B13BA1"/>
    <w:rsid w:val="00B13E52"/>
    <w:rsid w:val="00B1402A"/>
    <w:rsid w:val="00B141BE"/>
    <w:rsid w:val="00B1445F"/>
    <w:rsid w:val="00B145AD"/>
    <w:rsid w:val="00B14BA4"/>
    <w:rsid w:val="00B14BED"/>
    <w:rsid w:val="00B14C5D"/>
    <w:rsid w:val="00B14E63"/>
    <w:rsid w:val="00B14E88"/>
    <w:rsid w:val="00B14ED2"/>
    <w:rsid w:val="00B1515E"/>
    <w:rsid w:val="00B15658"/>
    <w:rsid w:val="00B15711"/>
    <w:rsid w:val="00B15BDF"/>
    <w:rsid w:val="00B15C27"/>
    <w:rsid w:val="00B15CB8"/>
    <w:rsid w:val="00B1621D"/>
    <w:rsid w:val="00B1639C"/>
    <w:rsid w:val="00B16A25"/>
    <w:rsid w:val="00B16B26"/>
    <w:rsid w:val="00B17173"/>
    <w:rsid w:val="00B174DA"/>
    <w:rsid w:val="00B174E7"/>
    <w:rsid w:val="00B1772C"/>
    <w:rsid w:val="00B17B71"/>
    <w:rsid w:val="00B17C63"/>
    <w:rsid w:val="00B17D81"/>
    <w:rsid w:val="00B20125"/>
    <w:rsid w:val="00B205B8"/>
    <w:rsid w:val="00B20DB0"/>
    <w:rsid w:val="00B20DE5"/>
    <w:rsid w:val="00B20EC0"/>
    <w:rsid w:val="00B2107D"/>
    <w:rsid w:val="00B21614"/>
    <w:rsid w:val="00B21AB7"/>
    <w:rsid w:val="00B21B4B"/>
    <w:rsid w:val="00B21DBB"/>
    <w:rsid w:val="00B22242"/>
    <w:rsid w:val="00B226BA"/>
    <w:rsid w:val="00B22A28"/>
    <w:rsid w:val="00B22D36"/>
    <w:rsid w:val="00B22F34"/>
    <w:rsid w:val="00B2317B"/>
    <w:rsid w:val="00B23598"/>
    <w:rsid w:val="00B23970"/>
    <w:rsid w:val="00B23A61"/>
    <w:rsid w:val="00B23AA4"/>
    <w:rsid w:val="00B23D9F"/>
    <w:rsid w:val="00B2424D"/>
    <w:rsid w:val="00B242E2"/>
    <w:rsid w:val="00B24690"/>
    <w:rsid w:val="00B24E98"/>
    <w:rsid w:val="00B2507E"/>
    <w:rsid w:val="00B25101"/>
    <w:rsid w:val="00B25306"/>
    <w:rsid w:val="00B25438"/>
    <w:rsid w:val="00B2551B"/>
    <w:rsid w:val="00B257DC"/>
    <w:rsid w:val="00B25960"/>
    <w:rsid w:val="00B25B41"/>
    <w:rsid w:val="00B25B81"/>
    <w:rsid w:val="00B25F32"/>
    <w:rsid w:val="00B26040"/>
    <w:rsid w:val="00B260B4"/>
    <w:rsid w:val="00B260E5"/>
    <w:rsid w:val="00B2610B"/>
    <w:rsid w:val="00B267E2"/>
    <w:rsid w:val="00B269C4"/>
    <w:rsid w:val="00B269F1"/>
    <w:rsid w:val="00B26A42"/>
    <w:rsid w:val="00B26CFC"/>
    <w:rsid w:val="00B26FF6"/>
    <w:rsid w:val="00B270B1"/>
    <w:rsid w:val="00B270C6"/>
    <w:rsid w:val="00B27A36"/>
    <w:rsid w:val="00B27B97"/>
    <w:rsid w:val="00B3085D"/>
    <w:rsid w:val="00B309D1"/>
    <w:rsid w:val="00B30A27"/>
    <w:rsid w:val="00B30F3D"/>
    <w:rsid w:val="00B3124E"/>
    <w:rsid w:val="00B324C0"/>
    <w:rsid w:val="00B32520"/>
    <w:rsid w:val="00B32C01"/>
    <w:rsid w:val="00B32D3E"/>
    <w:rsid w:val="00B33098"/>
    <w:rsid w:val="00B33264"/>
    <w:rsid w:val="00B333F4"/>
    <w:rsid w:val="00B3360E"/>
    <w:rsid w:val="00B3380E"/>
    <w:rsid w:val="00B33C4B"/>
    <w:rsid w:val="00B33EB9"/>
    <w:rsid w:val="00B33FDB"/>
    <w:rsid w:val="00B34455"/>
    <w:rsid w:val="00B344C7"/>
    <w:rsid w:val="00B34578"/>
    <w:rsid w:val="00B35059"/>
    <w:rsid w:val="00B35130"/>
    <w:rsid w:val="00B354B3"/>
    <w:rsid w:val="00B35570"/>
    <w:rsid w:val="00B359F4"/>
    <w:rsid w:val="00B35B71"/>
    <w:rsid w:val="00B35E30"/>
    <w:rsid w:val="00B35E83"/>
    <w:rsid w:val="00B360A0"/>
    <w:rsid w:val="00B3616B"/>
    <w:rsid w:val="00B3688A"/>
    <w:rsid w:val="00B369E3"/>
    <w:rsid w:val="00B36BEB"/>
    <w:rsid w:val="00B36C7F"/>
    <w:rsid w:val="00B36D53"/>
    <w:rsid w:val="00B36F25"/>
    <w:rsid w:val="00B370A4"/>
    <w:rsid w:val="00B371B9"/>
    <w:rsid w:val="00B373B5"/>
    <w:rsid w:val="00B37495"/>
    <w:rsid w:val="00B37BCA"/>
    <w:rsid w:val="00B37EBF"/>
    <w:rsid w:val="00B401AD"/>
    <w:rsid w:val="00B4035B"/>
    <w:rsid w:val="00B405BE"/>
    <w:rsid w:val="00B40A0A"/>
    <w:rsid w:val="00B40AB8"/>
    <w:rsid w:val="00B40CC4"/>
    <w:rsid w:val="00B40CD7"/>
    <w:rsid w:val="00B40E29"/>
    <w:rsid w:val="00B40F58"/>
    <w:rsid w:val="00B41072"/>
    <w:rsid w:val="00B4110F"/>
    <w:rsid w:val="00B412E6"/>
    <w:rsid w:val="00B4132D"/>
    <w:rsid w:val="00B41A19"/>
    <w:rsid w:val="00B41B75"/>
    <w:rsid w:val="00B41D37"/>
    <w:rsid w:val="00B422BA"/>
    <w:rsid w:val="00B42AA5"/>
    <w:rsid w:val="00B42B08"/>
    <w:rsid w:val="00B42DE5"/>
    <w:rsid w:val="00B42F5B"/>
    <w:rsid w:val="00B430E3"/>
    <w:rsid w:val="00B4337C"/>
    <w:rsid w:val="00B433F9"/>
    <w:rsid w:val="00B43C7C"/>
    <w:rsid w:val="00B44023"/>
    <w:rsid w:val="00B440CA"/>
    <w:rsid w:val="00B44249"/>
    <w:rsid w:val="00B4450A"/>
    <w:rsid w:val="00B44772"/>
    <w:rsid w:val="00B4477B"/>
    <w:rsid w:val="00B447D8"/>
    <w:rsid w:val="00B44B93"/>
    <w:rsid w:val="00B450E7"/>
    <w:rsid w:val="00B45350"/>
    <w:rsid w:val="00B454A1"/>
    <w:rsid w:val="00B455C6"/>
    <w:rsid w:val="00B455D8"/>
    <w:rsid w:val="00B458FE"/>
    <w:rsid w:val="00B459DF"/>
    <w:rsid w:val="00B45B2D"/>
    <w:rsid w:val="00B45EA3"/>
    <w:rsid w:val="00B46354"/>
    <w:rsid w:val="00B4649F"/>
    <w:rsid w:val="00B464E3"/>
    <w:rsid w:val="00B46549"/>
    <w:rsid w:val="00B46662"/>
    <w:rsid w:val="00B468F7"/>
    <w:rsid w:val="00B46A44"/>
    <w:rsid w:val="00B46A4B"/>
    <w:rsid w:val="00B46BE4"/>
    <w:rsid w:val="00B46C36"/>
    <w:rsid w:val="00B47405"/>
    <w:rsid w:val="00B4740B"/>
    <w:rsid w:val="00B47435"/>
    <w:rsid w:val="00B4777C"/>
    <w:rsid w:val="00B4785B"/>
    <w:rsid w:val="00B47C3B"/>
    <w:rsid w:val="00B5001D"/>
    <w:rsid w:val="00B501EF"/>
    <w:rsid w:val="00B50664"/>
    <w:rsid w:val="00B50771"/>
    <w:rsid w:val="00B50848"/>
    <w:rsid w:val="00B50A20"/>
    <w:rsid w:val="00B50D10"/>
    <w:rsid w:val="00B50D4B"/>
    <w:rsid w:val="00B50E93"/>
    <w:rsid w:val="00B5144D"/>
    <w:rsid w:val="00B51475"/>
    <w:rsid w:val="00B514FD"/>
    <w:rsid w:val="00B51879"/>
    <w:rsid w:val="00B5196B"/>
    <w:rsid w:val="00B519A4"/>
    <w:rsid w:val="00B51D0E"/>
    <w:rsid w:val="00B51FC6"/>
    <w:rsid w:val="00B52705"/>
    <w:rsid w:val="00B527B7"/>
    <w:rsid w:val="00B528BD"/>
    <w:rsid w:val="00B52D33"/>
    <w:rsid w:val="00B530B0"/>
    <w:rsid w:val="00B531A9"/>
    <w:rsid w:val="00B53330"/>
    <w:rsid w:val="00B53524"/>
    <w:rsid w:val="00B53554"/>
    <w:rsid w:val="00B53BDD"/>
    <w:rsid w:val="00B53F57"/>
    <w:rsid w:val="00B53FDE"/>
    <w:rsid w:val="00B54173"/>
    <w:rsid w:val="00B542BD"/>
    <w:rsid w:val="00B54AD3"/>
    <w:rsid w:val="00B54BAF"/>
    <w:rsid w:val="00B550A6"/>
    <w:rsid w:val="00B55E0F"/>
    <w:rsid w:val="00B55FA6"/>
    <w:rsid w:val="00B56322"/>
    <w:rsid w:val="00B5632A"/>
    <w:rsid w:val="00B56475"/>
    <w:rsid w:val="00B56514"/>
    <w:rsid w:val="00B568F9"/>
    <w:rsid w:val="00B56C4B"/>
    <w:rsid w:val="00B56EF9"/>
    <w:rsid w:val="00B56F9C"/>
    <w:rsid w:val="00B57138"/>
    <w:rsid w:val="00B57214"/>
    <w:rsid w:val="00B575D6"/>
    <w:rsid w:val="00B578A5"/>
    <w:rsid w:val="00B57B22"/>
    <w:rsid w:val="00B57CE4"/>
    <w:rsid w:val="00B57EBC"/>
    <w:rsid w:val="00B57F8D"/>
    <w:rsid w:val="00B6004D"/>
    <w:rsid w:val="00B60294"/>
    <w:rsid w:val="00B60460"/>
    <w:rsid w:val="00B6073B"/>
    <w:rsid w:val="00B60A0A"/>
    <w:rsid w:val="00B60CEF"/>
    <w:rsid w:val="00B60E05"/>
    <w:rsid w:val="00B6156E"/>
    <w:rsid w:val="00B61E2A"/>
    <w:rsid w:val="00B61E6B"/>
    <w:rsid w:val="00B61FD9"/>
    <w:rsid w:val="00B62810"/>
    <w:rsid w:val="00B628EF"/>
    <w:rsid w:val="00B62C0F"/>
    <w:rsid w:val="00B62EBB"/>
    <w:rsid w:val="00B63188"/>
    <w:rsid w:val="00B63577"/>
    <w:rsid w:val="00B63693"/>
    <w:rsid w:val="00B637ED"/>
    <w:rsid w:val="00B63A92"/>
    <w:rsid w:val="00B64791"/>
    <w:rsid w:val="00B64956"/>
    <w:rsid w:val="00B64AD5"/>
    <w:rsid w:val="00B64EDF"/>
    <w:rsid w:val="00B657FF"/>
    <w:rsid w:val="00B65AD8"/>
    <w:rsid w:val="00B65DBF"/>
    <w:rsid w:val="00B65E12"/>
    <w:rsid w:val="00B65E34"/>
    <w:rsid w:val="00B66558"/>
    <w:rsid w:val="00B6659C"/>
    <w:rsid w:val="00B66698"/>
    <w:rsid w:val="00B666C6"/>
    <w:rsid w:val="00B66D1A"/>
    <w:rsid w:val="00B66D85"/>
    <w:rsid w:val="00B67343"/>
    <w:rsid w:val="00B6747F"/>
    <w:rsid w:val="00B6751A"/>
    <w:rsid w:val="00B677B5"/>
    <w:rsid w:val="00B70F29"/>
    <w:rsid w:val="00B71661"/>
    <w:rsid w:val="00B7189A"/>
    <w:rsid w:val="00B71907"/>
    <w:rsid w:val="00B71BE8"/>
    <w:rsid w:val="00B71E3F"/>
    <w:rsid w:val="00B720C0"/>
    <w:rsid w:val="00B727F5"/>
    <w:rsid w:val="00B7291F"/>
    <w:rsid w:val="00B72980"/>
    <w:rsid w:val="00B7299C"/>
    <w:rsid w:val="00B72C38"/>
    <w:rsid w:val="00B72D13"/>
    <w:rsid w:val="00B731CB"/>
    <w:rsid w:val="00B73322"/>
    <w:rsid w:val="00B733F1"/>
    <w:rsid w:val="00B73631"/>
    <w:rsid w:val="00B7370C"/>
    <w:rsid w:val="00B73ECD"/>
    <w:rsid w:val="00B73F58"/>
    <w:rsid w:val="00B74205"/>
    <w:rsid w:val="00B7452D"/>
    <w:rsid w:val="00B74596"/>
    <w:rsid w:val="00B74640"/>
    <w:rsid w:val="00B74BB7"/>
    <w:rsid w:val="00B74BFE"/>
    <w:rsid w:val="00B74FFF"/>
    <w:rsid w:val="00B7524C"/>
    <w:rsid w:val="00B75778"/>
    <w:rsid w:val="00B75783"/>
    <w:rsid w:val="00B758BD"/>
    <w:rsid w:val="00B7597F"/>
    <w:rsid w:val="00B75A1A"/>
    <w:rsid w:val="00B75CDF"/>
    <w:rsid w:val="00B75DDD"/>
    <w:rsid w:val="00B76314"/>
    <w:rsid w:val="00B763C3"/>
    <w:rsid w:val="00B76648"/>
    <w:rsid w:val="00B76759"/>
    <w:rsid w:val="00B76A5F"/>
    <w:rsid w:val="00B76B86"/>
    <w:rsid w:val="00B76BF0"/>
    <w:rsid w:val="00B76DC1"/>
    <w:rsid w:val="00B77470"/>
    <w:rsid w:val="00B777E3"/>
    <w:rsid w:val="00B778AB"/>
    <w:rsid w:val="00B77AE4"/>
    <w:rsid w:val="00B77D93"/>
    <w:rsid w:val="00B80D5E"/>
    <w:rsid w:val="00B80F87"/>
    <w:rsid w:val="00B81533"/>
    <w:rsid w:val="00B816DD"/>
    <w:rsid w:val="00B8173A"/>
    <w:rsid w:val="00B81885"/>
    <w:rsid w:val="00B82227"/>
    <w:rsid w:val="00B8248A"/>
    <w:rsid w:val="00B827BC"/>
    <w:rsid w:val="00B829E0"/>
    <w:rsid w:val="00B82F64"/>
    <w:rsid w:val="00B83A45"/>
    <w:rsid w:val="00B83ACC"/>
    <w:rsid w:val="00B83C6D"/>
    <w:rsid w:val="00B83F23"/>
    <w:rsid w:val="00B84312"/>
    <w:rsid w:val="00B844A3"/>
    <w:rsid w:val="00B8454D"/>
    <w:rsid w:val="00B845E2"/>
    <w:rsid w:val="00B8470A"/>
    <w:rsid w:val="00B84769"/>
    <w:rsid w:val="00B84970"/>
    <w:rsid w:val="00B84B46"/>
    <w:rsid w:val="00B84C4B"/>
    <w:rsid w:val="00B84E8E"/>
    <w:rsid w:val="00B84F52"/>
    <w:rsid w:val="00B84F6D"/>
    <w:rsid w:val="00B85070"/>
    <w:rsid w:val="00B85281"/>
    <w:rsid w:val="00B85304"/>
    <w:rsid w:val="00B853F2"/>
    <w:rsid w:val="00B85494"/>
    <w:rsid w:val="00B85781"/>
    <w:rsid w:val="00B858B3"/>
    <w:rsid w:val="00B859D0"/>
    <w:rsid w:val="00B85ED4"/>
    <w:rsid w:val="00B85EE2"/>
    <w:rsid w:val="00B86049"/>
    <w:rsid w:val="00B8648D"/>
    <w:rsid w:val="00B86BA9"/>
    <w:rsid w:val="00B87887"/>
    <w:rsid w:val="00B87AB2"/>
    <w:rsid w:val="00B901D8"/>
    <w:rsid w:val="00B90273"/>
    <w:rsid w:val="00B90288"/>
    <w:rsid w:val="00B9081D"/>
    <w:rsid w:val="00B90ECA"/>
    <w:rsid w:val="00B90FE3"/>
    <w:rsid w:val="00B910D4"/>
    <w:rsid w:val="00B912AA"/>
    <w:rsid w:val="00B91DEC"/>
    <w:rsid w:val="00B9219B"/>
    <w:rsid w:val="00B92258"/>
    <w:rsid w:val="00B9256C"/>
    <w:rsid w:val="00B92660"/>
    <w:rsid w:val="00B92682"/>
    <w:rsid w:val="00B92A09"/>
    <w:rsid w:val="00B92A85"/>
    <w:rsid w:val="00B92B57"/>
    <w:rsid w:val="00B92C4D"/>
    <w:rsid w:val="00B92C7A"/>
    <w:rsid w:val="00B92D54"/>
    <w:rsid w:val="00B9361C"/>
    <w:rsid w:val="00B93A5D"/>
    <w:rsid w:val="00B93A85"/>
    <w:rsid w:val="00B93DAE"/>
    <w:rsid w:val="00B945C6"/>
    <w:rsid w:val="00B94A75"/>
    <w:rsid w:val="00B94C7C"/>
    <w:rsid w:val="00B954ED"/>
    <w:rsid w:val="00B95627"/>
    <w:rsid w:val="00B95703"/>
    <w:rsid w:val="00B95A22"/>
    <w:rsid w:val="00B9615A"/>
    <w:rsid w:val="00B96419"/>
    <w:rsid w:val="00B965AD"/>
    <w:rsid w:val="00B96B28"/>
    <w:rsid w:val="00B96B4B"/>
    <w:rsid w:val="00B96D4A"/>
    <w:rsid w:val="00B970B9"/>
    <w:rsid w:val="00B97397"/>
    <w:rsid w:val="00B977E6"/>
    <w:rsid w:val="00B979E6"/>
    <w:rsid w:val="00B97AAD"/>
    <w:rsid w:val="00B97BBD"/>
    <w:rsid w:val="00B97C1D"/>
    <w:rsid w:val="00B97CFB"/>
    <w:rsid w:val="00B97F0C"/>
    <w:rsid w:val="00B97F81"/>
    <w:rsid w:val="00BA04DF"/>
    <w:rsid w:val="00BA0704"/>
    <w:rsid w:val="00BA07BD"/>
    <w:rsid w:val="00BA0875"/>
    <w:rsid w:val="00BA0D6B"/>
    <w:rsid w:val="00BA0DFE"/>
    <w:rsid w:val="00BA1311"/>
    <w:rsid w:val="00BA16CA"/>
    <w:rsid w:val="00BA178F"/>
    <w:rsid w:val="00BA1826"/>
    <w:rsid w:val="00BA1B88"/>
    <w:rsid w:val="00BA1EEB"/>
    <w:rsid w:val="00BA2203"/>
    <w:rsid w:val="00BA226E"/>
    <w:rsid w:val="00BA2A83"/>
    <w:rsid w:val="00BA2ABD"/>
    <w:rsid w:val="00BA33B4"/>
    <w:rsid w:val="00BA3408"/>
    <w:rsid w:val="00BA3543"/>
    <w:rsid w:val="00BA35AB"/>
    <w:rsid w:val="00BA3744"/>
    <w:rsid w:val="00BA3B73"/>
    <w:rsid w:val="00BA3C22"/>
    <w:rsid w:val="00BA3DBA"/>
    <w:rsid w:val="00BA3E60"/>
    <w:rsid w:val="00BA406A"/>
    <w:rsid w:val="00BA41D8"/>
    <w:rsid w:val="00BA435B"/>
    <w:rsid w:val="00BA436F"/>
    <w:rsid w:val="00BA4556"/>
    <w:rsid w:val="00BA4783"/>
    <w:rsid w:val="00BA4962"/>
    <w:rsid w:val="00BA4A33"/>
    <w:rsid w:val="00BA4BFD"/>
    <w:rsid w:val="00BA4D24"/>
    <w:rsid w:val="00BA4ED7"/>
    <w:rsid w:val="00BA50A4"/>
    <w:rsid w:val="00BA52C9"/>
    <w:rsid w:val="00BA5415"/>
    <w:rsid w:val="00BA54DA"/>
    <w:rsid w:val="00BA55D6"/>
    <w:rsid w:val="00BA55F7"/>
    <w:rsid w:val="00BA5750"/>
    <w:rsid w:val="00BA5CBB"/>
    <w:rsid w:val="00BA632F"/>
    <w:rsid w:val="00BA6651"/>
    <w:rsid w:val="00BA6839"/>
    <w:rsid w:val="00BA68FC"/>
    <w:rsid w:val="00BA6AC8"/>
    <w:rsid w:val="00BA6C28"/>
    <w:rsid w:val="00BA6E52"/>
    <w:rsid w:val="00BA7732"/>
    <w:rsid w:val="00BA793B"/>
    <w:rsid w:val="00BA7941"/>
    <w:rsid w:val="00BA7948"/>
    <w:rsid w:val="00BA799E"/>
    <w:rsid w:val="00BA7A6A"/>
    <w:rsid w:val="00BA7B5D"/>
    <w:rsid w:val="00BB01ED"/>
    <w:rsid w:val="00BB01F4"/>
    <w:rsid w:val="00BB0428"/>
    <w:rsid w:val="00BB0448"/>
    <w:rsid w:val="00BB0452"/>
    <w:rsid w:val="00BB04E1"/>
    <w:rsid w:val="00BB0597"/>
    <w:rsid w:val="00BB0619"/>
    <w:rsid w:val="00BB08AF"/>
    <w:rsid w:val="00BB08D2"/>
    <w:rsid w:val="00BB08EA"/>
    <w:rsid w:val="00BB0B75"/>
    <w:rsid w:val="00BB0BF4"/>
    <w:rsid w:val="00BB0D81"/>
    <w:rsid w:val="00BB1299"/>
    <w:rsid w:val="00BB1AAE"/>
    <w:rsid w:val="00BB1B50"/>
    <w:rsid w:val="00BB1B86"/>
    <w:rsid w:val="00BB1DFD"/>
    <w:rsid w:val="00BB1FF5"/>
    <w:rsid w:val="00BB21BD"/>
    <w:rsid w:val="00BB23C7"/>
    <w:rsid w:val="00BB287E"/>
    <w:rsid w:val="00BB3240"/>
    <w:rsid w:val="00BB355D"/>
    <w:rsid w:val="00BB3781"/>
    <w:rsid w:val="00BB3923"/>
    <w:rsid w:val="00BB3B95"/>
    <w:rsid w:val="00BB3D90"/>
    <w:rsid w:val="00BB40F9"/>
    <w:rsid w:val="00BB42BB"/>
    <w:rsid w:val="00BB436D"/>
    <w:rsid w:val="00BB43D6"/>
    <w:rsid w:val="00BB4816"/>
    <w:rsid w:val="00BB4D4E"/>
    <w:rsid w:val="00BB5331"/>
    <w:rsid w:val="00BB5400"/>
    <w:rsid w:val="00BB5580"/>
    <w:rsid w:val="00BB5781"/>
    <w:rsid w:val="00BB5803"/>
    <w:rsid w:val="00BB5812"/>
    <w:rsid w:val="00BB5930"/>
    <w:rsid w:val="00BB5BC6"/>
    <w:rsid w:val="00BB5CC5"/>
    <w:rsid w:val="00BB6062"/>
    <w:rsid w:val="00BB611C"/>
    <w:rsid w:val="00BB61BA"/>
    <w:rsid w:val="00BB6234"/>
    <w:rsid w:val="00BB645B"/>
    <w:rsid w:val="00BB6681"/>
    <w:rsid w:val="00BB6F63"/>
    <w:rsid w:val="00BB6FC1"/>
    <w:rsid w:val="00BB707C"/>
    <w:rsid w:val="00BB7215"/>
    <w:rsid w:val="00BB757B"/>
    <w:rsid w:val="00BB7A11"/>
    <w:rsid w:val="00BB7A70"/>
    <w:rsid w:val="00BC00DF"/>
    <w:rsid w:val="00BC019E"/>
    <w:rsid w:val="00BC0338"/>
    <w:rsid w:val="00BC0936"/>
    <w:rsid w:val="00BC0DD0"/>
    <w:rsid w:val="00BC195B"/>
    <w:rsid w:val="00BC1BA3"/>
    <w:rsid w:val="00BC1D31"/>
    <w:rsid w:val="00BC2104"/>
    <w:rsid w:val="00BC2468"/>
    <w:rsid w:val="00BC24A5"/>
    <w:rsid w:val="00BC2859"/>
    <w:rsid w:val="00BC2906"/>
    <w:rsid w:val="00BC29D2"/>
    <w:rsid w:val="00BC2E9F"/>
    <w:rsid w:val="00BC2FC0"/>
    <w:rsid w:val="00BC32ED"/>
    <w:rsid w:val="00BC33C9"/>
    <w:rsid w:val="00BC33D6"/>
    <w:rsid w:val="00BC3444"/>
    <w:rsid w:val="00BC3795"/>
    <w:rsid w:val="00BC3AE3"/>
    <w:rsid w:val="00BC433B"/>
    <w:rsid w:val="00BC4E1D"/>
    <w:rsid w:val="00BC549E"/>
    <w:rsid w:val="00BC582B"/>
    <w:rsid w:val="00BC58F4"/>
    <w:rsid w:val="00BC5EA3"/>
    <w:rsid w:val="00BC61AE"/>
    <w:rsid w:val="00BC642A"/>
    <w:rsid w:val="00BC6457"/>
    <w:rsid w:val="00BC7171"/>
    <w:rsid w:val="00BC739E"/>
    <w:rsid w:val="00BC77CD"/>
    <w:rsid w:val="00BC78CA"/>
    <w:rsid w:val="00BC7973"/>
    <w:rsid w:val="00BC7A1B"/>
    <w:rsid w:val="00BC7A64"/>
    <w:rsid w:val="00BC7CA8"/>
    <w:rsid w:val="00BC7CEF"/>
    <w:rsid w:val="00BD01A7"/>
    <w:rsid w:val="00BD01DB"/>
    <w:rsid w:val="00BD024D"/>
    <w:rsid w:val="00BD1039"/>
    <w:rsid w:val="00BD1602"/>
    <w:rsid w:val="00BD1C17"/>
    <w:rsid w:val="00BD1DD1"/>
    <w:rsid w:val="00BD1E3B"/>
    <w:rsid w:val="00BD1ED3"/>
    <w:rsid w:val="00BD2015"/>
    <w:rsid w:val="00BD2309"/>
    <w:rsid w:val="00BD290E"/>
    <w:rsid w:val="00BD2E24"/>
    <w:rsid w:val="00BD2F1A"/>
    <w:rsid w:val="00BD37B2"/>
    <w:rsid w:val="00BD3D49"/>
    <w:rsid w:val="00BD3D7A"/>
    <w:rsid w:val="00BD4023"/>
    <w:rsid w:val="00BD4252"/>
    <w:rsid w:val="00BD4876"/>
    <w:rsid w:val="00BD4933"/>
    <w:rsid w:val="00BD4AA2"/>
    <w:rsid w:val="00BD4C3A"/>
    <w:rsid w:val="00BD4F74"/>
    <w:rsid w:val="00BD5241"/>
    <w:rsid w:val="00BD53A9"/>
    <w:rsid w:val="00BD57B2"/>
    <w:rsid w:val="00BD6211"/>
    <w:rsid w:val="00BD6262"/>
    <w:rsid w:val="00BD6761"/>
    <w:rsid w:val="00BD67A7"/>
    <w:rsid w:val="00BD68BF"/>
    <w:rsid w:val="00BD6A56"/>
    <w:rsid w:val="00BD6BB6"/>
    <w:rsid w:val="00BD6F66"/>
    <w:rsid w:val="00BD763F"/>
    <w:rsid w:val="00BD793B"/>
    <w:rsid w:val="00BD7A42"/>
    <w:rsid w:val="00BD7BA5"/>
    <w:rsid w:val="00BD7D1C"/>
    <w:rsid w:val="00BD7D3C"/>
    <w:rsid w:val="00BD7DAD"/>
    <w:rsid w:val="00BD7EA1"/>
    <w:rsid w:val="00BD7FE9"/>
    <w:rsid w:val="00BE0476"/>
    <w:rsid w:val="00BE04F6"/>
    <w:rsid w:val="00BE075C"/>
    <w:rsid w:val="00BE07E3"/>
    <w:rsid w:val="00BE0A52"/>
    <w:rsid w:val="00BE0A5C"/>
    <w:rsid w:val="00BE0AE6"/>
    <w:rsid w:val="00BE0B00"/>
    <w:rsid w:val="00BE13E4"/>
    <w:rsid w:val="00BE147B"/>
    <w:rsid w:val="00BE1BF4"/>
    <w:rsid w:val="00BE1CC9"/>
    <w:rsid w:val="00BE1EFD"/>
    <w:rsid w:val="00BE2531"/>
    <w:rsid w:val="00BE25E0"/>
    <w:rsid w:val="00BE269E"/>
    <w:rsid w:val="00BE27B6"/>
    <w:rsid w:val="00BE284F"/>
    <w:rsid w:val="00BE2A0A"/>
    <w:rsid w:val="00BE2D48"/>
    <w:rsid w:val="00BE2EC8"/>
    <w:rsid w:val="00BE32D9"/>
    <w:rsid w:val="00BE33C7"/>
    <w:rsid w:val="00BE365E"/>
    <w:rsid w:val="00BE3B4C"/>
    <w:rsid w:val="00BE3E7E"/>
    <w:rsid w:val="00BE4195"/>
    <w:rsid w:val="00BE4263"/>
    <w:rsid w:val="00BE47CC"/>
    <w:rsid w:val="00BE48A0"/>
    <w:rsid w:val="00BE49D5"/>
    <w:rsid w:val="00BE4E0A"/>
    <w:rsid w:val="00BE5217"/>
    <w:rsid w:val="00BE56C0"/>
    <w:rsid w:val="00BE56D6"/>
    <w:rsid w:val="00BE5782"/>
    <w:rsid w:val="00BE5974"/>
    <w:rsid w:val="00BE5AA4"/>
    <w:rsid w:val="00BE5AE9"/>
    <w:rsid w:val="00BE5E71"/>
    <w:rsid w:val="00BE6020"/>
    <w:rsid w:val="00BE6129"/>
    <w:rsid w:val="00BE62A1"/>
    <w:rsid w:val="00BE640B"/>
    <w:rsid w:val="00BE665A"/>
    <w:rsid w:val="00BE6937"/>
    <w:rsid w:val="00BE7050"/>
    <w:rsid w:val="00BE7229"/>
    <w:rsid w:val="00BE7428"/>
    <w:rsid w:val="00BE75BE"/>
    <w:rsid w:val="00BE77FE"/>
    <w:rsid w:val="00BF0414"/>
    <w:rsid w:val="00BF0510"/>
    <w:rsid w:val="00BF0E78"/>
    <w:rsid w:val="00BF0E83"/>
    <w:rsid w:val="00BF122E"/>
    <w:rsid w:val="00BF145F"/>
    <w:rsid w:val="00BF14C1"/>
    <w:rsid w:val="00BF16DE"/>
    <w:rsid w:val="00BF17B5"/>
    <w:rsid w:val="00BF1F61"/>
    <w:rsid w:val="00BF20AE"/>
    <w:rsid w:val="00BF2339"/>
    <w:rsid w:val="00BF236A"/>
    <w:rsid w:val="00BF240A"/>
    <w:rsid w:val="00BF2521"/>
    <w:rsid w:val="00BF26B4"/>
    <w:rsid w:val="00BF2753"/>
    <w:rsid w:val="00BF2A00"/>
    <w:rsid w:val="00BF2C09"/>
    <w:rsid w:val="00BF2D60"/>
    <w:rsid w:val="00BF354E"/>
    <w:rsid w:val="00BF35D1"/>
    <w:rsid w:val="00BF3977"/>
    <w:rsid w:val="00BF3CB3"/>
    <w:rsid w:val="00BF3E4F"/>
    <w:rsid w:val="00BF3F8A"/>
    <w:rsid w:val="00BF3F9F"/>
    <w:rsid w:val="00BF403F"/>
    <w:rsid w:val="00BF4150"/>
    <w:rsid w:val="00BF415C"/>
    <w:rsid w:val="00BF43F2"/>
    <w:rsid w:val="00BF475E"/>
    <w:rsid w:val="00BF4AD6"/>
    <w:rsid w:val="00BF4F5D"/>
    <w:rsid w:val="00BF50EE"/>
    <w:rsid w:val="00BF50FB"/>
    <w:rsid w:val="00BF5107"/>
    <w:rsid w:val="00BF5428"/>
    <w:rsid w:val="00BF54B9"/>
    <w:rsid w:val="00BF55E8"/>
    <w:rsid w:val="00BF59C7"/>
    <w:rsid w:val="00BF5A06"/>
    <w:rsid w:val="00BF6362"/>
    <w:rsid w:val="00BF64E2"/>
    <w:rsid w:val="00BF6D20"/>
    <w:rsid w:val="00BF77D5"/>
    <w:rsid w:val="00BF79FB"/>
    <w:rsid w:val="00C00208"/>
    <w:rsid w:val="00C00248"/>
    <w:rsid w:val="00C00478"/>
    <w:rsid w:val="00C00616"/>
    <w:rsid w:val="00C0063C"/>
    <w:rsid w:val="00C0082C"/>
    <w:rsid w:val="00C00A39"/>
    <w:rsid w:val="00C00D71"/>
    <w:rsid w:val="00C00FC7"/>
    <w:rsid w:val="00C01411"/>
    <w:rsid w:val="00C01644"/>
    <w:rsid w:val="00C01660"/>
    <w:rsid w:val="00C01670"/>
    <w:rsid w:val="00C016DF"/>
    <w:rsid w:val="00C01A13"/>
    <w:rsid w:val="00C01B29"/>
    <w:rsid w:val="00C01B58"/>
    <w:rsid w:val="00C01DE6"/>
    <w:rsid w:val="00C0216B"/>
    <w:rsid w:val="00C021E5"/>
    <w:rsid w:val="00C02461"/>
    <w:rsid w:val="00C02527"/>
    <w:rsid w:val="00C02537"/>
    <w:rsid w:val="00C02C68"/>
    <w:rsid w:val="00C02E30"/>
    <w:rsid w:val="00C02E5B"/>
    <w:rsid w:val="00C02F4F"/>
    <w:rsid w:val="00C030B4"/>
    <w:rsid w:val="00C0316E"/>
    <w:rsid w:val="00C0323F"/>
    <w:rsid w:val="00C0334C"/>
    <w:rsid w:val="00C0355B"/>
    <w:rsid w:val="00C03695"/>
    <w:rsid w:val="00C03926"/>
    <w:rsid w:val="00C03B47"/>
    <w:rsid w:val="00C03CEB"/>
    <w:rsid w:val="00C03F52"/>
    <w:rsid w:val="00C042B4"/>
    <w:rsid w:val="00C04377"/>
    <w:rsid w:val="00C04414"/>
    <w:rsid w:val="00C04683"/>
    <w:rsid w:val="00C046CB"/>
    <w:rsid w:val="00C047A2"/>
    <w:rsid w:val="00C04850"/>
    <w:rsid w:val="00C04858"/>
    <w:rsid w:val="00C04982"/>
    <w:rsid w:val="00C04BFE"/>
    <w:rsid w:val="00C04DC6"/>
    <w:rsid w:val="00C05075"/>
    <w:rsid w:val="00C0569F"/>
    <w:rsid w:val="00C05781"/>
    <w:rsid w:val="00C05985"/>
    <w:rsid w:val="00C05A8D"/>
    <w:rsid w:val="00C05ABB"/>
    <w:rsid w:val="00C06064"/>
    <w:rsid w:val="00C061C8"/>
    <w:rsid w:val="00C0669A"/>
    <w:rsid w:val="00C06971"/>
    <w:rsid w:val="00C06DCB"/>
    <w:rsid w:val="00C06FD5"/>
    <w:rsid w:val="00C0709E"/>
    <w:rsid w:val="00C07801"/>
    <w:rsid w:val="00C07D31"/>
    <w:rsid w:val="00C100C2"/>
    <w:rsid w:val="00C1029B"/>
    <w:rsid w:val="00C1043F"/>
    <w:rsid w:val="00C10575"/>
    <w:rsid w:val="00C10850"/>
    <w:rsid w:val="00C10C21"/>
    <w:rsid w:val="00C1101A"/>
    <w:rsid w:val="00C11415"/>
    <w:rsid w:val="00C11702"/>
    <w:rsid w:val="00C1172E"/>
    <w:rsid w:val="00C1187A"/>
    <w:rsid w:val="00C11FCC"/>
    <w:rsid w:val="00C12106"/>
    <w:rsid w:val="00C122CA"/>
    <w:rsid w:val="00C1241F"/>
    <w:rsid w:val="00C1287E"/>
    <w:rsid w:val="00C12A1B"/>
    <w:rsid w:val="00C12C6B"/>
    <w:rsid w:val="00C12CA9"/>
    <w:rsid w:val="00C12D44"/>
    <w:rsid w:val="00C12F3B"/>
    <w:rsid w:val="00C13419"/>
    <w:rsid w:val="00C13464"/>
    <w:rsid w:val="00C134AE"/>
    <w:rsid w:val="00C136E7"/>
    <w:rsid w:val="00C137CC"/>
    <w:rsid w:val="00C13912"/>
    <w:rsid w:val="00C13A21"/>
    <w:rsid w:val="00C13CB8"/>
    <w:rsid w:val="00C141E2"/>
    <w:rsid w:val="00C1462C"/>
    <w:rsid w:val="00C14C50"/>
    <w:rsid w:val="00C1507D"/>
    <w:rsid w:val="00C1512D"/>
    <w:rsid w:val="00C157E9"/>
    <w:rsid w:val="00C15B25"/>
    <w:rsid w:val="00C16242"/>
    <w:rsid w:val="00C164BB"/>
    <w:rsid w:val="00C165A7"/>
    <w:rsid w:val="00C16BB4"/>
    <w:rsid w:val="00C16DD6"/>
    <w:rsid w:val="00C1722A"/>
    <w:rsid w:val="00C17464"/>
    <w:rsid w:val="00C175A6"/>
    <w:rsid w:val="00C1766C"/>
    <w:rsid w:val="00C17818"/>
    <w:rsid w:val="00C17C81"/>
    <w:rsid w:val="00C17FBF"/>
    <w:rsid w:val="00C202E3"/>
    <w:rsid w:val="00C20327"/>
    <w:rsid w:val="00C20617"/>
    <w:rsid w:val="00C20746"/>
    <w:rsid w:val="00C2082E"/>
    <w:rsid w:val="00C20C80"/>
    <w:rsid w:val="00C210C2"/>
    <w:rsid w:val="00C21624"/>
    <w:rsid w:val="00C21899"/>
    <w:rsid w:val="00C21AAD"/>
    <w:rsid w:val="00C21E1F"/>
    <w:rsid w:val="00C222C9"/>
    <w:rsid w:val="00C223D5"/>
    <w:rsid w:val="00C224C2"/>
    <w:rsid w:val="00C22534"/>
    <w:rsid w:val="00C225A5"/>
    <w:rsid w:val="00C22CEF"/>
    <w:rsid w:val="00C22E14"/>
    <w:rsid w:val="00C22E29"/>
    <w:rsid w:val="00C22E69"/>
    <w:rsid w:val="00C233AA"/>
    <w:rsid w:val="00C236C7"/>
    <w:rsid w:val="00C23919"/>
    <w:rsid w:val="00C240B4"/>
    <w:rsid w:val="00C24170"/>
    <w:rsid w:val="00C24BE6"/>
    <w:rsid w:val="00C24E5A"/>
    <w:rsid w:val="00C25A78"/>
    <w:rsid w:val="00C25DD2"/>
    <w:rsid w:val="00C260F2"/>
    <w:rsid w:val="00C26217"/>
    <w:rsid w:val="00C26250"/>
    <w:rsid w:val="00C26609"/>
    <w:rsid w:val="00C26AC6"/>
    <w:rsid w:val="00C26C06"/>
    <w:rsid w:val="00C27173"/>
    <w:rsid w:val="00C272B3"/>
    <w:rsid w:val="00C27591"/>
    <w:rsid w:val="00C2766C"/>
    <w:rsid w:val="00C27889"/>
    <w:rsid w:val="00C27934"/>
    <w:rsid w:val="00C279B1"/>
    <w:rsid w:val="00C27C6C"/>
    <w:rsid w:val="00C27C77"/>
    <w:rsid w:val="00C27CB3"/>
    <w:rsid w:val="00C30095"/>
    <w:rsid w:val="00C304DA"/>
    <w:rsid w:val="00C306EB"/>
    <w:rsid w:val="00C3089C"/>
    <w:rsid w:val="00C30991"/>
    <w:rsid w:val="00C3099D"/>
    <w:rsid w:val="00C30D1B"/>
    <w:rsid w:val="00C31221"/>
    <w:rsid w:val="00C31384"/>
    <w:rsid w:val="00C318F0"/>
    <w:rsid w:val="00C3197B"/>
    <w:rsid w:val="00C319C6"/>
    <w:rsid w:val="00C31CC5"/>
    <w:rsid w:val="00C32036"/>
    <w:rsid w:val="00C32220"/>
    <w:rsid w:val="00C32421"/>
    <w:rsid w:val="00C326D5"/>
    <w:rsid w:val="00C33010"/>
    <w:rsid w:val="00C336A0"/>
    <w:rsid w:val="00C336BB"/>
    <w:rsid w:val="00C336BE"/>
    <w:rsid w:val="00C338E3"/>
    <w:rsid w:val="00C33B9C"/>
    <w:rsid w:val="00C33C0B"/>
    <w:rsid w:val="00C33FBA"/>
    <w:rsid w:val="00C347AD"/>
    <w:rsid w:val="00C347D4"/>
    <w:rsid w:val="00C349E3"/>
    <w:rsid w:val="00C34A1B"/>
    <w:rsid w:val="00C34CA1"/>
    <w:rsid w:val="00C34E0B"/>
    <w:rsid w:val="00C34EC4"/>
    <w:rsid w:val="00C35049"/>
    <w:rsid w:val="00C355C9"/>
    <w:rsid w:val="00C356CA"/>
    <w:rsid w:val="00C35F1F"/>
    <w:rsid w:val="00C363D8"/>
    <w:rsid w:val="00C3646A"/>
    <w:rsid w:val="00C365A6"/>
    <w:rsid w:val="00C365E8"/>
    <w:rsid w:val="00C3673F"/>
    <w:rsid w:val="00C368B0"/>
    <w:rsid w:val="00C36CAD"/>
    <w:rsid w:val="00C36FFD"/>
    <w:rsid w:val="00C370D1"/>
    <w:rsid w:val="00C371A3"/>
    <w:rsid w:val="00C372DD"/>
    <w:rsid w:val="00C372E0"/>
    <w:rsid w:val="00C373CB"/>
    <w:rsid w:val="00C375DF"/>
    <w:rsid w:val="00C4012F"/>
    <w:rsid w:val="00C40887"/>
    <w:rsid w:val="00C40E94"/>
    <w:rsid w:val="00C41787"/>
    <w:rsid w:val="00C41A71"/>
    <w:rsid w:val="00C41D05"/>
    <w:rsid w:val="00C41D64"/>
    <w:rsid w:val="00C41F1E"/>
    <w:rsid w:val="00C42144"/>
    <w:rsid w:val="00C42277"/>
    <w:rsid w:val="00C42278"/>
    <w:rsid w:val="00C423F7"/>
    <w:rsid w:val="00C42735"/>
    <w:rsid w:val="00C427C5"/>
    <w:rsid w:val="00C42A7B"/>
    <w:rsid w:val="00C42D02"/>
    <w:rsid w:val="00C431F2"/>
    <w:rsid w:val="00C433D0"/>
    <w:rsid w:val="00C4351E"/>
    <w:rsid w:val="00C43681"/>
    <w:rsid w:val="00C43828"/>
    <w:rsid w:val="00C439FD"/>
    <w:rsid w:val="00C43BAD"/>
    <w:rsid w:val="00C4402A"/>
    <w:rsid w:val="00C442B2"/>
    <w:rsid w:val="00C443B3"/>
    <w:rsid w:val="00C4440B"/>
    <w:rsid w:val="00C44691"/>
    <w:rsid w:val="00C4484A"/>
    <w:rsid w:val="00C44CCA"/>
    <w:rsid w:val="00C44E14"/>
    <w:rsid w:val="00C450E7"/>
    <w:rsid w:val="00C453F7"/>
    <w:rsid w:val="00C45590"/>
    <w:rsid w:val="00C45902"/>
    <w:rsid w:val="00C45D86"/>
    <w:rsid w:val="00C46821"/>
    <w:rsid w:val="00C468CD"/>
    <w:rsid w:val="00C46B89"/>
    <w:rsid w:val="00C46B93"/>
    <w:rsid w:val="00C46BB1"/>
    <w:rsid w:val="00C46D9D"/>
    <w:rsid w:val="00C46DEF"/>
    <w:rsid w:val="00C4728C"/>
    <w:rsid w:val="00C4729B"/>
    <w:rsid w:val="00C472F7"/>
    <w:rsid w:val="00C4737C"/>
    <w:rsid w:val="00C476E2"/>
    <w:rsid w:val="00C476F2"/>
    <w:rsid w:val="00C4771A"/>
    <w:rsid w:val="00C47901"/>
    <w:rsid w:val="00C4795B"/>
    <w:rsid w:val="00C47FCF"/>
    <w:rsid w:val="00C5008D"/>
    <w:rsid w:val="00C502B5"/>
    <w:rsid w:val="00C5044C"/>
    <w:rsid w:val="00C51463"/>
    <w:rsid w:val="00C51494"/>
    <w:rsid w:val="00C5182F"/>
    <w:rsid w:val="00C5192D"/>
    <w:rsid w:val="00C519DB"/>
    <w:rsid w:val="00C51C15"/>
    <w:rsid w:val="00C52193"/>
    <w:rsid w:val="00C523EE"/>
    <w:rsid w:val="00C52442"/>
    <w:rsid w:val="00C527D9"/>
    <w:rsid w:val="00C52C78"/>
    <w:rsid w:val="00C531EA"/>
    <w:rsid w:val="00C534CE"/>
    <w:rsid w:val="00C53B99"/>
    <w:rsid w:val="00C53F04"/>
    <w:rsid w:val="00C54011"/>
    <w:rsid w:val="00C54162"/>
    <w:rsid w:val="00C54243"/>
    <w:rsid w:val="00C542D4"/>
    <w:rsid w:val="00C54371"/>
    <w:rsid w:val="00C5449A"/>
    <w:rsid w:val="00C547C0"/>
    <w:rsid w:val="00C54A88"/>
    <w:rsid w:val="00C54E91"/>
    <w:rsid w:val="00C557D6"/>
    <w:rsid w:val="00C56040"/>
    <w:rsid w:val="00C56311"/>
    <w:rsid w:val="00C564F7"/>
    <w:rsid w:val="00C566AF"/>
    <w:rsid w:val="00C56717"/>
    <w:rsid w:val="00C5699B"/>
    <w:rsid w:val="00C56CE6"/>
    <w:rsid w:val="00C5704B"/>
    <w:rsid w:val="00C576C6"/>
    <w:rsid w:val="00C57DB3"/>
    <w:rsid w:val="00C57FB9"/>
    <w:rsid w:val="00C57FD4"/>
    <w:rsid w:val="00C6007D"/>
    <w:rsid w:val="00C60081"/>
    <w:rsid w:val="00C604C5"/>
    <w:rsid w:val="00C6051E"/>
    <w:rsid w:val="00C60779"/>
    <w:rsid w:val="00C60A07"/>
    <w:rsid w:val="00C60D1A"/>
    <w:rsid w:val="00C60F1B"/>
    <w:rsid w:val="00C61932"/>
    <w:rsid w:val="00C61C6A"/>
    <w:rsid w:val="00C61C9F"/>
    <w:rsid w:val="00C61E35"/>
    <w:rsid w:val="00C61E6D"/>
    <w:rsid w:val="00C62017"/>
    <w:rsid w:val="00C62730"/>
    <w:rsid w:val="00C628EF"/>
    <w:rsid w:val="00C62AC1"/>
    <w:rsid w:val="00C62E45"/>
    <w:rsid w:val="00C63014"/>
    <w:rsid w:val="00C6303E"/>
    <w:rsid w:val="00C63057"/>
    <w:rsid w:val="00C63237"/>
    <w:rsid w:val="00C6380A"/>
    <w:rsid w:val="00C6385F"/>
    <w:rsid w:val="00C63BCA"/>
    <w:rsid w:val="00C63F93"/>
    <w:rsid w:val="00C64271"/>
    <w:rsid w:val="00C645B4"/>
    <w:rsid w:val="00C645ED"/>
    <w:rsid w:val="00C64743"/>
    <w:rsid w:val="00C649BC"/>
    <w:rsid w:val="00C64BC5"/>
    <w:rsid w:val="00C64BEC"/>
    <w:rsid w:val="00C64CC8"/>
    <w:rsid w:val="00C64D7D"/>
    <w:rsid w:val="00C65678"/>
    <w:rsid w:val="00C6577B"/>
    <w:rsid w:val="00C6581C"/>
    <w:rsid w:val="00C65B0C"/>
    <w:rsid w:val="00C65D04"/>
    <w:rsid w:val="00C6609D"/>
    <w:rsid w:val="00C660F6"/>
    <w:rsid w:val="00C66637"/>
    <w:rsid w:val="00C6677C"/>
    <w:rsid w:val="00C66A2E"/>
    <w:rsid w:val="00C66A5F"/>
    <w:rsid w:val="00C66D56"/>
    <w:rsid w:val="00C673DE"/>
    <w:rsid w:val="00C67591"/>
    <w:rsid w:val="00C67821"/>
    <w:rsid w:val="00C678A8"/>
    <w:rsid w:val="00C67B58"/>
    <w:rsid w:val="00C700F6"/>
    <w:rsid w:val="00C7011A"/>
    <w:rsid w:val="00C70474"/>
    <w:rsid w:val="00C706DB"/>
    <w:rsid w:val="00C70A92"/>
    <w:rsid w:val="00C70B6E"/>
    <w:rsid w:val="00C70BE6"/>
    <w:rsid w:val="00C70CBC"/>
    <w:rsid w:val="00C70D35"/>
    <w:rsid w:val="00C71707"/>
    <w:rsid w:val="00C718EA"/>
    <w:rsid w:val="00C71A44"/>
    <w:rsid w:val="00C71ED4"/>
    <w:rsid w:val="00C7204E"/>
    <w:rsid w:val="00C72446"/>
    <w:rsid w:val="00C72527"/>
    <w:rsid w:val="00C73CF6"/>
    <w:rsid w:val="00C73D46"/>
    <w:rsid w:val="00C7401D"/>
    <w:rsid w:val="00C740AA"/>
    <w:rsid w:val="00C742A0"/>
    <w:rsid w:val="00C74518"/>
    <w:rsid w:val="00C74894"/>
    <w:rsid w:val="00C749CF"/>
    <w:rsid w:val="00C751EC"/>
    <w:rsid w:val="00C75750"/>
    <w:rsid w:val="00C757A1"/>
    <w:rsid w:val="00C75A92"/>
    <w:rsid w:val="00C75B5B"/>
    <w:rsid w:val="00C75EDE"/>
    <w:rsid w:val="00C75FDF"/>
    <w:rsid w:val="00C76133"/>
    <w:rsid w:val="00C76492"/>
    <w:rsid w:val="00C7658A"/>
    <w:rsid w:val="00C76918"/>
    <w:rsid w:val="00C76C97"/>
    <w:rsid w:val="00C77158"/>
    <w:rsid w:val="00C7754A"/>
    <w:rsid w:val="00C778C9"/>
    <w:rsid w:val="00C778EE"/>
    <w:rsid w:val="00C77BC1"/>
    <w:rsid w:val="00C77FEE"/>
    <w:rsid w:val="00C8021B"/>
    <w:rsid w:val="00C80497"/>
    <w:rsid w:val="00C805AD"/>
    <w:rsid w:val="00C806D0"/>
    <w:rsid w:val="00C80F45"/>
    <w:rsid w:val="00C81416"/>
    <w:rsid w:val="00C817E7"/>
    <w:rsid w:val="00C81DBB"/>
    <w:rsid w:val="00C81E34"/>
    <w:rsid w:val="00C81E6F"/>
    <w:rsid w:val="00C8211B"/>
    <w:rsid w:val="00C821AD"/>
    <w:rsid w:val="00C821CF"/>
    <w:rsid w:val="00C82E58"/>
    <w:rsid w:val="00C82EE6"/>
    <w:rsid w:val="00C8331F"/>
    <w:rsid w:val="00C83526"/>
    <w:rsid w:val="00C835D8"/>
    <w:rsid w:val="00C844C8"/>
    <w:rsid w:val="00C8460F"/>
    <w:rsid w:val="00C8483F"/>
    <w:rsid w:val="00C84858"/>
    <w:rsid w:val="00C84B8F"/>
    <w:rsid w:val="00C84DF2"/>
    <w:rsid w:val="00C84EC0"/>
    <w:rsid w:val="00C85596"/>
    <w:rsid w:val="00C85662"/>
    <w:rsid w:val="00C8569F"/>
    <w:rsid w:val="00C85B0E"/>
    <w:rsid w:val="00C85BB6"/>
    <w:rsid w:val="00C860A3"/>
    <w:rsid w:val="00C863C5"/>
    <w:rsid w:val="00C86915"/>
    <w:rsid w:val="00C86D49"/>
    <w:rsid w:val="00C87851"/>
    <w:rsid w:val="00C87976"/>
    <w:rsid w:val="00C87F4E"/>
    <w:rsid w:val="00C905D9"/>
    <w:rsid w:val="00C9071C"/>
    <w:rsid w:val="00C90813"/>
    <w:rsid w:val="00C90AE3"/>
    <w:rsid w:val="00C90C23"/>
    <w:rsid w:val="00C90D41"/>
    <w:rsid w:val="00C90D52"/>
    <w:rsid w:val="00C90ECB"/>
    <w:rsid w:val="00C913E2"/>
    <w:rsid w:val="00C91471"/>
    <w:rsid w:val="00C9181A"/>
    <w:rsid w:val="00C91900"/>
    <w:rsid w:val="00C91A57"/>
    <w:rsid w:val="00C91AFB"/>
    <w:rsid w:val="00C91B39"/>
    <w:rsid w:val="00C91B57"/>
    <w:rsid w:val="00C91C12"/>
    <w:rsid w:val="00C91E89"/>
    <w:rsid w:val="00C92211"/>
    <w:rsid w:val="00C9266B"/>
    <w:rsid w:val="00C92AED"/>
    <w:rsid w:val="00C92D81"/>
    <w:rsid w:val="00C93DA2"/>
    <w:rsid w:val="00C93DCC"/>
    <w:rsid w:val="00C93DF7"/>
    <w:rsid w:val="00C93E04"/>
    <w:rsid w:val="00C93EDC"/>
    <w:rsid w:val="00C9435A"/>
    <w:rsid w:val="00C9478E"/>
    <w:rsid w:val="00C94DCF"/>
    <w:rsid w:val="00C951E8"/>
    <w:rsid w:val="00C9524D"/>
    <w:rsid w:val="00C95F14"/>
    <w:rsid w:val="00C96177"/>
    <w:rsid w:val="00C963A2"/>
    <w:rsid w:val="00C96425"/>
    <w:rsid w:val="00C965E5"/>
    <w:rsid w:val="00C96B0F"/>
    <w:rsid w:val="00C96BC8"/>
    <w:rsid w:val="00C96E2C"/>
    <w:rsid w:val="00C96E9C"/>
    <w:rsid w:val="00C96F44"/>
    <w:rsid w:val="00C97320"/>
    <w:rsid w:val="00C9741E"/>
    <w:rsid w:val="00C9758B"/>
    <w:rsid w:val="00C975A2"/>
    <w:rsid w:val="00C977B9"/>
    <w:rsid w:val="00C97AB4"/>
    <w:rsid w:val="00C97C04"/>
    <w:rsid w:val="00C97D95"/>
    <w:rsid w:val="00C97E96"/>
    <w:rsid w:val="00CA0215"/>
    <w:rsid w:val="00CA0450"/>
    <w:rsid w:val="00CA07F8"/>
    <w:rsid w:val="00CA0B8A"/>
    <w:rsid w:val="00CA0C95"/>
    <w:rsid w:val="00CA0D62"/>
    <w:rsid w:val="00CA12F4"/>
    <w:rsid w:val="00CA14B4"/>
    <w:rsid w:val="00CA1795"/>
    <w:rsid w:val="00CA1B81"/>
    <w:rsid w:val="00CA1C78"/>
    <w:rsid w:val="00CA1DC6"/>
    <w:rsid w:val="00CA212D"/>
    <w:rsid w:val="00CA2151"/>
    <w:rsid w:val="00CA26E2"/>
    <w:rsid w:val="00CA286B"/>
    <w:rsid w:val="00CA2969"/>
    <w:rsid w:val="00CA2A70"/>
    <w:rsid w:val="00CA2C82"/>
    <w:rsid w:val="00CA3167"/>
    <w:rsid w:val="00CA33A8"/>
    <w:rsid w:val="00CA3786"/>
    <w:rsid w:val="00CA3D01"/>
    <w:rsid w:val="00CA3DBF"/>
    <w:rsid w:val="00CA432F"/>
    <w:rsid w:val="00CA49AF"/>
    <w:rsid w:val="00CA4ACD"/>
    <w:rsid w:val="00CA4C72"/>
    <w:rsid w:val="00CA505E"/>
    <w:rsid w:val="00CA5311"/>
    <w:rsid w:val="00CA53A0"/>
    <w:rsid w:val="00CA54FE"/>
    <w:rsid w:val="00CA5796"/>
    <w:rsid w:val="00CA5A67"/>
    <w:rsid w:val="00CA5DB4"/>
    <w:rsid w:val="00CA645B"/>
    <w:rsid w:val="00CA6587"/>
    <w:rsid w:val="00CA695F"/>
    <w:rsid w:val="00CA6B64"/>
    <w:rsid w:val="00CA7026"/>
    <w:rsid w:val="00CA70AA"/>
    <w:rsid w:val="00CA7198"/>
    <w:rsid w:val="00CA750F"/>
    <w:rsid w:val="00CA7528"/>
    <w:rsid w:val="00CA7691"/>
    <w:rsid w:val="00CA7733"/>
    <w:rsid w:val="00CA781F"/>
    <w:rsid w:val="00CA7A3D"/>
    <w:rsid w:val="00CA7C76"/>
    <w:rsid w:val="00CA7FCA"/>
    <w:rsid w:val="00CA7FEB"/>
    <w:rsid w:val="00CA7FF8"/>
    <w:rsid w:val="00CB0526"/>
    <w:rsid w:val="00CB06D9"/>
    <w:rsid w:val="00CB09CE"/>
    <w:rsid w:val="00CB0A07"/>
    <w:rsid w:val="00CB0C64"/>
    <w:rsid w:val="00CB103B"/>
    <w:rsid w:val="00CB185E"/>
    <w:rsid w:val="00CB1C69"/>
    <w:rsid w:val="00CB1D4B"/>
    <w:rsid w:val="00CB1DB5"/>
    <w:rsid w:val="00CB21CA"/>
    <w:rsid w:val="00CB2627"/>
    <w:rsid w:val="00CB26F5"/>
    <w:rsid w:val="00CB29E4"/>
    <w:rsid w:val="00CB2D3B"/>
    <w:rsid w:val="00CB2D3D"/>
    <w:rsid w:val="00CB2E14"/>
    <w:rsid w:val="00CB311B"/>
    <w:rsid w:val="00CB3250"/>
    <w:rsid w:val="00CB3447"/>
    <w:rsid w:val="00CB37CB"/>
    <w:rsid w:val="00CB37EB"/>
    <w:rsid w:val="00CB37EC"/>
    <w:rsid w:val="00CB3BA8"/>
    <w:rsid w:val="00CB3C61"/>
    <w:rsid w:val="00CB41E7"/>
    <w:rsid w:val="00CB4246"/>
    <w:rsid w:val="00CB42C9"/>
    <w:rsid w:val="00CB454D"/>
    <w:rsid w:val="00CB4765"/>
    <w:rsid w:val="00CB47AC"/>
    <w:rsid w:val="00CB48B7"/>
    <w:rsid w:val="00CB494F"/>
    <w:rsid w:val="00CB51F3"/>
    <w:rsid w:val="00CB55A4"/>
    <w:rsid w:val="00CB5738"/>
    <w:rsid w:val="00CB579E"/>
    <w:rsid w:val="00CB5944"/>
    <w:rsid w:val="00CB5B04"/>
    <w:rsid w:val="00CB5BEA"/>
    <w:rsid w:val="00CB5D91"/>
    <w:rsid w:val="00CB5E69"/>
    <w:rsid w:val="00CB5F48"/>
    <w:rsid w:val="00CB62A9"/>
    <w:rsid w:val="00CB6406"/>
    <w:rsid w:val="00CB659D"/>
    <w:rsid w:val="00CB67AC"/>
    <w:rsid w:val="00CB69B4"/>
    <w:rsid w:val="00CB6D78"/>
    <w:rsid w:val="00CB712B"/>
    <w:rsid w:val="00CB726B"/>
    <w:rsid w:val="00CB74D6"/>
    <w:rsid w:val="00CB7570"/>
    <w:rsid w:val="00CB7C72"/>
    <w:rsid w:val="00CB7D5B"/>
    <w:rsid w:val="00CB7E09"/>
    <w:rsid w:val="00CC0B58"/>
    <w:rsid w:val="00CC157E"/>
    <w:rsid w:val="00CC163B"/>
    <w:rsid w:val="00CC1912"/>
    <w:rsid w:val="00CC19BF"/>
    <w:rsid w:val="00CC19C0"/>
    <w:rsid w:val="00CC1CBF"/>
    <w:rsid w:val="00CC25FC"/>
    <w:rsid w:val="00CC26F6"/>
    <w:rsid w:val="00CC2791"/>
    <w:rsid w:val="00CC27BA"/>
    <w:rsid w:val="00CC2C70"/>
    <w:rsid w:val="00CC2ECB"/>
    <w:rsid w:val="00CC34AB"/>
    <w:rsid w:val="00CC3687"/>
    <w:rsid w:val="00CC3A34"/>
    <w:rsid w:val="00CC3B27"/>
    <w:rsid w:val="00CC3D2D"/>
    <w:rsid w:val="00CC41C9"/>
    <w:rsid w:val="00CC42D1"/>
    <w:rsid w:val="00CC4C5C"/>
    <w:rsid w:val="00CC4EA3"/>
    <w:rsid w:val="00CC4FEF"/>
    <w:rsid w:val="00CC50FA"/>
    <w:rsid w:val="00CC5845"/>
    <w:rsid w:val="00CC5F07"/>
    <w:rsid w:val="00CC5FE2"/>
    <w:rsid w:val="00CC63F6"/>
    <w:rsid w:val="00CC6569"/>
    <w:rsid w:val="00CC66A7"/>
    <w:rsid w:val="00CC67BC"/>
    <w:rsid w:val="00CC77B4"/>
    <w:rsid w:val="00CC7825"/>
    <w:rsid w:val="00CC7CA8"/>
    <w:rsid w:val="00CD02AF"/>
    <w:rsid w:val="00CD06C6"/>
    <w:rsid w:val="00CD0AA4"/>
    <w:rsid w:val="00CD0CA9"/>
    <w:rsid w:val="00CD0E96"/>
    <w:rsid w:val="00CD0EB3"/>
    <w:rsid w:val="00CD10A0"/>
    <w:rsid w:val="00CD152E"/>
    <w:rsid w:val="00CD1885"/>
    <w:rsid w:val="00CD1B38"/>
    <w:rsid w:val="00CD2347"/>
    <w:rsid w:val="00CD2526"/>
    <w:rsid w:val="00CD2599"/>
    <w:rsid w:val="00CD260B"/>
    <w:rsid w:val="00CD269A"/>
    <w:rsid w:val="00CD2999"/>
    <w:rsid w:val="00CD2B1C"/>
    <w:rsid w:val="00CD2B65"/>
    <w:rsid w:val="00CD2B8F"/>
    <w:rsid w:val="00CD2F37"/>
    <w:rsid w:val="00CD312E"/>
    <w:rsid w:val="00CD3866"/>
    <w:rsid w:val="00CD3A53"/>
    <w:rsid w:val="00CD3F57"/>
    <w:rsid w:val="00CD3FC7"/>
    <w:rsid w:val="00CD40DF"/>
    <w:rsid w:val="00CD40F0"/>
    <w:rsid w:val="00CD4129"/>
    <w:rsid w:val="00CD4160"/>
    <w:rsid w:val="00CD426C"/>
    <w:rsid w:val="00CD426F"/>
    <w:rsid w:val="00CD480D"/>
    <w:rsid w:val="00CD4D0F"/>
    <w:rsid w:val="00CD4F31"/>
    <w:rsid w:val="00CD502A"/>
    <w:rsid w:val="00CD5413"/>
    <w:rsid w:val="00CD544F"/>
    <w:rsid w:val="00CD55CF"/>
    <w:rsid w:val="00CD5D17"/>
    <w:rsid w:val="00CD5F6E"/>
    <w:rsid w:val="00CD620D"/>
    <w:rsid w:val="00CD6486"/>
    <w:rsid w:val="00CD65C6"/>
    <w:rsid w:val="00CD65C9"/>
    <w:rsid w:val="00CD68E7"/>
    <w:rsid w:val="00CD6DFB"/>
    <w:rsid w:val="00CD7173"/>
    <w:rsid w:val="00CD723E"/>
    <w:rsid w:val="00CD731F"/>
    <w:rsid w:val="00CD7559"/>
    <w:rsid w:val="00CD76FE"/>
    <w:rsid w:val="00CD7751"/>
    <w:rsid w:val="00CD7D02"/>
    <w:rsid w:val="00CD7E97"/>
    <w:rsid w:val="00CE0034"/>
    <w:rsid w:val="00CE018D"/>
    <w:rsid w:val="00CE0703"/>
    <w:rsid w:val="00CE0E34"/>
    <w:rsid w:val="00CE0F89"/>
    <w:rsid w:val="00CE11BC"/>
    <w:rsid w:val="00CE125F"/>
    <w:rsid w:val="00CE134F"/>
    <w:rsid w:val="00CE167E"/>
    <w:rsid w:val="00CE1785"/>
    <w:rsid w:val="00CE17AA"/>
    <w:rsid w:val="00CE18E8"/>
    <w:rsid w:val="00CE1A33"/>
    <w:rsid w:val="00CE1E37"/>
    <w:rsid w:val="00CE2BC2"/>
    <w:rsid w:val="00CE2CFB"/>
    <w:rsid w:val="00CE2F74"/>
    <w:rsid w:val="00CE2FDC"/>
    <w:rsid w:val="00CE3302"/>
    <w:rsid w:val="00CE382E"/>
    <w:rsid w:val="00CE3982"/>
    <w:rsid w:val="00CE4310"/>
    <w:rsid w:val="00CE4418"/>
    <w:rsid w:val="00CE4534"/>
    <w:rsid w:val="00CE468E"/>
    <w:rsid w:val="00CE4698"/>
    <w:rsid w:val="00CE4CB0"/>
    <w:rsid w:val="00CE4DE0"/>
    <w:rsid w:val="00CE4E35"/>
    <w:rsid w:val="00CE4EAA"/>
    <w:rsid w:val="00CE4ED1"/>
    <w:rsid w:val="00CE4F26"/>
    <w:rsid w:val="00CE4F6D"/>
    <w:rsid w:val="00CE4FF0"/>
    <w:rsid w:val="00CE5269"/>
    <w:rsid w:val="00CE53DE"/>
    <w:rsid w:val="00CE5D78"/>
    <w:rsid w:val="00CE5F99"/>
    <w:rsid w:val="00CE6195"/>
    <w:rsid w:val="00CE66CC"/>
    <w:rsid w:val="00CE672A"/>
    <w:rsid w:val="00CE6888"/>
    <w:rsid w:val="00CE6A76"/>
    <w:rsid w:val="00CE6B9C"/>
    <w:rsid w:val="00CE6E33"/>
    <w:rsid w:val="00CE7025"/>
    <w:rsid w:val="00CE704F"/>
    <w:rsid w:val="00CE7098"/>
    <w:rsid w:val="00CE7357"/>
    <w:rsid w:val="00CE75EA"/>
    <w:rsid w:val="00CE7799"/>
    <w:rsid w:val="00CE785C"/>
    <w:rsid w:val="00CE7D66"/>
    <w:rsid w:val="00CE7E48"/>
    <w:rsid w:val="00CF030F"/>
    <w:rsid w:val="00CF04DD"/>
    <w:rsid w:val="00CF066D"/>
    <w:rsid w:val="00CF06D3"/>
    <w:rsid w:val="00CF0745"/>
    <w:rsid w:val="00CF07D8"/>
    <w:rsid w:val="00CF07F3"/>
    <w:rsid w:val="00CF08D6"/>
    <w:rsid w:val="00CF09D2"/>
    <w:rsid w:val="00CF0C3D"/>
    <w:rsid w:val="00CF0C72"/>
    <w:rsid w:val="00CF0F1A"/>
    <w:rsid w:val="00CF1014"/>
    <w:rsid w:val="00CF1314"/>
    <w:rsid w:val="00CF15B8"/>
    <w:rsid w:val="00CF197B"/>
    <w:rsid w:val="00CF1A90"/>
    <w:rsid w:val="00CF1CAF"/>
    <w:rsid w:val="00CF1E8D"/>
    <w:rsid w:val="00CF20AF"/>
    <w:rsid w:val="00CF238D"/>
    <w:rsid w:val="00CF24E0"/>
    <w:rsid w:val="00CF26ED"/>
    <w:rsid w:val="00CF29BB"/>
    <w:rsid w:val="00CF2D86"/>
    <w:rsid w:val="00CF31CB"/>
    <w:rsid w:val="00CF323D"/>
    <w:rsid w:val="00CF3471"/>
    <w:rsid w:val="00CF35A0"/>
    <w:rsid w:val="00CF37B2"/>
    <w:rsid w:val="00CF3CC2"/>
    <w:rsid w:val="00CF3D0F"/>
    <w:rsid w:val="00CF3D65"/>
    <w:rsid w:val="00CF41C4"/>
    <w:rsid w:val="00CF424A"/>
    <w:rsid w:val="00CF474B"/>
    <w:rsid w:val="00CF484D"/>
    <w:rsid w:val="00CF4BAE"/>
    <w:rsid w:val="00CF4CB4"/>
    <w:rsid w:val="00CF550B"/>
    <w:rsid w:val="00CF55A9"/>
    <w:rsid w:val="00CF56B8"/>
    <w:rsid w:val="00CF571B"/>
    <w:rsid w:val="00CF5968"/>
    <w:rsid w:val="00CF62B3"/>
    <w:rsid w:val="00CF6402"/>
    <w:rsid w:val="00CF6807"/>
    <w:rsid w:val="00CF6DDF"/>
    <w:rsid w:val="00CF70BF"/>
    <w:rsid w:val="00CF754B"/>
    <w:rsid w:val="00CF7A32"/>
    <w:rsid w:val="00CF7AC7"/>
    <w:rsid w:val="00CF7AD5"/>
    <w:rsid w:val="00CF7CE7"/>
    <w:rsid w:val="00CF7D4D"/>
    <w:rsid w:val="00CF7D82"/>
    <w:rsid w:val="00D0024D"/>
    <w:rsid w:val="00D00959"/>
    <w:rsid w:val="00D01238"/>
    <w:rsid w:val="00D01582"/>
    <w:rsid w:val="00D01DFE"/>
    <w:rsid w:val="00D01E61"/>
    <w:rsid w:val="00D02883"/>
    <w:rsid w:val="00D029BD"/>
    <w:rsid w:val="00D02A9E"/>
    <w:rsid w:val="00D02C52"/>
    <w:rsid w:val="00D032B4"/>
    <w:rsid w:val="00D0348D"/>
    <w:rsid w:val="00D0359A"/>
    <w:rsid w:val="00D03869"/>
    <w:rsid w:val="00D03B52"/>
    <w:rsid w:val="00D03C29"/>
    <w:rsid w:val="00D044C2"/>
    <w:rsid w:val="00D047E5"/>
    <w:rsid w:val="00D048AC"/>
    <w:rsid w:val="00D04948"/>
    <w:rsid w:val="00D04AFB"/>
    <w:rsid w:val="00D04C3C"/>
    <w:rsid w:val="00D04CC8"/>
    <w:rsid w:val="00D05113"/>
    <w:rsid w:val="00D05403"/>
    <w:rsid w:val="00D0588D"/>
    <w:rsid w:val="00D05A04"/>
    <w:rsid w:val="00D05BA9"/>
    <w:rsid w:val="00D05D2D"/>
    <w:rsid w:val="00D05EBA"/>
    <w:rsid w:val="00D06033"/>
    <w:rsid w:val="00D0677D"/>
    <w:rsid w:val="00D0682F"/>
    <w:rsid w:val="00D06A2B"/>
    <w:rsid w:val="00D06DDE"/>
    <w:rsid w:val="00D06ED9"/>
    <w:rsid w:val="00D0769E"/>
    <w:rsid w:val="00D079A8"/>
    <w:rsid w:val="00D07D34"/>
    <w:rsid w:val="00D07E6E"/>
    <w:rsid w:val="00D100CC"/>
    <w:rsid w:val="00D10193"/>
    <w:rsid w:val="00D103F7"/>
    <w:rsid w:val="00D10591"/>
    <w:rsid w:val="00D107E3"/>
    <w:rsid w:val="00D1095F"/>
    <w:rsid w:val="00D10993"/>
    <w:rsid w:val="00D10BEB"/>
    <w:rsid w:val="00D10ED5"/>
    <w:rsid w:val="00D112AE"/>
    <w:rsid w:val="00D113B8"/>
    <w:rsid w:val="00D11460"/>
    <w:rsid w:val="00D114B9"/>
    <w:rsid w:val="00D11657"/>
    <w:rsid w:val="00D117AD"/>
    <w:rsid w:val="00D117F6"/>
    <w:rsid w:val="00D11A13"/>
    <w:rsid w:val="00D11C68"/>
    <w:rsid w:val="00D11DB6"/>
    <w:rsid w:val="00D11DC7"/>
    <w:rsid w:val="00D11FAB"/>
    <w:rsid w:val="00D1220D"/>
    <w:rsid w:val="00D12997"/>
    <w:rsid w:val="00D129A9"/>
    <w:rsid w:val="00D12BB1"/>
    <w:rsid w:val="00D12FDB"/>
    <w:rsid w:val="00D132CC"/>
    <w:rsid w:val="00D13371"/>
    <w:rsid w:val="00D13437"/>
    <w:rsid w:val="00D13CBF"/>
    <w:rsid w:val="00D13DF7"/>
    <w:rsid w:val="00D13E9F"/>
    <w:rsid w:val="00D140A9"/>
    <w:rsid w:val="00D141A5"/>
    <w:rsid w:val="00D1421E"/>
    <w:rsid w:val="00D14806"/>
    <w:rsid w:val="00D149A3"/>
    <w:rsid w:val="00D14A65"/>
    <w:rsid w:val="00D14CD0"/>
    <w:rsid w:val="00D14EFD"/>
    <w:rsid w:val="00D1504C"/>
    <w:rsid w:val="00D1515E"/>
    <w:rsid w:val="00D15241"/>
    <w:rsid w:val="00D1593C"/>
    <w:rsid w:val="00D1595B"/>
    <w:rsid w:val="00D15CF0"/>
    <w:rsid w:val="00D15D1B"/>
    <w:rsid w:val="00D15E5A"/>
    <w:rsid w:val="00D15EAF"/>
    <w:rsid w:val="00D16634"/>
    <w:rsid w:val="00D166A5"/>
    <w:rsid w:val="00D16B28"/>
    <w:rsid w:val="00D17130"/>
    <w:rsid w:val="00D173DF"/>
    <w:rsid w:val="00D174AF"/>
    <w:rsid w:val="00D17580"/>
    <w:rsid w:val="00D17845"/>
    <w:rsid w:val="00D17923"/>
    <w:rsid w:val="00D17987"/>
    <w:rsid w:val="00D17B7A"/>
    <w:rsid w:val="00D17D8A"/>
    <w:rsid w:val="00D17EBD"/>
    <w:rsid w:val="00D17F9A"/>
    <w:rsid w:val="00D17FB8"/>
    <w:rsid w:val="00D2072D"/>
    <w:rsid w:val="00D209BB"/>
    <w:rsid w:val="00D20F74"/>
    <w:rsid w:val="00D21486"/>
    <w:rsid w:val="00D217C3"/>
    <w:rsid w:val="00D218B5"/>
    <w:rsid w:val="00D2197F"/>
    <w:rsid w:val="00D21AB7"/>
    <w:rsid w:val="00D21BDF"/>
    <w:rsid w:val="00D229AF"/>
    <w:rsid w:val="00D22DE1"/>
    <w:rsid w:val="00D22F04"/>
    <w:rsid w:val="00D2363C"/>
    <w:rsid w:val="00D236F8"/>
    <w:rsid w:val="00D23A04"/>
    <w:rsid w:val="00D23ECD"/>
    <w:rsid w:val="00D23F42"/>
    <w:rsid w:val="00D247AD"/>
    <w:rsid w:val="00D248F0"/>
    <w:rsid w:val="00D24A2D"/>
    <w:rsid w:val="00D24EF2"/>
    <w:rsid w:val="00D25224"/>
    <w:rsid w:val="00D25349"/>
    <w:rsid w:val="00D254F9"/>
    <w:rsid w:val="00D25703"/>
    <w:rsid w:val="00D26090"/>
    <w:rsid w:val="00D26219"/>
    <w:rsid w:val="00D26318"/>
    <w:rsid w:val="00D26496"/>
    <w:rsid w:val="00D264EA"/>
    <w:rsid w:val="00D2657F"/>
    <w:rsid w:val="00D2658E"/>
    <w:rsid w:val="00D26816"/>
    <w:rsid w:val="00D26837"/>
    <w:rsid w:val="00D268E6"/>
    <w:rsid w:val="00D269A6"/>
    <w:rsid w:val="00D270B8"/>
    <w:rsid w:val="00D273C8"/>
    <w:rsid w:val="00D27567"/>
    <w:rsid w:val="00D2772D"/>
    <w:rsid w:val="00D27792"/>
    <w:rsid w:val="00D27A15"/>
    <w:rsid w:val="00D27AFA"/>
    <w:rsid w:val="00D27E68"/>
    <w:rsid w:val="00D30082"/>
    <w:rsid w:val="00D30168"/>
    <w:rsid w:val="00D301B6"/>
    <w:rsid w:val="00D304E0"/>
    <w:rsid w:val="00D30F26"/>
    <w:rsid w:val="00D316E4"/>
    <w:rsid w:val="00D31C82"/>
    <w:rsid w:val="00D31D1F"/>
    <w:rsid w:val="00D31DE0"/>
    <w:rsid w:val="00D31F31"/>
    <w:rsid w:val="00D320A4"/>
    <w:rsid w:val="00D32183"/>
    <w:rsid w:val="00D3239F"/>
    <w:rsid w:val="00D323D1"/>
    <w:rsid w:val="00D32559"/>
    <w:rsid w:val="00D325E0"/>
    <w:rsid w:val="00D32A32"/>
    <w:rsid w:val="00D336B9"/>
    <w:rsid w:val="00D33765"/>
    <w:rsid w:val="00D33769"/>
    <w:rsid w:val="00D3409D"/>
    <w:rsid w:val="00D34C19"/>
    <w:rsid w:val="00D34D21"/>
    <w:rsid w:val="00D34D83"/>
    <w:rsid w:val="00D3508F"/>
    <w:rsid w:val="00D351B0"/>
    <w:rsid w:val="00D35495"/>
    <w:rsid w:val="00D3554F"/>
    <w:rsid w:val="00D35E19"/>
    <w:rsid w:val="00D36339"/>
    <w:rsid w:val="00D3689D"/>
    <w:rsid w:val="00D36B72"/>
    <w:rsid w:val="00D36C78"/>
    <w:rsid w:val="00D37454"/>
    <w:rsid w:val="00D37752"/>
    <w:rsid w:val="00D379D1"/>
    <w:rsid w:val="00D37D6E"/>
    <w:rsid w:val="00D403D7"/>
    <w:rsid w:val="00D40AC6"/>
    <w:rsid w:val="00D40BB9"/>
    <w:rsid w:val="00D40E82"/>
    <w:rsid w:val="00D41029"/>
    <w:rsid w:val="00D411A9"/>
    <w:rsid w:val="00D41679"/>
    <w:rsid w:val="00D416CC"/>
    <w:rsid w:val="00D41D27"/>
    <w:rsid w:val="00D42390"/>
    <w:rsid w:val="00D427DA"/>
    <w:rsid w:val="00D42878"/>
    <w:rsid w:val="00D42C80"/>
    <w:rsid w:val="00D43269"/>
    <w:rsid w:val="00D432F6"/>
    <w:rsid w:val="00D4372E"/>
    <w:rsid w:val="00D43742"/>
    <w:rsid w:val="00D43941"/>
    <w:rsid w:val="00D43994"/>
    <w:rsid w:val="00D43D4A"/>
    <w:rsid w:val="00D43F84"/>
    <w:rsid w:val="00D44091"/>
    <w:rsid w:val="00D44210"/>
    <w:rsid w:val="00D4441A"/>
    <w:rsid w:val="00D44A5A"/>
    <w:rsid w:val="00D44B40"/>
    <w:rsid w:val="00D44C77"/>
    <w:rsid w:val="00D45249"/>
    <w:rsid w:val="00D45250"/>
    <w:rsid w:val="00D45558"/>
    <w:rsid w:val="00D45730"/>
    <w:rsid w:val="00D45790"/>
    <w:rsid w:val="00D45A9E"/>
    <w:rsid w:val="00D45B01"/>
    <w:rsid w:val="00D45D8A"/>
    <w:rsid w:val="00D45EF2"/>
    <w:rsid w:val="00D467BE"/>
    <w:rsid w:val="00D46806"/>
    <w:rsid w:val="00D46A2F"/>
    <w:rsid w:val="00D46A44"/>
    <w:rsid w:val="00D46A79"/>
    <w:rsid w:val="00D46B26"/>
    <w:rsid w:val="00D46B70"/>
    <w:rsid w:val="00D46DF4"/>
    <w:rsid w:val="00D470E1"/>
    <w:rsid w:val="00D4719D"/>
    <w:rsid w:val="00D4719F"/>
    <w:rsid w:val="00D47242"/>
    <w:rsid w:val="00D472A8"/>
    <w:rsid w:val="00D472C7"/>
    <w:rsid w:val="00D4733A"/>
    <w:rsid w:val="00D4744B"/>
    <w:rsid w:val="00D4758A"/>
    <w:rsid w:val="00D477E3"/>
    <w:rsid w:val="00D47C11"/>
    <w:rsid w:val="00D502F8"/>
    <w:rsid w:val="00D50733"/>
    <w:rsid w:val="00D51104"/>
    <w:rsid w:val="00D51228"/>
    <w:rsid w:val="00D51355"/>
    <w:rsid w:val="00D517AA"/>
    <w:rsid w:val="00D518AE"/>
    <w:rsid w:val="00D51A52"/>
    <w:rsid w:val="00D51B0D"/>
    <w:rsid w:val="00D51B4B"/>
    <w:rsid w:val="00D51E24"/>
    <w:rsid w:val="00D522C6"/>
    <w:rsid w:val="00D52447"/>
    <w:rsid w:val="00D524C5"/>
    <w:rsid w:val="00D5284A"/>
    <w:rsid w:val="00D52B5B"/>
    <w:rsid w:val="00D52C71"/>
    <w:rsid w:val="00D52CE7"/>
    <w:rsid w:val="00D52D92"/>
    <w:rsid w:val="00D52EB8"/>
    <w:rsid w:val="00D53048"/>
    <w:rsid w:val="00D53322"/>
    <w:rsid w:val="00D5394D"/>
    <w:rsid w:val="00D539B7"/>
    <w:rsid w:val="00D53B7D"/>
    <w:rsid w:val="00D54353"/>
    <w:rsid w:val="00D548F6"/>
    <w:rsid w:val="00D54D7B"/>
    <w:rsid w:val="00D552A9"/>
    <w:rsid w:val="00D553D2"/>
    <w:rsid w:val="00D55E55"/>
    <w:rsid w:val="00D55E5E"/>
    <w:rsid w:val="00D55F7C"/>
    <w:rsid w:val="00D55FD0"/>
    <w:rsid w:val="00D56004"/>
    <w:rsid w:val="00D56261"/>
    <w:rsid w:val="00D56361"/>
    <w:rsid w:val="00D56B61"/>
    <w:rsid w:val="00D56C59"/>
    <w:rsid w:val="00D56E7B"/>
    <w:rsid w:val="00D5713F"/>
    <w:rsid w:val="00D5717F"/>
    <w:rsid w:val="00D573FD"/>
    <w:rsid w:val="00D57C20"/>
    <w:rsid w:val="00D57CFC"/>
    <w:rsid w:val="00D600FE"/>
    <w:rsid w:val="00D6043B"/>
    <w:rsid w:val="00D60495"/>
    <w:rsid w:val="00D60686"/>
    <w:rsid w:val="00D60948"/>
    <w:rsid w:val="00D609C0"/>
    <w:rsid w:val="00D60B3F"/>
    <w:rsid w:val="00D60C78"/>
    <w:rsid w:val="00D60D14"/>
    <w:rsid w:val="00D60F06"/>
    <w:rsid w:val="00D60FF6"/>
    <w:rsid w:val="00D611A4"/>
    <w:rsid w:val="00D61397"/>
    <w:rsid w:val="00D61709"/>
    <w:rsid w:val="00D61A8C"/>
    <w:rsid w:val="00D61B93"/>
    <w:rsid w:val="00D6228D"/>
    <w:rsid w:val="00D623EB"/>
    <w:rsid w:val="00D624D6"/>
    <w:rsid w:val="00D628EE"/>
    <w:rsid w:val="00D6292D"/>
    <w:rsid w:val="00D62A0A"/>
    <w:rsid w:val="00D62AA5"/>
    <w:rsid w:val="00D632EB"/>
    <w:rsid w:val="00D6339B"/>
    <w:rsid w:val="00D6347E"/>
    <w:rsid w:val="00D634CD"/>
    <w:rsid w:val="00D636FB"/>
    <w:rsid w:val="00D63996"/>
    <w:rsid w:val="00D63BDF"/>
    <w:rsid w:val="00D63CC9"/>
    <w:rsid w:val="00D63E62"/>
    <w:rsid w:val="00D644F6"/>
    <w:rsid w:val="00D645F3"/>
    <w:rsid w:val="00D64C05"/>
    <w:rsid w:val="00D64D95"/>
    <w:rsid w:val="00D64DB8"/>
    <w:rsid w:val="00D64F10"/>
    <w:rsid w:val="00D64FD0"/>
    <w:rsid w:val="00D653F5"/>
    <w:rsid w:val="00D65429"/>
    <w:rsid w:val="00D654D6"/>
    <w:rsid w:val="00D65745"/>
    <w:rsid w:val="00D65A64"/>
    <w:rsid w:val="00D66086"/>
    <w:rsid w:val="00D66325"/>
    <w:rsid w:val="00D663BC"/>
    <w:rsid w:val="00D66478"/>
    <w:rsid w:val="00D668F6"/>
    <w:rsid w:val="00D66B6C"/>
    <w:rsid w:val="00D66DEB"/>
    <w:rsid w:val="00D67200"/>
    <w:rsid w:val="00D67877"/>
    <w:rsid w:val="00D67950"/>
    <w:rsid w:val="00D703AD"/>
    <w:rsid w:val="00D706D9"/>
    <w:rsid w:val="00D709AF"/>
    <w:rsid w:val="00D70C57"/>
    <w:rsid w:val="00D70E38"/>
    <w:rsid w:val="00D71085"/>
    <w:rsid w:val="00D713F6"/>
    <w:rsid w:val="00D71A10"/>
    <w:rsid w:val="00D71BBE"/>
    <w:rsid w:val="00D71D7E"/>
    <w:rsid w:val="00D71DB9"/>
    <w:rsid w:val="00D71E52"/>
    <w:rsid w:val="00D72013"/>
    <w:rsid w:val="00D720E5"/>
    <w:rsid w:val="00D7274D"/>
    <w:rsid w:val="00D72B53"/>
    <w:rsid w:val="00D72CCB"/>
    <w:rsid w:val="00D72EBA"/>
    <w:rsid w:val="00D72F90"/>
    <w:rsid w:val="00D732AE"/>
    <w:rsid w:val="00D73816"/>
    <w:rsid w:val="00D73818"/>
    <w:rsid w:val="00D739FF"/>
    <w:rsid w:val="00D73D9D"/>
    <w:rsid w:val="00D73ED9"/>
    <w:rsid w:val="00D743D4"/>
    <w:rsid w:val="00D7442B"/>
    <w:rsid w:val="00D744CD"/>
    <w:rsid w:val="00D7467A"/>
    <w:rsid w:val="00D74B3C"/>
    <w:rsid w:val="00D74C81"/>
    <w:rsid w:val="00D7513F"/>
    <w:rsid w:val="00D75455"/>
    <w:rsid w:val="00D754A3"/>
    <w:rsid w:val="00D75618"/>
    <w:rsid w:val="00D75C81"/>
    <w:rsid w:val="00D76337"/>
    <w:rsid w:val="00D76338"/>
    <w:rsid w:val="00D765DB"/>
    <w:rsid w:val="00D76A72"/>
    <w:rsid w:val="00D76E84"/>
    <w:rsid w:val="00D772A3"/>
    <w:rsid w:val="00D772EA"/>
    <w:rsid w:val="00D7754D"/>
    <w:rsid w:val="00D778C2"/>
    <w:rsid w:val="00D77978"/>
    <w:rsid w:val="00D77B4E"/>
    <w:rsid w:val="00D77BD8"/>
    <w:rsid w:val="00D77CB4"/>
    <w:rsid w:val="00D77EBC"/>
    <w:rsid w:val="00D800C2"/>
    <w:rsid w:val="00D80755"/>
    <w:rsid w:val="00D8096F"/>
    <w:rsid w:val="00D80A54"/>
    <w:rsid w:val="00D80D0F"/>
    <w:rsid w:val="00D81066"/>
    <w:rsid w:val="00D810BA"/>
    <w:rsid w:val="00D81376"/>
    <w:rsid w:val="00D8152E"/>
    <w:rsid w:val="00D8153A"/>
    <w:rsid w:val="00D819AC"/>
    <w:rsid w:val="00D81A33"/>
    <w:rsid w:val="00D81D46"/>
    <w:rsid w:val="00D81F00"/>
    <w:rsid w:val="00D82098"/>
    <w:rsid w:val="00D82C62"/>
    <w:rsid w:val="00D83928"/>
    <w:rsid w:val="00D83A97"/>
    <w:rsid w:val="00D83B92"/>
    <w:rsid w:val="00D83CD8"/>
    <w:rsid w:val="00D8466A"/>
    <w:rsid w:val="00D84789"/>
    <w:rsid w:val="00D847B8"/>
    <w:rsid w:val="00D847D2"/>
    <w:rsid w:val="00D8480D"/>
    <w:rsid w:val="00D8480E"/>
    <w:rsid w:val="00D8496F"/>
    <w:rsid w:val="00D849AC"/>
    <w:rsid w:val="00D84B17"/>
    <w:rsid w:val="00D84B7D"/>
    <w:rsid w:val="00D85DD2"/>
    <w:rsid w:val="00D86072"/>
    <w:rsid w:val="00D8625F"/>
    <w:rsid w:val="00D86505"/>
    <w:rsid w:val="00D8659A"/>
    <w:rsid w:val="00D86603"/>
    <w:rsid w:val="00D86667"/>
    <w:rsid w:val="00D866E1"/>
    <w:rsid w:val="00D86975"/>
    <w:rsid w:val="00D86FA6"/>
    <w:rsid w:val="00D87123"/>
    <w:rsid w:val="00D87462"/>
    <w:rsid w:val="00D874CC"/>
    <w:rsid w:val="00D87687"/>
    <w:rsid w:val="00D87899"/>
    <w:rsid w:val="00D8790B"/>
    <w:rsid w:val="00D87B8C"/>
    <w:rsid w:val="00D90011"/>
    <w:rsid w:val="00D900A8"/>
    <w:rsid w:val="00D90188"/>
    <w:rsid w:val="00D9048E"/>
    <w:rsid w:val="00D904D2"/>
    <w:rsid w:val="00D90C9D"/>
    <w:rsid w:val="00D90D47"/>
    <w:rsid w:val="00D91105"/>
    <w:rsid w:val="00D91346"/>
    <w:rsid w:val="00D91599"/>
    <w:rsid w:val="00D91606"/>
    <w:rsid w:val="00D91651"/>
    <w:rsid w:val="00D91EA4"/>
    <w:rsid w:val="00D920BC"/>
    <w:rsid w:val="00D92235"/>
    <w:rsid w:val="00D923B7"/>
    <w:rsid w:val="00D925C9"/>
    <w:rsid w:val="00D92718"/>
    <w:rsid w:val="00D92A52"/>
    <w:rsid w:val="00D93362"/>
    <w:rsid w:val="00D93470"/>
    <w:rsid w:val="00D93495"/>
    <w:rsid w:val="00D9360D"/>
    <w:rsid w:val="00D93DBC"/>
    <w:rsid w:val="00D93F07"/>
    <w:rsid w:val="00D9406F"/>
    <w:rsid w:val="00D942EA"/>
    <w:rsid w:val="00D946C6"/>
    <w:rsid w:val="00D94BE6"/>
    <w:rsid w:val="00D94F11"/>
    <w:rsid w:val="00D94F40"/>
    <w:rsid w:val="00D950BE"/>
    <w:rsid w:val="00D954A4"/>
    <w:rsid w:val="00D956F3"/>
    <w:rsid w:val="00D95702"/>
    <w:rsid w:val="00D95BE3"/>
    <w:rsid w:val="00D95C32"/>
    <w:rsid w:val="00D95FCC"/>
    <w:rsid w:val="00D96119"/>
    <w:rsid w:val="00D96317"/>
    <w:rsid w:val="00D963E8"/>
    <w:rsid w:val="00D964B5"/>
    <w:rsid w:val="00D9663F"/>
    <w:rsid w:val="00D96ABB"/>
    <w:rsid w:val="00D96ABF"/>
    <w:rsid w:val="00D96D8F"/>
    <w:rsid w:val="00D96DEA"/>
    <w:rsid w:val="00D96E8F"/>
    <w:rsid w:val="00D96F12"/>
    <w:rsid w:val="00D97215"/>
    <w:rsid w:val="00D9722E"/>
    <w:rsid w:val="00D97786"/>
    <w:rsid w:val="00D9790A"/>
    <w:rsid w:val="00D97D2F"/>
    <w:rsid w:val="00DA018F"/>
    <w:rsid w:val="00DA0216"/>
    <w:rsid w:val="00DA0471"/>
    <w:rsid w:val="00DA0C89"/>
    <w:rsid w:val="00DA156E"/>
    <w:rsid w:val="00DA1BC9"/>
    <w:rsid w:val="00DA1EB9"/>
    <w:rsid w:val="00DA25C5"/>
    <w:rsid w:val="00DA2B38"/>
    <w:rsid w:val="00DA2B94"/>
    <w:rsid w:val="00DA342B"/>
    <w:rsid w:val="00DA3444"/>
    <w:rsid w:val="00DA3544"/>
    <w:rsid w:val="00DA36CB"/>
    <w:rsid w:val="00DA406E"/>
    <w:rsid w:val="00DA4A21"/>
    <w:rsid w:val="00DA4BED"/>
    <w:rsid w:val="00DA4D0D"/>
    <w:rsid w:val="00DA4E4F"/>
    <w:rsid w:val="00DA51F5"/>
    <w:rsid w:val="00DA52ED"/>
    <w:rsid w:val="00DA532F"/>
    <w:rsid w:val="00DA590A"/>
    <w:rsid w:val="00DA5988"/>
    <w:rsid w:val="00DA59E6"/>
    <w:rsid w:val="00DA5C20"/>
    <w:rsid w:val="00DA5E1D"/>
    <w:rsid w:val="00DA6102"/>
    <w:rsid w:val="00DA61B3"/>
    <w:rsid w:val="00DA61D4"/>
    <w:rsid w:val="00DA630D"/>
    <w:rsid w:val="00DA66C3"/>
    <w:rsid w:val="00DA6705"/>
    <w:rsid w:val="00DA68C3"/>
    <w:rsid w:val="00DA6C07"/>
    <w:rsid w:val="00DA73B0"/>
    <w:rsid w:val="00DA75C0"/>
    <w:rsid w:val="00DA75C5"/>
    <w:rsid w:val="00DA780E"/>
    <w:rsid w:val="00DA7B87"/>
    <w:rsid w:val="00DB055A"/>
    <w:rsid w:val="00DB05CE"/>
    <w:rsid w:val="00DB05F0"/>
    <w:rsid w:val="00DB0816"/>
    <w:rsid w:val="00DB0DD7"/>
    <w:rsid w:val="00DB0F48"/>
    <w:rsid w:val="00DB14FD"/>
    <w:rsid w:val="00DB2660"/>
    <w:rsid w:val="00DB270C"/>
    <w:rsid w:val="00DB287F"/>
    <w:rsid w:val="00DB30ED"/>
    <w:rsid w:val="00DB312F"/>
    <w:rsid w:val="00DB3712"/>
    <w:rsid w:val="00DB3AE6"/>
    <w:rsid w:val="00DB3BAE"/>
    <w:rsid w:val="00DB3C48"/>
    <w:rsid w:val="00DB4354"/>
    <w:rsid w:val="00DB4380"/>
    <w:rsid w:val="00DB45BB"/>
    <w:rsid w:val="00DB59A4"/>
    <w:rsid w:val="00DB5B81"/>
    <w:rsid w:val="00DB5B85"/>
    <w:rsid w:val="00DB5C1F"/>
    <w:rsid w:val="00DB5D4F"/>
    <w:rsid w:val="00DB6277"/>
    <w:rsid w:val="00DB62EC"/>
    <w:rsid w:val="00DB63F6"/>
    <w:rsid w:val="00DB72F4"/>
    <w:rsid w:val="00DC00A1"/>
    <w:rsid w:val="00DC1028"/>
    <w:rsid w:val="00DC1370"/>
    <w:rsid w:val="00DC1387"/>
    <w:rsid w:val="00DC13F1"/>
    <w:rsid w:val="00DC169A"/>
    <w:rsid w:val="00DC1C08"/>
    <w:rsid w:val="00DC1E0B"/>
    <w:rsid w:val="00DC210F"/>
    <w:rsid w:val="00DC23A0"/>
    <w:rsid w:val="00DC2AA2"/>
    <w:rsid w:val="00DC2EB9"/>
    <w:rsid w:val="00DC2F79"/>
    <w:rsid w:val="00DC2FA3"/>
    <w:rsid w:val="00DC30F5"/>
    <w:rsid w:val="00DC3126"/>
    <w:rsid w:val="00DC32FD"/>
    <w:rsid w:val="00DC3462"/>
    <w:rsid w:val="00DC34A6"/>
    <w:rsid w:val="00DC363F"/>
    <w:rsid w:val="00DC364A"/>
    <w:rsid w:val="00DC3679"/>
    <w:rsid w:val="00DC36EF"/>
    <w:rsid w:val="00DC380B"/>
    <w:rsid w:val="00DC3906"/>
    <w:rsid w:val="00DC39F4"/>
    <w:rsid w:val="00DC3A39"/>
    <w:rsid w:val="00DC4442"/>
    <w:rsid w:val="00DC4497"/>
    <w:rsid w:val="00DC45E9"/>
    <w:rsid w:val="00DC49B8"/>
    <w:rsid w:val="00DC4A0C"/>
    <w:rsid w:val="00DC4C4C"/>
    <w:rsid w:val="00DC4C4D"/>
    <w:rsid w:val="00DC4DF7"/>
    <w:rsid w:val="00DC51A7"/>
    <w:rsid w:val="00DC5383"/>
    <w:rsid w:val="00DC549F"/>
    <w:rsid w:val="00DC54BC"/>
    <w:rsid w:val="00DC56A2"/>
    <w:rsid w:val="00DC5B27"/>
    <w:rsid w:val="00DC5C23"/>
    <w:rsid w:val="00DC5D1E"/>
    <w:rsid w:val="00DC5DD3"/>
    <w:rsid w:val="00DC625F"/>
    <w:rsid w:val="00DC64FA"/>
    <w:rsid w:val="00DC65A4"/>
    <w:rsid w:val="00DC68EF"/>
    <w:rsid w:val="00DC6FD2"/>
    <w:rsid w:val="00DC71C7"/>
    <w:rsid w:val="00DC71F1"/>
    <w:rsid w:val="00DC741F"/>
    <w:rsid w:val="00DC752D"/>
    <w:rsid w:val="00DC77C6"/>
    <w:rsid w:val="00DD070C"/>
    <w:rsid w:val="00DD0BF1"/>
    <w:rsid w:val="00DD0FF3"/>
    <w:rsid w:val="00DD11E0"/>
    <w:rsid w:val="00DD124B"/>
    <w:rsid w:val="00DD18B1"/>
    <w:rsid w:val="00DD18E5"/>
    <w:rsid w:val="00DD1A75"/>
    <w:rsid w:val="00DD1B08"/>
    <w:rsid w:val="00DD2169"/>
    <w:rsid w:val="00DD23EB"/>
    <w:rsid w:val="00DD2672"/>
    <w:rsid w:val="00DD2D0C"/>
    <w:rsid w:val="00DD2E69"/>
    <w:rsid w:val="00DD310D"/>
    <w:rsid w:val="00DD380E"/>
    <w:rsid w:val="00DD3A73"/>
    <w:rsid w:val="00DD3C9C"/>
    <w:rsid w:val="00DD429E"/>
    <w:rsid w:val="00DD449A"/>
    <w:rsid w:val="00DD47DA"/>
    <w:rsid w:val="00DD4C27"/>
    <w:rsid w:val="00DD5283"/>
    <w:rsid w:val="00DD52DC"/>
    <w:rsid w:val="00DD58AD"/>
    <w:rsid w:val="00DD595E"/>
    <w:rsid w:val="00DD59F8"/>
    <w:rsid w:val="00DD5E1F"/>
    <w:rsid w:val="00DD627B"/>
    <w:rsid w:val="00DD62F5"/>
    <w:rsid w:val="00DD6664"/>
    <w:rsid w:val="00DD69A0"/>
    <w:rsid w:val="00DD6C8C"/>
    <w:rsid w:val="00DD71CC"/>
    <w:rsid w:val="00DD73B4"/>
    <w:rsid w:val="00DD7752"/>
    <w:rsid w:val="00DD7797"/>
    <w:rsid w:val="00DD7CA5"/>
    <w:rsid w:val="00DD7D20"/>
    <w:rsid w:val="00DD7F7E"/>
    <w:rsid w:val="00DE0827"/>
    <w:rsid w:val="00DE0C4F"/>
    <w:rsid w:val="00DE0CEA"/>
    <w:rsid w:val="00DE0E99"/>
    <w:rsid w:val="00DE103E"/>
    <w:rsid w:val="00DE161A"/>
    <w:rsid w:val="00DE1927"/>
    <w:rsid w:val="00DE1B57"/>
    <w:rsid w:val="00DE1CE7"/>
    <w:rsid w:val="00DE1DC9"/>
    <w:rsid w:val="00DE1DCA"/>
    <w:rsid w:val="00DE22C9"/>
    <w:rsid w:val="00DE233D"/>
    <w:rsid w:val="00DE2948"/>
    <w:rsid w:val="00DE2B9B"/>
    <w:rsid w:val="00DE3236"/>
    <w:rsid w:val="00DE3241"/>
    <w:rsid w:val="00DE37C0"/>
    <w:rsid w:val="00DE3AD0"/>
    <w:rsid w:val="00DE3B49"/>
    <w:rsid w:val="00DE3BBF"/>
    <w:rsid w:val="00DE3C34"/>
    <w:rsid w:val="00DE3D48"/>
    <w:rsid w:val="00DE3DC1"/>
    <w:rsid w:val="00DE3EE8"/>
    <w:rsid w:val="00DE3FC9"/>
    <w:rsid w:val="00DE40B1"/>
    <w:rsid w:val="00DE414A"/>
    <w:rsid w:val="00DE42C2"/>
    <w:rsid w:val="00DE4303"/>
    <w:rsid w:val="00DE4326"/>
    <w:rsid w:val="00DE45A6"/>
    <w:rsid w:val="00DE49F7"/>
    <w:rsid w:val="00DE4A45"/>
    <w:rsid w:val="00DE4A4E"/>
    <w:rsid w:val="00DE4D8E"/>
    <w:rsid w:val="00DE4F80"/>
    <w:rsid w:val="00DE5115"/>
    <w:rsid w:val="00DE5236"/>
    <w:rsid w:val="00DE5329"/>
    <w:rsid w:val="00DE563B"/>
    <w:rsid w:val="00DE56E1"/>
    <w:rsid w:val="00DE5AB2"/>
    <w:rsid w:val="00DE5C30"/>
    <w:rsid w:val="00DE5E3B"/>
    <w:rsid w:val="00DE5E93"/>
    <w:rsid w:val="00DE5F17"/>
    <w:rsid w:val="00DE63EC"/>
    <w:rsid w:val="00DE670C"/>
    <w:rsid w:val="00DE69A4"/>
    <w:rsid w:val="00DE6DE6"/>
    <w:rsid w:val="00DE6F0A"/>
    <w:rsid w:val="00DE70F9"/>
    <w:rsid w:val="00DE7182"/>
    <w:rsid w:val="00DE7376"/>
    <w:rsid w:val="00DE7570"/>
    <w:rsid w:val="00DE7948"/>
    <w:rsid w:val="00DE7A9B"/>
    <w:rsid w:val="00DE7D02"/>
    <w:rsid w:val="00DE7FB3"/>
    <w:rsid w:val="00DF00FC"/>
    <w:rsid w:val="00DF04B5"/>
    <w:rsid w:val="00DF0AE3"/>
    <w:rsid w:val="00DF0D53"/>
    <w:rsid w:val="00DF107C"/>
    <w:rsid w:val="00DF17B1"/>
    <w:rsid w:val="00DF2580"/>
    <w:rsid w:val="00DF274D"/>
    <w:rsid w:val="00DF2791"/>
    <w:rsid w:val="00DF2BCD"/>
    <w:rsid w:val="00DF2E6D"/>
    <w:rsid w:val="00DF2F58"/>
    <w:rsid w:val="00DF3363"/>
    <w:rsid w:val="00DF39FE"/>
    <w:rsid w:val="00DF403A"/>
    <w:rsid w:val="00DF43E8"/>
    <w:rsid w:val="00DF516F"/>
    <w:rsid w:val="00DF5391"/>
    <w:rsid w:val="00DF5A5F"/>
    <w:rsid w:val="00DF60D5"/>
    <w:rsid w:val="00DF6107"/>
    <w:rsid w:val="00DF6713"/>
    <w:rsid w:val="00DF677B"/>
    <w:rsid w:val="00DF6918"/>
    <w:rsid w:val="00DF6D65"/>
    <w:rsid w:val="00DF739B"/>
    <w:rsid w:val="00E003EB"/>
    <w:rsid w:val="00E00539"/>
    <w:rsid w:val="00E00635"/>
    <w:rsid w:val="00E00722"/>
    <w:rsid w:val="00E01142"/>
    <w:rsid w:val="00E013A7"/>
    <w:rsid w:val="00E0149F"/>
    <w:rsid w:val="00E016CD"/>
    <w:rsid w:val="00E017E7"/>
    <w:rsid w:val="00E01FF7"/>
    <w:rsid w:val="00E02243"/>
    <w:rsid w:val="00E025E2"/>
    <w:rsid w:val="00E02789"/>
    <w:rsid w:val="00E02957"/>
    <w:rsid w:val="00E029BA"/>
    <w:rsid w:val="00E02AF8"/>
    <w:rsid w:val="00E02C22"/>
    <w:rsid w:val="00E02FEA"/>
    <w:rsid w:val="00E03238"/>
    <w:rsid w:val="00E033F5"/>
    <w:rsid w:val="00E048F7"/>
    <w:rsid w:val="00E04904"/>
    <w:rsid w:val="00E04C54"/>
    <w:rsid w:val="00E04FCA"/>
    <w:rsid w:val="00E05004"/>
    <w:rsid w:val="00E0537C"/>
    <w:rsid w:val="00E054B8"/>
    <w:rsid w:val="00E0583D"/>
    <w:rsid w:val="00E05B91"/>
    <w:rsid w:val="00E05DD3"/>
    <w:rsid w:val="00E05E5A"/>
    <w:rsid w:val="00E06285"/>
    <w:rsid w:val="00E063B2"/>
    <w:rsid w:val="00E0648F"/>
    <w:rsid w:val="00E064A6"/>
    <w:rsid w:val="00E06526"/>
    <w:rsid w:val="00E06756"/>
    <w:rsid w:val="00E07056"/>
    <w:rsid w:val="00E07057"/>
    <w:rsid w:val="00E07100"/>
    <w:rsid w:val="00E078AF"/>
    <w:rsid w:val="00E0794F"/>
    <w:rsid w:val="00E07A4A"/>
    <w:rsid w:val="00E07D27"/>
    <w:rsid w:val="00E100B3"/>
    <w:rsid w:val="00E10180"/>
    <w:rsid w:val="00E102EF"/>
    <w:rsid w:val="00E103BA"/>
    <w:rsid w:val="00E10539"/>
    <w:rsid w:val="00E1080E"/>
    <w:rsid w:val="00E1097F"/>
    <w:rsid w:val="00E10D51"/>
    <w:rsid w:val="00E11084"/>
    <w:rsid w:val="00E115EB"/>
    <w:rsid w:val="00E118A3"/>
    <w:rsid w:val="00E11964"/>
    <w:rsid w:val="00E11AD7"/>
    <w:rsid w:val="00E11D26"/>
    <w:rsid w:val="00E12049"/>
    <w:rsid w:val="00E12438"/>
    <w:rsid w:val="00E12913"/>
    <w:rsid w:val="00E12F66"/>
    <w:rsid w:val="00E130D6"/>
    <w:rsid w:val="00E13434"/>
    <w:rsid w:val="00E134FF"/>
    <w:rsid w:val="00E136B9"/>
    <w:rsid w:val="00E13DA2"/>
    <w:rsid w:val="00E13F50"/>
    <w:rsid w:val="00E13FC7"/>
    <w:rsid w:val="00E14631"/>
    <w:rsid w:val="00E14774"/>
    <w:rsid w:val="00E14865"/>
    <w:rsid w:val="00E14B9D"/>
    <w:rsid w:val="00E14E29"/>
    <w:rsid w:val="00E1516A"/>
    <w:rsid w:val="00E15173"/>
    <w:rsid w:val="00E15255"/>
    <w:rsid w:val="00E15391"/>
    <w:rsid w:val="00E153B0"/>
    <w:rsid w:val="00E15815"/>
    <w:rsid w:val="00E1594B"/>
    <w:rsid w:val="00E15C17"/>
    <w:rsid w:val="00E15CCC"/>
    <w:rsid w:val="00E15DEC"/>
    <w:rsid w:val="00E15E1A"/>
    <w:rsid w:val="00E165AB"/>
    <w:rsid w:val="00E16606"/>
    <w:rsid w:val="00E16AE1"/>
    <w:rsid w:val="00E16B98"/>
    <w:rsid w:val="00E16E30"/>
    <w:rsid w:val="00E16FA8"/>
    <w:rsid w:val="00E1715F"/>
    <w:rsid w:val="00E1776C"/>
    <w:rsid w:val="00E17A89"/>
    <w:rsid w:val="00E17B35"/>
    <w:rsid w:val="00E17C23"/>
    <w:rsid w:val="00E17FA2"/>
    <w:rsid w:val="00E2026C"/>
    <w:rsid w:val="00E20281"/>
    <w:rsid w:val="00E20917"/>
    <w:rsid w:val="00E20DC3"/>
    <w:rsid w:val="00E20E82"/>
    <w:rsid w:val="00E21509"/>
    <w:rsid w:val="00E21692"/>
    <w:rsid w:val="00E21A98"/>
    <w:rsid w:val="00E224E4"/>
    <w:rsid w:val="00E22696"/>
    <w:rsid w:val="00E22773"/>
    <w:rsid w:val="00E22794"/>
    <w:rsid w:val="00E2280F"/>
    <w:rsid w:val="00E22BE4"/>
    <w:rsid w:val="00E22C6E"/>
    <w:rsid w:val="00E23011"/>
    <w:rsid w:val="00E231F5"/>
    <w:rsid w:val="00E233F6"/>
    <w:rsid w:val="00E238AA"/>
    <w:rsid w:val="00E240AF"/>
    <w:rsid w:val="00E243EE"/>
    <w:rsid w:val="00E24666"/>
    <w:rsid w:val="00E248BF"/>
    <w:rsid w:val="00E24CDB"/>
    <w:rsid w:val="00E24D81"/>
    <w:rsid w:val="00E25618"/>
    <w:rsid w:val="00E25B24"/>
    <w:rsid w:val="00E26171"/>
    <w:rsid w:val="00E263A7"/>
    <w:rsid w:val="00E264AD"/>
    <w:rsid w:val="00E2655D"/>
    <w:rsid w:val="00E26618"/>
    <w:rsid w:val="00E26767"/>
    <w:rsid w:val="00E26B59"/>
    <w:rsid w:val="00E26F01"/>
    <w:rsid w:val="00E27475"/>
    <w:rsid w:val="00E27CD4"/>
    <w:rsid w:val="00E30015"/>
    <w:rsid w:val="00E30436"/>
    <w:rsid w:val="00E30588"/>
    <w:rsid w:val="00E3059B"/>
    <w:rsid w:val="00E3070B"/>
    <w:rsid w:val="00E30B86"/>
    <w:rsid w:val="00E30EDC"/>
    <w:rsid w:val="00E310D4"/>
    <w:rsid w:val="00E310E8"/>
    <w:rsid w:val="00E31727"/>
    <w:rsid w:val="00E3176C"/>
    <w:rsid w:val="00E31A9F"/>
    <w:rsid w:val="00E31D4B"/>
    <w:rsid w:val="00E322F0"/>
    <w:rsid w:val="00E32410"/>
    <w:rsid w:val="00E325B5"/>
    <w:rsid w:val="00E327C4"/>
    <w:rsid w:val="00E32A95"/>
    <w:rsid w:val="00E32C9C"/>
    <w:rsid w:val="00E32DA2"/>
    <w:rsid w:val="00E32DAB"/>
    <w:rsid w:val="00E32E28"/>
    <w:rsid w:val="00E33103"/>
    <w:rsid w:val="00E33158"/>
    <w:rsid w:val="00E33561"/>
    <w:rsid w:val="00E3364A"/>
    <w:rsid w:val="00E33D4D"/>
    <w:rsid w:val="00E340D3"/>
    <w:rsid w:val="00E340F5"/>
    <w:rsid w:val="00E3427A"/>
    <w:rsid w:val="00E343BB"/>
    <w:rsid w:val="00E346FD"/>
    <w:rsid w:val="00E34710"/>
    <w:rsid w:val="00E349D3"/>
    <w:rsid w:val="00E349F1"/>
    <w:rsid w:val="00E3508C"/>
    <w:rsid w:val="00E35101"/>
    <w:rsid w:val="00E35127"/>
    <w:rsid w:val="00E35981"/>
    <w:rsid w:val="00E35BAF"/>
    <w:rsid w:val="00E35DF8"/>
    <w:rsid w:val="00E361FE"/>
    <w:rsid w:val="00E36279"/>
    <w:rsid w:val="00E362E2"/>
    <w:rsid w:val="00E365C3"/>
    <w:rsid w:val="00E36626"/>
    <w:rsid w:val="00E366A8"/>
    <w:rsid w:val="00E368A9"/>
    <w:rsid w:val="00E36A5A"/>
    <w:rsid w:val="00E36B83"/>
    <w:rsid w:val="00E36D1E"/>
    <w:rsid w:val="00E36DB0"/>
    <w:rsid w:val="00E36F6C"/>
    <w:rsid w:val="00E37B7B"/>
    <w:rsid w:val="00E37E44"/>
    <w:rsid w:val="00E37F71"/>
    <w:rsid w:val="00E4011B"/>
    <w:rsid w:val="00E401E3"/>
    <w:rsid w:val="00E40F51"/>
    <w:rsid w:val="00E41191"/>
    <w:rsid w:val="00E416BA"/>
    <w:rsid w:val="00E4180D"/>
    <w:rsid w:val="00E41A1B"/>
    <w:rsid w:val="00E41A25"/>
    <w:rsid w:val="00E41B0C"/>
    <w:rsid w:val="00E41CE2"/>
    <w:rsid w:val="00E41EEA"/>
    <w:rsid w:val="00E41FD9"/>
    <w:rsid w:val="00E421C0"/>
    <w:rsid w:val="00E42461"/>
    <w:rsid w:val="00E4264A"/>
    <w:rsid w:val="00E4269B"/>
    <w:rsid w:val="00E427B6"/>
    <w:rsid w:val="00E42837"/>
    <w:rsid w:val="00E42ADF"/>
    <w:rsid w:val="00E42C6E"/>
    <w:rsid w:val="00E42F55"/>
    <w:rsid w:val="00E432C4"/>
    <w:rsid w:val="00E43474"/>
    <w:rsid w:val="00E43642"/>
    <w:rsid w:val="00E4371C"/>
    <w:rsid w:val="00E43817"/>
    <w:rsid w:val="00E43A26"/>
    <w:rsid w:val="00E43CFB"/>
    <w:rsid w:val="00E43DC7"/>
    <w:rsid w:val="00E43EC1"/>
    <w:rsid w:val="00E43EED"/>
    <w:rsid w:val="00E4411D"/>
    <w:rsid w:val="00E441A9"/>
    <w:rsid w:val="00E441B6"/>
    <w:rsid w:val="00E44369"/>
    <w:rsid w:val="00E44416"/>
    <w:rsid w:val="00E44B89"/>
    <w:rsid w:val="00E44CA9"/>
    <w:rsid w:val="00E44E25"/>
    <w:rsid w:val="00E45264"/>
    <w:rsid w:val="00E45275"/>
    <w:rsid w:val="00E45496"/>
    <w:rsid w:val="00E456FC"/>
    <w:rsid w:val="00E45711"/>
    <w:rsid w:val="00E45970"/>
    <w:rsid w:val="00E45BA6"/>
    <w:rsid w:val="00E45BC1"/>
    <w:rsid w:val="00E45C29"/>
    <w:rsid w:val="00E45CBC"/>
    <w:rsid w:val="00E45F4E"/>
    <w:rsid w:val="00E464CE"/>
    <w:rsid w:val="00E468BB"/>
    <w:rsid w:val="00E46B0F"/>
    <w:rsid w:val="00E46B26"/>
    <w:rsid w:val="00E46F11"/>
    <w:rsid w:val="00E473BF"/>
    <w:rsid w:val="00E4757C"/>
    <w:rsid w:val="00E47829"/>
    <w:rsid w:val="00E47E84"/>
    <w:rsid w:val="00E47F96"/>
    <w:rsid w:val="00E500BB"/>
    <w:rsid w:val="00E50508"/>
    <w:rsid w:val="00E50551"/>
    <w:rsid w:val="00E50693"/>
    <w:rsid w:val="00E507DC"/>
    <w:rsid w:val="00E50FF2"/>
    <w:rsid w:val="00E511D8"/>
    <w:rsid w:val="00E5172D"/>
    <w:rsid w:val="00E51813"/>
    <w:rsid w:val="00E51823"/>
    <w:rsid w:val="00E51CFF"/>
    <w:rsid w:val="00E51D9A"/>
    <w:rsid w:val="00E51E09"/>
    <w:rsid w:val="00E51E0E"/>
    <w:rsid w:val="00E51E66"/>
    <w:rsid w:val="00E524BD"/>
    <w:rsid w:val="00E5266B"/>
    <w:rsid w:val="00E52BB5"/>
    <w:rsid w:val="00E52C10"/>
    <w:rsid w:val="00E5333F"/>
    <w:rsid w:val="00E53A05"/>
    <w:rsid w:val="00E53C36"/>
    <w:rsid w:val="00E53C42"/>
    <w:rsid w:val="00E53DA4"/>
    <w:rsid w:val="00E53E62"/>
    <w:rsid w:val="00E53F8D"/>
    <w:rsid w:val="00E54472"/>
    <w:rsid w:val="00E549C3"/>
    <w:rsid w:val="00E54CF8"/>
    <w:rsid w:val="00E54E40"/>
    <w:rsid w:val="00E550A6"/>
    <w:rsid w:val="00E552B8"/>
    <w:rsid w:val="00E553CB"/>
    <w:rsid w:val="00E5549E"/>
    <w:rsid w:val="00E5564D"/>
    <w:rsid w:val="00E55809"/>
    <w:rsid w:val="00E55A22"/>
    <w:rsid w:val="00E55BD6"/>
    <w:rsid w:val="00E56113"/>
    <w:rsid w:val="00E56155"/>
    <w:rsid w:val="00E5667D"/>
    <w:rsid w:val="00E56909"/>
    <w:rsid w:val="00E56BB9"/>
    <w:rsid w:val="00E56D87"/>
    <w:rsid w:val="00E56E1B"/>
    <w:rsid w:val="00E5747E"/>
    <w:rsid w:val="00E57500"/>
    <w:rsid w:val="00E577A0"/>
    <w:rsid w:val="00E577AF"/>
    <w:rsid w:val="00E57912"/>
    <w:rsid w:val="00E57C0A"/>
    <w:rsid w:val="00E6069C"/>
    <w:rsid w:val="00E608F5"/>
    <w:rsid w:val="00E60B4E"/>
    <w:rsid w:val="00E60D15"/>
    <w:rsid w:val="00E613C2"/>
    <w:rsid w:val="00E613C3"/>
    <w:rsid w:val="00E614CD"/>
    <w:rsid w:val="00E61770"/>
    <w:rsid w:val="00E621BF"/>
    <w:rsid w:val="00E62563"/>
    <w:rsid w:val="00E6288F"/>
    <w:rsid w:val="00E62981"/>
    <w:rsid w:val="00E62A50"/>
    <w:rsid w:val="00E62C0B"/>
    <w:rsid w:val="00E62C57"/>
    <w:rsid w:val="00E62EE2"/>
    <w:rsid w:val="00E638B8"/>
    <w:rsid w:val="00E63939"/>
    <w:rsid w:val="00E6395B"/>
    <w:rsid w:val="00E65459"/>
    <w:rsid w:val="00E655B2"/>
    <w:rsid w:val="00E655DE"/>
    <w:rsid w:val="00E65615"/>
    <w:rsid w:val="00E65629"/>
    <w:rsid w:val="00E65936"/>
    <w:rsid w:val="00E6630D"/>
    <w:rsid w:val="00E665AA"/>
    <w:rsid w:val="00E66821"/>
    <w:rsid w:val="00E6689B"/>
    <w:rsid w:val="00E6696B"/>
    <w:rsid w:val="00E66BDE"/>
    <w:rsid w:val="00E66CBE"/>
    <w:rsid w:val="00E6709D"/>
    <w:rsid w:val="00E67266"/>
    <w:rsid w:val="00E6733B"/>
    <w:rsid w:val="00E673DB"/>
    <w:rsid w:val="00E6743E"/>
    <w:rsid w:val="00E6753F"/>
    <w:rsid w:val="00E6776A"/>
    <w:rsid w:val="00E70147"/>
    <w:rsid w:val="00E704E4"/>
    <w:rsid w:val="00E705A5"/>
    <w:rsid w:val="00E70682"/>
    <w:rsid w:val="00E70814"/>
    <w:rsid w:val="00E70957"/>
    <w:rsid w:val="00E70965"/>
    <w:rsid w:val="00E70EC3"/>
    <w:rsid w:val="00E70F79"/>
    <w:rsid w:val="00E70F93"/>
    <w:rsid w:val="00E7128E"/>
    <w:rsid w:val="00E7129B"/>
    <w:rsid w:val="00E71844"/>
    <w:rsid w:val="00E7186A"/>
    <w:rsid w:val="00E71A75"/>
    <w:rsid w:val="00E71DD7"/>
    <w:rsid w:val="00E71F14"/>
    <w:rsid w:val="00E72587"/>
    <w:rsid w:val="00E7270F"/>
    <w:rsid w:val="00E72711"/>
    <w:rsid w:val="00E728DB"/>
    <w:rsid w:val="00E72DB6"/>
    <w:rsid w:val="00E72EBA"/>
    <w:rsid w:val="00E72F1B"/>
    <w:rsid w:val="00E73455"/>
    <w:rsid w:val="00E7345A"/>
    <w:rsid w:val="00E73883"/>
    <w:rsid w:val="00E73F08"/>
    <w:rsid w:val="00E7419D"/>
    <w:rsid w:val="00E7476B"/>
    <w:rsid w:val="00E7485A"/>
    <w:rsid w:val="00E74954"/>
    <w:rsid w:val="00E749F1"/>
    <w:rsid w:val="00E74D8A"/>
    <w:rsid w:val="00E74E48"/>
    <w:rsid w:val="00E7505E"/>
    <w:rsid w:val="00E7542F"/>
    <w:rsid w:val="00E75594"/>
    <w:rsid w:val="00E75806"/>
    <w:rsid w:val="00E758B1"/>
    <w:rsid w:val="00E75BB8"/>
    <w:rsid w:val="00E75C4F"/>
    <w:rsid w:val="00E75D94"/>
    <w:rsid w:val="00E75DE2"/>
    <w:rsid w:val="00E75F03"/>
    <w:rsid w:val="00E75FF9"/>
    <w:rsid w:val="00E7643E"/>
    <w:rsid w:val="00E764F9"/>
    <w:rsid w:val="00E76602"/>
    <w:rsid w:val="00E76753"/>
    <w:rsid w:val="00E76B62"/>
    <w:rsid w:val="00E77016"/>
    <w:rsid w:val="00E77157"/>
    <w:rsid w:val="00E77349"/>
    <w:rsid w:val="00E77718"/>
    <w:rsid w:val="00E77836"/>
    <w:rsid w:val="00E77DCD"/>
    <w:rsid w:val="00E77F77"/>
    <w:rsid w:val="00E77F9D"/>
    <w:rsid w:val="00E80139"/>
    <w:rsid w:val="00E80165"/>
    <w:rsid w:val="00E808DF"/>
    <w:rsid w:val="00E80CC2"/>
    <w:rsid w:val="00E80F65"/>
    <w:rsid w:val="00E81371"/>
    <w:rsid w:val="00E818BA"/>
    <w:rsid w:val="00E81E8D"/>
    <w:rsid w:val="00E8227F"/>
    <w:rsid w:val="00E82309"/>
    <w:rsid w:val="00E8248D"/>
    <w:rsid w:val="00E82C2B"/>
    <w:rsid w:val="00E82C48"/>
    <w:rsid w:val="00E82DA7"/>
    <w:rsid w:val="00E8302A"/>
    <w:rsid w:val="00E83400"/>
    <w:rsid w:val="00E8385D"/>
    <w:rsid w:val="00E838FD"/>
    <w:rsid w:val="00E83BD4"/>
    <w:rsid w:val="00E83C1A"/>
    <w:rsid w:val="00E83DE7"/>
    <w:rsid w:val="00E83EAA"/>
    <w:rsid w:val="00E83EF1"/>
    <w:rsid w:val="00E84131"/>
    <w:rsid w:val="00E842B4"/>
    <w:rsid w:val="00E84A79"/>
    <w:rsid w:val="00E84F52"/>
    <w:rsid w:val="00E8529F"/>
    <w:rsid w:val="00E854D6"/>
    <w:rsid w:val="00E854F7"/>
    <w:rsid w:val="00E8590B"/>
    <w:rsid w:val="00E85F8F"/>
    <w:rsid w:val="00E865A4"/>
    <w:rsid w:val="00E865C2"/>
    <w:rsid w:val="00E8664F"/>
    <w:rsid w:val="00E86716"/>
    <w:rsid w:val="00E8677F"/>
    <w:rsid w:val="00E86988"/>
    <w:rsid w:val="00E86D52"/>
    <w:rsid w:val="00E86F69"/>
    <w:rsid w:val="00E86FAC"/>
    <w:rsid w:val="00E87041"/>
    <w:rsid w:val="00E87609"/>
    <w:rsid w:val="00E87641"/>
    <w:rsid w:val="00E87695"/>
    <w:rsid w:val="00E87A9B"/>
    <w:rsid w:val="00E87AF8"/>
    <w:rsid w:val="00E87B37"/>
    <w:rsid w:val="00E902C6"/>
    <w:rsid w:val="00E902F8"/>
    <w:rsid w:val="00E90347"/>
    <w:rsid w:val="00E9034F"/>
    <w:rsid w:val="00E90848"/>
    <w:rsid w:val="00E909A2"/>
    <w:rsid w:val="00E911DB"/>
    <w:rsid w:val="00E91812"/>
    <w:rsid w:val="00E91B61"/>
    <w:rsid w:val="00E91E44"/>
    <w:rsid w:val="00E92392"/>
    <w:rsid w:val="00E92475"/>
    <w:rsid w:val="00E92C53"/>
    <w:rsid w:val="00E92F68"/>
    <w:rsid w:val="00E9306B"/>
    <w:rsid w:val="00E93172"/>
    <w:rsid w:val="00E931C3"/>
    <w:rsid w:val="00E931E0"/>
    <w:rsid w:val="00E93444"/>
    <w:rsid w:val="00E9418B"/>
    <w:rsid w:val="00E944DF"/>
    <w:rsid w:val="00E94936"/>
    <w:rsid w:val="00E94D92"/>
    <w:rsid w:val="00E950FD"/>
    <w:rsid w:val="00E9548D"/>
    <w:rsid w:val="00E9562D"/>
    <w:rsid w:val="00E95AED"/>
    <w:rsid w:val="00E95D4A"/>
    <w:rsid w:val="00E95E7E"/>
    <w:rsid w:val="00E960C9"/>
    <w:rsid w:val="00E9612B"/>
    <w:rsid w:val="00E96474"/>
    <w:rsid w:val="00E96668"/>
    <w:rsid w:val="00E96896"/>
    <w:rsid w:val="00E96ABC"/>
    <w:rsid w:val="00E96CA3"/>
    <w:rsid w:val="00E970FB"/>
    <w:rsid w:val="00E97115"/>
    <w:rsid w:val="00E972F7"/>
    <w:rsid w:val="00E97475"/>
    <w:rsid w:val="00E97842"/>
    <w:rsid w:val="00E97BE8"/>
    <w:rsid w:val="00E97DEA"/>
    <w:rsid w:val="00EA0221"/>
    <w:rsid w:val="00EA0235"/>
    <w:rsid w:val="00EA175C"/>
    <w:rsid w:val="00EA1AB6"/>
    <w:rsid w:val="00EA1C0C"/>
    <w:rsid w:val="00EA1CA6"/>
    <w:rsid w:val="00EA1FA2"/>
    <w:rsid w:val="00EA24FF"/>
    <w:rsid w:val="00EA28C9"/>
    <w:rsid w:val="00EA2A43"/>
    <w:rsid w:val="00EA2B0D"/>
    <w:rsid w:val="00EA2EAE"/>
    <w:rsid w:val="00EA2F53"/>
    <w:rsid w:val="00EA2FDB"/>
    <w:rsid w:val="00EA302E"/>
    <w:rsid w:val="00EA3387"/>
    <w:rsid w:val="00EA3A02"/>
    <w:rsid w:val="00EA3AC6"/>
    <w:rsid w:val="00EA3F1B"/>
    <w:rsid w:val="00EA3FE5"/>
    <w:rsid w:val="00EA42AA"/>
    <w:rsid w:val="00EA470F"/>
    <w:rsid w:val="00EA4807"/>
    <w:rsid w:val="00EA4D12"/>
    <w:rsid w:val="00EA53E8"/>
    <w:rsid w:val="00EA5972"/>
    <w:rsid w:val="00EA5BA9"/>
    <w:rsid w:val="00EA5D22"/>
    <w:rsid w:val="00EA6098"/>
    <w:rsid w:val="00EA7002"/>
    <w:rsid w:val="00EA79CF"/>
    <w:rsid w:val="00EA7A66"/>
    <w:rsid w:val="00EB0036"/>
    <w:rsid w:val="00EB00A0"/>
    <w:rsid w:val="00EB0139"/>
    <w:rsid w:val="00EB013E"/>
    <w:rsid w:val="00EB023B"/>
    <w:rsid w:val="00EB02CD"/>
    <w:rsid w:val="00EB068C"/>
    <w:rsid w:val="00EB08BA"/>
    <w:rsid w:val="00EB1064"/>
    <w:rsid w:val="00EB10A3"/>
    <w:rsid w:val="00EB1323"/>
    <w:rsid w:val="00EB194C"/>
    <w:rsid w:val="00EB1D34"/>
    <w:rsid w:val="00EB1D48"/>
    <w:rsid w:val="00EB1F9A"/>
    <w:rsid w:val="00EB2297"/>
    <w:rsid w:val="00EB265C"/>
    <w:rsid w:val="00EB2C69"/>
    <w:rsid w:val="00EB2DA0"/>
    <w:rsid w:val="00EB3609"/>
    <w:rsid w:val="00EB3BA2"/>
    <w:rsid w:val="00EB3D36"/>
    <w:rsid w:val="00EB49BD"/>
    <w:rsid w:val="00EB4A36"/>
    <w:rsid w:val="00EB51B7"/>
    <w:rsid w:val="00EB52BE"/>
    <w:rsid w:val="00EB544D"/>
    <w:rsid w:val="00EB562F"/>
    <w:rsid w:val="00EB5850"/>
    <w:rsid w:val="00EB5870"/>
    <w:rsid w:val="00EB5DAE"/>
    <w:rsid w:val="00EB6111"/>
    <w:rsid w:val="00EB6705"/>
    <w:rsid w:val="00EB6B4C"/>
    <w:rsid w:val="00EB6CCF"/>
    <w:rsid w:val="00EB725B"/>
    <w:rsid w:val="00EB7558"/>
    <w:rsid w:val="00EB7707"/>
    <w:rsid w:val="00EB785A"/>
    <w:rsid w:val="00EB78AB"/>
    <w:rsid w:val="00EB792D"/>
    <w:rsid w:val="00EB7AF0"/>
    <w:rsid w:val="00EB7DA1"/>
    <w:rsid w:val="00EB7FAA"/>
    <w:rsid w:val="00EC0454"/>
    <w:rsid w:val="00EC049F"/>
    <w:rsid w:val="00EC0508"/>
    <w:rsid w:val="00EC06C8"/>
    <w:rsid w:val="00EC0B74"/>
    <w:rsid w:val="00EC0B86"/>
    <w:rsid w:val="00EC0F39"/>
    <w:rsid w:val="00EC114A"/>
    <w:rsid w:val="00EC1769"/>
    <w:rsid w:val="00EC2681"/>
    <w:rsid w:val="00EC28FE"/>
    <w:rsid w:val="00EC2939"/>
    <w:rsid w:val="00EC2AC3"/>
    <w:rsid w:val="00EC2C2D"/>
    <w:rsid w:val="00EC2D7D"/>
    <w:rsid w:val="00EC3F00"/>
    <w:rsid w:val="00EC40A1"/>
    <w:rsid w:val="00EC430B"/>
    <w:rsid w:val="00EC4444"/>
    <w:rsid w:val="00EC452A"/>
    <w:rsid w:val="00EC492B"/>
    <w:rsid w:val="00EC4AE4"/>
    <w:rsid w:val="00EC4BC9"/>
    <w:rsid w:val="00EC513F"/>
    <w:rsid w:val="00EC51F0"/>
    <w:rsid w:val="00EC53D6"/>
    <w:rsid w:val="00EC58E4"/>
    <w:rsid w:val="00EC5B98"/>
    <w:rsid w:val="00EC5BA7"/>
    <w:rsid w:val="00EC5BAB"/>
    <w:rsid w:val="00EC5C80"/>
    <w:rsid w:val="00EC5CAA"/>
    <w:rsid w:val="00EC5FE6"/>
    <w:rsid w:val="00EC635A"/>
    <w:rsid w:val="00EC636B"/>
    <w:rsid w:val="00EC63B4"/>
    <w:rsid w:val="00EC63E1"/>
    <w:rsid w:val="00EC6468"/>
    <w:rsid w:val="00EC6961"/>
    <w:rsid w:val="00EC6CCC"/>
    <w:rsid w:val="00EC6DC4"/>
    <w:rsid w:val="00EC6E0D"/>
    <w:rsid w:val="00EC6FB3"/>
    <w:rsid w:val="00EC7336"/>
    <w:rsid w:val="00EC7502"/>
    <w:rsid w:val="00EC7B5A"/>
    <w:rsid w:val="00EC7E39"/>
    <w:rsid w:val="00ED0291"/>
    <w:rsid w:val="00ED042A"/>
    <w:rsid w:val="00ED045C"/>
    <w:rsid w:val="00ED0B60"/>
    <w:rsid w:val="00ED0D14"/>
    <w:rsid w:val="00ED0D74"/>
    <w:rsid w:val="00ED0E04"/>
    <w:rsid w:val="00ED13D3"/>
    <w:rsid w:val="00ED1446"/>
    <w:rsid w:val="00ED190B"/>
    <w:rsid w:val="00ED1C30"/>
    <w:rsid w:val="00ED1EFD"/>
    <w:rsid w:val="00ED1FD7"/>
    <w:rsid w:val="00ED202B"/>
    <w:rsid w:val="00ED2368"/>
    <w:rsid w:val="00ED242F"/>
    <w:rsid w:val="00ED2833"/>
    <w:rsid w:val="00ED29EB"/>
    <w:rsid w:val="00ED2C67"/>
    <w:rsid w:val="00ED2D29"/>
    <w:rsid w:val="00ED332B"/>
    <w:rsid w:val="00ED3402"/>
    <w:rsid w:val="00ED3876"/>
    <w:rsid w:val="00ED3898"/>
    <w:rsid w:val="00ED3BC8"/>
    <w:rsid w:val="00ED4303"/>
    <w:rsid w:val="00ED4BFB"/>
    <w:rsid w:val="00ED4C38"/>
    <w:rsid w:val="00ED5042"/>
    <w:rsid w:val="00ED5082"/>
    <w:rsid w:val="00ED55E9"/>
    <w:rsid w:val="00ED568C"/>
    <w:rsid w:val="00ED597D"/>
    <w:rsid w:val="00ED5B00"/>
    <w:rsid w:val="00ED6006"/>
    <w:rsid w:val="00ED6742"/>
    <w:rsid w:val="00ED68A4"/>
    <w:rsid w:val="00ED6967"/>
    <w:rsid w:val="00ED6996"/>
    <w:rsid w:val="00ED6F26"/>
    <w:rsid w:val="00ED734E"/>
    <w:rsid w:val="00ED7386"/>
    <w:rsid w:val="00ED755C"/>
    <w:rsid w:val="00ED7975"/>
    <w:rsid w:val="00ED7A21"/>
    <w:rsid w:val="00ED7A81"/>
    <w:rsid w:val="00ED7B62"/>
    <w:rsid w:val="00ED7C0C"/>
    <w:rsid w:val="00ED7F5D"/>
    <w:rsid w:val="00EE0004"/>
    <w:rsid w:val="00EE047A"/>
    <w:rsid w:val="00EE0BC2"/>
    <w:rsid w:val="00EE0F82"/>
    <w:rsid w:val="00EE1205"/>
    <w:rsid w:val="00EE225B"/>
    <w:rsid w:val="00EE2314"/>
    <w:rsid w:val="00EE2409"/>
    <w:rsid w:val="00EE2480"/>
    <w:rsid w:val="00EE2DD8"/>
    <w:rsid w:val="00EE32F1"/>
    <w:rsid w:val="00EE38C1"/>
    <w:rsid w:val="00EE3F52"/>
    <w:rsid w:val="00EE4384"/>
    <w:rsid w:val="00EE43B1"/>
    <w:rsid w:val="00EE45F4"/>
    <w:rsid w:val="00EE4B11"/>
    <w:rsid w:val="00EE4E2A"/>
    <w:rsid w:val="00EE500D"/>
    <w:rsid w:val="00EE51AF"/>
    <w:rsid w:val="00EE5420"/>
    <w:rsid w:val="00EE575B"/>
    <w:rsid w:val="00EE5AE0"/>
    <w:rsid w:val="00EE5F36"/>
    <w:rsid w:val="00EE61AB"/>
    <w:rsid w:val="00EE6430"/>
    <w:rsid w:val="00EE64A0"/>
    <w:rsid w:val="00EE671F"/>
    <w:rsid w:val="00EE675B"/>
    <w:rsid w:val="00EE6998"/>
    <w:rsid w:val="00EE6B79"/>
    <w:rsid w:val="00EE6E62"/>
    <w:rsid w:val="00EE7036"/>
    <w:rsid w:val="00EE76BC"/>
    <w:rsid w:val="00EE7E97"/>
    <w:rsid w:val="00EF0210"/>
    <w:rsid w:val="00EF0471"/>
    <w:rsid w:val="00EF0516"/>
    <w:rsid w:val="00EF161D"/>
    <w:rsid w:val="00EF16D7"/>
    <w:rsid w:val="00EF187D"/>
    <w:rsid w:val="00EF1BF9"/>
    <w:rsid w:val="00EF2217"/>
    <w:rsid w:val="00EF22FB"/>
    <w:rsid w:val="00EF267C"/>
    <w:rsid w:val="00EF274C"/>
    <w:rsid w:val="00EF29AE"/>
    <w:rsid w:val="00EF2AF9"/>
    <w:rsid w:val="00EF2C9D"/>
    <w:rsid w:val="00EF311C"/>
    <w:rsid w:val="00EF329C"/>
    <w:rsid w:val="00EF3561"/>
    <w:rsid w:val="00EF35C1"/>
    <w:rsid w:val="00EF3641"/>
    <w:rsid w:val="00EF39C2"/>
    <w:rsid w:val="00EF3BAD"/>
    <w:rsid w:val="00EF4074"/>
    <w:rsid w:val="00EF4198"/>
    <w:rsid w:val="00EF42F3"/>
    <w:rsid w:val="00EF460D"/>
    <w:rsid w:val="00EF48A1"/>
    <w:rsid w:val="00EF49F3"/>
    <w:rsid w:val="00EF4A50"/>
    <w:rsid w:val="00EF4AA8"/>
    <w:rsid w:val="00EF4BE6"/>
    <w:rsid w:val="00EF4CA6"/>
    <w:rsid w:val="00EF4E65"/>
    <w:rsid w:val="00EF50CE"/>
    <w:rsid w:val="00EF5132"/>
    <w:rsid w:val="00EF55C3"/>
    <w:rsid w:val="00EF55E7"/>
    <w:rsid w:val="00EF5E30"/>
    <w:rsid w:val="00EF5F35"/>
    <w:rsid w:val="00EF5F41"/>
    <w:rsid w:val="00EF60CC"/>
    <w:rsid w:val="00EF6158"/>
    <w:rsid w:val="00EF6543"/>
    <w:rsid w:val="00EF662B"/>
    <w:rsid w:val="00EF6ACC"/>
    <w:rsid w:val="00EF6E10"/>
    <w:rsid w:val="00EF6E57"/>
    <w:rsid w:val="00EF6F73"/>
    <w:rsid w:val="00EF709C"/>
    <w:rsid w:val="00EF71D5"/>
    <w:rsid w:val="00EF728C"/>
    <w:rsid w:val="00EF72C2"/>
    <w:rsid w:val="00EF74AC"/>
    <w:rsid w:val="00EF76D3"/>
    <w:rsid w:val="00EF7B05"/>
    <w:rsid w:val="00EF7C33"/>
    <w:rsid w:val="00F0029A"/>
    <w:rsid w:val="00F00499"/>
    <w:rsid w:val="00F00575"/>
    <w:rsid w:val="00F00657"/>
    <w:rsid w:val="00F006F3"/>
    <w:rsid w:val="00F00E81"/>
    <w:rsid w:val="00F00ECC"/>
    <w:rsid w:val="00F016C7"/>
    <w:rsid w:val="00F017D3"/>
    <w:rsid w:val="00F0181C"/>
    <w:rsid w:val="00F018FF"/>
    <w:rsid w:val="00F01A74"/>
    <w:rsid w:val="00F01ADE"/>
    <w:rsid w:val="00F01BA2"/>
    <w:rsid w:val="00F01CEF"/>
    <w:rsid w:val="00F01D42"/>
    <w:rsid w:val="00F01F17"/>
    <w:rsid w:val="00F028D1"/>
    <w:rsid w:val="00F02919"/>
    <w:rsid w:val="00F02E78"/>
    <w:rsid w:val="00F03338"/>
    <w:rsid w:val="00F03838"/>
    <w:rsid w:val="00F0399A"/>
    <w:rsid w:val="00F03AF9"/>
    <w:rsid w:val="00F04ADB"/>
    <w:rsid w:val="00F04C7E"/>
    <w:rsid w:val="00F04CD9"/>
    <w:rsid w:val="00F04F5B"/>
    <w:rsid w:val="00F04FB6"/>
    <w:rsid w:val="00F051DC"/>
    <w:rsid w:val="00F05297"/>
    <w:rsid w:val="00F05BC5"/>
    <w:rsid w:val="00F05D41"/>
    <w:rsid w:val="00F05FEB"/>
    <w:rsid w:val="00F0637A"/>
    <w:rsid w:val="00F067FA"/>
    <w:rsid w:val="00F06BF3"/>
    <w:rsid w:val="00F07179"/>
    <w:rsid w:val="00F074F4"/>
    <w:rsid w:val="00F0761D"/>
    <w:rsid w:val="00F0783E"/>
    <w:rsid w:val="00F07C75"/>
    <w:rsid w:val="00F10214"/>
    <w:rsid w:val="00F10331"/>
    <w:rsid w:val="00F10379"/>
    <w:rsid w:val="00F10AE7"/>
    <w:rsid w:val="00F10BE3"/>
    <w:rsid w:val="00F10CD8"/>
    <w:rsid w:val="00F10E22"/>
    <w:rsid w:val="00F11021"/>
    <w:rsid w:val="00F1159F"/>
    <w:rsid w:val="00F11686"/>
    <w:rsid w:val="00F11C5B"/>
    <w:rsid w:val="00F11C64"/>
    <w:rsid w:val="00F12317"/>
    <w:rsid w:val="00F126E9"/>
    <w:rsid w:val="00F1272B"/>
    <w:rsid w:val="00F12832"/>
    <w:rsid w:val="00F129E2"/>
    <w:rsid w:val="00F12B5E"/>
    <w:rsid w:val="00F12D3B"/>
    <w:rsid w:val="00F12EC6"/>
    <w:rsid w:val="00F12FD3"/>
    <w:rsid w:val="00F12FEA"/>
    <w:rsid w:val="00F133AD"/>
    <w:rsid w:val="00F134B7"/>
    <w:rsid w:val="00F13632"/>
    <w:rsid w:val="00F13774"/>
    <w:rsid w:val="00F13867"/>
    <w:rsid w:val="00F13889"/>
    <w:rsid w:val="00F13A5D"/>
    <w:rsid w:val="00F13AAA"/>
    <w:rsid w:val="00F13B24"/>
    <w:rsid w:val="00F13C19"/>
    <w:rsid w:val="00F13C2A"/>
    <w:rsid w:val="00F13C44"/>
    <w:rsid w:val="00F14038"/>
    <w:rsid w:val="00F147A0"/>
    <w:rsid w:val="00F14BE1"/>
    <w:rsid w:val="00F152EE"/>
    <w:rsid w:val="00F1533E"/>
    <w:rsid w:val="00F1548D"/>
    <w:rsid w:val="00F15670"/>
    <w:rsid w:val="00F15A8A"/>
    <w:rsid w:val="00F16233"/>
    <w:rsid w:val="00F16235"/>
    <w:rsid w:val="00F1644B"/>
    <w:rsid w:val="00F166E3"/>
    <w:rsid w:val="00F16769"/>
    <w:rsid w:val="00F16CE9"/>
    <w:rsid w:val="00F16D82"/>
    <w:rsid w:val="00F1714D"/>
    <w:rsid w:val="00F172C1"/>
    <w:rsid w:val="00F172E4"/>
    <w:rsid w:val="00F17622"/>
    <w:rsid w:val="00F176B9"/>
    <w:rsid w:val="00F178FC"/>
    <w:rsid w:val="00F17993"/>
    <w:rsid w:val="00F17AAC"/>
    <w:rsid w:val="00F17DA3"/>
    <w:rsid w:val="00F17E1C"/>
    <w:rsid w:val="00F17E63"/>
    <w:rsid w:val="00F17FB7"/>
    <w:rsid w:val="00F20051"/>
    <w:rsid w:val="00F2026B"/>
    <w:rsid w:val="00F206A3"/>
    <w:rsid w:val="00F20846"/>
    <w:rsid w:val="00F208F2"/>
    <w:rsid w:val="00F20BB7"/>
    <w:rsid w:val="00F20DDA"/>
    <w:rsid w:val="00F21040"/>
    <w:rsid w:val="00F21882"/>
    <w:rsid w:val="00F222CD"/>
    <w:rsid w:val="00F224E5"/>
    <w:rsid w:val="00F22543"/>
    <w:rsid w:val="00F2275B"/>
    <w:rsid w:val="00F22839"/>
    <w:rsid w:val="00F22A33"/>
    <w:rsid w:val="00F22C30"/>
    <w:rsid w:val="00F23019"/>
    <w:rsid w:val="00F2309D"/>
    <w:rsid w:val="00F2339A"/>
    <w:rsid w:val="00F23646"/>
    <w:rsid w:val="00F237F3"/>
    <w:rsid w:val="00F23B73"/>
    <w:rsid w:val="00F23E4B"/>
    <w:rsid w:val="00F23E4F"/>
    <w:rsid w:val="00F24018"/>
    <w:rsid w:val="00F2406E"/>
    <w:rsid w:val="00F245AD"/>
    <w:rsid w:val="00F247E6"/>
    <w:rsid w:val="00F24ABC"/>
    <w:rsid w:val="00F24ADD"/>
    <w:rsid w:val="00F24CC9"/>
    <w:rsid w:val="00F2544E"/>
    <w:rsid w:val="00F25FC7"/>
    <w:rsid w:val="00F26212"/>
    <w:rsid w:val="00F2648C"/>
    <w:rsid w:val="00F26729"/>
    <w:rsid w:val="00F268B0"/>
    <w:rsid w:val="00F26C39"/>
    <w:rsid w:val="00F26D9B"/>
    <w:rsid w:val="00F26DD9"/>
    <w:rsid w:val="00F2707A"/>
    <w:rsid w:val="00F2725A"/>
    <w:rsid w:val="00F277C5"/>
    <w:rsid w:val="00F279B4"/>
    <w:rsid w:val="00F27C71"/>
    <w:rsid w:val="00F30019"/>
    <w:rsid w:val="00F300A1"/>
    <w:rsid w:val="00F30449"/>
    <w:rsid w:val="00F30465"/>
    <w:rsid w:val="00F305BF"/>
    <w:rsid w:val="00F306FE"/>
    <w:rsid w:val="00F30757"/>
    <w:rsid w:val="00F308AB"/>
    <w:rsid w:val="00F30ACA"/>
    <w:rsid w:val="00F30E82"/>
    <w:rsid w:val="00F30F9D"/>
    <w:rsid w:val="00F312E5"/>
    <w:rsid w:val="00F31D9F"/>
    <w:rsid w:val="00F31E25"/>
    <w:rsid w:val="00F32178"/>
    <w:rsid w:val="00F32311"/>
    <w:rsid w:val="00F3248C"/>
    <w:rsid w:val="00F3262A"/>
    <w:rsid w:val="00F3297B"/>
    <w:rsid w:val="00F32F01"/>
    <w:rsid w:val="00F32F70"/>
    <w:rsid w:val="00F33040"/>
    <w:rsid w:val="00F33056"/>
    <w:rsid w:val="00F330AB"/>
    <w:rsid w:val="00F3314E"/>
    <w:rsid w:val="00F3360B"/>
    <w:rsid w:val="00F338A6"/>
    <w:rsid w:val="00F33C10"/>
    <w:rsid w:val="00F3464F"/>
    <w:rsid w:val="00F34870"/>
    <w:rsid w:val="00F34AFB"/>
    <w:rsid w:val="00F34D58"/>
    <w:rsid w:val="00F34F0C"/>
    <w:rsid w:val="00F351DF"/>
    <w:rsid w:val="00F35230"/>
    <w:rsid w:val="00F35448"/>
    <w:rsid w:val="00F356D7"/>
    <w:rsid w:val="00F359B0"/>
    <w:rsid w:val="00F35BE0"/>
    <w:rsid w:val="00F35CCB"/>
    <w:rsid w:val="00F35FB5"/>
    <w:rsid w:val="00F36051"/>
    <w:rsid w:val="00F36324"/>
    <w:rsid w:val="00F3663A"/>
    <w:rsid w:val="00F36E1E"/>
    <w:rsid w:val="00F36EA4"/>
    <w:rsid w:val="00F37148"/>
    <w:rsid w:val="00F3747F"/>
    <w:rsid w:val="00F3752A"/>
    <w:rsid w:val="00F377AE"/>
    <w:rsid w:val="00F378FA"/>
    <w:rsid w:val="00F3793B"/>
    <w:rsid w:val="00F37BA6"/>
    <w:rsid w:val="00F40199"/>
    <w:rsid w:val="00F4019C"/>
    <w:rsid w:val="00F40391"/>
    <w:rsid w:val="00F40518"/>
    <w:rsid w:val="00F4074E"/>
    <w:rsid w:val="00F4092B"/>
    <w:rsid w:val="00F40B7B"/>
    <w:rsid w:val="00F40D6F"/>
    <w:rsid w:val="00F41270"/>
    <w:rsid w:val="00F41634"/>
    <w:rsid w:val="00F416E2"/>
    <w:rsid w:val="00F41B04"/>
    <w:rsid w:val="00F41D93"/>
    <w:rsid w:val="00F4234E"/>
    <w:rsid w:val="00F42830"/>
    <w:rsid w:val="00F429BE"/>
    <w:rsid w:val="00F42BB1"/>
    <w:rsid w:val="00F42E45"/>
    <w:rsid w:val="00F439CA"/>
    <w:rsid w:val="00F439EC"/>
    <w:rsid w:val="00F4423E"/>
    <w:rsid w:val="00F44789"/>
    <w:rsid w:val="00F44ADA"/>
    <w:rsid w:val="00F44B8B"/>
    <w:rsid w:val="00F44CFE"/>
    <w:rsid w:val="00F457F3"/>
    <w:rsid w:val="00F45A3A"/>
    <w:rsid w:val="00F46086"/>
    <w:rsid w:val="00F461C7"/>
    <w:rsid w:val="00F4677F"/>
    <w:rsid w:val="00F46890"/>
    <w:rsid w:val="00F4699F"/>
    <w:rsid w:val="00F46BA5"/>
    <w:rsid w:val="00F46BE0"/>
    <w:rsid w:val="00F46EA1"/>
    <w:rsid w:val="00F46F02"/>
    <w:rsid w:val="00F46F36"/>
    <w:rsid w:val="00F46F66"/>
    <w:rsid w:val="00F47010"/>
    <w:rsid w:val="00F4709D"/>
    <w:rsid w:val="00F47814"/>
    <w:rsid w:val="00F47892"/>
    <w:rsid w:val="00F47DF9"/>
    <w:rsid w:val="00F47E36"/>
    <w:rsid w:val="00F47E71"/>
    <w:rsid w:val="00F503E9"/>
    <w:rsid w:val="00F50581"/>
    <w:rsid w:val="00F50624"/>
    <w:rsid w:val="00F50DDE"/>
    <w:rsid w:val="00F50F47"/>
    <w:rsid w:val="00F51401"/>
    <w:rsid w:val="00F51613"/>
    <w:rsid w:val="00F51B6F"/>
    <w:rsid w:val="00F51E5D"/>
    <w:rsid w:val="00F5252D"/>
    <w:rsid w:val="00F5276D"/>
    <w:rsid w:val="00F5293B"/>
    <w:rsid w:val="00F533E3"/>
    <w:rsid w:val="00F53636"/>
    <w:rsid w:val="00F536D2"/>
    <w:rsid w:val="00F537C7"/>
    <w:rsid w:val="00F53914"/>
    <w:rsid w:val="00F53A49"/>
    <w:rsid w:val="00F53AD6"/>
    <w:rsid w:val="00F53DAD"/>
    <w:rsid w:val="00F5444D"/>
    <w:rsid w:val="00F54498"/>
    <w:rsid w:val="00F5462B"/>
    <w:rsid w:val="00F549DD"/>
    <w:rsid w:val="00F550FA"/>
    <w:rsid w:val="00F55137"/>
    <w:rsid w:val="00F55287"/>
    <w:rsid w:val="00F55619"/>
    <w:rsid w:val="00F5562C"/>
    <w:rsid w:val="00F557A1"/>
    <w:rsid w:val="00F559B6"/>
    <w:rsid w:val="00F55A60"/>
    <w:rsid w:val="00F55DC6"/>
    <w:rsid w:val="00F56034"/>
    <w:rsid w:val="00F5606A"/>
    <w:rsid w:val="00F5642B"/>
    <w:rsid w:val="00F5644C"/>
    <w:rsid w:val="00F5697E"/>
    <w:rsid w:val="00F569C3"/>
    <w:rsid w:val="00F5705A"/>
    <w:rsid w:val="00F573D2"/>
    <w:rsid w:val="00F57579"/>
    <w:rsid w:val="00F575AB"/>
    <w:rsid w:val="00F578EB"/>
    <w:rsid w:val="00F5791A"/>
    <w:rsid w:val="00F579F5"/>
    <w:rsid w:val="00F57C30"/>
    <w:rsid w:val="00F57CA0"/>
    <w:rsid w:val="00F603F7"/>
    <w:rsid w:val="00F6056E"/>
    <w:rsid w:val="00F60764"/>
    <w:rsid w:val="00F60765"/>
    <w:rsid w:val="00F60AB1"/>
    <w:rsid w:val="00F60CC9"/>
    <w:rsid w:val="00F60D73"/>
    <w:rsid w:val="00F6115E"/>
    <w:rsid w:val="00F612B1"/>
    <w:rsid w:val="00F61346"/>
    <w:rsid w:val="00F6140F"/>
    <w:rsid w:val="00F61485"/>
    <w:rsid w:val="00F615DB"/>
    <w:rsid w:val="00F617BB"/>
    <w:rsid w:val="00F61987"/>
    <w:rsid w:val="00F6198C"/>
    <w:rsid w:val="00F61A07"/>
    <w:rsid w:val="00F61AB9"/>
    <w:rsid w:val="00F61C5C"/>
    <w:rsid w:val="00F61D7D"/>
    <w:rsid w:val="00F62112"/>
    <w:rsid w:val="00F62497"/>
    <w:rsid w:val="00F62756"/>
    <w:rsid w:val="00F62FF9"/>
    <w:rsid w:val="00F6309B"/>
    <w:rsid w:val="00F633BE"/>
    <w:rsid w:val="00F63609"/>
    <w:rsid w:val="00F63E7E"/>
    <w:rsid w:val="00F64083"/>
    <w:rsid w:val="00F640FC"/>
    <w:rsid w:val="00F641DF"/>
    <w:rsid w:val="00F6425F"/>
    <w:rsid w:val="00F643B6"/>
    <w:rsid w:val="00F64492"/>
    <w:rsid w:val="00F645AB"/>
    <w:rsid w:val="00F64CFC"/>
    <w:rsid w:val="00F6517C"/>
    <w:rsid w:val="00F6589C"/>
    <w:rsid w:val="00F65F94"/>
    <w:rsid w:val="00F6608A"/>
    <w:rsid w:val="00F662B7"/>
    <w:rsid w:val="00F66417"/>
    <w:rsid w:val="00F664E9"/>
    <w:rsid w:val="00F66BEC"/>
    <w:rsid w:val="00F66F95"/>
    <w:rsid w:val="00F67621"/>
    <w:rsid w:val="00F6796E"/>
    <w:rsid w:val="00F67B9D"/>
    <w:rsid w:val="00F67BCB"/>
    <w:rsid w:val="00F70347"/>
    <w:rsid w:val="00F7038E"/>
    <w:rsid w:val="00F7052A"/>
    <w:rsid w:val="00F70932"/>
    <w:rsid w:val="00F70C92"/>
    <w:rsid w:val="00F70E37"/>
    <w:rsid w:val="00F70FC5"/>
    <w:rsid w:val="00F70FE5"/>
    <w:rsid w:val="00F7123B"/>
    <w:rsid w:val="00F71431"/>
    <w:rsid w:val="00F715E6"/>
    <w:rsid w:val="00F71744"/>
    <w:rsid w:val="00F719D3"/>
    <w:rsid w:val="00F71A08"/>
    <w:rsid w:val="00F71AA7"/>
    <w:rsid w:val="00F71C7B"/>
    <w:rsid w:val="00F71D9E"/>
    <w:rsid w:val="00F71F8D"/>
    <w:rsid w:val="00F71FE7"/>
    <w:rsid w:val="00F72907"/>
    <w:rsid w:val="00F72979"/>
    <w:rsid w:val="00F72E8B"/>
    <w:rsid w:val="00F73077"/>
    <w:rsid w:val="00F730EC"/>
    <w:rsid w:val="00F734CC"/>
    <w:rsid w:val="00F7356A"/>
    <w:rsid w:val="00F737A9"/>
    <w:rsid w:val="00F7383A"/>
    <w:rsid w:val="00F73989"/>
    <w:rsid w:val="00F73AE1"/>
    <w:rsid w:val="00F73CCF"/>
    <w:rsid w:val="00F74734"/>
    <w:rsid w:val="00F7524A"/>
    <w:rsid w:val="00F7525B"/>
    <w:rsid w:val="00F7526B"/>
    <w:rsid w:val="00F756A9"/>
    <w:rsid w:val="00F75700"/>
    <w:rsid w:val="00F75A1F"/>
    <w:rsid w:val="00F75A52"/>
    <w:rsid w:val="00F75B2A"/>
    <w:rsid w:val="00F75BAC"/>
    <w:rsid w:val="00F75CC9"/>
    <w:rsid w:val="00F75DC9"/>
    <w:rsid w:val="00F7601A"/>
    <w:rsid w:val="00F7636C"/>
    <w:rsid w:val="00F76595"/>
    <w:rsid w:val="00F768CF"/>
    <w:rsid w:val="00F76BC8"/>
    <w:rsid w:val="00F76C7E"/>
    <w:rsid w:val="00F771E4"/>
    <w:rsid w:val="00F77250"/>
    <w:rsid w:val="00F774A6"/>
    <w:rsid w:val="00F7769C"/>
    <w:rsid w:val="00F77C47"/>
    <w:rsid w:val="00F77DD9"/>
    <w:rsid w:val="00F77DEB"/>
    <w:rsid w:val="00F80647"/>
    <w:rsid w:val="00F806CC"/>
    <w:rsid w:val="00F80848"/>
    <w:rsid w:val="00F808AA"/>
    <w:rsid w:val="00F80C0C"/>
    <w:rsid w:val="00F80E9B"/>
    <w:rsid w:val="00F811EA"/>
    <w:rsid w:val="00F81562"/>
    <w:rsid w:val="00F815AC"/>
    <w:rsid w:val="00F81968"/>
    <w:rsid w:val="00F81CB5"/>
    <w:rsid w:val="00F81E58"/>
    <w:rsid w:val="00F81FC6"/>
    <w:rsid w:val="00F82594"/>
    <w:rsid w:val="00F8345A"/>
    <w:rsid w:val="00F83751"/>
    <w:rsid w:val="00F83F8C"/>
    <w:rsid w:val="00F84380"/>
    <w:rsid w:val="00F843A2"/>
    <w:rsid w:val="00F84833"/>
    <w:rsid w:val="00F84D98"/>
    <w:rsid w:val="00F8548D"/>
    <w:rsid w:val="00F855CF"/>
    <w:rsid w:val="00F8582E"/>
    <w:rsid w:val="00F85D83"/>
    <w:rsid w:val="00F860C8"/>
    <w:rsid w:val="00F8626D"/>
    <w:rsid w:val="00F8631F"/>
    <w:rsid w:val="00F866AE"/>
    <w:rsid w:val="00F866E7"/>
    <w:rsid w:val="00F86C31"/>
    <w:rsid w:val="00F86E78"/>
    <w:rsid w:val="00F872AB"/>
    <w:rsid w:val="00F876B3"/>
    <w:rsid w:val="00F87712"/>
    <w:rsid w:val="00F87791"/>
    <w:rsid w:val="00F877E3"/>
    <w:rsid w:val="00F87851"/>
    <w:rsid w:val="00F87D91"/>
    <w:rsid w:val="00F87E29"/>
    <w:rsid w:val="00F904D7"/>
    <w:rsid w:val="00F904DC"/>
    <w:rsid w:val="00F9052D"/>
    <w:rsid w:val="00F9073A"/>
    <w:rsid w:val="00F90BEC"/>
    <w:rsid w:val="00F91143"/>
    <w:rsid w:val="00F911DE"/>
    <w:rsid w:val="00F91571"/>
    <w:rsid w:val="00F91589"/>
    <w:rsid w:val="00F916EC"/>
    <w:rsid w:val="00F91D02"/>
    <w:rsid w:val="00F92E8E"/>
    <w:rsid w:val="00F93101"/>
    <w:rsid w:val="00F93281"/>
    <w:rsid w:val="00F93663"/>
    <w:rsid w:val="00F93BD0"/>
    <w:rsid w:val="00F93EB2"/>
    <w:rsid w:val="00F94670"/>
    <w:rsid w:val="00F94BCD"/>
    <w:rsid w:val="00F94CE0"/>
    <w:rsid w:val="00F9518B"/>
    <w:rsid w:val="00F953E7"/>
    <w:rsid w:val="00F95791"/>
    <w:rsid w:val="00F961EB"/>
    <w:rsid w:val="00F96353"/>
    <w:rsid w:val="00F964C8"/>
    <w:rsid w:val="00F967BB"/>
    <w:rsid w:val="00F968EA"/>
    <w:rsid w:val="00F96A08"/>
    <w:rsid w:val="00F9700A"/>
    <w:rsid w:val="00F970AA"/>
    <w:rsid w:val="00F9712A"/>
    <w:rsid w:val="00F971AC"/>
    <w:rsid w:val="00F976D1"/>
    <w:rsid w:val="00F97B52"/>
    <w:rsid w:val="00F97CE0"/>
    <w:rsid w:val="00F97E6C"/>
    <w:rsid w:val="00FA016A"/>
    <w:rsid w:val="00FA02A2"/>
    <w:rsid w:val="00FA0765"/>
    <w:rsid w:val="00FA0929"/>
    <w:rsid w:val="00FA0DF8"/>
    <w:rsid w:val="00FA115F"/>
    <w:rsid w:val="00FA1213"/>
    <w:rsid w:val="00FA1246"/>
    <w:rsid w:val="00FA1E4E"/>
    <w:rsid w:val="00FA1E9B"/>
    <w:rsid w:val="00FA2104"/>
    <w:rsid w:val="00FA22C9"/>
    <w:rsid w:val="00FA26C7"/>
    <w:rsid w:val="00FA28DB"/>
    <w:rsid w:val="00FA296E"/>
    <w:rsid w:val="00FA2B1D"/>
    <w:rsid w:val="00FA2EB1"/>
    <w:rsid w:val="00FA31A9"/>
    <w:rsid w:val="00FA3387"/>
    <w:rsid w:val="00FA346F"/>
    <w:rsid w:val="00FA3A5F"/>
    <w:rsid w:val="00FA3C74"/>
    <w:rsid w:val="00FA3C9E"/>
    <w:rsid w:val="00FA42C3"/>
    <w:rsid w:val="00FA48CE"/>
    <w:rsid w:val="00FA4B14"/>
    <w:rsid w:val="00FA4C27"/>
    <w:rsid w:val="00FA4EF7"/>
    <w:rsid w:val="00FA50C7"/>
    <w:rsid w:val="00FA574C"/>
    <w:rsid w:val="00FA5A70"/>
    <w:rsid w:val="00FA5B30"/>
    <w:rsid w:val="00FA5E0E"/>
    <w:rsid w:val="00FA5FF5"/>
    <w:rsid w:val="00FA63AD"/>
    <w:rsid w:val="00FA64B6"/>
    <w:rsid w:val="00FA66D7"/>
    <w:rsid w:val="00FA66EB"/>
    <w:rsid w:val="00FA68D0"/>
    <w:rsid w:val="00FA6F00"/>
    <w:rsid w:val="00FA6F64"/>
    <w:rsid w:val="00FA7086"/>
    <w:rsid w:val="00FA7144"/>
    <w:rsid w:val="00FA7403"/>
    <w:rsid w:val="00FA75FB"/>
    <w:rsid w:val="00FA7691"/>
    <w:rsid w:val="00FA7B6B"/>
    <w:rsid w:val="00FA7E53"/>
    <w:rsid w:val="00FB05B5"/>
    <w:rsid w:val="00FB0669"/>
    <w:rsid w:val="00FB0A3B"/>
    <w:rsid w:val="00FB0B80"/>
    <w:rsid w:val="00FB0D1B"/>
    <w:rsid w:val="00FB10F9"/>
    <w:rsid w:val="00FB1543"/>
    <w:rsid w:val="00FB16E5"/>
    <w:rsid w:val="00FB1806"/>
    <w:rsid w:val="00FB1842"/>
    <w:rsid w:val="00FB1C75"/>
    <w:rsid w:val="00FB1D41"/>
    <w:rsid w:val="00FB1E24"/>
    <w:rsid w:val="00FB2462"/>
    <w:rsid w:val="00FB259D"/>
    <w:rsid w:val="00FB282B"/>
    <w:rsid w:val="00FB298D"/>
    <w:rsid w:val="00FB2C20"/>
    <w:rsid w:val="00FB2C6B"/>
    <w:rsid w:val="00FB2FE2"/>
    <w:rsid w:val="00FB31DA"/>
    <w:rsid w:val="00FB3269"/>
    <w:rsid w:val="00FB354F"/>
    <w:rsid w:val="00FB366C"/>
    <w:rsid w:val="00FB3671"/>
    <w:rsid w:val="00FB36F8"/>
    <w:rsid w:val="00FB3701"/>
    <w:rsid w:val="00FB380E"/>
    <w:rsid w:val="00FB3996"/>
    <w:rsid w:val="00FB3A0A"/>
    <w:rsid w:val="00FB4572"/>
    <w:rsid w:val="00FB4E4A"/>
    <w:rsid w:val="00FB5155"/>
    <w:rsid w:val="00FB5944"/>
    <w:rsid w:val="00FB59E9"/>
    <w:rsid w:val="00FB5A02"/>
    <w:rsid w:val="00FB5ACA"/>
    <w:rsid w:val="00FB5BCB"/>
    <w:rsid w:val="00FB5EB0"/>
    <w:rsid w:val="00FB5F57"/>
    <w:rsid w:val="00FB6096"/>
    <w:rsid w:val="00FB64A3"/>
    <w:rsid w:val="00FB687A"/>
    <w:rsid w:val="00FB6CB7"/>
    <w:rsid w:val="00FB71B0"/>
    <w:rsid w:val="00FB79C7"/>
    <w:rsid w:val="00FC0180"/>
    <w:rsid w:val="00FC06BE"/>
    <w:rsid w:val="00FC0BB2"/>
    <w:rsid w:val="00FC0D40"/>
    <w:rsid w:val="00FC0F4A"/>
    <w:rsid w:val="00FC1385"/>
    <w:rsid w:val="00FC1672"/>
    <w:rsid w:val="00FC16E1"/>
    <w:rsid w:val="00FC18BF"/>
    <w:rsid w:val="00FC1F86"/>
    <w:rsid w:val="00FC1FF2"/>
    <w:rsid w:val="00FC25FA"/>
    <w:rsid w:val="00FC2626"/>
    <w:rsid w:val="00FC2A35"/>
    <w:rsid w:val="00FC3048"/>
    <w:rsid w:val="00FC31DF"/>
    <w:rsid w:val="00FC330E"/>
    <w:rsid w:val="00FC3416"/>
    <w:rsid w:val="00FC37EC"/>
    <w:rsid w:val="00FC382B"/>
    <w:rsid w:val="00FC3B99"/>
    <w:rsid w:val="00FC3F33"/>
    <w:rsid w:val="00FC4168"/>
    <w:rsid w:val="00FC4678"/>
    <w:rsid w:val="00FC47B4"/>
    <w:rsid w:val="00FC4D1B"/>
    <w:rsid w:val="00FC526D"/>
    <w:rsid w:val="00FC57A4"/>
    <w:rsid w:val="00FC5975"/>
    <w:rsid w:val="00FC5D2E"/>
    <w:rsid w:val="00FC6079"/>
    <w:rsid w:val="00FC692E"/>
    <w:rsid w:val="00FC6CF6"/>
    <w:rsid w:val="00FC717E"/>
    <w:rsid w:val="00FC740D"/>
    <w:rsid w:val="00FC7530"/>
    <w:rsid w:val="00FC775C"/>
    <w:rsid w:val="00FC7760"/>
    <w:rsid w:val="00FC77AA"/>
    <w:rsid w:val="00FC77CE"/>
    <w:rsid w:val="00FC7A50"/>
    <w:rsid w:val="00FC7FF8"/>
    <w:rsid w:val="00FD0252"/>
    <w:rsid w:val="00FD0537"/>
    <w:rsid w:val="00FD083A"/>
    <w:rsid w:val="00FD1453"/>
    <w:rsid w:val="00FD14AE"/>
    <w:rsid w:val="00FD156E"/>
    <w:rsid w:val="00FD183F"/>
    <w:rsid w:val="00FD18AF"/>
    <w:rsid w:val="00FD19DC"/>
    <w:rsid w:val="00FD1E1C"/>
    <w:rsid w:val="00FD224B"/>
    <w:rsid w:val="00FD2303"/>
    <w:rsid w:val="00FD2382"/>
    <w:rsid w:val="00FD25E1"/>
    <w:rsid w:val="00FD2950"/>
    <w:rsid w:val="00FD31E9"/>
    <w:rsid w:val="00FD3241"/>
    <w:rsid w:val="00FD329C"/>
    <w:rsid w:val="00FD37B7"/>
    <w:rsid w:val="00FD38EC"/>
    <w:rsid w:val="00FD397F"/>
    <w:rsid w:val="00FD3EFE"/>
    <w:rsid w:val="00FD42DC"/>
    <w:rsid w:val="00FD4A55"/>
    <w:rsid w:val="00FD4ED4"/>
    <w:rsid w:val="00FD5189"/>
    <w:rsid w:val="00FD5312"/>
    <w:rsid w:val="00FD54F4"/>
    <w:rsid w:val="00FD556E"/>
    <w:rsid w:val="00FD584B"/>
    <w:rsid w:val="00FD595D"/>
    <w:rsid w:val="00FD5C14"/>
    <w:rsid w:val="00FD5CF2"/>
    <w:rsid w:val="00FD608D"/>
    <w:rsid w:val="00FD6120"/>
    <w:rsid w:val="00FD64DF"/>
    <w:rsid w:val="00FD6981"/>
    <w:rsid w:val="00FD6E8F"/>
    <w:rsid w:val="00FD702B"/>
    <w:rsid w:val="00FD7031"/>
    <w:rsid w:val="00FD7156"/>
    <w:rsid w:val="00FD7373"/>
    <w:rsid w:val="00FD7913"/>
    <w:rsid w:val="00FD7CBD"/>
    <w:rsid w:val="00FE060D"/>
    <w:rsid w:val="00FE0732"/>
    <w:rsid w:val="00FE0938"/>
    <w:rsid w:val="00FE0973"/>
    <w:rsid w:val="00FE0ABB"/>
    <w:rsid w:val="00FE0BB2"/>
    <w:rsid w:val="00FE0FFC"/>
    <w:rsid w:val="00FE1025"/>
    <w:rsid w:val="00FE11B2"/>
    <w:rsid w:val="00FE1359"/>
    <w:rsid w:val="00FE135B"/>
    <w:rsid w:val="00FE1537"/>
    <w:rsid w:val="00FE1784"/>
    <w:rsid w:val="00FE1968"/>
    <w:rsid w:val="00FE1BB8"/>
    <w:rsid w:val="00FE1C65"/>
    <w:rsid w:val="00FE1E3D"/>
    <w:rsid w:val="00FE223F"/>
    <w:rsid w:val="00FE249F"/>
    <w:rsid w:val="00FE2667"/>
    <w:rsid w:val="00FE26E2"/>
    <w:rsid w:val="00FE272A"/>
    <w:rsid w:val="00FE2916"/>
    <w:rsid w:val="00FE2D2D"/>
    <w:rsid w:val="00FE2EE1"/>
    <w:rsid w:val="00FE2F08"/>
    <w:rsid w:val="00FE3433"/>
    <w:rsid w:val="00FE3444"/>
    <w:rsid w:val="00FE34DE"/>
    <w:rsid w:val="00FE38D9"/>
    <w:rsid w:val="00FE39A8"/>
    <w:rsid w:val="00FE3CE5"/>
    <w:rsid w:val="00FE4236"/>
    <w:rsid w:val="00FE4278"/>
    <w:rsid w:val="00FE4720"/>
    <w:rsid w:val="00FE4761"/>
    <w:rsid w:val="00FE4892"/>
    <w:rsid w:val="00FE4ADE"/>
    <w:rsid w:val="00FE4D49"/>
    <w:rsid w:val="00FE54B7"/>
    <w:rsid w:val="00FE556B"/>
    <w:rsid w:val="00FE5941"/>
    <w:rsid w:val="00FE5B35"/>
    <w:rsid w:val="00FE5CE8"/>
    <w:rsid w:val="00FE5CF4"/>
    <w:rsid w:val="00FE6234"/>
    <w:rsid w:val="00FE6313"/>
    <w:rsid w:val="00FE6950"/>
    <w:rsid w:val="00FE70A2"/>
    <w:rsid w:val="00FE711C"/>
    <w:rsid w:val="00FE7741"/>
    <w:rsid w:val="00FE786D"/>
    <w:rsid w:val="00FE7A93"/>
    <w:rsid w:val="00FE7A95"/>
    <w:rsid w:val="00FE7DC0"/>
    <w:rsid w:val="00FF03D1"/>
    <w:rsid w:val="00FF08A4"/>
    <w:rsid w:val="00FF08E4"/>
    <w:rsid w:val="00FF0923"/>
    <w:rsid w:val="00FF0E71"/>
    <w:rsid w:val="00FF1046"/>
    <w:rsid w:val="00FF1434"/>
    <w:rsid w:val="00FF15BC"/>
    <w:rsid w:val="00FF1853"/>
    <w:rsid w:val="00FF1E28"/>
    <w:rsid w:val="00FF1F8A"/>
    <w:rsid w:val="00FF2130"/>
    <w:rsid w:val="00FF21D3"/>
    <w:rsid w:val="00FF21DA"/>
    <w:rsid w:val="00FF2B7A"/>
    <w:rsid w:val="00FF3142"/>
    <w:rsid w:val="00FF369D"/>
    <w:rsid w:val="00FF3896"/>
    <w:rsid w:val="00FF3A5E"/>
    <w:rsid w:val="00FF3CFC"/>
    <w:rsid w:val="00FF424E"/>
    <w:rsid w:val="00FF4733"/>
    <w:rsid w:val="00FF4764"/>
    <w:rsid w:val="00FF4FC1"/>
    <w:rsid w:val="00FF50C3"/>
    <w:rsid w:val="00FF516A"/>
    <w:rsid w:val="00FF5575"/>
    <w:rsid w:val="00FF58F1"/>
    <w:rsid w:val="00FF6522"/>
    <w:rsid w:val="00FF6A8F"/>
    <w:rsid w:val="00FF70CD"/>
    <w:rsid w:val="00FF74B9"/>
    <w:rsid w:val="00FF754F"/>
    <w:rsid w:val="00FF7715"/>
    <w:rsid w:val="00FF793E"/>
    <w:rsid w:val="00FF797E"/>
    <w:rsid w:val="00FF79DE"/>
    <w:rsid w:val="00FF7C85"/>
    <w:rsid w:val="01B310AC"/>
    <w:rsid w:val="01F2505E"/>
    <w:rsid w:val="023B7CF1"/>
    <w:rsid w:val="0275E44D"/>
    <w:rsid w:val="02E1DCA2"/>
    <w:rsid w:val="032515F3"/>
    <w:rsid w:val="03797808"/>
    <w:rsid w:val="03889718"/>
    <w:rsid w:val="049C1C07"/>
    <w:rsid w:val="05591068"/>
    <w:rsid w:val="059CD867"/>
    <w:rsid w:val="059ED4E8"/>
    <w:rsid w:val="05D1C30E"/>
    <w:rsid w:val="06770D74"/>
    <w:rsid w:val="0769D1CA"/>
    <w:rsid w:val="07C4EFB4"/>
    <w:rsid w:val="08E551C7"/>
    <w:rsid w:val="09152B0D"/>
    <w:rsid w:val="098744D3"/>
    <w:rsid w:val="09912BB7"/>
    <w:rsid w:val="0A18AA1C"/>
    <w:rsid w:val="0A8C3E0B"/>
    <w:rsid w:val="0AA51B70"/>
    <w:rsid w:val="0AA5ABDB"/>
    <w:rsid w:val="0ACAD43F"/>
    <w:rsid w:val="0AF12536"/>
    <w:rsid w:val="0C2F6232"/>
    <w:rsid w:val="0C3B6589"/>
    <w:rsid w:val="0C772EC2"/>
    <w:rsid w:val="0CB04AE2"/>
    <w:rsid w:val="0D398B52"/>
    <w:rsid w:val="0DF10339"/>
    <w:rsid w:val="0F3D23B7"/>
    <w:rsid w:val="0F52FD46"/>
    <w:rsid w:val="0F971B85"/>
    <w:rsid w:val="10231A0D"/>
    <w:rsid w:val="10712C14"/>
    <w:rsid w:val="10F8253C"/>
    <w:rsid w:val="11C37E6D"/>
    <w:rsid w:val="12FCC574"/>
    <w:rsid w:val="13226B6F"/>
    <w:rsid w:val="13DC2182"/>
    <w:rsid w:val="1449B120"/>
    <w:rsid w:val="14A1F96B"/>
    <w:rsid w:val="14E3A178"/>
    <w:rsid w:val="154F5783"/>
    <w:rsid w:val="159528A7"/>
    <w:rsid w:val="178DFFBB"/>
    <w:rsid w:val="1945EEAB"/>
    <w:rsid w:val="19961841"/>
    <w:rsid w:val="1A97DCBB"/>
    <w:rsid w:val="1AE737BB"/>
    <w:rsid w:val="1B5BA25E"/>
    <w:rsid w:val="1BE9C718"/>
    <w:rsid w:val="1C02AC2E"/>
    <w:rsid w:val="1C43BEB6"/>
    <w:rsid w:val="1C90D4B0"/>
    <w:rsid w:val="1CC2D1A9"/>
    <w:rsid w:val="1D14197D"/>
    <w:rsid w:val="1E073C27"/>
    <w:rsid w:val="1EFC0AD9"/>
    <w:rsid w:val="1F1864EA"/>
    <w:rsid w:val="1F93C0B2"/>
    <w:rsid w:val="1FA27DE1"/>
    <w:rsid w:val="1FD177D7"/>
    <w:rsid w:val="2066D7E8"/>
    <w:rsid w:val="20A0B452"/>
    <w:rsid w:val="21285B61"/>
    <w:rsid w:val="2194B2E0"/>
    <w:rsid w:val="21CA4C0D"/>
    <w:rsid w:val="22B80344"/>
    <w:rsid w:val="2479A5E0"/>
    <w:rsid w:val="24998B36"/>
    <w:rsid w:val="2578055E"/>
    <w:rsid w:val="267D64F1"/>
    <w:rsid w:val="26FC1617"/>
    <w:rsid w:val="270F996F"/>
    <w:rsid w:val="2724963D"/>
    <w:rsid w:val="27DBE644"/>
    <w:rsid w:val="28582520"/>
    <w:rsid w:val="2A1FC413"/>
    <w:rsid w:val="2A899F92"/>
    <w:rsid w:val="2C74FBED"/>
    <w:rsid w:val="2CF8B180"/>
    <w:rsid w:val="2D476DC5"/>
    <w:rsid w:val="2D6F5E42"/>
    <w:rsid w:val="2E2498B2"/>
    <w:rsid w:val="2E3CE9CD"/>
    <w:rsid w:val="2F08D6B6"/>
    <w:rsid w:val="30DCB08C"/>
    <w:rsid w:val="313574D6"/>
    <w:rsid w:val="31D74AC4"/>
    <w:rsid w:val="322FC8AE"/>
    <w:rsid w:val="323977D0"/>
    <w:rsid w:val="328AA03C"/>
    <w:rsid w:val="328D7D38"/>
    <w:rsid w:val="32BD7A45"/>
    <w:rsid w:val="33116128"/>
    <w:rsid w:val="331BF0B4"/>
    <w:rsid w:val="33796A45"/>
    <w:rsid w:val="3435FDC7"/>
    <w:rsid w:val="34FE2802"/>
    <w:rsid w:val="350774DB"/>
    <w:rsid w:val="3543BC00"/>
    <w:rsid w:val="36085E72"/>
    <w:rsid w:val="36868743"/>
    <w:rsid w:val="368DB759"/>
    <w:rsid w:val="370634A1"/>
    <w:rsid w:val="370CE8F3"/>
    <w:rsid w:val="37622C6C"/>
    <w:rsid w:val="37D18C9E"/>
    <w:rsid w:val="37DBBD8A"/>
    <w:rsid w:val="37DF2E30"/>
    <w:rsid w:val="382950F3"/>
    <w:rsid w:val="39207985"/>
    <w:rsid w:val="39BF63D0"/>
    <w:rsid w:val="3AA07CA3"/>
    <w:rsid w:val="3AC70BB1"/>
    <w:rsid w:val="3AD203E4"/>
    <w:rsid w:val="3ADB1629"/>
    <w:rsid w:val="3B0C5999"/>
    <w:rsid w:val="3B22B886"/>
    <w:rsid w:val="3B305E8C"/>
    <w:rsid w:val="3B742C30"/>
    <w:rsid w:val="3B8B5780"/>
    <w:rsid w:val="3BAA5264"/>
    <w:rsid w:val="3BF96495"/>
    <w:rsid w:val="3C07E062"/>
    <w:rsid w:val="3D5C4DC8"/>
    <w:rsid w:val="3D6C622E"/>
    <w:rsid w:val="3D8D6F92"/>
    <w:rsid w:val="3E1C54A3"/>
    <w:rsid w:val="3E517832"/>
    <w:rsid w:val="3E693918"/>
    <w:rsid w:val="3EDCDE15"/>
    <w:rsid w:val="3FA159FE"/>
    <w:rsid w:val="3FF497B4"/>
    <w:rsid w:val="40871E74"/>
    <w:rsid w:val="410A1594"/>
    <w:rsid w:val="41C5BC89"/>
    <w:rsid w:val="420AA35C"/>
    <w:rsid w:val="42AB8E88"/>
    <w:rsid w:val="432F604D"/>
    <w:rsid w:val="43FA71DE"/>
    <w:rsid w:val="44C60691"/>
    <w:rsid w:val="45336A01"/>
    <w:rsid w:val="45DCA72F"/>
    <w:rsid w:val="45E658F4"/>
    <w:rsid w:val="46066556"/>
    <w:rsid w:val="466727E0"/>
    <w:rsid w:val="46EEB2C3"/>
    <w:rsid w:val="47341F07"/>
    <w:rsid w:val="473451D8"/>
    <w:rsid w:val="477ECBE1"/>
    <w:rsid w:val="47A584FC"/>
    <w:rsid w:val="4800FCF0"/>
    <w:rsid w:val="4808F9B0"/>
    <w:rsid w:val="480CE03B"/>
    <w:rsid w:val="48B2F335"/>
    <w:rsid w:val="49096964"/>
    <w:rsid w:val="490F89FD"/>
    <w:rsid w:val="49E476E3"/>
    <w:rsid w:val="4A6FD0C4"/>
    <w:rsid w:val="4AFBD043"/>
    <w:rsid w:val="4B6D879D"/>
    <w:rsid w:val="4B77B543"/>
    <w:rsid w:val="4B9BD5A5"/>
    <w:rsid w:val="4BB610A4"/>
    <w:rsid w:val="4CC1C47C"/>
    <w:rsid w:val="4CE2006E"/>
    <w:rsid w:val="4D0E231A"/>
    <w:rsid w:val="4D9F8B18"/>
    <w:rsid w:val="4DCE90B7"/>
    <w:rsid w:val="4E03B699"/>
    <w:rsid w:val="4E2E7DAD"/>
    <w:rsid w:val="4E41123A"/>
    <w:rsid w:val="4F832BBC"/>
    <w:rsid w:val="4FBFC3F4"/>
    <w:rsid w:val="4FBFD09D"/>
    <w:rsid w:val="4FCA6F41"/>
    <w:rsid w:val="510F7F6C"/>
    <w:rsid w:val="519DCE53"/>
    <w:rsid w:val="519DD547"/>
    <w:rsid w:val="51ADE12E"/>
    <w:rsid w:val="53C46D2A"/>
    <w:rsid w:val="54E5A413"/>
    <w:rsid w:val="55957CE4"/>
    <w:rsid w:val="55BC15DF"/>
    <w:rsid w:val="55DE0ACD"/>
    <w:rsid w:val="567EF3B9"/>
    <w:rsid w:val="5695ADD7"/>
    <w:rsid w:val="56FED4E9"/>
    <w:rsid w:val="57BC98B0"/>
    <w:rsid w:val="57D0766E"/>
    <w:rsid w:val="5933346F"/>
    <w:rsid w:val="59D62D54"/>
    <w:rsid w:val="59D8E3DD"/>
    <w:rsid w:val="59F2660F"/>
    <w:rsid w:val="5A13C4BC"/>
    <w:rsid w:val="5A6B23AE"/>
    <w:rsid w:val="5B68021C"/>
    <w:rsid w:val="5C9EBB5B"/>
    <w:rsid w:val="5CB5A920"/>
    <w:rsid w:val="5D40427D"/>
    <w:rsid w:val="5DFA2898"/>
    <w:rsid w:val="5E437CCB"/>
    <w:rsid w:val="5E9A617A"/>
    <w:rsid w:val="5EB0A354"/>
    <w:rsid w:val="5EDEFF8F"/>
    <w:rsid w:val="5EF1244A"/>
    <w:rsid w:val="5F099F31"/>
    <w:rsid w:val="5F0DCC4F"/>
    <w:rsid w:val="5F5C2156"/>
    <w:rsid w:val="5F9DA1A1"/>
    <w:rsid w:val="5FA303DC"/>
    <w:rsid w:val="5FACD3CE"/>
    <w:rsid w:val="60168A81"/>
    <w:rsid w:val="6061A793"/>
    <w:rsid w:val="606F1A37"/>
    <w:rsid w:val="61BC75CD"/>
    <w:rsid w:val="61FD77F4"/>
    <w:rsid w:val="631EB489"/>
    <w:rsid w:val="63DD1054"/>
    <w:rsid w:val="645285E2"/>
    <w:rsid w:val="647472DF"/>
    <w:rsid w:val="65A35885"/>
    <w:rsid w:val="667931D5"/>
    <w:rsid w:val="66EC2265"/>
    <w:rsid w:val="671E3CCB"/>
    <w:rsid w:val="676CAC95"/>
    <w:rsid w:val="6771154B"/>
    <w:rsid w:val="677EB487"/>
    <w:rsid w:val="67A7EAD2"/>
    <w:rsid w:val="6800563C"/>
    <w:rsid w:val="681E04FE"/>
    <w:rsid w:val="693066AA"/>
    <w:rsid w:val="6973D3AB"/>
    <w:rsid w:val="69D93617"/>
    <w:rsid w:val="6A201BCC"/>
    <w:rsid w:val="6A4BEEC0"/>
    <w:rsid w:val="6AD6137B"/>
    <w:rsid w:val="6ADF8428"/>
    <w:rsid w:val="6C18F4B6"/>
    <w:rsid w:val="6C3575ED"/>
    <w:rsid w:val="6C386A04"/>
    <w:rsid w:val="6C744C94"/>
    <w:rsid w:val="6C793DEC"/>
    <w:rsid w:val="6CA4420C"/>
    <w:rsid w:val="6CAFB382"/>
    <w:rsid w:val="6E044E05"/>
    <w:rsid w:val="6E5C25B3"/>
    <w:rsid w:val="6E65514B"/>
    <w:rsid w:val="6F22EE85"/>
    <w:rsid w:val="6F5064F6"/>
    <w:rsid w:val="6F6BBA0B"/>
    <w:rsid w:val="7005EA03"/>
    <w:rsid w:val="7056E50D"/>
    <w:rsid w:val="709999D7"/>
    <w:rsid w:val="718D1372"/>
    <w:rsid w:val="71D859E5"/>
    <w:rsid w:val="71E1621A"/>
    <w:rsid w:val="721B5406"/>
    <w:rsid w:val="73830DB5"/>
    <w:rsid w:val="7454021F"/>
    <w:rsid w:val="74578292"/>
    <w:rsid w:val="74BFD12A"/>
    <w:rsid w:val="74C9F44E"/>
    <w:rsid w:val="74D11C89"/>
    <w:rsid w:val="75D98B6D"/>
    <w:rsid w:val="76456C21"/>
    <w:rsid w:val="76FAE68E"/>
    <w:rsid w:val="79E309D2"/>
    <w:rsid w:val="7A2ED87E"/>
    <w:rsid w:val="7A77C9E5"/>
    <w:rsid w:val="7A80D700"/>
    <w:rsid w:val="7A8BBD6E"/>
    <w:rsid w:val="7B5BC592"/>
    <w:rsid w:val="7BA9432D"/>
    <w:rsid w:val="7BB6BED6"/>
    <w:rsid w:val="7C51D489"/>
    <w:rsid w:val="7C9B89EC"/>
    <w:rsid w:val="7CD5A1DC"/>
    <w:rsid w:val="7D3FC3CA"/>
    <w:rsid w:val="7D57B3D0"/>
    <w:rsid w:val="7D5E3BEB"/>
    <w:rsid w:val="7DB3ECEA"/>
    <w:rsid w:val="7DBF6C52"/>
    <w:rsid w:val="7DD134CC"/>
    <w:rsid w:val="7DD7BC30"/>
    <w:rsid w:val="7ED86045"/>
    <w:rsid w:val="7F3397E6"/>
    <w:rsid w:val="7F34E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757B7"/>
  <w15:docId w15:val="{DA58D672-0B7B-4EEB-81F7-61127FEA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5BC"/>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qFormat/>
    <w:pPr>
      <w:keepNext/>
      <w:outlineLvl w:val="1"/>
    </w:pPr>
    <w:rPr>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link w:val="Heading4Char"/>
    <w:qFormat/>
    <w:pPr>
      <w:keepNext/>
      <w:outlineLvl w:val="3"/>
    </w:pPr>
    <w:rPr>
      <w:b/>
      <w:sz w:val="24"/>
      <w:u w:val="single"/>
      <w:lang w:val="x-none" w:eastAsia="x-none"/>
    </w:rPr>
  </w:style>
  <w:style w:type="paragraph" w:styleId="Heading5">
    <w:name w:val="heading 5"/>
    <w:basedOn w:val="Normal"/>
    <w:next w:val="Normal"/>
    <w:qFormat/>
    <w:pPr>
      <w:keepNext/>
      <w:outlineLvl w:val="4"/>
    </w:pPr>
    <w:rPr>
      <w:b/>
      <w:sz w:val="22"/>
    </w:rPr>
  </w:style>
  <w:style w:type="paragraph" w:styleId="Heading6">
    <w:name w:val="heading 6"/>
    <w:basedOn w:val="Normal"/>
    <w:next w:val="Normal"/>
    <w:qFormat/>
    <w:pPr>
      <w:keepNext/>
      <w:outlineLvl w:val="5"/>
    </w:pPr>
    <w:rPr>
      <w:i/>
      <w:iCs/>
      <w:sz w:val="24"/>
    </w:rPr>
  </w:style>
  <w:style w:type="paragraph" w:styleId="Heading7">
    <w:name w:val="heading 7"/>
    <w:basedOn w:val="Normal"/>
    <w:next w:val="Normal"/>
    <w:qFormat/>
    <w:pPr>
      <w:keepNext/>
      <w:outlineLvl w:val="6"/>
    </w:pPr>
    <w:rPr>
      <w:sz w:val="24"/>
      <w:u w:val="single"/>
    </w:rPr>
  </w:style>
  <w:style w:type="paragraph" w:styleId="Heading8">
    <w:name w:val="heading 8"/>
    <w:basedOn w:val="Normal"/>
    <w:next w:val="Normal"/>
    <w:qFormat/>
    <w:pPr>
      <w:keepNext/>
      <w:ind w:left="360"/>
      <w:outlineLvl w:val="7"/>
    </w:pPr>
    <w:rPr>
      <w:sz w:val="24"/>
      <w:u w:val="single"/>
    </w:rPr>
  </w:style>
  <w:style w:type="paragraph" w:styleId="Heading9">
    <w:name w:val="heading 9"/>
    <w:basedOn w:val="Normal"/>
    <w:next w:val="Normal"/>
    <w:qFormat/>
    <w:pPr>
      <w:keepNext/>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rPr>
      <w:sz w:val="24"/>
    </w:rPr>
  </w:style>
  <w:style w:type="paragraph" w:styleId="BodyText2">
    <w:name w:val="Body Text 2"/>
    <w:basedOn w:val="Normal"/>
    <w:semiHidden/>
    <w:rPr>
      <w:b/>
      <w:sz w:val="24"/>
    </w:rPr>
  </w:style>
  <w:style w:type="paragraph" w:styleId="BodyText3">
    <w:name w:val="Body Text 3"/>
    <w:basedOn w:val="Normal"/>
    <w:semiHidden/>
    <w:rPr>
      <w:sz w:val="22"/>
    </w:rPr>
  </w:style>
  <w:style w:type="paragraph" w:styleId="BodyTextIndent">
    <w:name w:val="Body Text Indent"/>
    <w:basedOn w:val="Normal"/>
    <w:semiHidden/>
    <w:pPr>
      <w:ind w:left="-18" w:firstLine="18"/>
      <w:jc w:val="both"/>
    </w:pPr>
    <w:rPr>
      <w:bCs/>
      <w:sz w:val="22"/>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BlockText">
    <w:name w:val="Block Text"/>
    <w:basedOn w:val="Normal"/>
    <w:pPr>
      <w:ind w:left="90" w:right="-360"/>
    </w:pPr>
    <w:rPr>
      <w:sz w:val="24"/>
    </w:rPr>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BodyTextIndent2">
    <w:name w:val="Body Text Indent 2"/>
    <w:basedOn w:val="Normal"/>
    <w:semiHidden/>
    <w:pPr>
      <w:ind w:left="2160" w:hanging="2160"/>
    </w:pPr>
    <w:rPr>
      <w:b/>
      <w:bCs/>
      <w:sz w:val="24"/>
      <w:szCs w:val="24"/>
    </w:rPr>
  </w:style>
  <w:style w:type="paragraph" w:customStyle="1" w:styleId="ColorfulList-Accent11">
    <w:name w:val="Colorful List - Accent 11"/>
    <w:basedOn w:val="Normal"/>
    <w:uiPriority w:val="34"/>
    <w:qFormat/>
    <w:pPr>
      <w:ind w:left="720"/>
    </w:pPr>
  </w:style>
  <w:style w:type="paragraph" w:customStyle="1" w:styleId="DocumentLabel">
    <w:name w:val="Document Label"/>
    <w:next w:val="Normal"/>
    <w:pPr>
      <w:spacing w:before="140" w:after="540" w:line="600" w:lineRule="atLeast"/>
      <w:ind w:left="840"/>
    </w:pPr>
    <w:rPr>
      <w:spacing w:val="-38"/>
      <w:sz w:val="60"/>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character" w:customStyle="1" w:styleId="HTMLPreformattedChar">
    <w:name w:val="HTML Preformatted Char"/>
    <w:semiHidden/>
    <w:rPr>
      <w:rFonts w:ascii="Arial Unicode MS" w:eastAsia="Arial Unicode MS" w:hAnsi="Arial Unicode MS" w:cs="Arial Unicode MS"/>
    </w:rPr>
  </w:style>
  <w:style w:type="character" w:customStyle="1" w:styleId="HeaderChar">
    <w:name w:val="Header Char"/>
    <w:uiPriority w:val="99"/>
  </w:style>
  <w:style w:type="character" w:customStyle="1" w:styleId="Heading4Char">
    <w:name w:val="Heading 4 Char"/>
    <w:link w:val="Heading4"/>
    <w:rsid w:val="001950DD"/>
    <w:rPr>
      <w:b/>
      <w:sz w:val="24"/>
      <w:u w:val="single"/>
    </w:rPr>
  </w:style>
  <w:style w:type="paragraph" w:customStyle="1" w:styleId="TOCHeading1">
    <w:name w:val="TOC Heading1"/>
    <w:basedOn w:val="Heading1"/>
    <w:next w:val="Normal"/>
    <w:uiPriority w:val="39"/>
    <w:semiHidden/>
    <w:unhideWhenUsed/>
    <w:qFormat/>
    <w:rsid w:val="00940684"/>
    <w:pPr>
      <w:keepLines/>
      <w:spacing w:before="480" w:line="276" w:lineRule="auto"/>
      <w:outlineLvl w:val="9"/>
    </w:pPr>
    <w:rPr>
      <w:rFonts w:ascii="Cambria" w:eastAsia="MS Gothic" w:hAnsi="Cambria"/>
      <w:bCs/>
      <w:color w:val="365F91"/>
      <w:sz w:val="28"/>
      <w:szCs w:val="28"/>
      <w:lang w:eastAsia="ja-JP"/>
    </w:rPr>
  </w:style>
  <w:style w:type="paragraph" w:styleId="TOC3">
    <w:name w:val="toc 3"/>
    <w:basedOn w:val="Normal"/>
    <w:next w:val="Normal"/>
    <w:autoRedefine/>
    <w:uiPriority w:val="39"/>
    <w:unhideWhenUsed/>
    <w:rsid w:val="00940684"/>
    <w:pPr>
      <w:ind w:left="400"/>
    </w:pPr>
  </w:style>
  <w:style w:type="paragraph" w:styleId="TOC1">
    <w:name w:val="toc 1"/>
    <w:basedOn w:val="Normal"/>
    <w:next w:val="Normal"/>
    <w:autoRedefine/>
    <w:uiPriority w:val="39"/>
    <w:unhideWhenUsed/>
    <w:rsid w:val="00940684"/>
  </w:style>
  <w:style w:type="paragraph" w:styleId="TOC2">
    <w:name w:val="toc 2"/>
    <w:basedOn w:val="Normal"/>
    <w:next w:val="Normal"/>
    <w:autoRedefine/>
    <w:uiPriority w:val="39"/>
    <w:unhideWhenUsed/>
    <w:rsid w:val="00940684"/>
    <w:pPr>
      <w:ind w:left="200"/>
    </w:pPr>
  </w:style>
  <w:style w:type="paragraph" w:customStyle="1" w:styleId="ColorfulShading-Accent11">
    <w:name w:val="Colorful Shading - Accent 11"/>
    <w:hidden/>
    <w:uiPriority w:val="71"/>
    <w:rsid w:val="00A229F4"/>
  </w:style>
  <w:style w:type="paragraph" w:styleId="ListParagraph">
    <w:name w:val="List Paragraph"/>
    <w:basedOn w:val="Normal"/>
    <w:uiPriority w:val="34"/>
    <w:qFormat/>
    <w:rsid w:val="003A0BF0"/>
    <w:pPr>
      <w:ind w:left="720"/>
      <w:contextualSpacing/>
    </w:pPr>
  </w:style>
  <w:style w:type="character" w:styleId="UnresolvedMention">
    <w:name w:val="Unresolved Mention"/>
    <w:basedOn w:val="DefaultParagraphFont"/>
    <w:uiPriority w:val="99"/>
    <w:unhideWhenUsed/>
    <w:rsid w:val="004D58DA"/>
    <w:rPr>
      <w:color w:val="605E5C"/>
      <w:shd w:val="clear" w:color="auto" w:fill="E1DFDD"/>
    </w:rPr>
  </w:style>
  <w:style w:type="paragraph" w:styleId="NormalWeb">
    <w:name w:val="Normal (Web)"/>
    <w:basedOn w:val="Normal"/>
    <w:uiPriority w:val="99"/>
    <w:unhideWhenUsed/>
    <w:rsid w:val="000A4704"/>
    <w:pPr>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DefaultParagraphFont"/>
    <w:rsid w:val="000A4704"/>
  </w:style>
  <w:style w:type="character" w:styleId="CommentReference">
    <w:name w:val="annotation reference"/>
    <w:basedOn w:val="DefaultParagraphFont"/>
    <w:uiPriority w:val="99"/>
    <w:semiHidden/>
    <w:unhideWhenUsed/>
    <w:rsid w:val="00EC53D6"/>
    <w:rPr>
      <w:sz w:val="16"/>
      <w:szCs w:val="16"/>
    </w:rPr>
  </w:style>
  <w:style w:type="paragraph" w:styleId="CommentText">
    <w:name w:val="annotation text"/>
    <w:basedOn w:val="Normal"/>
    <w:link w:val="CommentTextChar"/>
    <w:uiPriority w:val="99"/>
    <w:unhideWhenUsed/>
    <w:rsid w:val="00EC53D6"/>
  </w:style>
  <w:style w:type="character" w:customStyle="1" w:styleId="CommentTextChar">
    <w:name w:val="Comment Text Char"/>
    <w:basedOn w:val="DefaultParagraphFont"/>
    <w:link w:val="CommentText"/>
    <w:uiPriority w:val="99"/>
    <w:rsid w:val="00EC53D6"/>
  </w:style>
  <w:style w:type="paragraph" w:styleId="CommentSubject">
    <w:name w:val="annotation subject"/>
    <w:basedOn w:val="CommentText"/>
    <w:next w:val="CommentText"/>
    <w:link w:val="CommentSubjectChar"/>
    <w:uiPriority w:val="99"/>
    <w:semiHidden/>
    <w:unhideWhenUsed/>
    <w:rsid w:val="00EC53D6"/>
    <w:rPr>
      <w:b/>
      <w:bCs/>
    </w:rPr>
  </w:style>
  <w:style w:type="character" w:customStyle="1" w:styleId="CommentSubjectChar">
    <w:name w:val="Comment Subject Char"/>
    <w:basedOn w:val="CommentTextChar"/>
    <w:link w:val="CommentSubject"/>
    <w:uiPriority w:val="99"/>
    <w:semiHidden/>
    <w:rsid w:val="00EC53D6"/>
    <w:rPr>
      <w:b/>
      <w:bCs/>
    </w:rPr>
  </w:style>
  <w:style w:type="character" w:styleId="Mention">
    <w:name w:val="Mention"/>
    <w:basedOn w:val="DefaultParagraphFont"/>
    <w:uiPriority w:val="99"/>
    <w:unhideWhenUsed/>
    <w:rsid w:val="000C4F55"/>
    <w:rPr>
      <w:color w:val="2B579A"/>
      <w:shd w:val="clear" w:color="auto" w:fill="E1DFDD"/>
    </w:rPr>
  </w:style>
  <w:style w:type="character" w:customStyle="1" w:styleId="hgkelc">
    <w:name w:val="hgkelc"/>
    <w:basedOn w:val="DefaultParagraphFont"/>
    <w:rsid w:val="007142C6"/>
  </w:style>
  <w:style w:type="paragraph" w:styleId="Revision">
    <w:name w:val="Revision"/>
    <w:hidden/>
    <w:uiPriority w:val="99"/>
    <w:semiHidden/>
    <w:rsid w:val="00FA346F"/>
  </w:style>
  <w:style w:type="character" w:styleId="Strong">
    <w:name w:val="Strong"/>
    <w:basedOn w:val="DefaultParagraphFont"/>
    <w:uiPriority w:val="22"/>
    <w:qFormat/>
    <w:rsid w:val="00C61932"/>
    <w:rPr>
      <w:b/>
      <w:bCs/>
    </w:rPr>
  </w:style>
  <w:style w:type="paragraph" w:customStyle="1" w:styleId="Default">
    <w:name w:val="Default"/>
    <w:rsid w:val="00F57CA0"/>
    <w:pPr>
      <w:autoSpaceDE w:val="0"/>
      <w:autoSpaceDN w:val="0"/>
      <w:adjustRightInd w:val="0"/>
      <w:spacing w:after="160" w:line="259" w:lineRule="auto"/>
    </w:pPr>
    <w:rPr>
      <w:rFonts w:ascii="Arial" w:hAnsi="Arial" w:cs="Arial"/>
      <w:color w:val="000000"/>
      <w:sz w:val="24"/>
      <w:szCs w:val="24"/>
    </w:rPr>
  </w:style>
  <w:style w:type="character" w:customStyle="1" w:styleId="Heading1Char">
    <w:name w:val="Heading 1 Char"/>
    <w:basedOn w:val="DefaultParagraphFont"/>
    <w:link w:val="Heading1"/>
    <w:rsid w:val="00B046A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115268">
      <w:bodyDiv w:val="1"/>
      <w:marLeft w:val="0"/>
      <w:marRight w:val="0"/>
      <w:marTop w:val="0"/>
      <w:marBottom w:val="0"/>
      <w:divBdr>
        <w:top w:val="none" w:sz="0" w:space="0" w:color="auto"/>
        <w:left w:val="none" w:sz="0" w:space="0" w:color="auto"/>
        <w:bottom w:val="none" w:sz="0" w:space="0" w:color="auto"/>
        <w:right w:val="none" w:sz="0" w:space="0" w:color="auto"/>
      </w:divBdr>
    </w:div>
    <w:div w:id="124936527">
      <w:bodyDiv w:val="1"/>
      <w:marLeft w:val="0"/>
      <w:marRight w:val="0"/>
      <w:marTop w:val="0"/>
      <w:marBottom w:val="0"/>
      <w:divBdr>
        <w:top w:val="none" w:sz="0" w:space="0" w:color="auto"/>
        <w:left w:val="none" w:sz="0" w:space="0" w:color="auto"/>
        <w:bottom w:val="none" w:sz="0" w:space="0" w:color="auto"/>
        <w:right w:val="none" w:sz="0" w:space="0" w:color="auto"/>
      </w:divBdr>
    </w:div>
    <w:div w:id="128910882">
      <w:bodyDiv w:val="1"/>
      <w:marLeft w:val="0"/>
      <w:marRight w:val="0"/>
      <w:marTop w:val="0"/>
      <w:marBottom w:val="0"/>
      <w:divBdr>
        <w:top w:val="none" w:sz="0" w:space="0" w:color="auto"/>
        <w:left w:val="none" w:sz="0" w:space="0" w:color="auto"/>
        <w:bottom w:val="none" w:sz="0" w:space="0" w:color="auto"/>
        <w:right w:val="none" w:sz="0" w:space="0" w:color="auto"/>
      </w:divBdr>
      <w:divsChild>
        <w:div w:id="976762614">
          <w:marLeft w:val="0"/>
          <w:marRight w:val="0"/>
          <w:marTop w:val="0"/>
          <w:marBottom w:val="0"/>
          <w:divBdr>
            <w:top w:val="none" w:sz="0" w:space="0" w:color="auto"/>
            <w:left w:val="none" w:sz="0" w:space="0" w:color="auto"/>
            <w:bottom w:val="none" w:sz="0" w:space="0" w:color="auto"/>
            <w:right w:val="none" w:sz="0" w:space="0" w:color="auto"/>
          </w:divBdr>
          <w:divsChild>
            <w:div w:id="819419264">
              <w:marLeft w:val="0"/>
              <w:marRight w:val="0"/>
              <w:marTop w:val="0"/>
              <w:marBottom w:val="0"/>
              <w:divBdr>
                <w:top w:val="none" w:sz="0" w:space="0" w:color="auto"/>
                <w:left w:val="none" w:sz="0" w:space="0" w:color="auto"/>
                <w:bottom w:val="none" w:sz="0" w:space="0" w:color="auto"/>
                <w:right w:val="none" w:sz="0" w:space="0" w:color="auto"/>
              </w:divBdr>
              <w:divsChild>
                <w:div w:id="46323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31278">
      <w:bodyDiv w:val="1"/>
      <w:marLeft w:val="0"/>
      <w:marRight w:val="0"/>
      <w:marTop w:val="0"/>
      <w:marBottom w:val="0"/>
      <w:divBdr>
        <w:top w:val="none" w:sz="0" w:space="0" w:color="auto"/>
        <w:left w:val="none" w:sz="0" w:space="0" w:color="auto"/>
        <w:bottom w:val="none" w:sz="0" w:space="0" w:color="auto"/>
        <w:right w:val="none" w:sz="0" w:space="0" w:color="auto"/>
      </w:divBdr>
    </w:div>
    <w:div w:id="168714328">
      <w:bodyDiv w:val="1"/>
      <w:marLeft w:val="0"/>
      <w:marRight w:val="0"/>
      <w:marTop w:val="0"/>
      <w:marBottom w:val="0"/>
      <w:divBdr>
        <w:top w:val="none" w:sz="0" w:space="0" w:color="auto"/>
        <w:left w:val="none" w:sz="0" w:space="0" w:color="auto"/>
        <w:bottom w:val="none" w:sz="0" w:space="0" w:color="auto"/>
        <w:right w:val="none" w:sz="0" w:space="0" w:color="auto"/>
      </w:divBdr>
    </w:div>
    <w:div w:id="176893504">
      <w:bodyDiv w:val="1"/>
      <w:marLeft w:val="0"/>
      <w:marRight w:val="0"/>
      <w:marTop w:val="0"/>
      <w:marBottom w:val="0"/>
      <w:divBdr>
        <w:top w:val="none" w:sz="0" w:space="0" w:color="auto"/>
        <w:left w:val="none" w:sz="0" w:space="0" w:color="auto"/>
        <w:bottom w:val="none" w:sz="0" w:space="0" w:color="auto"/>
        <w:right w:val="none" w:sz="0" w:space="0" w:color="auto"/>
      </w:divBdr>
    </w:div>
    <w:div w:id="186334685">
      <w:bodyDiv w:val="1"/>
      <w:marLeft w:val="0"/>
      <w:marRight w:val="0"/>
      <w:marTop w:val="0"/>
      <w:marBottom w:val="0"/>
      <w:divBdr>
        <w:top w:val="none" w:sz="0" w:space="0" w:color="auto"/>
        <w:left w:val="none" w:sz="0" w:space="0" w:color="auto"/>
        <w:bottom w:val="none" w:sz="0" w:space="0" w:color="auto"/>
        <w:right w:val="none" w:sz="0" w:space="0" w:color="auto"/>
      </w:divBdr>
      <w:divsChild>
        <w:div w:id="30423111">
          <w:marLeft w:val="0"/>
          <w:marRight w:val="0"/>
          <w:marTop w:val="0"/>
          <w:marBottom w:val="0"/>
          <w:divBdr>
            <w:top w:val="none" w:sz="0" w:space="0" w:color="auto"/>
            <w:left w:val="none" w:sz="0" w:space="0" w:color="auto"/>
            <w:bottom w:val="none" w:sz="0" w:space="0" w:color="auto"/>
            <w:right w:val="none" w:sz="0" w:space="0" w:color="auto"/>
          </w:divBdr>
        </w:div>
        <w:div w:id="575669176">
          <w:marLeft w:val="0"/>
          <w:marRight w:val="0"/>
          <w:marTop w:val="0"/>
          <w:marBottom w:val="0"/>
          <w:divBdr>
            <w:top w:val="none" w:sz="0" w:space="0" w:color="auto"/>
            <w:left w:val="none" w:sz="0" w:space="0" w:color="auto"/>
            <w:bottom w:val="none" w:sz="0" w:space="0" w:color="auto"/>
            <w:right w:val="none" w:sz="0" w:space="0" w:color="auto"/>
          </w:divBdr>
        </w:div>
        <w:div w:id="764886814">
          <w:marLeft w:val="0"/>
          <w:marRight w:val="0"/>
          <w:marTop w:val="0"/>
          <w:marBottom w:val="0"/>
          <w:divBdr>
            <w:top w:val="none" w:sz="0" w:space="0" w:color="auto"/>
            <w:left w:val="none" w:sz="0" w:space="0" w:color="auto"/>
            <w:bottom w:val="none" w:sz="0" w:space="0" w:color="auto"/>
            <w:right w:val="none" w:sz="0" w:space="0" w:color="auto"/>
          </w:divBdr>
        </w:div>
        <w:div w:id="1998025997">
          <w:marLeft w:val="0"/>
          <w:marRight w:val="0"/>
          <w:marTop w:val="0"/>
          <w:marBottom w:val="0"/>
          <w:divBdr>
            <w:top w:val="none" w:sz="0" w:space="0" w:color="auto"/>
            <w:left w:val="none" w:sz="0" w:space="0" w:color="auto"/>
            <w:bottom w:val="none" w:sz="0" w:space="0" w:color="auto"/>
            <w:right w:val="none" w:sz="0" w:space="0" w:color="auto"/>
          </w:divBdr>
        </w:div>
      </w:divsChild>
    </w:div>
    <w:div w:id="218132835">
      <w:bodyDiv w:val="1"/>
      <w:marLeft w:val="0"/>
      <w:marRight w:val="0"/>
      <w:marTop w:val="0"/>
      <w:marBottom w:val="0"/>
      <w:divBdr>
        <w:top w:val="none" w:sz="0" w:space="0" w:color="auto"/>
        <w:left w:val="none" w:sz="0" w:space="0" w:color="auto"/>
        <w:bottom w:val="none" w:sz="0" w:space="0" w:color="auto"/>
        <w:right w:val="none" w:sz="0" w:space="0" w:color="auto"/>
      </w:divBdr>
    </w:div>
    <w:div w:id="277025994">
      <w:bodyDiv w:val="1"/>
      <w:marLeft w:val="0"/>
      <w:marRight w:val="0"/>
      <w:marTop w:val="0"/>
      <w:marBottom w:val="0"/>
      <w:divBdr>
        <w:top w:val="none" w:sz="0" w:space="0" w:color="auto"/>
        <w:left w:val="none" w:sz="0" w:space="0" w:color="auto"/>
        <w:bottom w:val="none" w:sz="0" w:space="0" w:color="auto"/>
        <w:right w:val="none" w:sz="0" w:space="0" w:color="auto"/>
      </w:divBdr>
    </w:div>
    <w:div w:id="288366229">
      <w:bodyDiv w:val="1"/>
      <w:marLeft w:val="0"/>
      <w:marRight w:val="0"/>
      <w:marTop w:val="0"/>
      <w:marBottom w:val="0"/>
      <w:divBdr>
        <w:top w:val="none" w:sz="0" w:space="0" w:color="auto"/>
        <w:left w:val="none" w:sz="0" w:space="0" w:color="auto"/>
        <w:bottom w:val="none" w:sz="0" w:space="0" w:color="auto"/>
        <w:right w:val="none" w:sz="0" w:space="0" w:color="auto"/>
      </w:divBdr>
      <w:divsChild>
        <w:div w:id="106388994">
          <w:marLeft w:val="1267"/>
          <w:marRight w:val="0"/>
          <w:marTop w:val="0"/>
          <w:marBottom w:val="240"/>
          <w:divBdr>
            <w:top w:val="none" w:sz="0" w:space="0" w:color="auto"/>
            <w:left w:val="none" w:sz="0" w:space="0" w:color="auto"/>
            <w:bottom w:val="none" w:sz="0" w:space="0" w:color="auto"/>
            <w:right w:val="none" w:sz="0" w:space="0" w:color="auto"/>
          </w:divBdr>
        </w:div>
        <w:div w:id="675766978">
          <w:marLeft w:val="446"/>
          <w:marRight w:val="0"/>
          <w:marTop w:val="0"/>
          <w:marBottom w:val="120"/>
          <w:divBdr>
            <w:top w:val="none" w:sz="0" w:space="0" w:color="auto"/>
            <w:left w:val="none" w:sz="0" w:space="0" w:color="auto"/>
            <w:bottom w:val="none" w:sz="0" w:space="0" w:color="auto"/>
            <w:right w:val="none" w:sz="0" w:space="0" w:color="auto"/>
          </w:divBdr>
        </w:div>
        <w:div w:id="1005746414">
          <w:marLeft w:val="1267"/>
          <w:marRight w:val="0"/>
          <w:marTop w:val="0"/>
          <w:marBottom w:val="240"/>
          <w:divBdr>
            <w:top w:val="none" w:sz="0" w:space="0" w:color="auto"/>
            <w:left w:val="none" w:sz="0" w:space="0" w:color="auto"/>
            <w:bottom w:val="none" w:sz="0" w:space="0" w:color="auto"/>
            <w:right w:val="none" w:sz="0" w:space="0" w:color="auto"/>
          </w:divBdr>
        </w:div>
        <w:div w:id="1329792906">
          <w:marLeft w:val="1267"/>
          <w:marRight w:val="0"/>
          <w:marTop w:val="0"/>
          <w:marBottom w:val="240"/>
          <w:divBdr>
            <w:top w:val="none" w:sz="0" w:space="0" w:color="auto"/>
            <w:left w:val="none" w:sz="0" w:space="0" w:color="auto"/>
            <w:bottom w:val="none" w:sz="0" w:space="0" w:color="auto"/>
            <w:right w:val="none" w:sz="0" w:space="0" w:color="auto"/>
          </w:divBdr>
        </w:div>
        <w:div w:id="2115859172">
          <w:marLeft w:val="1267"/>
          <w:marRight w:val="0"/>
          <w:marTop w:val="0"/>
          <w:marBottom w:val="240"/>
          <w:divBdr>
            <w:top w:val="none" w:sz="0" w:space="0" w:color="auto"/>
            <w:left w:val="none" w:sz="0" w:space="0" w:color="auto"/>
            <w:bottom w:val="none" w:sz="0" w:space="0" w:color="auto"/>
            <w:right w:val="none" w:sz="0" w:space="0" w:color="auto"/>
          </w:divBdr>
        </w:div>
      </w:divsChild>
    </w:div>
    <w:div w:id="310526029">
      <w:bodyDiv w:val="1"/>
      <w:marLeft w:val="0"/>
      <w:marRight w:val="0"/>
      <w:marTop w:val="0"/>
      <w:marBottom w:val="0"/>
      <w:divBdr>
        <w:top w:val="none" w:sz="0" w:space="0" w:color="auto"/>
        <w:left w:val="none" w:sz="0" w:space="0" w:color="auto"/>
        <w:bottom w:val="none" w:sz="0" w:space="0" w:color="auto"/>
        <w:right w:val="none" w:sz="0" w:space="0" w:color="auto"/>
      </w:divBdr>
      <w:divsChild>
        <w:div w:id="974021850">
          <w:marLeft w:val="547"/>
          <w:marRight w:val="0"/>
          <w:marTop w:val="0"/>
          <w:marBottom w:val="120"/>
          <w:divBdr>
            <w:top w:val="none" w:sz="0" w:space="0" w:color="auto"/>
            <w:left w:val="none" w:sz="0" w:space="0" w:color="auto"/>
            <w:bottom w:val="none" w:sz="0" w:space="0" w:color="auto"/>
            <w:right w:val="none" w:sz="0" w:space="0" w:color="auto"/>
          </w:divBdr>
        </w:div>
        <w:div w:id="1357383804">
          <w:marLeft w:val="1267"/>
          <w:marRight w:val="0"/>
          <w:marTop w:val="0"/>
          <w:marBottom w:val="120"/>
          <w:divBdr>
            <w:top w:val="none" w:sz="0" w:space="0" w:color="auto"/>
            <w:left w:val="none" w:sz="0" w:space="0" w:color="auto"/>
            <w:bottom w:val="none" w:sz="0" w:space="0" w:color="auto"/>
            <w:right w:val="none" w:sz="0" w:space="0" w:color="auto"/>
          </w:divBdr>
        </w:div>
        <w:div w:id="1707173322">
          <w:marLeft w:val="547"/>
          <w:marRight w:val="0"/>
          <w:marTop w:val="0"/>
          <w:marBottom w:val="120"/>
          <w:divBdr>
            <w:top w:val="none" w:sz="0" w:space="0" w:color="auto"/>
            <w:left w:val="none" w:sz="0" w:space="0" w:color="auto"/>
            <w:bottom w:val="none" w:sz="0" w:space="0" w:color="auto"/>
            <w:right w:val="none" w:sz="0" w:space="0" w:color="auto"/>
          </w:divBdr>
        </w:div>
        <w:div w:id="1745446150">
          <w:marLeft w:val="1267"/>
          <w:marRight w:val="0"/>
          <w:marTop w:val="0"/>
          <w:marBottom w:val="120"/>
          <w:divBdr>
            <w:top w:val="none" w:sz="0" w:space="0" w:color="auto"/>
            <w:left w:val="none" w:sz="0" w:space="0" w:color="auto"/>
            <w:bottom w:val="none" w:sz="0" w:space="0" w:color="auto"/>
            <w:right w:val="none" w:sz="0" w:space="0" w:color="auto"/>
          </w:divBdr>
        </w:div>
        <w:div w:id="1834371958">
          <w:marLeft w:val="547"/>
          <w:marRight w:val="0"/>
          <w:marTop w:val="0"/>
          <w:marBottom w:val="120"/>
          <w:divBdr>
            <w:top w:val="none" w:sz="0" w:space="0" w:color="auto"/>
            <w:left w:val="none" w:sz="0" w:space="0" w:color="auto"/>
            <w:bottom w:val="none" w:sz="0" w:space="0" w:color="auto"/>
            <w:right w:val="none" w:sz="0" w:space="0" w:color="auto"/>
          </w:divBdr>
        </w:div>
      </w:divsChild>
    </w:div>
    <w:div w:id="371999177">
      <w:bodyDiv w:val="1"/>
      <w:marLeft w:val="0"/>
      <w:marRight w:val="0"/>
      <w:marTop w:val="0"/>
      <w:marBottom w:val="0"/>
      <w:divBdr>
        <w:top w:val="none" w:sz="0" w:space="0" w:color="auto"/>
        <w:left w:val="none" w:sz="0" w:space="0" w:color="auto"/>
        <w:bottom w:val="none" w:sz="0" w:space="0" w:color="auto"/>
        <w:right w:val="none" w:sz="0" w:space="0" w:color="auto"/>
      </w:divBdr>
    </w:div>
    <w:div w:id="406610731">
      <w:bodyDiv w:val="1"/>
      <w:marLeft w:val="0"/>
      <w:marRight w:val="0"/>
      <w:marTop w:val="0"/>
      <w:marBottom w:val="0"/>
      <w:divBdr>
        <w:top w:val="none" w:sz="0" w:space="0" w:color="auto"/>
        <w:left w:val="none" w:sz="0" w:space="0" w:color="auto"/>
        <w:bottom w:val="none" w:sz="0" w:space="0" w:color="auto"/>
        <w:right w:val="none" w:sz="0" w:space="0" w:color="auto"/>
      </w:divBdr>
    </w:div>
    <w:div w:id="414985007">
      <w:bodyDiv w:val="1"/>
      <w:marLeft w:val="0"/>
      <w:marRight w:val="0"/>
      <w:marTop w:val="0"/>
      <w:marBottom w:val="0"/>
      <w:divBdr>
        <w:top w:val="none" w:sz="0" w:space="0" w:color="auto"/>
        <w:left w:val="none" w:sz="0" w:space="0" w:color="auto"/>
        <w:bottom w:val="none" w:sz="0" w:space="0" w:color="auto"/>
        <w:right w:val="none" w:sz="0" w:space="0" w:color="auto"/>
      </w:divBdr>
    </w:div>
    <w:div w:id="481428128">
      <w:bodyDiv w:val="1"/>
      <w:marLeft w:val="0"/>
      <w:marRight w:val="0"/>
      <w:marTop w:val="0"/>
      <w:marBottom w:val="0"/>
      <w:divBdr>
        <w:top w:val="none" w:sz="0" w:space="0" w:color="auto"/>
        <w:left w:val="none" w:sz="0" w:space="0" w:color="auto"/>
        <w:bottom w:val="none" w:sz="0" w:space="0" w:color="auto"/>
        <w:right w:val="none" w:sz="0" w:space="0" w:color="auto"/>
      </w:divBdr>
    </w:div>
    <w:div w:id="586425533">
      <w:bodyDiv w:val="1"/>
      <w:marLeft w:val="0"/>
      <w:marRight w:val="0"/>
      <w:marTop w:val="0"/>
      <w:marBottom w:val="0"/>
      <w:divBdr>
        <w:top w:val="none" w:sz="0" w:space="0" w:color="auto"/>
        <w:left w:val="none" w:sz="0" w:space="0" w:color="auto"/>
        <w:bottom w:val="none" w:sz="0" w:space="0" w:color="auto"/>
        <w:right w:val="none" w:sz="0" w:space="0" w:color="auto"/>
      </w:divBdr>
    </w:div>
    <w:div w:id="596644908">
      <w:bodyDiv w:val="1"/>
      <w:marLeft w:val="0"/>
      <w:marRight w:val="0"/>
      <w:marTop w:val="0"/>
      <w:marBottom w:val="0"/>
      <w:divBdr>
        <w:top w:val="none" w:sz="0" w:space="0" w:color="auto"/>
        <w:left w:val="none" w:sz="0" w:space="0" w:color="auto"/>
        <w:bottom w:val="none" w:sz="0" w:space="0" w:color="auto"/>
        <w:right w:val="none" w:sz="0" w:space="0" w:color="auto"/>
      </w:divBdr>
    </w:div>
    <w:div w:id="637032760">
      <w:bodyDiv w:val="1"/>
      <w:marLeft w:val="0"/>
      <w:marRight w:val="0"/>
      <w:marTop w:val="0"/>
      <w:marBottom w:val="0"/>
      <w:divBdr>
        <w:top w:val="none" w:sz="0" w:space="0" w:color="auto"/>
        <w:left w:val="none" w:sz="0" w:space="0" w:color="auto"/>
        <w:bottom w:val="none" w:sz="0" w:space="0" w:color="auto"/>
        <w:right w:val="none" w:sz="0" w:space="0" w:color="auto"/>
      </w:divBdr>
    </w:div>
    <w:div w:id="858083045">
      <w:bodyDiv w:val="1"/>
      <w:marLeft w:val="0"/>
      <w:marRight w:val="0"/>
      <w:marTop w:val="0"/>
      <w:marBottom w:val="0"/>
      <w:divBdr>
        <w:top w:val="none" w:sz="0" w:space="0" w:color="auto"/>
        <w:left w:val="none" w:sz="0" w:space="0" w:color="auto"/>
        <w:bottom w:val="none" w:sz="0" w:space="0" w:color="auto"/>
        <w:right w:val="none" w:sz="0" w:space="0" w:color="auto"/>
      </w:divBdr>
      <w:divsChild>
        <w:div w:id="24258287">
          <w:marLeft w:val="360"/>
          <w:marRight w:val="0"/>
          <w:marTop w:val="200"/>
          <w:marBottom w:val="120"/>
          <w:divBdr>
            <w:top w:val="none" w:sz="0" w:space="0" w:color="auto"/>
            <w:left w:val="none" w:sz="0" w:space="0" w:color="auto"/>
            <w:bottom w:val="none" w:sz="0" w:space="0" w:color="auto"/>
            <w:right w:val="none" w:sz="0" w:space="0" w:color="auto"/>
          </w:divBdr>
        </w:div>
        <w:div w:id="359279120">
          <w:marLeft w:val="360"/>
          <w:marRight w:val="0"/>
          <w:marTop w:val="200"/>
          <w:marBottom w:val="120"/>
          <w:divBdr>
            <w:top w:val="none" w:sz="0" w:space="0" w:color="auto"/>
            <w:left w:val="none" w:sz="0" w:space="0" w:color="auto"/>
            <w:bottom w:val="none" w:sz="0" w:space="0" w:color="auto"/>
            <w:right w:val="none" w:sz="0" w:space="0" w:color="auto"/>
          </w:divBdr>
        </w:div>
        <w:div w:id="1107777782">
          <w:marLeft w:val="360"/>
          <w:marRight w:val="0"/>
          <w:marTop w:val="200"/>
          <w:marBottom w:val="120"/>
          <w:divBdr>
            <w:top w:val="none" w:sz="0" w:space="0" w:color="auto"/>
            <w:left w:val="none" w:sz="0" w:space="0" w:color="auto"/>
            <w:bottom w:val="none" w:sz="0" w:space="0" w:color="auto"/>
            <w:right w:val="none" w:sz="0" w:space="0" w:color="auto"/>
          </w:divBdr>
        </w:div>
        <w:div w:id="1254515287">
          <w:marLeft w:val="360"/>
          <w:marRight w:val="0"/>
          <w:marTop w:val="200"/>
          <w:marBottom w:val="120"/>
          <w:divBdr>
            <w:top w:val="none" w:sz="0" w:space="0" w:color="auto"/>
            <w:left w:val="none" w:sz="0" w:space="0" w:color="auto"/>
            <w:bottom w:val="none" w:sz="0" w:space="0" w:color="auto"/>
            <w:right w:val="none" w:sz="0" w:space="0" w:color="auto"/>
          </w:divBdr>
        </w:div>
        <w:div w:id="1742215844">
          <w:marLeft w:val="360"/>
          <w:marRight w:val="0"/>
          <w:marTop w:val="200"/>
          <w:marBottom w:val="120"/>
          <w:divBdr>
            <w:top w:val="none" w:sz="0" w:space="0" w:color="auto"/>
            <w:left w:val="none" w:sz="0" w:space="0" w:color="auto"/>
            <w:bottom w:val="none" w:sz="0" w:space="0" w:color="auto"/>
            <w:right w:val="none" w:sz="0" w:space="0" w:color="auto"/>
          </w:divBdr>
        </w:div>
        <w:div w:id="2147311037">
          <w:marLeft w:val="360"/>
          <w:marRight w:val="0"/>
          <w:marTop w:val="200"/>
          <w:marBottom w:val="120"/>
          <w:divBdr>
            <w:top w:val="none" w:sz="0" w:space="0" w:color="auto"/>
            <w:left w:val="none" w:sz="0" w:space="0" w:color="auto"/>
            <w:bottom w:val="none" w:sz="0" w:space="0" w:color="auto"/>
            <w:right w:val="none" w:sz="0" w:space="0" w:color="auto"/>
          </w:divBdr>
        </w:div>
      </w:divsChild>
    </w:div>
    <w:div w:id="904560026">
      <w:bodyDiv w:val="1"/>
      <w:marLeft w:val="0"/>
      <w:marRight w:val="0"/>
      <w:marTop w:val="0"/>
      <w:marBottom w:val="0"/>
      <w:divBdr>
        <w:top w:val="none" w:sz="0" w:space="0" w:color="auto"/>
        <w:left w:val="none" w:sz="0" w:space="0" w:color="auto"/>
        <w:bottom w:val="none" w:sz="0" w:space="0" w:color="auto"/>
        <w:right w:val="none" w:sz="0" w:space="0" w:color="auto"/>
      </w:divBdr>
    </w:div>
    <w:div w:id="906299663">
      <w:bodyDiv w:val="1"/>
      <w:marLeft w:val="0"/>
      <w:marRight w:val="0"/>
      <w:marTop w:val="0"/>
      <w:marBottom w:val="0"/>
      <w:divBdr>
        <w:top w:val="none" w:sz="0" w:space="0" w:color="auto"/>
        <w:left w:val="none" w:sz="0" w:space="0" w:color="auto"/>
        <w:bottom w:val="none" w:sz="0" w:space="0" w:color="auto"/>
        <w:right w:val="none" w:sz="0" w:space="0" w:color="auto"/>
      </w:divBdr>
      <w:divsChild>
        <w:div w:id="122506398">
          <w:marLeft w:val="0"/>
          <w:marRight w:val="0"/>
          <w:marTop w:val="0"/>
          <w:marBottom w:val="0"/>
          <w:divBdr>
            <w:top w:val="none" w:sz="0" w:space="0" w:color="auto"/>
            <w:left w:val="none" w:sz="0" w:space="0" w:color="auto"/>
            <w:bottom w:val="none" w:sz="0" w:space="0" w:color="auto"/>
            <w:right w:val="none" w:sz="0" w:space="0" w:color="auto"/>
          </w:divBdr>
        </w:div>
        <w:div w:id="1906531472">
          <w:marLeft w:val="0"/>
          <w:marRight w:val="0"/>
          <w:marTop w:val="0"/>
          <w:marBottom w:val="0"/>
          <w:divBdr>
            <w:top w:val="none" w:sz="0" w:space="0" w:color="auto"/>
            <w:left w:val="none" w:sz="0" w:space="0" w:color="auto"/>
            <w:bottom w:val="none" w:sz="0" w:space="0" w:color="auto"/>
            <w:right w:val="none" w:sz="0" w:space="0" w:color="auto"/>
          </w:divBdr>
        </w:div>
      </w:divsChild>
    </w:div>
    <w:div w:id="961306615">
      <w:bodyDiv w:val="1"/>
      <w:marLeft w:val="0"/>
      <w:marRight w:val="0"/>
      <w:marTop w:val="0"/>
      <w:marBottom w:val="0"/>
      <w:divBdr>
        <w:top w:val="none" w:sz="0" w:space="0" w:color="auto"/>
        <w:left w:val="none" w:sz="0" w:space="0" w:color="auto"/>
        <w:bottom w:val="none" w:sz="0" w:space="0" w:color="auto"/>
        <w:right w:val="none" w:sz="0" w:space="0" w:color="auto"/>
      </w:divBdr>
    </w:div>
    <w:div w:id="962688909">
      <w:bodyDiv w:val="1"/>
      <w:marLeft w:val="0"/>
      <w:marRight w:val="0"/>
      <w:marTop w:val="0"/>
      <w:marBottom w:val="0"/>
      <w:divBdr>
        <w:top w:val="none" w:sz="0" w:space="0" w:color="auto"/>
        <w:left w:val="none" w:sz="0" w:space="0" w:color="auto"/>
        <w:bottom w:val="none" w:sz="0" w:space="0" w:color="auto"/>
        <w:right w:val="none" w:sz="0" w:space="0" w:color="auto"/>
      </w:divBdr>
      <w:divsChild>
        <w:div w:id="243104190">
          <w:marLeft w:val="0"/>
          <w:marRight w:val="0"/>
          <w:marTop w:val="0"/>
          <w:marBottom w:val="0"/>
          <w:divBdr>
            <w:top w:val="none" w:sz="0" w:space="0" w:color="auto"/>
            <w:left w:val="none" w:sz="0" w:space="0" w:color="auto"/>
            <w:bottom w:val="none" w:sz="0" w:space="0" w:color="auto"/>
            <w:right w:val="none" w:sz="0" w:space="0" w:color="auto"/>
          </w:divBdr>
        </w:div>
        <w:div w:id="527565002">
          <w:marLeft w:val="0"/>
          <w:marRight w:val="0"/>
          <w:marTop w:val="0"/>
          <w:marBottom w:val="0"/>
          <w:divBdr>
            <w:top w:val="none" w:sz="0" w:space="0" w:color="auto"/>
            <w:left w:val="none" w:sz="0" w:space="0" w:color="auto"/>
            <w:bottom w:val="none" w:sz="0" w:space="0" w:color="auto"/>
            <w:right w:val="none" w:sz="0" w:space="0" w:color="auto"/>
          </w:divBdr>
        </w:div>
        <w:div w:id="1288700980">
          <w:marLeft w:val="0"/>
          <w:marRight w:val="0"/>
          <w:marTop w:val="0"/>
          <w:marBottom w:val="0"/>
          <w:divBdr>
            <w:top w:val="none" w:sz="0" w:space="0" w:color="auto"/>
            <w:left w:val="none" w:sz="0" w:space="0" w:color="auto"/>
            <w:bottom w:val="none" w:sz="0" w:space="0" w:color="auto"/>
            <w:right w:val="none" w:sz="0" w:space="0" w:color="auto"/>
          </w:divBdr>
        </w:div>
      </w:divsChild>
    </w:div>
    <w:div w:id="995379765">
      <w:bodyDiv w:val="1"/>
      <w:marLeft w:val="0"/>
      <w:marRight w:val="0"/>
      <w:marTop w:val="0"/>
      <w:marBottom w:val="0"/>
      <w:divBdr>
        <w:top w:val="none" w:sz="0" w:space="0" w:color="auto"/>
        <w:left w:val="none" w:sz="0" w:space="0" w:color="auto"/>
        <w:bottom w:val="none" w:sz="0" w:space="0" w:color="auto"/>
        <w:right w:val="none" w:sz="0" w:space="0" w:color="auto"/>
      </w:divBdr>
    </w:div>
    <w:div w:id="1009720814">
      <w:bodyDiv w:val="1"/>
      <w:marLeft w:val="0"/>
      <w:marRight w:val="0"/>
      <w:marTop w:val="0"/>
      <w:marBottom w:val="0"/>
      <w:divBdr>
        <w:top w:val="none" w:sz="0" w:space="0" w:color="auto"/>
        <w:left w:val="none" w:sz="0" w:space="0" w:color="auto"/>
        <w:bottom w:val="none" w:sz="0" w:space="0" w:color="auto"/>
        <w:right w:val="none" w:sz="0" w:space="0" w:color="auto"/>
      </w:divBdr>
      <w:divsChild>
        <w:div w:id="572738601">
          <w:marLeft w:val="0"/>
          <w:marRight w:val="0"/>
          <w:marTop w:val="0"/>
          <w:marBottom w:val="0"/>
          <w:divBdr>
            <w:top w:val="none" w:sz="0" w:space="0" w:color="auto"/>
            <w:left w:val="none" w:sz="0" w:space="0" w:color="auto"/>
            <w:bottom w:val="none" w:sz="0" w:space="0" w:color="auto"/>
            <w:right w:val="none" w:sz="0" w:space="0" w:color="auto"/>
          </w:divBdr>
        </w:div>
        <w:div w:id="1053238058">
          <w:marLeft w:val="0"/>
          <w:marRight w:val="0"/>
          <w:marTop w:val="0"/>
          <w:marBottom w:val="0"/>
          <w:divBdr>
            <w:top w:val="none" w:sz="0" w:space="0" w:color="auto"/>
            <w:left w:val="none" w:sz="0" w:space="0" w:color="auto"/>
            <w:bottom w:val="none" w:sz="0" w:space="0" w:color="auto"/>
            <w:right w:val="none" w:sz="0" w:space="0" w:color="auto"/>
          </w:divBdr>
        </w:div>
        <w:div w:id="1661690211">
          <w:marLeft w:val="0"/>
          <w:marRight w:val="0"/>
          <w:marTop w:val="0"/>
          <w:marBottom w:val="0"/>
          <w:divBdr>
            <w:top w:val="none" w:sz="0" w:space="0" w:color="auto"/>
            <w:left w:val="none" w:sz="0" w:space="0" w:color="auto"/>
            <w:bottom w:val="none" w:sz="0" w:space="0" w:color="auto"/>
            <w:right w:val="none" w:sz="0" w:space="0" w:color="auto"/>
          </w:divBdr>
        </w:div>
      </w:divsChild>
    </w:div>
    <w:div w:id="1011837332">
      <w:bodyDiv w:val="1"/>
      <w:marLeft w:val="0"/>
      <w:marRight w:val="0"/>
      <w:marTop w:val="0"/>
      <w:marBottom w:val="0"/>
      <w:divBdr>
        <w:top w:val="none" w:sz="0" w:space="0" w:color="auto"/>
        <w:left w:val="none" w:sz="0" w:space="0" w:color="auto"/>
        <w:bottom w:val="none" w:sz="0" w:space="0" w:color="auto"/>
        <w:right w:val="none" w:sz="0" w:space="0" w:color="auto"/>
      </w:divBdr>
    </w:div>
    <w:div w:id="1121655483">
      <w:bodyDiv w:val="1"/>
      <w:marLeft w:val="0"/>
      <w:marRight w:val="0"/>
      <w:marTop w:val="0"/>
      <w:marBottom w:val="0"/>
      <w:divBdr>
        <w:top w:val="none" w:sz="0" w:space="0" w:color="auto"/>
        <w:left w:val="none" w:sz="0" w:space="0" w:color="auto"/>
        <w:bottom w:val="none" w:sz="0" w:space="0" w:color="auto"/>
        <w:right w:val="none" w:sz="0" w:space="0" w:color="auto"/>
      </w:divBdr>
      <w:divsChild>
        <w:div w:id="388311625">
          <w:marLeft w:val="0"/>
          <w:marRight w:val="0"/>
          <w:marTop w:val="0"/>
          <w:marBottom w:val="0"/>
          <w:divBdr>
            <w:top w:val="none" w:sz="0" w:space="0" w:color="auto"/>
            <w:left w:val="none" w:sz="0" w:space="0" w:color="auto"/>
            <w:bottom w:val="none" w:sz="0" w:space="0" w:color="auto"/>
            <w:right w:val="none" w:sz="0" w:space="0" w:color="auto"/>
          </w:divBdr>
        </w:div>
        <w:div w:id="485248888">
          <w:marLeft w:val="0"/>
          <w:marRight w:val="0"/>
          <w:marTop w:val="0"/>
          <w:marBottom w:val="0"/>
          <w:divBdr>
            <w:top w:val="none" w:sz="0" w:space="0" w:color="auto"/>
            <w:left w:val="none" w:sz="0" w:space="0" w:color="auto"/>
            <w:bottom w:val="none" w:sz="0" w:space="0" w:color="auto"/>
            <w:right w:val="none" w:sz="0" w:space="0" w:color="auto"/>
          </w:divBdr>
        </w:div>
        <w:div w:id="777068543">
          <w:marLeft w:val="0"/>
          <w:marRight w:val="0"/>
          <w:marTop w:val="0"/>
          <w:marBottom w:val="0"/>
          <w:divBdr>
            <w:top w:val="none" w:sz="0" w:space="0" w:color="auto"/>
            <w:left w:val="none" w:sz="0" w:space="0" w:color="auto"/>
            <w:bottom w:val="none" w:sz="0" w:space="0" w:color="auto"/>
            <w:right w:val="none" w:sz="0" w:space="0" w:color="auto"/>
          </w:divBdr>
        </w:div>
        <w:div w:id="1288196626">
          <w:marLeft w:val="0"/>
          <w:marRight w:val="0"/>
          <w:marTop w:val="0"/>
          <w:marBottom w:val="0"/>
          <w:divBdr>
            <w:top w:val="none" w:sz="0" w:space="0" w:color="auto"/>
            <w:left w:val="none" w:sz="0" w:space="0" w:color="auto"/>
            <w:bottom w:val="none" w:sz="0" w:space="0" w:color="auto"/>
            <w:right w:val="none" w:sz="0" w:space="0" w:color="auto"/>
          </w:divBdr>
        </w:div>
        <w:div w:id="1382753681">
          <w:marLeft w:val="0"/>
          <w:marRight w:val="0"/>
          <w:marTop w:val="0"/>
          <w:marBottom w:val="0"/>
          <w:divBdr>
            <w:top w:val="none" w:sz="0" w:space="0" w:color="auto"/>
            <w:left w:val="none" w:sz="0" w:space="0" w:color="auto"/>
            <w:bottom w:val="none" w:sz="0" w:space="0" w:color="auto"/>
            <w:right w:val="none" w:sz="0" w:space="0" w:color="auto"/>
          </w:divBdr>
        </w:div>
      </w:divsChild>
    </w:div>
    <w:div w:id="1122841493">
      <w:bodyDiv w:val="1"/>
      <w:marLeft w:val="0"/>
      <w:marRight w:val="0"/>
      <w:marTop w:val="0"/>
      <w:marBottom w:val="0"/>
      <w:divBdr>
        <w:top w:val="none" w:sz="0" w:space="0" w:color="auto"/>
        <w:left w:val="none" w:sz="0" w:space="0" w:color="auto"/>
        <w:bottom w:val="none" w:sz="0" w:space="0" w:color="auto"/>
        <w:right w:val="none" w:sz="0" w:space="0" w:color="auto"/>
      </w:divBdr>
    </w:div>
    <w:div w:id="1152141722">
      <w:bodyDiv w:val="1"/>
      <w:marLeft w:val="0"/>
      <w:marRight w:val="0"/>
      <w:marTop w:val="0"/>
      <w:marBottom w:val="0"/>
      <w:divBdr>
        <w:top w:val="none" w:sz="0" w:space="0" w:color="auto"/>
        <w:left w:val="none" w:sz="0" w:space="0" w:color="auto"/>
        <w:bottom w:val="none" w:sz="0" w:space="0" w:color="auto"/>
        <w:right w:val="none" w:sz="0" w:space="0" w:color="auto"/>
      </w:divBdr>
      <w:divsChild>
        <w:div w:id="149516646">
          <w:marLeft w:val="360"/>
          <w:marRight w:val="0"/>
          <w:marTop w:val="200"/>
          <w:marBottom w:val="0"/>
          <w:divBdr>
            <w:top w:val="none" w:sz="0" w:space="0" w:color="auto"/>
            <w:left w:val="none" w:sz="0" w:space="0" w:color="auto"/>
            <w:bottom w:val="none" w:sz="0" w:space="0" w:color="auto"/>
            <w:right w:val="none" w:sz="0" w:space="0" w:color="auto"/>
          </w:divBdr>
        </w:div>
        <w:div w:id="1118523680">
          <w:marLeft w:val="360"/>
          <w:marRight w:val="0"/>
          <w:marTop w:val="200"/>
          <w:marBottom w:val="0"/>
          <w:divBdr>
            <w:top w:val="none" w:sz="0" w:space="0" w:color="auto"/>
            <w:left w:val="none" w:sz="0" w:space="0" w:color="auto"/>
            <w:bottom w:val="none" w:sz="0" w:space="0" w:color="auto"/>
            <w:right w:val="none" w:sz="0" w:space="0" w:color="auto"/>
          </w:divBdr>
        </w:div>
        <w:div w:id="1571505609">
          <w:marLeft w:val="360"/>
          <w:marRight w:val="0"/>
          <w:marTop w:val="200"/>
          <w:marBottom w:val="0"/>
          <w:divBdr>
            <w:top w:val="none" w:sz="0" w:space="0" w:color="auto"/>
            <w:left w:val="none" w:sz="0" w:space="0" w:color="auto"/>
            <w:bottom w:val="none" w:sz="0" w:space="0" w:color="auto"/>
            <w:right w:val="none" w:sz="0" w:space="0" w:color="auto"/>
          </w:divBdr>
        </w:div>
        <w:div w:id="1808400732">
          <w:marLeft w:val="360"/>
          <w:marRight w:val="0"/>
          <w:marTop w:val="200"/>
          <w:marBottom w:val="0"/>
          <w:divBdr>
            <w:top w:val="none" w:sz="0" w:space="0" w:color="auto"/>
            <w:left w:val="none" w:sz="0" w:space="0" w:color="auto"/>
            <w:bottom w:val="none" w:sz="0" w:space="0" w:color="auto"/>
            <w:right w:val="none" w:sz="0" w:space="0" w:color="auto"/>
          </w:divBdr>
        </w:div>
      </w:divsChild>
    </w:div>
    <w:div w:id="1163547360">
      <w:bodyDiv w:val="1"/>
      <w:marLeft w:val="0"/>
      <w:marRight w:val="0"/>
      <w:marTop w:val="0"/>
      <w:marBottom w:val="0"/>
      <w:divBdr>
        <w:top w:val="none" w:sz="0" w:space="0" w:color="auto"/>
        <w:left w:val="none" w:sz="0" w:space="0" w:color="auto"/>
        <w:bottom w:val="none" w:sz="0" w:space="0" w:color="auto"/>
        <w:right w:val="none" w:sz="0" w:space="0" w:color="auto"/>
      </w:divBdr>
    </w:div>
    <w:div w:id="1196776749">
      <w:bodyDiv w:val="1"/>
      <w:marLeft w:val="0"/>
      <w:marRight w:val="0"/>
      <w:marTop w:val="0"/>
      <w:marBottom w:val="0"/>
      <w:divBdr>
        <w:top w:val="none" w:sz="0" w:space="0" w:color="auto"/>
        <w:left w:val="none" w:sz="0" w:space="0" w:color="auto"/>
        <w:bottom w:val="none" w:sz="0" w:space="0" w:color="auto"/>
        <w:right w:val="none" w:sz="0" w:space="0" w:color="auto"/>
      </w:divBdr>
    </w:div>
    <w:div w:id="1218783638">
      <w:bodyDiv w:val="1"/>
      <w:marLeft w:val="0"/>
      <w:marRight w:val="0"/>
      <w:marTop w:val="0"/>
      <w:marBottom w:val="0"/>
      <w:divBdr>
        <w:top w:val="none" w:sz="0" w:space="0" w:color="auto"/>
        <w:left w:val="none" w:sz="0" w:space="0" w:color="auto"/>
        <w:bottom w:val="none" w:sz="0" w:space="0" w:color="auto"/>
        <w:right w:val="none" w:sz="0" w:space="0" w:color="auto"/>
      </w:divBdr>
    </w:div>
    <w:div w:id="1260481672">
      <w:bodyDiv w:val="1"/>
      <w:marLeft w:val="0"/>
      <w:marRight w:val="0"/>
      <w:marTop w:val="0"/>
      <w:marBottom w:val="0"/>
      <w:divBdr>
        <w:top w:val="none" w:sz="0" w:space="0" w:color="auto"/>
        <w:left w:val="none" w:sz="0" w:space="0" w:color="auto"/>
        <w:bottom w:val="none" w:sz="0" w:space="0" w:color="auto"/>
        <w:right w:val="none" w:sz="0" w:space="0" w:color="auto"/>
      </w:divBdr>
    </w:div>
    <w:div w:id="1390760627">
      <w:bodyDiv w:val="1"/>
      <w:marLeft w:val="0"/>
      <w:marRight w:val="0"/>
      <w:marTop w:val="0"/>
      <w:marBottom w:val="0"/>
      <w:divBdr>
        <w:top w:val="none" w:sz="0" w:space="0" w:color="auto"/>
        <w:left w:val="none" w:sz="0" w:space="0" w:color="auto"/>
        <w:bottom w:val="none" w:sz="0" w:space="0" w:color="auto"/>
        <w:right w:val="none" w:sz="0" w:space="0" w:color="auto"/>
      </w:divBdr>
    </w:div>
    <w:div w:id="1411346161">
      <w:bodyDiv w:val="1"/>
      <w:marLeft w:val="0"/>
      <w:marRight w:val="0"/>
      <w:marTop w:val="0"/>
      <w:marBottom w:val="0"/>
      <w:divBdr>
        <w:top w:val="none" w:sz="0" w:space="0" w:color="auto"/>
        <w:left w:val="none" w:sz="0" w:space="0" w:color="auto"/>
        <w:bottom w:val="none" w:sz="0" w:space="0" w:color="auto"/>
        <w:right w:val="none" w:sz="0" w:space="0" w:color="auto"/>
      </w:divBdr>
    </w:div>
    <w:div w:id="1482966847">
      <w:bodyDiv w:val="1"/>
      <w:marLeft w:val="0"/>
      <w:marRight w:val="0"/>
      <w:marTop w:val="0"/>
      <w:marBottom w:val="0"/>
      <w:divBdr>
        <w:top w:val="none" w:sz="0" w:space="0" w:color="auto"/>
        <w:left w:val="none" w:sz="0" w:space="0" w:color="auto"/>
        <w:bottom w:val="none" w:sz="0" w:space="0" w:color="auto"/>
        <w:right w:val="none" w:sz="0" w:space="0" w:color="auto"/>
      </w:divBdr>
    </w:div>
    <w:div w:id="1573346698">
      <w:bodyDiv w:val="1"/>
      <w:marLeft w:val="0"/>
      <w:marRight w:val="0"/>
      <w:marTop w:val="0"/>
      <w:marBottom w:val="0"/>
      <w:divBdr>
        <w:top w:val="none" w:sz="0" w:space="0" w:color="auto"/>
        <w:left w:val="none" w:sz="0" w:space="0" w:color="auto"/>
        <w:bottom w:val="none" w:sz="0" w:space="0" w:color="auto"/>
        <w:right w:val="none" w:sz="0" w:space="0" w:color="auto"/>
      </w:divBdr>
    </w:div>
    <w:div w:id="1710295483">
      <w:bodyDiv w:val="1"/>
      <w:marLeft w:val="0"/>
      <w:marRight w:val="0"/>
      <w:marTop w:val="0"/>
      <w:marBottom w:val="0"/>
      <w:divBdr>
        <w:top w:val="none" w:sz="0" w:space="0" w:color="auto"/>
        <w:left w:val="none" w:sz="0" w:space="0" w:color="auto"/>
        <w:bottom w:val="none" w:sz="0" w:space="0" w:color="auto"/>
        <w:right w:val="none" w:sz="0" w:space="0" w:color="auto"/>
      </w:divBdr>
    </w:div>
    <w:div w:id="1724404955">
      <w:bodyDiv w:val="1"/>
      <w:marLeft w:val="0"/>
      <w:marRight w:val="0"/>
      <w:marTop w:val="0"/>
      <w:marBottom w:val="0"/>
      <w:divBdr>
        <w:top w:val="none" w:sz="0" w:space="0" w:color="auto"/>
        <w:left w:val="none" w:sz="0" w:space="0" w:color="auto"/>
        <w:bottom w:val="none" w:sz="0" w:space="0" w:color="auto"/>
        <w:right w:val="none" w:sz="0" w:space="0" w:color="auto"/>
      </w:divBdr>
    </w:div>
    <w:div w:id="1740522088">
      <w:bodyDiv w:val="1"/>
      <w:marLeft w:val="0"/>
      <w:marRight w:val="0"/>
      <w:marTop w:val="0"/>
      <w:marBottom w:val="0"/>
      <w:divBdr>
        <w:top w:val="none" w:sz="0" w:space="0" w:color="auto"/>
        <w:left w:val="none" w:sz="0" w:space="0" w:color="auto"/>
        <w:bottom w:val="none" w:sz="0" w:space="0" w:color="auto"/>
        <w:right w:val="none" w:sz="0" w:space="0" w:color="auto"/>
      </w:divBdr>
    </w:div>
    <w:div w:id="1768043366">
      <w:bodyDiv w:val="1"/>
      <w:marLeft w:val="0"/>
      <w:marRight w:val="0"/>
      <w:marTop w:val="0"/>
      <w:marBottom w:val="0"/>
      <w:divBdr>
        <w:top w:val="none" w:sz="0" w:space="0" w:color="auto"/>
        <w:left w:val="none" w:sz="0" w:space="0" w:color="auto"/>
        <w:bottom w:val="none" w:sz="0" w:space="0" w:color="auto"/>
        <w:right w:val="none" w:sz="0" w:space="0" w:color="auto"/>
      </w:divBdr>
    </w:div>
    <w:div w:id="1780643925">
      <w:bodyDiv w:val="1"/>
      <w:marLeft w:val="0"/>
      <w:marRight w:val="0"/>
      <w:marTop w:val="0"/>
      <w:marBottom w:val="0"/>
      <w:divBdr>
        <w:top w:val="none" w:sz="0" w:space="0" w:color="auto"/>
        <w:left w:val="none" w:sz="0" w:space="0" w:color="auto"/>
        <w:bottom w:val="none" w:sz="0" w:space="0" w:color="auto"/>
        <w:right w:val="none" w:sz="0" w:space="0" w:color="auto"/>
      </w:divBdr>
      <w:divsChild>
        <w:div w:id="2013288690">
          <w:marLeft w:val="0"/>
          <w:marRight w:val="0"/>
          <w:marTop w:val="0"/>
          <w:marBottom w:val="0"/>
          <w:divBdr>
            <w:top w:val="none" w:sz="0" w:space="0" w:color="auto"/>
            <w:left w:val="none" w:sz="0" w:space="0" w:color="auto"/>
            <w:bottom w:val="none" w:sz="0" w:space="0" w:color="auto"/>
            <w:right w:val="none" w:sz="0" w:space="0" w:color="auto"/>
          </w:divBdr>
        </w:div>
      </w:divsChild>
    </w:div>
    <w:div w:id="1794594796">
      <w:bodyDiv w:val="1"/>
      <w:marLeft w:val="0"/>
      <w:marRight w:val="0"/>
      <w:marTop w:val="0"/>
      <w:marBottom w:val="0"/>
      <w:divBdr>
        <w:top w:val="none" w:sz="0" w:space="0" w:color="auto"/>
        <w:left w:val="none" w:sz="0" w:space="0" w:color="auto"/>
        <w:bottom w:val="none" w:sz="0" w:space="0" w:color="auto"/>
        <w:right w:val="none" w:sz="0" w:space="0" w:color="auto"/>
      </w:divBdr>
    </w:div>
    <w:div w:id="1802577763">
      <w:bodyDiv w:val="1"/>
      <w:marLeft w:val="0"/>
      <w:marRight w:val="0"/>
      <w:marTop w:val="0"/>
      <w:marBottom w:val="0"/>
      <w:divBdr>
        <w:top w:val="none" w:sz="0" w:space="0" w:color="auto"/>
        <w:left w:val="none" w:sz="0" w:space="0" w:color="auto"/>
        <w:bottom w:val="none" w:sz="0" w:space="0" w:color="auto"/>
        <w:right w:val="none" w:sz="0" w:space="0" w:color="auto"/>
      </w:divBdr>
    </w:div>
    <w:div w:id="1837838462">
      <w:bodyDiv w:val="1"/>
      <w:marLeft w:val="0"/>
      <w:marRight w:val="0"/>
      <w:marTop w:val="0"/>
      <w:marBottom w:val="0"/>
      <w:divBdr>
        <w:top w:val="none" w:sz="0" w:space="0" w:color="auto"/>
        <w:left w:val="none" w:sz="0" w:space="0" w:color="auto"/>
        <w:bottom w:val="none" w:sz="0" w:space="0" w:color="auto"/>
        <w:right w:val="none" w:sz="0" w:space="0" w:color="auto"/>
      </w:divBdr>
    </w:div>
    <w:div w:id="1845046844">
      <w:bodyDiv w:val="1"/>
      <w:marLeft w:val="0"/>
      <w:marRight w:val="0"/>
      <w:marTop w:val="0"/>
      <w:marBottom w:val="0"/>
      <w:divBdr>
        <w:top w:val="none" w:sz="0" w:space="0" w:color="auto"/>
        <w:left w:val="none" w:sz="0" w:space="0" w:color="auto"/>
        <w:bottom w:val="none" w:sz="0" w:space="0" w:color="auto"/>
        <w:right w:val="none" w:sz="0" w:space="0" w:color="auto"/>
      </w:divBdr>
    </w:div>
    <w:div w:id="1853641036">
      <w:bodyDiv w:val="1"/>
      <w:marLeft w:val="0"/>
      <w:marRight w:val="0"/>
      <w:marTop w:val="0"/>
      <w:marBottom w:val="0"/>
      <w:divBdr>
        <w:top w:val="none" w:sz="0" w:space="0" w:color="auto"/>
        <w:left w:val="none" w:sz="0" w:space="0" w:color="auto"/>
        <w:bottom w:val="none" w:sz="0" w:space="0" w:color="auto"/>
        <w:right w:val="none" w:sz="0" w:space="0" w:color="auto"/>
      </w:divBdr>
    </w:div>
    <w:div w:id="1943099403">
      <w:bodyDiv w:val="1"/>
      <w:marLeft w:val="0"/>
      <w:marRight w:val="0"/>
      <w:marTop w:val="0"/>
      <w:marBottom w:val="0"/>
      <w:divBdr>
        <w:top w:val="none" w:sz="0" w:space="0" w:color="auto"/>
        <w:left w:val="none" w:sz="0" w:space="0" w:color="auto"/>
        <w:bottom w:val="none" w:sz="0" w:space="0" w:color="auto"/>
        <w:right w:val="none" w:sz="0" w:space="0" w:color="auto"/>
      </w:divBdr>
    </w:div>
    <w:div w:id="1970623167">
      <w:bodyDiv w:val="1"/>
      <w:marLeft w:val="0"/>
      <w:marRight w:val="0"/>
      <w:marTop w:val="0"/>
      <w:marBottom w:val="0"/>
      <w:divBdr>
        <w:top w:val="none" w:sz="0" w:space="0" w:color="auto"/>
        <w:left w:val="none" w:sz="0" w:space="0" w:color="auto"/>
        <w:bottom w:val="none" w:sz="0" w:space="0" w:color="auto"/>
        <w:right w:val="none" w:sz="0" w:space="0" w:color="auto"/>
      </w:divBdr>
    </w:div>
    <w:div w:id="1982735471">
      <w:bodyDiv w:val="1"/>
      <w:marLeft w:val="0"/>
      <w:marRight w:val="0"/>
      <w:marTop w:val="0"/>
      <w:marBottom w:val="0"/>
      <w:divBdr>
        <w:top w:val="none" w:sz="0" w:space="0" w:color="auto"/>
        <w:left w:val="none" w:sz="0" w:space="0" w:color="auto"/>
        <w:bottom w:val="none" w:sz="0" w:space="0" w:color="auto"/>
        <w:right w:val="none" w:sz="0" w:space="0" w:color="auto"/>
      </w:divBdr>
    </w:div>
    <w:div w:id="2003659016">
      <w:bodyDiv w:val="1"/>
      <w:marLeft w:val="0"/>
      <w:marRight w:val="0"/>
      <w:marTop w:val="0"/>
      <w:marBottom w:val="0"/>
      <w:divBdr>
        <w:top w:val="none" w:sz="0" w:space="0" w:color="auto"/>
        <w:left w:val="none" w:sz="0" w:space="0" w:color="auto"/>
        <w:bottom w:val="none" w:sz="0" w:space="0" w:color="auto"/>
        <w:right w:val="none" w:sz="0" w:space="0" w:color="auto"/>
      </w:divBdr>
    </w:div>
    <w:div w:id="204289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be4f378-71f8-4051-94d9-fca596238789" xsi:nil="true"/>
    <lcf76f155ced4ddcb4097134ff3c332f xmlns="248a18ec-fe84-49b1-a827-e30363c5a4e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5E7D7B7A535DA42BF637CCFFC5BF365" ma:contentTypeVersion="13" ma:contentTypeDescription="Create a new document." ma:contentTypeScope="" ma:versionID="ee27111aa9eeadf053d587cdaac19770">
  <xsd:schema xmlns:xsd="http://www.w3.org/2001/XMLSchema" xmlns:xs="http://www.w3.org/2001/XMLSchema" xmlns:p="http://schemas.microsoft.com/office/2006/metadata/properties" xmlns:ns2="248a18ec-fe84-49b1-a827-e30363c5a4e8" xmlns:ns3="2be4f378-71f8-4051-94d9-fca596238789" targetNamespace="http://schemas.microsoft.com/office/2006/metadata/properties" ma:root="true" ma:fieldsID="04907e284b2e3bc70c3b214f54e62b71" ns2:_="" ns3:_="">
    <xsd:import namespace="248a18ec-fe84-49b1-a827-e30363c5a4e8"/>
    <xsd:import namespace="2be4f378-71f8-4051-94d9-fca59623878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8a18ec-fe84-49b1-a827-e30363c5a4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2b3e53e-12d5-4e58-a8f6-425b524cd83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e4f378-71f8-4051-94d9-fca59623878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2ccbd9f-343d-42d4-baba-01a6cf36c508}" ma:internalName="TaxCatchAll" ma:showField="CatchAllData" ma:web="2be4f378-71f8-4051-94d9-fca5962387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62413D-6AA4-4C64-B873-8933D1DC6206}">
  <ds:schemaRefs>
    <ds:schemaRef ds:uri="http://schemas.microsoft.com/office/2006/metadata/properties"/>
    <ds:schemaRef ds:uri="http://schemas.microsoft.com/office/infopath/2007/PartnerControls"/>
    <ds:schemaRef ds:uri="2be4f378-71f8-4051-94d9-fca596238789"/>
    <ds:schemaRef ds:uri="248a18ec-fe84-49b1-a827-e30363c5a4e8"/>
  </ds:schemaRefs>
</ds:datastoreItem>
</file>

<file path=customXml/itemProps2.xml><?xml version="1.0" encoding="utf-8"?>
<ds:datastoreItem xmlns:ds="http://schemas.openxmlformats.org/officeDocument/2006/customXml" ds:itemID="{0A69E731-D1FB-4A58-B0BE-9FD49CF55CAA}">
  <ds:schemaRefs>
    <ds:schemaRef ds:uri="http://schemas.microsoft.com/sharepoint/v3/contenttype/forms"/>
  </ds:schemaRefs>
</ds:datastoreItem>
</file>

<file path=customXml/itemProps3.xml><?xml version="1.0" encoding="utf-8"?>
<ds:datastoreItem xmlns:ds="http://schemas.openxmlformats.org/officeDocument/2006/customXml" ds:itemID="{82BB0AE2-C2BC-41E1-90C5-33A301E8526B}">
  <ds:schemaRefs>
    <ds:schemaRef ds:uri="http://schemas.openxmlformats.org/officeDocument/2006/bibliography"/>
  </ds:schemaRefs>
</ds:datastoreItem>
</file>

<file path=customXml/itemProps4.xml><?xml version="1.0" encoding="utf-8"?>
<ds:datastoreItem xmlns:ds="http://schemas.openxmlformats.org/officeDocument/2006/customXml" ds:itemID="{0899F4AC-0BE3-499A-9FBE-B02553678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8a18ec-fe84-49b1-a827-e30363c5a4e8"/>
    <ds:schemaRef ds:uri="2be4f378-71f8-4051-94d9-fca596238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5</Pages>
  <Words>1375</Words>
  <Characters>7843</Characters>
  <Application>Microsoft Office Word</Application>
  <DocSecurity>0</DocSecurity>
  <Lines>65</Lines>
  <Paragraphs>18</Paragraphs>
  <ScaleCrop>false</ScaleCrop>
  <Company>County of Monterey</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AGENCY FOR MONTEREY COUNTY (TAMC)</dc:title>
  <dc:subject/>
  <dc:creator>TAMC</dc:creator>
  <cp:keywords/>
  <cp:lastModifiedBy>Maria Montiel</cp:lastModifiedBy>
  <cp:revision>700</cp:revision>
  <cp:lastPrinted>2025-06-16T16:11:00Z</cp:lastPrinted>
  <dcterms:created xsi:type="dcterms:W3CDTF">2025-10-06T15:51:00Z</dcterms:created>
  <dcterms:modified xsi:type="dcterms:W3CDTF">2026-03-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7D7B7A535DA42BF637CCFFC5BF365</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SharedWithUsers">
    <vt:lpwstr>22;#Debbie Hale;#15;#Maria Montiel;#482;#Laurie Williamson;#24;#Michael Zeller;#21;#Todd Muck;#507;#Madilyn Jacobsen;#4817;#Doug Bilse;#7636;#Alissa Guther;#17;#Christina Watson</vt:lpwstr>
  </property>
</Properties>
</file>